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49620693"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759DE8C5" w14:textId="2AB18BC3" w:rsidR="00ED2A8F"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9006602" w:history="1">
        <w:r w:rsidR="00ED2A8F" w:rsidRPr="00697346">
          <w:rPr>
            <w:rStyle w:val="Hyperlink"/>
          </w:rPr>
          <w:t>1.</w:t>
        </w:r>
        <w:r w:rsidR="00ED2A8F">
          <w:rPr>
            <w:rFonts w:asciiTheme="minorHAnsi" w:eastAsiaTheme="minorEastAsia" w:hAnsiTheme="minorHAnsi" w:cstheme="minorBidi"/>
            <w:b w:val="0"/>
            <w:sz w:val="22"/>
            <w:szCs w:val="22"/>
            <w:lang w:val="en-US"/>
          </w:rPr>
          <w:tab/>
        </w:r>
        <w:r w:rsidR="00ED2A8F" w:rsidRPr="00697346">
          <w:rPr>
            <w:rStyle w:val="Hyperlink"/>
          </w:rPr>
          <w:t>Intoduction</w:t>
        </w:r>
        <w:r w:rsidR="00ED2A8F">
          <w:rPr>
            <w:webHidden/>
          </w:rPr>
          <w:tab/>
        </w:r>
        <w:r w:rsidR="00ED2A8F">
          <w:rPr>
            <w:webHidden/>
          </w:rPr>
          <w:fldChar w:fldCharType="begin"/>
        </w:r>
        <w:r w:rsidR="00ED2A8F">
          <w:rPr>
            <w:webHidden/>
          </w:rPr>
          <w:instrText xml:space="preserve"> PAGEREF _Toc139006602 \h </w:instrText>
        </w:r>
        <w:r w:rsidR="00ED2A8F">
          <w:rPr>
            <w:webHidden/>
          </w:rPr>
        </w:r>
        <w:r w:rsidR="00ED2A8F">
          <w:rPr>
            <w:webHidden/>
          </w:rPr>
          <w:fldChar w:fldCharType="separate"/>
        </w:r>
        <w:r w:rsidR="00ED2A8F">
          <w:rPr>
            <w:webHidden/>
          </w:rPr>
          <w:t>4</w:t>
        </w:r>
        <w:r w:rsidR="00ED2A8F">
          <w:rPr>
            <w:webHidden/>
          </w:rPr>
          <w:fldChar w:fldCharType="end"/>
        </w:r>
      </w:hyperlink>
    </w:p>
    <w:p w14:paraId="45F7CEAB" w14:textId="7E828285" w:rsidR="00ED2A8F" w:rsidRDefault="00ED2A8F">
      <w:pPr>
        <w:pStyle w:val="TOC2"/>
        <w:tabs>
          <w:tab w:val="left" w:pos="960"/>
        </w:tabs>
        <w:rPr>
          <w:rFonts w:asciiTheme="minorHAnsi" w:eastAsiaTheme="minorEastAsia" w:hAnsiTheme="minorHAnsi" w:cstheme="minorBidi"/>
          <w:noProof/>
          <w:sz w:val="22"/>
          <w:szCs w:val="22"/>
        </w:rPr>
      </w:pPr>
      <w:hyperlink w:anchor="_Toc139006603" w:history="1">
        <w:r w:rsidRPr="00697346">
          <w:rPr>
            <w:rStyle w:val="Hyperlink"/>
            <w:noProof/>
          </w:rPr>
          <w:t>1.1.</w:t>
        </w:r>
        <w:r>
          <w:rPr>
            <w:rFonts w:asciiTheme="minorHAnsi" w:eastAsiaTheme="minorEastAsia" w:hAnsiTheme="minorHAnsi" w:cstheme="minorBidi"/>
            <w:noProof/>
            <w:sz w:val="22"/>
            <w:szCs w:val="22"/>
          </w:rPr>
          <w:tab/>
        </w:r>
        <w:r w:rsidRPr="00697346">
          <w:rPr>
            <w:rStyle w:val="Hyperlink"/>
            <w:noProof/>
          </w:rPr>
          <w:t>Statement of the Problem</w:t>
        </w:r>
        <w:r>
          <w:rPr>
            <w:noProof/>
            <w:webHidden/>
          </w:rPr>
          <w:tab/>
        </w:r>
        <w:r>
          <w:rPr>
            <w:noProof/>
            <w:webHidden/>
          </w:rPr>
          <w:fldChar w:fldCharType="begin"/>
        </w:r>
        <w:r>
          <w:rPr>
            <w:noProof/>
            <w:webHidden/>
          </w:rPr>
          <w:instrText xml:space="preserve"> PAGEREF _Toc139006603 \h </w:instrText>
        </w:r>
        <w:r>
          <w:rPr>
            <w:noProof/>
            <w:webHidden/>
          </w:rPr>
        </w:r>
        <w:r>
          <w:rPr>
            <w:noProof/>
            <w:webHidden/>
          </w:rPr>
          <w:fldChar w:fldCharType="separate"/>
        </w:r>
        <w:r>
          <w:rPr>
            <w:noProof/>
            <w:webHidden/>
          </w:rPr>
          <w:t>4</w:t>
        </w:r>
        <w:r>
          <w:rPr>
            <w:noProof/>
            <w:webHidden/>
          </w:rPr>
          <w:fldChar w:fldCharType="end"/>
        </w:r>
      </w:hyperlink>
    </w:p>
    <w:p w14:paraId="4EC04EC3" w14:textId="6BFFC145" w:rsidR="00ED2A8F" w:rsidRDefault="00ED2A8F">
      <w:pPr>
        <w:pStyle w:val="TOC2"/>
        <w:tabs>
          <w:tab w:val="left" w:pos="960"/>
        </w:tabs>
        <w:rPr>
          <w:rFonts w:asciiTheme="minorHAnsi" w:eastAsiaTheme="minorEastAsia" w:hAnsiTheme="minorHAnsi" w:cstheme="minorBidi"/>
          <w:noProof/>
          <w:sz w:val="22"/>
          <w:szCs w:val="22"/>
        </w:rPr>
      </w:pPr>
      <w:hyperlink w:anchor="_Toc139006604" w:history="1">
        <w:r w:rsidRPr="00697346">
          <w:rPr>
            <w:rStyle w:val="Hyperlink"/>
            <w:noProof/>
          </w:rPr>
          <w:t>1.2.</w:t>
        </w:r>
        <w:r>
          <w:rPr>
            <w:rFonts w:asciiTheme="minorHAnsi" w:eastAsiaTheme="minorEastAsia" w:hAnsiTheme="minorHAnsi" w:cstheme="minorBidi"/>
            <w:noProof/>
            <w:sz w:val="22"/>
            <w:szCs w:val="22"/>
          </w:rPr>
          <w:tab/>
        </w:r>
        <w:r w:rsidRPr="00697346">
          <w:rPr>
            <w:rStyle w:val="Hyperlink"/>
            <w:noProof/>
          </w:rPr>
          <w:t>Purpose of the Study</w:t>
        </w:r>
        <w:r>
          <w:rPr>
            <w:noProof/>
            <w:webHidden/>
          </w:rPr>
          <w:tab/>
        </w:r>
        <w:r>
          <w:rPr>
            <w:noProof/>
            <w:webHidden/>
          </w:rPr>
          <w:fldChar w:fldCharType="begin"/>
        </w:r>
        <w:r>
          <w:rPr>
            <w:noProof/>
            <w:webHidden/>
          </w:rPr>
          <w:instrText xml:space="preserve"> PAGEREF _Toc139006604 \h </w:instrText>
        </w:r>
        <w:r>
          <w:rPr>
            <w:noProof/>
            <w:webHidden/>
          </w:rPr>
        </w:r>
        <w:r>
          <w:rPr>
            <w:noProof/>
            <w:webHidden/>
          </w:rPr>
          <w:fldChar w:fldCharType="separate"/>
        </w:r>
        <w:r>
          <w:rPr>
            <w:noProof/>
            <w:webHidden/>
          </w:rPr>
          <w:t>6</w:t>
        </w:r>
        <w:r>
          <w:rPr>
            <w:noProof/>
            <w:webHidden/>
          </w:rPr>
          <w:fldChar w:fldCharType="end"/>
        </w:r>
      </w:hyperlink>
    </w:p>
    <w:p w14:paraId="429A641C" w14:textId="157E87E2" w:rsidR="00ED2A8F" w:rsidRDefault="00ED2A8F">
      <w:pPr>
        <w:pStyle w:val="TOC2"/>
        <w:tabs>
          <w:tab w:val="left" w:pos="960"/>
        </w:tabs>
        <w:rPr>
          <w:rFonts w:asciiTheme="minorHAnsi" w:eastAsiaTheme="minorEastAsia" w:hAnsiTheme="minorHAnsi" w:cstheme="minorBidi"/>
          <w:noProof/>
          <w:sz w:val="22"/>
          <w:szCs w:val="22"/>
        </w:rPr>
      </w:pPr>
      <w:hyperlink w:anchor="_Toc139006605" w:history="1">
        <w:r w:rsidRPr="00697346">
          <w:rPr>
            <w:rStyle w:val="Hyperlink"/>
            <w:noProof/>
          </w:rPr>
          <w:t>1.3.</w:t>
        </w:r>
        <w:r>
          <w:rPr>
            <w:rFonts w:asciiTheme="minorHAnsi" w:eastAsiaTheme="minorEastAsia" w:hAnsiTheme="minorHAnsi" w:cstheme="minorBidi"/>
            <w:noProof/>
            <w:sz w:val="22"/>
            <w:szCs w:val="22"/>
          </w:rPr>
          <w:tab/>
        </w:r>
        <w:r w:rsidRPr="00697346">
          <w:rPr>
            <w:rStyle w:val="Hyperlink"/>
            <w:noProof/>
          </w:rPr>
          <w:t>Research Objectives (Questions/Hypotheses)</w:t>
        </w:r>
        <w:r>
          <w:rPr>
            <w:noProof/>
            <w:webHidden/>
          </w:rPr>
          <w:tab/>
        </w:r>
        <w:r>
          <w:rPr>
            <w:noProof/>
            <w:webHidden/>
          </w:rPr>
          <w:fldChar w:fldCharType="begin"/>
        </w:r>
        <w:r>
          <w:rPr>
            <w:noProof/>
            <w:webHidden/>
          </w:rPr>
          <w:instrText xml:space="preserve"> PAGEREF _Toc139006605 \h </w:instrText>
        </w:r>
        <w:r>
          <w:rPr>
            <w:noProof/>
            <w:webHidden/>
          </w:rPr>
        </w:r>
        <w:r>
          <w:rPr>
            <w:noProof/>
            <w:webHidden/>
          </w:rPr>
          <w:fldChar w:fldCharType="separate"/>
        </w:r>
        <w:r>
          <w:rPr>
            <w:noProof/>
            <w:webHidden/>
          </w:rPr>
          <w:t>8</w:t>
        </w:r>
        <w:r>
          <w:rPr>
            <w:noProof/>
            <w:webHidden/>
          </w:rPr>
          <w:fldChar w:fldCharType="end"/>
        </w:r>
      </w:hyperlink>
    </w:p>
    <w:p w14:paraId="37FF54C6" w14:textId="6C50F8CF" w:rsidR="00ED2A8F" w:rsidRDefault="00ED2A8F">
      <w:pPr>
        <w:pStyle w:val="TOC2"/>
        <w:tabs>
          <w:tab w:val="left" w:pos="960"/>
        </w:tabs>
        <w:rPr>
          <w:rFonts w:asciiTheme="minorHAnsi" w:eastAsiaTheme="minorEastAsia" w:hAnsiTheme="minorHAnsi" w:cstheme="minorBidi"/>
          <w:noProof/>
          <w:sz w:val="22"/>
          <w:szCs w:val="22"/>
        </w:rPr>
      </w:pPr>
      <w:hyperlink w:anchor="_Toc139006606" w:history="1">
        <w:r w:rsidRPr="00697346">
          <w:rPr>
            <w:rStyle w:val="Hyperlink"/>
            <w:noProof/>
          </w:rPr>
          <w:t>1.4.</w:t>
        </w:r>
        <w:r>
          <w:rPr>
            <w:rFonts w:asciiTheme="minorHAnsi" w:eastAsiaTheme="minorEastAsia" w:hAnsiTheme="minorHAnsi" w:cstheme="minorBidi"/>
            <w:noProof/>
            <w:sz w:val="22"/>
            <w:szCs w:val="22"/>
          </w:rPr>
          <w:tab/>
        </w:r>
        <w:r w:rsidRPr="00697346">
          <w:rPr>
            <w:rStyle w:val="Hyperlink"/>
            <w:noProof/>
          </w:rPr>
          <w:t>Significance of the Study</w:t>
        </w:r>
        <w:r>
          <w:rPr>
            <w:noProof/>
            <w:webHidden/>
          </w:rPr>
          <w:tab/>
        </w:r>
        <w:r>
          <w:rPr>
            <w:noProof/>
            <w:webHidden/>
          </w:rPr>
          <w:fldChar w:fldCharType="begin"/>
        </w:r>
        <w:r>
          <w:rPr>
            <w:noProof/>
            <w:webHidden/>
          </w:rPr>
          <w:instrText xml:space="preserve"> PAGEREF _Toc139006606 \h </w:instrText>
        </w:r>
        <w:r>
          <w:rPr>
            <w:noProof/>
            <w:webHidden/>
          </w:rPr>
        </w:r>
        <w:r>
          <w:rPr>
            <w:noProof/>
            <w:webHidden/>
          </w:rPr>
          <w:fldChar w:fldCharType="separate"/>
        </w:r>
        <w:r>
          <w:rPr>
            <w:noProof/>
            <w:webHidden/>
          </w:rPr>
          <w:t>12</w:t>
        </w:r>
        <w:r>
          <w:rPr>
            <w:noProof/>
            <w:webHidden/>
          </w:rPr>
          <w:fldChar w:fldCharType="end"/>
        </w:r>
      </w:hyperlink>
    </w:p>
    <w:p w14:paraId="5963F829" w14:textId="14CDFB86" w:rsidR="00ED2A8F" w:rsidRDefault="00ED2A8F">
      <w:pPr>
        <w:pStyle w:val="TOC2"/>
        <w:tabs>
          <w:tab w:val="left" w:pos="960"/>
        </w:tabs>
        <w:rPr>
          <w:rFonts w:asciiTheme="minorHAnsi" w:eastAsiaTheme="minorEastAsia" w:hAnsiTheme="minorHAnsi" w:cstheme="minorBidi"/>
          <w:noProof/>
          <w:sz w:val="22"/>
          <w:szCs w:val="22"/>
        </w:rPr>
      </w:pPr>
      <w:hyperlink w:anchor="_Toc139006607" w:history="1">
        <w:r w:rsidRPr="00697346">
          <w:rPr>
            <w:rStyle w:val="Hyperlink"/>
            <w:noProof/>
          </w:rPr>
          <w:t>1.5.</w:t>
        </w:r>
        <w:r>
          <w:rPr>
            <w:rFonts w:asciiTheme="minorHAnsi" w:eastAsiaTheme="minorEastAsia" w:hAnsiTheme="minorHAnsi" w:cstheme="minorBidi"/>
            <w:noProof/>
            <w:sz w:val="22"/>
            <w:szCs w:val="22"/>
          </w:rPr>
          <w:tab/>
        </w:r>
        <w:r w:rsidRPr="00697346">
          <w:rPr>
            <w:rStyle w:val="Hyperlink"/>
            <w:noProof/>
          </w:rPr>
          <w:t>Research Design</w:t>
        </w:r>
        <w:r>
          <w:rPr>
            <w:noProof/>
            <w:webHidden/>
          </w:rPr>
          <w:tab/>
        </w:r>
        <w:r>
          <w:rPr>
            <w:noProof/>
            <w:webHidden/>
          </w:rPr>
          <w:fldChar w:fldCharType="begin"/>
        </w:r>
        <w:r>
          <w:rPr>
            <w:noProof/>
            <w:webHidden/>
          </w:rPr>
          <w:instrText xml:space="preserve"> PAGEREF _Toc139006607 \h </w:instrText>
        </w:r>
        <w:r>
          <w:rPr>
            <w:noProof/>
            <w:webHidden/>
          </w:rPr>
        </w:r>
        <w:r>
          <w:rPr>
            <w:noProof/>
            <w:webHidden/>
          </w:rPr>
          <w:fldChar w:fldCharType="separate"/>
        </w:r>
        <w:r>
          <w:rPr>
            <w:noProof/>
            <w:webHidden/>
          </w:rPr>
          <w:t>14</w:t>
        </w:r>
        <w:r>
          <w:rPr>
            <w:noProof/>
            <w:webHidden/>
          </w:rPr>
          <w:fldChar w:fldCharType="end"/>
        </w:r>
      </w:hyperlink>
    </w:p>
    <w:p w14:paraId="6B341AA1" w14:textId="5BE6D12F" w:rsidR="00ED2A8F" w:rsidRDefault="00ED2A8F">
      <w:pPr>
        <w:pStyle w:val="TOC2"/>
        <w:tabs>
          <w:tab w:val="left" w:pos="960"/>
        </w:tabs>
        <w:rPr>
          <w:rFonts w:asciiTheme="minorHAnsi" w:eastAsiaTheme="minorEastAsia" w:hAnsiTheme="minorHAnsi" w:cstheme="minorBidi"/>
          <w:noProof/>
          <w:sz w:val="22"/>
          <w:szCs w:val="22"/>
        </w:rPr>
      </w:pPr>
      <w:hyperlink w:anchor="_Toc139006608" w:history="1">
        <w:r w:rsidRPr="00697346">
          <w:rPr>
            <w:rStyle w:val="Hyperlink"/>
            <w:noProof/>
          </w:rPr>
          <w:t>1.6.</w:t>
        </w:r>
        <w:r>
          <w:rPr>
            <w:rFonts w:asciiTheme="minorHAnsi" w:eastAsiaTheme="minorEastAsia" w:hAnsiTheme="minorHAnsi" w:cstheme="minorBidi"/>
            <w:noProof/>
            <w:sz w:val="22"/>
            <w:szCs w:val="22"/>
          </w:rPr>
          <w:tab/>
        </w:r>
        <w:r w:rsidRPr="00697346">
          <w:rPr>
            <w:rStyle w:val="Hyperlink"/>
            <w:noProof/>
          </w:rPr>
          <w:t>Study Organization</w:t>
        </w:r>
        <w:r>
          <w:rPr>
            <w:noProof/>
            <w:webHidden/>
          </w:rPr>
          <w:tab/>
        </w:r>
        <w:r>
          <w:rPr>
            <w:noProof/>
            <w:webHidden/>
          </w:rPr>
          <w:fldChar w:fldCharType="begin"/>
        </w:r>
        <w:r>
          <w:rPr>
            <w:noProof/>
            <w:webHidden/>
          </w:rPr>
          <w:instrText xml:space="preserve"> PAGEREF _Toc139006608 \h </w:instrText>
        </w:r>
        <w:r>
          <w:rPr>
            <w:noProof/>
            <w:webHidden/>
          </w:rPr>
        </w:r>
        <w:r>
          <w:rPr>
            <w:noProof/>
            <w:webHidden/>
          </w:rPr>
          <w:fldChar w:fldCharType="separate"/>
        </w:r>
        <w:r>
          <w:rPr>
            <w:noProof/>
            <w:webHidden/>
          </w:rPr>
          <w:t>17</w:t>
        </w:r>
        <w:r>
          <w:rPr>
            <w:noProof/>
            <w:webHidden/>
          </w:rPr>
          <w:fldChar w:fldCharType="end"/>
        </w:r>
      </w:hyperlink>
    </w:p>
    <w:p w14:paraId="48EE753E" w14:textId="646A3717" w:rsidR="00ED2A8F" w:rsidRDefault="00ED2A8F">
      <w:pPr>
        <w:pStyle w:val="TOC1"/>
        <w:rPr>
          <w:rFonts w:asciiTheme="minorHAnsi" w:eastAsiaTheme="minorEastAsia" w:hAnsiTheme="minorHAnsi" w:cstheme="minorBidi"/>
          <w:b w:val="0"/>
          <w:sz w:val="22"/>
          <w:szCs w:val="22"/>
          <w:lang w:val="en-US"/>
        </w:rPr>
      </w:pPr>
      <w:hyperlink w:anchor="_Toc139006609" w:history="1">
        <w:r w:rsidRPr="00697346">
          <w:rPr>
            <w:rStyle w:val="Hyperlink"/>
          </w:rPr>
          <w:t>2. Challenges of Information Provision in Managing Customer Orders within Supply Chains and ERP in Manufacturing Enterprises Using Cloud-Based Systems</w:t>
        </w:r>
        <w:r>
          <w:rPr>
            <w:webHidden/>
          </w:rPr>
          <w:tab/>
        </w:r>
        <w:r>
          <w:rPr>
            <w:webHidden/>
          </w:rPr>
          <w:fldChar w:fldCharType="begin"/>
        </w:r>
        <w:r>
          <w:rPr>
            <w:webHidden/>
          </w:rPr>
          <w:instrText xml:space="preserve"> PAGEREF _Toc139006609 \h </w:instrText>
        </w:r>
        <w:r>
          <w:rPr>
            <w:webHidden/>
          </w:rPr>
        </w:r>
        <w:r>
          <w:rPr>
            <w:webHidden/>
          </w:rPr>
          <w:fldChar w:fldCharType="separate"/>
        </w:r>
        <w:r>
          <w:rPr>
            <w:webHidden/>
          </w:rPr>
          <w:t>19</w:t>
        </w:r>
        <w:r>
          <w:rPr>
            <w:webHidden/>
          </w:rPr>
          <w:fldChar w:fldCharType="end"/>
        </w:r>
      </w:hyperlink>
    </w:p>
    <w:p w14:paraId="7F14B4F2" w14:textId="288E4478" w:rsidR="00ED2A8F" w:rsidRDefault="00ED2A8F">
      <w:pPr>
        <w:pStyle w:val="TOC2"/>
        <w:rPr>
          <w:rFonts w:asciiTheme="minorHAnsi" w:eastAsiaTheme="minorEastAsia" w:hAnsiTheme="minorHAnsi" w:cstheme="minorBidi"/>
          <w:noProof/>
          <w:sz w:val="22"/>
          <w:szCs w:val="22"/>
        </w:rPr>
      </w:pPr>
      <w:hyperlink w:anchor="_Toc139006610" w:history="1">
        <w:r w:rsidRPr="00697346">
          <w:rPr>
            <w:rStyle w:val="Hyperlink"/>
            <w:noProof/>
            <w:lang w:val="bg-BG"/>
          </w:rPr>
          <w:t>1.1. Conceptual Framework of ERP and Supply Chain Management</w:t>
        </w:r>
        <w:r>
          <w:rPr>
            <w:noProof/>
            <w:webHidden/>
          </w:rPr>
          <w:tab/>
        </w:r>
        <w:r>
          <w:rPr>
            <w:noProof/>
            <w:webHidden/>
          </w:rPr>
          <w:fldChar w:fldCharType="begin"/>
        </w:r>
        <w:r>
          <w:rPr>
            <w:noProof/>
            <w:webHidden/>
          </w:rPr>
          <w:instrText xml:space="preserve"> PAGEREF _Toc139006610 \h </w:instrText>
        </w:r>
        <w:r>
          <w:rPr>
            <w:noProof/>
            <w:webHidden/>
          </w:rPr>
        </w:r>
        <w:r>
          <w:rPr>
            <w:noProof/>
            <w:webHidden/>
          </w:rPr>
          <w:fldChar w:fldCharType="separate"/>
        </w:r>
        <w:r>
          <w:rPr>
            <w:noProof/>
            <w:webHidden/>
          </w:rPr>
          <w:t>19</w:t>
        </w:r>
        <w:r>
          <w:rPr>
            <w:noProof/>
            <w:webHidden/>
          </w:rPr>
          <w:fldChar w:fldCharType="end"/>
        </w:r>
      </w:hyperlink>
    </w:p>
    <w:p w14:paraId="586E978E" w14:textId="48172340" w:rsidR="00ED2A8F" w:rsidRDefault="00ED2A8F">
      <w:pPr>
        <w:pStyle w:val="TOC3"/>
        <w:rPr>
          <w:rFonts w:asciiTheme="minorHAnsi" w:eastAsiaTheme="minorEastAsia" w:hAnsiTheme="minorHAnsi" w:cstheme="minorBidi"/>
          <w:noProof/>
          <w:sz w:val="22"/>
          <w:szCs w:val="22"/>
        </w:rPr>
      </w:pPr>
      <w:hyperlink w:anchor="_Toc139006611" w:history="1">
        <w:r w:rsidRPr="00697346">
          <w:rPr>
            <w:rStyle w:val="Hyperlink"/>
            <w:noProof/>
          </w:rPr>
          <w:t>1.1.1.  Order Management</w:t>
        </w:r>
        <w:r>
          <w:rPr>
            <w:noProof/>
            <w:webHidden/>
          </w:rPr>
          <w:tab/>
        </w:r>
        <w:r>
          <w:rPr>
            <w:noProof/>
            <w:webHidden/>
          </w:rPr>
          <w:fldChar w:fldCharType="begin"/>
        </w:r>
        <w:r>
          <w:rPr>
            <w:noProof/>
            <w:webHidden/>
          </w:rPr>
          <w:instrText xml:space="preserve"> PAGEREF _Toc139006611 \h </w:instrText>
        </w:r>
        <w:r>
          <w:rPr>
            <w:noProof/>
            <w:webHidden/>
          </w:rPr>
        </w:r>
        <w:r>
          <w:rPr>
            <w:noProof/>
            <w:webHidden/>
          </w:rPr>
          <w:fldChar w:fldCharType="separate"/>
        </w:r>
        <w:r>
          <w:rPr>
            <w:noProof/>
            <w:webHidden/>
          </w:rPr>
          <w:t>19</w:t>
        </w:r>
        <w:r>
          <w:rPr>
            <w:noProof/>
            <w:webHidden/>
          </w:rPr>
          <w:fldChar w:fldCharType="end"/>
        </w:r>
      </w:hyperlink>
    </w:p>
    <w:p w14:paraId="25B9154E" w14:textId="33366E61" w:rsidR="00ED2A8F" w:rsidRDefault="00ED2A8F">
      <w:pPr>
        <w:pStyle w:val="TOC3"/>
        <w:rPr>
          <w:rFonts w:asciiTheme="minorHAnsi" w:eastAsiaTheme="minorEastAsia" w:hAnsiTheme="minorHAnsi" w:cstheme="minorBidi"/>
          <w:noProof/>
          <w:sz w:val="22"/>
          <w:szCs w:val="22"/>
        </w:rPr>
      </w:pPr>
      <w:hyperlink w:anchor="_Toc139006612" w:history="1">
        <w:r w:rsidRPr="00697346">
          <w:rPr>
            <w:rStyle w:val="Hyperlink"/>
            <w:noProof/>
            <w:lang w:val="bg-BG"/>
          </w:rPr>
          <w:t>1.1.1. Specifics of order and supply chain management in a manufacturing company</w:t>
        </w:r>
        <w:r>
          <w:rPr>
            <w:noProof/>
            <w:webHidden/>
          </w:rPr>
          <w:tab/>
        </w:r>
        <w:r>
          <w:rPr>
            <w:noProof/>
            <w:webHidden/>
          </w:rPr>
          <w:fldChar w:fldCharType="begin"/>
        </w:r>
        <w:r>
          <w:rPr>
            <w:noProof/>
            <w:webHidden/>
          </w:rPr>
          <w:instrText xml:space="preserve"> PAGEREF _Toc139006612 \h </w:instrText>
        </w:r>
        <w:r>
          <w:rPr>
            <w:noProof/>
            <w:webHidden/>
          </w:rPr>
        </w:r>
        <w:r>
          <w:rPr>
            <w:noProof/>
            <w:webHidden/>
          </w:rPr>
          <w:fldChar w:fldCharType="separate"/>
        </w:r>
        <w:r>
          <w:rPr>
            <w:noProof/>
            <w:webHidden/>
          </w:rPr>
          <w:t>20</w:t>
        </w:r>
        <w:r>
          <w:rPr>
            <w:noProof/>
            <w:webHidden/>
          </w:rPr>
          <w:fldChar w:fldCharType="end"/>
        </w:r>
      </w:hyperlink>
    </w:p>
    <w:p w14:paraId="48730855" w14:textId="635DDA7B" w:rsidR="00ED2A8F" w:rsidRDefault="00ED2A8F">
      <w:pPr>
        <w:pStyle w:val="TOC3"/>
        <w:tabs>
          <w:tab w:val="left" w:pos="1440"/>
        </w:tabs>
        <w:rPr>
          <w:rFonts w:asciiTheme="minorHAnsi" w:eastAsiaTheme="minorEastAsia" w:hAnsiTheme="minorHAnsi" w:cstheme="minorBidi"/>
          <w:noProof/>
          <w:sz w:val="22"/>
          <w:szCs w:val="22"/>
        </w:rPr>
      </w:pPr>
      <w:hyperlink w:anchor="_Toc139006613" w:history="1">
        <w:r w:rsidRPr="00697346">
          <w:rPr>
            <w:rStyle w:val="Hyperlink"/>
            <w:noProof/>
          </w:rPr>
          <w:t>1.1.1.</w:t>
        </w:r>
        <w:r>
          <w:rPr>
            <w:rFonts w:asciiTheme="minorHAnsi" w:eastAsiaTheme="minorEastAsia" w:hAnsiTheme="minorHAnsi" w:cstheme="minorBidi"/>
            <w:noProof/>
            <w:sz w:val="22"/>
            <w:szCs w:val="22"/>
          </w:rPr>
          <w:tab/>
        </w:r>
        <w:r w:rsidRPr="00697346">
          <w:rPr>
            <w:rStyle w:val="Hyperlink"/>
            <w:noProof/>
          </w:rPr>
          <w:t>Logistics</w:t>
        </w:r>
        <w:r>
          <w:rPr>
            <w:noProof/>
            <w:webHidden/>
          </w:rPr>
          <w:tab/>
        </w:r>
        <w:r>
          <w:rPr>
            <w:noProof/>
            <w:webHidden/>
          </w:rPr>
          <w:fldChar w:fldCharType="begin"/>
        </w:r>
        <w:r>
          <w:rPr>
            <w:noProof/>
            <w:webHidden/>
          </w:rPr>
          <w:instrText xml:space="preserve"> PAGEREF _Toc139006613 \h </w:instrText>
        </w:r>
        <w:r>
          <w:rPr>
            <w:noProof/>
            <w:webHidden/>
          </w:rPr>
        </w:r>
        <w:r>
          <w:rPr>
            <w:noProof/>
            <w:webHidden/>
          </w:rPr>
          <w:fldChar w:fldCharType="separate"/>
        </w:r>
        <w:r>
          <w:rPr>
            <w:noProof/>
            <w:webHidden/>
          </w:rPr>
          <w:t>28</w:t>
        </w:r>
        <w:r>
          <w:rPr>
            <w:noProof/>
            <w:webHidden/>
          </w:rPr>
          <w:fldChar w:fldCharType="end"/>
        </w:r>
      </w:hyperlink>
    </w:p>
    <w:p w14:paraId="00138B29" w14:textId="2E549617" w:rsidR="00ED2A8F" w:rsidRDefault="00ED2A8F">
      <w:pPr>
        <w:pStyle w:val="TOC2"/>
        <w:rPr>
          <w:rFonts w:asciiTheme="minorHAnsi" w:eastAsiaTheme="minorEastAsia" w:hAnsiTheme="minorHAnsi" w:cstheme="minorBidi"/>
          <w:noProof/>
          <w:sz w:val="22"/>
          <w:szCs w:val="22"/>
        </w:rPr>
      </w:pPr>
      <w:hyperlink w:anchor="_Toc139006614" w:history="1">
        <w:r w:rsidRPr="00697346">
          <w:rPr>
            <w:rStyle w:val="Hyperlink"/>
            <w:noProof/>
            <w:lang w:val="bg-BG"/>
          </w:rPr>
          <w:t>1.2. Методични проблеми, свързани с разработката на софтуерни продукти</w:t>
        </w:r>
        <w:r>
          <w:rPr>
            <w:noProof/>
            <w:webHidden/>
          </w:rPr>
          <w:tab/>
        </w:r>
        <w:r>
          <w:rPr>
            <w:noProof/>
            <w:webHidden/>
          </w:rPr>
          <w:fldChar w:fldCharType="begin"/>
        </w:r>
        <w:r>
          <w:rPr>
            <w:noProof/>
            <w:webHidden/>
          </w:rPr>
          <w:instrText xml:space="preserve"> PAGEREF _Toc139006614 \h </w:instrText>
        </w:r>
        <w:r>
          <w:rPr>
            <w:noProof/>
            <w:webHidden/>
          </w:rPr>
        </w:r>
        <w:r>
          <w:rPr>
            <w:noProof/>
            <w:webHidden/>
          </w:rPr>
          <w:fldChar w:fldCharType="separate"/>
        </w:r>
        <w:r>
          <w:rPr>
            <w:noProof/>
            <w:webHidden/>
          </w:rPr>
          <w:t>34</w:t>
        </w:r>
        <w:r>
          <w:rPr>
            <w:noProof/>
            <w:webHidden/>
          </w:rPr>
          <w:fldChar w:fldCharType="end"/>
        </w:r>
      </w:hyperlink>
    </w:p>
    <w:p w14:paraId="08CE550D" w14:textId="15A751DE" w:rsidR="00ED2A8F" w:rsidRDefault="00ED2A8F">
      <w:pPr>
        <w:pStyle w:val="TOC2"/>
        <w:rPr>
          <w:rFonts w:asciiTheme="minorHAnsi" w:eastAsiaTheme="minorEastAsia" w:hAnsiTheme="minorHAnsi" w:cstheme="minorBidi"/>
          <w:noProof/>
          <w:sz w:val="22"/>
          <w:szCs w:val="22"/>
        </w:rPr>
      </w:pPr>
      <w:hyperlink w:anchor="_Toc139006615" w:history="1">
        <w:r w:rsidRPr="00697346">
          <w:rPr>
            <w:rStyle w:val="Hyperlink"/>
            <w:noProof/>
            <w:lang w:val="bg-BG"/>
          </w:rPr>
          <w:t>1.3. Управление на софтуерни проекти в технологичните стартиращи компании</w:t>
        </w:r>
        <w:r>
          <w:rPr>
            <w:noProof/>
            <w:webHidden/>
          </w:rPr>
          <w:tab/>
        </w:r>
        <w:r>
          <w:rPr>
            <w:noProof/>
            <w:webHidden/>
          </w:rPr>
          <w:fldChar w:fldCharType="begin"/>
        </w:r>
        <w:r>
          <w:rPr>
            <w:noProof/>
            <w:webHidden/>
          </w:rPr>
          <w:instrText xml:space="preserve"> PAGEREF _Toc139006615 \h </w:instrText>
        </w:r>
        <w:r>
          <w:rPr>
            <w:noProof/>
            <w:webHidden/>
          </w:rPr>
        </w:r>
        <w:r>
          <w:rPr>
            <w:noProof/>
            <w:webHidden/>
          </w:rPr>
          <w:fldChar w:fldCharType="separate"/>
        </w:r>
        <w:r>
          <w:rPr>
            <w:noProof/>
            <w:webHidden/>
          </w:rPr>
          <w:t>51</w:t>
        </w:r>
        <w:r>
          <w:rPr>
            <w:noProof/>
            <w:webHidden/>
          </w:rPr>
          <w:fldChar w:fldCharType="end"/>
        </w:r>
      </w:hyperlink>
    </w:p>
    <w:p w14:paraId="6EA18D31" w14:textId="13DCA663" w:rsidR="00ED2A8F" w:rsidRDefault="00ED2A8F">
      <w:pPr>
        <w:pStyle w:val="TOC2"/>
        <w:rPr>
          <w:rFonts w:asciiTheme="minorHAnsi" w:eastAsiaTheme="minorEastAsia" w:hAnsiTheme="minorHAnsi" w:cstheme="minorBidi"/>
          <w:noProof/>
          <w:sz w:val="22"/>
          <w:szCs w:val="22"/>
        </w:rPr>
      </w:pPr>
      <w:hyperlink w:anchor="_Toc139006616" w:history="1">
        <w:r w:rsidRPr="00697346">
          <w:rPr>
            <w:rStyle w:val="Hyperlink"/>
            <w:noProof/>
            <w:lang w:val="bg-BG"/>
          </w:rPr>
          <w:t>1.4. Подходи за управление при разработката на софтуер</w:t>
        </w:r>
        <w:r>
          <w:rPr>
            <w:noProof/>
            <w:webHidden/>
          </w:rPr>
          <w:tab/>
        </w:r>
        <w:r>
          <w:rPr>
            <w:noProof/>
            <w:webHidden/>
          </w:rPr>
          <w:fldChar w:fldCharType="begin"/>
        </w:r>
        <w:r>
          <w:rPr>
            <w:noProof/>
            <w:webHidden/>
          </w:rPr>
          <w:instrText xml:space="preserve"> PAGEREF _Toc139006616 \h </w:instrText>
        </w:r>
        <w:r>
          <w:rPr>
            <w:noProof/>
            <w:webHidden/>
          </w:rPr>
        </w:r>
        <w:r>
          <w:rPr>
            <w:noProof/>
            <w:webHidden/>
          </w:rPr>
          <w:fldChar w:fldCharType="separate"/>
        </w:r>
        <w:r>
          <w:rPr>
            <w:noProof/>
            <w:webHidden/>
          </w:rPr>
          <w:t>59</w:t>
        </w:r>
        <w:r>
          <w:rPr>
            <w:noProof/>
            <w:webHidden/>
          </w:rPr>
          <w:fldChar w:fldCharType="end"/>
        </w:r>
      </w:hyperlink>
    </w:p>
    <w:p w14:paraId="46B28482" w14:textId="44170E97" w:rsidR="00ED2A8F" w:rsidRDefault="00ED2A8F">
      <w:pPr>
        <w:pStyle w:val="TOC1"/>
        <w:rPr>
          <w:rFonts w:asciiTheme="minorHAnsi" w:eastAsiaTheme="minorEastAsia" w:hAnsiTheme="minorHAnsi" w:cstheme="minorBidi"/>
          <w:b w:val="0"/>
          <w:sz w:val="22"/>
          <w:szCs w:val="22"/>
          <w:lang w:val="en-US"/>
        </w:rPr>
      </w:pPr>
      <w:hyperlink w:anchor="_Toc139006617" w:history="1">
        <w:r w:rsidRPr="00697346">
          <w:rPr>
            <w:rStyle w:val="Hyperlink"/>
          </w:rPr>
          <w:t>Глава 2. Софтуерна система за управление на производството на софтуер в технологични стартиращи компании</w:t>
        </w:r>
        <w:r>
          <w:rPr>
            <w:webHidden/>
          </w:rPr>
          <w:tab/>
        </w:r>
        <w:r>
          <w:rPr>
            <w:webHidden/>
          </w:rPr>
          <w:fldChar w:fldCharType="begin"/>
        </w:r>
        <w:r>
          <w:rPr>
            <w:webHidden/>
          </w:rPr>
          <w:instrText xml:space="preserve"> PAGEREF _Toc139006617 \h </w:instrText>
        </w:r>
        <w:r>
          <w:rPr>
            <w:webHidden/>
          </w:rPr>
        </w:r>
        <w:r>
          <w:rPr>
            <w:webHidden/>
          </w:rPr>
          <w:fldChar w:fldCharType="separate"/>
        </w:r>
        <w:r>
          <w:rPr>
            <w:webHidden/>
          </w:rPr>
          <w:t>73</w:t>
        </w:r>
        <w:r>
          <w:rPr>
            <w:webHidden/>
          </w:rPr>
          <w:fldChar w:fldCharType="end"/>
        </w:r>
      </w:hyperlink>
    </w:p>
    <w:p w14:paraId="499252A8" w14:textId="3E619B9C" w:rsidR="00ED2A8F" w:rsidRDefault="00ED2A8F">
      <w:pPr>
        <w:pStyle w:val="TOC2"/>
        <w:rPr>
          <w:rFonts w:asciiTheme="minorHAnsi" w:eastAsiaTheme="minorEastAsia" w:hAnsiTheme="minorHAnsi" w:cstheme="minorBidi"/>
          <w:noProof/>
          <w:sz w:val="22"/>
          <w:szCs w:val="22"/>
        </w:rPr>
      </w:pPr>
      <w:hyperlink w:anchor="_Toc139006618" w:history="1">
        <w:r w:rsidRPr="00697346">
          <w:rPr>
            <w:rStyle w:val="Hyperlink"/>
            <w:noProof/>
            <w:lang w:val="bg-BG"/>
          </w:rPr>
          <w:t>2.1. Концептуален модел на софтуерната система</w:t>
        </w:r>
        <w:r>
          <w:rPr>
            <w:noProof/>
            <w:webHidden/>
          </w:rPr>
          <w:tab/>
        </w:r>
        <w:r>
          <w:rPr>
            <w:noProof/>
            <w:webHidden/>
          </w:rPr>
          <w:fldChar w:fldCharType="begin"/>
        </w:r>
        <w:r>
          <w:rPr>
            <w:noProof/>
            <w:webHidden/>
          </w:rPr>
          <w:instrText xml:space="preserve"> PAGEREF _Toc139006618 \h </w:instrText>
        </w:r>
        <w:r>
          <w:rPr>
            <w:noProof/>
            <w:webHidden/>
          </w:rPr>
        </w:r>
        <w:r>
          <w:rPr>
            <w:noProof/>
            <w:webHidden/>
          </w:rPr>
          <w:fldChar w:fldCharType="separate"/>
        </w:r>
        <w:r>
          <w:rPr>
            <w:noProof/>
            <w:webHidden/>
          </w:rPr>
          <w:t>73</w:t>
        </w:r>
        <w:r>
          <w:rPr>
            <w:noProof/>
            <w:webHidden/>
          </w:rPr>
          <w:fldChar w:fldCharType="end"/>
        </w:r>
      </w:hyperlink>
    </w:p>
    <w:p w14:paraId="0D79D24C" w14:textId="7EF4130C" w:rsidR="00ED2A8F" w:rsidRDefault="00ED2A8F">
      <w:pPr>
        <w:pStyle w:val="TOC3"/>
        <w:rPr>
          <w:rFonts w:asciiTheme="minorHAnsi" w:eastAsiaTheme="minorEastAsia" w:hAnsiTheme="minorHAnsi" w:cstheme="minorBidi"/>
          <w:noProof/>
          <w:sz w:val="22"/>
          <w:szCs w:val="22"/>
        </w:rPr>
      </w:pPr>
      <w:hyperlink w:anchor="_Toc139006619" w:history="1">
        <w:r w:rsidRPr="00697346">
          <w:rPr>
            <w:rStyle w:val="Hyperlink"/>
            <w:noProof/>
            <w:lang w:val="bg-BG"/>
          </w:rPr>
          <w:t>2.1.1. Основни бизнес процеси и дейности при системата за разработка, поддръжка и съпровождане на софтуер</w:t>
        </w:r>
        <w:r>
          <w:rPr>
            <w:noProof/>
            <w:webHidden/>
          </w:rPr>
          <w:tab/>
        </w:r>
        <w:r>
          <w:rPr>
            <w:noProof/>
            <w:webHidden/>
          </w:rPr>
          <w:fldChar w:fldCharType="begin"/>
        </w:r>
        <w:r>
          <w:rPr>
            <w:noProof/>
            <w:webHidden/>
          </w:rPr>
          <w:instrText xml:space="preserve"> PAGEREF _Toc139006619 \h </w:instrText>
        </w:r>
        <w:r>
          <w:rPr>
            <w:noProof/>
            <w:webHidden/>
          </w:rPr>
        </w:r>
        <w:r>
          <w:rPr>
            <w:noProof/>
            <w:webHidden/>
          </w:rPr>
          <w:fldChar w:fldCharType="separate"/>
        </w:r>
        <w:r>
          <w:rPr>
            <w:noProof/>
            <w:webHidden/>
          </w:rPr>
          <w:t>73</w:t>
        </w:r>
        <w:r>
          <w:rPr>
            <w:noProof/>
            <w:webHidden/>
          </w:rPr>
          <w:fldChar w:fldCharType="end"/>
        </w:r>
      </w:hyperlink>
    </w:p>
    <w:p w14:paraId="15856A3B" w14:textId="54A9FF41" w:rsidR="00ED2A8F" w:rsidRDefault="00ED2A8F">
      <w:pPr>
        <w:pStyle w:val="TOC3"/>
        <w:rPr>
          <w:rFonts w:asciiTheme="minorHAnsi" w:eastAsiaTheme="minorEastAsia" w:hAnsiTheme="minorHAnsi" w:cstheme="minorBidi"/>
          <w:noProof/>
          <w:sz w:val="22"/>
          <w:szCs w:val="22"/>
        </w:rPr>
      </w:pPr>
      <w:hyperlink w:anchor="_Toc139006620" w:history="1">
        <w:r w:rsidRPr="00697346">
          <w:rPr>
            <w:rStyle w:val="Hyperlink"/>
            <w:noProof/>
            <w:lang w:val="bg-BG"/>
          </w:rPr>
          <w:t>2.1.2. Информационно бизнес моделиране на системата</w:t>
        </w:r>
        <w:r>
          <w:rPr>
            <w:noProof/>
            <w:webHidden/>
          </w:rPr>
          <w:tab/>
        </w:r>
        <w:r>
          <w:rPr>
            <w:noProof/>
            <w:webHidden/>
          </w:rPr>
          <w:fldChar w:fldCharType="begin"/>
        </w:r>
        <w:r>
          <w:rPr>
            <w:noProof/>
            <w:webHidden/>
          </w:rPr>
          <w:instrText xml:space="preserve"> PAGEREF _Toc139006620 \h </w:instrText>
        </w:r>
        <w:r>
          <w:rPr>
            <w:noProof/>
            <w:webHidden/>
          </w:rPr>
        </w:r>
        <w:r>
          <w:rPr>
            <w:noProof/>
            <w:webHidden/>
          </w:rPr>
          <w:fldChar w:fldCharType="separate"/>
        </w:r>
        <w:r>
          <w:rPr>
            <w:noProof/>
            <w:webHidden/>
          </w:rPr>
          <w:t>79</w:t>
        </w:r>
        <w:r>
          <w:rPr>
            <w:noProof/>
            <w:webHidden/>
          </w:rPr>
          <w:fldChar w:fldCharType="end"/>
        </w:r>
      </w:hyperlink>
    </w:p>
    <w:p w14:paraId="3A490AE3" w14:textId="012FA3B2" w:rsidR="00ED2A8F" w:rsidRDefault="00ED2A8F">
      <w:pPr>
        <w:pStyle w:val="TOC3"/>
        <w:rPr>
          <w:rFonts w:asciiTheme="minorHAnsi" w:eastAsiaTheme="minorEastAsia" w:hAnsiTheme="minorHAnsi" w:cstheme="minorBidi"/>
          <w:noProof/>
          <w:sz w:val="22"/>
          <w:szCs w:val="22"/>
        </w:rPr>
      </w:pPr>
      <w:hyperlink w:anchor="_Toc139006621" w:history="1">
        <w:r w:rsidRPr="00697346">
          <w:rPr>
            <w:rStyle w:val="Hyperlink"/>
            <w:noProof/>
            <w:lang w:val="bg-BG"/>
          </w:rPr>
          <w:t>2.1.3. Възможности за усъвършенстване на информационната база</w:t>
        </w:r>
        <w:r>
          <w:rPr>
            <w:noProof/>
            <w:webHidden/>
          </w:rPr>
          <w:tab/>
        </w:r>
        <w:r>
          <w:rPr>
            <w:noProof/>
            <w:webHidden/>
          </w:rPr>
          <w:fldChar w:fldCharType="begin"/>
        </w:r>
        <w:r>
          <w:rPr>
            <w:noProof/>
            <w:webHidden/>
          </w:rPr>
          <w:instrText xml:space="preserve"> PAGEREF _Toc139006621 \h </w:instrText>
        </w:r>
        <w:r>
          <w:rPr>
            <w:noProof/>
            <w:webHidden/>
          </w:rPr>
        </w:r>
        <w:r>
          <w:rPr>
            <w:noProof/>
            <w:webHidden/>
          </w:rPr>
          <w:fldChar w:fldCharType="separate"/>
        </w:r>
        <w:r>
          <w:rPr>
            <w:noProof/>
            <w:webHidden/>
          </w:rPr>
          <w:t>91</w:t>
        </w:r>
        <w:r>
          <w:rPr>
            <w:noProof/>
            <w:webHidden/>
          </w:rPr>
          <w:fldChar w:fldCharType="end"/>
        </w:r>
      </w:hyperlink>
    </w:p>
    <w:p w14:paraId="1F337BCF" w14:textId="62A7F250" w:rsidR="00ED2A8F" w:rsidRDefault="00ED2A8F">
      <w:pPr>
        <w:pStyle w:val="TOC2"/>
        <w:rPr>
          <w:rFonts w:asciiTheme="minorHAnsi" w:eastAsiaTheme="minorEastAsia" w:hAnsiTheme="minorHAnsi" w:cstheme="minorBidi"/>
          <w:noProof/>
          <w:sz w:val="22"/>
          <w:szCs w:val="22"/>
        </w:rPr>
      </w:pPr>
      <w:hyperlink w:anchor="_Toc139006622" w:history="1">
        <w:r w:rsidRPr="00697346">
          <w:rPr>
            <w:rStyle w:val="Hyperlink"/>
            <w:noProof/>
            <w:lang w:val="bg-BG"/>
          </w:rPr>
          <w:t>2.2. Логически модел на системата</w:t>
        </w:r>
        <w:r>
          <w:rPr>
            <w:noProof/>
            <w:webHidden/>
          </w:rPr>
          <w:tab/>
        </w:r>
        <w:r>
          <w:rPr>
            <w:noProof/>
            <w:webHidden/>
          </w:rPr>
          <w:fldChar w:fldCharType="begin"/>
        </w:r>
        <w:r>
          <w:rPr>
            <w:noProof/>
            <w:webHidden/>
          </w:rPr>
          <w:instrText xml:space="preserve"> PAGEREF _Toc139006622 \h </w:instrText>
        </w:r>
        <w:r>
          <w:rPr>
            <w:noProof/>
            <w:webHidden/>
          </w:rPr>
        </w:r>
        <w:r>
          <w:rPr>
            <w:noProof/>
            <w:webHidden/>
          </w:rPr>
          <w:fldChar w:fldCharType="separate"/>
        </w:r>
        <w:r>
          <w:rPr>
            <w:noProof/>
            <w:webHidden/>
          </w:rPr>
          <w:t>97</w:t>
        </w:r>
        <w:r>
          <w:rPr>
            <w:noProof/>
            <w:webHidden/>
          </w:rPr>
          <w:fldChar w:fldCharType="end"/>
        </w:r>
      </w:hyperlink>
    </w:p>
    <w:p w14:paraId="152189C5" w14:textId="0D112BB2" w:rsidR="00ED2A8F" w:rsidRDefault="00ED2A8F">
      <w:pPr>
        <w:pStyle w:val="TOC3"/>
        <w:rPr>
          <w:rFonts w:asciiTheme="minorHAnsi" w:eastAsiaTheme="minorEastAsia" w:hAnsiTheme="minorHAnsi" w:cstheme="minorBidi"/>
          <w:noProof/>
          <w:sz w:val="22"/>
          <w:szCs w:val="22"/>
        </w:rPr>
      </w:pPr>
      <w:hyperlink w:anchor="_Toc139006623" w:history="1">
        <w:r w:rsidRPr="00697346">
          <w:rPr>
            <w:rStyle w:val="Hyperlink"/>
            <w:noProof/>
            <w:lang w:val="bg-BG"/>
          </w:rPr>
          <w:t>2.2.1. Диаграми на класове, реализиращи бизнес същностите</w:t>
        </w:r>
        <w:r>
          <w:rPr>
            <w:noProof/>
            <w:webHidden/>
          </w:rPr>
          <w:tab/>
        </w:r>
        <w:r>
          <w:rPr>
            <w:noProof/>
            <w:webHidden/>
          </w:rPr>
          <w:fldChar w:fldCharType="begin"/>
        </w:r>
        <w:r>
          <w:rPr>
            <w:noProof/>
            <w:webHidden/>
          </w:rPr>
          <w:instrText xml:space="preserve"> PAGEREF _Toc139006623 \h </w:instrText>
        </w:r>
        <w:r>
          <w:rPr>
            <w:noProof/>
            <w:webHidden/>
          </w:rPr>
        </w:r>
        <w:r>
          <w:rPr>
            <w:noProof/>
            <w:webHidden/>
          </w:rPr>
          <w:fldChar w:fldCharType="separate"/>
        </w:r>
        <w:r>
          <w:rPr>
            <w:noProof/>
            <w:webHidden/>
          </w:rPr>
          <w:t>97</w:t>
        </w:r>
        <w:r>
          <w:rPr>
            <w:noProof/>
            <w:webHidden/>
          </w:rPr>
          <w:fldChar w:fldCharType="end"/>
        </w:r>
      </w:hyperlink>
    </w:p>
    <w:p w14:paraId="42AF0EAD" w14:textId="1586BAD9" w:rsidR="00ED2A8F" w:rsidRDefault="00ED2A8F">
      <w:pPr>
        <w:pStyle w:val="TOC3"/>
        <w:rPr>
          <w:rFonts w:asciiTheme="minorHAnsi" w:eastAsiaTheme="minorEastAsia" w:hAnsiTheme="minorHAnsi" w:cstheme="minorBidi"/>
          <w:noProof/>
          <w:sz w:val="22"/>
          <w:szCs w:val="22"/>
        </w:rPr>
      </w:pPr>
      <w:hyperlink w:anchor="_Toc139006624" w:history="1">
        <w:r w:rsidRPr="00697346">
          <w:rPr>
            <w:rStyle w:val="Hyperlink"/>
            <w:noProof/>
            <w:lang w:val="bg-BG"/>
          </w:rPr>
          <w:t>2.2.2. Диаграма на бизнес сценарии за взаимодействие със системата</w:t>
        </w:r>
        <w:r>
          <w:rPr>
            <w:noProof/>
            <w:webHidden/>
          </w:rPr>
          <w:tab/>
        </w:r>
        <w:r>
          <w:rPr>
            <w:noProof/>
            <w:webHidden/>
          </w:rPr>
          <w:fldChar w:fldCharType="begin"/>
        </w:r>
        <w:r>
          <w:rPr>
            <w:noProof/>
            <w:webHidden/>
          </w:rPr>
          <w:instrText xml:space="preserve"> PAGEREF _Toc139006624 \h </w:instrText>
        </w:r>
        <w:r>
          <w:rPr>
            <w:noProof/>
            <w:webHidden/>
          </w:rPr>
        </w:r>
        <w:r>
          <w:rPr>
            <w:noProof/>
            <w:webHidden/>
          </w:rPr>
          <w:fldChar w:fldCharType="separate"/>
        </w:r>
        <w:r>
          <w:rPr>
            <w:noProof/>
            <w:webHidden/>
          </w:rPr>
          <w:t>99</w:t>
        </w:r>
        <w:r>
          <w:rPr>
            <w:noProof/>
            <w:webHidden/>
          </w:rPr>
          <w:fldChar w:fldCharType="end"/>
        </w:r>
      </w:hyperlink>
    </w:p>
    <w:p w14:paraId="50D2E0F5" w14:textId="51DAB11B" w:rsidR="00ED2A8F" w:rsidRDefault="00ED2A8F">
      <w:pPr>
        <w:pStyle w:val="TOC3"/>
        <w:rPr>
          <w:rFonts w:asciiTheme="minorHAnsi" w:eastAsiaTheme="minorEastAsia" w:hAnsiTheme="minorHAnsi" w:cstheme="minorBidi"/>
          <w:noProof/>
          <w:sz w:val="22"/>
          <w:szCs w:val="22"/>
        </w:rPr>
      </w:pPr>
      <w:hyperlink w:anchor="_Toc139006625" w:history="1">
        <w:r w:rsidRPr="00697346">
          <w:rPr>
            <w:rStyle w:val="Hyperlink"/>
            <w:noProof/>
            <w:lang w:val="bg-BG"/>
          </w:rPr>
          <w:t>2.2.3. Разположение на компонентите на системата по слоеве и насоки за изработка на работни продукти</w:t>
        </w:r>
        <w:r>
          <w:rPr>
            <w:noProof/>
            <w:webHidden/>
          </w:rPr>
          <w:tab/>
        </w:r>
        <w:r>
          <w:rPr>
            <w:noProof/>
            <w:webHidden/>
          </w:rPr>
          <w:fldChar w:fldCharType="begin"/>
        </w:r>
        <w:r>
          <w:rPr>
            <w:noProof/>
            <w:webHidden/>
          </w:rPr>
          <w:instrText xml:space="preserve"> PAGEREF _Toc139006625 \h </w:instrText>
        </w:r>
        <w:r>
          <w:rPr>
            <w:noProof/>
            <w:webHidden/>
          </w:rPr>
        </w:r>
        <w:r>
          <w:rPr>
            <w:noProof/>
            <w:webHidden/>
          </w:rPr>
          <w:fldChar w:fldCharType="separate"/>
        </w:r>
        <w:r>
          <w:rPr>
            <w:noProof/>
            <w:webHidden/>
          </w:rPr>
          <w:t>102</w:t>
        </w:r>
        <w:r>
          <w:rPr>
            <w:noProof/>
            <w:webHidden/>
          </w:rPr>
          <w:fldChar w:fldCharType="end"/>
        </w:r>
      </w:hyperlink>
    </w:p>
    <w:p w14:paraId="450CF63D" w14:textId="0DD16ECE" w:rsidR="00ED2A8F" w:rsidRDefault="00ED2A8F">
      <w:pPr>
        <w:pStyle w:val="TOC2"/>
        <w:rPr>
          <w:rFonts w:asciiTheme="minorHAnsi" w:eastAsiaTheme="minorEastAsia" w:hAnsiTheme="minorHAnsi" w:cstheme="minorBidi"/>
          <w:noProof/>
          <w:sz w:val="22"/>
          <w:szCs w:val="22"/>
        </w:rPr>
      </w:pPr>
      <w:hyperlink w:anchor="_Toc139006626" w:history="1">
        <w:r w:rsidRPr="00697346">
          <w:rPr>
            <w:rStyle w:val="Hyperlink"/>
            <w:noProof/>
            <w:lang w:val="bg-BG"/>
          </w:rPr>
          <w:t>2.3. Функционалност и потребителски интерфейс</w:t>
        </w:r>
        <w:r>
          <w:rPr>
            <w:noProof/>
            <w:webHidden/>
          </w:rPr>
          <w:tab/>
        </w:r>
        <w:r>
          <w:rPr>
            <w:noProof/>
            <w:webHidden/>
          </w:rPr>
          <w:fldChar w:fldCharType="begin"/>
        </w:r>
        <w:r>
          <w:rPr>
            <w:noProof/>
            <w:webHidden/>
          </w:rPr>
          <w:instrText xml:space="preserve"> PAGEREF _Toc139006626 \h </w:instrText>
        </w:r>
        <w:r>
          <w:rPr>
            <w:noProof/>
            <w:webHidden/>
          </w:rPr>
        </w:r>
        <w:r>
          <w:rPr>
            <w:noProof/>
            <w:webHidden/>
          </w:rPr>
          <w:fldChar w:fldCharType="separate"/>
        </w:r>
        <w:r>
          <w:rPr>
            <w:noProof/>
            <w:webHidden/>
          </w:rPr>
          <w:t>106</w:t>
        </w:r>
        <w:r>
          <w:rPr>
            <w:noProof/>
            <w:webHidden/>
          </w:rPr>
          <w:fldChar w:fldCharType="end"/>
        </w:r>
      </w:hyperlink>
    </w:p>
    <w:p w14:paraId="1D4F56D5" w14:textId="5D996ACF" w:rsidR="00ED2A8F" w:rsidRDefault="00ED2A8F">
      <w:pPr>
        <w:pStyle w:val="TOC1"/>
        <w:rPr>
          <w:rFonts w:asciiTheme="minorHAnsi" w:eastAsiaTheme="minorEastAsia" w:hAnsiTheme="minorHAnsi" w:cstheme="minorBidi"/>
          <w:b w:val="0"/>
          <w:sz w:val="22"/>
          <w:szCs w:val="22"/>
          <w:lang w:val="en-US"/>
        </w:rPr>
      </w:pPr>
      <w:hyperlink w:anchor="_Toc139006627" w:history="1">
        <w:r w:rsidRPr="00697346">
          <w:rPr>
            <w:rStyle w:val="Hyperlink"/>
          </w:rPr>
          <w:t>Глава 3. Изграждане и използване на системата за управление разработката на софтуер във фирма БитПайъниърс Блек Сии ООД</w:t>
        </w:r>
        <w:r>
          <w:rPr>
            <w:webHidden/>
          </w:rPr>
          <w:tab/>
        </w:r>
        <w:r>
          <w:rPr>
            <w:webHidden/>
          </w:rPr>
          <w:fldChar w:fldCharType="begin"/>
        </w:r>
        <w:r>
          <w:rPr>
            <w:webHidden/>
          </w:rPr>
          <w:instrText xml:space="preserve"> PAGEREF _Toc139006627 \h </w:instrText>
        </w:r>
        <w:r>
          <w:rPr>
            <w:webHidden/>
          </w:rPr>
        </w:r>
        <w:r>
          <w:rPr>
            <w:webHidden/>
          </w:rPr>
          <w:fldChar w:fldCharType="separate"/>
        </w:r>
        <w:r>
          <w:rPr>
            <w:webHidden/>
          </w:rPr>
          <w:t>114</w:t>
        </w:r>
        <w:r>
          <w:rPr>
            <w:webHidden/>
          </w:rPr>
          <w:fldChar w:fldCharType="end"/>
        </w:r>
      </w:hyperlink>
    </w:p>
    <w:p w14:paraId="07C2E699" w14:textId="34572DA2" w:rsidR="00ED2A8F" w:rsidRDefault="00ED2A8F">
      <w:pPr>
        <w:pStyle w:val="TOC2"/>
        <w:rPr>
          <w:rFonts w:asciiTheme="minorHAnsi" w:eastAsiaTheme="minorEastAsia" w:hAnsiTheme="minorHAnsi" w:cstheme="minorBidi"/>
          <w:noProof/>
          <w:sz w:val="22"/>
          <w:szCs w:val="22"/>
        </w:rPr>
      </w:pPr>
      <w:hyperlink w:anchor="_Toc139006628" w:history="1">
        <w:r w:rsidRPr="00697346">
          <w:rPr>
            <w:rStyle w:val="Hyperlink"/>
            <w:noProof/>
            <w:lang w:val="bg-BG"/>
          </w:rPr>
          <w:t>3.1. Организация на дейността на фирма БитПайъниърс Блек Сии ООД</w:t>
        </w:r>
        <w:r>
          <w:rPr>
            <w:noProof/>
            <w:webHidden/>
          </w:rPr>
          <w:tab/>
        </w:r>
        <w:r>
          <w:rPr>
            <w:noProof/>
            <w:webHidden/>
          </w:rPr>
          <w:fldChar w:fldCharType="begin"/>
        </w:r>
        <w:r>
          <w:rPr>
            <w:noProof/>
            <w:webHidden/>
          </w:rPr>
          <w:instrText xml:space="preserve"> PAGEREF _Toc139006628 \h </w:instrText>
        </w:r>
        <w:r>
          <w:rPr>
            <w:noProof/>
            <w:webHidden/>
          </w:rPr>
        </w:r>
        <w:r>
          <w:rPr>
            <w:noProof/>
            <w:webHidden/>
          </w:rPr>
          <w:fldChar w:fldCharType="separate"/>
        </w:r>
        <w:r>
          <w:rPr>
            <w:noProof/>
            <w:webHidden/>
          </w:rPr>
          <w:t>114</w:t>
        </w:r>
        <w:r>
          <w:rPr>
            <w:noProof/>
            <w:webHidden/>
          </w:rPr>
          <w:fldChar w:fldCharType="end"/>
        </w:r>
      </w:hyperlink>
    </w:p>
    <w:p w14:paraId="5B153E6B" w14:textId="42CBFB30" w:rsidR="00ED2A8F" w:rsidRDefault="00ED2A8F">
      <w:pPr>
        <w:pStyle w:val="TOC2"/>
        <w:rPr>
          <w:rFonts w:asciiTheme="minorHAnsi" w:eastAsiaTheme="minorEastAsia" w:hAnsiTheme="minorHAnsi" w:cstheme="minorBidi"/>
          <w:noProof/>
          <w:sz w:val="22"/>
          <w:szCs w:val="22"/>
        </w:rPr>
      </w:pPr>
      <w:hyperlink w:anchor="_Toc139006629" w:history="1">
        <w:r w:rsidRPr="00697346">
          <w:rPr>
            <w:rStyle w:val="Hyperlink"/>
            <w:noProof/>
            <w:lang w:val="bg-BG"/>
          </w:rPr>
          <w:t>3.2. Организационни аспекти при реализация и експлоатация на системата</w:t>
        </w:r>
        <w:r>
          <w:rPr>
            <w:noProof/>
            <w:webHidden/>
          </w:rPr>
          <w:tab/>
        </w:r>
        <w:r>
          <w:rPr>
            <w:noProof/>
            <w:webHidden/>
          </w:rPr>
          <w:fldChar w:fldCharType="begin"/>
        </w:r>
        <w:r>
          <w:rPr>
            <w:noProof/>
            <w:webHidden/>
          </w:rPr>
          <w:instrText xml:space="preserve"> PAGEREF _Toc139006629 \h </w:instrText>
        </w:r>
        <w:r>
          <w:rPr>
            <w:noProof/>
            <w:webHidden/>
          </w:rPr>
        </w:r>
        <w:r>
          <w:rPr>
            <w:noProof/>
            <w:webHidden/>
          </w:rPr>
          <w:fldChar w:fldCharType="separate"/>
        </w:r>
        <w:r>
          <w:rPr>
            <w:noProof/>
            <w:webHidden/>
          </w:rPr>
          <w:t>118</w:t>
        </w:r>
        <w:r>
          <w:rPr>
            <w:noProof/>
            <w:webHidden/>
          </w:rPr>
          <w:fldChar w:fldCharType="end"/>
        </w:r>
      </w:hyperlink>
    </w:p>
    <w:p w14:paraId="5908699C" w14:textId="259FF08F" w:rsidR="00ED2A8F" w:rsidRDefault="00ED2A8F">
      <w:pPr>
        <w:pStyle w:val="TOC3"/>
        <w:rPr>
          <w:rFonts w:asciiTheme="minorHAnsi" w:eastAsiaTheme="minorEastAsia" w:hAnsiTheme="minorHAnsi" w:cstheme="minorBidi"/>
          <w:noProof/>
          <w:sz w:val="22"/>
          <w:szCs w:val="22"/>
        </w:rPr>
      </w:pPr>
      <w:hyperlink w:anchor="_Toc139006630" w:history="1">
        <w:r w:rsidRPr="00697346">
          <w:rPr>
            <w:rStyle w:val="Hyperlink"/>
            <w:noProof/>
            <w:lang w:val="bg-BG"/>
          </w:rPr>
          <w:t>3.2.1. План за реализация и внедряване на системата</w:t>
        </w:r>
        <w:r>
          <w:rPr>
            <w:noProof/>
            <w:webHidden/>
          </w:rPr>
          <w:tab/>
        </w:r>
        <w:r>
          <w:rPr>
            <w:noProof/>
            <w:webHidden/>
          </w:rPr>
          <w:fldChar w:fldCharType="begin"/>
        </w:r>
        <w:r>
          <w:rPr>
            <w:noProof/>
            <w:webHidden/>
          </w:rPr>
          <w:instrText xml:space="preserve"> PAGEREF _Toc139006630 \h </w:instrText>
        </w:r>
        <w:r>
          <w:rPr>
            <w:noProof/>
            <w:webHidden/>
          </w:rPr>
        </w:r>
        <w:r>
          <w:rPr>
            <w:noProof/>
            <w:webHidden/>
          </w:rPr>
          <w:fldChar w:fldCharType="separate"/>
        </w:r>
        <w:r>
          <w:rPr>
            <w:noProof/>
            <w:webHidden/>
          </w:rPr>
          <w:t>118</w:t>
        </w:r>
        <w:r>
          <w:rPr>
            <w:noProof/>
            <w:webHidden/>
          </w:rPr>
          <w:fldChar w:fldCharType="end"/>
        </w:r>
      </w:hyperlink>
    </w:p>
    <w:p w14:paraId="32C85E3D" w14:textId="39911715" w:rsidR="00ED2A8F" w:rsidRDefault="00ED2A8F">
      <w:pPr>
        <w:pStyle w:val="TOC3"/>
        <w:rPr>
          <w:rFonts w:asciiTheme="minorHAnsi" w:eastAsiaTheme="minorEastAsia" w:hAnsiTheme="minorHAnsi" w:cstheme="minorBidi"/>
          <w:noProof/>
          <w:sz w:val="22"/>
          <w:szCs w:val="22"/>
        </w:rPr>
      </w:pPr>
      <w:hyperlink w:anchor="_Toc139006631" w:history="1">
        <w:r w:rsidRPr="00697346">
          <w:rPr>
            <w:rStyle w:val="Hyperlink"/>
            <w:noProof/>
            <w:lang w:val="bg-BG"/>
          </w:rPr>
          <w:t>3.2.2. Особености при експлоатация</w:t>
        </w:r>
        <w:r>
          <w:rPr>
            <w:noProof/>
            <w:webHidden/>
          </w:rPr>
          <w:tab/>
        </w:r>
        <w:r>
          <w:rPr>
            <w:noProof/>
            <w:webHidden/>
          </w:rPr>
          <w:fldChar w:fldCharType="begin"/>
        </w:r>
        <w:r>
          <w:rPr>
            <w:noProof/>
            <w:webHidden/>
          </w:rPr>
          <w:instrText xml:space="preserve"> PAGEREF _Toc139006631 \h </w:instrText>
        </w:r>
        <w:r>
          <w:rPr>
            <w:noProof/>
            <w:webHidden/>
          </w:rPr>
        </w:r>
        <w:r>
          <w:rPr>
            <w:noProof/>
            <w:webHidden/>
          </w:rPr>
          <w:fldChar w:fldCharType="separate"/>
        </w:r>
        <w:r>
          <w:rPr>
            <w:noProof/>
            <w:webHidden/>
          </w:rPr>
          <w:t>128</w:t>
        </w:r>
        <w:r>
          <w:rPr>
            <w:noProof/>
            <w:webHidden/>
          </w:rPr>
          <w:fldChar w:fldCharType="end"/>
        </w:r>
      </w:hyperlink>
    </w:p>
    <w:p w14:paraId="4BD41876" w14:textId="1112AF3F" w:rsidR="00ED2A8F" w:rsidRDefault="00ED2A8F">
      <w:pPr>
        <w:pStyle w:val="TOC2"/>
        <w:rPr>
          <w:rFonts w:asciiTheme="minorHAnsi" w:eastAsiaTheme="minorEastAsia" w:hAnsiTheme="minorHAnsi" w:cstheme="minorBidi"/>
          <w:noProof/>
          <w:sz w:val="22"/>
          <w:szCs w:val="22"/>
        </w:rPr>
      </w:pPr>
      <w:hyperlink w:anchor="_Toc139006632" w:history="1">
        <w:r w:rsidRPr="00697346">
          <w:rPr>
            <w:rStyle w:val="Hyperlink"/>
            <w:noProof/>
            <w:lang w:val="bg-BG"/>
          </w:rPr>
          <w:t>3.3. Физическа реализация на системата</w:t>
        </w:r>
        <w:r>
          <w:rPr>
            <w:noProof/>
            <w:webHidden/>
          </w:rPr>
          <w:tab/>
        </w:r>
        <w:r>
          <w:rPr>
            <w:noProof/>
            <w:webHidden/>
          </w:rPr>
          <w:fldChar w:fldCharType="begin"/>
        </w:r>
        <w:r>
          <w:rPr>
            <w:noProof/>
            <w:webHidden/>
          </w:rPr>
          <w:instrText xml:space="preserve"> PAGEREF _Toc139006632 \h </w:instrText>
        </w:r>
        <w:r>
          <w:rPr>
            <w:noProof/>
            <w:webHidden/>
          </w:rPr>
        </w:r>
        <w:r>
          <w:rPr>
            <w:noProof/>
            <w:webHidden/>
          </w:rPr>
          <w:fldChar w:fldCharType="separate"/>
        </w:r>
        <w:r>
          <w:rPr>
            <w:noProof/>
            <w:webHidden/>
          </w:rPr>
          <w:t>133</w:t>
        </w:r>
        <w:r>
          <w:rPr>
            <w:noProof/>
            <w:webHidden/>
          </w:rPr>
          <w:fldChar w:fldCharType="end"/>
        </w:r>
      </w:hyperlink>
    </w:p>
    <w:p w14:paraId="22BB3997" w14:textId="3BB01F3F" w:rsidR="00ED2A8F" w:rsidRDefault="00ED2A8F">
      <w:pPr>
        <w:pStyle w:val="TOC3"/>
        <w:rPr>
          <w:rFonts w:asciiTheme="minorHAnsi" w:eastAsiaTheme="minorEastAsia" w:hAnsiTheme="minorHAnsi" w:cstheme="minorBidi"/>
          <w:noProof/>
          <w:sz w:val="22"/>
          <w:szCs w:val="22"/>
        </w:rPr>
      </w:pPr>
      <w:hyperlink w:anchor="_Toc139006633" w:history="1">
        <w:r w:rsidRPr="00697346">
          <w:rPr>
            <w:rStyle w:val="Hyperlink"/>
            <w:noProof/>
            <w:lang w:val="bg-BG"/>
          </w:rPr>
          <w:t>3.3.1. Избор на технологични средства за реализация на системата</w:t>
        </w:r>
        <w:r>
          <w:rPr>
            <w:noProof/>
            <w:webHidden/>
          </w:rPr>
          <w:tab/>
        </w:r>
        <w:r>
          <w:rPr>
            <w:noProof/>
            <w:webHidden/>
          </w:rPr>
          <w:fldChar w:fldCharType="begin"/>
        </w:r>
        <w:r>
          <w:rPr>
            <w:noProof/>
            <w:webHidden/>
          </w:rPr>
          <w:instrText xml:space="preserve"> PAGEREF _Toc139006633 \h </w:instrText>
        </w:r>
        <w:r>
          <w:rPr>
            <w:noProof/>
            <w:webHidden/>
          </w:rPr>
        </w:r>
        <w:r>
          <w:rPr>
            <w:noProof/>
            <w:webHidden/>
          </w:rPr>
          <w:fldChar w:fldCharType="separate"/>
        </w:r>
        <w:r>
          <w:rPr>
            <w:noProof/>
            <w:webHidden/>
          </w:rPr>
          <w:t>133</w:t>
        </w:r>
        <w:r>
          <w:rPr>
            <w:noProof/>
            <w:webHidden/>
          </w:rPr>
          <w:fldChar w:fldCharType="end"/>
        </w:r>
      </w:hyperlink>
    </w:p>
    <w:p w14:paraId="039D1DB7" w14:textId="6EAB4671" w:rsidR="00ED2A8F" w:rsidRDefault="00ED2A8F">
      <w:pPr>
        <w:pStyle w:val="TOC3"/>
        <w:rPr>
          <w:rFonts w:asciiTheme="minorHAnsi" w:eastAsiaTheme="minorEastAsia" w:hAnsiTheme="minorHAnsi" w:cstheme="minorBidi"/>
          <w:noProof/>
          <w:sz w:val="22"/>
          <w:szCs w:val="22"/>
        </w:rPr>
      </w:pPr>
      <w:hyperlink w:anchor="_Toc139006634" w:history="1">
        <w:r w:rsidRPr="00697346">
          <w:rPr>
            <w:rStyle w:val="Hyperlink"/>
            <w:noProof/>
            <w:lang w:val="bg-BG"/>
          </w:rPr>
          <w:t>3.3.2. Инструментариум за управление на разработването на системата</w:t>
        </w:r>
        <w:r>
          <w:rPr>
            <w:noProof/>
            <w:webHidden/>
          </w:rPr>
          <w:tab/>
        </w:r>
        <w:r>
          <w:rPr>
            <w:noProof/>
            <w:webHidden/>
          </w:rPr>
          <w:fldChar w:fldCharType="begin"/>
        </w:r>
        <w:r>
          <w:rPr>
            <w:noProof/>
            <w:webHidden/>
          </w:rPr>
          <w:instrText xml:space="preserve"> PAGEREF _Toc139006634 \h </w:instrText>
        </w:r>
        <w:r>
          <w:rPr>
            <w:noProof/>
            <w:webHidden/>
          </w:rPr>
        </w:r>
        <w:r>
          <w:rPr>
            <w:noProof/>
            <w:webHidden/>
          </w:rPr>
          <w:fldChar w:fldCharType="separate"/>
        </w:r>
        <w:r>
          <w:rPr>
            <w:noProof/>
            <w:webHidden/>
          </w:rPr>
          <w:t>136</w:t>
        </w:r>
        <w:r>
          <w:rPr>
            <w:noProof/>
            <w:webHidden/>
          </w:rPr>
          <w:fldChar w:fldCharType="end"/>
        </w:r>
      </w:hyperlink>
    </w:p>
    <w:p w14:paraId="3D89B060" w14:textId="35EEF053" w:rsidR="00ED2A8F" w:rsidRDefault="00ED2A8F">
      <w:pPr>
        <w:pStyle w:val="TOC3"/>
        <w:rPr>
          <w:rFonts w:asciiTheme="minorHAnsi" w:eastAsiaTheme="minorEastAsia" w:hAnsiTheme="minorHAnsi" w:cstheme="minorBidi"/>
          <w:noProof/>
          <w:sz w:val="22"/>
          <w:szCs w:val="22"/>
        </w:rPr>
      </w:pPr>
      <w:hyperlink w:anchor="_Toc139006635" w:history="1">
        <w:r w:rsidRPr="00697346">
          <w:rPr>
            <w:rStyle w:val="Hyperlink"/>
            <w:noProof/>
            <w:lang w:val="bg-BG"/>
          </w:rPr>
          <w:t>3.3.3. Възможности за използване на виртуални инструментални средства</w:t>
        </w:r>
        <w:r>
          <w:rPr>
            <w:noProof/>
            <w:webHidden/>
          </w:rPr>
          <w:tab/>
        </w:r>
        <w:r>
          <w:rPr>
            <w:noProof/>
            <w:webHidden/>
          </w:rPr>
          <w:fldChar w:fldCharType="begin"/>
        </w:r>
        <w:r>
          <w:rPr>
            <w:noProof/>
            <w:webHidden/>
          </w:rPr>
          <w:instrText xml:space="preserve"> PAGEREF _Toc139006635 \h </w:instrText>
        </w:r>
        <w:r>
          <w:rPr>
            <w:noProof/>
            <w:webHidden/>
          </w:rPr>
        </w:r>
        <w:r>
          <w:rPr>
            <w:noProof/>
            <w:webHidden/>
          </w:rPr>
          <w:fldChar w:fldCharType="separate"/>
        </w:r>
        <w:r>
          <w:rPr>
            <w:noProof/>
            <w:webHidden/>
          </w:rPr>
          <w:t>139</w:t>
        </w:r>
        <w:r>
          <w:rPr>
            <w:noProof/>
            <w:webHidden/>
          </w:rPr>
          <w:fldChar w:fldCharType="end"/>
        </w:r>
      </w:hyperlink>
    </w:p>
    <w:p w14:paraId="664023DF" w14:textId="5EBEE03B" w:rsidR="00ED2A8F" w:rsidRDefault="00ED2A8F">
      <w:pPr>
        <w:pStyle w:val="TOC1"/>
        <w:rPr>
          <w:rFonts w:asciiTheme="minorHAnsi" w:eastAsiaTheme="minorEastAsia" w:hAnsiTheme="minorHAnsi" w:cstheme="minorBidi"/>
          <w:b w:val="0"/>
          <w:sz w:val="22"/>
          <w:szCs w:val="22"/>
          <w:lang w:val="en-US"/>
        </w:rPr>
      </w:pPr>
      <w:hyperlink w:anchor="_Toc139006636" w:history="1">
        <w:r w:rsidRPr="00697346">
          <w:rPr>
            <w:rStyle w:val="Hyperlink"/>
          </w:rPr>
          <w:t>Заключение</w:t>
        </w:r>
        <w:r>
          <w:rPr>
            <w:webHidden/>
          </w:rPr>
          <w:tab/>
        </w:r>
        <w:r>
          <w:rPr>
            <w:webHidden/>
          </w:rPr>
          <w:fldChar w:fldCharType="begin"/>
        </w:r>
        <w:r>
          <w:rPr>
            <w:webHidden/>
          </w:rPr>
          <w:instrText xml:space="preserve"> PAGEREF _Toc139006636 \h </w:instrText>
        </w:r>
        <w:r>
          <w:rPr>
            <w:webHidden/>
          </w:rPr>
        </w:r>
        <w:r>
          <w:rPr>
            <w:webHidden/>
          </w:rPr>
          <w:fldChar w:fldCharType="separate"/>
        </w:r>
        <w:r>
          <w:rPr>
            <w:webHidden/>
          </w:rPr>
          <w:t>153</w:t>
        </w:r>
        <w:r>
          <w:rPr>
            <w:webHidden/>
          </w:rPr>
          <w:fldChar w:fldCharType="end"/>
        </w:r>
      </w:hyperlink>
    </w:p>
    <w:p w14:paraId="45AD096A" w14:textId="0AA5E45C" w:rsidR="00ED2A8F" w:rsidRDefault="00ED2A8F">
      <w:pPr>
        <w:pStyle w:val="TOC1"/>
        <w:rPr>
          <w:rFonts w:asciiTheme="minorHAnsi" w:eastAsiaTheme="minorEastAsia" w:hAnsiTheme="minorHAnsi" w:cstheme="minorBidi"/>
          <w:b w:val="0"/>
          <w:sz w:val="22"/>
          <w:szCs w:val="22"/>
          <w:lang w:val="en-US"/>
        </w:rPr>
      </w:pPr>
      <w:hyperlink w:anchor="_Toc139006637" w:history="1">
        <w:r w:rsidRPr="00697346">
          <w:rPr>
            <w:rStyle w:val="Hyperlink"/>
          </w:rPr>
          <w:t>Използвана литература</w:t>
        </w:r>
        <w:r>
          <w:rPr>
            <w:webHidden/>
          </w:rPr>
          <w:tab/>
        </w:r>
        <w:r>
          <w:rPr>
            <w:webHidden/>
          </w:rPr>
          <w:fldChar w:fldCharType="begin"/>
        </w:r>
        <w:r>
          <w:rPr>
            <w:webHidden/>
          </w:rPr>
          <w:instrText xml:space="preserve"> PAGEREF _Toc139006637 \h </w:instrText>
        </w:r>
        <w:r>
          <w:rPr>
            <w:webHidden/>
          </w:rPr>
        </w:r>
        <w:r>
          <w:rPr>
            <w:webHidden/>
          </w:rPr>
          <w:fldChar w:fldCharType="separate"/>
        </w:r>
        <w:r>
          <w:rPr>
            <w:webHidden/>
          </w:rPr>
          <w:t>156</w:t>
        </w:r>
        <w:r>
          <w:rPr>
            <w:webHidden/>
          </w:rPr>
          <w:fldChar w:fldCharType="end"/>
        </w:r>
      </w:hyperlink>
    </w:p>
    <w:p w14:paraId="1A4EF476" w14:textId="07C30CDD" w:rsidR="00ED2A8F" w:rsidRDefault="00ED2A8F">
      <w:pPr>
        <w:pStyle w:val="TOC1"/>
        <w:rPr>
          <w:rFonts w:asciiTheme="minorHAnsi" w:eastAsiaTheme="minorEastAsia" w:hAnsiTheme="minorHAnsi" w:cstheme="minorBidi"/>
          <w:b w:val="0"/>
          <w:sz w:val="22"/>
          <w:szCs w:val="22"/>
          <w:lang w:val="en-US"/>
        </w:rPr>
      </w:pPr>
      <w:hyperlink w:anchor="_Toc139006638" w:history="1">
        <w:r w:rsidRPr="00697346">
          <w:rPr>
            <w:rStyle w:val="Hyperlink"/>
          </w:rPr>
          <w:t>Списък с публикации по темата  на дисертационния труд</w:t>
        </w:r>
        <w:r>
          <w:rPr>
            <w:webHidden/>
          </w:rPr>
          <w:tab/>
        </w:r>
        <w:r>
          <w:rPr>
            <w:webHidden/>
          </w:rPr>
          <w:fldChar w:fldCharType="begin"/>
        </w:r>
        <w:r>
          <w:rPr>
            <w:webHidden/>
          </w:rPr>
          <w:instrText xml:space="preserve"> PAGEREF _Toc139006638 \h </w:instrText>
        </w:r>
        <w:r>
          <w:rPr>
            <w:webHidden/>
          </w:rPr>
        </w:r>
        <w:r>
          <w:rPr>
            <w:webHidden/>
          </w:rPr>
          <w:fldChar w:fldCharType="separate"/>
        </w:r>
        <w:r>
          <w:rPr>
            <w:webHidden/>
          </w:rPr>
          <w:t>167</w:t>
        </w:r>
        <w:r>
          <w:rPr>
            <w:webHidden/>
          </w:rPr>
          <w:fldChar w:fldCharType="end"/>
        </w:r>
      </w:hyperlink>
    </w:p>
    <w:p w14:paraId="62051B3F" w14:textId="15FD8CFD" w:rsidR="00ED2A8F" w:rsidRDefault="00ED2A8F">
      <w:pPr>
        <w:pStyle w:val="TOC1"/>
        <w:rPr>
          <w:rFonts w:asciiTheme="minorHAnsi" w:eastAsiaTheme="minorEastAsia" w:hAnsiTheme="minorHAnsi" w:cstheme="minorBidi"/>
          <w:b w:val="0"/>
          <w:sz w:val="22"/>
          <w:szCs w:val="22"/>
          <w:lang w:val="en-US"/>
        </w:rPr>
      </w:pPr>
      <w:hyperlink w:anchor="_Toc139006639" w:history="1">
        <w:r w:rsidRPr="00697346">
          <w:rPr>
            <w:rStyle w:val="Hyperlink"/>
          </w:rPr>
          <w:t>Справка за приносните моменти</w:t>
        </w:r>
        <w:r>
          <w:rPr>
            <w:webHidden/>
          </w:rPr>
          <w:tab/>
        </w:r>
        <w:r>
          <w:rPr>
            <w:webHidden/>
          </w:rPr>
          <w:fldChar w:fldCharType="begin"/>
        </w:r>
        <w:r>
          <w:rPr>
            <w:webHidden/>
          </w:rPr>
          <w:instrText xml:space="preserve"> PAGEREF _Toc139006639 \h </w:instrText>
        </w:r>
        <w:r>
          <w:rPr>
            <w:webHidden/>
          </w:rPr>
        </w:r>
        <w:r>
          <w:rPr>
            <w:webHidden/>
          </w:rPr>
          <w:fldChar w:fldCharType="separate"/>
        </w:r>
        <w:r>
          <w:rPr>
            <w:webHidden/>
          </w:rPr>
          <w:t>168</w:t>
        </w:r>
        <w:r>
          <w:rPr>
            <w:webHidden/>
          </w:rPr>
          <w:fldChar w:fldCharType="end"/>
        </w:r>
      </w:hyperlink>
    </w:p>
    <w:p w14:paraId="143122D5" w14:textId="78F32B8E"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9006602"/>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9006603"/>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lastRenderedPageBreak/>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lastRenderedPageBreak/>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9006604"/>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lastRenderedPageBreak/>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 xml:space="preserve">accomplish the following </w:t>
      </w:r>
      <w:proofErr w:type="spellStart"/>
      <w:r w:rsidRPr="00076F28">
        <w:rPr>
          <w:lang w:val="en-US"/>
        </w:rPr>
        <w:t>aims:Assess</w:t>
      </w:r>
      <w:proofErr w:type="spell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r w:rsidRPr="00076F28">
        <w:rPr>
          <w:lang w:val="en-US"/>
        </w:rPr>
        <w:t>operations.Analyze</w:t>
      </w:r>
      <w:proofErr w:type="spell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r w:rsidRPr="00076F28">
        <w:rPr>
          <w:lang w:val="en-US"/>
        </w:rPr>
        <w:t>operations.Analyze</w:t>
      </w:r>
      <w:proofErr w:type="spell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r w:rsidRPr="00076F28">
        <w:rPr>
          <w:lang w:val="en-US"/>
        </w:rPr>
        <w:t>face.In</w:t>
      </w:r>
      <w:proofErr w:type="spell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9006605"/>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lastRenderedPageBreak/>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lastRenderedPageBreak/>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proofErr w:type="spellStart"/>
      <w:r w:rsidRPr="00883A13">
        <w:t>This</w:t>
      </w:r>
      <w:proofErr w:type="spellEnd"/>
      <w:r w:rsidRPr="00883A13">
        <w:t xml:space="preserve"> </w:t>
      </w:r>
      <w:proofErr w:type="spellStart"/>
      <w:r w:rsidRPr="00883A13">
        <w:t>study</w:t>
      </w:r>
      <w:proofErr w:type="spellEnd"/>
      <w:r w:rsidRPr="00883A13">
        <w:t xml:space="preserve"> </w:t>
      </w:r>
      <w:proofErr w:type="spellStart"/>
      <w:r w:rsidRPr="00883A13">
        <w:t>aims</w:t>
      </w:r>
      <w:proofErr w:type="spellEnd"/>
      <w:r w:rsidRPr="00883A13">
        <w:t xml:space="preserve"> </w:t>
      </w:r>
      <w:proofErr w:type="spellStart"/>
      <w:r w:rsidRPr="00883A13">
        <w:t>to</w:t>
      </w:r>
      <w:proofErr w:type="spellEnd"/>
      <w:r w:rsidRPr="00883A13">
        <w:t xml:space="preserve">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on</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f</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 xml:space="preserve">. </w:t>
      </w:r>
      <w:proofErr w:type="spellStart"/>
      <w:r w:rsidRPr="00883A13">
        <w:t>To</w:t>
      </w:r>
      <w:proofErr w:type="spellEnd"/>
      <w:r w:rsidRPr="00883A13">
        <w:t xml:space="preserve"> </w:t>
      </w:r>
      <w:proofErr w:type="spellStart"/>
      <w:r w:rsidRPr="00883A13">
        <w:t>meet</w:t>
      </w:r>
      <w:proofErr w:type="spellEnd"/>
      <w:r w:rsidRPr="00883A13">
        <w:t xml:space="preserve"> </w:t>
      </w:r>
      <w:proofErr w:type="spellStart"/>
      <w:r w:rsidRPr="00883A13">
        <w:t>this</w:t>
      </w:r>
      <w:proofErr w:type="spellEnd"/>
      <w:r w:rsidRPr="00883A13">
        <w:t xml:space="preserve"> </w:t>
      </w:r>
      <w:proofErr w:type="spellStart"/>
      <w:r w:rsidRPr="00883A13">
        <w:t>goal</w:t>
      </w:r>
      <w:proofErr w:type="spellEnd"/>
      <w:r w:rsidRPr="00883A13">
        <w:t xml:space="preserve">, </w:t>
      </w:r>
      <w:proofErr w:type="spellStart"/>
      <w:r w:rsidRPr="00883A13">
        <w:t>the</w:t>
      </w:r>
      <w:proofErr w:type="spellEnd"/>
      <w:r w:rsidRPr="00883A13">
        <w:t xml:space="preserve"> </w:t>
      </w:r>
      <w:proofErr w:type="spellStart"/>
      <w:r w:rsidRPr="00883A13">
        <w:t>following</w:t>
      </w:r>
      <w:proofErr w:type="spellEnd"/>
      <w:r w:rsidRPr="00883A13">
        <w:t xml:space="preserve"> </w:t>
      </w:r>
      <w:proofErr w:type="spellStart"/>
      <w:r w:rsidRPr="00883A13">
        <w:t>research</w:t>
      </w:r>
      <w:proofErr w:type="spellEnd"/>
      <w:r w:rsidRPr="00883A13">
        <w:t xml:space="preserve"> </w:t>
      </w:r>
      <w:proofErr w:type="spellStart"/>
      <w:r w:rsidRPr="00883A13">
        <w:t>objectives</w:t>
      </w:r>
      <w:proofErr w:type="spellEnd"/>
      <w:r w:rsidRPr="00883A13">
        <w:t xml:space="preserve"> </w:t>
      </w:r>
      <w:proofErr w:type="spellStart"/>
      <w:r w:rsidRPr="00883A13">
        <w:t>have</w:t>
      </w:r>
      <w:proofErr w:type="spellEnd"/>
      <w:r w:rsidRPr="00883A13">
        <w:t xml:space="preserve"> </w:t>
      </w:r>
      <w:proofErr w:type="spellStart"/>
      <w:r w:rsidRPr="00883A13">
        <w:t>been</w:t>
      </w:r>
      <w:proofErr w:type="spellEnd"/>
      <w:r w:rsidRPr="00883A13">
        <w:t xml:space="preserve"> </w:t>
      </w:r>
      <w:proofErr w:type="spellStart"/>
      <w:r w:rsidRPr="00883A13">
        <w:t>established</w:t>
      </w:r>
      <w:proofErr w:type="spellEnd"/>
      <w:r w:rsidRPr="00883A13">
        <w:t>:</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proofErr w:type="spellStart"/>
      <w:r w:rsidRPr="00883A13">
        <w:t>Investigate</w:t>
      </w:r>
      <w:proofErr w:type="spellEnd"/>
      <w:r w:rsidRPr="00883A13">
        <w:t xml:space="preserve"> </w:t>
      </w:r>
      <w:proofErr w:type="spellStart"/>
      <w:r w:rsidRPr="00883A13">
        <w:t>the</w:t>
      </w:r>
      <w:proofErr w:type="spellEnd"/>
      <w:r w:rsidRPr="00883A13">
        <w:t xml:space="preserve"> </w:t>
      </w:r>
      <w:proofErr w:type="spellStart"/>
      <w:r w:rsidRPr="00883A13">
        <w:t>role</w:t>
      </w:r>
      <w:proofErr w:type="spellEnd"/>
      <w:r w:rsidRPr="00883A13">
        <w:t xml:space="preserve"> </w:t>
      </w:r>
      <w:proofErr w:type="spellStart"/>
      <w:r w:rsidRPr="00883A13">
        <w:t>of</w:t>
      </w:r>
      <w:proofErr w:type="spellEnd"/>
      <w:r w:rsidRPr="00883A13">
        <w:t xml:space="preserve"> ERP </w:t>
      </w:r>
      <w:proofErr w:type="spellStart"/>
      <w:r w:rsidRPr="00883A13">
        <w:t>and</w:t>
      </w:r>
      <w:proofErr w:type="spellEnd"/>
      <w:r w:rsidRPr="00883A13">
        <w:t xml:space="preserve"> SCM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E9ECC" w14:textId="77777777" w:rsidR="00883A13" w:rsidRPr="00883A13" w:rsidRDefault="00883A13" w:rsidP="00883A13">
      <w:pPr>
        <w:pStyle w:val="disbody"/>
      </w:pPr>
      <w:r w:rsidRPr="00883A13">
        <w:t xml:space="preserve">1.1.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specific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0BEED2ED" w14:textId="77777777" w:rsidR="00883A13" w:rsidRPr="00883A13" w:rsidRDefault="00883A13" w:rsidP="00883A13">
      <w:pPr>
        <w:pStyle w:val="disbody"/>
      </w:pPr>
      <w:r w:rsidRPr="00883A13">
        <w:t xml:space="preserve">1.2. </w:t>
      </w:r>
      <w:proofErr w:type="spellStart"/>
      <w:r w:rsidRPr="00883A13">
        <w:t>Analyz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and</w:t>
      </w:r>
      <w:proofErr w:type="spellEnd"/>
      <w:r w:rsidRPr="00883A13">
        <w:t xml:space="preserve"> </w:t>
      </w:r>
      <w:proofErr w:type="spellStart"/>
      <w:r w:rsidRPr="00883A13">
        <w:t>fundamentals</w:t>
      </w:r>
      <w:proofErr w:type="spellEnd"/>
      <w:r w:rsidRPr="00883A13">
        <w:t xml:space="preserve"> </w:t>
      </w:r>
      <w:proofErr w:type="spellStart"/>
      <w:r w:rsidRPr="00883A13">
        <w:t>of</w:t>
      </w:r>
      <w:proofErr w:type="spellEnd"/>
      <w:r w:rsidRPr="00883A13">
        <w:t xml:space="preserve"> </w:t>
      </w:r>
      <w:proofErr w:type="spellStart"/>
      <w:r w:rsidRPr="00883A13">
        <w:t>enterprise</w:t>
      </w:r>
      <w:proofErr w:type="spellEnd"/>
      <w:r w:rsidRPr="00883A13">
        <w:t xml:space="preserve"> </w:t>
      </w:r>
      <w:proofErr w:type="spellStart"/>
      <w:r w:rsidRPr="00883A13">
        <w:t>resource</w:t>
      </w:r>
      <w:proofErr w:type="spellEnd"/>
      <w:r w:rsidRPr="00883A13">
        <w:t xml:space="preserve"> </w:t>
      </w:r>
      <w:proofErr w:type="spellStart"/>
      <w:r w:rsidRPr="00883A13">
        <w:t>planning</w:t>
      </w:r>
      <w:proofErr w:type="spellEnd"/>
      <w:r w:rsidRPr="00883A13">
        <w:t xml:space="preserve"> </w:t>
      </w:r>
      <w:proofErr w:type="spellStart"/>
      <w:r w:rsidRPr="00883A13">
        <w:t>systems</w:t>
      </w:r>
      <w:proofErr w:type="spellEnd"/>
      <w:r w:rsidRPr="00883A13">
        <w:t xml:space="preserve"> </w:t>
      </w:r>
      <w:proofErr w:type="spellStart"/>
      <w:r w:rsidRPr="00883A13">
        <w:t>in</w:t>
      </w:r>
      <w:proofErr w:type="spellEnd"/>
      <w:r w:rsidRPr="00883A13">
        <w:t xml:space="preserve"> </w:t>
      </w:r>
      <w:proofErr w:type="spellStart"/>
      <w:r w:rsidRPr="00883A13">
        <w:t>such</w:t>
      </w:r>
      <w:proofErr w:type="spellEnd"/>
      <w:r w:rsidRPr="00883A13">
        <w:t xml:space="preserve"> a </w:t>
      </w:r>
      <w:proofErr w:type="spellStart"/>
      <w:r w:rsidRPr="00883A13">
        <w:t>context</w:t>
      </w:r>
      <w:proofErr w:type="spellEnd"/>
      <w:r w:rsidRPr="00883A13">
        <w:t>.</w:t>
      </w:r>
    </w:p>
    <w:p w14:paraId="641E8744"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1:</w:t>
      </w:r>
    </w:p>
    <w:p w14:paraId="02382C40" w14:textId="77777777" w:rsidR="00883A13" w:rsidRPr="00883A13" w:rsidRDefault="00883A13" w:rsidP="00883A13">
      <w:pPr>
        <w:pStyle w:val="disbody"/>
      </w:pPr>
      <w:r w:rsidRPr="00883A13">
        <w:t xml:space="preserve">Q1. </w:t>
      </w:r>
      <w:proofErr w:type="spellStart"/>
      <w:r w:rsidRPr="00883A13">
        <w:t>How</w:t>
      </w:r>
      <w:proofErr w:type="spellEnd"/>
      <w:r w:rsidRPr="00883A13">
        <w:t xml:space="preserve"> </w:t>
      </w:r>
      <w:proofErr w:type="spellStart"/>
      <w:r w:rsidRPr="00883A13">
        <w:t>does</w:t>
      </w:r>
      <w:proofErr w:type="spellEnd"/>
      <w:r w:rsidRPr="00883A13">
        <w:t xml:space="preserve"> </w:t>
      </w:r>
      <w:proofErr w:type="spellStart"/>
      <w:r w:rsidRPr="00883A13">
        <w:t>the</w:t>
      </w:r>
      <w:proofErr w:type="spellEnd"/>
      <w:r w:rsidRPr="00883A13">
        <w:t xml:space="preserve"> </w:t>
      </w:r>
      <w:proofErr w:type="spellStart"/>
      <w:r w:rsidRPr="00883A13">
        <w:t>current</w:t>
      </w:r>
      <w:proofErr w:type="spellEnd"/>
      <w:r w:rsidRPr="00883A13">
        <w:t xml:space="preserve"> ERP </w:t>
      </w:r>
      <w:proofErr w:type="spellStart"/>
      <w:r w:rsidRPr="00883A13">
        <w:t>and</w:t>
      </w:r>
      <w:proofErr w:type="spellEnd"/>
      <w:r w:rsidRPr="00883A13">
        <w:t xml:space="preserve"> SCM </w:t>
      </w:r>
      <w:proofErr w:type="spellStart"/>
      <w:r w:rsidRPr="00883A13">
        <w:t>system</w:t>
      </w:r>
      <w:proofErr w:type="spellEnd"/>
      <w:r w:rsidRPr="00883A13">
        <w:t xml:space="preserve"> </w:t>
      </w:r>
      <w:proofErr w:type="spellStart"/>
      <w:r w:rsidRPr="00883A13">
        <w:t>handle</w:t>
      </w:r>
      <w:proofErr w:type="spellEnd"/>
      <w:r w:rsidRPr="00883A13">
        <w:t xml:space="preserve"> </w:t>
      </w:r>
      <w:proofErr w:type="spellStart"/>
      <w:r w:rsidRPr="00883A13">
        <w:t>the</w:t>
      </w:r>
      <w:proofErr w:type="spellEnd"/>
      <w:r w:rsidRPr="00883A13">
        <w:t xml:space="preserve"> </w:t>
      </w:r>
      <w:proofErr w:type="spellStart"/>
      <w:r w:rsidRPr="00883A13">
        <w:t>complexitie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63FFC" w14:textId="77777777" w:rsidR="00883A13" w:rsidRPr="00883A13" w:rsidRDefault="00883A13" w:rsidP="00883A13">
      <w:pPr>
        <w:pStyle w:val="disbody"/>
      </w:pPr>
      <w:r w:rsidRPr="00883A13">
        <w:t xml:space="preserve">Q2.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fundamental</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ERP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affect</w:t>
      </w:r>
      <w:proofErr w:type="spellEnd"/>
      <w:r w:rsidRPr="00883A13">
        <w:t xml:space="preserve"> </w:t>
      </w:r>
      <w:proofErr w:type="spellStart"/>
      <w:r w:rsidRPr="00883A13">
        <w:t>their</w:t>
      </w:r>
      <w:proofErr w:type="spellEnd"/>
      <w:r w:rsidRPr="00883A13">
        <w:t xml:space="preserve"> </w:t>
      </w:r>
      <w:proofErr w:type="spellStart"/>
      <w:r w:rsidRPr="00883A13">
        <w:t>effica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proofErr w:type="spellStart"/>
      <w:r w:rsidRPr="00883A13">
        <w:t>Examin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lastRenderedPageBreak/>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w:t>
      </w:r>
    </w:p>
    <w:p w14:paraId="5B7A3348" w14:textId="77777777" w:rsidR="00883A13" w:rsidRPr="00883A13" w:rsidRDefault="00883A13" w:rsidP="00883A13">
      <w:pPr>
        <w:pStyle w:val="disbody"/>
      </w:pPr>
      <w:r w:rsidRPr="00883A13">
        <w:t xml:space="preserve">2.1. </w:t>
      </w:r>
      <w:proofErr w:type="spellStart"/>
      <w:r w:rsidRPr="00883A13">
        <w:t>Evaluat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relevant</w:t>
      </w:r>
      <w:proofErr w:type="spellEnd"/>
      <w:r w:rsidRPr="00883A13">
        <w:t xml:space="preserve"> </w:t>
      </w:r>
      <w:proofErr w:type="spellStart"/>
      <w:r w:rsidRPr="00883A13">
        <w:t>to</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7A0E27C5" w14:textId="77777777" w:rsidR="00883A13" w:rsidRPr="00883A13" w:rsidRDefault="00883A13" w:rsidP="00883A13">
      <w:pPr>
        <w:pStyle w:val="disbody"/>
      </w:pPr>
      <w:r w:rsidRPr="00883A13">
        <w:t xml:space="preserve">2.2. </w:t>
      </w:r>
      <w:proofErr w:type="spellStart"/>
      <w:r w:rsidRPr="00883A13">
        <w:t>Assess</w:t>
      </w:r>
      <w:proofErr w:type="spellEnd"/>
      <w:r w:rsidRPr="00883A13">
        <w:t xml:space="preserve"> </w:t>
      </w:r>
      <w:proofErr w:type="spellStart"/>
      <w:r w:rsidRPr="00883A13">
        <w:t>the</w:t>
      </w:r>
      <w:proofErr w:type="spellEnd"/>
      <w:r w:rsidRPr="00883A13">
        <w:t xml:space="preserve"> </w:t>
      </w:r>
      <w:proofErr w:type="spellStart"/>
      <w:r w:rsidRPr="00883A13">
        <w:t>feasibility</w:t>
      </w:r>
      <w:proofErr w:type="spellEnd"/>
      <w:r w:rsidRPr="00883A13">
        <w:t xml:space="preserve"> </w:t>
      </w:r>
      <w:proofErr w:type="spellStart"/>
      <w:r w:rsidRPr="00883A13">
        <w:t>and</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using</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to</w:t>
      </w:r>
      <w:proofErr w:type="spellEnd"/>
      <w:r w:rsidRPr="00883A13">
        <w:t xml:space="preserve"> </w:t>
      </w:r>
      <w:proofErr w:type="spellStart"/>
      <w:r w:rsidRPr="00883A13">
        <w:t>tackle</w:t>
      </w:r>
      <w:proofErr w:type="spellEnd"/>
      <w:r w:rsidRPr="00883A13">
        <w:t xml:space="preserve"> </w:t>
      </w:r>
      <w:proofErr w:type="spellStart"/>
      <w:r w:rsidRPr="00883A13">
        <w:t>business</w:t>
      </w:r>
      <w:proofErr w:type="spellEnd"/>
      <w:r w:rsidRPr="00883A13">
        <w:t xml:space="preserve"> </w:t>
      </w:r>
      <w:proofErr w:type="spellStart"/>
      <w:r w:rsidRPr="00883A13">
        <w:t>complexity</w:t>
      </w:r>
      <w:proofErr w:type="spellEnd"/>
      <w:r w:rsidRPr="00883A13">
        <w:t>.</w:t>
      </w:r>
    </w:p>
    <w:p w14:paraId="0C18AFE0"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2:</w:t>
      </w:r>
    </w:p>
    <w:p w14:paraId="2A1FC8DE" w14:textId="77777777" w:rsidR="00883A13" w:rsidRPr="00883A13" w:rsidRDefault="00883A13" w:rsidP="00883A13">
      <w:pPr>
        <w:pStyle w:val="disbody"/>
      </w:pPr>
      <w:r w:rsidRPr="00883A13">
        <w:t xml:space="preserve">Q3.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can</w:t>
      </w:r>
      <w:proofErr w:type="spellEnd"/>
      <w:r w:rsidRPr="00883A13">
        <w:t xml:space="preserve"> </w:t>
      </w:r>
      <w:proofErr w:type="spellStart"/>
      <w:r w:rsidRPr="00883A13">
        <w:t>be</w:t>
      </w:r>
      <w:proofErr w:type="spellEnd"/>
      <w:r w:rsidRPr="00883A13">
        <w:t xml:space="preserve"> </w:t>
      </w:r>
      <w:proofErr w:type="spellStart"/>
      <w:r w:rsidRPr="00883A13">
        <w:t>leveraged</w:t>
      </w:r>
      <w:proofErr w:type="spellEnd"/>
      <w:r w:rsidRPr="00883A13">
        <w:t xml:space="preserve"> </w:t>
      </w:r>
      <w:proofErr w:type="spellStart"/>
      <w:r w:rsidRPr="00883A13">
        <w:t>for</w:t>
      </w:r>
      <w:proofErr w:type="spellEnd"/>
      <w:r w:rsidRPr="00883A13">
        <w:t xml:space="preserve"> </w:t>
      </w:r>
      <w:proofErr w:type="spellStart"/>
      <w:r w:rsidRPr="00883A13">
        <w:t>improving</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2069B1BC" w14:textId="77777777" w:rsidR="00883A13" w:rsidRPr="00883A13" w:rsidRDefault="00883A13" w:rsidP="00883A13">
      <w:pPr>
        <w:pStyle w:val="disbody"/>
      </w:pPr>
      <w:r w:rsidRPr="00883A13">
        <w:t xml:space="preserve">Q4. </w:t>
      </w:r>
      <w:proofErr w:type="spellStart"/>
      <w:r w:rsidRPr="00883A13">
        <w:t>How</w:t>
      </w:r>
      <w:proofErr w:type="spellEnd"/>
      <w:r w:rsidRPr="00883A13">
        <w:t xml:space="preserve"> </w:t>
      </w:r>
      <w:proofErr w:type="spellStart"/>
      <w:r w:rsidRPr="00883A13">
        <w:t>can</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help</w:t>
      </w:r>
      <w:proofErr w:type="spellEnd"/>
      <w:r w:rsidRPr="00883A13">
        <w:t xml:space="preserve"> </w:t>
      </w:r>
      <w:proofErr w:type="spellStart"/>
      <w:r w:rsidRPr="00883A13">
        <w:t>tackle</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proofErr w:type="spellStart"/>
      <w:r w:rsidRPr="00883A13">
        <w:t>Explore</w:t>
      </w:r>
      <w:proofErr w:type="spellEnd"/>
      <w:r w:rsidRPr="00883A13">
        <w:t xml:space="preserve"> </w:t>
      </w:r>
      <w:proofErr w:type="spellStart"/>
      <w:r w:rsidRPr="00883A13">
        <w:t>the</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 xml:space="preserve"> </w:t>
      </w:r>
      <w:proofErr w:type="spellStart"/>
      <w:r w:rsidRPr="00883A13">
        <w:t>with</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w:t>
      </w:r>
    </w:p>
    <w:p w14:paraId="7EC3FBDF" w14:textId="77777777" w:rsidR="00883A13" w:rsidRPr="00883A13" w:rsidRDefault="00883A13" w:rsidP="00883A13">
      <w:pPr>
        <w:pStyle w:val="disbody"/>
      </w:pPr>
      <w:r w:rsidRPr="00883A13">
        <w:t xml:space="preserve">3.1. </w:t>
      </w:r>
      <w:proofErr w:type="spellStart"/>
      <w:r w:rsidRPr="00883A13">
        <w:t>Identify</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concerns</w:t>
      </w:r>
      <w:proofErr w:type="spellEnd"/>
      <w:r w:rsidRPr="00883A13">
        <w:t xml:space="preserve"> </w:t>
      </w:r>
      <w:proofErr w:type="spellStart"/>
      <w:r w:rsidRPr="00883A13">
        <w:t>specific</w:t>
      </w:r>
      <w:proofErr w:type="spellEnd"/>
      <w:r w:rsidRPr="00883A13">
        <w:t xml:space="preserve"> </w:t>
      </w:r>
      <w:proofErr w:type="spellStart"/>
      <w:r w:rsidRPr="00883A13">
        <w:t>to</w:t>
      </w:r>
      <w:proofErr w:type="spellEnd"/>
      <w:r w:rsidRPr="00883A13">
        <w:t xml:space="preserve"> </w:t>
      </w:r>
      <w:proofErr w:type="spellStart"/>
      <w:r w:rsidRPr="00883A13">
        <w:t>the</w:t>
      </w:r>
      <w:proofErr w:type="spellEnd"/>
      <w:r w:rsidRPr="00883A13">
        <w:t xml:space="preserve"> </w:t>
      </w:r>
      <w:proofErr w:type="spellStart"/>
      <w:r w:rsidRPr="00883A13">
        <w:t>manufacturing</w:t>
      </w:r>
      <w:proofErr w:type="spellEnd"/>
      <w:r w:rsidRPr="00883A13">
        <w:t xml:space="preserve"> </w:t>
      </w:r>
      <w:proofErr w:type="spellStart"/>
      <w:r w:rsidRPr="00883A13">
        <w:t>industry</w:t>
      </w:r>
      <w:proofErr w:type="spellEnd"/>
      <w:r w:rsidRPr="00883A13">
        <w:t>.</w:t>
      </w:r>
    </w:p>
    <w:p w14:paraId="3FA29C8A" w14:textId="77777777" w:rsidR="00883A13" w:rsidRPr="00883A13" w:rsidRDefault="00883A13" w:rsidP="00883A13">
      <w:pPr>
        <w:pStyle w:val="disbody"/>
      </w:pPr>
      <w:r w:rsidRPr="00883A13">
        <w:t xml:space="preserve">3.2.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llenges</w:t>
      </w:r>
      <w:proofErr w:type="spellEnd"/>
      <w:r w:rsidRPr="00883A13">
        <w:t xml:space="preserve"> </w:t>
      </w:r>
      <w:proofErr w:type="spellStart"/>
      <w:r w:rsidRPr="00883A13">
        <w:t>that</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face</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might</w:t>
      </w:r>
      <w:proofErr w:type="spellEnd"/>
      <w:r w:rsidRPr="00883A13">
        <w:t xml:space="preserve"> </w:t>
      </w:r>
      <w:proofErr w:type="spellStart"/>
      <w:r w:rsidRPr="00883A13">
        <w:t>address</w:t>
      </w:r>
      <w:proofErr w:type="spellEnd"/>
      <w:r w:rsidRPr="00883A13">
        <w:t xml:space="preserve"> </w:t>
      </w:r>
      <w:proofErr w:type="spellStart"/>
      <w:r w:rsidRPr="00883A13">
        <w:t>them</w:t>
      </w:r>
      <w:proofErr w:type="spellEnd"/>
      <w:r w:rsidRPr="00883A13">
        <w:t>.</w:t>
      </w:r>
    </w:p>
    <w:p w14:paraId="5C5C1DCB"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3:</w:t>
      </w:r>
    </w:p>
    <w:p w14:paraId="54EFCF69" w14:textId="77777777" w:rsidR="00883A13" w:rsidRPr="00883A13" w:rsidRDefault="00883A13" w:rsidP="00883A13">
      <w:pPr>
        <w:pStyle w:val="disbody"/>
      </w:pPr>
      <w:r w:rsidRPr="00883A13">
        <w:t xml:space="preserve">Q5.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issues</w:t>
      </w:r>
      <w:proofErr w:type="spellEnd"/>
      <w:r w:rsidRPr="00883A13">
        <w:t xml:space="preserve"> </w:t>
      </w:r>
      <w:proofErr w:type="spellStart"/>
      <w:r w:rsidRPr="00883A13">
        <w:t>arising</w:t>
      </w:r>
      <w:proofErr w:type="spellEnd"/>
      <w:r w:rsidRPr="00883A13">
        <w:t xml:space="preserve"> </w:t>
      </w:r>
      <w:proofErr w:type="spellStart"/>
      <w:r w:rsidRPr="00883A13">
        <w:t>from</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w:t>
      </w:r>
    </w:p>
    <w:p w14:paraId="0EF4C0BF" w14:textId="77777777" w:rsidR="00883A13" w:rsidRPr="00883A13" w:rsidRDefault="00883A13" w:rsidP="00883A13">
      <w:pPr>
        <w:pStyle w:val="disbody"/>
      </w:pPr>
      <w:r w:rsidRPr="00883A13">
        <w:t xml:space="preserve">Q6.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specific</w:t>
      </w:r>
      <w:proofErr w:type="spellEnd"/>
      <w:r w:rsidRPr="00883A13">
        <w:t xml:space="preserve"> </w:t>
      </w:r>
      <w:proofErr w:type="spellStart"/>
      <w:r w:rsidRPr="00883A13">
        <w:t>challenges</w:t>
      </w:r>
      <w:proofErr w:type="spellEnd"/>
      <w:r w:rsidRPr="00883A13">
        <w:t xml:space="preserve"> </w:t>
      </w:r>
      <w:proofErr w:type="spellStart"/>
      <w:r w:rsidRPr="00883A13">
        <w:t>faced</w:t>
      </w:r>
      <w:proofErr w:type="spellEnd"/>
      <w:r w:rsidRPr="00883A13">
        <w:t xml:space="preserve"> </w:t>
      </w:r>
      <w:proofErr w:type="spellStart"/>
      <w:r w:rsidRPr="00883A13">
        <w:t>by</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w:t>
      </w:r>
      <w:proofErr w:type="spellStart"/>
      <w:r w:rsidRPr="00883A13">
        <w:t>could</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help</w:t>
      </w:r>
      <w:proofErr w:type="spellEnd"/>
      <w:r w:rsidRPr="00883A13">
        <w:t xml:space="preserve"> </w:t>
      </w:r>
      <w:proofErr w:type="spellStart"/>
      <w:r w:rsidRPr="00883A13">
        <w:t>overcome</w:t>
      </w:r>
      <w:proofErr w:type="spellEnd"/>
      <w:r w:rsidRPr="00883A13">
        <w:t xml:space="preserve"> </w:t>
      </w:r>
      <w:proofErr w:type="spellStart"/>
      <w:r w:rsidRPr="00883A13">
        <w:t>these</w:t>
      </w:r>
      <w:proofErr w:type="spellEnd"/>
      <w:r w:rsidRPr="00883A13">
        <w:t>?</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Hypotheses</w:t>
      </w:r>
      <w:proofErr w:type="spellEnd"/>
      <w:r w:rsidRPr="00883A13">
        <w:t>:</w:t>
      </w:r>
    </w:p>
    <w:p w14:paraId="6AE39237" w14:textId="77777777" w:rsidR="00883A13" w:rsidRPr="00883A13" w:rsidRDefault="00883A13" w:rsidP="00883A13">
      <w:pPr>
        <w:pStyle w:val="disbody"/>
      </w:pPr>
      <w:r w:rsidRPr="00883A13">
        <w:t xml:space="preserve">H1: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can</w:t>
      </w:r>
      <w:proofErr w:type="spellEnd"/>
      <w:r w:rsidRPr="00883A13">
        <w:t xml:space="preserve"> </w:t>
      </w:r>
      <w:proofErr w:type="spellStart"/>
      <w:r w:rsidRPr="00883A13">
        <w:t>significantly</w:t>
      </w:r>
      <w:proofErr w:type="spellEnd"/>
      <w:r w:rsidRPr="00883A13">
        <w:t xml:space="preserve"> </w:t>
      </w:r>
      <w:proofErr w:type="spellStart"/>
      <w:r w:rsidRPr="00883A13">
        <w:t>enhance</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efficien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376D3DD8" w14:textId="77777777" w:rsidR="00883A13" w:rsidRPr="00883A13" w:rsidRDefault="00883A13" w:rsidP="00883A13">
      <w:pPr>
        <w:pStyle w:val="disbody"/>
      </w:pPr>
      <w:r w:rsidRPr="00883A13">
        <w:t xml:space="preserve">H2: </w:t>
      </w:r>
      <w:proofErr w:type="spellStart"/>
      <w:r w:rsidRPr="00883A13">
        <w:t>The</w:t>
      </w:r>
      <w:proofErr w:type="spellEnd"/>
      <w:r w:rsidRPr="00883A13">
        <w:t xml:space="preserve"> </w:t>
      </w:r>
      <w:proofErr w:type="spellStart"/>
      <w:r w:rsidRPr="00883A13">
        <w:t>benefit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 xml:space="preserve"> </w:t>
      </w:r>
      <w:proofErr w:type="spellStart"/>
      <w:r w:rsidRPr="00883A13">
        <w:t>outweigh</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hallenges</w:t>
      </w:r>
      <w:proofErr w:type="spellEnd"/>
      <w:r w:rsidRPr="00883A13">
        <w:t xml:space="preserve"> </w:t>
      </w:r>
      <w:proofErr w:type="spellStart"/>
      <w:r w:rsidRPr="00883A13">
        <w:t>and</w:t>
      </w:r>
      <w:proofErr w:type="spellEnd"/>
      <w:r w:rsidRPr="00883A13">
        <w:t xml:space="preserve"> </w:t>
      </w:r>
      <w:proofErr w:type="spellStart"/>
      <w:r w:rsidRPr="00883A13">
        <w:t>risks</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lastRenderedPageBreak/>
        <w:t>setting</w:t>
      </w:r>
      <w:proofErr w:type="spellEnd"/>
      <w:r w:rsidRPr="00883A13">
        <w:t>.</w:t>
      </w:r>
    </w:p>
    <w:p w14:paraId="042B1C9C" w14:textId="74EA56AA" w:rsidR="00883A13" w:rsidRPr="00883A13" w:rsidRDefault="00883A13" w:rsidP="00883A13">
      <w:pPr>
        <w:pStyle w:val="disbody"/>
      </w:pPr>
      <w:r w:rsidRPr="00883A13">
        <w:t xml:space="preserve">H3: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effectively</w:t>
      </w:r>
      <w:proofErr w:type="spellEnd"/>
      <w:r w:rsidRPr="00883A13">
        <w:t xml:space="preserve"> </w:t>
      </w:r>
      <w:proofErr w:type="spellStart"/>
      <w:r w:rsidRPr="00883A13">
        <w:t>addresses</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associated</w:t>
      </w:r>
      <w:proofErr w:type="spellEnd"/>
      <w:r w:rsidRPr="00883A13">
        <w:t xml:space="preserve"> </w:t>
      </w:r>
      <w:proofErr w:type="spellStart"/>
      <w:r w:rsidRPr="00883A13">
        <w:t>with</w:t>
      </w:r>
      <w:proofErr w:type="spellEnd"/>
      <w:r w:rsidRPr="00883A13">
        <w:t xml:space="preserve"> </w:t>
      </w:r>
      <w:proofErr w:type="spellStart"/>
      <w:r w:rsidRPr="00883A13">
        <w:t>the</w:t>
      </w:r>
      <w:proofErr w:type="spellEnd"/>
      <w:r w:rsidRPr="00883A13">
        <w:t xml:space="preserve"> </w:t>
      </w:r>
      <w:proofErr w:type="spellStart"/>
      <w:r w:rsidRPr="00883A13">
        <w:t>digitization</w:t>
      </w:r>
      <w:proofErr w:type="spellEnd"/>
      <w:r w:rsidRPr="00883A13">
        <w:t xml:space="preserve"> </w:t>
      </w:r>
      <w:proofErr w:type="spellStart"/>
      <w:r w:rsidRPr="00883A13">
        <w:t>of</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an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9006606"/>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lastRenderedPageBreak/>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r w:rsidRPr="005A2717">
        <w:rPr>
          <w:lang w:val="en-US"/>
        </w:rPr>
        <w:t>perspectives:Academic</w:t>
      </w:r>
      <w:proofErr w:type="spell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r w:rsidRPr="005A2717">
        <w:rPr>
          <w:lang w:val="en-US"/>
        </w:rPr>
        <w:t>areas.Importance</w:t>
      </w:r>
      <w:proofErr w:type="spell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 xml:space="preserve">as cybersecurity, the research will provide actionable and applicable insights that can inform the decision-making processes of these </w:t>
      </w:r>
      <w:proofErr w:type="spellStart"/>
      <w:r w:rsidRPr="005A2717">
        <w:rPr>
          <w:lang w:val="en-US"/>
        </w:rPr>
        <w:t>organizations.Importance</w:t>
      </w:r>
      <w:proofErr w:type="spell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r w:rsidRPr="005A2717">
        <w:rPr>
          <w:lang w:val="en-US"/>
        </w:rPr>
        <w:t>management.By</w:t>
      </w:r>
      <w:proofErr w:type="spell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r w:rsidRPr="005A2717">
        <w:rPr>
          <w:lang w:val="en-US"/>
        </w:rPr>
        <w:t>sector.The</w:t>
      </w:r>
      <w:proofErr w:type="spell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9006607"/>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w:t>
      </w:r>
      <w:r w:rsidRPr="003B4265">
        <w:lastRenderedPageBreak/>
        <w:t>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lastRenderedPageBreak/>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9006608"/>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 xml:space="preserve">This study's organization ensures a systematic and rigorous approach to </w:t>
      </w:r>
      <w:r>
        <w:lastRenderedPageBreak/>
        <w:t>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bookmarkStart w:id="7" w:name="_Toc139006609"/>
      <w:r>
        <w:lastRenderedPageBreak/>
        <w:t>2.</w:t>
      </w:r>
      <w:r w:rsidR="004D4101" w:rsidRPr="00084B24">
        <w:rPr>
          <w:lang w:val="bg-BG"/>
        </w:rPr>
        <w:t xml:space="preserve"> </w:t>
      </w:r>
      <w:bookmarkStart w:id="8" w:name="_Toc89056264"/>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36FDCE55" w:rsidR="004D4101" w:rsidRDefault="004D4101" w:rsidP="004D4101">
      <w:pPr>
        <w:pStyle w:val="Heading2"/>
        <w:rPr>
          <w:lang w:val="bg-BG"/>
        </w:rPr>
      </w:pPr>
      <w:bookmarkStart w:id="9" w:name="_Toc139006610"/>
      <w:bookmarkStart w:id="10" w:name="_Toc89056265"/>
      <w:r w:rsidRPr="00084B24">
        <w:rPr>
          <w:lang w:val="bg-BG"/>
        </w:rPr>
        <w:t xml:space="preserve">1.1. </w:t>
      </w:r>
      <w:bookmarkEnd w:id="10"/>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bookmarkEnd w:id="9"/>
      <w:proofErr w:type="spellEnd"/>
    </w:p>
    <w:p w14:paraId="41E1641A" w14:textId="3843F445" w:rsidR="00EC7AED" w:rsidRDefault="00EC7AED" w:rsidP="00EC7AED">
      <w:pPr>
        <w:rPr>
          <w:lang w:val="bg-BG"/>
        </w:rPr>
      </w:pPr>
    </w:p>
    <w:p w14:paraId="21FEDD60" w14:textId="41C506D6" w:rsidR="00EC7AED" w:rsidRDefault="00EC7AED" w:rsidP="00EC7AED">
      <w:r>
        <w:t>Logistics -&gt; supply chain -&gt; customer service</w:t>
      </w:r>
    </w:p>
    <w:p w14:paraId="3EA41BC1" w14:textId="696E0528" w:rsidR="00B734E2" w:rsidRPr="00EC7AED" w:rsidRDefault="00B734E2" w:rsidP="00EC7AED">
      <w:hyperlink r:id="rId10" w:anchor="overview" w:history="1">
        <w:r>
          <w:rPr>
            <w:rStyle w:val="Hyperlink"/>
          </w:rPr>
          <w:t>Fundamentals of Logistics, Supply Chain &amp; Customer Service (udemy.com)</w:t>
        </w:r>
      </w:hyperlink>
    </w:p>
    <w:p w14:paraId="59FC7721" w14:textId="77777777" w:rsidR="00EC7AED" w:rsidRPr="00EC7AED" w:rsidRDefault="00EC7AED" w:rsidP="00EC7AED">
      <w:pPr>
        <w:rPr>
          <w:lang w:val="bg-BG"/>
        </w:rPr>
      </w:pPr>
    </w:p>
    <w:p w14:paraId="7CA9C718" w14:textId="66294343" w:rsidR="00A325E8" w:rsidRDefault="00A325E8" w:rsidP="00A325E8">
      <w:pPr>
        <w:pStyle w:val="Heading3"/>
      </w:pPr>
      <w:bookmarkStart w:id="11" w:name="_Toc139006611"/>
      <w:r>
        <w:t>1.1.1.  Order Management</w:t>
      </w:r>
      <w:bookmarkEnd w:id="11"/>
    </w:p>
    <w:p w14:paraId="1F31D7FB" w14:textId="212F25A3" w:rsidR="00A325E8" w:rsidRDefault="00A325E8" w:rsidP="00A325E8">
      <w:pPr>
        <w:pStyle w:val="disbody"/>
      </w:pPr>
      <w:proofErr w:type="spellStart"/>
      <w:r w:rsidRPr="00A325E8">
        <w:t>The</w:t>
      </w:r>
      <w:proofErr w:type="spellEnd"/>
      <w:r w:rsidRPr="00A325E8">
        <w:t xml:space="preserve"> </w:t>
      </w:r>
      <w:proofErr w:type="spellStart"/>
      <w:r w:rsidRPr="00A325E8">
        <w:t>management</w:t>
      </w:r>
      <w:proofErr w:type="spellEnd"/>
      <w:r w:rsidRPr="00A325E8">
        <w:t xml:space="preserve"> </w:t>
      </w:r>
      <w:proofErr w:type="spellStart"/>
      <w:r w:rsidRPr="00A325E8">
        <w:t>process</w:t>
      </w:r>
      <w:proofErr w:type="spellEnd"/>
      <w:r w:rsidRPr="00A325E8">
        <w:t xml:space="preserve"> </w:t>
      </w:r>
      <w:proofErr w:type="spellStart"/>
      <w:r w:rsidRPr="00A325E8">
        <w:t>involves</w:t>
      </w:r>
      <w:proofErr w:type="spellEnd"/>
      <w:r w:rsidRPr="00A325E8">
        <w:t xml:space="preserve"> </w:t>
      </w:r>
      <w:proofErr w:type="spellStart"/>
      <w:r w:rsidRPr="00A325E8">
        <w:t>prospecting</w:t>
      </w:r>
      <w:proofErr w:type="spellEnd"/>
      <w:r w:rsidRPr="00A325E8">
        <w:t xml:space="preserve"> a </w:t>
      </w:r>
      <w:proofErr w:type="spellStart"/>
      <w:r w:rsidRPr="00A325E8">
        <w:t>potential</w:t>
      </w:r>
      <w:proofErr w:type="spellEnd"/>
      <w:r w:rsidRPr="00A325E8">
        <w:t xml:space="preserve"> </w:t>
      </w:r>
      <w:proofErr w:type="spellStart"/>
      <w:r w:rsidRPr="00A325E8">
        <w:t>client</w:t>
      </w:r>
      <w:proofErr w:type="spellEnd"/>
      <w:r w:rsidRPr="00A325E8">
        <w:t xml:space="preserve">, </w:t>
      </w:r>
      <w:proofErr w:type="spellStart"/>
      <w:r w:rsidRPr="00A325E8">
        <w:t>conducting</w:t>
      </w:r>
      <w:proofErr w:type="spellEnd"/>
      <w:r w:rsidRPr="00A325E8">
        <w:t xml:space="preserve"> </w:t>
      </w:r>
      <w:proofErr w:type="spellStart"/>
      <w:r w:rsidRPr="00A325E8">
        <w:t>financial</w:t>
      </w:r>
      <w:proofErr w:type="spellEnd"/>
      <w:r w:rsidRPr="00A325E8">
        <w:t xml:space="preserve"> </w:t>
      </w:r>
      <w:proofErr w:type="spellStart"/>
      <w:r w:rsidRPr="00A325E8">
        <w:t>diligence</w:t>
      </w:r>
      <w:proofErr w:type="spellEnd"/>
      <w:r w:rsidRPr="00A325E8">
        <w:t xml:space="preserve">, </w:t>
      </w:r>
      <w:proofErr w:type="spellStart"/>
      <w:r w:rsidRPr="00A325E8">
        <w:t>assessing</w:t>
      </w:r>
      <w:proofErr w:type="spellEnd"/>
      <w:r w:rsidRPr="00A325E8">
        <w:t xml:space="preserve"> </w:t>
      </w:r>
      <w:proofErr w:type="spellStart"/>
      <w:r w:rsidRPr="00A325E8">
        <w:t>credit</w:t>
      </w:r>
      <w:proofErr w:type="spellEnd"/>
      <w:r w:rsidRPr="00A325E8">
        <w:t xml:space="preserve">, </w:t>
      </w:r>
      <w:proofErr w:type="spellStart"/>
      <w:r w:rsidRPr="00A325E8">
        <w:t>credibility</w:t>
      </w:r>
      <w:proofErr w:type="spellEnd"/>
      <w:r w:rsidRPr="00A325E8">
        <w:t xml:space="preserve">, </w:t>
      </w:r>
      <w:proofErr w:type="spellStart"/>
      <w:r w:rsidRPr="00A325E8">
        <w:t>and</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negotiating</w:t>
      </w:r>
      <w:proofErr w:type="spellEnd"/>
      <w:r w:rsidRPr="00A325E8">
        <w:t xml:space="preserve"> </w:t>
      </w:r>
      <w:proofErr w:type="spellStart"/>
      <w:r w:rsidRPr="00A325E8">
        <w:t>with</w:t>
      </w:r>
      <w:proofErr w:type="spellEnd"/>
      <w:r w:rsidRPr="00A325E8">
        <w:t xml:space="preserve"> </w:t>
      </w:r>
      <w:proofErr w:type="spellStart"/>
      <w:r w:rsidRPr="00A325E8">
        <w:t>the</w:t>
      </w:r>
      <w:proofErr w:type="spellEnd"/>
      <w:r w:rsidRPr="00A325E8">
        <w:t xml:space="preserve"> </w:t>
      </w:r>
      <w:proofErr w:type="spellStart"/>
      <w:r w:rsidRPr="00A325E8">
        <w:t>client</w:t>
      </w:r>
      <w:proofErr w:type="spellEnd"/>
      <w:r w:rsidRPr="00A325E8">
        <w:t xml:space="preserve"> </w:t>
      </w:r>
      <w:proofErr w:type="spellStart"/>
      <w:r w:rsidRPr="00A325E8">
        <w:t>and</w:t>
      </w:r>
      <w:proofErr w:type="spellEnd"/>
      <w:r w:rsidRPr="00A325E8">
        <w:t xml:space="preserve"> US </w:t>
      </w:r>
      <w:proofErr w:type="spellStart"/>
      <w:r w:rsidRPr="00A325E8">
        <w:t>team</w:t>
      </w:r>
      <w:proofErr w:type="spellEnd"/>
      <w:r w:rsidRPr="00A325E8">
        <w:t xml:space="preserve">, </w:t>
      </w:r>
      <w:proofErr w:type="spellStart"/>
      <w:r w:rsidRPr="00A325E8">
        <w:t>and</w:t>
      </w:r>
      <w:proofErr w:type="spellEnd"/>
      <w:r w:rsidRPr="00A325E8">
        <w:t xml:space="preserve"> </w:t>
      </w:r>
      <w:proofErr w:type="spellStart"/>
      <w:r w:rsidRPr="00A325E8">
        <w:t>finalizing</w:t>
      </w:r>
      <w:proofErr w:type="spellEnd"/>
      <w:r w:rsidRPr="00A325E8">
        <w:t xml:space="preserve"> a </w:t>
      </w:r>
      <w:proofErr w:type="spellStart"/>
      <w:r w:rsidRPr="00A325E8">
        <w:t>contract</w:t>
      </w:r>
      <w:proofErr w:type="spellEnd"/>
      <w:r w:rsidRPr="00A325E8">
        <w:t xml:space="preserve">. </w:t>
      </w:r>
      <w:proofErr w:type="spellStart"/>
      <w:r w:rsidRPr="00A325E8">
        <w:t>Order</w:t>
      </w:r>
      <w:proofErr w:type="spellEnd"/>
      <w:r w:rsidRPr="00A325E8">
        <w:t xml:space="preserve"> </w:t>
      </w:r>
      <w:proofErr w:type="spellStart"/>
      <w:r w:rsidRPr="00A325E8">
        <w:t>management</w:t>
      </w:r>
      <w:proofErr w:type="spellEnd"/>
      <w:r w:rsidRPr="00A325E8">
        <w:t xml:space="preserve"> </w:t>
      </w:r>
      <w:proofErr w:type="spellStart"/>
      <w:r w:rsidRPr="00A325E8">
        <w:t>consists</w:t>
      </w:r>
      <w:proofErr w:type="spellEnd"/>
      <w:r w:rsidRPr="00A325E8">
        <w:t xml:space="preserve"> </w:t>
      </w:r>
      <w:proofErr w:type="spellStart"/>
      <w:r w:rsidRPr="00A325E8">
        <w:t>of</w:t>
      </w:r>
      <w:proofErr w:type="spellEnd"/>
      <w:r w:rsidRPr="00A325E8">
        <w:t xml:space="preserve"> </w:t>
      </w:r>
      <w:proofErr w:type="spellStart"/>
      <w:r w:rsidRPr="00A325E8">
        <w:t>opportunity</w:t>
      </w:r>
      <w:proofErr w:type="spellEnd"/>
      <w:r w:rsidRPr="00A325E8">
        <w:t xml:space="preserve"> </w:t>
      </w:r>
      <w:proofErr w:type="spellStart"/>
      <w:r w:rsidRPr="00A325E8">
        <w:t>credit</w:t>
      </w:r>
      <w:proofErr w:type="spellEnd"/>
      <w:r w:rsidRPr="00A325E8">
        <w:t xml:space="preserve"> </w:t>
      </w:r>
      <w:proofErr w:type="spellStart"/>
      <w:r w:rsidRPr="00A325E8">
        <w:t>rating</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and</w:t>
      </w:r>
      <w:proofErr w:type="spellEnd"/>
      <w:r w:rsidRPr="00A325E8">
        <w:t xml:space="preserve"> </w:t>
      </w:r>
      <w:proofErr w:type="spellStart"/>
      <w:r w:rsidRPr="00A325E8">
        <w:t>contract</w:t>
      </w:r>
      <w:proofErr w:type="spellEnd"/>
      <w:r w:rsidRPr="00A325E8">
        <w:t xml:space="preserve">. </w:t>
      </w:r>
      <w:proofErr w:type="spellStart"/>
      <w:r w:rsidRPr="00A325E8">
        <w:t>Legal</w:t>
      </w:r>
      <w:proofErr w:type="spellEnd"/>
      <w:r w:rsidRPr="00A325E8">
        <w:t xml:space="preserve"> </w:t>
      </w:r>
      <w:proofErr w:type="spellStart"/>
      <w:r w:rsidRPr="00A325E8">
        <w:t>teams</w:t>
      </w:r>
      <w:proofErr w:type="spellEnd"/>
      <w:r w:rsidRPr="00A325E8">
        <w:t xml:space="preserve"> </w:t>
      </w:r>
      <w:proofErr w:type="spellStart"/>
      <w:r w:rsidRPr="00A325E8">
        <w:t>may</w:t>
      </w:r>
      <w:proofErr w:type="spellEnd"/>
      <w:r w:rsidRPr="00A325E8">
        <w:t xml:space="preserve"> </w:t>
      </w:r>
      <w:proofErr w:type="spellStart"/>
      <w:r w:rsidRPr="00A325E8">
        <w:t>be</w:t>
      </w:r>
      <w:proofErr w:type="spellEnd"/>
      <w:r w:rsidRPr="00A325E8">
        <w:t xml:space="preserve"> </w:t>
      </w:r>
      <w:proofErr w:type="spellStart"/>
      <w:r w:rsidRPr="00A325E8">
        <w:t>involved</w:t>
      </w:r>
      <w:proofErr w:type="spellEnd"/>
      <w:r w:rsidRPr="00A325E8">
        <w:t xml:space="preserve"> </w:t>
      </w:r>
      <w:proofErr w:type="spellStart"/>
      <w:r w:rsidRPr="00A325E8">
        <w:t>in</w:t>
      </w:r>
      <w:proofErr w:type="spellEnd"/>
      <w:r w:rsidRPr="00A325E8">
        <w:t xml:space="preserve"> </w:t>
      </w:r>
      <w:proofErr w:type="spellStart"/>
      <w:r w:rsidRPr="00A325E8">
        <w:t>drafting</w:t>
      </w:r>
      <w:proofErr w:type="spellEnd"/>
      <w:r w:rsidRPr="00A325E8">
        <w:t xml:space="preserve"> </w:t>
      </w:r>
      <w:proofErr w:type="spellStart"/>
      <w:r w:rsidRPr="00A325E8">
        <w:t>the</w:t>
      </w:r>
      <w:proofErr w:type="spellEnd"/>
      <w:r w:rsidRPr="00A325E8">
        <w:t xml:space="preserve"> </w:t>
      </w:r>
      <w:proofErr w:type="spellStart"/>
      <w:r w:rsidRPr="00A325E8">
        <w:t>contract</w:t>
      </w:r>
      <w:proofErr w:type="spellEnd"/>
      <w:r w:rsidRPr="00A325E8">
        <w:t>.</w:t>
      </w:r>
    </w:p>
    <w:p w14:paraId="28C3AD57" w14:textId="1E9BDCB2" w:rsidR="00A325E8" w:rsidRDefault="00A325E8" w:rsidP="00A325E8">
      <w:pPr>
        <w:pStyle w:val="disbody"/>
      </w:pPr>
      <w:proofErr w:type="spellStart"/>
      <w:r w:rsidRPr="00A325E8">
        <w:t>Opportunity</w:t>
      </w:r>
      <w:proofErr w:type="spellEnd"/>
      <w:r w:rsidRPr="00A325E8">
        <w:t xml:space="preserve"> </w:t>
      </w:r>
      <w:proofErr w:type="spellStart"/>
      <w:r w:rsidRPr="00A325E8">
        <w:t>occurs</w:t>
      </w:r>
      <w:proofErr w:type="spellEnd"/>
      <w:r w:rsidRPr="00A325E8">
        <w:t xml:space="preserve"> </w:t>
      </w:r>
      <w:proofErr w:type="spellStart"/>
      <w:r w:rsidRPr="00A325E8">
        <w:t>through</w:t>
      </w:r>
      <w:proofErr w:type="spellEnd"/>
      <w:r w:rsidRPr="00A325E8">
        <w:t xml:space="preserve"> </w:t>
      </w:r>
      <w:proofErr w:type="spellStart"/>
      <w:r w:rsidRPr="00A325E8">
        <w:t>discussions</w:t>
      </w:r>
      <w:proofErr w:type="spellEnd"/>
      <w:r w:rsidRPr="00A325E8">
        <w:t xml:space="preserve"> </w:t>
      </w:r>
      <w:proofErr w:type="spellStart"/>
      <w:r w:rsidRPr="00A325E8">
        <w:t>and</w:t>
      </w:r>
      <w:proofErr w:type="spellEnd"/>
      <w:r w:rsidRPr="00A325E8">
        <w:t xml:space="preserve"> </w:t>
      </w:r>
      <w:proofErr w:type="spellStart"/>
      <w:r w:rsidRPr="00A325E8">
        <w:t>negotiations</w:t>
      </w:r>
      <w:proofErr w:type="spellEnd"/>
      <w:r w:rsidRPr="00A325E8">
        <w:t xml:space="preserve"> </w:t>
      </w:r>
      <w:proofErr w:type="spellStart"/>
      <w:r w:rsidRPr="00A325E8">
        <w:t>with</w:t>
      </w:r>
      <w:proofErr w:type="spellEnd"/>
      <w:r w:rsidRPr="00A325E8">
        <w:t xml:space="preserve"> </w:t>
      </w:r>
      <w:proofErr w:type="spellStart"/>
      <w:r w:rsidRPr="00A325E8">
        <w:t>prospective</w:t>
      </w:r>
      <w:proofErr w:type="spellEnd"/>
      <w:r w:rsidRPr="00A325E8">
        <w:t xml:space="preserve"> </w:t>
      </w:r>
      <w:proofErr w:type="spellStart"/>
      <w:r w:rsidRPr="00A325E8">
        <w:t>clients</w:t>
      </w:r>
      <w:proofErr w:type="spellEnd"/>
      <w:r w:rsidRPr="00A325E8">
        <w:t xml:space="preserve">, </w:t>
      </w:r>
      <w:proofErr w:type="spellStart"/>
      <w:r w:rsidRPr="00A325E8">
        <w:t>including</w:t>
      </w:r>
      <w:proofErr w:type="spellEnd"/>
      <w:r w:rsidRPr="00A325E8">
        <w:t xml:space="preserve"> </w:t>
      </w:r>
      <w:proofErr w:type="spellStart"/>
      <w:r w:rsidRPr="00A325E8">
        <w:t>through</w:t>
      </w:r>
      <w:proofErr w:type="spellEnd"/>
      <w:r w:rsidRPr="00A325E8">
        <w:t xml:space="preserve"> </w:t>
      </w:r>
      <w:proofErr w:type="spellStart"/>
      <w:r w:rsidRPr="00A325E8">
        <w:t>affiliates</w:t>
      </w:r>
      <w:proofErr w:type="spellEnd"/>
      <w:r w:rsidRPr="00A325E8">
        <w:t xml:space="preserve">, </w:t>
      </w:r>
      <w:proofErr w:type="spellStart"/>
      <w:r w:rsidRPr="00A325E8">
        <w:t>websites</w:t>
      </w:r>
      <w:proofErr w:type="spellEnd"/>
      <w:r w:rsidRPr="00A325E8">
        <w:t xml:space="preserve">, </w:t>
      </w:r>
      <w:proofErr w:type="spellStart"/>
      <w:r w:rsidRPr="00A325E8">
        <w:t>and</w:t>
      </w:r>
      <w:proofErr w:type="spellEnd"/>
      <w:r w:rsidRPr="00A325E8">
        <w:t xml:space="preserve"> </w:t>
      </w:r>
      <w:proofErr w:type="spellStart"/>
      <w:r w:rsidRPr="00A325E8">
        <w:t>marketing</w:t>
      </w:r>
      <w:proofErr w:type="spellEnd"/>
      <w:r w:rsidRPr="00A325E8">
        <w:t xml:space="preserve">. </w:t>
      </w:r>
      <w:proofErr w:type="spellStart"/>
      <w:r w:rsidRPr="00A325E8">
        <w:t>Business</w:t>
      </w:r>
      <w:proofErr w:type="spellEnd"/>
      <w:r w:rsidRPr="00A325E8">
        <w:t xml:space="preserve"> </w:t>
      </w:r>
      <w:proofErr w:type="spellStart"/>
      <w:r w:rsidRPr="00A325E8">
        <w:t>partners</w:t>
      </w:r>
      <w:proofErr w:type="spellEnd"/>
      <w:r w:rsidRPr="00A325E8">
        <w:t xml:space="preserve"> </w:t>
      </w:r>
      <w:proofErr w:type="spellStart"/>
      <w:r w:rsidRPr="00A325E8">
        <w:t>handle</w:t>
      </w:r>
      <w:proofErr w:type="spellEnd"/>
      <w:r w:rsidRPr="00A325E8">
        <w:t xml:space="preserve"> </w:t>
      </w:r>
      <w:proofErr w:type="spellStart"/>
      <w:r w:rsidRPr="00A325E8">
        <w:t>proposals</w:t>
      </w:r>
      <w:proofErr w:type="spellEnd"/>
      <w:r w:rsidRPr="00A325E8">
        <w:t xml:space="preserve">, </w:t>
      </w:r>
      <w:proofErr w:type="spellStart"/>
      <w:r w:rsidRPr="00A325E8">
        <w:t>negotiat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finalize</w:t>
      </w:r>
      <w:proofErr w:type="spellEnd"/>
      <w:r w:rsidRPr="00A325E8">
        <w:t xml:space="preserve"> </w:t>
      </w:r>
      <w:proofErr w:type="spellStart"/>
      <w:r w:rsidRPr="00A325E8">
        <w:t>contracts</w:t>
      </w:r>
      <w:proofErr w:type="spellEnd"/>
      <w:r w:rsidRPr="00A325E8">
        <w:t xml:space="preserve">. </w:t>
      </w:r>
      <w:proofErr w:type="spellStart"/>
      <w:r w:rsidRPr="00A325E8">
        <w:t>Leasing</w:t>
      </w:r>
      <w:proofErr w:type="spellEnd"/>
      <w:r w:rsidRPr="00A325E8">
        <w:t xml:space="preserve"> </w:t>
      </w:r>
      <w:proofErr w:type="spellStart"/>
      <w:r w:rsidRPr="00A325E8">
        <w:t>is</w:t>
      </w:r>
      <w:proofErr w:type="spellEnd"/>
      <w:r w:rsidRPr="00A325E8">
        <w:t xml:space="preserve"> </w:t>
      </w:r>
      <w:proofErr w:type="spellStart"/>
      <w:r w:rsidRPr="00A325E8">
        <w:t>calculated</w:t>
      </w:r>
      <w:proofErr w:type="spellEnd"/>
      <w:r w:rsidRPr="00A325E8">
        <w:t xml:space="preserve"> </w:t>
      </w:r>
      <w:proofErr w:type="spellStart"/>
      <w:r w:rsidRPr="00A325E8">
        <w:t>based</w:t>
      </w:r>
      <w:proofErr w:type="spellEnd"/>
      <w:r w:rsidRPr="00A325E8">
        <w:t xml:space="preserve"> </w:t>
      </w:r>
      <w:proofErr w:type="spellStart"/>
      <w:r w:rsidRPr="00A325E8">
        <w:t>on</w:t>
      </w:r>
      <w:proofErr w:type="spellEnd"/>
      <w:r w:rsidRPr="00A325E8">
        <w:t xml:space="preserve"> </w:t>
      </w:r>
      <w:proofErr w:type="spellStart"/>
      <w:r w:rsidRPr="00A325E8">
        <w:t>monthly</w:t>
      </w:r>
      <w:proofErr w:type="spellEnd"/>
      <w:r w:rsidRPr="00A325E8">
        <w:t xml:space="preserve"> </w:t>
      </w:r>
      <w:proofErr w:type="spellStart"/>
      <w:r w:rsidRPr="00A325E8">
        <w:t>recurring</w:t>
      </w:r>
      <w:proofErr w:type="spellEnd"/>
      <w:r w:rsidRPr="00A325E8">
        <w:t xml:space="preserve"> </w:t>
      </w:r>
      <w:proofErr w:type="spellStart"/>
      <w:r w:rsidRPr="00A325E8">
        <w:t>revenue</w:t>
      </w:r>
      <w:proofErr w:type="spellEnd"/>
      <w:r w:rsidRPr="00A325E8">
        <w:t xml:space="preserve"> </w:t>
      </w:r>
      <w:proofErr w:type="spellStart"/>
      <w:r w:rsidRPr="00A325E8">
        <w:t>and</w:t>
      </w:r>
      <w:proofErr w:type="spellEnd"/>
      <w:r w:rsidRPr="00A325E8">
        <w:t xml:space="preserve"> </w:t>
      </w:r>
      <w:proofErr w:type="spellStart"/>
      <w:r w:rsidRPr="00A325E8">
        <w:t>one-time</w:t>
      </w:r>
      <w:proofErr w:type="spellEnd"/>
      <w:r w:rsidRPr="00A325E8">
        <w:t xml:space="preserve"> </w:t>
      </w:r>
      <w:proofErr w:type="spellStart"/>
      <w:r w:rsidRPr="00A325E8">
        <w:t>fees</w:t>
      </w:r>
      <w:proofErr w:type="spellEnd"/>
      <w:r w:rsidRPr="00A325E8">
        <w:t xml:space="preserve">. </w:t>
      </w:r>
      <w:proofErr w:type="spellStart"/>
      <w:r w:rsidRPr="00A325E8">
        <w:t>Master</w:t>
      </w:r>
      <w:proofErr w:type="spellEnd"/>
      <w:r w:rsidRPr="00A325E8">
        <w:t xml:space="preserve"> </w:t>
      </w:r>
      <w:proofErr w:type="spellStart"/>
      <w:r w:rsidRPr="00A325E8">
        <w:t>setups</w:t>
      </w:r>
      <w:proofErr w:type="spellEnd"/>
      <w:r w:rsidRPr="00A325E8">
        <w:t xml:space="preserve"> </w:t>
      </w:r>
      <w:proofErr w:type="spellStart"/>
      <w:r w:rsidRPr="00A325E8">
        <w:t>are</w:t>
      </w:r>
      <w:proofErr w:type="spellEnd"/>
      <w:r w:rsidRPr="00A325E8">
        <w:t xml:space="preserve"> </w:t>
      </w:r>
      <w:proofErr w:type="spellStart"/>
      <w:r w:rsidRPr="00A325E8">
        <w:t>covered</w:t>
      </w:r>
      <w:proofErr w:type="spellEnd"/>
      <w:r w:rsidRPr="00A325E8">
        <w:t xml:space="preserve"> </w:t>
      </w:r>
      <w:proofErr w:type="spellStart"/>
      <w:r w:rsidRPr="00A325E8">
        <w:t>in</w:t>
      </w:r>
      <w:proofErr w:type="spellEnd"/>
      <w:r w:rsidRPr="00A325E8">
        <w:t xml:space="preserve"> </w:t>
      </w:r>
      <w:proofErr w:type="spellStart"/>
      <w:r w:rsidRPr="00A325E8">
        <w:t>subsequent</w:t>
      </w:r>
      <w:proofErr w:type="spellEnd"/>
      <w:r w:rsidRPr="00A325E8">
        <w:t xml:space="preserve"> </w:t>
      </w:r>
      <w:proofErr w:type="spellStart"/>
      <w:r w:rsidRPr="00A325E8">
        <w:t>sessions</w:t>
      </w:r>
      <w:proofErr w:type="spellEnd"/>
      <w:r w:rsidRPr="00A325E8">
        <w:t>.</w:t>
      </w:r>
    </w:p>
    <w:p w14:paraId="5C6E50B6" w14:textId="7200D25B" w:rsidR="00A325E8" w:rsidRPr="00A325E8" w:rsidRDefault="00A325E8" w:rsidP="00A325E8">
      <w:pPr>
        <w:pStyle w:val="disbody"/>
      </w:pPr>
      <w:proofErr w:type="spellStart"/>
      <w:r w:rsidRPr="00A325E8">
        <w:lastRenderedPageBreak/>
        <w:t>Contracts</w:t>
      </w:r>
      <w:proofErr w:type="spellEnd"/>
      <w:r w:rsidRPr="00A325E8">
        <w:t xml:space="preserve"> </w:t>
      </w:r>
      <w:proofErr w:type="spellStart"/>
      <w:r w:rsidRPr="00A325E8">
        <w:t>are</w:t>
      </w:r>
      <w:proofErr w:type="spellEnd"/>
      <w:r w:rsidRPr="00A325E8">
        <w:t xml:space="preserve"> </w:t>
      </w:r>
      <w:proofErr w:type="spellStart"/>
      <w:r w:rsidRPr="00A325E8">
        <w:t>formal</w:t>
      </w:r>
      <w:proofErr w:type="spellEnd"/>
      <w:r w:rsidRPr="00A325E8">
        <w:t xml:space="preserve"> </w:t>
      </w:r>
      <w:proofErr w:type="spellStart"/>
      <w:r w:rsidRPr="00A325E8">
        <w:t>agreements</w:t>
      </w:r>
      <w:proofErr w:type="spellEnd"/>
      <w:r w:rsidRPr="00A325E8">
        <w:t xml:space="preserve"> </w:t>
      </w:r>
      <w:proofErr w:type="spellStart"/>
      <w:r w:rsidRPr="00A325E8">
        <w:t>containing</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conditions</w:t>
      </w:r>
      <w:proofErr w:type="spellEnd"/>
      <w:r w:rsidRPr="00A325E8">
        <w:t xml:space="preserve"> </w:t>
      </w:r>
      <w:proofErr w:type="spellStart"/>
      <w:r w:rsidRPr="00A325E8">
        <w:t>for</w:t>
      </w:r>
      <w:proofErr w:type="spellEnd"/>
      <w:r w:rsidRPr="00A325E8">
        <w:t xml:space="preserve"> </w:t>
      </w:r>
      <w:proofErr w:type="spellStart"/>
      <w:r w:rsidRPr="00A325E8">
        <w:t>business</w:t>
      </w:r>
      <w:proofErr w:type="spellEnd"/>
      <w:r w:rsidRPr="00A325E8">
        <w:t xml:space="preserve"> </w:t>
      </w:r>
      <w:proofErr w:type="spellStart"/>
      <w:r w:rsidRPr="00A325E8">
        <w:t>engagement</w:t>
      </w:r>
      <w:proofErr w:type="spellEnd"/>
      <w:r w:rsidRPr="00A325E8">
        <w:t xml:space="preserve"> </w:t>
      </w:r>
      <w:proofErr w:type="spellStart"/>
      <w:r w:rsidRPr="00A325E8">
        <w:t>between</w:t>
      </w:r>
      <w:proofErr w:type="spellEnd"/>
      <w:r w:rsidRPr="00A325E8">
        <w:t xml:space="preserve"> </w:t>
      </w:r>
      <w:proofErr w:type="spellStart"/>
      <w:r w:rsidRPr="00A325E8">
        <w:t>parties</w:t>
      </w:r>
      <w:proofErr w:type="spellEnd"/>
      <w:r w:rsidRPr="00A325E8">
        <w:t xml:space="preserve">. </w:t>
      </w:r>
      <w:proofErr w:type="spellStart"/>
      <w:r w:rsidRPr="00A325E8">
        <w:t>They</w:t>
      </w:r>
      <w:proofErr w:type="spellEnd"/>
      <w:r w:rsidRPr="00A325E8">
        <w:t xml:space="preserve"> </w:t>
      </w:r>
      <w:proofErr w:type="spellStart"/>
      <w:r w:rsidRPr="00A325E8">
        <w:t>cover</w:t>
      </w:r>
      <w:proofErr w:type="spellEnd"/>
      <w:r w:rsidRPr="00A325E8">
        <w:t xml:space="preserve"> </w:t>
      </w:r>
      <w:proofErr w:type="spellStart"/>
      <w:r w:rsidRPr="00A325E8">
        <w:t>payment</w:t>
      </w:r>
      <w:proofErr w:type="spellEnd"/>
      <w:r w:rsidRPr="00A325E8">
        <w:t xml:space="preserve"> </w:t>
      </w:r>
      <w:proofErr w:type="spellStart"/>
      <w:r w:rsidRPr="00A325E8">
        <w:t>terms</w:t>
      </w:r>
      <w:proofErr w:type="spellEnd"/>
      <w:r w:rsidRPr="00A325E8">
        <w:t xml:space="preserve">, </w:t>
      </w:r>
      <w:proofErr w:type="spellStart"/>
      <w:r w:rsidRPr="00A325E8">
        <w:t>intellectual</w:t>
      </w:r>
      <w:proofErr w:type="spellEnd"/>
      <w:r w:rsidRPr="00A325E8">
        <w:t xml:space="preserve"> </w:t>
      </w:r>
      <w:proofErr w:type="spellStart"/>
      <w:r w:rsidRPr="00A325E8">
        <w:t>property</w:t>
      </w:r>
      <w:proofErr w:type="spellEnd"/>
      <w:r w:rsidRPr="00A325E8">
        <w:t xml:space="preserve">, </w:t>
      </w:r>
      <w:proofErr w:type="spellStart"/>
      <w:r w:rsidRPr="00A325E8">
        <w:t>and</w:t>
      </w:r>
      <w:proofErr w:type="spellEnd"/>
      <w:r w:rsidRPr="00A325E8">
        <w:t xml:space="preserve"> </w:t>
      </w:r>
      <w:proofErr w:type="spellStart"/>
      <w:r w:rsidRPr="00A325E8">
        <w:t>limited</w:t>
      </w:r>
      <w:proofErr w:type="spellEnd"/>
      <w:r w:rsidRPr="00A325E8">
        <w:t xml:space="preserve"> </w:t>
      </w:r>
      <w:proofErr w:type="spellStart"/>
      <w:r w:rsidRPr="00A325E8">
        <w:t>liability</w:t>
      </w:r>
      <w:proofErr w:type="spellEnd"/>
      <w:r w:rsidRPr="00A325E8">
        <w:t xml:space="preserve">. </w:t>
      </w:r>
      <w:proofErr w:type="spellStart"/>
      <w:r w:rsidRPr="00A325E8">
        <w:t>In</w:t>
      </w:r>
      <w:proofErr w:type="spellEnd"/>
      <w:r w:rsidRPr="00A325E8">
        <w:t xml:space="preserve"> </w:t>
      </w:r>
      <w:proofErr w:type="spellStart"/>
      <w:r w:rsidRPr="00A325E8">
        <w:t>disputes</w:t>
      </w:r>
      <w:proofErr w:type="spellEnd"/>
      <w:r w:rsidRPr="00A325E8">
        <w:t xml:space="preserve">, </w:t>
      </w:r>
      <w:proofErr w:type="spellStart"/>
      <w:r w:rsidRPr="00A325E8">
        <w:t>th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MSE </w:t>
      </w:r>
      <w:proofErr w:type="spellStart"/>
      <w:r w:rsidRPr="00A325E8">
        <w:t>prevail</w:t>
      </w:r>
      <w:proofErr w:type="spellEnd"/>
      <w:r w:rsidRPr="00A325E8">
        <w:t xml:space="preserve">. </w:t>
      </w:r>
      <w:proofErr w:type="spellStart"/>
      <w:r w:rsidRPr="00A325E8">
        <w:t>Purchase</w:t>
      </w:r>
      <w:proofErr w:type="spellEnd"/>
      <w:r w:rsidRPr="00A325E8">
        <w:t xml:space="preserve"> </w:t>
      </w:r>
      <w:proofErr w:type="spellStart"/>
      <w:r w:rsidRPr="00A325E8">
        <w:t>orders</w:t>
      </w:r>
      <w:proofErr w:type="spellEnd"/>
      <w:r w:rsidRPr="00A325E8">
        <w:t xml:space="preserve"> </w:t>
      </w:r>
      <w:proofErr w:type="spellStart"/>
      <w:r w:rsidRPr="00A325E8">
        <w:t>are</w:t>
      </w:r>
      <w:proofErr w:type="spellEnd"/>
      <w:r w:rsidRPr="00A325E8">
        <w:t xml:space="preserve"> </w:t>
      </w:r>
      <w:proofErr w:type="spellStart"/>
      <w:r w:rsidRPr="00A325E8">
        <w:t>sales</w:t>
      </w:r>
      <w:proofErr w:type="spellEnd"/>
      <w:r w:rsidRPr="00A325E8">
        <w:t xml:space="preserve"> </w:t>
      </w:r>
      <w:proofErr w:type="spellStart"/>
      <w:r w:rsidRPr="00A325E8">
        <w:t>documents</w:t>
      </w:r>
      <w:proofErr w:type="spellEnd"/>
      <w:r w:rsidRPr="00A325E8">
        <w:t xml:space="preserve"> </w:t>
      </w:r>
      <w:proofErr w:type="spellStart"/>
      <w:r w:rsidRPr="00A325E8">
        <w:t>with</w:t>
      </w:r>
      <w:proofErr w:type="spellEnd"/>
      <w:r w:rsidRPr="00A325E8">
        <w:t xml:space="preserve"> </w:t>
      </w:r>
      <w:proofErr w:type="spellStart"/>
      <w:r w:rsidRPr="00A325E8">
        <w:t>specific</w:t>
      </w:r>
      <w:proofErr w:type="spellEnd"/>
      <w:r w:rsidRPr="00A325E8">
        <w:t xml:space="preserve"> </w:t>
      </w:r>
      <w:proofErr w:type="spellStart"/>
      <w:r w:rsidRPr="00A325E8">
        <w:t>details</w:t>
      </w:r>
      <w:proofErr w:type="spellEnd"/>
      <w:r w:rsidRPr="00A325E8">
        <w:t xml:space="preserve">. </w:t>
      </w:r>
      <w:proofErr w:type="spellStart"/>
      <w:r w:rsidRPr="00A325E8">
        <w:t>Contracts</w:t>
      </w:r>
      <w:proofErr w:type="spellEnd"/>
      <w:r w:rsidRPr="00A325E8">
        <w:t xml:space="preserve"> </w:t>
      </w:r>
      <w:proofErr w:type="spellStart"/>
      <w:r w:rsidRPr="00A325E8">
        <w:t>exist</w:t>
      </w:r>
      <w:proofErr w:type="spellEnd"/>
      <w:r w:rsidRPr="00A325E8">
        <w:t xml:space="preserve"> </w:t>
      </w:r>
      <w:proofErr w:type="spellStart"/>
      <w:r w:rsidRPr="00A325E8">
        <w:t>for</w:t>
      </w:r>
      <w:proofErr w:type="spellEnd"/>
      <w:r w:rsidRPr="00A325E8">
        <w:t xml:space="preserve"> </w:t>
      </w:r>
      <w:proofErr w:type="spellStart"/>
      <w:r w:rsidRPr="00A325E8">
        <w:t>purchase</w:t>
      </w:r>
      <w:proofErr w:type="spellEnd"/>
      <w:r w:rsidRPr="00A325E8">
        <w:t xml:space="preserve"> </w:t>
      </w:r>
      <w:proofErr w:type="spellStart"/>
      <w:r w:rsidRPr="00A325E8">
        <w:t>of</w:t>
      </w:r>
      <w:proofErr w:type="spellEnd"/>
      <w:r w:rsidRPr="00A325E8">
        <w:t xml:space="preserve"> </w:t>
      </w:r>
      <w:proofErr w:type="spellStart"/>
      <w:r w:rsidRPr="00A325E8">
        <w:t>goods</w:t>
      </w:r>
      <w:proofErr w:type="spellEnd"/>
      <w:r w:rsidRPr="00A325E8">
        <w:t xml:space="preserve">, </w:t>
      </w:r>
      <w:proofErr w:type="spellStart"/>
      <w:r w:rsidRPr="00A325E8">
        <w:t>effort</w:t>
      </w:r>
      <w:proofErr w:type="spellEnd"/>
      <w:r w:rsidRPr="00A325E8">
        <w:t xml:space="preserve">, </w:t>
      </w:r>
      <w:proofErr w:type="spellStart"/>
      <w:r w:rsidRPr="00A325E8">
        <w:t>fixed</w:t>
      </w:r>
      <w:proofErr w:type="spellEnd"/>
      <w:r w:rsidRPr="00A325E8">
        <w:t xml:space="preserve"> </w:t>
      </w:r>
      <w:proofErr w:type="spellStart"/>
      <w:r w:rsidRPr="00A325E8">
        <w:t>price</w:t>
      </w:r>
      <w:proofErr w:type="spellEnd"/>
      <w:r w:rsidRPr="00A325E8">
        <w:t xml:space="preserve">, </w:t>
      </w:r>
      <w:proofErr w:type="spellStart"/>
      <w:r w:rsidRPr="00A325E8">
        <w:t>and</w:t>
      </w:r>
      <w:proofErr w:type="spellEnd"/>
      <w:r w:rsidRPr="00A325E8">
        <w:t xml:space="preserve"> </w:t>
      </w:r>
      <w:proofErr w:type="spellStart"/>
      <w:r w:rsidRPr="00A325E8">
        <w:t>transaction-based</w:t>
      </w:r>
      <w:proofErr w:type="spellEnd"/>
      <w:r w:rsidRPr="00A325E8">
        <w:t xml:space="preserve"> </w:t>
      </w:r>
      <w:proofErr w:type="spellStart"/>
      <w:r w:rsidRPr="00A325E8">
        <w:t>contracts</w:t>
      </w:r>
      <w:proofErr w:type="spellEnd"/>
      <w:r w:rsidRPr="00A325E8">
        <w:t xml:space="preserve">. </w:t>
      </w:r>
      <w:proofErr w:type="spellStart"/>
      <w:r w:rsidRPr="00A325E8">
        <w:t>Significant</w:t>
      </w:r>
      <w:proofErr w:type="spellEnd"/>
      <w:r w:rsidRPr="00A325E8">
        <w:t xml:space="preserve"> </w:t>
      </w:r>
      <w:proofErr w:type="spellStart"/>
      <w:r w:rsidRPr="00A325E8">
        <w:t>clauses</w:t>
      </w:r>
      <w:proofErr w:type="spellEnd"/>
      <w:r w:rsidRPr="00A325E8">
        <w:t xml:space="preserve"> </w:t>
      </w:r>
      <w:proofErr w:type="spellStart"/>
      <w:r w:rsidRPr="00A325E8">
        <w:t>include</w:t>
      </w:r>
      <w:proofErr w:type="spellEnd"/>
      <w:r w:rsidRPr="00A325E8">
        <w:t xml:space="preserve"> </w:t>
      </w:r>
      <w:proofErr w:type="spellStart"/>
      <w:r w:rsidRPr="00A325E8">
        <w:t>fees</w:t>
      </w:r>
      <w:proofErr w:type="spellEnd"/>
      <w:r w:rsidRPr="00A325E8">
        <w:t xml:space="preserve">, </w:t>
      </w:r>
      <w:proofErr w:type="spellStart"/>
      <w:r w:rsidRPr="00A325E8">
        <w:t>reimbursements</w:t>
      </w:r>
      <w:proofErr w:type="spellEnd"/>
      <w:r w:rsidRPr="00A325E8">
        <w:t xml:space="preserve">, </w:t>
      </w:r>
      <w:proofErr w:type="spellStart"/>
      <w:r w:rsidRPr="00A325E8">
        <w:t>termination</w:t>
      </w:r>
      <w:proofErr w:type="spellEnd"/>
      <w:r w:rsidRPr="00A325E8">
        <w:t xml:space="preserve"> </w:t>
      </w:r>
      <w:proofErr w:type="spellStart"/>
      <w:r w:rsidRPr="00A325E8">
        <w:t>levels</w:t>
      </w:r>
      <w:proofErr w:type="spellEnd"/>
      <w:r w:rsidRPr="00A325E8">
        <w:t xml:space="preserve">, </w:t>
      </w:r>
      <w:proofErr w:type="spellStart"/>
      <w:r w:rsidRPr="00A325E8">
        <w:t>penalties</w:t>
      </w:r>
      <w:proofErr w:type="spellEnd"/>
      <w:r w:rsidRPr="00A325E8">
        <w:t xml:space="preserve">, </w:t>
      </w:r>
      <w:proofErr w:type="spellStart"/>
      <w:r w:rsidRPr="00A325E8">
        <w:t>quality</w:t>
      </w:r>
      <w:proofErr w:type="spellEnd"/>
      <w:r w:rsidRPr="00A325E8">
        <w:t xml:space="preserve"> </w:t>
      </w:r>
      <w:proofErr w:type="spellStart"/>
      <w:r w:rsidRPr="00A325E8">
        <w:t>of</w:t>
      </w:r>
      <w:proofErr w:type="spellEnd"/>
      <w:r w:rsidRPr="00A325E8">
        <w:t xml:space="preserve"> </w:t>
      </w:r>
      <w:proofErr w:type="spellStart"/>
      <w:r w:rsidRPr="00A325E8">
        <w:t>deliverables</w:t>
      </w:r>
      <w:proofErr w:type="spellEnd"/>
      <w:r w:rsidRPr="00A325E8">
        <w:t xml:space="preserve">, </w:t>
      </w:r>
      <w:proofErr w:type="spellStart"/>
      <w:r w:rsidRPr="00A325E8">
        <w:t>dispute</w:t>
      </w:r>
      <w:proofErr w:type="spellEnd"/>
      <w:r w:rsidRPr="00A325E8">
        <w:t xml:space="preserve"> </w:t>
      </w:r>
      <w:proofErr w:type="spellStart"/>
      <w:r w:rsidRPr="00A325E8">
        <w:t>handling</w:t>
      </w:r>
      <w:proofErr w:type="spellEnd"/>
      <w:r w:rsidRPr="00A325E8">
        <w:t xml:space="preserve">, </w:t>
      </w:r>
      <w:proofErr w:type="spellStart"/>
      <w:r w:rsidRPr="00A325E8">
        <w:t>service</w:t>
      </w:r>
      <w:proofErr w:type="spellEnd"/>
      <w:r w:rsidRPr="00A325E8">
        <w:t xml:space="preserve"> </w:t>
      </w:r>
      <w:proofErr w:type="spellStart"/>
      <w:r w:rsidRPr="00A325E8">
        <w:t>levels</w:t>
      </w:r>
      <w:proofErr w:type="spellEnd"/>
      <w:r w:rsidRPr="00A325E8">
        <w:t xml:space="preserve">, </w:t>
      </w:r>
      <w:proofErr w:type="spellStart"/>
      <w:r w:rsidRPr="00A325E8">
        <w:t>uptime</w:t>
      </w:r>
      <w:proofErr w:type="spellEnd"/>
      <w:r w:rsidRPr="00A325E8">
        <w:t xml:space="preserve">, </w:t>
      </w:r>
      <w:proofErr w:type="spellStart"/>
      <w:r w:rsidRPr="00A325E8">
        <w:t>audits</w:t>
      </w:r>
      <w:proofErr w:type="spellEnd"/>
      <w:r w:rsidRPr="00A325E8">
        <w:t xml:space="preserve">, </w:t>
      </w:r>
      <w:proofErr w:type="spellStart"/>
      <w:r w:rsidRPr="00A325E8">
        <w:t>warranty</w:t>
      </w:r>
      <w:proofErr w:type="spellEnd"/>
      <w:r w:rsidRPr="00A325E8">
        <w:t xml:space="preserve"> </w:t>
      </w:r>
      <w:proofErr w:type="spellStart"/>
      <w:r w:rsidRPr="00A325E8">
        <w:t>retention</w:t>
      </w:r>
      <w:proofErr w:type="spellEnd"/>
      <w:r w:rsidRPr="00A325E8">
        <w:t xml:space="preserve">, </w:t>
      </w:r>
      <w:proofErr w:type="spellStart"/>
      <w:r w:rsidRPr="00A325E8">
        <w:t>and</w:t>
      </w:r>
      <w:proofErr w:type="spellEnd"/>
      <w:r w:rsidRPr="00A325E8">
        <w:t xml:space="preserve"> </w:t>
      </w:r>
      <w:proofErr w:type="spellStart"/>
      <w:r w:rsidRPr="00A325E8">
        <w:t>insurance</w:t>
      </w:r>
      <w:proofErr w:type="spellEnd"/>
      <w:r w:rsidRPr="00A325E8">
        <w:t>.</w:t>
      </w:r>
    </w:p>
    <w:p w14:paraId="1CB43ACF" w14:textId="74E45638" w:rsidR="00CE5364" w:rsidRPr="00587DE2" w:rsidRDefault="00CE5364" w:rsidP="00587DE2">
      <w:pPr>
        <w:pStyle w:val="Heading3"/>
        <w:rPr>
          <w:lang w:val="bg-BG"/>
        </w:rPr>
      </w:pPr>
      <w:bookmarkStart w:id="12" w:name="_Toc139006612"/>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bookmarkEnd w:id="12"/>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lastRenderedPageBreak/>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lastRenderedPageBreak/>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r w:rsidRPr="007013CC">
        <w:rPr>
          <w:lang w:val="en-US"/>
        </w:rPr>
        <w:t>typically monthly, for a family of parts</w:t>
      </w:r>
    </w:p>
    <w:p w14:paraId="3C379D16" w14:textId="3F5951B6" w:rsidR="007013CC" w:rsidRDefault="007013CC" w:rsidP="007013CC">
      <w:pPr>
        <w:pStyle w:val="disbody"/>
        <w:rPr>
          <w:lang w:val="en-US"/>
        </w:rPr>
      </w:pPr>
      <w:r w:rsidRPr="007013CC">
        <w:rPr>
          <w:lang w:val="en-US"/>
        </w:rPr>
        <w:t>over a 12 to 36 month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5E902070" w:rsidR="00FC4209" w:rsidRDefault="00955C41">
      <w:pPr>
        <w:widowControl/>
        <w:spacing w:line="240" w:lineRule="auto"/>
        <w:ind w:firstLine="0"/>
        <w:jc w:val="left"/>
      </w:pPr>
      <w:r>
        <w:br w:type="page"/>
      </w:r>
    </w:p>
    <w:p w14:paraId="5A3955C8" w14:textId="1EB60078" w:rsidR="00FC4209" w:rsidRDefault="00FC4209" w:rsidP="00FC4209">
      <w:pPr>
        <w:pStyle w:val="Heading4"/>
      </w:pPr>
      <w:r>
        <w:lastRenderedPageBreak/>
        <w:br w:type="page"/>
      </w:r>
      <w:r>
        <w:lastRenderedPageBreak/>
        <w:t>best practices</w:t>
      </w:r>
    </w:p>
    <w:p w14:paraId="6456C6CA" w14:textId="55FABFA3" w:rsidR="00FC4209" w:rsidRDefault="00FC4209" w:rsidP="00FC4209">
      <w:pPr>
        <w:pStyle w:val="disbody"/>
        <w:ind w:firstLine="0"/>
      </w:pPr>
      <w:proofErr w:type="spellStart"/>
      <w:r>
        <w:t>Manage</w:t>
      </w:r>
      <w:proofErr w:type="spellEnd"/>
      <w:r>
        <w:t xml:space="preserve"> </w:t>
      </w:r>
      <w:proofErr w:type="spellStart"/>
      <w:r>
        <w:t>Risk</w:t>
      </w:r>
      <w:proofErr w:type="spellEnd"/>
    </w:p>
    <w:p w14:paraId="313643C9" w14:textId="77777777" w:rsidR="00593144" w:rsidRDefault="00593144" w:rsidP="00593144">
      <w:pPr>
        <w:pStyle w:val="disbody"/>
        <w:ind w:firstLine="0"/>
      </w:pPr>
      <w:proofErr w:type="spellStart"/>
      <w:r>
        <w:t>In</w:t>
      </w:r>
      <w:proofErr w:type="spellEnd"/>
      <w:r>
        <w:t xml:space="preserve"> a </w:t>
      </w:r>
      <w:proofErr w:type="spellStart"/>
      <w:r>
        <w:t>supply</w:t>
      </w:r>
      <w:proofErr w:type="spellEnd"/>
      <w:r>
        <w:t xml:space="preserve"> </w:t>
      </w:r>
      <w:proofErr w:type="spellStart"/>
      <w:r>
        <w:t>chain</w:t>
      </w:r>
      <w:proofErr w:type="spellEnd"/>
      <w:r>
        <w:t xml:space="preserve">, </w:t>
      </w:r>
      <w:proofErr w:type="spellStart"/>
      <w:r>
        <w:t>managing</w:t>
      </w:r>
      <w:proofErr w:type="spellEnd"/>
      <w:r>
        <w:t xml:space="preserve"> </w:t>
      </w:r>
      <w:proofErr w:type="spellStart"/>
      <w:r>
        <w:t>your</w:t>
      </w:r>
      <w:proofErr w:type="spellEnd"/>
      <w:r>
        <w:t xml:space="preserve"> </w:t>
      </w:r>
      <w:proofErr w:type="spellStart"/>
      <w:r>
        <w:t>risk</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business</w:t>
      </w:r>
      <w:proofErr w:type="spellEnd"/>
      <w:r>
        <w:t xml:space="preserve"> </w:t>
      </w:r>
      <w:proofErr w:type="spellStart"/>
      <w:r>
        <w:t>objectives</w:t>
      </w:r>
      <w:proofErr w:type="spellEnd"/>
      <w:r>
        <w:t xml:space="preserve">. </w:t>
      </w:r>
      <w:proofErr w:type="spellStart"/>
      <w:r>
        <w:t>Risks</w:t>
      </w:r>
      <w:proofErr w:type="spellEnd"/>
      <w:r>
        <w:t xml:space="preserve"> </w:t>
      </w:r>
      <w:proofErr w:type="spellStart"/>
      <w:r>
        <w:t>can</w:t>
      </w:r>
      <w:proofErr w:type="spellEnd"/>
      <w:r>
        <w:t xml:space="preserve"> </w:t>
      </w:r>
      <w:proofErr w:type="spellStart"/>
      <w:r>
        <w:t>com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forms</w:t>
      </w:r>
      <w:proofErr w:type="spellEnd"/>
      <w:r>
        <w:t xml:space="preserve">, </w:t>
      </w:r>
      <w:proofErr w:type="spellStart"/>
      <w:r>
        <w:t>such</w:t>
      </w:r>
      <w:proofErr w:type="spellEnd"/>
      <w:r>
        <w:t xml:space="preserve"> </w:t>
      </w:r>
      <w:proofErr w:type="spellStart"/>
      <w:r>
        <w:t>as</w:t>
      </w:r>
      <w:proofErr w:type="spellEnd"/>
      <w:r>
        <w:t xml:space="preserve"> </w:t>
      </w:r>
      <w:proofErr w:type="spellStart"/>
      <w:r>
        <w:t>late</w:t>
      </w:r>
      <w:proofErr w:type="spellEnd"/>
      <w:r>
        <w:t xml:space="preserve"> </w:t>
      </w:r>
      <w:proofErr w:type="spellStart"/>
      <w:r>
        <w:t>delivery</w:t>
      </w:r>
      <w:proofErr w:type="spellEnd"/>
      <w:r>
        <w:t xml:space="preserve"> </w:t>
      </w:r>
      <w:proofErr w:type="spellStart"/>
      <w:r>
        <w:t>dates</w:t>
      </w:r>
      <w:proofErr w:type="spellEnd"/>
      <w:r>
        <w:t xml:space="preserve">, </w:t>
      </w:r>
      <w:proofErr w:type="spellStart"/>
      <w:r>
        <w:t>quality</w:t>
      </w:r>
      <w:proofErr w:type="spellEnd"/>
      <w:r>
        <w:t xml:space="preserve"> </w:t>
      </w:r>
      <w:proofErr w:type="spellStart"/>
      <w:r>
        <w:t>issues</w:t>
      </w:r>
      <w:proofErr w:type="spellEnd"/>
      <w:r>
        <w:t xml:space="preserve">, </w:t>
      </w:r>
      <w:proofErr w:type="spellStart"/>
      <w:r>
        <w:t>hazards</w:t>
      </w:r>
      <w:proofErr w:type="spellEnd"/>
      <w:r>
        <w:t xml:space="preserve">, </w:t>
      </w:r>
      <w:proofErr w:type="spellStart"/>
      <w:r>
        <w:t>dangers</w:t>
      </w:r>
      <w:proofErr w:type="spellEnd"/>
      <w:r>
        <w:t xml:space="preserve">, </w:t>
      </w:r>
      <w:proofErr w:type="spellStart"/>
      <w:r>
        <w:t>or</w:t>
      </w:r>
      <w:proofErr w:type="spellEnd"/>
      <w:r>
        <w:t xml:space="preserve"> </w:t>
      </w:r>
      <w:proofErr w:type="spellStart"/>
      <w:r>
        <w:t>lawsuits</w:t>
      </w:r>
      <w:proofErr w:type="spellEnd"/>
      <w:r>
        <w:t xml:space="preserve">. </w:t>
      </w:r>
      <w:proofErr w:type="spellStart"/>
      <w:r>
        <w:t>To</w:t>
      </w:r>
      <w:proofErr w:type="spellEnd"/>
      <w:r>
        <w:t xml:space="preserve"> </w:t>
      </w:r>
      <w:proofErr w:type="spellStart"/>
      <w:r>
        <w:t>prevent</w:t>
      </w:r>
      <w:proofErr w:type="spellEnd"/>
      <w:r>
        <w:t xml:space="preserve"> </w:t>
      </w:r>
      <w:proofErr w:type="spellStart"/>
      <w:r>
        <w:t>and</w:t>
      </w:r>
      <w:proofErr w:type="spellEnd"/>
      <w:r>
        <w:t xml:space="preserve"> </w:t>
      </w:r>
      <w:proofErr w:type="spellStart"/>
      <w:r>
        <w:t>prepare</w:t>
      </w:r>
      <w:proofErr w:type="spellEnd"/>
      <w:r>
        <w:t xml:space="preserve"> </w:t>
      </w:r>
      <w:proofErr w:type="spellStart"/>
      <w:r>
        <w:t>for</w:t>
      </w:r>
      <w:proofErr w:type="spellEnd"/>
      <w:r>
        <w:t xml:space="preserve"> </w:t>
      </w:r>
      <w:proofErr w:type="spellStart"/>
      <w:r>
        <w:t>unknown</w:t>
      </w:r>
      <w:proofErr w:type="spellEnd"/>
      <w:r>
        <w:t xml:space="preserve"> </w:t>
      </w:r>
      <w:proofErr w:type="spellStart"/>
      <w:r>
        <w:t>risks</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known</w:t>
      </w:r>
      <w:proofErr w:type="spellEnd"/>
      <w:r>
        <w:t xml:space="preserve"> </w:t>
      </w:r>
      <w:proofErr w:type="spellStart"/>
      <w:r>
        <w:t>and</w:t>
      </w:r>
      <w:proofErr w:type="spellEnd"/>
      <w:r>
        <w:t xml:space="preserve"> </w:t>
      </w:r>
      <w:proofErr w:type="spellStart"/>
      <w:r>
        <w:t>internal</w:t>
      </w:r>
      <w:proofErr w:type="spellEnd"/>
      <w:r>
        <w:t xml:space="preserve"> </w:t>
      </w:r>
      <w:proofErr w:type="spellStart"/>
      <w:r>
        <w:t>risks</w:t>
      </w:r>
      <w:proofErr w:type="spellEnd"/>
      <w:r>
        <w:t xml:space="preserve">, </w:t>
      </w:r>
      <w:proofErr w:type="spellStart"/>
      <w:r>
        <w:t>create</w:t>
      </w:r>
      <w:proofErr w:type="spellEnd"/>
      <w:r>
        <w:t xml:space="preserve"> a </w:t>
      </w:r>
      <w:proofErr w:type="spellStart"/>
      <w:r>
        <w:t>risk</w:t>
      </w:r>
      <w:proofErr w:type="spellEnd"/>
      <w:r>
        <w:t xml:space="preserve"> </w:t>
      </w:r>
      <w:proofErr w:type="spellStart"/>
      <w:r>
        <w:t>register</w:t>
      </w:r>
      <w:proofErr w:type="spellEnd"/>
      <w:r>
        <w:t xml:space="preserve">, </w:t>
      </w:r>
      <w:proofErr w:type="spellStart"/>
      <w:r>
        <w:t>assess</w:t>
      </w:r>
      <w:proofErr w:type="spellEnd"/>
      <w:r>
        <w:t xml:space="preserve"> </w:t>
      </w:r>
      <w:proofErr w:type="spellStart"/>
      <w:r>
        <w:t>each</w:t>
      </w:r>
      <w:proofErr w:type="spellEnd"/>
      <w:r>
        <w:t xml:space="preserve"> </w:t>
      </w:r>
      <w:proofErr w:type="spellStart"/>
      <w:r>
        <w:t>risk</w:t>
      </w:r>
      <w:proofErr w:type="spellEnd"/>
      <w:r>
        <w:t xml:space="preserve">, </w:t>
      </w:r>
      <w:proofErr w:type="spellStart"/>
      <w:r>
        <w:t>assign</w:t>
      </w:r>
      <w:proofErr w:type="spellEnd"/>
      <w:r>
        <w:t xml:space="preserve"> a </w:t>
      </w:r>
      <w:proofErr w:type="spellStart"/>
      <w:r>
        <w:t>probability</w:t>
      </w:r>
      <w:proofErr w:type="spellEnd"/>
      <w:r>
        <w:t xml:space="preserve"> </w:t>
      </w:r>
      <w:proofErr w:type="spellStart"/>
      <w:r>
        <w:t>of</w:t>
      </w:r>
      <w:proofErr w:type="spellEnd"/>
      <w:r>
        <w:t xml:space="preserve"> </w:t>
      </w:r>
      <w:proofErr w:type="spellStart"/>
      <w:r>
        <w:t>its</w:t>
      </w:r>
      <w:proofErr w:type="spellEnd"/>
      <w:r>
        <w:t xml:space="preserve"> </w:t>
      </w:r>
      <w:proofErr w:type="spellStart"/>
      <w:r>
        <w:t>occurrence</w:t>
      </w:r>
      <w:proofErr w:type="spellEnd"/>
      <w:r>
        <w:t xml:space="preserve"> </w:t>
      </w:r>
      <w:proofErr w:type="spellStart"/>
      <w:r>
        <w:t>and</w:t>
      </w:r>
      <w:proofErr w:type="spellEnd"/>
      <w:r>
        <w:t xml:space="preserve"> </w:t>
      </w:r>
      <w:proofErr w:type="spellStart"/>
      <w:r>
        <w:t>impact</w:t>
      </w:r>
      <w:proofErr w:type="spellEnd"/>
      <w:r>
        <w:t xml:space="preserve">, </w:t>
      </w:r>
      <w:proofErr w:type="spellStart"/>
      <w:r>
        <w:t>and</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priority</w:t>
      </w:r>
      <w:proofErr w:type="spellEnd"/>
      <w:r>
        <w:t xml:space="preserve"> </w:t>
      </w:r>
      <w:proofErr w:type="spellStart"/>
      <w:r>
        <w:t>of</w:t>
      </w:r>
      <w:proofErr w:type="spellEnd"/>
      <w:r>
        <w:t xml:space="preserve"> </w:t>
      </w:r>
      <w:proofErr w:type="spellStart"/>
      <w:r>
        <w:t>each</w:t>
      </w:r>
      <w:proofErr w:type="spellEnd"/>
      <w:r>
        <w:t xml:space="preserve"> </w:t>
      </w:r>
      <w:proofErr w:type="spellStart"/>
      <w:r>
        <w:t>risk</w:t>
      </w:r>
      <w:proofErr w:type="spellEnd"/>
      <w:r>
        <w:t xml:space="preserve">. </w:t>
      </w:r>
      <w:proofErr w:type="spellStart"/>
      <w:r>
        <w:t>Add</w:t>
      </w:r>
      <w:proofErr w:type="spellEnd"/>
      <w:r>
        <w:t xml:space="preserve"> </w:t>
      </w:r>
      <w:proofErr w:type="spellStart"/>
      <w:r>
        <w:t>the</w:t>
      </w:r>
      <w:proofErr w:type="spellEnd"/>
      <w:r>
        <w:t xml:space="preserve"> </w:t>
      </w:r>
      <w:proofErr w:type="spellStart"/>
      <w:r>
        <w:t>probability</w:t>
      </w:r>
      <w:proofErr w:type="spellEnd"/>
      <w:r>
        <w:t xml:space="preserve">, </w:t>
      </w:r>
      <w:proofErr w:type="spellStart"/>
      <w:r>
        <w:t>impact</w:t>
      </w:r>
      <w:proofErr w:type="spellEnd"/>
      <w:r>
        <w:t xml:space="preserve">, </w:t>
      </w:r>
      <w:proofErr w:type="spellStart"/>
      <w:r>
        <w:t>and</w:t>
      </w:r>
      <w:proofErr w:type="spellEnd"/>
      <w:r>
        <w:t xml:space="preserve"> </w:t>
      </w:r>
      <w:proofErr w:type="spellStart"/>
      <w:r>
        <w:t>risk</w:t>
      </w:r>
      <w:proofErr w:type="spellEnd"/>
      <w:r>
        <w:t xml:space="preserve"> </w:t>
      </w:r>
      <w:proofErr w:type="spellStart"/>
      <w:r>
        <w:t>rating</w:t>
      </w:r>
      <w:proofErr w:type="spellEnd"/>
      <w:r>
        <w:t xml:space="preserve"> </w:t>
      </w:r>
      <w:proofErr w:type="spellStart"/>
      <w:r>
        <w:t>to</w:t>
      </w:r>
      <w:proofErr w:type="spellEnd"/>
      <w:r>
        <w:t xml:space="preserve"> </w:t>
      </w:r>
      <w:proofErr w:type="spellStart"/>
      <w:r>
        <w:t>the</w:t>
      </w:r>
      <w:proofErr w:type="spellEnd"/>
      <w:r>
        <w:t xml:space="preserve"> </w:t>
      </w:r>
      <w:proofErr w:type="spellStart"/>
      <w:r>
        <w:t>risk</w:t>
      </w:r>
      <w:proofErr w:type="spellEnd"/>
      <w:r>
        <w:t xml:space="preserve"> </w:t>
      </w:r>
      <w:proofErr w:type="spellStart"/>
      <w:r>
        <w:t>register</w:t>
      </w:r>
      <w:proofErr w:type="spellEnd"/>
      <w:r>
        <w:t xml:space="preserve"> </w:t>
      </w:r>
      <w:proofErr w:type="spellStart"/>
      <w:r>
        <w:t>against</w:t>
      </w:r>
      <w:proofErr w:type="spellEnd"/>
      <w:r>
        <w:t xml:space="preserve"> </w:t>
      </w:r>
      <w:proofErr w:type="spellStart"/>
      <w:r>
        <w:t>each</w:t>
      </w:r>
      <w:proofErr w:type="spellEnd"/>
      <w:r>
        <w:t xml:space="preserve"> </w:t>
      </w:r>
      <w:proofErr w:type="spellStart"/>
      <w:r>
        <w:t>risk</w:t>
      </w:r>
      <w:proofErr w:type="spellEnd"/>
      <w:r>
        <w:t xml:space="preserve">. </w:t>
      </w:r>
      <w:proofErr w:type="spellStart"/>
      <w:r>
        <w:t>Develop</w:t>
      </w:r>
      <w:proofErr w:type="spellEnd"/>
      <w:r>
        <w:t xml:space="preserve"> a </w:t>
      </w:r>
      <w:proofErr w:type="spellStart"/>
      <w:r>
        <w:t>risk</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ssigning</w:t>
      </w:r>
      <w:proofErr w:type="spellEnd"/>
      <w:r>
        <w:t xml:space="preserve"> </w:t>
      </w:r>
      <w:proofErr w:type="spellStart"/>
      <w:r>
        <w:t>an</w:t>
      </w:r>
      <w:proofErr w:type="spellEnd"/>
      <w:r>
        <w:t xml:space="preserve"> </w:t>
      </w:r>
      <w:proofErr w:type="spellStart"/>
      <w:r>
        <w:t>owner</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approval</w:t>
      </w:r>
      <w:proofErr w:type="spellEnd"/>
      <w:r>
        <w:t xml:space="preserve"> </w:t>
      </w:r>
      <w:proofErr w:type="spellStart"/>
      <w:r>
        <w:t>and</w:t>
      </w:r>
      <w:proofErr w:type="spellEnd"/>
      <w:r>
        <w:t xml:space="preserve"> </w:t>
      </w:r>
      <w:proofErr w:type="spellStart"/>
      <w:r>
        <w:t>funding</w:t>
      </w:r>
      <w:proofErr w:type="spellEnd"/>
      <w:r>
        <w:t xml:space="preserve"> </w:t>
      </w:r>
      <w:proofErr w:type="spellStart"/>
      <w:r>
        <w:t>for</w:t>
      </w:r>
      <w:proofErr w:type="spellEnd"/>
      <w:r>
        <w:t xml:space="preserve"> </w:t>
      </w:r>
      <w:proofErr w:type="spellStart"/>
      <w:r>
        <w:t>the</w:t>
      </w:r>
      <w:proofErr w:type="spellEnd"/>
      <w:r>
        <w:t xml:space="preserve"> </w:t>
      </w:r>
      <w:proofErr w:type="spellStart"/>
      <w:r>
        <w:t>response</w:t>
      </w:r>
      <w:proofErr w:type="spellEnd"/>
      <w:r>
        <w:t>.</w:t>
      </w:r>
    </w:p>
    <w:p w14:paraId="09D34D2A" w14:textId="77777777" w:rsidR="00593144" w:rsidRDefault="00593144" w:rsidP="00593144">
      <w:pPr>
        <w:pStyle w:val="disbody"/>
        <w:ind w:firstLine="0"/>
      </w:pPr>
    </w:p>
    <w:p w14:paraId="0F96BF30" w14:textId="6DF0C88B" w:rsidR="00FC4209" w:rsidRDefault="00593144" w:rsidP="00593144">
      <w:pPr>
        <w:pStyle w:val="disbody"/>
        <w:ind w:firstLine="0"/>
      </w:pPr>
      <w:proofErr w:type="spellStart"/>
      <w:r>
        <w:t>Monitor</w:t>
      </w:r>
      <w:proofErr w:type="spellEnd"/>
      <w:r>
        <w:t xml:space="preserve"> </w:t>
      </w:r>
      <w:proofErr w:type="spellStart"/>
      <w:r>
        <w:t>the</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nd</w:t>
      </w:r>
      <w:proofErr w:type="spellEnd"/>
      <w:r>
        <w:t xml:space="preserve"> </w:t>
      </w:r>
      <w:proofErr w:type="spellStart"/>
      <w:r>
        <w:t>update</w:t>
      </w:r>
      <w:proofErr w:type="spellEnd"/>
      <w:r>
        <w:t xml:space="preserve"> </w:t>
      </w:r>
      <w:proofErr w:type="spellStart"/>
      <w:r>
        <w:t>it</w:t>
      </w:r>
      <w:proofErr w:type="spellEnd"/>
      <w:r>
        <w:t xml:space="preserve"> </w:t>
      </w:r>
      <w:proofErr w:type="spellStart"/>
      <w:r>
        <w:t>as</w:t>
      </w:r>
      <w:proofErr w:type="spellEnd"/>
      <w:r>
        <w:t xml:space="preserve"> </w:t>
      </w:r>
      <w:proofErr w:type="spellStart"/>
      <w:r>
        <w:t>needed</w:t>
      </w:r>
      <w:proofErr w:type="spellEnd"/>
      <w:r>
        <w:t xml:space="preserve">. </w:t>
      </w:r>
      <w:proofErr w:type="spellStart"/>
      <w:r>
        <w:t>Ideally</w:t>
      </w:r>
      <w:proofErr w:type="spellEnd"/>
      <w:r>
        <w:t xml:space="preserve">, </w:t>
      </w:r>
      <w:proofErr w:type="spellStart"/>
      <w:r>
        <w:t>eliminate</w:t>
      </w:r>
      <w:proofErr w:type="spellEnd"/>
      <w:r>
        <w:t xml:space="preserve"> </w:t>
      </w:r>
      <w:proofErr w:type="spellStart"/>
      <w:r>
        <w:t>all</w:t>
      </w:r>
      <w:proofErr w:type="spellEnd"/>
      <w:r>
        <w:t xml:space="preserve"> </w:t>
      </w:r>
      <w:proofErr w:type="spellStart"/>
      <w:r>
        <w:t>risks</w:t>
      </w:r>
      <w:proofErr w:type="spellEnd"/>
      <w:r>
        <w:t xml:space="preserve"> </w:t>
      </w:r>
      <w:proofErr w:type="spellStart"/>
      <w:r>
        <w:t>tha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w:t>
      </w:r>
      <w:proofErr w:type="spellStart"/>
      <w:r>
        <w:t>be</w:t>
      </w:r>
      <w:proofErr w:type="spellEnd"/>
      <w:r>
        <w:t xml:space="preserve"> </w:t>
      </w:r>
      <w:proofErr w:type="spellStart"/>
      <w:r>
        <w:t>possible</w:t>
      </w:r>
      <w:proofErr w:type="spellEnd"/>
      <w:r>
        <w:t xml:space="preserve">, </w:t>
      </w:r>
      <w:proofErr w:type="spellStart"/>
      <w:r>
        <w:t>and</w:t>
      </w:r>
      <w:proofErr w:type="spellEnd"/>
      <w:r>
        <w:t xml:space="preserve"> </w:t>
      </w:r>
      <w:proofErr w:type="spellStart"/>
      <w:r>
        <w:t>minimize</w:t>
      </w:r>
      <w:proofErr w:type="spellEnd"/>
      <w:r>
        <w:t xml:space="preserve"> </w:t>
      </w:r>
      <w:proofErr w:type="spellStart"/>
      <w:r>
        <w:t>their</w:t>
      </w:r>
      <w:proofErr w:type="spellEnd"/>
      <w:r>
        <w:t xml:space="preserve"> </w:t>
      </w:r>
      <w:proofErr w:type="spellStart"/>
      <w:r>
        <w:t>impact</w:t>
      </w:r>
      <w:proofErr w:type="spellEnd"/>
      <w:r>
        <w:t xml:space="preserve"> </w:t>
      </w:r>
      <w:proofErr w:type="spellStart"/>
      <w:r>
        <w:t>if</w:t>
      </w:r>
      <w:proofErr w:type="spellEnd"/>
      <w:r>
        <w:t xml:space="preserve"> </w:t>
      </w:r>
      <w:proofErr w:type="spellStart"/>
      <w:r>
        <w:t>possible</w:t>
      </w:r>
      <w:proofErr w:type="spellEnd"/>
      <w:r>
        <w:t xml:space="preserve">. </w:t>
      </w:r>
      <w:proofErr w:type="spellStart"/>
      <w:r>
        <w:t>By</w:t>
      </w:r>
      <w:proofErr w:type="spellEnd"/>
      <w:r>
        <w:t xml:space="preserve"> </w:t>
      </w:r>
      <w:proofErr w:type="spellStart"/>
      <w:r>
        <w:t>taking</w:t>
      </w:r>
      <w:proofErr w:type="spellEnd"/>
      <w:r>
        <w:t xml:space="preserve"> </w:t>
      </w:r>
      <w:proofErr w:type="spellStart"/>
      <w:r>
        <w:t>these</w:t>
      </w:r>
      <w:proofErr w:type="spellEnd"/>
      <w:r>
        <w:t xml:space="preserve"> </w:t>
      </w:r>
      <w:proofErr w:type="spellStart"/>
      <w:r>
        <w:t>steps</w:t>
      </w:r>
      <w:proofErr w:type="spellEnd"/>
      <w:r>
        <w:t xml:space="preserve">, </w:t>
      </w:r>
      <w:proofErr w:type="spellStart"/>
      <w:r>
        <w:t>you</w:t>
      </w:r>
      <w:proofErr w:type="spellEnd"/>
      <w:r>
        <w:t xml:space="preserve"> </w:t>
      </w:r>
      <w:proofErr w:type="spellStart"/>
      <w:r>
        <w:t>can</w:t>
      </w:r>
      <w:proofErr w:type="spellEnd"/>
      <w:r>
        <w:t xml:space="preserve"> </w:t>
      </w:r>
      <w:proofErr w:type="spellStart"/>
      <w:r>
        <w:t>protect</w:t>
      </w:r>
      <w:proofErr w:type="spellEnd"/>
      <w:r>
        <w:t xml:space="preserve"> </w:t>
      </w:r>
      <w:proofErr w:type="spellStart"/>
      <w:r>
        <w:t>you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smooth</w:t>
      </w:r>
      <w:proofErr w:type="spellEnd"/>
      <w:r>
        <w:t xml:space="preserve"> </w:t>
      </w:r>
      <w:proofErr w:type="spellStart"/>
      <w:r>
        <w:t>operations</w:t>
      </w:r>
      <w:proofErr w:type="spellEnd"/>
      <w:r>
        <w:t>.</w:t>
      </w:r>
    </w:p>
    <w:p w14:paraId="494A6399" w14:textId="45DBBC06" w:rsidR="00593144" w:rsidRDefault="00593144" w:rsidP="00593144">
      <w:pPr>
        <w:pStyle w:val="disbody"/>
        <w:ind w:firstLine="0"/>
      </w:pPr>
    </w:p>
    <w:p w14:paraId="0204C936" w14:textId="0A899CFF" w:rsidR="00593144" w:rsidRDefault="00593144" w:rsidP="00593144">
      <w:pPr>
        <w:pStyle w:val="disbody"/>
        <w:ind w:firstLine="0"/>
      </w:pPr>
      <w:proofErr w:type="spellStart"/>
      <w:r w:rsidRPr="00593144">
        <w:t>Accreditations</w:t>
      </w:r>
      <w:proofErr w:type="spellEnd"/>
      <w:r w:rsidRPr="00593144">
        <w:t xml:space="preserve"> &amp; </w:t>
      </w:r>
      <w:proofErr w:type="spellStart"/>
      <w:r w:rsidRPr="00593144">
        <w:t>Certifications</w:t>
      </w:r>
      <w:proofErr w:type="spellEnd"/>
    </w:p>
    <w:p w14:paraId="5C5897D6" w14:textId="5E25EB5A" w:rsidR="00593144" w:rsidRDefault="0054652B" w:rsidP="00593144">
      <w:pPr>
        <w:pStyle w:val="disbody"/>
        <w:ind w:firstLine="0"/>
      </w:pPr>
      <w:hyperlink r:id="rId16" w:anchor="overview" w:history="1">
        <w:r>
          <w:rPr>
            <w:rStyle w:val="Hyperlink"/>
          </w:rPr>
          <w:t xml:space="preserve">Supply </w:t>
        </w:r>
        <w:proofErr w:type="spellStart"/>
        <w:r>
          <w:rPr>
            <w:rStyle w:val="Hyperlink"/>
          </w:rPr>
          <w:t>Chain</w:t>
        </w:r>
        <w:proofErr w:type="spellEnd"/>
        <w:r>
          <w:rPr>
            <w:rStyle w:val="Hyperlink"/>
          </w:rPr>
          <w:t xml:space="preserve">: </w:t>
        </w:r>
        <w:proofErr w:type="spellStart"/>
        <w:r>
          <w:rPr>
            <w:rStyle w:val="Hyperlink"/>
          </w:rPr>
          <w:t>Planning</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Resources</w:t>
        </w:r>
        <w:proofErr w:type="spellEnd"/>
        <w:r>
          <w:rPr>
            <w:rStyle w:val="Hyperlink"/>
          </w:rPr>
          <w:t xml:space="preserve"> &amp; </w:t>
        </w:r>
        <w:proofErr w:type="spellStart"/>
        <w:r>
          <w:rPr>
            <w:rStyle w:val="Hyperlink"/>
          </w:rPr>
          <w:t>Detailed</w:t>
        </w:r>
        <w:proofErr w:type="spellEnd"/>
        <w:r>
          <w:rPr>
            <w:rStyle w:val="Hyperlink"/>
          </w:rPr>
          <w:t xml:space="preserve"> </w:t>
        </w:r>
        <w:proofErr w:type="spellStart"/>
        <w:r>
          <w:rPr>
            <w:rStyle w:val="Hyperlink"/>
          </w:rPr>
          <w:t>Scheduling</w:t>
        </w:r>
        <w:proofErr w:type="spellEnd"/>
        <w:r>
          <w:rPr>
            <w:rStyle w:val="Hyperlink"/>
          </w:rPr>
          <w:t xml:space="preserve"> (udemy.com)</w:t>
        </w:r>
      </w:hyperlink>
    </w:p>
    <w:p w14:paraId="372C5621" w14:textId="0DB54201" w:rsidR="00593144" w:rsidRDefault="00593144" w:rsidP="00593144">
      <w:pPr>
        <w:pStyle w:val="disbody"/>
        <w:ind w:firstLine="0"/>
      </w:pPr>
      <w:proofErr w:type="spellStart"/>
      <w:r w:rsidRPr="00593144">
        <w:t>Maintaining</w:t>
      </w:r>
      <w:proofErr w:type="spellEnd"/>
      <w:r w:rsidRPr="00593144">
        <w:t xml:space="preserve"> a </w:t>
      </w:r>
      <w:proofErr w:type="spellStart"/>
      <w:r w:rsidRPr="00593144">
        <w:t>certification</w:t>
      </w:r>
      <w:proofErr w:type="spellEnd"/>
      <w:r w:rsidRPr="00593144">
        <w:t xml:space="preserve"> </w:t>
      </w:r>
      <w:proofErr w:type="spellStart"/>
      <w:r w:rsidRPr="00593144">
        <w:t>and</w:t>
      </w:r>
      <w:proofErr w:type="spellEnd"/>
      <w:r w:rsidRPr="00593144">
        <w:t xml:space="preserve"> </w:t>
      </w:r>
      <w:proofErr w:type="spellStart"/>
      <w:r w:rsidRPr="00593144">
        <w:t>adhering</w:t>
      </w:r>
      <w:proofErr w:type="spellEnd"/>
      <w:r w:rsidRPr="00593144">
        <w:t xml:space="preserve"> </w:t>
      </w:r>
      <w:proofErr w:type="spellStart"/>
      <w:r w:rsidRPr="00593144">
        <w:t>to</w:t>
      </w:r>
      <w:proofErr w:type="spellEnd"/>
      <w:r w:rsidRPr="00593144">
        <w:t xml:space="preserve"> </w:t>
      </w:r>
      <w:proofErr w:type="spellStart"/>
      <w:r w:rsidRPr="00593144">
        <w:t>industry-recognized</w:t>
      </w:r>
      <w:proofErr w:type="spellEnd"/>
      <w:r w:rsidRPr="00593144">
        <w:t xml:space="preserve"> </w:t>
      </w:r>
      <w:proofErr w:type="spellStart"/>
      <w:r w:rsidRPr="00593144">
        <w:t>standards</w:t>
      </w:r>
      <w:proofErr w:type="spellEnd"/>
      <w:r w:rsidRPr="00593144">
        <w:t xml:space="preserve">, </w:t>
      </w:r>
      <w:proofErr w:type="spellStart"/>
      <w:r w:rsidRPr="00593144">
        <w:t>such</w:t>
      </w:r>
      <w:proofErr w:type="spellEnd"/>
      <w:r w:rsidRPr="00593144">
        <w:t xml:space="preserve"> </w:t>
      </w:r>
      <w:proofErr w:type="spellStart"/>
      <w:r w:rsidRPr="00593144">
        <w:t>as</w:t>
      </w:r>
      <w:proofErr w:type="spellEnd"/>
      <w:r w:rsidRPr="00593144">
        <w:t xml:space="preserve"> </w:t>
      </w:r>
      <w:r w:rsidRPr="0054652B">
        <w:rPr>
          <w:b/>
          <w:bCs/>
        </w:rPr>
        <w:t>ISO</w:t>
      </w:r>
      <w:r w:rsidRPr="00593144">
        <w:t xml:space="preserve">, </w:t>
      </w:r>
      <w:proofErr w:type="spellStart"/>
      <w:r w:rsidRPr="00593144">
        <w:t>can</w:t>
      </w:r>
      <w:proofErr w:type="spellEnd"/>
      <w:r w:rsidRPr="00593144">
        <w:t xml:space="preserve"> </w:t>
      </w:r>
      <w:proofErr w:type="spellStart"/>
      <w:r w:rsidRPr="00593144">
        <w:t>establish</w:t>
      </w:r>
      <w:proofErr w:type="spellEnd"/>
      <w:r w:rsidRPr="00593144">
        <w:t xml:space="preserve"> </w:t>
      </w:r>
      <w:proofErr w:type="spellStart"/>
      <w:r w:rsidRPr="00593144">
        <w:t>credibility</w:t>
      </w:r>
      <w:proofErr w:type="spellEnd"/>
      <w:r w:rsidRPr="00593144">
        <w:t xml:space="preserve"> </w:t>
      </w:r>
      <w:proofErr w:type="spellStart"/>
      <w:r w:rsidRPr="00593144">
        <w:t>and</w:t>
      </w:r>
      <w:proofErr w:type="spellEnd"/>
      <w:r w:rsidRPr="00593144">
        <w:t xml:space="preserve"> </w:t>
      </w:r>
      <w:proofErr w:type="spellStart"/>
      <w:r w:rsidRPr="00593144">
        <w:t>set</w:t>
      </w:r>
      <w:proofErr w:type="spellEnd"/>
      <w:r w:rsidRPr="00593144">
        <w:t xml:space="preserve"> a </w:t>
      </w:r>
      <w:proofErr w:type="spellStart"/>
      <w:r w:rsidRPr="00593144">
        <w:t>company</w:t>
      </w:r>
      <w:proofErr w:type="spellEnd"/>
      <w:r w:rsidRPr="00593144">
        <w:t xml:space="preserve"> </w:t>
      </w:r>
      <w:proofErr w:type="spellStart"/>
      <w:r w:rsidRPr="00593144">
        <w:t>apart</w:t>
      </w:r>
      <w:proofErr w:type="spellEnd"/>
      <w:r w:rsidRPr="00593144">
        <w:t xml:space="preserve"> </w:t>
      </w:r>
      <w:proofErr w:type="spellStart"/>
      <w:r w:rsidRPr="00593144">
        <w:t>from</w:t>
      </w:r>
      <w:proofErr w:type="spellEnd"/>
      <w:r w:rsidRPr="00593144">
        <w:t xml:space="preserve"> </w:t>
      </w:r>
      <w:proofErr w:type="spellStart"/>
      <w:r w:rsidRPr="00593144">
        <w:t>competitors</w:t>
      </w:r>
      <w:proofErr w:type="spellEnd"/>
      <w:r w:rsidRPr="00593144">
        <w:t xml:space="preserve">. </w:t>
      </w:r>
      <w:proofErr w:type="spellStart"/>
      <w:r w:rsidRPr="00593144">
        <w:t>These</w:t>
      </w:r>
      <w:proofErr w:type="spellEnd"/>
      <w:r w:rsidRPr="00593144">
        <w:t xml:space="preserve"> </w:t>
      </w:r>
      <w:proofErr w:type="spellStart"/>
      <w:r w:rsidRPr="00593144">
        <w:t>standards</w:t>
      </w:r>
      <w:proofErr w:type="spellEnd"/>
      <w:r w:rsidRPr="00593144">
        <w:t xml:space="preserve"> </w:t>
      </w:r>
      <w:proofErr w:type="spellStart"/>
      <w:r w:rsidRPr="00593144">
        <w:t>cover</w:t>
      </w:r>
      <w:proofErr w:type="spellEnd"/>
      <w:r w:rsidRPr="00593144">
        <w:t xml:space="preserve"> </w:t>
      </w:r>
      <w:proofErr w:type="spellStart"/>
      <w:r w:rsidRPr="00593144">
        <w:t>various</w:t>
      </w:r>
      <w:proofErr w:type="spellEnd"/>
      <w:r w:rsidRPr="00593144">
        <w:t xml:space="preserve"> </w:t>
      </w:r>
      <w:proofErr w:type="spellStart"/>
      <w:r w:rsidRPr="00593144">
        <w:t>industries</w:t>
      </w:r>
      <w:proofErr w:type="spellEnd"/>
      <w:r w:rsidRPr="00593144">
        <w:t xml:space="preserve">, </w:t>
      </w:r>
      <w:proofErr w:type="spellStart"/>
      <w:r w:rsidRPr="00593144">
        <w:t>including</w:t>
      </w:r>
      <w:proofErr w:type="spellEnd"/>
      <w:r w:rsidRPr="00593144">
        <w:t xml:space="preserve"> </w:t>
      </w:r>
      <w:proofErr w:type="spellStart"/>
      <w:r w:rsidRPr="00593144">
        <w:t>quality</w:t>
      </w:r>
      <w:proofErr w:type="spellEnd"/>
      <w:r w:rsidRPr="00593144">
        <w:t xml:space="preserve">, </w:t>
      </w:r>
      <w:proofErr w:type="spellStart"/>
      <w:r w:rsidRPr="00593144">
        <w:t>environment</w:t>
      </w:r>
      <w:proofErr w:type="spellEnd"/>
      <w:r w:rsidRPr="00593144">
        <w:t xml:space="preserve">, </w:t>
      </w:r>
      <w:proofErr w:type="spellStart"/>
      <w:r w:rsidRPr="00593144">
        <w:t>social</w:t>
      </w:r>
      <w:proofErr w:type="spellEnd"/>
      <w:r w:rsidRPr="00593144">
        <w:t xml:space="preserve"> </w:t>
      </w:r>
      <w:proofErr w:type="spellStart"/>
      <w:r w:rsidRPr="00593144">
        <w:t>responsibility</w:t>
      </w:r>
      <w:proofErr w:type="spellEnd"/>
      <w:r w:rsidRPr="00593144">
        <w:t xml:space="preserve">, </w:t>
      </w:r>
      <w:proofErr w:type="spellStart"/>
      <w:r w:rsidRPr="00593144">
        <w:t>and</w:t>
      </w:r>
      <w:proofErr w:type="spellEnd"/>
      <w:r w:rsidRPr="00593144">
        <w:t xml:space="preserve"> </w:t>
      </w:r>
      <w:proofErr w:type="spellStart"/>
      <w:r w:rsidRPr="00593144">
        <w:t>risk</w:t>
      </w:r>
      <w:proofErr w:type="spellEnd"/>
      <w:r w:rsidRPr="00593144">
        <w:t xml:space="preserve">. </w:t>
      </w:r>
      <w:proofErr w:type="spellStart"/>
      <w:r w:rsidRPr="00593144">
        <w:t>Displaying</w:t>
      </w:r>
      <w:proofErr w:type="spellEnd"/>
      <w:r w:rsidRPr="00593144">
        <w:t xml:space="preserve"> </w:t>
      </w:r>
      <w:proofErr w:type="spellStart"/>
      <w:r w:rsidRPr="00593144">
        <w:t>certifications</w:t>
      </w:r>
      <w:proofErr w:type="spellEnd"/>
      <w:r w:rsidRPr="00593144">
        <w:t xml:space="preserve"> </w:t>
      </w:r>
      <w:proofErr w:type="spellStart"/>
      <w:r w:rsidRPr="00593144">
        <w:t>on</w:t>
      </w:r>
      <w:proofErr w:type="spellEnd"/>
      <w:r w:rsidRPr="00593144">
        <w:t xml:space="preserve"> </w:t>
      </w:r>
      <w:proofErr w:type="spellStart"/>
      <w:r w:rsidRPr="00593144">
        <w:t>websites</w:t>
      </w:r>
      <w:proofErr w:type="spellEnd"/>
      <w:r w:rsidRPr="00593144">
        <w:t xml:space="preserve"> </w:t>
      </w:r>
      <w:proofErr w:type="spellStart"/>
      <w:r w:rsidRPr="00593144">
        <w:t>and</w:t>
      </w:r>
      <w:proofErr w:type="spellEnd"/>
      <w:r w:rsidRPr="00593144">
        <w:t xml:space="preserve"> </w:t>
      </w:r>
      <w:proofErr w:type="spellStart"/>
      <w:r w:rsidRPr="00593144">
        <w:t>vehicles</w:t>
      </w:r>
      <w:proofErr w:type="spellEnd"/>
      <w:r w:rsidRPr="00593144">
        <w:t xml:space="preserve"> </w:t>
      </w:r>
      <w:proofErr w:type="spellStart"/>
      <w:r w:rsidRPr="00593144">
        <w:t>can</w:t>
      </w:r>
      <w:proofErr w:type="spellEnd"/>
      <w:r w:rsidRPr="00593144">
        <w:t xml:space="preserve"> </w:t>
      </w:r>
      <w:proofErr w:type="spellStart"/>
      <w:r w:rsidRPr="00593144">
        <w:t>provide</w:t>
      </w:r>
      <w:proofErr w:type="spellEnd"/>
      <w:r w:rsidRPr="00593144">
        <w:t xml:space="preserve"> a </w:t>
      </w:r>
      <w:proofErr w:type="spellStart"/>
      <w:r w:rsidRPr="00593144">
        <w:t>competitive</w:t>
      </w:r>
      <w:proofErr w:type="spellEnd"/>
      <w:r w:rsidRPr="00593144">
        <w:t xml:space="preserve"> </w:t>
      </w:r>
      <w:proofErr w:type="spellStart"/>
      <w:r w:rsidRPr="00593144">
        <w:t>advantage</w:t>
      </w:r>
      <w:proofErr w:type="spellEnd"/>
      <w:r w:rsidRPr="00593144">
        <w:t>.</w:t>
      </w:r>
    </w:p>
    <w:p w14:paraId="7DB1D961" w14:textId="2AED6735" w:rsidR="00593144" w:rsidRDefault="00593144" w:rsidP="00593144">
      <w:pPr>
        <w:pStyle w:val="disbody"/>
        <w:ind w:firstLine="0"/>
      </w:pPr>
    </w:p>
    <w:p w14:paraId="709D3797" w14:textId="08D2C5B8" w:rsidR="00593144" w:rsidRPr="007B5CDE" w:rsidRDefault="00593144" w:rsidP="00593144">
      <w:pPr>
        <w:pStyle w:val="disbody"/>
        <w:ind w:firstLine="0"/>
        <w:rPr>
          <w:u w:val="single"/>
        </w:rPr>
      </w:pPr>
      <w:r w:rsidRPr="007B5CDE">
        <w:rPr>
          <w:u w:val="single"/>
        </w:rPr>
        <w:t xml:space="preserve">Supply </w:t>
      </w:r>
      <w:proofErr w:type="spellStart"/>
      <w:r w:rsidRPr="007B5CDE">
        <w:rPr>
          <w:u w:val="single"/>
        </w:rPr>
        <w:t>Chain</w:t>
      </w:r>
      <w:proofErr w:type="spellEnd"/>
      <w:r w:rsidRPr="007B5CDE">
        <w:rPr>
          <w:u w:val="single"/>
        </w:rPr>
        <w:t xml:space="preserve"> </w:t>
      </w:r>
      <w:proofErr w:type="spellStart"/>
      <w:r w:rsidRPr="007B5CDE">
        <w:rPr>
          <w:u w:val="single"/>
        </w:rPr>
        <w:t>Metrics</w:t>
      </w:r>
      <w:proofErr w:type="spellEnd"/>
    </w:p>
    <w:p w14:paraId="34F2B176" w14:textId="77777777" w:rsidR="007B5CDE" w:rsidRDefault="007B5CDE" w:rsidP="007B5CDE">
      <w:pPr>
        <w:pStyle w:val="disbody"/>
        <w:ind w:firstLine="0"/>
      </w:pPr>
      <w:proofErr w:type="spellStart"/>
      <w:r>
        <w:t>Metrics</w:t>
      </w:r>
      <w:proofErr w:type="spellEnd"/>
      <w:r>
        <w:t xml:space="preserve"> </w:t>
      </w:r>
      <w:proofErr w:type="spellStart"/>
      <w:r>
        <w:t>are</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making</w:t>
      </w:r>
      <w:proofErr w:type="spellEnd"/>
      <w:r>
        <w:t xml:space="preserve"> </w:t>
      </w:r>
      <w:proofErr w:type="spellStart"/>
      <w:r>
        <w:t>improvement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categories</w:t>
      </w:r>
      <w:proofErr w:type="spellEnd"/>
      <w:r>
        <w:t xml:space="preserve">: </w:t>
      </w:r>
      <w:proofErr w:type="spellStart"/>
      <w:r>
        <w:t>customer-focused</w:t>
      </w:r>
      <w:proofErr w:type="spellEnd"/>
      <w:r>
        <w:t xml:space="preserve">, </w:t>
      </w:r>
      <w:proofErr w:type="spellStart"/>
      <w:r>
        <w:t>financial</w:t>
      </w:r>
      <w:proofErr w:type="spellEnd"/>
      <w:r>
        <w:t xml:space="preserve">, </w:t>
      </w:r>
      <w:proofErr w:type="spellStart"/>
      <w:r>
        <w:t>and</w:t>
      </w:r>
      <w:proofErr w:type="spellEnd"/>
      <w:r>
        <w:t xml:space="preserve"> </w:t>
      </w:r>
      <w:proofErr w:type="spellStart"/>
      <w:r>
        <w:t>operational</w:t>
      </w:r>
      <w:proofErr w:type="spellEnd"/>
      <w:r>
        <w:t xml:space="preserve">. </w:t>
      </w:r>
      <w:proofErr w:type="spellStart"/>
      <w:r>
        <w:t>Customer-focused</w:t>
      </w:r>
      <w:proofErr w:type="spellEnd"/>
      <w:r>
        <w:t xml:space="preserve"> </w:t>
      </w:r>
      <w:proofErr w:type="spellStart"/>
      <w:r>
        <w:t>metrics</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a </w:t>
      </w:r>
      <w:proofErr w:type="spellStart"/>
      <w:r>
        <w:t>perfect</w:t>
      </w:r>
      <w:proofErr w:type="spellEnd"/>
      <w:r>
        <w:t xml:space="preserve"> </w:t>
      </w:r>
      <w:proofErr w:type="spellStart"/>
      <w:r>
        <w:t>order</w:t>
      </w:r>
      <w:proofErr w:type="spellEnd"/>
      <w:r>
        <w:t xml:space="preserve">, </w:t>
      </w:r>
      <w:proofErr w:type="spellStart"/>
      <w:r>
        <w:t>speed</w:t>
      </w:r>
      <w:proofErr w:type="spellEnd"/>
      <w:r>
        <w:t xml:space="preserve"> </w:t>
      </w:r>
      <w:proofErr w:type="spellStart"/>
      <w:r>
        <w:t>of</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flexibility</w:t>
      </w:r>
      <w:proofErr w:type="spellEnd"/>
      <w:r>
        <w:t xml:space="preserve">. </w:t>
      </w:r>
      <w:proofErr w:type="spellStart"/>
      <w:r>
        <w:t>Financial</w:t>
      </w:r>
      <w:proofErr w:type="spellEnd"/>
      <w:r>
        <w:t xml:space="preserve"> </w:t>
      </w:r>
      <w:proofErr w:type="spellStart"/>
      <w:r>
        <w:t>metrics</w:t>
      </w:r>
      <w:proofErr w:type="spellEnd"/>
      <w:r>
        <w:t xml:space="preserve">, </w:t>
      </w:r>
      <w:proofErr w:type="spellStart"/>
      <w:r>
        <w:t>such</w:t>
      </w:r>
      <w:proofErr w:type="spellEnd"/>
      <w:r>
        <w:t xml:space="preserve"> </w:t>
      </w:r>
      <w:proofErr w:type="spellStart"/>
      <w:r>
        <w:t>as</w:t>
      </w:r>
      <w:proofErr w:type="spellEnd"/>
      <w:r>
        <w:t xml:space="preserve"> </w:t>
      </w:r>
      <w:proofErr w:type="spellStart"/>
      <w:r>
        <w:t>profit</w:t>
      </w:r>
      <w:proofErr w:type="spellEnd"/>
      <w:r>
        <w:t xml:space="preserve"> </w:t>
      </w:r>
      <w:proofErr w:type="spellStart"/>
      <w:r>
        <w:t>cost</w:t>
      </w:r>
      <w:proofErr w:type="spellEnd"/>
      <w:r>
        <w:t xml:space="preserve"> </w:t>
      </w:r>
      <w:proofErr w:type="spellStart"/>
      <w:r>
        <w:t>and</w:t>
      </w:r>
      <w:proofErr w:type="spellEnd"/>
      <w:r>
        <w:t xml:space="preserve"> </w:t>
      </w:r>
      <w:proofErr w:type="spellStart"/>
      <w:r>
        <w:t>inventory</w:t>
      </w:r>
      <w:proofErr w:type="spellEnd"/>
      <w:r>
        <w:t xml:space="preserve">, </w:t>
      </w:r>
      <w:proofErr w:type="spellStart"/>
      <w:r>
        <w:t>help</w:t>
      </w:r>
      <w:proofErr w:type="spellEnd"/>
      <w:r>
        <w:t xml:space="preserve"> </w:t>
      </w:r>
      <w:proofErr w:type="spellStart"/>
      <w:r>
        <w:t>control</w:t>
      </w:r>
      <w:proofErr w:type="spellEnd"/>
      <w:r>
        <w:t xml:space="preserve"> </w:t>
      </w:r>
      <w:proofErr w:type="spellStart"/>
      <w:r>
        <w:lastRenderedPageBreak/>
        <w:t>costs</w:t>
      </w:r>
      <w:proofErr w:type="spellEnd"/>
      <w:r>
        <w:t xml:space="preserve"> </w:t>
      </w:r>
      <w:proofErr w:type="spellStart"/>
      <w:r>
        <w:t>and</w:t>
      </w:r>
      <w:proofErr w:type="spellEnd"/>
      <w:r>
        <w:t xml:space="preserve"> </w:t>
      </w:r>
      <w:proofErr w:type="spellStart"/>
      <w:r>
        <w:t>drive</w:t>
      </w:r>
      <w:proofErr w:type="spellEnd"/>
      <w:r>
        <w:t xml:space="preserve"> </w:t>
      </w:r>
      <w:proofErr w:type="spellStart"/>
      <w:r>
        <w:t>cost</w:t>
      </w:r>
      <w:proofErr w:type="spellEnd"/>
      <w:r>
        <w:t xml:space="preserve"> </w:t>
      </w:r>
      <w:proofErr w:type="spellStart"/>
      <w:r>
        <w:t>reductions</w:t>
      </w:r>
      <w:proofErr w:type="spellEnd"/>
      <w:r>
        <w:t xml:space="preserve">. </w:t>
      </w:r>
      <w:proofErr w:type="spellStart"/>
      <w:r>
        <w:t>Operational</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day-to-day</w:t>
      </w:r>
      <w:proofErr w:type="spellEnd"/>
      <w:r>
        <w:t xml:space="preserve"> </w:t>
      </w:r>
      <w:proofErr w:type="spellStart"/>
      <w:r>
        <w:t>operations</w:t>
      </w:r>
      <w:proofErr w:type="spellEnd"/>
      <w:r>
        <w:t xml:space="preserve">, </w:t>
      </w:r>
      <w:proofErr w:type="spellStart"/>
      <w:r>
        <w:t>including</w:t>
      </w:r>
      <w:proofErr w:type="spellEnd"/>
      <w:r>
        <w:t xml:space="preserve"> </w:t>
      </w:r>
      <w:proofErr w:type="spellStart"/>
      <w:r>
        <w:t>quality</w:t>
      </w:r>
      <w:proofErr w:type="spellEnd"/>
      <w:r>
        <w:t xml:space="preserve">, </w:t>
      </w:r>
      <w:proofErr w:type="spellStart"/>
      <w:r>
        <w:t>productivity</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w:t>
      </w:r>
    </w:p>
    <w:p w14:paraId="5D8EC1D9" w14:textId="77777777" w:rsidR="007B5CDE" w:rsidRDefault="007B5CDE" w:rsidP="007B5CDE">
      <w:pPr>
        <w:pStyle w:val="disbody"/>
        <w:ind w:firstLine="0"/>
      </w:pPr>
    </w:p>
    <w:p w14:paraId="18F7D885" w14:textId="785E0CFE" w:rsidR="00593144" w:rsidRDefault="007B5CDE" w:rsidP="007B5CDE">
      <w:pPr>
        <w:pStyle w:val="disbody"/>
        <w:ind w:firstLine="0"/>
      </w:pPr>
      <w:r>
        <w:t xml:space="preserve">Quality </w:t>
      </w:r>
      <w:proofErr w:type="spellStart"/>
      <w:r>
        <w:t>metrics</w:t>
      </w:r>
      <w:proofErr w:type="spellEnd"/>
      <w:r>
        <w:t xml:space="preserve"> </w:t>
      </w:r>
      <w:proofErr w:type="spellStart"/>
      <w:r>
        <w:t>track</w:t>
      </w:r>
      <w:proofErr w:type="spellEnd"/>
      <w:r>
        <w:t xml:space="preserve"> </w:t>
      </w:r>
      <w:proofErr w:type="spellStart"/>
      <w:r>
        <w:t>manufacturing</w:t>
      </w:r>
      <w:proofErr w:type="spellEnd"/>
      <w:r>
        <w:t xml:space="preserve"> </w:t>
      </w:r>
      <w:proofErr w:type="spellStart"/>
      <w:r>
        <w:t>defects</w:t>
      </w:r>
      <w:proofErr w:type="spellEnd"/>
      <w:r>
        <w:t xml:space="preserve">, </w:t>
      </w:r>
      <w:proofErr w:type="spellStart"/>
      <w:r>
        <w:t>returns</w:t>
      </w:r>
      <w:proofErr w:type="spellEnd"/>
      <w:r>
        <w:t xml:space="preserve">, </w:t>
      </w:r>
      <w:proofErr w:type="spellStart"/>
      <w:r>
        <w:t>warranty</w:t>
      </w:r>
      <w:proofErr w:type="spellEnd"/>
      <w:r>
        <w:t xml:space="preserve"> </w:t>
      </w:r>
      <w:proofErr w:type="spellStart"/>
      <w:r>
        <w:t>issues</w:t>
      </w:r>
      <w:proofErr w:type="spellEnd"/>
      <w:r>
        <w:t xml:space="preserve">, </w:t>
      </w:r>
      <w:proofErr w:type="spellStart"/>
      <w:r>
        <w:t>and</w:t>
      </w:r>
      <w:proofErr w:type="spellEnd"/>
      <w:r>
        <w:t xml:space="preserve"> </w:t>
      </w:r>
      <w:proofErr w:type="spellStart"/>
      <w:r>
        <w:t>paperwork</w:t>
      </w:r>
      <w:proofErr w:type="spellEnd"/>
      <w:r>
        <w:t xml:space="preserve"> </w:t>
      </w:r>
      <w:proofErr w:type="spellStart"/>
      <w:r>
        <w:t>accuracy</w:t>
      </w:r>
      <w:proofErr w:type="spellEnd"/>
      <w:r>
        <w:t xml:space="preserve">. </w:t>
      </w:r>
      <w:proofErr w:type="spellStart"/>
      <w:r>
        <w:t>Productivity</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output</w:t>
      </w:r>
      <w:proofErr w:type="spellEnd"/>
      <w:r>
        <w:t xml:space="preserve"> </w:t>
      </w:r>
      <w:proofErr w:type="spellStart"/>
      <w:r>
        <w:t>versus</w:t>
      </w:r>
      <w:proofErr w:type="spellEnd"/>
      <w:r>
        <w:t xml:space="preserve"> </w:t>
      </w:r>
      <w:proofErr w:type="spellStart"/>
      <w:r>
        <w:t>input</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inventory</w:t>
      </w:r>
      <w:proofErr w:type="spellEnd"/>
      <w:r>
        <w:t xml:space="preserve"> </w:t>
      </w:r>
      <w:proofErr w:type="spellStart"/>
      <w:r>
        <w:t>usage</w:t>
      </w:r>
      <w:proofErr w:type="spellEnd"/>
      <w:r>
        <w:t xml:space="preserve">. </w:t>
      </w:r>
      <w:proofErr w:type="spellStart"/>
      <w:r>
        <w:t>Obsolete</w:t>
      </w:r>
      <w:proofErr w:type="spellEnd"/>
      <w:r>
        <w:t xml:space="preserve"> </w:t>
      </w:r>
      <w:proofErr w:type="spellStart"/>
      <w:r>
        <w:t>inventory</w:t>
      </w:r>
      <w:proofErr w:type="spellEnd"/>
      <w:r>
        <w:t xml:space="preserve"> </w:t>
      </w:r>
      <w:proofErr w:type="spellStart"/>
      <w:r>
        <w:t>can</w:t>
      </w:r>
      <w:proofErr w:type="spellEnd"/>
      <w:r>
        <w:t xml:space="preserve"> </w:t>
      </w:r>
      <w:proofErr w:type="spellStart"/>
      <w:r>
        <w:t>be</w:t>
      </w:r>
      <w:proofErr w:type="spellEnd"/>
      <w:r>
        <w:t xml:space="preserve"> </w:t>
      </w:r>
      <w:proofErr w:type="spellStart"/>
      <w:r>
        <w:t>managed</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ordering</w:t>
      </w:r>
      <w:proofErr w:type="spellEnd"/>
      <w:r>
        <w:t xml:space="preserve"> </w:t>
      </w:r>
      <w:proofErr w:type="spellStart"/>
      <w:r>
        <w:t>or</w:t>
      </w:r>
      <w:proofErr w:type="spellEnd"/>
      <w:r>
        <w:t xml:space="preserve"> </w:t>
      </w:r>
      <w:proofErr w:type="spellStart"/>
      <w:r>
        <w:t>purchasing</w:t>
      </w:r>
      <w:proofErr w:type="spellEnd"/>
      <w:r>
        <w:t xml:space="preserve"> </w:t>
      </w:r>
      <w:proofErr w:type="spellStart"/>
      <w:r>
        <w:t>policie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necessary</w:t>
      </w:r>
      <w:proofErr w:type="spellEnd"/>
      <w:r>
        <w:t xml:space="preserve"> </w:t>
      </w:r>
      <w:proofErr w:type="spellStart"/>
      <w:r>
        <w:t>changes</w:t>
      </w:r>
      <w:proofErr w:type="spellEnd"/>
      <w:r>
        <w:t>.</w:t>
      </w:r>
    </w:p>
    <w:p w14:paraId="4B255F83" w14:textId="77777777" w:rsidR="007B5CDE" w:rsidRDefault="007B5CDE" w:rsidP="007B5CDE">
      <w:pPr>
        <w:pStyle w:val="disbody"/>
        <w:ind w:firstLine="0"/>
      </w:pPr>
    </w:p>
    <w:p w14:paraId="1B6D636A" w14:textId="73CE0C83" w:rsidR="007B5CDE" w:rsidRDefault="007B5CDE" w:rsidP="007B5CDE">
      <w:pPr>
        <w:pStyle w:val="disbody"/>
        <w:ind w:firstLine="0"/>
        <w:rPr>
          <w:u w:val="single"/>
        </w:rPr>
      </w:pPr>
      <w:proofErr w:type="spellStart"/>
      <w:r w:rsidRPr="007B5CDE">
        <w:rPr>
          <w:u w:val="single"/>
        </w:rPr>
        <w:t>Continuous</w:t>
      </w:r>
      <w:proofErr w:type="spellEnd"/>
      <w:r w:rsidRPr="007B5CDE">
        <w:rPr>
          <w:u w:val="single"/>
        </w:rPr>
        <w:t xml:space="preserve"> </w:t>
      </w:r>
      <w:proofErr w:type="spellStart"/>
      <w:r w:rsidRPr="007B5CDE">
        <w:rPr>
          <w:u w:val="single"/>
        </w:rPr>
        <w:t>improvement</w:t>
      </w:r>
      <w:proofErr w:type="spellEnd"/>
    </w:p>
    <w:p w14:paraId="42C2FB52" w14:textId="78E18877" w:rsidR="007B5CDE" w:rsidRDefault="007B5CDE" w:rsidP="007B5CDE">
      <w:pPr>
        <w:pStyle w:val="disbody"/>
        <w:ind w:firstLine="0"/>
      </w:pPr>
      <w:proofErr w:type="spellStart"/>
      <w:r w:rsidRPr="007B5CDE">
        <w:t>Continuous</w:t>
      </w:r>
      <w:proofErr w:type="spellEnd"/>
      <w:r w:rsidRPr="007B5CDE">
        <w:t xml:space="preserve"> </w:t>
      </w:r>
      <w:proofErr w:type="spellStart"/>
      <w:r w:rsidRPr="007B5CDE">
        <w:t>improvement</w:t>
      </w:r>
      <w:proofErr w:type="spellEnd"/>
      <w:r w:rsidRPr="007B5CDE">
        <w:t xml:space="preserve"> </w:t>
      </w:r>
      <w:proofErr w:type="spellStart"/>
      <w:r w:rsidRPr="007B5CDE">
        <w:t>involves</w:t>
      </w:r>
      <w:proofErr w:type="spellEnd"/>
      <w:r w:rsidRPr="007B5CDE">
        <w:t xml:space="preserve"> </w:t>
      </w:r>
      <w:proofErr w:type="spellStart"/>
      <w:r w:rsidRPr="007B5CDE">
        <w:t>continuous</w:t>
      </w:r>
      <w:proofErr w:type="spellEnd"/>
      <w:r w:rsidRPr="007B5CDE">
        <w:t xml:space="preserve"> </w:t>
      </w:r>
      <w:proofErr w:type="spellStart"/>
      <w:r w:rsidRPr="007B5CDE">
        <w:t>efforts</w:t>
      </w:r>
      <w:proofErr w:type="spellEnd"/>
      <w:r w:rsidRPr="007B5CDE">
        <w:t xml:space="preserve"> </w:t>
      </w:r>
      <w:proofErr w:type="spellStart"/>
      <w:r w:rsidRPr="007B5CDE">
        <w:t>to</w:t>
      </w:r>
      <w:proofErr w:type="spellEnd"/>
      <w:r w:rsidRPr="007B5CDE">
        <w:t xml:space="preserve"> </w:t>
      </w:r>
      <w:proofErr w:type="spellStart"/>
      <w:r w:rsidRPr="007B5CDE">
        <w:t>improve</w:t>
      </w:r>
      <w:proofErr w:type="spellEnd"/>
      <w:r w:rsidRPr="007B5CDE">
        <w:t xml:space="preserve"> </w:t>
      </w:r>
      <w:proofErr w:type="spellStart"/>
      <w:r w:rsidRPr="007B5CDE">
        <w:t>processes</w:t>
      </w:r>
      <w:proofErr w:type="spellEnd"/>
      <w:r w:rsidRPr="007B5CDE">
        <w:t xml:space="preserve"> </w:t>
      </w:r>
      <w:proofErr w:type="spellStart"/>
      <w:r w:rsidRPr="007B5CDE">
        <w:t>and</w:t>
      </w:r>
      <w:proofErr w:type="spellEnd"/>
      <w:r w:rsidRPr="007B5CDE">
        <w:t xml:space="preserve"> </w:t>
      </w:r>
      <w:proofErr w:type="spellStart"/>
      <w:r w:rsidRPr="007B5CDE">
        <w:t>products</w:t>
      </w:r>
      <w:proofErr w:type="spellEnd"/>
      <w:r w:rsidRPr="007B5CDE">
        <w:t xml:space="preserve">, </w:t>
      </w:r>
      <w:proofErr w:type="spellStart"/>
      <w:r w:rsidRPr="007B5CDE">
        <w:t>leading</w:t>
      </w:r>
      <w:proofErr w:type="spellEnd"/>
      <w:r w:rsidRPr="007B5CDE">
        <w:t xml:space="preserve"> </w:t>
      </w:r>
      <w:proofErr w:type="spellStart"/>
      <w:r w:rsidRPr="007B5CDE">
        <w:t>to</w:t>
      </w:r>
      <w:proofErr w:type="spellEnd"/>
      <w:r w:rsidRPr="007B5CDE">
        <w:t xml:space="preserve"> </w:t>
      </w:r>
      <w:proofErr w:type="spellStart"/>
      <w:r w:rsidRPr="007B5CDE">
        <w:t>improved</w:t>
      </w:r>
      <w:proofErr w:type="spellEnd"/>
      <w:r w:rsidRPr="007B5CDE">
        <w:t xml:space="preserve"> </w:t>
      </w:r>
      <w:proofErr w:type="spellStart"/>
      <w:r w:rsidRPr="007B5CDE">
        <w:t>customer</w:t>
      </w:r>
      <w:proofErr w:type="spellEnd"/>
      <w:r w:rsidRPr="007B5CDE">
        <w:t xml:space="preserve"> </w:t>
      </w:r>
      <w:proofErr w:type="spellStart"/>
      <w:r w:rsidRPr="007B5CDE">
        <w:t>satisfaction</w:t>
      </w:r>
      <w:proofErr w:type="spellEnd"/>
      <w:r w:rsidRPr="007B5CDE">
        <w:t xml:space="preserve"> </w:t>
      </w:r>
      <w:proofErr w:type="spellStart"/>
      <w:r w:rsidRPr="007B5CDE">
        <w:t>and</w:t>
      </w:r>
      <w:proofErr w:type="spellEnd"/>
      <w:r w:rsidRPr="007B5CDE">
        <w:t xml:space="preserve"> </w:t>
      </w:r>
      <w:proofErr w:type="spellStart"/>
      <w:r w:rsidRPr="007B5CDE">
        <w:t>long-term</w:t>
      </w:r>
      <w:proofErr w:type="spellEnd"/>
      <w:r w:rsidRPr="007B5CDE">
        <w:t xml:space="preserve"> </w:t>
      </w:r>
      <w:proofErr w:type="spellStart"/>
      <w:r w:rsidRPr="007B5CDE">
        <w:t>success</w:t>
      </w:r>
      <w:proofErr w:type="spellEnd"/>
      <w:r w:rsidRPr="007B5CDE">
        <w:t xml:space="preserve">. Companies </w:t>
      </w:r>
      <w:proofErr w:type="spellStart"/>
      <w:r w:rsidRPr="007B5CDE">
        <w:t>invest</w:t>
      </w:r>
      <w:proofErr w:type="spellEnd"/>
      <w:r w:rsidRPr="007B5CDE">
        <w:t xml:space="preserve"> </w:t>
      </w:r>
      <w:proofErr w:type="spellStart"/>
      <w:r w:rsidRPr="007B5CDE">
        <w:t>in</w:t>
      </w:r>
      <w:proofErr w:type="spellEnd"/>
      <w:r w:rsidRPr="007B5CDE">
        <w:t xml:space="preserve"> </w:t>
      </w:r>
      <w:proofErr w:type="spellStart"/>
      <w:r w:rsidRPr="007B5CDE">
        <w:t>ongoing</w:t>
      </w:r>
      <w:proofErr w:type="spellEnd"/>
      <w:r w:rsidRPr="007B5CDE">
        <w:t xml:space="preserve"> </w:t>
      </w:r>
      <w:proofErr w:type="spellStart"/>
      <w:r w:rsidRPr="007B5CDE">
        <w:t>improvements</w:t>
      </w:r>
      <w:proofErr w:type="spellEnd"/>
      <w:r w:rsidRPr="007B5CDE">
        <w:t xml:space="preserve">, </w:t>
      </w:r>
      <w:proofErr w:type="spellStart"/>
      <w:r w:rsidRPr="007B5CDE">
        <w:t>with</w:t>
      </w:r>
      <w:proofErr w:type="spellEnd"/>
      <w:r w:rsidRPr="007B5CDE">
        <w:t xml:space="preserve"> </w:t>
      </w:r>
      <w:proofErr w:type="spellStart"/>
      <w:r w:rsidRPr="007B5CDE">
        <w:t>potential</w:t>
      </w:r>
      <w:proofErr w:type="spellEnd"/>
      <w:r w:rsidRPr="007B5CDE">
        <w:t xml:space="preserve"> </w:t>
      </w:r>
      <w:proofErr w:type="spellStart"/>
      <w:r w:rsidRPr="007B5CDE">
        <w:t>savings</w:t>
      </w:r>
      <w:proofErr w:type="spellEnd"/>
      <w:r w:rsidRPr="007B5CDE">
        <w:t xml:space="preserve"> </w:t>
      </w:r>
      <w:proofErr w:type="spellStart"/>
      <w:r w:rsidRPr="007B5CDE">
        <w:t>outweighing</w:t>
      </w:r>
      <w:proofErr w:type="spellEnd"/>
      <w:r w:rsidRPr="007B5CDE">
        <w:t xml:space="preserve"> </w:t>
      </w:r>
      <w:proofErr w:type="spellStart"/>
      <w:r w:rsidRPr="007B5CDE">
        <w:t>costs</w:t>
      </w:r>
      <w:proofErr w:type="spellEnd"/>
      <w:r w:rsidRPr="007B5CDE">
        <w:t xml:space="preserve">. </w:t>
      </w:r>
      <w:proofErr w:type="spellStart"/>
      <w:r w:rsidRPr="007B5CDE">
        <w:t>Benchmarking</w:t>
      </w:r>
      <w:proofErr w:type="spellEnd"/>
      <w:r w:rsidRPr="007B5CDE">
        <w:t xml:space="preserve">, </w:t>
      </w:r>
      <w:proofErr w:type="spellStart"/>
      <w:r w:rsidRPr="007B5CDE">
        <w:t>competitive</w:t>
      </w:r>
      <w:proofErr w:type="spellEnd"/>
      <w:r w:rsidRPr="007B5CDE">
        <w:t xml:space="preserve"> </w:t>
      </w:r>
      <w:proofErr w:type="spellStart"/>
      <w:r w:rsidRPr="007B5CDE">
        <w:t>or</w:t>
      </w:r>
      <w:proofErr w:type="spellEnd"/>
      <w:r w:rsidRPr="007B5CDE">
        <w:t xml:space="preserve"> </w:t>
      </w:r>
      <w:proofErr w:type="spellStart"/>
      <w:r w:rsidRPr="007B5CDE">
        <w:t>best</w:t>
      </w:r>
      <w:proofErr w:type="spellEnd"/>
      <w:r w:rsidRPr="007B5CDE">
        <w:t xml:space="preserve"> </w:t>
      </w:r>
      <w:proofErr w:type="spellStart"/>
      <w:r w:rsidRPr="007B5CDE">
        <w:t>in</w:t>
      </w:r>
      <w:proofErr w:type="spellEnd"/>
      <w:r w:rsidRPr="007B5CDE">
        <w:t xml:space="preserve"> </w:t>
      </w:r>
      <w:proofErr w:type="spellStart"/>
      <w:r w:rsidRPr="007B5CDE">
        <w:t>class</w:t>
      </w:r>
      <w:proofErr w:type="spellEnd"/>
      <w:r w:rsidRPr="007B5CDE">
        <w:t xml:space="preserve">, </w:t>
      </w:r>
      <w:proofErr w:type="spellStart"/>
      <w:r w:rsidRPr="007B5CDE">
        <w:t>helps</w:t>
      </w:r>
      <w:proofErr w:type="spellEnd"/>
      <w:r w:rsidRPr="007B5CDE">
        <w:t xml:space="preserve"> </w:t>
      </w:r>
      <w:proofErr w:type="spellStart"/>
      <w:r w:rsidRPr="007B5CDE">
        <w:t>set</w:t>
      </w:r>
      <w:proofErr w:type="spellEnd"/>
      <w:r w:rsidRPr="007B5CDE">
        <w:t xml:space="preserve"> </w:t>
      </w:r>
      <w:proofErr w:type="spellStart"/>
      <w:r w:rsidRPr="007B5CDE">
        <w:t>goals</w:t>
      </w:r>
      <w:proofErr w:type="spellEnd"/>
      <w:r w:rsidRPr="007B5CDE">
        <w:t xml:space="preserve"> </w:t>
      </w:r>
      <w:proofErr w:type="spellStart"/>
      <w:r w:rsidRPr="007B5CDE">
        <w:t>and</w:t>
      </w:r>
      <w:proofErr w:type="spellEnd"/>
      <w:r w:rsidRPr="007B5CDE">
        <w:t xml:space="preserve"> </w:t>
      </w:r>
      <w:proofErr w:type="spellStart"/>
      <w:r w:rsidRPr="007B5CDE">
        <w:t>targets</w:t>
      </w:r>
      <w:proofErr w:type="spellEnd"/>
      <w:r w:rsidRPr="007B5CDE">
        <w:t>.</w:t>
      </w:r>
    </w:p>
    <w:p w14:paraId="7F3D3FFA" w14:textId="6BCC58AC" w:rsidR="007B5CDE" w:rsidRDefault="007B5CDE" w:rsidP="007B5CDE">
      <w:pPr>
        <w:pStyle w:val="disbody"/>
        <w:ind w:firstLine="0"/>
      </w:pPr>
    </w:p>
    <w:p w14:paraId="1972AC42" w14:textId="56CCF998" w:rsidR="007B5CDE" w:rsidRDefault="007B5CDE" w:rsidP="007B5CDE">
      <w:pPr>
        <w:pStyle w:val="disbody"/>
        <w:ind w:firstLine="0"/>
        <w:rPr>
          <w:lang w:val="en-US"/>
        </w:rPr>
      </w:pPr>
      <w:r>
        <w:rPr>
          <w:lang w:val="en-US"/>
        </w:rPr>
        <w:t>Winner strategy</w:t>
      </w:r>
    </w:p>
    <w:p w14:paraId="109032C2" w14:textId="21265DEE" w:rsidR="007B5CDE" w:rsidRDefault="007B5CDE" w:rsidP="007B5CDE">
      <w:pPr>
        <w:pStyle w:val="disbody"/>
        <w:ind w:firstLine="0"/>
        <w:rPr>
          <w:lang w:val="en-US"/>
        </w:rPr>
      </w:pPr>
      <w:r w:rsidRPr="007B5CDE">
        <w:rPr>
          <w:lang w:val="en-US"/>
        </w:rPr>
        <w:t>Order winners are characteristics that attract customers, offering affordability, quality, and speed. To excel, businesses can employ lean or agile strategies, focusing on efficiency and flexibility. Balancing these expectations is crucial, as competition may also be focusing on similar aspects.</w:t>
      </w:r>
    </w:p>
    <w:p w14:paraId="57EE44C2" w14:textId="6AD0A363" w:rsidR="007B5CDE" w:rsidRDefault="007B5CDE" w:rsidP="007B5CDE">
      <w:pPr>
        <w:pStyle w:val="disbody"/>
        <w:ind w:firstLine="0"/>
        <w:rPr>
          <w:lang w:val="en-US"/>
        </w:rPr>
      </w:pPr>
    </w:p>
    <w:p w14:paraId="6118EFCB" w14:textId="5B5EA006" w:rsidR="007B5CDE" w:rsidRPr="007B5CDE" w:rsidRDefault="00BC36D1" w:rsidP="007B5CDE">
      <w:pPr>
        <w:pStyle w:val="disbody"/>
        <w:ind w:firstLine="0"/>
        <w:rPr>
          <w:lang w:val="en-US"/>
        </w:rPr>
      </w:pPr>
      <w:hyperlink r:id="rId17" w:anchor="overview" w:history="1">
        <w:r>
          <w:rPr>
            <w:rStyle w:val="Hyperlink"/>
          </w:rPr>
          <w:t xml:space="preserve">Supply </w:t>
        </w:r>
        <w:proofErr w:type="spellStart"/>
        <w:r>
          <w:rPr>
            <w:rStyle w:val="Hyperlink"/>
          </w:rPr>
          <w:t>Chain</w:t>
        </w:r>
        <w:proofErr w:type="spellEnd"/>
        <w:r>
          <w:rPr>
            <w:rStyle w:val="Hyperlink"/>
          </w:rPr>
          <w:t xml:space="preserve"> Fundamentals : </w:t>
        </w:r>
        <w:proofErr w:type="spellStart"/>
        <w:r>
          <w:rPr>
            <w:rStyle w:val="Hyperlink"/>
          </w:rPr>
          <w:t>Logistic</w:t>
        </w:r>
        <w:proofErr w:type="spellEnd"/>
        <w:r>
          <w:rPr>
            <w:rStyle w:val="Hyperlink"/>
          </w:rPr>
          <w:t xml:space="preserve"> &amp; </w:t>
        </w:r>
        <w:proofErr w:type="spellStart"/>
        <w:r>
          <w:rPr>
            <w:rStyle w:val="Hyperlink"/>
          </w:rPr>
          <w:t>Transportation</w:t>
        </w:r>
        <w:proofErr w:type="spellEnd"/>
        <w:r>
          <w:rPr>
            <w:rStyle w:val="Hyperlink"/>
          </w:rPr>
          <w:t xml:space="preserve"> (udemy.com)</w:t>
        </w:r>
      </w:hyperlink>
    </w:p>
    <w:p w14:paraId="771CCA66" w14:textId="268DA9AF" w:rsidR="007B5CDE" w:rsidRDefault="007B5CDE" w:rsidP="007B5CDE">
      <w:pPr>
        <w:pStyle w:val="disbody"/>
        <w:ind w:firstLine="0"/>
      </w:pPr>
    </w:p>
    <w:p w14:paraId="23B37784" w14:textId="77777777" w:rsidR="007B5CDE" w:rsidRDefault="007B5CDE" w:rsidP="007B5CDE">
      <w:pPr>
        <w:pStyle w:val="disbody"/>
        <w:ind w:firstLine="0"/>
      </w:pPr>
    </w:p>
    <w:p w14:paraId="5E041B17" w14:textId="4E268459" w:rsidR="00FC4209" w:rsidRDefault="00FC4209">
      <w:pPr>
        <w:widowControl/>
        <w:spacing w:line="240" w:lineRule="auto"/>
        <w:ind w:firstLine="0"/>
        <w:jc w:val="left"/>
        <w:rPr>
          <w:sz w:val="28"/>
        </w:rPr>
      </w:pPr>
    </w:p>
    <w:p w14:paraId="36B025D2" w14:textId="77777777" w:rsidR="00FC4209" w:rsidRDefault="00FC4209">
      <w:pPr>
        <w:widowControl/>
        <w:spacing w:line="240" w:lineRule="auto"/>
        <w:ind w:firstLine="0"/>
        <w:jc w:val="left"/>
        <w:rPr>
          <w:sz w:val="28"/>
        </w:rPr>
      </w:pPr>
      <w:r>
        <w:rPr>
          <w:sz w:val="28"/>
        </w:rPr>
        <w:br w:type="page"/>
      </w:r>
    </w:p>
    <w:p w14:paraId="6D50C1C5" w14:textId="77777777" w:rsidR="00955C41" w:rsidRDefault="00955C41">
      <w:pPr>
        <w:widowControl/>
        <w:spacing w:line="240" w:lineRule="auto"/>
        <w:ind w:firstLine="0"/>
        <w:jc w:val="left"/>
        <w:rPr>
          <w:sz w:val="28"/>
        </w:rPr>
      </w:pPr>
    </w:p>
    <w:p w14:paraId="396AE52C" w14:textId="200EC716" w:rsidR="007013CC" w:rsidRDefault="00955C41" w:rsidP="005C2181">
      <w:pPr>
        <w:pStyle w:val="Heading3"/>
        <w:numPr>
          <w:ilvl w:val="2"/>
          <w:numId w:val="44"/>
        </w:numPr>
      </w:pPr>
      <w:bookmarkStart w:id="13" w:name="_Toc139006613"/>
      <w:r w:rsidRPr="00955C41">
        <w:t>Logistics</w:t>
      </w:r>
      <w:bookmarkEnd w:id="13"/>
    </w:p>
    <w:p w14:paraId="3F43B21C" w14:textId="1217F67F" w:rsidR="004C210F" w:rsidRPr="004C210F" w:rsidRDefault="004C210F" w:rsidP="004C210F">
      <w:pPr>
        <w:pStyle w:val="disbody"/>
        <w:rPr>
          <w:lang w:val="en-US"/>
        </w:rPr>
      </w:pPr>
      <w:r w:rsidRPr="004C210F">
        <w:rPr>
          <w:lang w:val="en-US"/>
        </w:rPr>
        <w:t>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plan ahead. Rush orders can be more expensive and cause more headaches, so it's important to understand their process. Studying alternatives to current suppliers, considering the environment, and planning ahead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w:t>
      </w:r>
      <w:r w:rsidRPr="004C210F">
        <w:rPr>
          <w:lang w:val="en-US"/>
        </w:rPr>
        <w:lastRenderedPageBreak/>
        <w:t>economy, logistics is increasingly important for business success, with 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77777777" w:rsidR="004D4101" w:rsidRPr="00084B24" w:rsidRDefault="004D4101" w:rsidP="004D4101">
      <w:pPr>
        <w:pStyle w:val="Heading2"/>
        <w:rPr>
          <w:lang w:val="bg-BG"/>
        </w:rPr>
      </w:pPr>
      <w:bookmarkStart w:id="14" w:name="_Toc89056266"/>
      <w:bookmarkStart w:id="15" w:name="_Toc139006614"/>
      <w:r w:rsidRPr="00084B24">
        <w:rPr>
          <w:lang w:val="bg-BG"/>
        </w:rPr>
        <w:t>1.2. Методични проблеми, свързани с разработката на софтуерни продукти</w:t>
      </w:r>
      <w:bookmarkEnd w:id="14"/>
      <w:bookmarkEnd w:id="15"/>
    </w:p>
    <w:p w14:paraId="6FB53D4A" w14:textId="0E3313A3" w:rsidR="00C644F6" w:rsidRPr="00084B24" w:rsidRDefault="00F90387" w:rsidP="004D4101">
      <w:pPr>
        <w:pStyle w:val="disbody"/>
      </w:pPr>
      <w:r w:rsidRPr="00084B24">
        <w:t>За понятието</w:t>
      </w:r>
      <w:r w:rsidR="004D4101" w:rsidRPr="00084B24">
        <w:t xml:space="preserve"> </w:t>
      </w:r>
      <w:r w:rsidR="00E76EE4" w:rsidRPr="00084B24">
        <w:t>„</w:t>
      </w:r>
      <w:r w:rsidR="004D4101" w:rsidRPr="00084B24">
        <w:t>софтуерни продукти</w:t>
      </w:r>
      <w:r w:rsidR="00E76EE4" w:rsidRPr="00084B24">
        <w:t>”</w:t>
      </w:r>
      <w:r w:rsidR="004D4101" w:rsidRPr="00084B24">
        <w:t xml:space="preserve"> </w:t>
      </w:r>
      <w:r w:rsidR="00E76EE4" w:rsidRPr="00084B24">
        <w:t>(</w:t>
      </w:r>
      <w:proofErr w:type="spellStart"/>
      <w:r w:rsidR="00E76EE4" w:rsidRPr="00084B24">
        <w:t>software</w:t>
      </w:r>
      <w:proofErr w:type="spellEnd"/>
      <w:r w:rsidR="00E76EE4" w:rsidRPr="00084B24">
        <w:t xml:space="preserve"> </w:t>
      </w:r>
      <w:proofErr w:type="spellStart"/>
      <w:r w:rsidR="00E76EE4" w:rsidRPr="00084B24">
        <w:t>product</w:t>
      </w:r>
      <w:proofErr w:type="spellEnd"/>
      <w:r w:rsidR="00E76EE4" w:rsidRPr="00084B24">
        <w:t xml:space="preserve">) </w:t>
      </w:r>
      <w:r w:rsidRPr="00084B24">
        <w:t>приемаме</w:t>
      </w:r>
      <w:r w:rsidR="004D4101" w:rsidRPr="00084B24">
        <w:t xml:space="preserve"> определението на IEEE </w:t>
      </w:r>
      <w:r w:rsidRPr="00084B24">
        <w:t xml:space="preserve">– </w:t>
      </w:r>
      <w:r w:rsidR="004D4101" w:rsidRPr="00084B24">
        <w:t xml:space="preserve">съвкупност от компютърни програми, процедури, правила и евентуално придружаваща документация, както и данни отнасящи се до функционирането на </w:t>
      </w:r>
      <w:r w:rsidRPr="00084B24">
        <w:t xml:space="preserve">една </w:t>
      </w:r>
      <w:r w:rsidR="004D4101" w:rsidRPr="00084B24">
        <w:t>компютърна система</w:t>
      </w:r>
      <w:r w:rsidR="00D4159E" w:rsidRPr="00084B24">
        <w:t xml:space="preserve"> (IEEE, 1990)</w:t>
      </w:r>
      <w:r w:rsidR="004D4101" w:rsidRPr="00084B24">
        <w:t>. Дейността на технологичната стартираща компания включва спецификация, разработка, внедряване, продажба, поддръжка на софтуер, както и услуги за него, но акцентът е на производството и поддръжката. Дейността може да се класифицира като</w:t>
      </w:r>
      <w:r w:rsidR="004D4101" w:rsidRPr="00084B24">
        <w:rPr>
          <w:rStyle w:val="FootnoteReference"/>
        </w:rPr>
        <w:footnoteReference w:id="2"/>
      </w:r>
      <w:r w:rsidR="004D4101" w:rsidRPr="00084B24">
        <w:t>:</w:t>
      </w:r>
    </w:p>
    <w:p w14:paraId="12EFA637" w14:textId="77777777" w:rsidR="00C644F6" w:rsidRPr="00084B24" w:rsidRDefault="00C644F6" w:rsidP="004D4101">
      <w:pPr>
        <w:pStyle w:val="disbody"/>
      </w:pPr>
      <w:r w:rsidRPr="00084B24">
        <w:t xml:space="preserve">– </w:t>
      </w:r>
      <w:r w:rsidR="004D4101" w:rsidRPr="00084B24">
        <w:t>производство и продажба на собствени търговски продукти;</w:t>
      </w:r>
    </w:p>
    <w:p w14:paraId="19D70C4C" w14:textId="77777777" w:rsidR="00C644F6" w:rsidRPr="00084B24" w:rsidRDefault="00C644F6" w:rsidP="004D4101">
      <w:pPr>
        <w:pStyle w:val="disbody"/>
      </w:pPr>
      <w:r w:rsidRPr="00084B24">
        <w:t xml:space="preserve">– </w:t>
      </w:r>
      <w:r w:rsidR="004D4101" w:rsidRPr="00084B24">
        <w:t>собствени компоненти за влагане в продукти на други разработчици;</w:t>
      </w:r>
    </w:p>
    <w:p w14:paraId="7E803A97" w14:textId="77777777" w:rsidR="007414C1" w:rsidRPr="00084B24" w:rsidRDefault="007414C1" w:rsidP="007414C1">
      <w:pPr>
        <w:pStyle w:val="disbody"/>
      </w:pPr>
      <w:r w:rsidRPr="00084B24">
        <w:t>– производство по възлагане от клиенти (външни възложители);</w:t>
      </w:r>
    </w:p>
    <w:p w14:paraId="07B2F3DB" w14:textId="77777777" w:rsidR="00C644F6" w:rsidRPr="00084B24" w:rsidRDefault="00C644F6" w:rsidP="004D4101">
      <w:pPr>
        <w:pStyle w:val="disbody"/>
      </w:pPr>
      <w:r w:rsidRPr="00084B24">
        <w:t xml:space="preserve">– </w:t>
      </w:r>
      <w:r w:rsidR="004D4101" w:rsidRPr="00084B24">
        <w:t>индивидуални услуги</w:t>
      </w:r>
      <w:r w:rsidR="004D4101" w:rsidRPr="00084B24">
        <w:rPr>
          <w:rStyle w:val="FootnoteReference"/>
        </w:rPr>
        <w:footnoteReference w:id="3"/>
      </w:r>
      <w:r w:rsidR="004D4101" w:rsidRPr="00084B24">
        <w:t xml:space="preserve"> за настройка, адаптация и внедряване на продукт;</w:t>
      </w:r>
    </w:p>
    <w:p w14:paraId="338E9F3C" w14:textId="7741BB53" w:rsidR="004D4101" w:rsidRPr="00084B24" w:rsidRDefault="00C644F6" w:rsidP="004D4101">
      <w:pPr>
        <w:pStyle w:val="disbody"/>
      </w:pPr>
      <w:r w:rsidRPr="00084B24">
        <w:t xml:space="preserve">– </w:t>
      </w:r>
      <w:r w:rsidR="004D4101" w:rsidRPr="00084B24">
        <w:t>поддръжка на съществуващи и внедрени продукти от горните категории.</w:t>
      </w:r>
    </w:p>
    <w:p w14:paraId="017FA102" w14:textId="610EDF74" w:rsidR="004D4101" w:rsidRPr="00084B24" w:rsidRDefault="004D4101" w:rsidP="004D4101">
      <w:pPr>
        <w:pStyle w:val="disbody"/>
      </w:pPr>
      <w:r w:rsidRPr="00084B24">
        <w:t xml:space="preserve">Всеки вариант има специфика по отношение на възложител, задание, финансиране, резултат, жизнен цикъл, повторяемост, и прочие, а дейността на технологичната стартираща компания може да бъде смесица </w:t>
      </w:r>
      <w:r w:rsidRPr="00084B24">
        <w:lastRenderedPageBreak/>
        <w:t xml:space="preserve">от различни варианти с различни продукти. Всеки един </w:t>
      </w:r>
      <w:r w:rsidR="00242EF4" w:rsidRPr="00242EF4">
        <w:t xml:space="preserve">може да </w:t>
      </w:r>
      <w:r w:rsidRPr="00084B24">
        <w:t>се реализира в един или серия проекти. Проектите, както е известно</w:t>
      </w:r>
      <w:r w:rsidR="00F060CA" w:rsidRPr="00084B24">
        <w:t>,</w:t>
      </w:r>
      <w:r w:rsidRPr="00084B24">
        <w:t xml:space="preserve"> имат за основни параметри обхват, качество, цена и време, които се определят в договор за разработка с външен клиент или задание за разработка на собствен продукт. Обща характеристика на вариантите е дадена в табл.1.1.</w:t>
      </w:r>
    </w:p>
    <w:p w14:paraId="185085E6" w14:textId="401B09A7" w:rsidR="004D4101" w:rsidRPr="00084B24" w:rsidRDefault="004D4101" w:rsidP="004D4101">
      <w:pPr>
        <w:pStyle w:val="distabletitle"/>
      </w:pPr>
      <w:r w:rsidRPr="00084B24">
        <w:t>Таблица 1.1.</w:t>
      </w:r>
      <w:r w:rsidR="00211B0D" w:rsidRPr="00084B24">
        <w:br/>
      </w:r>
      <w:r w:rsidRPr="00084B24">
        <w:t xml:space="preserve"> Видове дейности в технологична стартираща компания</w:t>
      </w:r>
      <w:r w:rsidR="00EB6077" w:rsidRPr="00084B24">
        <w:br/>
      </w:r>
      <w:r w:rsidR="001C2D49" w:rsidRPr="00084B24">
        <w:t>(разработка на автора)</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60"/>
        <w:gridCol w:w="1440"/>
        <w:gridCol w:w="1440"/>
        <w:gridCol w:w="1647"/>
        <w:gridCol w:w="1581"/>
        <w:gridCol w:w="1704"/>
      </w:tblGrid>
      <w:tr w:rsidR="004D4101" w:rsidRPr="00084B24" w14:paraId="0CE96394" w14:textId="77777777" w:rsidTr="00056154">
        <w:trPr>
          <w:cantSplit/>
          <w:tblHeader/>
        </w:trPr>
        <w:tc>
          <w:tcPr>
            <w:tcW w:w="1260" w:type="dxa"/>
            <w:shd w:val="clear" w:color="auto" w:fill="auto"/>
            <w:tcMar>
              <w:left w:w="57" w:type="dxa"/>
              <w:right w:w="57" w:type="dxa"/>
            </w:tcMar>
            <w:vAlign w:val="center"/>
          </w:tcPr>
          <w:p w14:paraId="642D768F"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3F2A4585" w14:textId="5F71F391" w:rsidR="004D4101" w:rsidRPr="00084B24" w:rsidRDefault="004D4101" w:rsidP="00E808AE">
            <w:pPr>
              <w:pStyle w:val="disbody"/>
              <w:spacing w:line="240" w:lineRule="auto"/>
              <w:ind w:firstLine="0"/>
              <w:jc w:val="center"/>
              <w:rPr>
                <w:b/>
                <w:bCs/>
                <w:sz w:val="20"/>
                <w:szCs w:val="20"/>
              </w:rPr>
            </w:pPr>
            <w:r w:rsidRPr="00084B24">
              <w:rPr>
                <w:b/>
                <w:bCs/>
                <w:sz w:val="20"/>
                <w:szCs w:val="20"/>
              </w:rPr>
              <w:t>Възложител</w:t>
            </w:r>
            <w:r w:rsidR="00EE37BE">
              <w:rPr>
                <w:rStyle w:val="FootnoteReference"/>
                <w:b/>
                <w:bCs/>
                <w:sz w:val="20"/>
                <w:szCs w:val="20"/>
              </w:rPr>
              <w:footnoteReference w:id="4"/>
            </w:r>
          </w:p>
        </w:tc>
        <w:tc>
          <w:tcPr>
            <w:tcW w:w="1440" w:type="dxa"/>
            <w:shd w:val="clear" w:color="auto" w:fill="auto"/>
            <w:tcMar>
              <w:left w:w="57" w:type="dxa"/>
              <w:right w:w="57" w:type="dxa"/>
            </w:tcMar>
            <w:vAlign w:val="center"/>
          </w:tcPr>
          <w:p w14:paraId="53B9E152"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Заданието се определя от</w:t>
            </w:r>
          </w:p>
        </w:tc>
        <w:tc>
          <w:tcPr>
            <w:tcW w:w="1647" w:type="dxa"/>
            <w:shd w:val="clear" w:color="auto" w:fill="auto"/>
            <w:tcMar>
              <w:left w:w="57" w:type="dxa"/>
              <w:right w:w="57" w:type="dxa"/>
            </w:tcMar>
            <w:vAlign w:val="center"/>
          </w:tcPr>
          <w:p w14:paraId="1D05F71C"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Резултат</w:t>
            </w:r>
          </w:p>
        </w:tc>
        <w:tc>
          <w:tcPr>
            <w:tcW w:w="1581" w:type="dxa"/>
            <w:shd w:val="clear" w:color="auto" w:fill="auto"/>
            <w:tcMar>
              <w:left w:w="57" w:type="dxa"/>
              <w:right w:w="57" w:type="dxa"/>
            </w:tcMar>
            <w:vAlign w:val="center"/>
          </w:tcPr>
          <w:p w14:paraId="08E5AB5E"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Повторяемост и обновяване</w:t>
            </w:r>
          </w:p>
        </w:tc>
        <w:tc>
          <w:tcPr>
            <w:tcW w:w="1704" w:type="dxa"/>
            <w:shd w:val="clear" w:color="auto" w:fill="auto"/>
            <w:tcMar>
              <w:left w:w="57" w:type="dxa"/>
              <w:right w:w="57" w:type="dxa"/>
            </w:tcMar>
            <w:vAlign w:val="center"/>
          </w:tcPr>
          <w:p w14:paraId="6DEBDF7B"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Специфична дейност по продукта</w:t>
            </w:r>
          </w:p>
        </w:tc>
      </w:tr>
      <w:tr w:rsidR="00C81C9B" w:rsidRPr="00084B24" w14:paraId="0940DF80" w14:textId="77777777" w:rsidTr="00056154">
        <w:trPr>
          <w:cantSplit/>
        </w:trPr>
        <w:tc>
          <w:tcPr>
            <w:tcW w:w="1260" w:type="dxa"/>
            <w:shd w:val="clear" w:color="auto" w:fill="auto"/>
            <w:tcMar>
              <w:left w:w="57" w:type="dxa"/>
              <w:right w:w="57" w:type="dxa"/>
            </w:tcMar>
            <w:vAlign w:val="center"/>
          </w:tcPr>
          <w:p w14:paraId="03FBD5FD"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6F4CECED" w14:textId="19D21B43"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52A2BC4" w14:textId="3BB8A444"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6DDDFF27" w14:textId="77777777" w:rsidR="00C81C9B" w:rsidRPr="00084B24" w:rsidRDefault="00C81C9B" w:rsidP="00C81C9B">
            <w:pPr>
              <w:pStyle w:val="disbody"/>
              <w:spacing w:line="240" w:lineRule="auto"/>
              <w:ind w:firstLine="0"/>
              <w:jc w:val="left"/>
              <w:rPr>
                <w:sz w:val="20"/>
                <w:szCs w:val="20"/>
              </w:rPr>
            </w:pPr>
            <w:r w:rsidRPr="00084B24">
              <w:rPr>
                <w:sz w:val="20"/>
                <w:szCs w:val="20"/>
              </w:rPr>
              <w:t>Продукт готов за продажба</w:t>
            </w:r>
          </w:p>
        </w:tc>
        <w:tc>
          <w:tcPr>
            <w:tcW w:w="1581" w:type="dxa"/>
            <w:shd w:val="clear" w:color="auto" w:fill="auto"/>
            <w:tcMar>
              <w:left w:w="57" w:type="dxa"/>
              <w:right w:w="57" w:type="dxa"/>
            </w:tcMar>
            <w:vAlign w:val="center"/>
          </w:tcPr>
          <w:p w14:paraId="78926C3B"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244F1762" w14:textId="129F4C52" w:rsidR="00C81C9B" w:rsidRPr="00084B24" w:rsidRDefault="00C81C9B" w:rsidP="00C81C9B">
            <w:pPr>
              <w:pStyle w:val="disbody"/>
              <w:spacing w:line="240" w:lineRule="auto"/>
              <w:ind w:firstLine="0"/>
              <w:jc w:val="left"/>
              <w:rPr>
                <w:sz w:val="20"/>
                <w:szCs w:val="20"/>
              </w:rPr>
            </w:pPr>
            <w:r w:rsidRPr="00084B24">
              <w:rPr>
                <w:sz w:val="20"/>
                <w:szCs w:val="20"/>
              </w:rPr>
              <w:t>Всички</w:t>
            </w:r>
          </w:p>
        </w:tc>
      </w:tr>
      <w:tr w:rsidR="00C81C9B" w:rsidRPr="00084B24" w14:paraId="08807E84" w14:textId="77777777" w:rsidTr="00056154">
        <w:trPr>
          <w:cantSplit/>
        </w:trPr>
        <w:tc>
          <w:tcPr>
            <w:tcW w:w="1260" w:type="dxa"/>
            <w:shd w:val="clear" w:color="auto" w:fill="auto"/>
            <w:tcMar>
              <w:left w:w="57" w:type="dxa"/>
              <w:right w:w="57" w:type="dxa"/>
            </w:tcMar>
            <w:vAlign w:val="center"/>
          </w:tcPr>
          <w:p w14:paraId="18CADD43" w14:textId="77777777" w:rsidR="00C81C9B" w:rsidRPr="00084B24" w:rsidRDefault="00C81C9B" w:rsidP="00C81C9B">
            <w:pPr>
              <w:pStyle w:val="disbody"/>
              <w:spacing w:line="240" w:lineRule="auto"/>
              <w:ind w:firstLine="0"/>
              <w:jc w:val="left"/>
              <w:rPr>
                <w:b/>
                <w:bCs/>
                <w:sz w:val="20"/>
                <w:szCs w:val="20"/>
              </w:rPr>
            </w:pPr>
            <w:r w:rsidRPr="00084B24">
              <w:rPr>
                <w:b/>
                <w:bCs/>
                <w:sz w:val="20"/>
                <w:szCs w:val="20"/>
              </w:rPr>
              <w:t>Собствени компоненти</w:t>
            </w:r>
          </w:p>
        </w:tc>
        <w:tc>
          <w:tcPr>
            <w:tcW w:w="1440" w:type="dxa"/>
            <w:shd w:val="clear" w:color="auto" w:fill="auto"/>
            <w:tcMar>
              <w:left w:w="57" w:type="dxa"/>
              <w:right w:w="57" w:type="dxa"/>
            </w:tcMar>
            <w:vAlign w:val="center"/>
          </w:tcPr>
          <w:p w14:paraId="399709D0" w14:textId="70929C57"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440" w:type="dxa"/>
            <w:shd w:val="clear" w:color="auto" w:fill="auto"/>
            <w:tcMar>
              <w:left w:w="57" w:type="dxa"/>
              <w:right w:w="57" w:type="dxa"/>
            </w:tcMar>
            <w:vAlign w:val="center"/>
          </w:tcPr>
          <w:p w14:paraId="72604C6C" w14:textId="1F2EBB4A" w:rsidR="00C81C9B" w:rsidRPr="00084B24" w:rsidRDefault="00C81C9B" w:rsidP="00C81C9B">
            <w:pPr>
              <w:pStyle w:val="disbody"/>
              <w:spacing w:line="240" w:lineRule="auto"/>
              <w:ind w:firstLine="0"/>
              <w:jc w:val="left"/>
              <w:rPr>
                <w:sz w:val="20"/>
                <w:szCs w:val="20"/>
              </w:rPr>
            </w:pPr>
            <w:r w:rsidRPr="00084B24">
              <w:rPr>
                <w:sz w:val="20"/>
                <w:szCs w:val="20"/>
              </w:rPr>
              <w:t>Р-л екип / отд. „Маркетинг”</w:t>
            </w:r>
          </w:p>
        </w:tc>
        <w:tc>
          <w:tcPr>
            <w:tcW w:w="1647" w:type="dxa"/>
            <w:shd w:val="clear" w:color="auto" w:fill="auto"/>
            <w:tcMar>
              <w:left w:w="57" w:type="dxa"/>
              <w:right w:w="57" w:type="dxa"/>
            </w:tcMar>
            <w:vAlign w:val="center"/>
          </w:tcPr>
          <w:p w14:paraId="7360BF98" w14:textId="77777777" w:rsidR="00C81C9B" w:rsidRPr="00084B24" w:rsidRDefault="00C81C9B" w:rsidP="00C81C9B">
            <w:pPr>
              <w:pStyle w:val="disbody"/>
              <w:spacing w:line="240" w:lineRule="auto"/>
              <w:ind w:firstLine="0"/>
              <w:jc w:val="left"/>
              <w:rPr>
                <w:sz w:val="20"/>
                <w:szCs w:val="20"/>
              </w:rPr>
            </w:pPr>
            <w:r w:rsidRPr="00084B24">
              <w:rPr>
                <w:sz w:val="20"/>
                <w:szCs w:val="20"/>
              </w:rPr>
              <w:t>Компонент за продажба</w:t>
            </w:r>
          </w:p>
        </w:tc>
        <w:tc>
          <w:tcPr>
            <w:tcW w:w="1581" w:type="dxa"/>
            <w:shd w:val="clear" w:color="auto" w:fill="auto"/>
            <w:tcMar>
              <w:left w:w="57" w:type="dxa"/>
              <w:right w:w="57" w:type="dxa"/>
            </w:tcMar>
            <w:vAlign w:val="center"/>
          </w:tcPr>
          <w:p w14:paraId="61A32DDE" w14:textId="77777777" w:rsidR="00C81C9B" w:rsidRPr="00084B24" w:rsidRDefault="00C81C9B" w:rsidP="00C81C9B">
            <w:pPr>
              <w:pStyle w:val="disbody"/>
              <w:spacing w:line="240" w:lineRule="auto"/>
              <w:ind w:firstLine="0"/>
              <w:jc w:val="left"/>
              <w:rPr>
                <w:sz w:val="20"/>
                <w:szCs w:val="20"/>
              </w:rPr>
            </w:pPr>
            <w:r w:rsidRPr="00084B24">
              <w:rPr>
                <w:sz w:val="20"/>
                <w:szCs w:val="20"/>
              </w:rPr>
              <w:t>Постоянна поддръжка и обн.</w:t>
            </w:r>
          </w:p>
        </w:tc>
        <w:tc>
          <w:tcPr>
            <w:tcW w:w="1704" w:type="dxa"/>
            <w:shd w:val="clear" w:color="auto" w:fill="auto"/>
            <w:tcMar>
              <w:left w:w="57" w:type="dxa"/>
              <w:right w:w="57" w:type="dxa"/>
            </w:tcMar>
            <w:vAlign w:val="center"/>
          </w:tcPr>
          <w:p w14:paraId="4C237D08" w14:textId="043FA94E" w:rsidR="00C81C9B" w:rsidRPr="00084B24" w:rsidRDefault="00C61F7F" w:rsidP="00C81C9B">
            <w:pPr>
              <w:pStyle w:val="disbody"/>
              <w:spacing w:line="240" w:lineRule="auto"/>
              <w:ind w:firstLine="0"/>
              <w:jc w:val="left"/>
              <w:rPr>
                <w:sz w:val="20"/>
                <w:szCs w:val="20"/>
              </w:rPr>
            </w:pPr>
            <w:r w:rsidRPr="00084B24">
              <w:rPr>
                <w:sz w:val="20"/>
                <w:szCs w:val="20"/>
              </w:rPr>
              <w:t>Всички</w:t>
            </w:r>
          </w:p>
        </w:tc>
      </w:tr>
      <w:tr w:rsidR="002D05AB" w:rsidRPr="00084B24" w14:paraId="68775382" w14:textId="77777777" w:rsidTr="00056154">
        <w:trPr>
          <w:cantSplit/>
        </w:trPr>
        <w:tc>
          <w:tcPr>
            <w:tcW w:w="1260" w:type="dxa"/>
            <w:shd w:val="clear" w:color="auto" w:fill="auto"/>
            <w:tcMar>
              <w:left w:w="57" w:type="dxa"/>
              <w:right w:w="57" w:type="dxa"/>
            </w:tcMar>
            <w:vAlign w:val="center"/>
          </w:tcPr>
          <w:p w14:paraId="2B83AF54" w14:textId="77777777" w:rsidR="002D05AB" w:rsidRPr="00084B24" w:rsidRDefault="002D05AB" w:rsidP="00E808AE">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75E9EF1F"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2A876EA6" w14:textId="77777777" w:rsidR="002D05AB" w:rsidRPr="00084B24" w:rsidRDefault="002D05AB"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28ACAFD9" w14:textId="77777777" w:rsidR="002D05AB" w:rsidRPr="00084B24" w:rsidRDefault="002D05AB" w:rsidP="00E808AE">
            <w:pPr>
              <w:pStyle w:val="disbody"/>
              <w:spacing w:line="240" w:lineRule="auto"/>
              <w:ind w:firstLine="0"/>
              <w:jc w:val="left"/>
              <w:rPr>
                <w:sz w:val="20"/>
                <w:szCs w:val="20"/>
              </w:rPr>
            </w:pPr>
            <w:r w:rsidRPr="00084B24">
              <w:rPr>
                <w:sz w:val="20"/>
                <w:szCs w:val="20"/>
              </w:rPr>
              <w:t>Софтуер по задание</w:t>
            </w:r>
          </w:p>
        </w:tc>
        <w:tc>
          <w:tcPr>
            <w:tcW w:w="1581" w:type="dxa"/>
            <w:shd w:val="clear" w:color="auto" w:fill="auto"/>
            <w:tcMar>
              <w:left w:w="57" w:type="dxa"/>
              <w:right w:w="57" w:type="dxa"/>
            </w:tcMar>
            <w:vAlign w:val="center"/>
          </w:tcPr>
          <w:p w14:paraId="03E2CDA2" w14:textId="77777777" w:rsidR="002D05AB" w:rsidRPr="00084B24" w:rsidRDefault="002D05AB" w:rsidP="00E808AE">
            <w:pPr>
              <w:pStyle w:val="disbody"/>
              <w:spacing w:line="240" w:lineRule="auto"/>
              <w:ind w:firstLine="0"/>
              <w:jc w:val="left"/>
              <w:rPr>
                <w:sz w:val="20"/>
                <w:szCs w:val="20"/>
              </w:rPr>
            </w:pPr>
            <w:r w:rsidRPr="00084B24">
              <w:rPr>
                <w:sz w:val="20"/>
                <w:szCs w:val="20"/>
              </w:rPr>
              <w:t>Няма или с нов договор</w:t>
            </w:r>
          </w:p>
        </w:tc>
        <w:tc>
          <w:tcPr>
            <w:tcW w:w="1704" w:type="dxa"/>
            <w:shd w:val="clear" w:color="auto" w:fill="auto"/>
            <w:tcMar>
              <w:left w:w="57" w:type="dxa"/>
              <w:right w:w="57" w:type="dxa"/>
            </w:tcMar>
            <w:vAlign w:val="center"/>
          </w:tcPr>
          <w:p w14:paraId="2EF7835D" w14:textId="194EBBB4" w:rsidR="002D05AB" w:rsidRPr="00084B24" w:rsidRDefault="002D05AB" w:rsidP="00E808AE">
            <w:pPr>
              <w:pStyle w:val="disbody"/>
              <w:spacing w:line="240" w:lineRule="auto"/>
              <w:ind w:firstLine="0"/>
              <w:jc w:val="left"/>
              <w:rPr>
                <w:sz w:val="20"/>
                <w:szCs w:val="20"/>
              </w:rPr>
            </w:pPr>
            <w:r w:rsidRPr="00084B24">
              <w:rPr>
                <w:sz w:val="20"/>
                <w:szCs w:val="20"/>
              </w:rPr>
              <w:t>Спецификация и поддръжка са опции</w:t>
            </w:r>
          </w:p>
        </w:tc>
      </w:tr>
      <w:tr w:rsidR="004D4101" w:rsidRPr="00084B24" w14:paraId="7579CF13" w14:textId="77777777" w:rsidTr="00056154">
        <w:trPr>
          <w:cantSplit/>
        </w:trPr>
        <w:tc>
          <w:tcPr>
            <w:tcW w:w="1260" w:type="dxa"/>
            <w:shd w:val="clear" w:color="auto" w:fill="auto"/>
            <w:tcMar>
              <w:left w:w="57" w:type="dxa"/>
              <w:right w:w="57" w:type="dxa"/>
            </w:tcMar>
            <w:vAlign w:val="center"/>
          </w:tcPr>
          <w:p w14:paraId="448242ED"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Индивидуални услуги</w:t>
            </w:r>
          </w:p>
        </w:tc>
        <w:tc>
          <w:tcPr>
            <w:tcW w:w="1440" w:type="dxa"/>
            <w:shd w:val="clear" w:color="auto" w:fill="auto"/>
            <w:tcMar>
              <w:left w:w="57" w:type="dxa"/>
              <w:right w:w="57" w:type="dxa"/>
            </w:tcMar>
            <w:vAlign w:val="center"/>
          </w:tcPr>
          <w:p w14:paraId="544E680C"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w:t>
            </w:r>
          </w:p>
        </w:tc>
        <w:tc>
          <w:tcPr>
            <w:tcW w:w="1440" w:type="dxa"/>
            <w:shd w:val="clear" w:color="auto" w:fill="auto"/>
            <w:tcMar>
              <w:left w:w="57" w:type="dxa"/>
              <w:right w:w="57" w:type="dxa"/>
            </w:tcMar>
            <w:vAlign w:val="center"/>
          </w:tcPr>
          <w:p w14:paraId="5EFA680D" w14:textId="77777777" w:rsidR="004D4101" w:rsidRPr="00084B24" w:rsidRDefault="004D4101" w:rsidP="00E808AE">
            <w:pPr>
              <w:pStyle w:val="disbody"/>
              <w:spacing w:line="240" w:lineRule="auto"/>
              <w:ind w:firstLine="0"/>
              <w:jc w:val="left"/>
              <w:rPr>
                <w:sz w:val="20"/>
                <w:szCs w:val="20"/>
              </w:rPr>
            </w:pPr>
            <w:r w:rsidRPr="00084B24">
              <w:rPr>
                <w:sz w:val="20"/>
                <w:szCs w:val="20"/>
              </w:rPr>
              <w:t>Клиента (или с проектант)</w:t>
            </w:r>
          </w:p>
        </w:tc>
        <w:tc>
          <w:tcPr>
            <w:tcW w:w="1647" w:type="dxa"/>
            <w:shd w:val="clear" w:color="auto" w:fill="auto"/>
            <w:tcMar>
              <w:left w:w="57" w:type="dxa"/>
              <w:right w:w="57" w:type="dxa"/>
            </w:tcMar>
            <w:vAlign w:val="center"/>
          </w:tcPr>
          <w:p w14:paraId="4776B6CE" w14:textId="77777777" w:rsidR="004D4101" w:rsidRPr="00084B24" w:rsidRDefault="004D4101" w:rsidP="00E808AE">
            <w:pPr>
              <w:pStyle w:val="disbody"/>
              <w:spacing w:line="240" w:lineRule="auto"/>
              <w:ind w:firstLine="0"/>
              <w:jc w:val="left"/>
              <w:rPr>
                <w:sz w:val="20"/>
                <w:szCs w:val="20"/>
              </w:rPr>
            </w:pPr>
            <w:r w:rsidRPr="00084B24">
              <w:rPr>
                <w:sz w:val="20"/>
                <w:szCs w:val="20"/>
              </w:rPr>
              <w:t>Внедрен продукт</w:t>
            </w:r>
          </w:p>
        </w:tc>
        <w:tc>
          <w:tcPr>
            <w:tcW w:w="1581" w:type="dxa"/>
            <w:shd w:val="clear" w:color="auto" w:fill="auto"/>
            <w:tcMar>
              <w:left w:w="57" w:type="dxa"/>
              <w:right w:w="57" w:type="dxa"/>
            </w:tcMar>
            <w:vAlign w:val="center"/>
          </w:tcPr>
          <w:p w14:paraId="304FCEE2" w14:textId="77777777" w:rsidR="004D4101" w:rsidRPr="00084B24" w:rsidRDefault="004D4101" w:rsidP="00E808AE">
            <w:pPr>
              <w:pStyle w:val="disbody"/>
              <w:spacing w:line="240" w:lineRule="auto"/>
              <w:ind w:firstLine="0"/>
              <w:jc w:val="left"/>
              <w:rPr>
                <w:sz w:val="20"/>
                <w:szCs w:val="20"/>
              </w:rPr>
            </w:pPr>
            <w:r w:rsidRPr="00084B24">
              <w:rPr>
                <w:sz w:val="20"/>
                <w:szCs w:val="20"/>
              </w:rPr>
              <w:t>Няма</w:t>
            </w:r>
          </w:p>
        </w:tc>
        <w:tc>
          <w:tcPr>
            <w:tcW w:w="1704" w:type="dxa"/>
            <w:shd w:val="clear" w:color="auto" w:fill="auto"/>
            <w:tcMar>
              <w:left w:w="57" w:type="dxa"/>
              <w:right w:w="57" w:type="dxa"/>
            </w:tcMar>
            <w:vAlign w:val="center"/>
          </w:tcPr>
          <w:p w14:paraId="00C089F9" w14:textId="77777777" w:rsidR="004D4101" w:rsidRPr="00084B24" w:rsidRDefault="004D4101" w:rsidP="00E808AE">
            <w:pPr>
              <w:pStyle w:val="disbody"/>
              <w:spacing w:line="240" w:lineRule="auto"/>
              <w:ind w:firstLine="0"/>
              <w:jc w:val="left"/>
              <w:rPr>
                <w:sz w:val="20"/>
                <w:szCs w:val="20"/>
              </w:rPr>
            </w:pPr>
            <w:r w:rsidRPr="00084B24">
              <w:rPr>
                <w:sz w:val="20"/>
                <w:szCs w:val="20"/>
              </w:rPr>
              <w:t>Спецификация, документация, внедряване</w:t>
            </w:r>
          </w:p>
        </w:tc>
      </w:tr>
      <w:tr w:rsidR="004D4101" w:rsidRPr="00084B24" w14:paraId="68FECD1D" w14:textId="77777777" w:rsidTr="00056154">
        <w:trPr>
          <w:cantSplit/>
        </w:trPr>
        <w:tc>
          <w:tcPr>
            <w:tcW w:w="1260" w:type="dxa"/>
            <w:shd w:val="clear" w:color="auto" w:fill="auto"/>
            <w:tcMar>
              <w:left w:w="57" w:type="dxa"/>
              <w:right w:w="57" w:type="dxa"/>
            </w:tcMar>
            <w:vAlign w:val="center"/>
          </w:tcPr>
          <w:p w14:paraId="5D09FFE4" w14:textId="77777777" w:rsidR="004D4101" w:rsidRPr="00084B24" w:rsidRDefault="004D4101" w:rsidP="00E808AE">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63AABA19" w14:textId="7AFF35A7"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w:t>
            </w:r>
            <w:r w:rsidRPr="00084B24">
              <w:rPr>
                <w:sz w:val="20"/>
                <w:szCs w:val="20"/>
              </w:rPr>
              <w:t xml:space="preserve"> отд.</w:t>
            </w:r>
            <w:r w:rsidR="002F1AE0" w:rsidRPr="00084B24">
              <w:rPr>
                <w:sz w:val="20"/>
                <w:szCs w:val="20"/>
              </w:rPr>
              <w:t xml:space="preserve"> „</w:t>
            </w:r>
            <w:r w:rsidRPr="00084B24">
              <w:rPr>
                <w:sz w:val="20"/>
                <w:szCs w:val="20"/>
              </w:rPr>
              <w:t>Продажби”</w:t>
            </w:r>
          </w:p>
        </w:tc>
        <w:tc>
          <w:tcPr>
            <w:tcW w:w="1440" w:type="dxa"/>
            <w:shd w:val="clear" w:color="auto" w:fill="auto"/>
            <w:tcMar>
              <w:left w:w="57" w:type="dxa"/>
              <w:right w:w="57" w:type="dxa"/>
            </w:tcMar>
            <w:vAlign w:val="center"/>
          </w:tcPr>
          <w:p w14:paraId="27B23CFB" w14:textId="19C37E56" w:rsidR="004D4101" w:rsidRPr="00084B24" w:rsidRDefault="004D4101" w:rsidP="00E808AE">
            <w:pPr>
              <w:pStyle w:val="disbody"/>
              <w:spacing w:line="240" w:lineRule="auto"/>
              <w:ind w:firstLine="0"/>
              <w:jc w:val="left"/>
              <w:rPr>
                <w:sz w:val="20"/>
                <w:szCs w:val="20"/>
              </w:rPr>
            </w:pPr>
            <w:r w:rsidRPr="00084B24">
              <w:rPr>
                <w:sz w:val="20"/>
                <w:szCs w:val="20"/>
              </w:rPr>
              <w:t>Клиент</w:t>
            </w:r>
            <w:r w:rsidR="00C81C9B" w:rsidRPr="00084B24">
              <w:rPr>
                <w:sz w:val="20"/>
                <w:szCs w:val="20"/>
              </w:rPr>
              <w:t xml:space="preserve"> / отд.</w:t>
            </w:r>
            <w:r w:rsidR="002F1AE0" w:rsidRPr="00084B24">
              <w:rPr>
                <w:sz w:val="20"/>
                <w:szCs w:val="20"/>
              </w:rPr>
              <w:t xml:space="preserve"> „</w:t>
            </w:r>
            <w:r w:rsidRPr="00084B24">
              <w:rPr>
                <w:sz w:val="20"/>
                <w:szCs w:val="20"/>
              </w:rPr>
              <w:t>Маркетинг”</w:t>
            </w:r>
          </w:p>
        </w:tc>
        <w:tc>
          <w:tcPr>
            <w:tcW w:w="1647" w:type="dxa"/>
            <w:shd w:val="clear" w:color="auto" w:fill="auto"/>
            <w:tcMar>
              <w:left w:w="57" w:type="dxa"/>
              <w:right w:w="57" w:type="dxa"/>
            </w:tcMar>
            <w:vAlign w:val="center"/>
          </w:tcPr>
          <w:p w14:paraId="7BDA323C" w14:textId="77777777" w:rsidR="004D4101" w:rsidRPr="00084B24" w:rsidRDefault="004D4101" w:rsidP="00E808AE">
            <w:pPr>
              <w:pStyle w:val="disbody"/>
              <w:spacing w:line="240" w:lineRule="auto"/>
              <w:ind w:firstLine="0"/>
              <w:jc w:val="left"/>
              <w:rPr>
                <w:sz w:val="20"/>
                <w:szCs w:val="20"/>
              </w:rPr>
            </w:pPr>
            <w:r w:rsidRPr="00084B24">
              <w:rPr>
                <w:sz w:val="20"/>
                <w:szCs w:val="20"/>
              </w:rPr>
              <w:t>Услуга по спецификация</w:t>
            </w:r>
          </w:p>
        </w:tc>
        <w:tc>
          <w:tcPr>
            <w:tcW w:w="1581" w:type="dxa"/>
            <w:shd w:val="clear" w:color="auto" w:fill="auto"/>
            <w:tcMar>
              <w:left w:w="57" w:type="dxa"/>
              <w:right w:w="57" w:type="dxa"/>
            </w:tcMar>
            <w:vAlign w:val="center"/>
          </w:tcPr>
          <w:p w14:paraId="7CC62BD1" w14:textId="77777777" w:rsidR="004D4101" w:rsidRPr="00084B24" w:rsidRDefault="004D4101" w:rsidP="00E808AE">
            <w:pPr>
              <w:pStyle w:val="disbody"/>
              <w:spacing w:line="240" w:lineRule="auto"/>
              <w:ind w:firstLine="0"/>
              <w:jc w:val="left"/>
              <w:rPr>
                <w:sz w:val="20"/>
                <w:szCs w:val="20"/>
              </w:rPr>
            </w:pPr>
            <w:r w:rsidRPr="00084B24">
              <w:rPr>
                <w:sz w:val="20"/>
                <w:szCs w:val="20"/>
              </w:rPr>
              <w:t>Срочно / при необходимост</w:t>
            </w:r>
          </w:p>
        </w:tc>
        <w:tc>
          <w:tcPr>
            <w:tcW w:w="1704" w:type="dxa"/>
            <w:shd w:val="clear" w:color="auto" w:fill="auto"/>
            <w:tcMar>
              <w:left w:w="57" w:type="dxa"/>
              <w:right w:w="57" w:type="dxa"/>
            </w:tcMar>
            <w:vAlign w:val="center"/>
          </w:tcPr>
          <w:p w14:paraId="598BF33A" w14:textId="77777777" w:rsidR="004D4101" w:rsidRPr="00084B24" w:rsidRDefault="004D4101" w:rsidP="00E808AE">
            <w:pPr>
              <w:pStyle w:val="disbody"/>
              <w:spacing w:line="240" w:lineRule="auto"/>
              <w:ind w:firstLine="0"/>
              <w:jc w:val="left"/>
              <w:rPr>
                <w:sz w:val="20"/>
                <w:szCs w:val="20"/>
              </w:rPr>
            </w:pPr>
            <w:r w:rsidRPr="00084B24">
              <w:rPr>
                <w:sz w:val="20"/>
                <w:szCs w:val="20"/>
              </w:rPr>
              <w:t>Документация, проучване, корекции</w:t>
            </w:r>
          </w:p>
        </w:tc>
      </w:tr>
    </w:tbl>
    <w:p w14:paraId="120FB199" w14:textId="1CC4E0D4" w:rsidR="004D4101" w:rsidRPr="00084B24" w:rsidRDefault="00C81C9B" w:rsidP="005074A7">
      <w:pPr>
        <w:pStyle w:val="disbody"/>
        <w:spacing w:before="120" w:line="240" w:lineRule="auto"/>
        <w:rPr>
          <w:i/>
          <w:iCs/>
          <w:sz w:val="20"/>
          <w:szCs w:val="20"/>
        </w:rPr>
      </w:pPr>
      <w:r w:rsidRPr="00084B24">
        <w:rPr>
          <w:i/>
          <w:iCs/>
          <w:sz w:val="20"/>
          <w:szCs w:val="20"/>
        </w:rPr>
        <w:t xml:space="preserve">Забележка: </w:t>
      </w:r>
      <w:r w:rsidR="001D55DC" w:rsidRPr="00084B24">
        <w:rPr>
          <w:i/>
          <w:iCs/>
          <w:sz w:val="20"/>
          <w:szCs w:val="20"/>
        </w:rPr>
        <w:t>Възможно е да има обособени отдели „Маркетинг” и „Продажби” с</w:t>
      </w:r>
      <w:r w:rsidR="00CA19B7">
        <w:rPr>
          <w:i/>
          <w:iCs/>
          <w:sz w:val="20"/>
          <w:szCs w:val="20"/>
        </w:rPr>
        <w:t xml:space="preserve"> основна</w:t>
      </w:r>
      <w:r w:rsidR="001D55DC" w:rsidRPr="00084B24">
        <w:rPr>
          <w:i/>
          <w:iCs/>
          <w:sz w:val="20"/>
          <w:szCs w:val="20"/>
        </w:rPr>
        <w:t xml:space="preserve"> </w:t>
      </w:r>
      <w:r w:rsidR="00CA19B7">
        <w:rPr>
          <w:i/>
          <w:iCs/>
          <w:sz w:val="20"/>
          <w:szCs w:val="20"/>
        </w:rPr>
        <w:t>задача</w:t>
      </w:r>
      <w:r w:rsidR="001D55DC" w:rsidRPr="00084B24">
        <w:rPr>
          <w:i/>
          <w:iCs/>
          <w:sz w:val="20"/>
          <w:szCs w:val="20"/>
        </w:rPr>
        <w:t xml:space="preserve"> </w:t>
      </w:r>
      <w:r w:rsidR="00CA19B7">
        <w:rPr>
          <w:i/>
          <w:iCs/>
          <w:sz w:val="20"/>
          <w:szCs w:val="20"/>
        </w:rPr>
        <w:t xml:space="preserve">за </w:t>
      </w:r>
      <w:r w:rsidR="001D55DC" w:rsidRPr="00084B24">
        <w:rPr>
          <w:i/>
          <w:iCs/>
          <w:sz w:val="20"/>
          <w:szCs w:val="20"/>
        </w:rPr>
        <w:t>навлизане на определен</w:t>
      </w:r>
      <w:r w:rsidR="005074A7" w:rsidRPr="00084B24">
        <w:rPr>
          <w:i/>
          <w:iCs/>
          <w:sz w:val="20"/>
          <w:szCs w:val="20"/>
        </w:rPr>
        <w:t>и</w:t>
      </w:r>
      <w:r w:rsidR="001D55DC" w:rsidRPr="00084B24">
        <w:rPr>
          <w:i/>
          <w:iCs/>
          <w:sz w:val="20"/>
          <w:szCs w:val="20"/>
        </w:rPr>
        <w:t xml:space="preserve"> пазарн</w:t>
      </w:r>
      <w:r w:rsidR="005074A7" w:rsidRPr="00084B24">
        <w:rPr>
          <w:i/>
          <w:iCs/>
          <w:sz w:val="20"/>
          <w:szCs w:val="20"/>
        </w:rPr>
        <w:t>и</w:t>
      </w:r>
      <w:r w:rsidR="001D55DC" w:rsidRPr="00084B24">
        <w:rPr>
          <w:i/>
          <w:iCs/>
          <w:sz w:val="20"/>
          <w:szCs w:val="20"/>
        </w:rPr>
        <w:t xml:space="preserve"> </w:t>
      </w:r>
      <w:r w:rsidR="00CA19B7">
        <w:rPr>
          <w:i/>
          <w:iCs/>
          <w:sz w:val="20"/>
          <w:szCs w:val="20"/>
        </w:rPr>
        <w:t>ниши</w:t>
      </w:r>
      <w:r w:rsidR="001D55DC" w:rsidRPr="00084B24">
        <w:rPr>
          <w:i/>
          <w:iCs/>
          <w:sz w:val="20"/>
          <w:szCs w:val="20"/>
        </w:rPr>
        <w:t>.</w:t>
      </w:r>
      <w:r w:rsidR="005074A7" w:rsidRPr="00084B24">
        <w:rPr>
          <w:i/>
          <w:iCs/>
          <w:sz w:val="20"/>
          <w:szCs w:val="20"/>
        </w:rPr>
        <w:t xml:space="preserve"> В случай, че няма обособени отдели, то ръководителят на екипа и клиент</w:t>
      </w:r>
      <w:r w:rsidR="00CA19B7">
        <w:rPr>
          <w:i/>
          <w:iCs/>
          <w:sz w:val="20"/>
          <w:szCs w:val="20"/>
        </w:rPr>
        <w:t>ът</w:t>
      </w:r>
      <w:r w:rsidR="005074A7" w:rsidRPr="00084B24">
        <w:rPr>
          <w:i/>
          <w:iCs/>
          <w:sz w:val="20"/>
          <w:szCs w:val="20"/>
        </w:rPr>
        <w:t xml:space="preserve"> изпълняват техните функци</w:t>
      </w:r>
      <w:r w:rsidR="00CA19B7">
        <w:rPr>
          <w:i/>
          <w:iCs/>
          <w:sz w:val="20"/>
          <w:szCs w:val="20"/>
        </w:rPr>
        <w:t>и</w:t>
      </w:r>
      <w:r w:rsidR="005074A7" w:rsidRPr="00084B24">
        <w:rPr>
          <w:i/>
          <w:iCs/>
          <w:sz w:val="20"/>
          <w:szCs w:val="20"/>
        </w:rPr>
        <w:t>.</w:t>
      </w:r>
    </w:p>
    <w:p w14:paraId="1CC52AFD" w14:textId="77777777" w:rsidR="005074A7" w:rsidRPr="00084B24" w:rsidRDefault="005074A7" w:rsidP="004D4101">
      <w:pPr>
        <w:pStyle w:val="disbody"/>
      </w:pPr>
    </w:p>
    <w:p w14:paraId="25872E46" w14:textId="3A14B7B8" w:rsidR="004908ED" w:rsidRPr="00084B24" w:rsidRDefault="00633BB9" w:rsidP="004D4101">
      <w:pPr>
        <w:pStyle w:val="disbody"/>
      </w:pPr>
      <w:r>
        <w:t>Софтуерният п</w:t>
      </w:r>
      <w:r w:rsidR="004D4101" w:rsidRPr="00084B24">
        <w:t xml:space="preserve">родукт за външен клиент е по възложен проект (от </w:t>
      </w:r>
      <w:r w:rsidR="002D05AB" w:rsidRPr="00084B24">
        <w:t>директен</w:t>
      </w:r>
      <w:r w:rsidR="004D4101" w:rsidRPr="00084B24">
        <w:t xml:space="preserve"> контакт, търг, надстройка на друг разработен продукт, експеримент, други). Често </w:t>
      </w:r>
      <w:r w:rsidR="005074A7" w:rsidRPr="00084B24">
        <w:t xml:space="preserve">подобни </w:t>
      </w:r>
      <w:r w:rsidR="004D4101" w:rsidRPr="00084B24">
        <w:t xml:space="preserve">проекти се поемат от технологични стартиращи компании с цел да се провери идея, да се съберат изисквания за продукт, да се изучи клиента с цел последваща повторяемост и стандартизация. Параметрите се определят в договор преди същинската работа по проекта. Обхватът и спецификацията се задават от клиента или </w:t>
      </w:r>
      <w:r w:rsidR="005074A7" w:rsidRPr="00084B24">
        <w:t xml:space="preserve">се </w:t>
      </w:r>
      <w:r w:rsidR="004D4101" w:rsidRPr="00084B24">
        <w:t xml:space="preserve">изготвят от аналитик в технологичната стартираща компания. </w:t>
      </w:r>
    </w:p>
    <w:p w14:paraId="7F1CE8CF" w14:textId="3E5883B1" w:rsidR="004D4101" w:rsidRPr="00084B24" w:rsidRDefault="00C26C91" w:rsidP="004D4101">
      <w:pPr>
        <w:pStyle w:val="disbody"/>
      </w:pPr>
      <w:r>
        <w:lastRenderedPageBreak/>
        <w:t>Понякога</w:t>
      </w:r>
      <w:r w:rsidR="004D4101" w:rsidRPr="00084B24">
        <w:t xml:space="preserve"> обхватът </w:t>
      </w:r>
      <w:r>
        <w:t xml:space="preserve">на заданието </w:t>
      </w:r>
      <w:r w:rsidR="004D4101" w:rsidRPr="00084B24">
        <w:t>не е дефиниран</w:t>
      </w:r>
      <w:r w:rsidR="00645E6A">
        <w:t xml:space="preserve">о </w:t>
      </w:r>
      <w:r w:rsidR="00645E6A" w:rsidRPr="00645E6A">
        <w:t>всестранно и изчерпателно</w:t>
      </w:r>
      <w:r w:rsidR="004D4101" w:rsidRPr="00084B24">
        <w:t xml:space="preserve"> в договора, </w:t>
      </w:r>
      <w:r w:rsidR="00645E6A">
        <w:t xml:space="preserve">тъй като </w:t>
      </w:r>
      <w:r w:rsidR="00242EF4">
        <w:t>при началните етапи</w:t>
      </w:r>
      <w:r w:rsidR="00645E6A">
        <w:t xml:space="preserve"> </w:t>
      </w:r>
      <w:r w:rsidR="004D4101" w:rsidRPr="00084B24">
        <w:t xml:space="preserve">негови части не могат да се дефинират изцяло или са описани без детайли. </w:t>
      </w:r>
      <w:r>
        <w:t>На база личен опит можем да твърдим, че н</w:t>
      </w:r>
      <w:r w:rsidR="004D4101" w:rsidRPr="00084B24">
        <w:t xml:space="preserve">ерядко клиентът желае да промени / допълни изисквания, когато види </w:t>
      </w:r>
      <w:r w:rsidR="004140CB" w:rsidRPr="00084B24">
        <w:t>начин</w:t>
      </w:r>
      <w:r w:rsidR="00242EF4">
        <w:t>а</w:t>
      </w:r>
      <w:r w:rsidR="004140CB" w:rsidRPr="00084B24">
        <w:t xml:space="preserve">, по който </w:t>
      </w:r>
      <w:r w:rsidR="004D4101" w:rsidRPr="00084B24">
        <w:t>действа софтуер</w:t>
      </w:r>
      <w:r w:rsidR="00242EF4">
        <w:t>ът</w:t>
      </w:r>
      <w:r w:rsidR="004D4101" w:rsidRPr="00084B24">
        <w:t>, или дадените изисквания не са адекватни. Нивото на качество се задава индивидуално за проекта</w:t>
      </w:r>
      <w:r w:rsidR="006364DF" w:rsidRPr="00084B24">
        <w:t xml:space="preserve"> </w:t>
      </w:r>
      <w:r w:rsidR="002F3447" w:rsidRPr="00084B24">
        <w:t>(</w:t>
      </w:r>
      <w:proofErr w:type="spellStart"/>
      <w:r w:rsidR="002F3447" w:rsidRPr="00084B24">
        <w:t>Janes</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Desyatirikova</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7; </w:t>
      </w:r>
      <w:proofErr w:type="spellStart"/>
      <w:r w:rsidR="002F3447" w:rsidRPr="00084B24">
        <w:t>Khosravi</w:t>
      </w:r>
      <w:proofErr w:type="spellEnd"/>
      <w:r w:rsidR="002F3447" w:rsidRPr="00084B24">
        <w:t xml:space="preserve"> &amp; </w:t>
      </w:r>
      <w:proofErr w:type="spellStart"/>
      <w:r w:rsidR="002F3447" w:rsidRPr="00084B24">
        <w:t>Nilashi</w:t>
      </w:r>
      <w:proofErr w:type="spellEnd"/>
      <w:r w:rsidR="002F3447" w:rsidRPr="00084B24">
        <w:t xml:space="preserve">, 2018; </w:t>
      </w:r>
      <w:proofErr w:type="spellStart"/>
      <w:r w:rsidR="002F3447" w:rsidRPr="00084B24">
        <w:t>Jain</w:t>
      </w:r>
      <w:proofErr w:type="spellEnd"/>
      <w:r w:rsidR="002F3447" w:rsidRPr="00084B24">
        <w:t xml:space="preserve"> </w:t>
      </w:r>
      <w:proofErr w:type="spellStart"/>
      <w:r w:rsidR="002F3447" w:rsidRPr="00084B24">
        <w:t>et</w:t>
      </w:r>
      <w:proofErr w:type="spellEnd"/>
      <w:r w:rsidR="002F3447" w:rsidRPr="00084B24">
        <w:t xml:space="preserve"> </w:t>
      </w:r>
      <w:proofErr w:type="spellStart"/>
      <w:r w:rsidR="002F3447" w:rsidRPr="00084B24">
        <w:t>al</w:t>
      </w:r>
      <w:proofErr w:type="spellEnd"/>
      <w:r w:rsidR="002F3447" w:rsidRPr="00084B24">
        <w:t xml:space="preserve">., 2019; </w:t>
      </w:r>
      <w:proofErr w:type="spellStart"/>
      <w:r w:rsidR="002F3447" w:rsidRPr="00084B24">
        <w:t>Kaur</w:t>
      </w:r>
      <w:proofErr w:type="spellEnd"/>
      <w:r w:rsidR="002F3447" w:rsidRPr="00084B24">
        <w:t>, 2020)</w:t>
      </w:r>
      <w:r w:rsidR="00F90387" w:rsidRPr="00084B24">
        <w:t>, като т</w:t>
      </w:r>
      <w:r w:rsidR="004D4101" w:rsidRPr="00084B24">
        <w:t xml:space="preserve">о може да е </w:t>
      </w:r>
      <w:r w:rsidR="00F90387" w:rsidRPr="00084B24">
        <w:t>индивидуално уговорено</w:t>
      </w:r>
      <w:r w:rsidR="004D4101" w:rsidRPr="00084B24">
        <w:t xml:space="preserve"> между компаниите, </w:t>
      </w:r>
      <w:r w:rsidR="00F90387" w:rsidRPr="00084B24">
        <w:t xml:space="preserve">или да е на базата на </w:t>
      </w:r>
      <w:r w:rsidR="004D4101" w:rsidRPr="00084B24">
        <w:t xml:space="preserve">национален или международен стандарт. Времето </w:t>
      </w:r>
      <w:r w:rsidR="0058600F" w:rsidRPr="00084B24">
        <w:t xml:space="preserve">за изпълнение </w:t>
      </w:r>
      <w:r w:rsidR="004D4101" w:rsidRPr="00084B24">
        <w:t xml:space="preserve">на проекта може да е различно, но според </w:t>
      </w:r>
      <w:proofErr w:type="spellStart"/>
      <w:r w:rsidR="00006851" w:rsidRPr="00084B24">
        <w:t>според</w:t>
      </w:r>
      <w:proofErr w:type="spellEnd"/>
      <w:r w:rsidR="00006851" w:rsidRPr="00084B24">
        <w:t xml:space="preserve"> нас,</w:t>
      </w:r>
      <w:r w:rsidR="004D4101" w:rsidRPr="00084B24">
        <w:t xml:space="preserve"> обичайно е от една седмица до една година. По ограниченията за обхват, цена и време, проектите могат да се разделят например на: фиксирани като обхват, цена и време; фиксирани</w:t>
      </w:r>
      <w:r w:rsidR="00C91F26">
        <w:t>, но</w:t>
      </w:r>
      <w:r w:rsidR="004D4101" w:rsidRPr="00084B24">
        <w:t xml:space="preserve"> с опцията </w:t>
      </w:r>
      <w:r w:rsidR="00C91F26">
        <w:t xml:space="preserve">за </w:t>
      </w:r>
      <w:r w:rsidR="004D4101" w:rsidRPr="00084B24">
        <w:t xml:space="preserve">промени в изискванията </w:t>
      </w:r>
      <w:r w:rsidR="00C91F26">
        <w:t>за</w:t>
      </w:r>
      <w:r w:rsidR="004D4101" w:rsidRPr="00084B24">
        <w:t xml:space="preserve"> време и цена; и променливи по обхват, време, цена на база изразходван ресурс.</w:t>
      </w:r>
    </w:p>
    <w:p w14:paraId="131C502D" w14:textId="7C0B1288" w:rsidR="004D4101" w:rsidRPr="00084B24" w:rsidRDefault="004D4101" w:rsidP="004D4101">
      <w:pPr>
        <w:pStyle w:val="disbody"/>
      </w:pPr>
      <w:r w:rsidRPr="00084B24">
        <w:t xml:space="preserve">Независимо от типа, задължение на компанията е да изпълни проекта в договорен обхват, качество, време и бюджет. Въпреки, че има типове с променливи параметри, в зависимост от клиента и случая, всеки </w:t>
      </w:r>
      <w:r w:rsidR="00C91F26">
        <w:t>тип проект</w:t>
      </w:r>
      <w:r w:rsidRPr="00084B24">
        <w:t xml:space="preserve"> си има краен (</w:t>
      </w:r>
      <w:r w:rsidR="00C91F26">
        <w:t xml:space="preserve">възможно е и </w:t>
      </w:r>
      <w:r w:rsidRPr="00084B24">
        <w:t xml:space="preserve">неизвестен в началото) финансов, времеви и психологически лимит (спрямо договора). Допълнително предимство на компанията може да бъде, ако тя работи освен за изпълнение на проект, но и за степента на удовлетворение или дори </w:t>
      </w:r>
      <w:r w:rsidR="00C91F26">
        <w:t>„</w:t>
      </w:r>
      <w:r w:rsidRPr="00084B24">
        <w:t>очароване на клиента</w:t>
      </w:r>
      <w:r w:rsidR="005E569A">
        <w:t>“</w:t>
      </w:r>
      <w:r w:rsidRPr="00084B24">
        <w:t xml:space="preserve"> с решение надвишаващо договореното</w:t>
      </w:r>
      <w:r w:rsidR="005E569A">
        <w:rPr>
          <w:rStyle w:val="FootnoteReference"/>
        </w:rPr>
        <w:footnoteReference w:id="5"/>
      </w:r>
      <w:r w:rsidRPr="00084B24">
        <w:t xml:space="preserve">. Това е важно, ако разработваният продукт е ключов за клиента или ако има потенциал както за добра референция, така и за продукт, от който </w:t>
      </w:r>
      <w:r w:rsidR="00611968" w:rsidRPr="00084B24">
        <w:t>може да</w:t>
      </w:r>
      <w:r w:rsidRPr="00084B24">
        <w:t xml:space="preserve"> последват свързани поръчки за обновление и поддръжка, така и на отправна точка за нова пазарна ниша. Тук е необходима проницателна </w:t>
      </w:r>
      <w:r w:rsidRPr="00084B24">
        <w:lastRenderedPageBreak/>
        <w:t>преценка за свързаните с това реална възможност и рискове.</w:t>
      </w:r>
    </w:p>
    <w:p w14:paraId="403C954E" w14:textId="1E6550BD" w:rsidR="004D4101" w:rsidRPr="00084B24" w:rsidRDefault="004D4101" w:rsidP="004D4101">
      <w:pPr>
        <w:pStyle w:val="disbody"/>
      </w:pPr>
      <w:r w:rsidRPr="00084B24">
        <w:t xml:space="preserve">Собствените </w:t>
      </w:r>
      <w:r w:rsidR="00633BB9">
        <w:t xml:space="preserve">софтуерни </w:t>
      </w:r>
      <w:r w:rsidRPr="00084B24">
        <w:t xml:space="preserve">продукти са инициатива на компанията, която има отговорността за планиране, спецификация, изпълнение и финансиране. Изискванията са от вътрешен възложител (р-л продукт, маркетингови специалисти), но се допълват в различна форма с обратна връзка от потребители. Качество и цена (бюджет) се определят също от компанията според избраното позициониране на пазара и възможности. </w:t>
      </w:r>
    </w:p>
    <w:p w14:paraId="6F38ABB2" w14:textId="493F1B68" w:rsidR="004D4101" w:rsidRPr="00084B24" w:rsidRDefault="004D4101" w:rsidP="004D4101">
      <w:pPr>
        <w:pStyle w:val="disbody"/>
      </w:pPr>
      <w:r w:rsidRPr="00084B24">
        <w:t xml:space="preserve">Собственият </w:t>
      </w:r>
      <w:r w:rsidR="00633BB9">
        <w:t xml:space="preserve">софтуерен </w:t>
      </w:r>
      <w:r w:rsidRPr="00084B24">
        <w:t>продукт предлага по-</w:t>
      </w:r>
      <w:r w:rsidR="005E569A">
        <w:t>големи</w:t>
      </w:r>
      <w:r w:rsidRPr="00084B24">
        <w:t xml:space="preserve"> възможности за печалба с мултипликация на продажбите, но е редно да се очаква повече динамика в изисквания, процес на разработка и параметри, повече предизвикателства. Последните включват избор на точна пазарна ниша и момент на пускане, адекватност на бъдещи потребителски потребности, технологии и стандарти за покриване, по-високи стандарти за качество, широк кръг потребители, съвместимост с различни среди, динамика в развитие на технологии, състезание с конкуренти за пускане на продукт, технологично остаряване, силен производител да заеме нишата със своя пакет, кратък период за пазарни продажби и др. В контраст с индивидуалния продукт, собственият </w:t>
      </w:r>
      <w:r w:rsidR="0058600F" w:rsidRPr="00084B24">
        <w:t>продукт</w:t>
      </w:r>
      <w:r w:rsidRPr="00084B24">
        <w:t xml:space="preserve"> изисква по-добра документация, повече поддръжка за краен потребител, както и вътрешна документация за поддръжка. Реализацията в проекти е обичайно в един начален по-голям проект за дефиниране на минимална версия и след това по-кратки за следващи версии.</w:t>
      </w:r>
    </w:p>
    <w:p w14:paraId="6C1FCE1D" w14:textId="3A5463F0" w:rsidR="004D4101" w:rsidRPr="00084B24" w:rsidRDefault="004D4101" w:rsidP="004D4101">
      <w:pPr>
        <w:pStyle w:val="disbody"/>
      </w:pPr>
      <w:r w:rsidRPr="00084B24">
        <w:t xml:space="preserve">Собственият </w:t>
      </w:r>
      <w:r w:rsidR="00633BB9">
        <w:t xml:space="preserve">софтуерен </w:t>
      </w:r>
      <w:r w:rsidRPr="00084B24">
        <w:t xml:space="preserve">компонент е аналог на собствения </w:t>
      </w:r>
      <w:r w:rsidR="00633BB9">
        <w:t xml:space="preserve">софтуерен </w:t>
      </w:r>
      <w:r w:rsidRPr="00084B24">
        <w:t>продукт. Компонентът е междинен продукт, готова</w:t>
      </w:r>
      <w:r w:rsidR="002F1AE0" w:rsidRPr="00084B24">
        <w:t xml:space="preserve"> „</w:t>
      </w:r>
      <w:r w:rsidRPr="00084B24">
        <w:t xml:space="preserve">част” включвана в софтуерни продукти. Обичайно потребителите им са професионалисти от бранша (разработчици, програмисти, дизайнери, проектанти). От това следва, че документацията и поддръжката са ориентирани към професионалисти. </w:t>
      </w:r>
      <w:r w:rsidR="007217D2">
        <w:t>Положителният ефект</w:t>
      </w:r>
      <w:r w:rsidRPr="00084B24">
        <w:t xml:space="preserve"> за технологичната стартираща компания е продажба на специализиран пазар и възползване от пазарни ниши на други</w:t>
      </w:r>
      <w:r w:rsidR="002F1AE0" w:rsidRPr="00084B24">
        <w:t xml:space="preserve"> „</w:t>
      </w:r>
      <w:r w:rsidRPr="00084B24">
        <w:t>производители</w:t>
      </w:r>
      <w:r w:rsidR="002F1AE0" w:rsidRPr="00084B24">
        <w:t xml:space="preserve">” </w:t>
      </w:r>
      <w:r w:rsidRPr="00084B24">
        <w:t xml:space="preserve">на краен </w:t>
      </w:r>
      <w:r w:rsidRPr="00084B24">
        <w:lastRenderedPageBreak/>
        <w:t>продукт. Детайли за компонентите са дадени по-долу.</w:t>
      </w:r>
    </w:p>
    <w:p w14:paraId="1B331185" w14:textId="0F4A95EF" w:rsidR="004D4101" w:rsidRPr="00084B24" w:rsidRDefault="004D4101" w:rsidP="004D4101">
      <w:pPr>
        <w:pStyle w:val="disbody"/>
      </w:pPr>
      <w:r w:rsidRPr="00084B24">
        <w:t xml:space="preserve">Индивидуалните услуги са еднократно действие и услуга за определен клиент (външен възложител). Те са извън обсега на настоящето изследване. В някои случаи, когато услугата е по-сложна, </w:t>
      </w:r>
      <w:r w:rsidR="003D7451" w:rsidRPr="003D7451">
        <w:t>те може</w:t>
      </w:r>
      <w:r w:rsidRPr="00084B24">
        <w:t xml:space="preserve"> да се интерпретират като работа по проект </w:t>
      </w:r>
      <w:r w:rsidR="003D7451">
        <w:t>н</w:t>
      </w:r>
      <w:r w:rsidRPr="00084B24">
        <w:t>а външен клиент. Разликата е, че става дума за услуги по настройка, внедряване или интеграция на съществуващ продукт (собствен, от външен проект или на трета страна).</w:t>
      </w:r>
    </w:p>
    <w:p w14:paraId="1133CCD9" w14:textId="77777777" w:rsidR="004D4101" w:rsidRPr="00084B24" w:rsidRDefault="004D4101" w:rsidP="004D4101">
      <w:pPr>
        <w:pStyle w:val="disbody"/>
      </w:pPr>
      <w:r w:rsidRPr="00084B24">
        <w:t xml:space="preserve">Поддръжката на продукт е обичайно за определени в договор срок и задължения. Тя може да е постоянна с наблюдение или поддръжка при заявен проблем от клиента. Отличителното е, че се работи регулярно по мониторинг или по оплаквания за дефекти. Може да включва и минимално усъвършенстване на продукт. </w:t>
      </w:r>
    </w:p>
    <w:p w14:paraId="4EB1475B" w14:textId="1063AF62" w:rsidR="00911D5C" w:rsidRPr="00084B24" w:rsidRDefault="008365C0" w:rsidP="00911D5C">
      <w:pPr>
        <w:pStyle w:val="disbody"/>
      </w:pPr>
      <w:r w:rsidRPr="00084B24">
        <w:t xml:space="preserve">Често </w:t>
      </w:r>
      <w:r w:rsidR="003C585B" w:rsidRPr="00084B24">
        <w:t>към</w:t>
      </w:r>
      <w:r w:rsidRPr="00084B24">
        <w:t xml:space="preserve"> процеса на п</w:t>
      </w:r>
      <w:r w:rsidR="004D4101" w:rsidRPr="00084B24">
        <w:t>оддръжка на софтуер</w:t>
      </w:r>
      <w:r w:rsidRPr="00084B24">
        <w:t xml:space="preserve"> се включва и процеса на </w:t>
      </w:r>
      <w:r w:rsidR="004D4101" w:rsidRPr="00084B24">
        <w:rPr>
          <w:bCs/>
        </w:rPr>
        <w:t>съпровождане</w:t>
      </w:r>
      <w:r w:rsidRPr="00084B24">
        <w:rPr>
          <w:b/>
          <w:bCs/>
        </w:rPr>
        <w:t xml:space="preserve">, </w:t>
      </w:r>
      <w:r w:rsidRPr="00084B24">
        <w:rPr>
          <w:bCs/>
        </w:rPr>
        <w:t xml:space="preserve">но в зависимост от </w:t>
      </w:r>
      <w:r w:rsidR="007217D2" w:rsidRPr="00084B24">
        <w:rPr>
          <w:bCs/>
        </w:rPr>
        <w:t>контекста</w:t>
      </w:r>
      <w:r w:rsidRPr="00084B24">
        <w:rPr>
          <w:bCs/>
        </w:rPr>
        <w:t xml:space="preserve"> на употреба на понятието</w:t>
      </w:r>
      <w:r w:rsidR="003C585B" w:rsidRPr="00084B24">
        <w:rPr>
          <w:bCs/>
        </w:rPr>
        <w:t>,</w:t>
      </w:r>
      <w:r w:rsidRPr="00084B24">
        <w:rPr>
          <w:bCs/>
        </w:rPr>
        <w:t xml:space="preserve"> </w:t>
      </w:r>
      <w:r w:rsidRPr="00084B24">
        <w:t xml:space="preserve">между двата процеса може да има разлика. </w:t>
      </w:r>
      <w:r w:rsidR="00911D5C" w:rsidRPr="00084B24">
        <w:t xml:space="preserve">Според </w:t>
      </w:r>
      <w:r w:rsidRPr="00084B24">
        <w:t xml:space="preserve">международните </w:t>
      </w:r>
      <w:r w:rsidR="00911D5C" w:rsidRPr="00084B24">
        <w:t>стандарти</w:t>
      </w:r>
      <w:r w:rsidRPr="00084B24">
        <w:t xml:space="preserve"> за жизнения цикъл на </w:t>
      </w:r>
      <w:r w:rsidR="007217D2" w:rsidRPr="00084B24">
        <w:t>софтуерните</w:t>
      </w:r>
      <w:r w:rsidRPr="00084B24">
        <w:t xml:space="preserve"> системи</w:t>
      </w:r>
      <w:r w:rsidR="00911D5C" w:rsidRPr="00084B24">
        <w:t>, поддържането включва дейности по осигуряване функционирането на системата</w:t>
      </w:r>
      <w:r w:rsidR="00911D5C" w:rsidRPr="00084B24">
        <w:rPr>
          <w:rStyle w:val="FootnoteReference"/>
        </w:rPr>
        <w:footnoteReference w:id="6"/>
      </w:r>
      <w:r w:rsidR="00911D5C" w:rsidRPr="00084B24">
        <w:t>.</w:t>
      </w:r>
      <w:r w:rsidRPr="00084B24">
        <w:t xml:space="preserve"> От друга страна, с</w:t>
      </w:r>
      <w:r w:rsidR="00911D5C" w:rsidRPr="00084B24">
        <w:t xml:space="preserve">поред </w:t>
      </w:r>
      <w:r w:rsidRPr="00084B24">
        <w:t>други</w:t>
      </w:r>
      <w:r w:rsidR="00911D5C" w:rsidRPr="00084B24">
        <w:t xml:space="preserve"> автори: </w:t>
      </w:r>
      <w:r w:rsidR="007217D2">
        <w:t>„</w:t>
      </w:r>
      <w:r w:rsidR="00911D5C" w:rsidRPr="00084B24">
        <w:t>Съпровождането е процес на постоянно наблюдение върху работата на системата с цел разкриване на проблеми и своевременното им отстраняване.</w:t>
      </w:r>
      <w:r w:rsidR="007217D2">
        <w:t>“</w:t>
      </w:r>
      <w:r w:rsidR="00911D5C" w:rsidRPr="00084B24">
        <w:rPr>
          <w:rStyle w:val="FootnoteReference"/>
        </w:rPr>
        <w:footnoteReference w:id="7"/>
      </w:r>
      <w:r w:rsidRPr="00084B24">
        <w:t xml:space="preserve"> При обявяване на обществени поръчки </w:t>
      </w:r>
      <w:r w:rsidR="002B564A" w:rsidRPr="00084B24">
        <w:t xml:space="preserve">в нашата страна, </w:t>
      </w:r>
      <w:r w:rsidRPr="00084B24">
        <w:t xml:space="preserve">под </w:t>
      </w:r>
      <w:r w:rsidR="002B564A" w:rsidRPr="00084B24">
        <w:t>„</w:t>
      </w:r>
      <w:r w:rsidRPr="00084B24">
        <w:t>съпровождане</w:t>
      </w:r>
      <w:r w:rsidR="002B564A" w:rsidRPr="00084B24">
        <w:t>“</w:t>
      </w:r>
      <w:r w:rsidRPr="00084B24">
        <w:t xml:space="preserve"> се има в предвид </w:t>
      </w:r>
      <w:r w:rsidR="003C585B" w:rsidRPr="00084B24">
        <w:t xml:space="preserve">съпровождане на потребителите, т.е. </w:t>
      </w:r>
      <w:r w:rsidRPr="00084B24">
        <w:t xml:space="preserve">обучение и подпомагане на персонала при </w:t>
      </w:r>
      <w:r w:rsidR="007217D2">
        <w:t>усвояване</w:t>
      </w:r>
      <w:r w:rsidRPr="00084B24">
        <w:t xml:space="preserve"> </w:t>
      </w:r>
      <w:r w:rsidR="007217D2">
        <w:t xml:space="preserve">особеностите на </w:t>
      </w:r>
      <w:r w:rsidRPr="00084B24">
        <w:t>работата с нова софтуерна система.</w:t>
      </w:r>
    </w:p>
    <w:p w14:paraId="74357ADA" w14:textId="1E08A418" w:rsidR="008365C0" w:rsidRPr="00084B24" w:rsidRDefault="008365C0" w:rsidP="004D4101">
      <w:pPr>
        <w:pStyle w:val="disbody"/>
      </w:pPr>
      <w:r w:rsidRPr="00084B24">
        <w:t xml:space="preserve">Можем да обобщим, че поддръжката е свързана с осигуряване на нормална работа на изграден и внедрен продукт, а </w:t>
      </w:r>
      <w:r w:rsidR="003C585B" w:rsidRPr="00084B24">
        <w:t>съпровождането</w:t>
      </w:r>
      <w:r w:rsidRPr="00084B24">
        <w:t xml:space="preserve"> </w:t>
      </w:r>
      <w:r w:rsidR="004D4101" w:rsidRPr="00084B24">
        <w:t>е свързан</w:t>
      </w:r>
      <w:r w:rsidR="003C585B" w:rsidRPr="00084B24">
        <w:t>о</w:t>
      </w:r>
      <w:r w:rsidR="004D4101" w:rsidRPr="00084B24">
        <w:t xml:space="preserve"> с внасяне на промени за коригиране на установени грешки, </w:t>
      </w:r>
      <w:r w:rsidR="004D4101" w:rsidRPr="00084B24">
        <w:lastRenderedPageBreak/>
        <w:t>адаптация към нова среда, операционна система, хардуер, за подобрение на съществуващи и добавяне на нови функционални възможности.</w:t>
      </w:r>
      <w:r w:rsidR="00665028" w:rsidRPr="00084B24">
        <w:t xml:space="preserve"> Много често значението на съпровождането се пренебрегва от специалистите по информационни технологии, тъй като те предпочитат да работят по създаването на нов софтуер</w:t>
      </w:r>
      <w:r w:rsidR="003C585B" w:rsidRPr="00084B24">
        <w:t xml:space="preserve"> (на база личен опит)</w:t>
      </w:r>
      <w:r w:rsidR="00665028" w:rsidRPr="00084B24">
        <w:t>.</w:t>
      </w:r>
    </w:p>
    <w:p w14:paraId="64812765" w14:textId="3C354B5D" w:rsidR="00C644F6" w:rsidRPr="00084B24" w:rsidRDefault="004D4101" w:rsidP="004D4101">
      <w:pPr>
        <w:pStyle w:val="disbody"/>
      </w:pPr>
      <w:r w:rsidRPr="00084B24">
        <w:t xml:space="preserve"> </w:t>
      </w:r>
      <w:r w:rsidR="00006851" w:rsidRPr="00084B24">
        <w:t xml:space="preserve">Според нас, </w:t>
      </w:r>
      <w:r w:rsidR="008365C0" w:rsidRPr="00084B24">
        <w:t xml:space="preserve">при съпровождането </w:t>
      </w:r>
      <w:r w:rsidR="00006851" w:rsidRPr="00084B24">
        <w:t>е подходящо да се</w:t>
      </w:r>
      <w:r w:rsidRPr="00084B24">
        <w:t xml:space="preserve"> добави регулярното наблюдение и документ</w:t>
      </w:r>
      <w:r w:rsidR="003C585B" w:rsidRPr="00084B24">
        <w:t>иране</w:t>
      </w:r>
      <w:r w:rsidRPr="00084B24">
        <w:t xml:space="preserve">, които имат за цел да се </w:t>
      </w:r>
      <w:r w:rsidR="003C585B" w:rsidRPr="00084B24">
        <w:t>проследява</w:t>
      </w:r>
      <w:r w:rsidRPr="00084B24">
        <w:t xml:space="preserve"> функционирането на продукта, установяване на нередности и </w:t>
      </w:r>
      <w:r w:rsidR="003C585B" w:rsidRPr="00084B24">
        <w:t>описване</w:t>
      </w:r>
      <w:r w:rsidRPr="00084B24">
        <w:t xml:space="preserve"> на промените. Основни задачи са:</w:t>
      </w:r>
    </w:p>
    <w:p w14:paraId="00727D68" w14:textId="77777777" w:rsidR="00C644F6" w:rsidRPr="00084B24" w:rsidRDefault="00C644F6" w:rsidP="004D4101">
      <w:pPr>
        <w:pStyle w:val="disbody"/>
      </w:pPr>
      <w:r w:rsidRPr="00084B24">
        <w:t xml:space="preserve">– </w:t>
      </w:r>
      <w:r w:rsidR="004D4101" w:rsidRPr="00084B24">
        <w:t>Разучаване на продукт, изготвяне на документация за поддръжка, обучение;</w:t>
      </w:r>
    </w:p>
    <w:p w14:paraId="3ADD4CCA" w14:textId="77777777" w:rsidR="00C644F6" w:rsidRPr="00084B24" w:rsidRDefault="00C644F6" w:rsidP="004D4101">
      <w:pPr>
        <w:pStyle w:val="disbody"/>
      </w:pPr>
      <w:r w:rsidRPr="00084B24">
        <w:t xml:space="preserve">– </w:t>
      </w:r>
      <w:r w:rsidR="004D4101" w:rsidRPr="00084B24">
        <w:t>Регулярно наблюдение на поддържания софтуер;</w:t>
      </w:r>
    </w:p>
    <w:p w14:paraId="2D199167" w14:textId="77777777" w:rsidR="00C644F6" w:rsidRPr="00084B24" w:rsidRDefault="00C644F6" w:rsidP="004D4101">
      <w:pPr>
        <w:pStyle w:val="disbody"/>
      </w:pPr>
      <w:r w:rsidRPr="00084B24">
        <w:t xml:space="preserve">– </w:t>
      </w:r>
      <w:r w:rsidR="004D4101" w:rsidRPr="00084B24">
        <w:t>Приемане на оплаквания от клиенти и комуникация с тях;</w:t>
      </w:r>
    </w:p>
    <w:p w14:paraId="14D9C28B" w14:textId="77777777" w:rsidR="00C644F6" w:rsidRPr="00084B24" w:rsidRDefault="00C644F6" w:rsidP="004D4101">
      <w:pPr>
        <w:pStyle w:val="disbody"/>
      </w:pPr>
      <w:r w:rsidRPr="00084B24">
        <w:t xml:space="preserve">– </w:t>
      </w:r>
      <w:r w:rsidR="004D4101" w:rsidRPr="00084B24">
        <w:t>Анализ на проблемите, проектиране на измененията, програмиране и тестване;</w:t>
      </w:r>
    </w:p>
    <w:p w14:paraId="63549A9F" w14:textId="77777777" w:rsidR="00C644F6" w:rsidRPr="00084B24" w:rsidRDefault="00C644F6" w:rsidP="004D4101">
      <w:pPr>
        <w:pStyle w:val="disbody"/>
      </w:pPr>
      <w:r w:rsidRPr="00084B24">
        <w:t xml:space="preserve">– </w:t>
      </w:r>
      <w:r w:rsidR="004D4101" w:rsidRPr="00084B24">
        <w:t>Интегриране и системно тестване на продукта;</w:t>
      </w:r>
    </w:p>
    <w:p w14:paraId="08E93910" w14:textId="3FBCC238" w:rsidR="004D4101" w:rsidRPr="00084B24" w:rsidRDefault="00C644F6" w:rsidP="004D4101">
      <w:pPr>
        <w:pStyle w:val="disbody"/>
      </w:pPr>
      <w:r w:rsidRPr="00084B24">
        <w:t xml:space="preserve">– </w:t>
      </w:r>
      <w:r w:rsidR="004D4101" w:rsidRPr="00084B24">
        <w:t>Описване на промените в експлоатационна и съпровождаща документация;</w:t>
      </w:r>
    </w:p>
    <w:p w14:paraId="763EC359" w14:textId="2BA16D42" w:rsidR="004D4101" w:rsidRPr="00084B24" w:rsidRDefault="004D4101" w:rsidP="004D4101">
      <w:pPr>
        <w:pStyle w:val="disbody"/>
      </w:pPr>
      <w:r w:rsidRPr="00084B24">
        <w:t xml:space="preserve">Поддръжката </w:t>
      </w:r>
      <w:r w:rsidR="003C585B" w:rsidRPr="00084B24">
        <w:t>и съпровождането са</w:t>
      </w:r>
      <w:r w:rsidRPr="00084B24">
        <w:t xml:space="preserve"> трудоемк</w:t>
      </w:r>
      <w:r w:rsidR="003C585B" w:rsidRPr="00084B24">
        <w:t>и</w:t>
      </w:r>
      <w:r w:rsidRPr="00084B24">
        <w:t xml:space="preserve"> дейност</w:t>
      </w:r>
      <w:r w:rsidR="003C585B" w:rsidRPr="00084B24">
        <w:t>и</w:t>
      </w:r>
      <w:r w:rsidRPr="00084B24">
        <w:t xml:space="preserve">, поради което са създадени множество средства за автоматизация, като модулно и интеграционно тестване, управление на конфигурации, документиране, интегрирани и лесно </w:t>
      </w:r>
      <w:proofErr w:type="spellStart"/>
      <w:r w:rsidRPr="00084B24">
        <w:t>адаптируеми</w:t>
      </w:r>
      <w:proofErr w:type="spellEnd"/>
      <w:r w:rsidRPr="00084B24">
        <w:t xml:space="preserve"> среди за разработка, и други.</w:t>
      </w:r>
    </w:p>
    <w:p w14:paraId="3BBBA846" w14:textId="0DF76D65" w:rsidR="00C644F6" w:rsidRPr="00084B24" w:rsidRDefault="004D4101" w:rsidP="004D4101">
      <w:pPr>
        <w:pStyle w:val="disbody"/>
      </w:pPr>
      <w:r w:rsidRPr="00084B24">
        <w:t>Разработката на софтуер е високо интелектуален труд по създаване</w:t>
      </w:r>
      <w:r w:rsidRPr="00084B24">
        <w:rPr>
          <w:rStyle w:val="FootnoteReference"/>
        </w:rPr>
        <w:footnoteReference w:id="8"/>
      </w:r>
      <w:r w:rsidRPr="00084B24">
        <w:t xml:space="preserve"> на нов продукт. За разлика от стандартното производство, където продукт</w:t>
      </w:r>
      <w:r w:rsidR="007217D2">
        <w:t>ът</w:t>
      </w:r>
      <w:r w:rsidRPr="00084B24">
        <w:t xml:space="preserve"> е еднотипен, тук се оформя изцяло нов продукт. Динамиката на изисквания и технологии внася допълнителна сложност. Управлението на сложността и иновации в продукта могат да се получат с подходящ екип специалисти, процес, среда и управление. В този смисъл се откроява </w:t>
      </w:r>
      <w:r w:rsidRPr="00084B24">
        <w:lastRenderedPageBreak/>
        <w:t xml:space="preserve">важността на </w:t>
      </w:r>
      <w:r w:rsidRPr="00084B24">
        <w:rPr>
          <w:b/>
          <w:bCs/>
        </w:rPr>
        <w:t>управлението на човешки ресурси</w:t>
      </w:r>
      <w:r w:rsidRPr="00084B24">
        <w:t xml:space="preserve">. Някои </w:t>
      </w:r>
      <w:r w:rsidR="002C79A0">
        <w:t xml:space="preserve">съществени </w:t>
      </w:r>
      <w:r w:rsidRPr="00084B24">
        <w:t xml:space="preserve">характеристики </w:t>
      </w:r>
      <w:r w:rsidR="002C79A0">
        <w:t>на</w:t>
      </w:r>
      <w:r w:rsidRPr="00084B24">
        <w:t xml:space="preserve"> човешките ресурси в технологична стартираща компания </w:t>
      </w:r>
      <w:r w:rsidR="002C79A0">
        <w:t xml:space="preserve">може да се групират </w:t>
      </w:r>
      <w:r w:rsidRPr="00084B24">
        <w:t>в следните групи</w:t>
      </w:r>
      <w:r w:rsidRPr="00084B24">
        <w:rPr>
          <w:rStyle w:val="FootnoteReference"/>
        </w:rPr>
        <w:footnoteReference w:id="9"/>
      </w:r>
      <w:r w:rsidRPr="00084B24">
        <w:t>:</w:t>
      </w:r>
    </w:p>
    <w:p w14:paraId="21698D5A" w14:textId="77777777" w:rsidR="00C644F6" w:rsidRPr="00084B24" w:rsidRDefault="00C644F6" w:rsidP="004D4101">
      <w:pPr>
        <w:pStyle w:val="disbody"/>
      </w:pPr>
      <w:r w:rsidRPr="00084B24">
        <w:t xml:space="preserve">– </w:t>
      </w:r>
      <w:r w:rsidR="004D4101" w:rsidRPr="00084B24">
        <w:t>Екип професионалисти, които ефективно създават иновативен и качествен продукт;</w:t>
      </w:r>
    </w:p>
    <w:p w14:paraId="4485CADF" w14:textId="77777777" w:rsidR="00C644F6" w:rsidRPr="00084B24" w:rsidRDefault="00C644F6" w:rsidP="004D4101">
      <w:pPr>
        <w:pStyle w:val="disbody"/>
      </w:pPr>
      <w:r w:rsidRPr="00084B24">
        <w:t xml:space="preserve">– </w:t>
      </w:r>
      <w:r w:rsidR="004D4101" w:rsidRPr="00084B24">
        <w:t>Необходимост от нови знания, умения и качества на специалистите;</w:t>
      </w:r>
    </w:p>
    <w:p w14:paraId="051FAB3F" w14:textId="5BC4B682" w:rsidR="004D4101" w:rsidRPr="00084B24" w:rsidRDefault="00C644F6" w:rsidP="004D4101">
      <w:pPr>
        <w:pStyle w:val="disbody"/>
      </w:pPr>
      <w:r w:rsidRPr="00084B24">
        <w:t xml:space="preserve">– </w:t>
      </w:r>
      <w:r w:rsidR="004D4101" w:rsidRPr="00084B24">
        <w:t>Висок дял на разходите за човешки ресурси и тенденция за ръст на възнаграждения и мобилност;</w:t>
      </w:r>
    </w:p>
    <w:p w14:paraId="588CF32F" w14:textId="79B1CEC0" w:rsidR="00C644F6" w:rsidRPr="00084B24" w:rsidRDefault="004D4101" w:rsidP="004D4101">
      <w:pPr>
        <w:pStyle w:val="disbody"/>
      </w:pPr>
      <w:r w:rsidRPr="00084B24">
        <w:t xml:space="preserve">Специфични изисквания към управлението по повод на мотивацията на човешките ресурси и важността на първата група, идва от търсения резултат – качествен нов продаваем продукт. Тук трябва да отчетем и ролята на обучението, което </w:t>
      </w:r>
      <w:r w:rsidR="00006851" w:rsidRPr="00084B24">
        <w:t>можем да разделим</w:t>
      </w:r>
      <w:r w:rsidRPr="00084B24">
        <w:t xml:space="preserve"> в три групи:</w:t>
      </w:r>
    </w:p>
    <w:p w14:paraId="1A9B2446" w14:textId="77777777" w:rsidR="00C644F6" w:rsidRPr="00084B24" w:rsidRDefault="00C644F6" w:rsidP="004D4101">
      <w:pPr>
        <w:pStyle w:val="disbody"/>
      </w:pPr>
      <w:r w:rsidRPr="00084B24">
        <w:t xml:space="preserve">– </w:t>
      </w:r>
      <w:r w:rsidR="004D4101" w:rsidRPr="00084B24">
        <w:t>за професионални умения, технологии и новости за конкретна среда;</w:t>
      </w:r>
    </w:p>
    <w:p w14:paraId="5D213F45" w14:textId="77777777" w:rsidR="00C644F6" w:rsidRPr="00084B24" w:rsidRDefault="00C644F6" w:rsidP="004D4101">
      <w:pPr>
        <w:pStyle w:val="disbody"/>
      </w:pPr>
      <w:r w:rsidRPr="00084B24">
        <w:t xml:space="preserve">– </w:t>
      </w:r>
      <w:r w:rsidR="004D4101" w:rsidRPr="00084B24">
        <w:t>в адекватни подходи, методи, техники за усъвършенстване процеса на разработка;</w:t>
      </w:r>
    </w:p>
    <w:p w14:paraId="06DC10BC" w14:textId="5F852C7B" w:rsidR="004D4101" w:rsidRPr="00084B24" w:rsidRDefault="00C644F6" w:rsidP="004D4101">
      <w:pPr>
        <w:pStyle w:val="disbody"/>
      </w:pPr>
      <w:r w:rsidRPr="00084B24">
        <w:t xml:space="preserve">– </w:t>
      </w:r>
      <w:r w:rsidR="004D4101" w:rsidRPr="00084B24">
        <w:t>подобрение на работа чрез самообучение (обратна връзка и натрупване на опит).</w:t>
      </w:r>
    </w:p>
    <w:p w14:paraId="437AA7AE" w14:textId="3BEB5CCE" w:rsidR="004D4101" w:rsidRPr="00084B24" w:rsidRDefault="004D4101" w:rsidP="004D4101">
      <w:pPr>
        <w:pStyle w:val="disbody"/>
      </w:pPr>
      <w:r w:rsidRPr="00084B24">
        <w:t>Технологичното развитие на средствата за разработка, за автоматизация в програмиране и тестване изместват фокуса на дейностите и уменията. Затова, трябват не просто програмисти, а съзидателни личности, готови на автономност, отговорност и постоянно обучение. Счита се, че за да се работи успешно в бизнеса, трябва определена ценностна система и култура</w:t>
      </w:r>
      <w:r w:rsidR="004C209D" w:rsidRPr="00084B24">
        <w:t>. Т</w:t>
      </w:r>
      <w:r w:rsidRPr="00084B24">
        <w:t>ова поставя важния</w:t>
      </w:r>
      <w:r w:rsidR="004C209D" w:rsidRPr="00084B24">
        <w:t>т</w:t>
      </w:r>
      <w:r w:rsidRPr="00084B24">
        <w:t xml:space="preserve"> въпрос за подбора на екип. В този смисъл, </w:t>
      </w:r>
      <w:r w:rsidR="003D7451">
        <w:t>усилията на</w:t>
      </w:r>
      <w:r w:rsidRPr="00084B24">
        <w:t xml:space="preserve"> български</w:t>
      </w:r>
      <w:r w:rsidR="003D7451">
        <w:t>те</w:t>
      </w:r>
      <w:r w:rsidRPr="00084B24">
        <w:t xml:space="preserve"> технологични стартиращи компании </w:t>
      </w:r>
      <w:r w:rsidR="003D7451">
        <w:t>трябва да са насочени към</w:t>
      </w:r>
      <w:r w:rsidRPr="00084B24">
        <w:t xml:space="preserve"> избяг</w:t>
      </w:r>
      <w:r w:rsidR="003D7451">
        <w:t>ване</w:t>
      </w:r>
      <w:r w:rsidRPr="00084B24">
        <w:t xml:space="preserve"> и пре</w:t>
      </w:r>
      <w:r w:rsidR="003D7451">
        <w:t>одоляване на</w:t>
      </w:r>
      <w:r w:rsidRPr="00084B24">
        <w:t xml:space="preserve"> негативни черти на българската култура. Например, възможно е при </w:t>
      </w:r>
      <w:r w:rsidRPr="00084B24">
        <w:lastRenderedPageBreak/>
        <w:t>типичната мотивационна структура, след постигане на безопасност, да следва ред на добрите връзки и поддържане на статуквото, т.е. липса на мотивация за поемане на риск, новаторство и акцент над качеството.</w:t>
      </w:r>
    </w:p>
    <w:p w14:paraId="537F9E91" w14:textId="0BD0455A" w:rsidR="004D4101" w:rsidRPr="00084B24" w:rsidRDefault="004D4101" w:rsidP="004D4101">
      <w:pPr>
        <w:pStyle w:val="disbody"/>
      </w:pPr>
      <w:r w:rsidRPr="00084B24">
        <w:t>Важността на човешки</w:t>
      </w:r>
      <w:r w:rsidR="00D6473A" w:rsidRPr="00084B24">
        <w:t>те</w:t>
      </w:r>
      <w:r w:rsidRPr="00084B24">
        <w:t xml:space="preserve"> ресурси се обуславя и поради финансови причини</w:t>
      </w:r>
      <w:r w:rsidR="001C04BF">
        <w:t xml:space="preserve">, тъй като те </w:t>
      </w:r>
      <w:r w:rsidRPr="00084B24">
        <w:t>има</w:t>
      </w:r>
      <w:r w:rsidR="001C04BF">
        <w:t>т</w:t>
      </w:r>
      <w:r w:rsidRPr="00084B24">
        <w:t xml:space="preserve"> преобладаващ дял в разходите за краен продукт и тенденция към повишаваща се цена и мобилност на професионалистите. Според едно изследване, съотношението в производителност на труда между</w:t>
      </w:r>
      <w:r w:rsidR="002F1AE0" w:rsidRPr="00084B24">
        <w:t xml:space="preserve"> „</w:t>
      </w:r>
      <w:r w:rsidRPr="00084B24">
        <w:t>най-добри</w:t>
      </w:r>
      <w:r w:rsidR="002F1AE0" w:rsidRPr="00084B24">
        <w:t xml:space="preserve">” </w:t>
      </w:r>
      <w:r w:rsidRPr="00084B24">
        <w:t>и</w:t>
      </w:r>
      <w:r w:rsidR="002F1AE0" w:rsidRPr="00084B24">
        <w:t xml:space="preserve"> „</w:t>
      </w:r>
      <w:r w:rsidRPr="00084B24">
        <w:t>най-слаби</w:t>
      </w:r>
      <w:r w:rsidR="002F1AE0" w:rsidRPr="00084B24">
        <w:t xml:space="preserve">” </w:t>
      </w:r>
      <w:r w:rsidRPr="00084B24">
        <w:t>е 10:1, а най-значим</w:t>
      </w:r>
      <w:r w:rsidR="005B7C2F">
        <w:t xml:space="preserve">о </w:t>
      </w:r>
      <w:r w:rsidR="005B7C2F" w:rsidRPr="005B7C2F">
        <w:t>обстоятелство</w:t>
      </w:r>
      <w:r w:rsidRPr="00084B24">
        <w:t xml:space="preserve"> е с кого работиш в екип</w:t>
      </w:r>
      <w:r w:rsidRPr="00084B24">
        <w:rPr>
          <w:rStyle w:val="FootnoteReference"/>
        </w:rPr>
        <w:footnoteReference w:id="10"/>
      </w:r>
      <w:r w:rsidRPr="00084B24">
        <w:t xml:space="preserve"> (</w:t>
      </w:r>
      <w:proofErr w:type="spellStart"/>
      <w:r w:rsidRPr="00084B24">
        <w:t>DeMarco</w:t>
      </w:r>
      <w:proofErr w:type="spellEnd"/>
      <w:r w:rsidRPr="00084B24">
        <w:t xml:space="preserve"> &amp; </w:t>
      </w:r>
      <w:proofErr w:type="spellStart"/>
      <w:r w:rsidRPr="00084B24">
        <w:t>Lister</w:t>
      </w:r>
      <w:proofErr w:type="spellEnd"/>
      <w:r w:rsidRPr="00084B24">
        <w:t>, 2013). Това налага по-голям акцент над ефективното управление. Без да навлизаме в детайли, обр</w:t>
      </w:r>
      <w:r w:rsidR="00006851" w:rsidRPr="00084B24">
        <w:t>ъщаме</w:t>
      </w:r>
      <w:r w:rsidRPr="00084B24">
        <w:t xml:space="preserve"> внимание на области</w:t>
      </w:r>
      <w:r w:rsidR="0090304A" w:rsidRPr="00084B24">
        <w:t>те</w:t>
      </w:r>
      <w:r w:rsidRPr="00084B24">
        <w:t xml:space="preserve">, които </w:t>
      </w:r>
      <w:r w:rsidR="00C25A95" w:rsidRPr="00084B24">
        <w:t xml:space="preserve">са важни за </w:t>
      </w:r>
      <w:r w:rsidRPr="00084B24">
        <w:t xml:space="preserve">всяка организационна и методическа промяна. На първо място е </w:t>
      </w:r>
      <w:r w:rsidRPr="00084B24">
        <w:rPr>
          <w:i/>
        </w:rPr>
        <w:t>подбор и организационна култура</w:t>
      </w:r>
      <w:r w:rsidRPr="00084B24">
        <w:t xml:space="preserve">. Следва </w:t>
      </w:r>
      <w:r w:rsidRPr="00084B24">
        <w:rPr>
          <w:i/>
        </w:rPr>
        <w:t>усещането за лична сигурност</w:t>
      </w:r>
      <w:r w:rsidRPr="00084B24">
        <w:t xml:space="preserve">, за да може комуникацията в екипа и процеса да върви нормално с фокус над работата. </w:t>
      </w:r>
    </w:p>
    <w:p w14:paraId="61F31124" w14:textId="7EB664D2" w:rsidR="004D4101" w:rsidRPr="00084B24" w:rsidRDefault="004D4101" w:rsidP="004D4101">
      <w:pPr>
        <w:pStyle w:val="disbody"/>
      </w:pPr>
      <w:r w:rsidRPr="00084B24">
        <w:t xml:space="preserve">Важно е мястото на </w:t>
      </w:r>
      <w:r w:rsidRPr="00084B24">
        <w:rPr>
          <w:i/>
        </w:rPr>
        <w:t>мотивацията на екипа</w:t>
      </w:r>
      <w:r w:rsidRPr="00084B24">
        <w:t xml:space="preserve">, която е широкоспектърен процес с много </w:t>
      </w:r>
      <w:r w:rsidR="005B7C2F">
        <w:t>условия</w:t>
      </w:r>
      <w:r w:rsidRPr="00084B24">
        <w:t xml:space="preserve"> (не само парични стимули). Съществуват множество теории и модели за мотивация, а правилното им прилагане </w:t>
      </w:r>
      <w:r w:rsidR="00977E1D" w:rsidRPr="00084B24">
        <w:t xml:space="preserve">може да доведе до </w:t>
      </w:r>
      <w:r w:rsidRPr="00084B24">
        <w:t>повиш</w:t>
      </w:r>
      <w:r w:rsidR="00977E1D" w:rsidRPr="00084B24">
        <w:t xml:space="preserve">аване на </w:t>
      </w:r>
      <w:r w:rsidRPr="00084B24">
        <w:t xml:space="preserve">производителността и организационното представяне. За </w:t>
      </w:r>
      <w:r w:rsidR="00F9309E">
        <w:t>дейността</w:t>
      </w:r>
      <w:r w:rsidRPr="00084B24">
        <w:t xml:space="preserve"> на компанията е важно и ефективното лидерство</w:t>
      </w:r>
      <w:r w:rsidR="008122C2">
        <w:t xml:space="preserve"> (</w:t>
      </w:r>
      <w:r w:rsidR="008122C2" w:rsidRPr="008122C2">
        <w:t>Трейси, 2011</w:t>
      </w:r>
      <w:r w:rsidR="008122C2">
        <w:t>)</w:t>
      </w:r>
      <w:r w:rsidR="00F9309E">
        <w:t>, което да</w:t>
      </w:r>
      <w:r w:rsidRPr="00084B24">
        <w:t xml:space="preserve"> насочв</w:t>
      </w:r>
      <w:r w:rsidR="00F9309E">
        <w:t>а</w:t>
      </w:r>
      <w:r w:rsidRPr="00084B24">
        <w:t xml:space="preserve"> екип и </w:t>
      </w:r>
      <w:r w:rsidR="00F9309E">
        <w:t xml:space="preserve">да </w:t>
      </w:r>
      <w:r w:rsidRPr="00084B24">
        <w:t xml:space="preserve">взема </w:t>
      </w:r>
      <w:r w:rsidR="00F9309E">
        <w:t xml:space="preserve">крайните </w:t>
      </w:r>
      <w:r w:rsidRPr="00084B24">
        <w:t>решения</w:t>
      </w:r>
      <w:r w:rsidR="006905E3">
        <w:rPr>
          <w:rStyle w:val="FootnoteReference"/>
        </w:rPr>
        <w:footnoteReference w:id="11"/>
      </w:r>
      <w:r w:rsidRPr="00084B24">
        <w:t>. Лидерът в екипа трябва да интегрира знание и разбиране за бизнес потребности, технологии и употребата им. Неправилно е той да е зает с административно управление на задачи и отделен от екипа (</w:t>
      </w:r>
      <w:r w:rsidR="00421460" w:rsidRPr="00421460">
        <w:t>Икономи, 2018; Даскал, 2018)</w:t>
      </w:r>
      <w:r w:rsidRPr="00084B24">
        <w:t xml:space="preserve">. </w:t>
      </w:r>
      <w:r w:rsidR="0090304A" w:rsidRPr="00084B24">
        <w:t>Можем да обобщим</w:t>
      </w:r>
      <w:r w:rsidRPr="00084B24">
        <w:t>, че човешкия</w:t>
      </w:r>
      <w:r w:rsidR="004D7A51" w:rsidRPr="00084B24">
        <w:t>т</w:t>
      </w:r>
      <w:r w:rsidRPr="00084B24">
        <w:t xml:space="preserve"> ресурс е </w:t>
      </w:r>
      <w:r w:rsidR="004A3FEB">
        <w:t>елементът</w:t>
      </w:r>
      <w:r w:rsidRPr="00084B24">
        <w:t xml:space="preserve"> с най-голяма сложност за управление, но </w:t>
      </w:r>
      <w:r w:rsidRPr="00084B24">
        <w:lastRenderedPageBreak/>
        <w:t>единственият, който може да допринесе за значим</w:t>
      </w:r>
      <w:r w:rsidR="000A71A3" w:rsidRPr="00084B24">
        <w:t>и</w:t>
      </w:r>
      <w:r w:rsidRPr="00084B24">
        <w:t xml:space="preserve"> </w:t>
      </w:r>
      <w:r w:rsidR="000A71A3" w:rsidRPr="00084B24">
        <w:t xml:space="preserve">достижения в </w:t>
      </w:r>
      <w:r w:rsidRPr="00084B24">
        <w:t>технологичната стартираща компания.</w:t>
      </w:r>
    </w:p>
    <w:p w14:paraId="44E58492" w14:textId="644A74A2" w:rsidR="004D4101" w:rsidRPr="00084B24" w:rsidRDefault="004D4101" w:rsidP="004D4101">
      <w:pPr>
        <w:pStyle w:val="disbody"/>
      </w:pPr>
      <w:r w:rsidRPr="00084B24">
        <w:t xml:space="preserve">Въпросът с ефективното </w:t>
      </w:r>
      <w:r w:rsidRPr="00084B24">
        <w:rPr>
          <w:b/>
          <w:bCs/>
        </w:rPr>
        <w:t>управление на финансовите ресурси</w:t>
      </w:r>
      <w:r w:rsidRPr="00084B24">
        <w:t xml:space="preserve"> стои пред всяка компания. Особена тежест има при технологичната стартираща компания, тъй като обичайно </w:t>
      </w:r>
      <w:r w:rsidR="00B63117">
        <w:t>в началото разполага с ограничени</w:t>
      </w:r>
      <w:r w:rsidRPr="00084B24">
        <w:t xml:space="preserve"> </w:t>
      </w:r>
      <w:r w:rsidR="00B63117">
        <w:t>финансови ресурси</w:t>
      </w:r>
      <w:r w:rsidRPr="00084B24">
        <w:t xml:space="preserve"> и не може да разчита на </w:t>
      </w:r>
      <w:r w:rsidR="00B63117">
        <w:t>тях</w:t>
      </w:r>
      <w:r w:rsidRPr="00084B24">
        <w:t xml:space="preserve"> като съществено конкурентно предимство. Нещо повече</w:t>
      </w:r>
      <w:r w:rsidR="008A7365" w:rsidRPr="00084B24">
        <w:t xml:space="preserve"> – </w:t>
      </w:r>
      <w:r w:rsidRPr="00084B24">
        <w:t>при разработка и промоциране на нови продукти компанията рядко може да разчита на дългосрочно солидно финансиране. Затова доброто финансово управление и управление на разработката е належащо, а то е неразривно свързано с доброто управление на човешките ресурси.</w:t>
      </w:r>
    </w:p>
    <w:p w14:paraId="7E80EE26" w14:textId="4C47C414" w:rsidR="004908ED" w:rsidRPr="00084B24" w:rsidRDefault="004D4101" w:rsidP="004D4101">
      <w:pPr>
        <w:pStyle w:val="disbody"/>
      </w:pPr>
      <w:r w:rsidRPr="00084B24">
        <w:t xml:space="preserve">Както посочват </w:t>
      </w:r>
      <w:r w:rsidR="00B63117">
        <w:t>редица</w:t>
      </w:r>
      <w:r w:rsidRPr="00084B24">
        <w:t xml:space="preserve"> автори (</w:t>
      </w:r>
      <w:proofErr w:type="spellStart"/>
      <w:r w:rsidR="00A105CD" w:rsidRPr="00084B24">
        <w:t>Duff</w:t>
      </w:r>
      <w:proofErr w:type="spellEnd"/>
      <w:r w:rsidR="00A105CD" w:rsidRPr="00084B24">
        <w:t xml:space="preserve">, 2013; Martin, 2017; </w:t>
      </w:r>
      <w:proofErr w:type="spellStart"/>
      <w:r w:rsidR="00A105CD" w:rsidRPr="00084B24">
        <w:t>Jolselt</w:t>
      </w:r>
      <w:proofErr w:type="spellEnd"/>
      <w:r w:rsidR="00A105CD" w:rsidRPr="00084B24">
        <w:t>, 2019</w:t>
      </w:r>
      <w:r w:rsidRPr="00084B24">
        <w:t>) обществото навлезе в ера, наречена информационно общество. Тя се характеризира с изравняване ролята на информацията с другите ресурси, широк достъп на всеки член от обществото до информационни ресурси (без класифицираните), условия за по-пълно</w:t>
      </w:r>
      <w:r w:rsidR="00B63117">
        <w:t>ценно</w:t>
      </w:r>
      <w:r w:rsidRPr="00084B24">
        <w:t xml:space="preserve"> </w:t>
      </w:r>
      <w:r w:rsidR="00B63117">
        <w:t>използване</w:t>
      </w:r>
      <w:r w:rsidRPr="00084B24">
        <w:t xml:space="preserve"> на човешките интелектуални способности. Това изисква </w:t>
      </w:r>
      <w:proofErr w:type="spellStart"/>
      <w:r w:rsidRPr="00084B24">
        <w:t>информатизация</w:t>
      </w:r>
      <w:proofErr w:type="spellEnd"/>
      <w:r w:rsidRPr="00084B24">
        <w:t xml:space="preserve"> на управлението на стопанските системи с цел въвеждане на нова форма на управление с по-висока ефективност и оптимизиране на процеси. </w:t>
      </w:r>
    </w:p>
    <w:p w14:paraId="4153222B" w14:textId="4D3B5E9B" w:rsidR="00C644F6" w:rsidRPr="00084B24" w:rsidRDefault="004D4101" w:rsidP="004D4101">
      <w:pPr>
        <w:pStyle w:val="disbody"/>
      </w:pPr>
      <w:r w:rsidRPr="00084B24">
        <w:t xml:space="preserve">Успешното управление на всяка компания в днешно време зависи от </w:t>
      </w:r>
      <w:r w:rsidR="001C2403" w:rsidRPr="001C2403">
        <w:t>софтуерната</w:t>
      </w:r>
      <w:r w:rsidR="001C2403">
        <w:rPr>
          <w:lang w:val="en-US"/>
        </w:rPr>
        <w:t xml:space="preserve"> </w:t>
      </w:r>
      <w:r w:rsidRPr="00084B24">
        <w:t xml:space="preserve">система. Тя трябва да предоставя информация за навременно, адекватно и ефективно вземане на решения. Изясняването на информационните потребности е необходимо за обхвата очакван от </w:t>
      </w:r>
      <w:r w:rsidR="001C2403" w:rsidRPr="001C2403">
        <w:t>софтуерната</w:t>
      </w:r>
      <w:r w:rsidR="001C2403">
        <w:rPr>
          <w:lang w:val="en-US"/>
        </w:rPr>
        <w:t xml:space="preserve"> </w:t>
      </w:r>
      <w:r w:rsidRPr="00084B24">
        <w:t xml:space="preserve">система и задачите й. За </w:t>
      </w:r>
      <w:r w:rsidRPr="00084B24">
        <w:rPr>
          <w:b/>
          <w:bCs/>
        </w:rPr>
        <w:t>процеса на разработка</w:t>
      </w:r>
      <w:r w:rsidRPr="00084B24">
        <w:t xml:space="preserve"> е нужна информация за:</w:t>
      </w:r>
    </w:p>
    <w:p w14:paraId="38E37C19" w14:textId="77777777" w:rsidR="00C644F6" w:rsidRPr="00084B24" w:rsidRDefault="00C644F6" w:rsidP="004D4101">
      <w:pPr>
        <w:pStyle w:val="disbody"/>
      </w:pPr>
      <w:r w:rsidRPr="00084B24">
        <w:t xml:space="preserve">– </w:t>
      </w:r>
      <w:r w:rsidR="004D4101" w:rsidRPr="00084B24">
        <w:t>Вид, размер и статус на ресурсите на компанията – материални, финансови, човешки;</w:t>
      </w:r>
    </w:p>
    <w:p w14:paraId="04367706" w14:textId="77777777" w:rsidR="00C644F6" w:rsidRPr="00084B24" w:rsidRDefault="00C644F6" w:rsidP="004D4101">
      <w:pPr>
        <w:pStyle w:val="disbody"/>
      </w:pPr>
      <w:r w:rsidRPr="00084B24">
        <w:t xml:space="preserve">– </w:t>
      </w:r>
      <w:r w:rsidR="004D4101" w:rsidRPr="00084B24">
        <w:t>Продукти в процес на разработка</w:t>
      </w:r>
      <w:r w:rsidR="004D4101" w:rsidRPr="00084B24">
        <w:rPr>
          <w:rStyle w:val="FootnoteReference"/>
        </w:rPr>
        <w:footnoteReference w:id="12"/>
      </w:r>
      <w:r w:rsidR="004D4101" w:rsidRPr="00084B24">
        <w:t xml:space="preserve">, техните параметри и статуса </w:t>
      </w:r>
      <w:r w:rsidR="004D4101" w:rsidRPr="00084B24">
        <w:lastRenderedPageBreak/>
        <w:t>им;</w:t>
      </w:r>
    </w:p>
    <w:p w14:paraId="20249BF3" w14:textId="77777777" w:rsidR="00C644F6" w:rsidRPr="00084B24" w:rsidRDefault="00C644F6" w:rsidP="004D4101">
      <w:pPr>
        <w:pStyle w:val="disbody"/>
      </w:pPr>
      <w:r w:rsidRPr="00084B24">
        <w:t xml:space="preserve">– </w:t>
      </w:r>
      <w:r w:rsidR="004D4101" w:rsidRPr="00084B24">
        <w:t>Потребности от ресурси, време и разпределението им по проекти и етапи;</w:t>
      </w:r>
    </w:p>
    <w:p w14:paraId="14452C3A" w14:textId="77777777" w:rsidR="00C644F6" w:rsidRPr="00084B24" w:rsidRDefault="00C644F6" w:rsidP="004D4101">
      <w:pPr>
        <w:pStyle w:val="disbody"/>
      </w:pPr>
      <w:r w:rsidRPr="00084B24">
        <w:t xml:space="preserve">– </w:t>
      </w:r>
      <w:r w:rsidR="004D4101" w:rsidRPr="00084B24">
        <w:t>Изисквания към всеки продукт, документация, проектни варианти;</w:t>
      </w:r>
    </w:p>
    <w:p w14:paraId="7FED53D1" w14:textId="77777777" w:rsidR="00C644F6" w:rsidRPr="00084B24" w:rsidRDefault="00C644F6" w:rsidP="004D4101">
      <w:pPr>
        <w:pStyle w:val="disbody"/>
      </w:pPr>
      <w:r w:rsidRPr="00084B24">
        <w:t xml:space="preserve">– </w:t>
      </w:r>
      <w:r w:rsidR="004D4101" w:rsidRPr="00084B24">
        <w:t>Състояние на продукта и реализация на изискванията в разработвания софтуер;</w:t>
      </w:r>
    </w:p>
    <w:p w14:paraId="62151C79" w14:textId="77777777" w:rsidR="00C644F6" w:rsidRPr="00084B24" w:rsidRDefault="00C644F6" w:rsidP="004D4101">
      <w:pPr>
        <w:pStyle w:val="disbody"/>
      </w:pPr>
      <w:r w:rsidRPr="00084B24">
        <w:t xml:space="preserve">– </w:t>
      </w:r>
      <w:r w:rsidR="004D4101" w:rsidRPr="00084B24">
        <w:t>Статус на проекта и процеса, с който се изпълнява;</w:t>
      </w:r>
    </w:p>
    <w:p w14:paraId="177EDA15" w14:textId="77777777" w:rsidR="00C644F6" w:rsidRPr="00084B24" w:rsidRDefault="00C644F6" w:rsidP="004D4101">
      <w:pPr>
        <w:pStyle w:val="disbody"/>
      </w:pPr>
      <w:r w:rsidRPr="00084B24">
        <w:t xml:space="preserve">– </w:t>
      </w:r>
      <w:r w:rsidR="004D4101" w:rsidRPr="00084B24">
        <w:t>Представяне на екипа като цяло в проекта и индивидуално;</w:t>
      </w:r>
    </w:p>
    <w:p w14:paraId="089D5142" w14:textId="77777777" w:rsidR="00C644F6" w:rsidRPr="00084B24" w:rsidRDefault="00C644F6" w:rsidP="004D4101">
      <w:pPr>
        <w:pStyle w:val="disbody"/>
      </w:pPr>
      <w:r w:rsidRPr="00084B24">
        <w:t xml:space="preserve">– </w:t>
      </w:r>
      <w:r w:rsidR="004D4101" w:rsidRPr="00084B24">
        <w:t>Разход на ресурси и време в проекта;</w:t>
      </w:r>
    </w:p>
    <w:p w14:paraId="39AA6449" w14:textId="77777777" w:rsidR="00C644F6" w:rsidRPr="00084B24" w:rsidRDefault="00C644F6" w:rsidP="004D4101">
      <w:pPr>
        <w:pStyle w:val="disbody"/>
      </w:pPr>
      <w:r w:rsidRPr="00084B24">
        <w:t xml:space="preserve">– </w:t>
      </w:r>
      <w:r w:rsidR="004D4101" w:rsidRPr="00084B24">
        <w:t>Изпълнение и реализация на продукта (и негови версии);</w:t>
      </w:r>
    </w:p>
    <w:p w14:paraId="290CEEB3" w14:textId="58D61B36" w:rsidR="004D4101" w:rsidRPr="00084B24" w:rsidRDefault="00C644F6" w:rsidP="004D4101">
      <w:pPr>
        <w:pStyle w:val="disbody"/>
      </w:pPr>
      <w:r w:rsidRPr="00084B24">
        <w:t xml:space="preserve">– </w:t>
      </w:r>
      <w:r w:rsidR="004D4101" w:rsidRPr="00084B24">
        <w:t>Обратна връзка от клиента и крайните потребители (ако са различни).</w:t>
      </w:r>
    </w:p>
    <w:p w14:paraId="0572EFB4" w14:textId="0D985B96" w:rsidR="00C644F6" w:rsidRPr="00084B24" w:rsidRDefault="004D4101" w:rsidP="004D4101">
      <w:pPr>
        <w:pStyle w:val="disbody"/>
      </w:pPr>
      <w:r w:rsidRPr="00084B24">
        <w:t xml:space="preserve">За </w:t>
      </w:r>
      <w:r w:rsidRPr="00084B24">
        <w:rPr>
          <w:b/>
          <w:bCs/>
        </w:rPr>
        <w:t>поддръжката на продукти</w:t>
      </w:r>
      <w:r w:rsidRPr="00084B24">
        <w:t xml:space="preserve"> </w:t>
      </w:r>
      <w:r w:rsidR="006B5040" w:rsidRPr="00084B24">
        <w:t xml:space="preserve">се </w:t>
      </w:r>
      <w:r w:rsidRPr="00084B24">
        <w:t>изисква информация за:</w:t>
      </w:r>
    </w:p>
    <w:p w14:paraId="77A2A61A" w14:textId="77777777" w:rsidR="00C644F6" w:rsidRPr="00084B24" w:rsidRDefault="00C644F6" w:rsidP="004D4101">
      <w:pPr>
        <w:pStyle w:val="disbody"/>
      </w:pPr>
      <w:r w:rsidRPr="00084B24">
        <w:t xml:space="preserve">– </w:t>
      </w:r>
      <w:r w:rsidR="004D4101" w:rsidRPr="00084B24">
        <w:t>Договорена поддръжка и данни за клиенти;</w:t>
      </w:r>
    </w:p>
    <w:p w14:paraId="2912A8A6" w14:textId="77777777" w:rsidR="00C644F6" w:rsidRPr="00084B24" w:rsidRDefault="00C644F6" w:rsidP="004D4101">
      <w:pPr>
        <w:pStyle w:val="disbody"/>
      </w:pPr>
      <w:r w:rsidRPr="00084B24">
        <w:t xml:space="preserve">– </w:t>
      </w:r>
      <w:r w:rsidR="004D4101" w:rsidRPr="00084B24">
        <w:t>Оплаквания (заявки) на клиенти за проблеми и дефекти, статус;</w:t>
      </w:r>
    </w:p>
    <w:p w14:paraId="67074AB0" w14:textId="77777777" w:rsidR="00C644F6" w:rsidRPr="00084B24" w:rsidRDefault="00C644F6" w:rsidP="004D4101">
      <w:pPr>
        <w:pStyle w:val="disbody"/>
      </w:pPr>
      <w:r w:rsidRPr="00084B24">
        <w:t xml:space="preserve">– </w:t>
      </w:r>
      <w:r w:rsidR="004D4101" w:rsidRPr="00084B24">
        <w:t>Статус на заявките и направеното по тях; Удовлетвореност на клиентите;</w:t>
      </w:r>
    </w:p>
    <w:p w14:paraId="772370E3" w14:textId="77777777" w:rsidR="00C644F6" w:rsidRPr="00084B24" w:rsidRDefault="00C644F6" w:rsidP="004D4101">
      <w:pPr>
        <w:pStyle w:val="disbody"/>
      </w:pPr>
      <w:r w:rsidRPr="00084B24">
        <w:t xml:space="preserve">– </w:t>
      </w:r>
      <w:r w:rsidR="004D4101" w:rsidRPr="00084B24">
        <w:t>Методи/тестове за регулярно наблюдение, резултати и открити дефекти;</w:t>
      </w:r>
    </w:p>
    <w:p w14:paraId="4F5471D4" w14:textId="77777777" w:rsidR="00C644F6" w:rsidRPr="00084B24" w:rsidRDefault="00C644F6" w:rsidP="004D4101">
      <w:pPr>
        <w:pStyle w:val="disbody"/>
      </w:pPr>
      <w:r w:rsidRPr="00084B24">
        <w:t xml:space="preserve">– </w:t>
      </w:r>
      <w:r w:rsidR="004D4101" w:rsidRPr="00084B24">
        <w:t>Екип – статус, отговорности по поддръжката и по заявки; представяне на екипа;</w:t>
      </w:r>
    </w:p>
    <w:p w14:paraId="4E21604D" w14:textId="77777777" w:rsidR="00C644F6" w:rsidRPr="00084B24" w:rsidRDefault="00C644F6" w:rsidP="004D4101">
      <w:pPr>
        <w:pStyle w:val="disbody"/>
      </w:pPr>
      <w:r w:rsidRPr="00084B24">
        <w:t xml:space="preserve">– </w:t>
      </w:r>
      <w:r w:rsidR="004D4101" w:rsidRPr="00084B24">
        <w:t>Разходи по поддръжката и отделни проблеми;</w:t>
      </w:r>
    </w:p>
    <w:p w14:paraId="3086B98E" w14:textId="77777777" w:rsidR="00C644F6" w:rsidRPr="00084B24" w:rsidRDefault="00C644F6" w:rsidP="004D4101">
      <w:pPr>
        <w:pStyle w:val="disbody"/>
      </w:pPr>
      <w:r w:rsidRPr="00084B24">
        <w:t xml:space="preserve">– </w:t>
      </w:r>
      <w:r w:rsidR="004D4101" w:rsidRPr="00084B24">
        <w:t>Съотношение на приход от продукт/поддръжка и разходи за тази дейност;</w:t>
      </w:r>
    </w:p>
    <w:p w14:paraId="6A6DFFE1" w14:textId="3B894052" w:rsidR="004D4101" w:rsidRPr="00084B24" w:rsidRDefault="00C644F6" w:rsidP="004D4101">
      <w:pPr>
        <w:pStyle w:val="disbody"/>
      </w:pPr>
      <w:r w:rsidRPr="00084B24">
        <w:t xml:space="preserve">– </w:t>
      </w:r>
      <w:r w:rsidR="004D4101" w:rsidRPr="00084B24">
        <w:t>Внедряване на промени и нови версии, документация за потребител и поддръжка.</w:t>
      </w:r>
    </w:p>
    <w:p w14:paraId="18FE3E3F" w14:textId="2EC8C7E7" w:rsidR="004D4101" w:rsidRPr="00084B24" w:rsidRDefault="004D4101" w:rsidP="004D4101">
      <w:pPr>
        <w:pStyle w:val="disbody"/>
        <w:rPr>
          <w:szCs w:val="28"/>
        </w:rPr>
      </w:pPr>
      <w:r w:rsidRPr="00084B24">
        <w:t xml:space="preserve">Съществуват различни </w:t>
      </w:r>
      <w:r w:rsidRPr="00633BB9">
        <w:rPr>
          <w:b/>
          <w:bCs/>
        </w:rPr>
        <w:t>методологии за разработка на софтуер</w:t>
      </w:r>
      <w:r w:rsidRPr="00084B24">
        <w:t>, подходящи за стартиращ бизнес. Интерес представляват т.нар.</w:t>
      </w:r>
      <w:r w:rsidR="002F1AE0" w:rsidRPr="00084B24">
        <w:t xml:space="preserve"> „</w:t>
      </w:r>
      <w:r w:rsidRPr="00084B24">
        <w:rPr>
          <w:szCs w:val="28"/>
        </w:rPr>
        <w:t>леки методологии</w:t>
      </w:r>
      <w:r w:rsidR="002F1AE0" w:rsidRPr="00084B24">
        <w:t>”,</w:t>
      </w:r>
      <w:r w:rsidRPr="00084B24">
        <w:rPr>
          <w:szCs w:val="28"/>
        </w:rPr>
        <w:t xml:space="preserve"> които </w:t>
      </w:r>
      <w:r w:rsidRPr="00084B24">
        <w:t xml:space="preserve">по същество </w:t>
      </w:r>
      <w:r w:rsidRPr="00084B24">
        <w:rPr>
          <w:szCs w:val="28"/>
        </w:rPr>
        <w:t xml:space="preserve">са опростени и с ниско ниво </w:t>
      </w:r>
      <w:r w:rsidRPr="00084B24">
        <w:rPr>
          <w:szCs w:val="28"/>
        </w:rPr>
        <w:lastRenderedPageBreak/>
        <w:t>формализация и верификация (Филипова и др., 2017).</w:t>
      </w:r>
    </w:p>
    <w:p w14:paraId="6CA6B2C1" w14:textId="033981B1" w:rsidR="004D4101" w:rsidRPr="00084B24" w:rsidRDefault="004D4101" w:rsidP="004D4101">
      <w:pPr>
        <w:pStyle w:val="disbody"/>
        <w:rPr>
          <w:szCs w:val="28"/>
        </w:rPr>
      </w:pPr>
      <w:r w:rsidRPr="00084B24">
        <w:rPr>
          <w:szCs w:val="28"/>
        </w:rPr>
        <w:t>Пример за методологии, които са и в същото време популярни сред специалисти, разработващи софтуер</w:t>
      </w:r>
      <w:r w:rsidR="006B5040" w:rsidRPr="00084B24">
        <w:rPr>
          <w:szCs w:val="28"/>
        </w:rPr>
        <w:t>,</w:t>
      </w:r>
      <w:r w:rsidRPr="00084B24">
        <w:rPr>
          <w:szCs w:val="28"/>
        </w:rPr>
        <w:t xml:space="preserve"> са SCRUM (</w:t>
      </w:r>
      <w:proofErr w:type="spellStart"/>
      <w:r w:rsidRPr="00084B24">
        <w:rPr>
          <w:szCs w:val="28"/>
        </w:rPr>
        <w:t>Fowler</w:t>
      </w:r>
      <w:proofErr w:type="spellEnd"/>
      <w:r w:rsidRPr="00084B24">
        <w:rPr>
          <w:szCs w:val="28"/>
        </w:rPr>
        <w:t>, 2019) и XP (</w:t>
      </w:r>
      <w:proofErr w:type="spellStart"/>
      <w:r w:rsidR="004E00D8">
        <w:rPr>
          <w:szCs w:val="28"/>
          <w:lang w:val="en-US"/>
        </w:rPr>
        <w:t>eX</w:t>
      </w:r>
      <w:r w:rsidRPr="00084B24">
        <w:rPr>
          <w:szCs w:val="28"/>
        </w:rPr>
        <w:t>treme</w:t>
      </w:r>
      <w:proofErr w:type="spellEnd"/>
      <w:r w:rsidRPr="00084B24">
        <w:rPr>
          <w:szCs w:val="28"/>
        </w:rPr>
        <w:t xml:space="preserve"> </w:t>
      </w:r>
      <w:proofErr w:type="spellStart"/>
      <w:r w:rsidRPr="00084B24">
        <w:rPr>
          <w:szCs w:val="28"/>
        </w:rPr>
        <w:t>Programming</w:t>
      </w:r>
      <w:proofErr w:type="spellEnd"/>
      <w:r w:rsidRPr="00084B24">
        <w:rPr>
          <w:szCs w:val="28"/>
        </w:rPr>
        <w:t>) (</w:t>
      </w:r>
      <w:proofErr w:type="spellStart"/>
      <w:r w:rsidRPr="00084B24">
        <w:rPr>
          <w:szCs w:val="28"/>
        </w:rPr>
        <w:t>Larman</w:t>
      </w:r>
      <w:proofErr w:type="spellEnd"/>
      <w:r w:rsidRPr="00084B24">
        <w:rPr>
          <w:szCs w:val="28"/>
        </w:rPr>
        <w:t>, 2011). Друга подходяща методология за разработка на нов софтуерен продукт е LSD (</w:t>
      </w:r>
      <w:proofErr w:type="spellStart"/>
      <w:r w:rsidRPr="00084B24">
        <w:rPr>
          <w:szCs w:val="28"/>
        </w:rPr>
        <w:t>Lean</w:t>
      </w:r>
      <w:proofErr w:type="spellEnd"/>
      <w:r w:rsidRPr="00084B24">
        <w:rPr>
          <w:szCs w:val="28"/>
        </w:rPr>
        <w:t xml:space="preserve"> Software </w:t>
      </w:r>
      <w:proofErr w:type="spellStart"/>
      <w:r w:rsidRPr="00084B24">
        <w:rPr>
          <w:szCs w:val="28"/>
        </w:rPr>
        <w:t>Development</w:t>
      </w:r>
      <w:proofErr w:type="spellEnd"/>
      <w:r w:rsidRPr="00084B24">
        <w:rPr>
          <w:szCs w:val="28"/>
        </w:rPr>
        <w:t>) (</w:t>
      </w:r>
      <w:proofErr w:type="spellStart"/>
      <w:r w:rsidRPr="00084B24">
        <w:rPr>
          <w:szCs w:val="28"/>
        </w:rPr>
        <w:t>Poppendieck</w:t>
      </w:r>
      <w:proofErr w:type="spellEnd"/>
      <w:r w:rsidRPr="00084B24">
        <w:rPr>
          <w:szCs w:val="28"/>
        </w:rPr>
        <w:t xml:space="preserve"> &amp; </w:t>
      </w:r>
      <w:proofErr w:type="spellStart"/>
      <w:r w:rsidRPr="00084B24">
        <w:rPr>
          <w:szCs w:val="28"/>
        </w:rPr>
        <w:t>Cusumano</w:t>
      </w:r>
      <w:proofErr w:type="spellEnd"/>
      <w:r w:rsidRPr="00084B24">
        <w:rPr>
          <w:szCs w:val="28"/>
        </w:rPr>
        <w:t>, 2012). Общото между тях е, че продуктът се изгражда постъпателно по етапи (</w:t>
      </w:r>
      <w:proofErr w:type="spellStart"/>
      <w:r w:rsidRPr="00084B24">
        <w:rPr>
          <w:szCs w:val="28"/>
        </w:rPr>
        <w:t>releases</w:t>
      </w:r>
      <w:proofErr w:type="spellEnd"/>
      <w:r w:rsidRPr="00084B24">
        <w:rPr>
          <w:szCs w:val="28"/>
        </w:rPr>
        <w:t>) и стъпки (</w:t>
      </w:r>
      <w:proofErr w:type="spellStart"/>
      <w:r w:rsidRPr="00084B24">
        <w:rPr>
          <w:szCs w:val="28"/>
        </w:rPr>
        <w:t>iterations</w:t>
      </w:r>
      <w:proofErr w:type="spellEnd"/>
      <w:r w:rsidRPr="00084B24">
        <w:rPr>
          <w:szCs w:val="28"/>
        </w:rPr>
        <w:t xml:space="preserve">), като на всеки етап има реализация на частично завършен /преработен/ продукт. </w:t>
      </w:r>
    </w:p>
    <w:p w14:paraId="522474F9" w14:textId="23984022" w:rsidR="004D4101" w:rsidRPr="00084B24" w:rsidRDefault="004D4101" w:rsidP="004D4101">
      <w:pPr>
        <w:pStyle w:val="disbody"/>
        <w:rPr>
          <w:szCs w:val="28"/>
        </w:rPr>
      </w:pPr>
      <w:r w:rsidRPr="00084B24">
        <w:rPr>
          <w:szCs w:val="28"/>
        </w:rPr>
        <w:t>В процес</w:t>
      </w:r>
      <w:r w:rsidR="003553E3">
        <w:rPr>
          <w:szCs w:val="28"/>
        </w:rPr>
        <w:t>а</w:t>
      </w:r>
      <w:r w:rsidRPr="00084B24">
        <w:rPr>
          <w:szCs w:val="28"/>
        </w:rPr>
        <w:t xml:space="preserve"> на работа планът може да се изменя (стъпката започва с планиране), но в рамките на една стъпка той е по-скоро фиксиран. Характерна е регулярната обратна връзка от клиента, работа в малки екипи, ревизия на направеното и процеса в края на всяка стъпка. Член на екипа има роля да следи за спазване на принципите, протичане на процеса и работа на екипа с клиента. </w:t>
      </w:r>
    </w:p>
    <w:p w14:paraId="5BA84CCC" w14:textId="783A1472" w:rsidR="004D4101" w:rsidRPr="00084B24" w:rsidRDefault="004D4101" w:rsidP="004D4101">
      <w:pPr>
        <w:pStyle w:val="disbody"/>
        <w:rPr>
          <w:szCs w:val="28"/>
        </w:rPr>
      </w:pPr>
      <w:r w:rsidRPr="00084B24">
        <w:rPr>
          <w:szCs w:val="28"/>
        </w:rPr>
        <w:t>Отделните подходи изискват създаване на артефакти (елемент работа и документация, част от продукта и междинни резултати) и имат определена терминология. Жизненият цикъл на разработка се състои от начални етапи, стъпки на изграждане и етап на завършване/внедряване на продукта. Например, за стегната разработка (</w:t>
      </w:r>
      <w:proofErr w:type="spellStart"/>
      <w:r w:rsidRPr="00084B24">
        <w:rPr>
          <w:szCs w:val="28"/>
        </w:rPr>
        <w:t>Lean</w:t>
      </w:r>
      <w:proofErr w:type="spellEnd"/>
      <w:r w:rsidRPr="00084B24">
        <w:rPr>
          <w:szCs w:val="28"/>
        </w:rPr>
        <w:t>), етапите са</w:t>
      </w:r>
      <w:r w:rsidR="00B63117">
        <w:rPr>
          <w:szCs w:val="28"/>
        </w:rPr>
        <w:t>:</w:t>
      </w:r>
      <w:r w:rsidRPr="00084B24">
        <w:rPr>
          <w:szCs w:val="28"/>
        </w:rPr>
        <w:t xml:space="preserve"> проучване, одобрение на проекта, предварително проектиране (архитектура), итерации за сегменти от продукта (всяка с проектиране, програмиране, тестване и верифициране с клиента) и завършва с внедряване. </w:t>
      </w:r>
    </w:p>
    <w:p w14:paraId="62970DDE" w14:textId="48D5BD8F" w:rsidR="004D4101" w:rsidRPr="00084B24" w:rsidRDefault="004D4101" w:rsidP="004D4101">
      <w:pPr>
        <w:pStyle w:val="disbody"/>
        <w:rPr>
          <w:szCs w:val="28"/>
        </w:rPr>
      </w:pPr>
      <w:r w:rsidRPr="00084B24">
        <w:rPr>
          <w:szCs w:val="28"/>
        </w:rPr>
        <w:t>Във всеки подход</w:t>
      </w:r>
      <w:r w:rsidR="002F1AE0" w:rsidRPr="00084B24">
        <w:rPr>
          <w:szCs w:val="28"/>
        </w:rPr>
        <w:t xml:space="preserve"> „</w:t>
      </w:r>
      <w:r w:rsidRPr="00084B24">
        <w:rPr>
          <w:szCs w:val="28"/>
        </w:rPr>
        <w:t>потока работа” трябва да се</w:t>
      </w:r>
      <w:r w:rsidR="002F1AE0" w:rsidRPr="00084B24">
        <w:rPr>
          <w:szCs w:val="28"/>
        </w:rPr>
        <w:t xml:space="preserve"> „</w:t>
      </w:r>
      <w:r w:rsidRPr="00084B24">
        <w:rPr>
          <w:szCs w:val="28"/>
        </w:rPr>
        <w:t>определя от заявки на клиента</w:t>
      </w:r>
      <w:r w:rsidR="002F1AE0" w:rsidRPr="00084B24">
        <w:rPr>
          <w:szCs w:val="28"/>
        </w:rPr>
        <w:t xml:space="preserve">” </w:t>
      </w:r>
      <w:r w:rsidRPr="00084B24">
        <w:rPr>
          <w:szCs w:val="28"/>
        </w:rPr>
        <w:t xml:space="preserve">с акцент над ефективност и скорост. За целта </w:t>
      </w:r>
      <w:r w:rsidR="009C309F">
        <w:rPr>
          <w:szCs w:val="28"/>
        </w:rPr>
        <w:t>може да се използват</w:t>
      </w:r>
      <w:r w:rsidRPr="00084B24">
        <w:rPr>
          <w:szCs w:val="28"/>
        </w:rPr>
        <w:t xml:space="preserve"> инструменти за обратна връзка с клиента, приоритети, наблягане на емпиризма и</w:t>
      </w:r>
      <w:r w:rsidR="002F1AE0" w:rsidRPr="00084B24">
        <w:rPr>
          <w:szCs w:val="28"/>
        </w:rPr>
        <w:t xml:space="preserve"> „</w:t>
      </w:r>
      <w:r w:rsidRPr="00084B24">
        <w:rPr>
          <w:szCs w:val="28"/>
        </w:rPr>
        <w:t>ученето</w:t>
      </w:r>
      <w:r w:rsidR="002F1AE0" w:rsidRPr="00084B24">
        <w:rPr>
          <w:szCs w:val="28"/>
        </w:rPr>
        <w:t xml:space="preserve">” </w:t>
      </w:r>
      <w:r w:rsidRPr="00084B24">
        <w:rPr>
          <w:szCs w:val="28"/>
        </w:rPr>
        <w:t>в процеса на разработка и други (</w:t>
      </w:r>
      <w:proofErr w:type="spellStart"/>
      <w:r w:rsidR="00A105CD" w:rsidRPr="00084B24">
        <w:rPr>
          <w:szCs w:val="28"/>
        </w:rPr>
        <w:t>Fowler</w:t>
      </w:r>
      <w:proofErr w:type="spellEnd"/>
      <w:r w:rsidR="00A105CD" w:rsidRPr="00084B24">
        <w:rPr>
          <w:szCs w:val="28"/>
        </w:rPr>
        <w:t>, 2018</w:t>
      </w:r>
      <w:r w:rsidRPr="00084B24">
        <w:rPr>
          <w:szCs w:val="28"/>
        </w:rPr>
        <w:t xml:space="preserve">). Важен елемент са знания, опит и възприемчивост на предприемача към методологията и на този етап се </w:t>
      </w:r>
      <w:r w:rsidR="00B63117">
        <w:rPr>
          <w:szCs w:val="28"/>
        </w:rPr>
        <w:t>смята</w:t>
      </w:r>
      <w:r w:rsidRPr="00084B24">
        <w:rPr>
          <w:szCs w:val="28"/>
        </w:rPr>
        <w:t>, че е много вероятно предприемачи от софтуерния бранш да познават някоя от така изброените методологии.</w:t>
      </w:r>
    </w:p>
    <w:p w14:paraId="57FBDCBB" w14:textId="7A179212" w:rsidR="004D4101" w:rsidRPr="00084B24" w:rsidRDefault="004D4101" w:rsidP="004D4101">
      <w:pPr>
        <w:pStyle w:val="disbody"/>
        <w:rPr>
          <w:szCs w:val="28"/>
        </w:rPr>
      </w:pPr>
      <w:r w:rsidRPr="00084B24">
        <w:rPr>
          <w:szCs w:val="28"/>
        </w:rPr>
        <w:t xml:space="preserve">В следствие на така изложените принципи и ограничения на </w:t>
      </w:r>
      <w:r w:rsidRPr="00084B24">
        <w:rPr>
          <w:szCs w:val="28"/>
        </w:rPr>
        <w:lastRenderedPageBreak/>
        <w:t xml:space="preserve">предприемаческия процес в стартираща компания, </w:t>
      </w:r>
      <w:r w:rsidR="009C309F">
        <w:rPr>
          <w:szCs w:val="28"/>
        </w:rPr>
        <w:t>с</w:t>
      </w:r>
      <w:r w:rsidR="0006095D">
        <w:rPr>
          <w:szCs w:val="28"/>
        </w:rPr>
        <w:t xml:space="preserve">а </w:t>
      </w:r>
      <w:r w:rsidR="0006095D" w:rsidRPr="0006095D">
        <w:rPr>
          <w:szCs w:val="28"/>
        </w:rPr>
        <w:t xml:space="preserve">разработени </w:t>
      </w:r>
      <w:r w:rsidRPr="00084B24">
        <w:rPr>
          <w:szCs w:val="28"/>
        </w:rPr>
        <w:t xml:space="preserve">методологии за нов бизнес и продукт. </w:t>
      </w:r>
      <w:r w:rsidR="0006095D" w:rsidRPr="0006095D">
        <w:rPr>
          <w:szCs w:val="28"/>
        </w:rPr>
        <w:t xml:space="preserve">Дефинирани са </w:t>
      </w:r>
      <w:r w:rsidR="007F0DEC">
        <w:rPr>
          <w:szCs w:val="28"/>
        </w:rPr>
        <w:t xml:space="preserve">поредица от </w:t>
      </w:r>
      <w:r w:rsidR="0006095D" w:rsidRPr="0006095D">
        <w:rPr>
          <w:szCs w:val="28"/>
        </w:rPr>
        <w:t>стъпки</w:t>
      </w:r>
      <w:r w:rsidRPr="00084B24">
        <w:rPr>
          <w:szCs w:val="28"/>
        </w:rPr>
        <w:t xml:space="preserve"> </w:t>
      </w:r>
      <w:r w:rsidR="007F0DEC">
        <w:rPr>
          <w:szCs w:val="28"/>
        </w:rPr>
        <w:t>з</w:t>
      </w:r>
      <w:r w:rsidRPr="00084B24">
        <w:rPr>
          <w:szCs w:val="28"/>
        </w:rPr>
        <w:t xml:space="preserve">а откриване на проблем, решение, пазар, валидиране, корекция и други. От гледна точка на стартиращи компании в англоезичната литература за </w:t>
      </w:r>
      <w:proofErr w:type="spellStart"/>
      <w:r w:rsidRPr="00084B24">
        <w:rPr>
          <w:szCs w:val="28"/>
        </w:rPr>
        <w:t>startup</w:t>
      </w:r>
      <w:proofErr w:type="spellEnd"/>
      <w:r w:rsidRPr="00084B24">
        <w:rPr>
          <w:szCs w:val="28"/>
        </w:rPr>
        <w:t xml:space="preserve"> са развити различни </w:t>
      </w:r>
      <w:r w:rsidR="009C309F">
        <w:rPr>
          <w:szCs w:val="28"/>
        </w:rPr>
        <w:t xml:space="preserve">специализирани </w:t>
      </w:r>
      <w:r w:rsidRPr="00084B24">
        <w:rPr>
          <w:szCs w:val="28"/>
        </w:rPr>
        <w:t>методологии</w:t>
      </w:r>
      <w:r w:rsidR="009C309F">
        <w:rPr>
          <w:szCs w:val="28"/>
        </w:rPr>
        <w:t>,</w:t>
      </w:r>
      <w:r w:rsidRPr="00084B24">
        <w:rPr>
          <w:szCs w:val="28"/>
        </w:rPr>
        <w:t xml:space="preserve"> производни на по-общи </w:t>
      </w:r>
      <w:r w:rsidR="009C309F" w:rsidRPr="00084B24">
        <w:rPr>
          <w:szCs w:val="28"/>
        </w:rPr>
        <w:t>методологии</w:t>
      </w:r>
      <w:r w:rsidRPr="00084B24">
        <w:rPr>
          <w:szCs w:val="28"/>
        </w:rPr>
        <w:t xml:space="preserve"> за </w:t>
      </w:r>
      <w:r w:rsidR="009C309F">
        <w:rPr>
          <w:szCs w:val="28"/>
        </w:rPr>
        <w:t>т.нар. „</w:t>
      </w:r>
      <w:r w:rsidRPr="00084B24">
        <w:rPr>
          <w:szCs w:val="28"/>
        </w:rPr>
        <w:t>стегната работа</w:t>
      </w:r>
      <w:r w:rsidR="009C309F">
        <w:rPr>
          <w:szCs w:val="28"/>
        </w:rPr>
        <w:t>“</w:t>
      </w:r>
      <w:r w:rsidRPr="00084B24">
        <w:rPr>
          <w:szCs w:val="28"/>
        </w:rPr>
        <w:t>.</w:t>
      </w:r>
    </w:p>
    <w:p w14:paraId="744FDF07" w14:textId="754BAECD" w:rsidR="004D4101" w:rsidRPr="00084B24" w:rsidRDefault="004D4101" w:rsidP="004D4101">
      <w:pPr>
        <w:pStyle w:val="disbody"/>
        <w:rPr>
          <w:szCs w:val="28"/>
        </w:rPr>
      </w:pPr>
      <w:r w:rsidRPr="00084B24">
        <w:rPr>
          <w:szCs w:val="28"/>
        </w:rPr>
        <w:t>Интерес представлява адаптация на общия подход</w:t>
      </w:r>
      <w:r w:rsidR="002F1AE0" w:rsidRPr="00084B24">
        <w:rPr>
          <w:szCs w:val="28"/>
        </w:rPr>
        <w:t xml:space="preserve"> „</w:t>
      </w:r>
      <w:r w:rsidRPr="00084B24">
        <w:rPr>
          <w:szCs w:val="28"/>
        </w:rPr>
        <w:t>Стегната разработка” (</w:t>
      </w:r>
      <w:proofErr w:type="spellStart"/>
      <w:r w:rsidRPr="00084B24">
        <w:rPr>
          <w:szCs w:val="28"/>
        </w:rPr>
        <w:t>Lean</w:t>
      </w:r>
      <w:proofErr w:type="spellEnd"/>
      <w:r w:rsidRPr="00084B24">
        <w:rPr>
          <w:szCs w:val="28"/>
        </w:rPr>
        <w:t xml:space="preserve"> </w:t>
      </w:r>
      <w:proofErr w:type="spellStart"/>
      <w:r w:rsidRPr="00084B24">
        <w:rPr>
          <w:szCs w:val="28"/>
        </w:rPr>
        <w:t>Development</w:t>
      </w:r>
      <w:proofErr w:type="spellEnd"/>
      <w:r w:rsidRPr="00084B24">
        <w:rPr>
          <w:szCs w:val="28"/>
        </w:rPr>
        <w:t>), която за разработка на стартиращ бизнес е наречена</w:t>
      </w:r>
      <w:r w:rsidR="002F1AE0" w:rsidRPr="00084B24">
        <w:rPr>
          <w:szCs w:val="28"/>
        </w:rPr>
        <w:t xml:space="preserve"> „</w:t>
      </w:r>
      <w:r w:rsidRPr="00084B24">
        <w:rPr>
          <w:szCs w:val="28"/>
        </w:rPr>
        <w:t>Стегнато стартиране”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w:t>
      </w:r>
      <w:proofErr w:type="spellStart"/>
      <w:r w:rsidR="00A105CD" w:rsidRPr="00084B24">
        <w:rPr>
          <w:szCs w:val="28"/>
        </w:rPr>
        <w:t>Ries</w:t>
      </w:r>
      <w:proofErr w:type="spellEnd"/>
      <w:r w:rsidR="00A105CD" w:rsidRPr="00084B24">
        <w:rPr>
          <w:szCs w:val="28"/>
        </w:rPr>
        <w:t>, 2011</w:t>
      </w:r>
      <w:r w:rsidRPr="00084B24">
        <w:rPr>
          <w:szCs w:val="28"/>
        </w:rPr>
        <w:t>). В този подход основна концепция е, че с определени принципи и инструменти екипът трябва да се концентрира над доставяне на</w:t>
      </w:r>
      <w:r w:rsidR="002F1AE0" w:rsidRPr="00084B24">
        <w:rPr>
          <w:szCs w:val="28"/>
        </w:rPr>
        <w:t xml:space="preserve"> „</w:t>
      </w:r>
      <w:r w:rsidRPr="00084B24">
        <w:rPr>
          <w:szCs w:val="28"/>
        </w:rPr>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rPr>
          <w:szCs w:val="28"/>
        </w:rPr>
        <w:t xml:space="preserve"> „</w:t>
      </w:r>
      <w:r w:rsidRPr="00084B24">
        <w:rPr>
          <w:szCs w:val="28"/>
        </w:rPr>
        <w:t>поток на стойността</w:t>
      </w:r>
      <w:r w:rsidR="002F1AE0" w:rsidRPr="00084B24">
        <w:rPr>
          <w:szCs w:val="28"/>
        </w:rPr>
        <w:t>”.</w:t>
      </w:r>
      <w:r w:rsidRPr="00084B24">
        <w:rPr>
          <w:szCs w:val="28"/>
        </w:rPr>
        <w:t xml:space="preserve"> В методологията </w:t>
      </w:r>
      <w:proofErr w:type="spellStart"/>
      <w:r w:rsidRPr="00084B24">
        <w:rPr>
          <w:szCs w:val="28"/>
        </w:rPr>
        <w:t>Lean</w:t>
      </w:r>
      <w:proofErr w:type="spellEnd"/>
      <w:r w:rsidRPr="00084B24">
        <w:rPr>
          <w:szCs w:val="28"/>
        </w:rPr>
        <w:t xml:space="preserve"> </w:t>
      </w:r>
      <w:proofErr w:type="spellStart"/>
      <w:r w:rsidRPr="00084B24">
        <w:rPr>
          <w:szCs w:val="28"/>
        </w:rPr>
        <w:t>Startup</w:t>
      </w:r>
      <w:proofErr w:type="spellEnd"/>
      <w:r w:rsidRPr="00084B24">
        <w:rPr>
          <w:szCs w:val="28"/>
        </w:rPr>
        <w:t xml:space="preserve"> са вложени следните принципи и инструменти (</w:t>
      </w:r>
      <w:proofErr w:type="spellStart"/>
      <w:r w:rsidR="00A105CD" w:rsidRPr="00084B24">
        <w:rPr>
          <w:szCs w:val="28"/>
        </w:rPr>
        <w:t>Ries</w:t>
      </w:r>
      <w:proofErr w:type="spellEnd"/>
      <w:r w:rsidR="00A105CD" w:rsidRPr="00084B24">
        <w:rPr>
          <w:szCs w:val="28"/>
        </w:rPr>
        <w:t xml:space="preserve">, 2011; </w:t>
      </w:r>
      <w:proofErr w:type="spellStart"/>
      <w:r w:rsidR="00A105CD" w:rsidRPr="00084B24">
        <w:rPr>
          <w:szCs w:val="28"/>
        </w:rPr>
        <w:t>Maurya</w:t>
      </w:r>
      <w:proofErr w:type="spellEnd"/>
      <w:r w:rsidR="00A105CD" w:rsidRPr="00084B24">
        <w:rPr>
          <w:szCs w:val="28"/>
        </w:rPr>
        <w:t xml:space="preserve">, 2012; </w:t>
      </w:r>
      <w:proofErr w:type="spellStart"/>
      <w:r w:rsidR="00A105CD" w:rsidRPr="00084B24">
        <w:rPr>
          <w:szCs w:val="28"/>
        </w:rPr>
        <w:t>Blank</w:t>
      </w:r>
      <w:proofErr w:type="spellEnd"/>
      <w:r w:rsidR="00A105CD" w:rsidRPr="00084B24">
        <w:rPr>
          <w:szCs w:val="28"/>
        </w:rPr>
        <w:t xml:space="preserve">, 2013; </w:t>
      </w:r>
      <w:proofErr w:type="spellStart"/>
      <w:r w:rsidRPr="00084B24">
        <w:rPr>
          <w:szCs w:val="28"/>
        </w:rPr>
        <w:t>Alvarez</w:t>
      </w:r>
      <w:proofErr w:type="spellEnd"/>
      <w:r w:rsidRPr="00084B24">
        <w:rPr>
          <w:szCs w:val="28"/>
        </w:rPr>
        <w:t>, 2014):</w:t>
      </w:r>
    </w:p>
    <w:p w14:paraId="372BFB5E" w14:textId="43D9F8C1" w:rsidR="004D4101" w:rsidRPr="00084B24" w:rsidRDefault="004D4101" w:rsidP="004D4101">
      <w:pPr>
        <w:numPr>
          <w:ilvl w:val="0"/>
          <w:numId w:val="10"/>
        </w:numPr>
        <w:contextualSpacing/>
        <w:rPr>
          <w:sz w:val="28"/>
          <w:szCs w:val="28"/>
          <w:lang w:val="bg-BG"/>
        </w:rPr>
      </w:pPr>
      <w:r w:rsidRPr="00084B24">
        <w:rPr>
          <w:sz w:val="28"/>
          <w:szCs w:val="28"/>
          <w:lang w:val="bg-BG"/>
        </w:rPr>
        <w:t>Основен резултат е бизнес модел</w:t>
      </w:r>
      <w:r w:rsidR="009C309F">
        <w:rPr>
          <w:sz w:val="28"/>
          <w:szCs w:val="28"/>
          <w:lang w:val="bg-BG"/>
        </w:rPr>
        <w:t>ът</w:t>
      </w:r>
      <w:r w:rsidRPr="00084B24">
        <w:rPr>
          <w:sz w:val="28"/>
          <w:szCs w:val="28"/>
          <w:lang w:val="bg-BG"/>
        </w:rPr>
        <w:t>, а не само новият продукт</w:t>
      </w:r>
    </w:p>
    <w:p w14:paraId="2D570750" w14:textId="2AB5598E" w:rsidR="004D4101" w:rsidRPr="00084B24" w:rsidRDefault="004D4101" w:rsidP="004D4101">
      <w:pPr>
        <w:numPr>
          <w:ilvl w:val="1"/>
          <w:numId w:val="10"/>
        </w:numPr>
        <w:contextualSpacing/>
        <w:rPr>
          <w:sz w:val="28"/>
          <w:szCs w:val="28"/>
          <w:lang w:val="bg-BG"/>
        </w:rPr>
      </w:pPr>
      <w:r w:rsidRPr="00084B24">
        <w:rPr>
          <w:sz w:val="28"/>
          <w:szCs w:val="28"/>
          <w:lang w:val="bg-BG"/>
        </w:rPr>
        <w:t xml:space="preserve">Инструмент </w:t>
      </w:r>
      <w:proofErr w:type="spellStart"/>
      <w:r w:rsidRPr="00084B24">
        <w:rPr>
          <w:sz w:val="28"/>
          <w:szCs w:val="28"/>
          <w:lang w:val="bg-BG"/>
        </w:rPr>
        <w:t>Lean</w:t>
      </w:r>
      <w:proofErr w:type="spellEnd"/>
      <w:r w:rsidRPr="00084B24">
        <w:rPr>
          <w:sz w:val="28"/>
          <w:szCs w:val="28"/>
          <w:lang w:val="bg-BG"/>
        </w:rPr>
        <w:t xml:space="preserve"> </w:t>
      </w:r>
      <w:proofErr w:type="spellStart"/>
      <w:r w:rsidRPr="00084B24">
        <w:rPr>
          <w:sz w:val="28"/>
          <w:szCs w:val="28"/>
          <w:lang w:val="bg-BG"/>
        </w:rPr>
        <w:t>Canvas</w:t>
      </w:r>
      <w:proofErr w:type="spellEnd"/>
      <w:r w:rsidR="008A7365" w:rsidRPr="00084B24">
        <w:rPr>
          <w:sz w:val="28"/>
          <w:szCs w:val="28"/>
          <w:lang w:val="bg-BG"/>
        </w:rPr>
        <w:t xml:space="preserve"> – </w:t>
      </w:r>
      <w:r w:rsidRPr="00084B24">
        <w:rPr>
          <w:sz w:val="28"/>
          <w:szCs w:val="28"/>
          <w:lang w:val="bg-BG"/>
        </w:rPr>
        <w:t xml:space="preserve">схема на бизнес модел за стартираща компания на база схемата на </w:t>
      </w:r>
      <w:proofErr w:type="spellStart"/>
      <w:r w:rsidRPr="00084B24">
        <w:rPr>
          <w:sz w:val="28"/>
          <w:szCs w:val="28"/>
          <w:lang w:val="bg-BG"/>
        </w:rPr>
        <w:t>Остервалдер</w:t>
      </w:r>
      <w:proofErr w:type="spellEnd"/>
      <w:r w:rsidRPr="00084B24">
        <w:rPr>
          <w:sz w:val="28"/>
          <w:szCs w:val="28"/>
          <w:lang w:val="bg-BG"/>
        </w:rPr>
        <w:t xml:space="preserve"> (</w:t>
      </w:r>
      <w:proofErr w:type="spellStart"/>
      <w:r w:rsidRPr="00084B24">
        <w:rPr>
          <w:sz w:val="28"/>
          <w:szCs w:val="28"/>
          <w:lang w:val="bg-BG"/>
        </w:rPr>
        <w:t>Business</w:t>
      </w:r>
      <w:proofErr w:type="spellEnd"/>
      <w:r w:rsidRPr="00084B24">
        <w:rPr>
          <w:sz w:val="28"/>
          <w:szCs w:val="28"/>
          <w:lang w:val="bg-BG"/>
        </w:rPr>
        <w:t xml:space="preserve"> </w:t>
      </w:r>
      <w:proofErr w:type="spellStart"/>
      <w:r w:rsidRPr="00084B24">
        <w:rPr>
          <w:sz w:val="28"/>
          <w:szCs w:val="28"/>
          <w:lang w:val="bg-BG"/>
        </w:rPr>
        <w:t>Model</w:t>
      </w:r>
      <w:proofErr w:type="spellEnd"/>
      <w:r w:rsidRPr="00084B24">
        <w:rPr>
          <w:sz w:val="28"/>
          <w:szCs w:val="28"/>
          <w:lang w:val="bg-BG"/>
        </w:rPr>
        <w:t xml:space="preserve"> </w:t>
      </w:r>
      <w:proofErr w:type="spellStart"/>
      <w:r w:rsidRPr="00084B24">
        <w:rPr>
          <w:sz w:val="28"/>
          <w:szCs w:val="28"/>
          <w:lang w:val="bg-BG"/>
        </w:rPr>
        <w:t>Canvas</w:t>
      </w:r>
      <w:proofErr w:type="spellEnd"/>
      <w:r w:rsidRPr="00084B24">
        <w:rPr>
          <w:sz w:val="28"/>
          <w:szCs w:val="28"/>
          <w:lang w:val="bg-BG"/>
        </w:rPr>
        <w:t>)</w:t>
      </w:r>
      <w:r w:rsidR="006519A7" w:rsidRPr="00084B24">
        <w:rPr>
          <w:sz w:val="28"/>
          <w:szCs w:val="28"/>
          <w:lang w:val="bg-BG"/>
        </w:rPr>
        <w:t xml:space="preserve"> (</w:t>
      </w:r>
      <w:proofErr w:type="spellStart"/>
      <w:r w:rsidR="006519A7" w:rsidRPr="00084B24">
        <w:rPr>
          <w:sz w:val="28"/>
          <w:szCs w:val="28"/>
          <w:lang w:val="bg-BG"/>
        </w:rPr>
        <w:t>Osterwalder</w:t>
      </w:r>
      <w:proofErr w:type="spellEnd"/>
      <w:r w:rsidR="006519A7" w:rsidRPr="00084B24">
        <w:rPr>
          <w:sz w:val="28"/>
          <w:szCs w:val="28"/>
          <w:lang w:val="bg-BG"/>
        </w:rPr>
        <w:t xml:space="preserve"> &amp; </w:t>
      </w:r>
      <w:proofErr w:type="spellStart"/>
      <w:r w:rsidR="006519A7" w:rsidRPr="00084B24">
        <w:rPr>
          <w:sz w:val="28"/>
          <w:szCs w:val="28"/>
          <w:lang w:val="bg-BG"/>
        </w:rPr>
        <w:t>Pigneur</w:t>
      </w:r>
      <w:proofErr w:type="spellEnd"/>
      <w:r w:rsidR="006519A7" w:rsidRPr="00084B24">
        <w:rPr>
          <w:sz w:val="28"/>
          <w:szCs w:val="28"/>
          <w:lang w:val="bg-BG"/>
        </w:rPr>
        <w:t>, 2010)</w:t>
      </w:r>
      <w:r w:rsidRPr="00084B24">
        <w:rPr>
          <w:sz w:val="28"/>
          <w:szCs w:val="28"/>
          <w:lang w:val="bg-BG"/>
        </w:rPr>
        <w:t>;</w:t>
      </w:r>
    </w:p>
    <w:p w14:paraId="7EC04A72" w14:textId="77777777" w:rsidR="004D4101" w:rsidRPr="00084B24" w:rsidRDefault="004D4101" w:rsidP="004D4101">
      <w:pPr>
        <w:numPr>
          <w:ilvl w:val="0"/>
          <w:numId w:val="10"/>
        </w:numPr>
        <w:contextualSpacing/>
        <w:rPr>
          <w:sz w:val="28"/>
          <w:szCs w:val="28"/>
          <w:lang w:val="bg-BG"/>
        </w:rPr>
      </w:pPr>
      <w:r w:rsidRPr="00084B24">
        <w:rPr>
          <w:sz w:val="28"/>
          <w:szCs w:val="28"/>
          <w:lang w:val="bg-BG"/>
        </w:rPr>
        <w:t>Фокус над създаващите стойност дейности;</w:t>
      </w:r>
    </w:p>
    <w:p w14:paraId="31F4F512" w14:textId="77777777" w:rsidR="004D4101" w:rsidRPr="00084B24" w:rsidRDefault="004D4101" w:rsidP="004D4101">
      <w:pPr>
        <w:numPr>
          <w:ilvl w:val="0"/>
          <w:numId w:val="10"/>
        </w:numPr>
        <w:contextualSpacing/>
        <w:rPr>
          <w:sz w:val="28"/>
          <w:szCs w:val="28"/>
          <w:lang w:val="bg-BG"/>
        </w:rPr>
      </w:pPr>
      <w:r w:rsidRPr="00084B24">
        <w:rPr>
          <w:sz w:val="28"/>
          <w:szCs w:val="28"/>
          <w:lang w:val="bg-BG"/>
        </w:rPr>
        <w:t>Интензивна обратна връзка от клиенти:</w:t>
      </w:r>
    </w:p>
    <w:p w14:paraId="1D6A7E8B" w14:textId="1A979107" w:rsidR="004D4101" w:rsidRPr="00084B24" w:rsidRDefault="004D4101" w:rsidP="004D4101">
      <w:pPr>
        <w:numPr>
          <w:ilvl w:val="1"/>
          <w:numId w:val="10"/>
        </w:numPr>
        <w:contextualSpacing/>
        <w:rPr>
          <w:sz w:val="28"/>
          <w:szCs w:val="28"/>
          <w:lang w:val="bg-BG"/>
        </w:rPr>
      </w:pPr>
      <w:r w:rsidRPr="00084B24">
        <w:rPr>
          <w:sz w:val="28"/>
          <w:szCs w:val="28"/>
          <w:lang w:val="bg-BG"/>
        </w:rPr>
        <w:t>Създава се минимално функциониращ продукт (MVP)</w:t>
      </w:r>
      <w:r w:rsidR="00C51E07" w:rsidRPr="00084B24">
        <w:rPr>
          <w:sz w:val="28"/>
          <w:szCs w:val="28"/>
          <w:lang w:val="bg-BG"/>
        </w:rPr>
        <w:t xml:space="preserve"> (</w:t>
      </w:r>
      <w:proofErr w:type="spellStart"/>
      <w:r w:rsidR="00C51E07" w:rsidRPr="00084B24">
        <w:rPr>
          <w:sz w:val="28"/>
          <w:szCs w:val="28"/>
          <w:lang w:val="bg-BG"/>
        </w:rPr>
        <w:t>Duc</w:t>
      </w:r>
      <w:proofErr w:type="spellEnd"/>
      <w:r w:rsidR="00C51E07" w:rsidRPr="00084B24">
        <w:rPr>
          <w:sz w:val="28"/>
          <w:szCs w:val="28"/>
          <w:lang w:val="bg-BG"/>
        </w:rPr>
        <w:t xml:space="preserve"> </w:t>
      </w:r>
      <w:proofErr w:type="spellStart"/>
      <w:r w:rsidR="00C51E07" w:rsidRPr="00084B24">
        <w:rPr>
          <w:sz w:val="28"/>
          <w:szCs w:val="28"/>
          <w:lang w:val="bg-BG"/>
        </w:rPr>
        <w:t>et</w:t>
      </w:r>
      <w:proofErr w:type="spellEnd"/>
      <w:r w:rsidR="00C51E07" w:rsidRPr="00084B24">
        <w:rPr>
          <w:sz w:val="28"/>
          <w:szCs w:val="28"/>
          <w:lang w:val="bg-BG"/>
        </w:rPr>
        <w:t xml:space="preserve"> </w:t>
      </w:r>
      <w:proofErr w:type="spellStart"/>
      <w:r w:rsidR="00C51E07" w:rsidRPr="00084B24">
        <w:rPr>
          <w:sz w:val="28"/>
          <w:szCs w:val="28"/>
          <w:lang w:val="bg-BG"/>
        </w:rPr>
        <w:t>al</w:t>
      </w:r>
      <w:proofErr w:type="spellEnd"/>
      <w:r w:rsidR="00C51E07" w:rsidRPr="00084B24">
        <w:rPr>
          <w:sz w:val="28"/>
          <w:szCs w:val="28"/>
          <w:lang w:val="bg-BG"/>
        </w:rPr>
        <w:t>., 2016)</w:t>
      </w:r>
      <w:r w:rsidRPr="00084B24">
        <w:rPr>
          <w:sz w:val="28"/>
          <w:szCs w:val="28"/>
          <w:lang w:val="bg-BG"/>
        </w:rPr>
        <w:t>;</w:t>
      </w:r>
    </w:p>
    <w:p w14:paraId="19856D8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егулярна обратна връзка от клиентите;</w:t>
      </w:r>
    </w:p>
    <w:p w14:paraId="2EC744AF" w14:textId="77777777" w:rsidR="004D4101" w:rsidRPr="00084B24" w:rsidRDefault="004D4101" w:rsidP="004D4101">
      <w:pPr>
        <w:numPr>
          <w:ilvl w:val="1"/>
          <w:numId w:val="10"/>
        </w:numPr>
        <w:contextualSpacing/>
        <w:rPr>
          <w:sz w:val="28"/>
          <w:szCs w:val="28"/>
          <w:lang w:val="bg-BG"/>
        </w:rPr>
      </w:pPr>
      <w:r w:rsidRPr="00084B24">
        <w:rPr>
          <w:sz w:val="28"/>
          <w:szCs w:val="28"/>
          <w:lang w:val="bg-BG"/>
        </w:rPr>
        <w:t>Тестване на версии с група клиенти за валидация (</w:t>
      </w:r>
      <w:proofErr w:type="spellStart"/>
      <w:r w:rsidRPr="00084B24">
        <w:rPr>
          <w:sz w:val="28"/>
          <w:szCs w:val="28"/>
          <w:lang w:val="bg-BG"/>
        </w:rPr>
        <w:t>Split</w:t>
      </w:r>
      <w:proofErr w:type="spellEnd"/>
      <w:r w:rsidRPr="00084B24">
        <w:rPr>
          <w:sz w:val="28"/>
          <w:szCs w:val="28"/>
          <w:lang w:val="bg-BG"/>
        </w:rPr>
        <w:t xml:space="preserve"> </w:t>
      </w:r>
      <w:proofErr w:type="spellStart"/>
      <w:r w:rsidRPr="00084B24">
        <w:rPr>
          <w:sz w:val="28"/>
          <w:szCs w:val="28"/>
          <w:lang w:val="bg-BG"/>
        </w:rPr>
        <w:t>or</w:t>
      </w:r>
      <w:proofErr w:type="spellEnd"/>
      <w:r w:rsidRPr="00084B24">
        <w:rPr>
          <w:sz w:val="28"/>
          <w:szCs w:val="28"/>
          <w:lang w:val="bg-BG"/>
        </w:rPr>
        <w:t xml:space="preserve"> A/B </w:t>
      </w:r>
      <w:proofErr w:type="spellStart"/>
      <w:r w:rsidRPr="00084B24">
        <w:rPr>
          <w:sz w:val="28"/>
          <w:szCs w:val="28"/>
          <w:lang w:val="bg-BG"/>
        </w:rPr>
        <w:t>Testing</w:t>
      </w:r>
      <w:proofErr w:type="spellEnd"/>
      <w:r w:rsidRPr="00084B24">
        <w:rPr>
          <w:sz w:val="28"/>
          <w:szCs w:val="28"/>
          <w:lang w:val="bg-BG"/>
        </w:rPr>
        <w:t>);</w:t>
      </w:r>
    </w:p>
    <w:p w14:paraId="2DA2BE59" w14:textId="77777777" w:rsidR="004D4101" w:rsidRPr="00084B24" w:rsidRDefault="004D4101" w:rsidP="004D4101">
      <w:pPr>
        <w:numPr>
          <w:ilvl w:val="1"/>
          <w:numId w:val="10"/>
        </w:numPr>
        <w:contextualSpacing/>
        <w:rPr>
          <w:sz w:val="28"/>
          <w:szCs w:val="28"/>
          <w:lang w:val="bg-BG"/>
        </w:rPr>
      </w:pPr>
      <w:r w:rsidRPr="00084B24">
        <w:rPr>
          <w:sz w:val="28"/>
          <w:szCs w:val="28"/>
          <w:lang w:val="bg-BG"/>
        </w:rPr>
        <w:t>Ползват се действени показатели (</w:t>
      </w:r>
      <w:proofErr w:type="spellStart"/>
      <w:r w:rsidRPr="00084B24">
        <w:rPr>
          <w:sz w:val="28"/>
          <w:szCs w:val="28"/>
          <w:lang w:val="bg-BG"/>
        </w:rPr>
        <w:t>Actionable</w:t>
      </w:r>
      <w:proofErr w:type="spellEnd"/>
      <w:r w:rsidRPr="00084B24">
        <w:rPr>
          <w:sz w:val="28"/>
          <w:szCs w:val="28"/>
          <w:lang w:val="bg-BG"/>
        </w:rPr>
        <w:t xml:space="preserve"> </w:t>
      </w:r>
      <w:proofErr w:type="spellStart"/>
      <w:r w:rsidRPr="00084B24">
        <w:rPr>
          <w:sz w:val="28"/>
          <w:szCs w:val="28"/>
          <w:lang w:val="bg-BG"/>
        </w:rPr>
        <w:t>Metrics</w:t>
      </w:r>
      <w:proofErr w:type="spellEnd"/>
      <w:r w:rsidRPr="00084B24">
        <w:rPr>
          <w:sz w:val="28"/>
          <w:szCs w:val="28"/>
          <w:lang w:val="bg-BG"/>
        </w:rPr>
        <w:t>) водещи пряко до управленски решения;</w:t>
      </w:r>
    </w:p>
    <w:p w14:paraId="576D2ED4" w14:textId="77777777" w:rsidR="004D4101" w:rsidRPr="00084B24" w:rsidRDefault="004D4101" w:rsidP="004D4101">
      <w:pPr>
        <w:numPr>
          <w:ilvl w:val="1"/>
          <w:numId w:val="10"/>
        </w:numPr>
        <w:contextualSpacing/>
        <w:rPr>
          <w:sz w:val="28"/>
          <w:szCs w:val="28"/>
          <w:lang w:val="bg-BG"/>
        </w:rPr>
      </w:pPr>
      <w:r w:rsidRPr="00084B24">
        <w:rPr>
          <w:sz w:val="28"/>
          <w:szCs w:val="28"/>
          <w:lang w:val="bg-BG"/>
        </w:rPr>
        <w:t>Структуриран процес за корекции в модела (</w:t>
      </w:r>
      <w:proofErr w:type="spellStart"/>
      <w:r w:rsidRPr="00084B24">
        <w:rPr>
          <w:sz w:val="28"/>
          <w:szCs w:val="28"/>
          <w:lang w:val="bg-BG"/>
        </w:rPr>
        <w:t>Pivot</w:t>
      </w:r>
      <w:proofErr w:type="spellEnd"/>
      <w:r w:rsidRPr="00084B24">
        <w:rPr>
          <w:sz w:val="28"/>
          <w:szCs w:val="28"/>
          <w:lang w:val="bg-BG"/>
        </w:rPr>
        <w:t>);</w:t>
      </w:r>
    </w:p>
    <w:p w14:paraId="12AA5455" w14:textId="5FEAF512" w:rsidR="004D4101" w:rsidRPr="00084B24" w:rsidRDefault="004D4101" w:rsidP="004D4101">
      <w:pPr>
        <w:numPr>
          <w:ilvl w:val="0"/>
          <w:numId w:val="10"/>
        </w:numPr>
        <w:contextualSpacing/>
        <w:rPr>
          <w:sz w:val="28"/>
          <w:szCs w:val="28"/>
          <w:lang w:val="bg-BG"/>
        </w:rPr>
      </w:pPr>
      <w:r w:rsidRPr="00084B24">
        <w:rPr>
          <w:sz w:val="28"/>
          <w:szCs w:val="28"/>
          <w:lang w:val="bg-BG"/>
        </w:rPr>
        <w:t>Опростен и повторяем процес:</w:t>
      </w:r>
    </w:p>
    <w:p w14:paraId="2B720823" w14:textId="77777777" w:rsidR="004D4101" w:rsidRPr="00084B24" w:rsidRDefault="004D4101" w:rsidP="004D4101">
      <w:pPr>
        <w:numPr>
          <w:ilvl w:val="1"/>
          <w:numId w:val="10"/>
        </w:numPr>
        <w:contextualSpacing/>
        <w:rPr>
          <w:sz w:val="28"/>
          <w:szCs w:val="28"/>
          <w:lang w:val="bg-BG"/>
        </w:rPr>
      </w:pPr>
      <w:r w:rsidRPr="00084B24">
        <w:rPr>
          <w:sz w:val="28"/>
          <w:szCs w:val="28"/>
          <w:lang w:val="bg-BG"/>
        </w:rPr>
        <w:lastRenderedPageBreak/>
        <w:t>Проблем и решение (</w:t>
      </w:r>
      <w:proofErr w:type="spellStart"/>
      <w:r w:rsidRPr="00084B24">
        <w:rPr>
          <w:sz w:val="28"/>
          <w:szCs w:val="28"/>
          <w:lang w:val="bg-BG"/>
        </w:rPr>
        <w:t>Problem</w:t>
      </w:r>
      <w:proofErr w:type="spellEnd"/>
      <w:r w:rsidRPr="00084B24">
        <w:rPr>
          <w:sz w:val="28"/>
          <w:szCs w:val="28"/>
          <w:lang w:val="bg-BG"/>
        </w:rPr>
        <w:t>/</w:t>
      </w:r>
      <w:proofErr w:type="spellStart"/>
      <w:r w:rsidRPr="00084B24">
        <w:rPr>
          <w:sz w:val="28"/>
          <w:szCs w:val="28"/>
          <w:lang w:val="bg-BG"/>
        </w:rPr>
        <w:t>Solution</w:t>
      </w:r>
      <w:proofErr w:type="spellEnd"/>
      <w:r w:rsidRPr="00084B24">
        <w:rPr>
          <w:sz w:val="28"/>
          <w:szCs w:val="28"/>
          <w:lang w:val="bg-BG"/>
        </w:rPr>
        <w:t xml:space="preserve"> </w:t>
      </w:r>
      <w:proofErr w:type="spellStart"/>
      <w:r w:rsidRPr="00084B24">
        <w:rPr>
          <w:sz w:val="28"/>
          <w:szCs w:val="28"/>
          <w:lang w:val="bg-BG"/>
        </w:rPr>
        <w:t>Fit</w:t>
      </w:r>
      <w:proofErr w:type="spellEnd"/>
      <w:r w:rsidRPr="00084B24">
        <w:rPr>
          <w:sz w:val="28"/>
          <w:szCs w:val="28"/>
          <w:lang w:val="bg-BG"/>
        </w:rPr>
        <w:t>) с цел намиране на MVP;</w:t>
      </w:r>
    </w:p>
    <w:p w14:paraId="50AEF696" w14:textId="77777777" w:rsidR="004D4101" w:rsidRPr="00084B24" w:rsidRDefault="004D4101" w:rsidP="004D4101">
      <w:pPr>
        <w:numPr>
          <w:ilvl w:val="1"/>
          <w:numId w:val="10"/>
        </w:numPr>
        <w:contextualSpacing/>
        <w:rPr>
          <w:sz w:val="28"/>
          <w:szCs w:val="28"/>
          <w:lang w:val="bg-BG"/>
        </w:rPr>
      </w:pPr>
      <w:r w:rsidRPr="00084B24">
        <w:rPr>
          <w:sz w:val="28"/>
          <w:szCs w:val="28"/>
          <w:lang w:val="bg-BG"/>
        </w:rPr>
        <w:t>Продукт и пазар (валидиране на бизнес модела) (</w:t>
      </w:r>
      <w:proofErr w:type="spellStart"/>
      <w:r w:rsidRPr="00084B24">
        <w:rPr>
          <w:sz w:val="28"/>
          <w:szCs w:val="28"/>
          <w:lang w:val="bg-BG"/>
        </w:rPr>
        <w:t>Product</w:t>
      </w:r>
      <w:proofErr w:type="spellEnd"/>
      <w:r w:rsidRPr="00084B24">
        <w:rPr>
          <w:sz w:val="28"/>
          <w:szCs w:val="28"/>
          <w:lang w:val="bg-BG"/>
        </w:rPr>
        <w:t xml:space="preserve">/Market </w:t>
      </w:r>
      <w:proofErr w:type="spellStart"/>
      <w:r w:rsidRPr="00084B24">
        <w:rPr>
          <w:sz w:val="28"/>
          <w:szCs w:val="28"/>
          <w:lang w:val="bg-BG"/>
        </w:rPr>
        <w:t>Fit</w:t>
      </w:r>
      <w:proofErr w:type="spellEnd"/>
      <w:r w:rsidRPr="00084B24">
        <w:rPr>
          <w:sz w:val="28"/>
          <w:szCs w:val="28"/>
          <w:lang w:val="bg-BG"/>
        </w:rPr>
        <w:t>);</w:t>
      </w:r>
    </w:p>
    <w:p w14:paraId="6336CA75" w14:textId="77777777" w:rsidR="004D4101" w:rsidRPr="00084B24" w:rsidRDefault="004D4101" w:rsidP="004D4101">
      <w:pPr>
        <w:numPr>
          <w:ilvl w:val="1"/>
          <w:numId w:val="10"/>
        </w:numPr>
        <w:contextualSpacing/>
        <w:rPr>
          <w:sz w:val="28"/>
          <w:szCs w:val="28"/>
          <w:lang w:val="bg-BG"/>
        </w:rPr>
      </w:pPr>
      <w:r w:rsidRPr="00084B24">
        <w:rPr>
          <w:sz w:val="28"/>
          <w:szCs w:val="28"/>
          <w:lang w:val="bg-BG"/>
        </w:rPr>
        <w:t>Разрастване (</w:t>
      </w:r>
      <w:proofErr w:type="spellStart"/>
      <w:r w:rsidRPr="00084B24">
        <w:rPr>
          <w:sz w:val="28"/>
          <w:szCs w:val="28"/>
          <w:lang w:val="bg-BG"/>
        </w:rPr>
        <w:t>Scale</w:t>
      </w:r>
      <w:proofErr w:type="spellEnd"/>
      <w:r w:rsidRPr="00084B24">
        <w:rPr>
          <w:sz w:val="28"/>
          <w:szCs w:val="28"/>
          <w:lang w:val="bg-BG"/>
        </w:rPr>
        <w:t>);</w:t>
      </w:r>
    </w:p>
    <w:p w14:paraId="4801CEE8" w14:textId="77777777" w:rsidR="004D4101" w:rsidRPr="00084B24" w:rsidRDefault="004D4101" w:rsidP="004D4101">
      <w:pPr>
        <w:numPr>
          <w:ilvl w:val="0"/>
          <w:numId w:val="10"/>
        </w:numPr>
        <w:contextualSpacing/>
        <w:rPr>
          <w:sz w:val="28"/>
          <w:szCs w:val="28"/>
          <w:lang w:val="bg-BG"/>
        </w:rPr>
      </w:pPr>
      <w:r w:rsidRPr="00084B24">
        <w:rPr>
          <w:sz w:val="28"/>
          <w:szCs w:val="28"/>
          <w:lang w:val="bg-BG"/>
        </w:rPr>
        <w:t>Кратки цикли итерации с три стъпки за създаване на артефакти:</w:t>
      </w:r>
    </w:p>
    <w:p w14:paraId="086B8369" w14:textId="02435A81" w:rsidR="004D4101" w:rsidRPr="00084B24" w:rsidRDefault="004D4101" w:rsidP="004D4101">
      <w:pPr>
        <w:numPr>
          <w:ilvl w:val="1"/>
          <w:numId w:val="10"/>
        </w:numPr>
        <w:contextualSpacing/>
        <w:rPr>
          <w:sz w:val="28"/>
          <w:szCs w:val="28"/>
          <w:lang w:val="bg-BG"/>
        </w:rPr>
      </w:pPr>
      <w:r w:rsidRPr="00084B24">
        <w:rPr>
          <w:sz w:val="28"/>
          <w:szCs w:val="28"/>
          <w:lang w:val="bg-BG"/>
        </w:rPr>
        <w:t>Създаване (</w:t>
      </w:r>
      <w:proofErr w:type="spellStart"/>
      <w:r w:rsidRPr="00084B24">
        <w:rPr>
          <w:sz w:val="28"/>
          <w:szCs w:val="28"/>
          <w:lang w:val="bg-BG"/>
        </w:rPr>
        <w:t>Build</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ъздава се артефакт (MVP, модел и други) с хипотези;</w:t>
      </w:r>
    </w:p>
    <w:p w14:paraId="1F9D008E" w14:textId="5F3496C6" w:rsidR="004D4101" w:rsidRPr="00084B24" w:rsidRDefault="004D4101" w:rsidP="004D4101">
      <w:pPr>
        <w:numPr>
          <w:ilvl w:val="1"/>
          <w:numId w:val="10"/>
        </w:numPr>
        <w:contextualSpacing/>
        <w:rPr>
          <w:sz w:val="28"/>
          <w:szCs w:val="28"/>
          <w:lang w:val="bg-BG"/>
        </w:rPr>
      </w:pPr>
      <w:r w:rsidRPr="00084B24">
        <w:rPr>
          <w:sz w:val="28"/>
          <w:szCs w:val="28"/>
          <w:lang w:val="bg-BG"/>
        </w:rPr>
        <w:t>Тестване (</w:t>
      </w:r>
      <w:proofErr w:type="spellStart"/>
      <w:r w:rsidRPr="00084B24">
        <w:rPr>
          <w:sz w:val="28"/>
          <w:szCs w:val="28"/>
          <w:lang w:val="bg-BG"/>
        </w:rPr>
        <w:t>Measure</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тест с показатели; обратна връзка от клиенти;</w:t>
      </w:r>
    </w:p>
    <w:p w14:paraId="652AFDE8" w14:textId="4B8CB2BF" w:rsidR="004D4101" w:rsidRPr="00084B24" w:rsidRDefault="004D4101" w:rsidP="004D4101">
      <w:pPr>
        <w:numPr>
          <w:ilvl w:val="1"/>
          <w:numId w:val="10"/>
        </w:numPr>
        <w:contextualSpacing/>
        <w:rPr>
          <w:sz w:val="28"/>
          <w:szCs w:val="28"/>
          <w:lang w:val="bg-BG"/>
        </w:rPr>
      </w:pPr>
      <w:r w:rsidRPr="00084B24">
        <w:rPr>
          <w:sz w:val="28"/>
          <w:szCs w:val="28"/>
          <w:lang w:val="bg-BG"/>
        </w:rPr>
        <w:t>Извличане на знание (</w:t>
      </w:r>
      <w:proofErr w:type="spellStart"/>
      <w:r w:rsidRPr="00084B24">
        <w:rPr>
          <w:sz w:val="28"/>
          <w:szCs w:val="28"/>
          <w:lang w:val="bg-BG"/>
        </w:rPr>
        <w:t>Learn</w:t>
      </w:r>
      <w:proofErr w:type="spellEnd"/>
      <w:r w:rsidRPr="00084B24">
        <w:rPr>
          <w:sz w:val="28"/>
          <w:szCs w:val="28"/>
          <w:lang w:val="bg-BG"/>
        </w:rPr>
        <w:t>)</w:t>
      </w:r>
      <w:r w:rsidR="008A7365" w:rsidRPr="00084B24">
        <w:rPr>
          <w:sz w:val="28"/>
          <w:szCs w:val="28"/>
          <w:lang w:val="bg-BG"/>
        </w:rPr>
        <w:t xml:space="preserve"> – </w:t>
      </w:r>
      <w:r w:rsidRPr="00084B24">
        <w:rPr>
          <w:sz w:val="28"/>
          <w:szCs w:val="28"/>
          <w:lang w:val="bg-BG"/>
        </w:rPr>
        <w:t>с тестване на хипотези се извлича знание;</w:t>
      </w:r>
    </w:p>
    <w:p w14:paraId="3D5BA192" w14:textId="77777777" w:rsidR="004D4101" w:rsidRPr="00084B24" w:rsidRDefault="004D4101" w:rsidP="004D4101">
      <w:pPr>
        <w:numPr>
          <w:ilvl w:val="0"/>
          <w:numId w:val="10"/>
        </w:numPr>
        <w:contextualSpacing/>
        <w:rPr>
          <w:sz w:val="28"/>
          <w:szCs w:val="28"/>
          <w:lang w:val="bg-BG"/>
        </w:rPr>
      </w:pPr>
      <w:r w:rsidRPr="00084B24">
        <w:rPr>
          <w:sz w:val="28"/>
          <w:szCs w:val="28"/>
          <w:lang w:val="bg-BG"/>
        </w:rPr>
        <w:t>Ползване на методи за гъвкава разработка (</w:t>
      </w:r>
      <w:proofErr w:type="spellStart"/>
      <w:r w:rsidRPr="00084B24">
        <w:rPr>
          <w:sz w:val="28"/>
          <w:szCs w:val="28"/>
          <w:lang w:val="bg-BG"/>
        </w:rPr>
        <w:t>Agile</w:t>
      </w:r>
      <w:proofErr w:type="spellEnd"/>
      <w:r w:rsidRPr="00084B24">
        <w:rPr>
          <w:sz w:val="28"/>
          <w:szCs w:val="28"/>
          <w:lang w:val="bg-BG"/>
        </w:rPr>
        <w:t xml:space="preserve"> </w:t>
      </w:r>
      <w:proofErr w:type="spellStart"/>
      <w:r w:rsidRPr="00084B24">
        <w:rPr>
          <w:sz w:val="28"/>
          <w:szCs w:val="28"/>
          <w:lang w:val="bg-BG"/>
        </w:rPr>
        <w:t>Engineering</w:t>
      </w:r>
      <w:proofErr w:type="spellEnd"/>
      <w:r w:rsidRPr="00084B24">
        <w:rPr>
          <w:sz w:val="28"/>
          <w:szCs w:val="28"/>
          <w:lang w:val="bg-BG"/>
        </w:rPr>
        <w:t>);</w:t>
      </w:r>
    </w:p>
    <w:p w14:paraId="7F523447" w14:textId="441C23BB" w:rsidR="004D4101" w:rsidRPr="00084B24" w:rsidRDefault="004D4101" w:rsidP="004D4101">
      <w:pPr>
        <w:pStyle w:val="disbody"/>
      </w:pPr>
      <w:r w:rsidRPr="00084B24">
        <w:t xml:space="preserve">Основна разлика между методите </w:t>
      </w:r>
      <w:proofErr w:type="spellStart"/>
      <w:r w:rsidRPr="00084B24">
        <w:t>Lean</w:t>
      </w:r>
      <w:proofErr w:type="spellEnd"/>
      <w:r w:rsidRPr="00084B24">
        <w:t xml:space="preserve"> </w:t>
      </w:r>
      <w:proofErr w:type="spellStart"/>
      <w:r w:rsidRPr="00084B24">
        <w:t>Startup</w:t>
      </w:r>
      <w:proofErr w:type="spellEnd"/>
      <w:r w:rsidRPr="00084B24">
        <w:t xml:space="preserve"> и </w:t>
      </w:r>
      <w:proofErr w:type="spellStart"/>
      <w:r w:rsidRPr="00084B24">
        <w:t>Lean</w:t>
      </w:r>
      <w:proofErr w:type="spellEnd"/>
      <w:r w:rsidRPr="00084B24">
        <w:t xml:space="preserve"> </w:t>
      </w:r>
      <w:proofErr w:type="spellStart"/>
      <w:r w:rsidRPr="00084B24">
        <w:t>LaunchPad</w:t>
      </w:r>
      <w:proofErr w:type="spellEnd"/>
      <w:r w:rsidRPr="00084B24">
        <w:t xml:space="preserve"> е в началната идея</w:t>
      </w:r>
      <w:r w:rsidR="008A7365" w:rsidRPr="00084B24">
        <w:t xml:space="preserve"> – </w:t>
      </w:r>
      <w:r w:rsidRPr="00084B24">
        <w:t>базирана на технология или на клиентски проблем. В процеса има интеграция на изобретяване (</w:t>
      </w:r>
      <w:proofErr w:type="spellStart"/>
      <w:r w:rsidRPr="00084B24">
        <w:t>Design</w:t>
      </w:r>
      <w:proofErr w:type="spellEnd"/>
      <w:r w:rsidRPr="00084B24">
        <w:t xml:space="preserve"> </w:t>
      </w:r>
      <w:proofErr w:type="spellStart"/>
      <w:r w:rsidRPr="00084B24">
        <w:t>Thinking</w:t>
      </w:r>
      <w:proofErr w:type="spellEnd"/>
      <w:r w:rsidRPr="00084B24">
        <w:t>), процес за лесно стартиране (</w:t>
      </w:r>
      <w:proofErr w:type="spellStart"/>
      <w:r w:rsidRPr="00084B24">
        <w:t>Lean</w:t>
      </w:r>
      <w:proofErr w:type="spellEnd"/>
      <w:r w:rsidRPr="00084B24">
        <w:t xml:space="preserve"> </w:t>
      </w:r>
      <w:proofErr w:type="spellStart"/>
      <w:r w:rsidRPr="00084B24">
        <w:t>Startup</w:t>
      </w:r>
      <w:proofErr w:type="spellEnd"/>
      <w:r w:rsidRPr="00084B24">
        <w:t>) и гъвкава методология за разработка на софтуер</w:t>
      </w:r>
      <w:r w:rsidR="000A3F23" w:rsidRPr="00084B24">
        <w:rPr>
          <w:rStyle w:val="FootnoteReference"/>
        </w:rPr>
        <w:footnoteReference w:id="13"/>
      </w:r>
      <w:r w:rsidRPr="00084B24">
        <w:t xml:space="preserve">. </w:t>
      </w:r>
    </w:p>
    <w:p w14:paraId="694EAEEE" w14:textId="523E633A" w:rsidR="004D4101" w:rsidRPr="00084B24" w:rsidRDefault="004D4101" w:rsidP="004D4101">
      <w:pPr>
        <w:pStyle w:val="disbody"/>
      </w:pPr>
      <w:r w:rsidRPr="00084B24">
        <w:t xml:space="preserve">Изброените модели на </w:t>
      </w:r>
      <w:r w:rsidR="00556B54" w:rsidRPr="00084B24">
        <w:rPr>
          <w:szCs w:val="28"/>
        </w:rPr>
        <w:t xml:space="preserve">предприемачески </w:t>
      </w:r>
      <w:r w:rsidRPr="00084B24">
        <w:t xml:space="preserve">процес са приложими и за технологични (софтуерни) иновации. Разликата е в </w:t>
      </w:r>
      <w:r w:rsidR="007F0DEC">
        <w:t>набора от</w:t>
      </w:r>
      <w:r w:rsidRPr="00084B24">
        <w:t xml:space="preserve"> използвани инструменти за реализацията им и </w:t>
      </w:r>
      <w:r w:rsidR="00556B54" w:rsidRPr="00084B24">
        <w:t xml:space="preserve">дали </w:t>
      </w:r>
      <w:r w:rsidRPr="00084B24">
        <w:t>те могат да се използват изцяло. Нещо повече, възможно е етапите на лесно стартиране и гъвкава разработка да са паралелни и взаимно зависими</w:t>
      </w:r>
      <w:r w:rsidR="008E7DFD" w:rsidRPr="00084B24">
        <w:t xml:space="preserve"> (</w:t>
      </w:r>
      <w:proofErr w:type="spellStart"/>
      <w:r w:rsidR="008E7DFD" w:rsidRPr="00084B24">
        <w:t>Mullins</w:t>
      </w:r>
      <w:proofErr w:type="spellEnd"/>
      <w:r w:rsidR="008E7DFD" w:rsidRPr="00084B24">
        <w:t xml:space="preserve"> &amp; </w:t>
      </w:r>
      <w:proofErr w:type="spellStart"/>
      <w:r w:rsidR="008E7DFD" w:rsidRPr="00084B24">
        <w:t>Komisar</w:t>
      </w:r>
      <w:proofErr w:type="spellEnd"/>
      <w:r w:rsidR="008E7DFD" w:rsidRPr="00084B24">
        <w:t xml:space="preserve">, 2013; </w:t>
      </w:r>
      <w:proofErr w:type="spellStart"/>
      <w:r w:rsidR="008E7DFD" w:rsidRPr="00084B24">
        <w:t>Moran</w:t>
      </w:r>
      <w:proofErr w:type="spellEnd"/>
      <w:r w:rsidR="008E7DFD" w:rsidRPr="00084B24">
        <w:t>, 2016)</w:t>
      </w:r>
      <w:r w:rsidRPr="00084B24">
        <w:t>, а именно</w:t>
      </w:r>
      <w:r w:rsidR="00C644F6" w:rsidRPr="00084B24">
        <w:t xml:space="preserve"> – </w:t>
      </w:r>
      <w:r w:rsidRPr="00084B24">
        <w:t xml:space="preserve">разработката на бизнес модел и продукт да текат паралелно, като се обменя между тях </w:t>
      </w:r>
      <w:r w:rsidR="00556B54" w:rsidRPr="00084B24">
        <w:t xml:space="preserve">информация относно </w:t>
      </w:r>
      <w:r w:rsidRPr="00084B24">
        <w:t xml:space="preserve">изисквания за </w:t>
      </w:r>
      <w:r w:rsidRPr="00084B24">
        <w:lastRenderedPageBreak/>
        <w:t>продукта, разработен междинен продукт, тестове с продукта и клиенти и корекция.</w:t>
      </w:r>
    </w:p>
    <w:p w14:paraId="0A99D102" w14:textId="1B5D956B" w:rsidR="004D4101" w:rsidRPr="00084B24" w:rsidRDefault="007E4208" w:rsidP="004D4101">
      <w:pPr>
        <w:pStyle w:val="disbody"/>
      </w:pPr>
      <w:r>
        <w:t>Р</w:t>
      </w:r>
      <w:r w:rsidR="004D4101" w:rsidRPr="00084B24">
        <w:t xml:space="preserve">азработени </w:t>
      </w:r>
      <w:r>
        <w:t xml:space="preserve">са </w:t>
      </w:r>
      <w:r w:rsidR="004D4101" w:rsidRPr="00084B24">
        <w:t xml:space="preserve">и други модели на </w:t>
      </w:r>
      <w:r w:rsidR="00556B54" w:rsidRPr="00084B24">
        <w:rPr>
          <w:szCs w:val="28"/>
        </w:rPr>
        <w:t xml:space="preserve">предприемачески </w:t>
      </w:r>
      <w:r w:rsidR="004D4101" w:rsidRPr="00084B24">
        <w:t>процес със съответна прилика. Някои автори посочват инструмент</w:t>
      </w:r>
      <w:r w:rsidR="002F1AE0" w:rsidRPr="00084B24">
        <w:t xml:space="preserve"> „</w:t>
      </w:r>
      <w:r w:rsidR="004D4101" w:rsidRPr="00084B24">
        <w:t>верига на иновационната стойност” и модел за управление на иновацията с 4 етапа</w:t>
      </w:r>
      <w:r w:rsidR="00C644F6" w:rsidRPr="00084B24">
        <w:t xml:space="preserve"> – </w:t>
      </w:r>
      <w:r w:rsidR="004D4101" w:rsidRPr="00084B24">
        <w:t>създаване на идея, избор на проект, разработка и комерсиализация (</w:t>
      </w:r>
      <w:proofErr w:type="spellStart"/>
      <w:r w:rsidR="004D4101" w:rsidRPr="00084B24">
        <w:t>Robehmed</w:t>
      </w:r>
      <w:proofErr w:type="spellEnd"/>
      <w:r w:rsidR="004D4101" w:rsidRPr="00084B24">
        <w:t>, 2013)</w:t>
      </w:r>
      <w:r w:rsidR="00556B54" w:rsidRPr="00084B24">
        <w:t>. Други автори</w:t>
      </w:r>
      <w:r w:rsidR="004D4101" w:rsidRPr="00084B24">
        <w:t xml:space="preserve"> представя</w:t>
      </w:r>
      <w:r w:rsidR="00556B54" w:rsidRPr="00084B24">
        <w:t>т</w:t>
      </w:r>
      <w:r w:rsidR="004D4101" w:rsidRPr="00084B24">
        <w:t xml:space="preserve"> различни модели за технологични иновации и създава</w:t>
      </w:r>
      <w:r w:rsidR="00556B54" w:rsidRPr="00084B24">
        <w:t>т</w:t>
      </w:r>
      <w:r w:rsidR="004D4101" w:rsidRPr="00084B24">
        <w:t xml:space="preserve"> интегриран модел на технологични иновации (ИМТИ). В него бизнес моделът е интегрална част от иновационния процес с основни елементи</w:t>
      </w:r>
      <w:r w:rsidR="00C644F6" w:rsidRPr="00084B24">
        <w:t xml:space="preserve"> – </w:t>
      </w:r>
      <w:r w:rsidR="004D4101" w:rsidRPr="00084B24">
        <w:t>маркетингов продукт, технологично решение и канал за продажби. ИМТИ има три фази (Русева, 2015):</w:t>
      </w:r>
    </w:p>
    <w:p w14:paraId="49F3E675" w14:textId="4256B667" w:rsidR="004D4101" w:rsidRPr="00084B24" w:rsidRDefault="004D4101" w:rsidP="004D4101">
      <w:pPr>
        <w:pStyle w:val="disbody"/>
      </w:pPr>
      <w:r w:rsidRPr="00084B24">
        <w:t>1. Генериране и избор на идея</w:t>
      </w:r>
      <w:r w:rsidR="00C644F6" w:rsidRPr="00084B24">
        <w:t xml:space="preserve"> – </w:t>
      </w:r>
      <w:r w:rsidRPr="00084B24">
        <w:t>резултат е маркетингов продукт</w:t>
      </w:r>
    </w:p>
    <w:p w14:paraId="2CDD0134" w14:textId="09CBD5FE" w:rsidR="004D4101" w:rsidRPr="00084B24" w:rsidRDefault="004D4101" w:rsidP="004D4101">
      <w:pPr>
        <w:pStyle w:val="disbody"/>
      </w:pPr>
      <w:r w:rsidRPr="00084B24">
        <w:t>2. Валидиране и моделиране на бизнес идея</w:t>
      </w:r>
      <w:r w:rsidR="00C644F6" w:rsidRPr="00084B24">
        <w:t xml:space="preserve"> – </w:t>
      </w:r>
      <w:r w:rsidRPr="00084B24">
        <w:t>резултат е бизнес модел</w:t>
      </w:r>
    </w:p>
    <w:p w14:paraId="3583F48B" w14:textId="1C311E6F" w:rsidR="004D4101" w:rsidRPr="00084B24" w:rsidRDefault="004D4101" w:rsidP="004D4101">
      <w:pPr>
        <w:pStyle w:val="disbody"/>
      </w:pPr>
      <w:r w:rsidRPr="00084B24">
        <w:t>3. Технологично решение</w:t>
      </w:r>
      <w:r w:rsidR="00C644F6" w:rsidRPr="00084B24">
        <w:t xml:space="preserve"> – </w:t>
      </w:r>
      <w:r w:rsidRPr="00084B24">
        <w:t>създаване като минимално необходим продукт (MVP);</w:t>
      </w:r>
    </w:p>
    <w:p w14:paraId="22494B5E" w14:textId="77777777" w:rsidR="004D4101" w:rsidRPr="00084B24" w:rsidRDefault="004D4101" w:rsidP="004D4101">
      <w:pPr>
        <w:pStyle w:val="disbody"/>
      </w:pPr>
      <w:r w:rsidRPr="00084B24">
        <w:t>Според същия автор софтуерното решение е последен етап в процеса, защото поради високата скорост на развитие в бранша е невъзможно създаване на конкурентно предимство чрез технологично решение (Русева, 2015).</w:t>
      </w:r>
    </w:p>
    <w:p w14:paraId="70DD2AF0" w14:textId="658042E9" w:rsidR="004D4101" w:rsidRPr="00084B24" w:rsidRDefault="004D4101" w:rsidP="004D4101">
      <w:pPr>
        <w:pStyle w:val="disbody"/>
      </w:pPr>
      <w:r w:rsidRPr="00084B24">
        <w:t xml:space="preserve">Съществуват различни класификации на </w:t>
      </w:r>
      <w:r w:rsidRPr="003553E3">
        <w:rPr>
          <w:b/>
          <w:bCs/>
        </w:rPr>
        <w:t>бизнес модели</w:t>
      </w:r>
      <w:r w:rsidRPr="00084B24">
        <w:t>, описани в литературата за електронен бизнес (е-бизнес) и електронна търговия (</w:t>
      </w:r>
      <w:proofErr w:type="spellStart"/>
      <w:r w:rsidRPr="00084B24">
        <w:t>Rainer</w:t>
      </w:r>
      <w:proofErr w:type="spellEnd"/>
      <w:r w:rsidRPr="00084B24">
        <w:t xml:space="preserve"> &amp; </w:t>
      </w:r>
      <w:proofErr w:type="spellStart"/>
      <w:r w:rsidRPr="00084B24">
        <w:t>Cegielski</w:t>
      </w:r>
      <w:proofErr w:type="spellEnd"/>
      <w:r w:rsidRPr="00084B24">
        <w:t xml:space="preserve">, 2013; </w:t>
      </w:r>
      <w:proofErr w:type="spellStart"/>
      <w:r w:rsidRPr="00084B24">
        <w:t>Laudon</w:t>
      </w:r>
      <w:proofErr w:type="spellEnd"/>
      <w:r w:rsidRPr="00084B24">
        <w:t xml:space="preserve"> &amp; </w:t>
      </w:r>
      <w:proofErr w:type="spellStart"/>
      <w:r w:rsidRPr="00084B24">
        <w:t>Traver</w:t>
      </w:r>
      <w:proofErr w:type="spellEnd"/>
      <w:r w:rsidRPr="00084B24">
        <w:t>, 2019). Много от тези модели имат елементи, които се реализират чрез виртуални компоненти, като например сайт, виртуална софтуерна услуга, виртуализация на хардуера и т.н. Бизнес моделите могат да се класифицират по различни критерии. Първо, това е тип на участниците</w:t>
      </w:r>
      <w:r w:rsidR="00C644F6" w:rsidRPr="00084B24">
        <w:t xml:space="preserve"> – </w:t>
      </w:r>
      <w:r w:rsidRPr="00084B24">
        <w:t xml:space="preserve">бизнес, краен потребител, администрация и други (B2B, C2C, B2C, C2B и т.н.). Второ, за различните типове има различни модели според вида на услугата и начина на </w:t>
      </w:r>
      <w:r w:rsidRPr="00084B24">
        <w:lastRenderedPageBreak/>
        <w:t>предоставяне. Едно примерно изброяване на модели за типове B2C и B2B са дадени в табл. 1.</w:t>
      </w:r>
      <w:r w:rsidR="00211B0D" w:rsidRPr="00084B24">
        <w:t>2</w:t>
      </w:r>
      <w:r w:rsidRPr="00084B24">
        <w:t>.</w:t>
      </w:r>
    </w:p>
    <w:p w14:paraId="6FC53890" w14:textId="57AD5838" w:rsidR="004D4101" w:rsidRPr="00084B24" w:rsidRDefault="004D4101" w:rsidP="004D4101">
      <w:pPr>
        <w:pStyle w:val="distabletitle"/>
      </w:pPr>
      <w:r w:rsidRPr="00084B24">
        <w:t>Таблица 1.</w:t>
      </w:r>
      <w:r w:rsidR="00211B0D" w:rsidRPr="00084B24">
        <w:t>2</w:t>
      </w:r>
      <w:r w:rsidRPr="00084B24">
        <w:t>.</w:t>
      </w:r>
      <w:r w:rsidR="00211B0D" w:rsidRPr="00084B24">
        <w:br/>
      </w:r>
      <w:r w:rsidRPr="00084B24">
        <w:t xml:space="preserve"> Бизнес модели според тип участници и вид на услугата.</w:t>
      </w:r>
      <w:r w:rsidR="00EB6077" w:rsidRPr="00084B24">
        <w:br/>
      </w:r>
      <w:r w:rsidR="001C2D49" w:rsidRPr="00084B24">
        <w:t>(</w:t>
      </w:r>
      <w:r w:rsidR="00EB6077" w:rsidRPr="00084B24">
        <w:t>адаптирано от автора по</w:t>
      </w:r>
      <w:r w:rsidR="001C2D49" w:rsidRPr="00084B24">
        <w:t xml:space="preserve"> </w:t>
      </w:r>
      <w:r w:rsidR="00EB6077" w:rsidRPr="00084B24">
        <w:t>Филипова и др., 2017</w:t>
      </w:r>
      <w:r w:rsidR="001C2D49" w:rsidRPr="00084B24">
        <w:t xml:space="preserve">; </w:t>
      </w:r>
      <w:proofErr w:type="spellStart"/>
      <w:r w:rsidR="00EB6077" w:rsidRPr="00084B24">
        <w:t>Croll</w:t>
      </w:r>
      <w:proofErr w:type="spellEnd"/>
      <w:r w:rsidR="00EB6077" w:rsidRPr="00084B24">
        <w:t xml:space="preserve">, 2013) </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4311"/>
        <w:gridCol w:w="4335"/>
      </w:tblGrid>
      <w:tr w:rsidR="004D4101" w:rsidRPr="00084B24" w14:paraId="1E4F6E0B" w14:textId="77777777" w:rsidTr="00056154">
        <w:trPr>
          <w:cantSplit/>
          <w:tblHeader/>
        </w:trPr>
        <w:tc>
          <w:tcPr>
            <w:tcW w:w="534" w:type="dxa"/>
            <w:tcMar>
              <w:left w:w="57" w:type="dxa"/>
              <w:right w:w="57" w:type="dxa"/>
            </w:tcMar>
            <w:vAlign w:val="center"/>
          </w:tcPr>
          <w:p w14:paraId="7C17E46B" w14:textId="77777777" w:rsidR="004D4101" w:rsidRPr="00084B24" w:rsidRDefault="004D4101" w:rsidP="00E808AE">
            <w:pPr>
              <w:pStyle w:val="disbody"/>
              <w:spacing w:line="240" w:lineRule="auto"/>
              <w:ind w:firstLine="0"/>
              <w:jc w:val="center"/>
              <w:rPr>
                <w:b/>
                <w:sz w:val="20"/>
                <w:szCs w:val="20"/>
              </w:rPr>
            </w:pPr>
            <w:r w:rsidRPr="00084B24">
              <w:rPr>
                <w:b/>
                <w:sz w:val="20"/>
                <w:szCs w:val="20"/>
              </w:rPr>
              <w:t>№</w:t>
            </w:r>
          </w:p>
        </w:tc>
        <w:tc>
          <w:tcPr>
            <w:tcW w:w="4311" w:type="dxa"/>
            <w:tcMar>
              <w:left w:w="57" w:type="dxa"/>
              <w:right w:w="57" w:type="dxa"/>
            </w:tcMar>
            <w:vAlign w:val="center"/>
          </w:tcPr>
          <w:p w14:paraId="3BA2E3AB" w14:textId="77777777" w:rsidR="004D4101" w:rsidRPr="00084B24" w:rsidRDefault="004D4101" w:rsidP="00E808AE">
            <w:pPr>
              <w:pStyle w:val="disbody"/>
              <w:spacing w:line="240" w:lineRule="auto"/>
              <w:ind w:firstLine="0"/>
              <w:jc w:val="center"/>
              <w:rPr>
                <w:b/>
                <w:sz w:val="20"/>
                <w:szCs w:val="20"/>
              </w:rPr>
            </w:pPr>
            <w:r w:rsidRPr="00084B24">
              <w:rPr>
                <w:b/>
                <w:sz w:val="20"/>
                <w:szCs w:val="20"/>
              </w:rPr>
              <w:t>Модел по тип/подтип (Филипова и др., 2017)</w:t>
            </w:r>
          </w:p>
        </w:tc>
        <w:tc>
          <w:tcPr>
            <w:tcW w:w="4335" w:type="dxa"/>
            <w:tcMar>
              <w:left w:w="57" w:type="dxa"/>
              <w:right w:w="57" w:type="dxa"/>
            </w:tcMar>
            <w:vAlign w:val="center"/>
          </w:tcPr>
          <w:p w14:paraId="7304E844" w14:textId="77777777" w:rsidR="004D4101" w:rsidRPr="00084B24" w:rsidRDefault="004D4101" w:rsidP="00E808AE">
            <w:pPr>
              <w:pStyle w:val="disbody"/>
              <w:spacing w:line="240" w:lineRule="auto"/>
              <w:ind w:firstLine="0"/>
              <w:jc w:val="center"/>
              <w:rPr>
                <w:b/>
                <w:sz w:val="20"/>
                <w:szCs w:val="20"/>
              </w:rPr>
            </w:pPr>
            <w:r w:rsidRPr="00084B24">
              <w:rPr>
                <w:b/>
                <w:sz w:val="20"/>
                <w:szCs w:val="20"/>
              </w:rPr>
              <w:t xml:space="preserve">Група модели по </w:t>
            </w:r>
            <w:proofErr w:type="spellStart"/>
            <w:r w:rsidRPr="00084B24">
              <w:rPr>
                <w:b/>
                <w:sz w:val="20"/>
                <w:szCs w:val="20"/>
              </w:rPr>
              <w:t>Крол</w:t>
            </w:r>
            <w:proofErr w:type="spellEnd"/>
            <w:r w:rsidRPr="00084B24">
              <w:rPr>
                <w:b/>
                <w:sz w:val="20"/>
                <w:szCs w:val="20"/>
              </w:rPr>
              <w:t>/</w:t>
            </w:r>
            <w:proofErr w:type="spellStart"/>
            <w:r w:rsidRPr="00084B24">
              <w:rPr>
                <w:b/>
                <w:sz w:val="20"/>
                <w:szCs w:val="20"/>
              </w:rPr>
              <w:t>Йосковиц</w:t>
            </w:r>
            <w:proofErr w:type="spellEnd"/>
            <w:r w:rsidRPr="00084B24">
              <w:rPr>
                <w:b/>
                <w:sz w:val="20"/>
                <w:szCs w:val="20"/>
              </w:rPr>
              <w:t xml:space="preserve"> (</w:t>
            </w:r>
            <w:proofErr w:type="spellStart"/>
            <w:r w:rsidRPr="00084B24">
              <w:rPr>
                <w:b/>
                <w:sz w:val="20"/>
                <w:szCs w:val="20"/>
              </w:rPr>
              <w:t>Croll</w:t>
            </w:r>
            <w:proofErr w:type="spellEnd"/>
            <w:r w:rsidRPr="00084B24">
              <w:rPr>
                <w:b/>
                <w:sz w:val="20"/>
                <w:szCs w:val="20"/>
              </w:rPr>
              <w:t>, 2013)</w:t>
            </w:r>
          </w:p>
        </w:tc>
      </w:tr>
      <w:tr w:rsidR="004D4101" w:rsidRPr="00084B24" w14:paraId="09BB3E84" w14:textId="77777777" w:rsidTr="00056154">
        <w:trPr>
          <w:cantSplit/>
          <w:trHeight w:val="240"/>
        </w:trPr>
        <w:tc>
          <w:tcPr>
            <w:tcW w:w="534" w:type="dxa"/>
            <w:tcMar>
              <w:left w:w="57" w:type="dxa"/>
              <w:right w:w="57" w:type="dxa"/>
            </w:tcMar>
            <w:vAlign w:val="center"/>
          </w:tcPr>
          <w:p w14:paraId="683D60DA"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15B988A1"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потребител (B2C)</w:t>
            </w:r>
          </w:p>
        </w:tc>
      </w:tr>
      <w:tr w:rsidR="004D4101" w:rsidRPr="00084B24" w14:paraId="6B101EC4" w14:textId="77777777" w:rsidTr="00056154">
        <w:trPr>
          <w:cantSplit/>
        </w:trPr>
        <w:tc>
          <w:tcPr>
            <w:tcW w:w="534" w:type="dxa"/>
            <w:tcMar>
              <w:left w:w="57" w:type="dxa"/>
              <w:right w:w="57" w:type="dxa"/>
            </w:tcMar>
            <w:vAlign w:val="center"/>
          </w:tcPr>
          <w:p w14:paraId="6F5A0001"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6ABF0D16" w14:textId="77777777" w:rsidR="004D4101" w:rsidRPr="00084B24" w:rsidRDefault="004D4101" w:rsidP="00E808AE">
            <w:pPr>
              <w:pStyle w:val="disbody"/>
              <w:spacing w:line="240" w:lineRule="auto"/>
              <w:ind w:firstLine="0"/>
              <w:jc w:val="left"/>
              <w:rPr>
                <w:sz w:val="20"/>
                <w:szCs w:val="20"/>
              </w:rPr>
            </w:pPr>
            <w:r w:rsidRPr="00084B24">
              <w:rPr>
                <w:sz w:val="20"/>
                <w:szCs w:val="20"/>
              </w:rPr>
              <w:t>Е-магазини</w:t>
            </w:r>
          </w:p>
        </w:tc>
        <w:tc>
          <w:tcPr>
            <w:tcW w:w="4335" w:type="dxa"/>
            <w:tcMar>
              <w:left w:w="57" w:type="dxa"/>
              <w:right w:w="57" w:type="dxa"/>
            </w:tcMar>
            <w:vAlign w:val="center"/>
          </w:tcPr>
          <w:p w14:paraId="3E6606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C4614B0" w14:textId="77777777" w:rsidTr="00056154">
        <w:trPr>
          <w:cantSplit/>
        </w:trPr>
        <w:tc>
          <w:tcPr>
            <w:tcW w:w="534" w:type="dxa"/>
            <w:tcMar>
              <w:left w:w="57" w:type="dxa"/>
              <w:right w:w="57" w:type="dxa"/>
            </w:tcMar>
            <w:vAlign w:val="center"/>
          </w:tcPr>
          <w:p w14:paraId="6479296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173568E6" w14:textId="77777777" w:rsidR="004D4101" w:rsidRPr="00084B24" w:rsidRDefault="004D4101" w:rsidP="00E808AE">
            <w:pPr>
              <w:pStyle w:val="disbody"/>
              <w:spacing w:line="240" w:lineRule="auto"/>
              <w:ind w:firstLine="0"/>
              <w:jc w:val="left"/>
              <w:rPr>
                <w:sz w:val="20"/>
                <w:szCs w:val="20"/>
              </w:rPr>
            </w:pPr>
            <w:r w:rsidRPr="00084B24">
              <w:rPr>
                <w:sz w:val="20"/>
                <w:szCs w:val="20"/>
              </w:rPr>
              <w:t>Е-молове</w:t>
            </w:r>
          </w:p>
        </w:tc>
        <w:tc>
          <w:tcPr>
            <w:tcW w:w="4335" w:type="dxa"/>
            <w:tcMar>
              <w:left w:w="57" w:type="dxa"/>
              <w:right w:w="57" w:type="dxa"/>
            </w:tcMar>
            <w:vAlign w:val="center"/>
          </w:tcPr>
          <w:p w14:paraId="7706004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35C8660E" w14:textId="77777777" w:rsidTr="00056154">
        <w:trPr>
          <w:cantSplit/>
        </w:trPr>
        <w:tc>
          <w:tcPr>
            <w:tcW w:w="534" w:type="dxa"/>
            <w:tcMar>
              <w:left w:w="57" w:type="dxa"/>
              <w:right w:w="57" w:type="dxa"/>
            </w:tcMar>
            <w:vAlign w:val="center"/>
          </w:tcPr>
          <w:p w14:paraId="67947CE0"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6878E84" w14:textId="77777777" w:rsidR="004D4101" w:rsidRPr="00084B24" w:rsidRDefault="004D4101" w:rsidP="00E808AE">
            <w:pPr>
              <w:pStyle w:val="disbody"/>
              <w:spacing w:line="240" w:lineRule="auto"/>
              <w:ind w:firstLine="0"/>
              <w:jc w:val="left"/>
              <w:rPr>
                <w:sz w:val="20"/>
                <w:szCs w:val="20"/>
              </w:rPr>
            </w:pPr>
            <w:r w:rsidRPr="00084B24">
              <w:rPr>
                <w:sz w:val="20"/>
                <w:szCs w:val="20"/>
              </w:rPr>
              <w:t>Портали</w:t>
            </w:r>
          </w:p>
        </w:tc>
        <w:tc>
          <w:tcPr>
            <w:tcW w:w="4335" w:type="dxa"/>
            <w:tcMar>
              <w:left w:w="57" w:type="dxa"/>
              <w:right w:w="57" w:type="dxa"/>
            </w:tcMar>
            <w:vAlign w:val="center"/>
          </w:tcPr>
          <w:p w14:paraId="5973426E"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69B2CCBA" w14:textId="77777777" w:rsidTr="00056154">
        <w:trPr>
          <w:cantSplit/>
        </w:trPr>
        <w:tc>
          <w:tcPr>
            <w:tcW w:w="534" w:type="dxa"/>
            <w:tcMar>
              <w:left w:w="57" w:type="dxa"/>
              <w:right w:w="57" w:type="dxa"/>
            </w:tcMar>
            <w:vAlign w:val="center"/>
          </w:tcPr>
          <w:p w14:paraId="63FFF6BC"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DA9675B"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съдържание</w:t>
            </w:r>
          </w:p>
        </w:tc>
        <w:tc>
          <w:tcPr>
            <w:tcW w:w="4335" w:type="dxa"/>
            <w:tcMar>
              <w:left w:w="57" w:type="dxa"/>
              <w:right w:w="57" w:type="dxa"/>
            </w:tcMar>
            <w:vAlign w:val="center"/>
          </w:tcPr>
          <w:p w14:paraId="16EEFED4" w14:textId="77777777" w:rsidR="004D4101" w:rsidRPr="00084B24" w:rsidRDefault="004D4101" w:rsidP="00E808AE">
            <w:pPr>
              <w:pStyle w:val="disbody"/>
              <w:spacing w:line="240" w:lineRule="auto"/>
              <w:ind w:firstLine="0"/>
              <w:jc w:val="left"/>
              <w:rPr>
                <w:sz w:val="20"/>
                <w:szCs w:val="20"/>
              </w:rPr>
            </w:pPr>
            <w:r w:rsidRPr="00084B24">
              <w:rPr>
                <w:sz w:val="20"/>
                <w:szCs w:val="20"/>
              </w:rPr>
              <w:t>Медия сайт; Приложение</w:t>
            </w:r>
          </w:p>
        </w:tc>
      </w:tr>
      <w:tr w:rsidR="004D4101" w:rsidRPr="00084B24" w14:paraId="20065DAD" w14:textId="77777777" w:rsidTr="00056154">
        <w:trPr>
          <w:cantSplit/>
        </w:trPr>
        <w:tc>
          <w:tcPr>
            <w:tcW w:w="534" w:type="dxa"/>
            <w:tcMar>
              <w:left w:w="57" w:type="dxa"/>
              <w:right w:w="57" w:type="dxa"/>
            </w:tcMar>
            <w:vAlign w:val="center"/>
          </w:tcPr>
          <w:p w14:paraId="0B64E0E0"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3813BB08" w14:textId="77777777" w:rsidR="004D4101" w:rsidRPr="00084B24" w:rsidRDefault="004D4101" w:rsidP="00E808AE">
            <w:pPr>
              <w:pStyle w:val="disbody"/>
              <w:spacing w:line="240" w:lineRule="auto"/>
              <w:ind w:firstLine="0"/>
              <w:jc w:val="left"/>
              <w:rPr>
                <w:sz w:val="20"/>
                <w:szCs w:val="20"/>
              </w:rPr>
            </w:pPr>
            <w:r w:rsidRPr="00084B24">
              <w:rPr>
                <w:sz w:val="20"/>
                <w:szCs w:val="20"/>
              </w:rPr>
              <w:t>Транзакционни брокери</w:t>
            </w:r>
          </w:p>
        </w:tc>
        <w:tc>
          <w:tcPr>
            <w:tcW w:w="4335" w:type="dxa"/>
            <w:tcMar>
              <w:left w:w="57" w:type="dxa"/>
              <w:right w:w="57" w:type="dxa"/>
            </w:tcMar>
            <w:vAlign w:val="center"/>
          </w:tcPr>
          <w:p w14:paraId="67FAEA96"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а търговия</w:t>
            </w:r>
          </w:p>
        </w:tc>
      </w:tr>
      <w:tr w:rsidR="004D4101" w:rsidRPr="00084B24" w14:paraId="48EF6F67" w14:textId="77777777" w:rsidTr="00056154">
        <w:trPr>
          <w:cantSplit/>
        </w:trPr>
        <w:tc>
          <w:tcPr>
            <w:tcW w:w="534" w:type="dxa"/>
            <w:tcMar>
              <w:left w:w="57" w:type="dxa"/>
              <w:right w:w="57" w:type="dxa"/>
            </w:tcMar>
            <w:vAlign w:val="center"/>
          </w:tcPr>
          <w:p w14:paraId="2F447FE1" w14:textId="77777777" w:rsidR="004D4101" w:rsidRPr="00084B24" w:rsidRDefault="004D4101" w:rsidP="00E808AE">
            <w:pPr>
              <w:pStyle w:val="disbody"/>
              <w:spacing w:line="240" w:lineRule="auto"/>
              <w:ind w:firstLine="0"/>
              <w:jc w:val="center"/>
              <w:rPr>
                <w:sz w:val="20"/>
                <w:szCs w:val="20"/>
              </w:rPr>
            </w:pPr>
            <w:r w:rsidRPr="00084B24">
              <w:rPr>
                <w:sz w:val="20"/>
                <w:szCs w:val="20"/>
              </w:rPr>
              <w:t>6</w:t>
            </w:r>
          </w:p>
        </w:tc>
        <w:tc>
          <w:tcPr>
            <w:tcW w:w="4311" w:type="dxa"/>
            <w:tcMar>
              <w:left w:w="57" w:type="dxa"/>
              <w:right w:w="57" w:type="dxa"/>
            </w:tcMar>
            <w:vAlign w:val="center"/>
          </w:tcPr>
          <w:p w14:paraId="71EA9FE5" w14:textId="77777777" w:rsidR="004D4101" w:rsidRPr="00084B24" w:rsidRDefault="004D4101" w:rsidP="00E808AE">
            <w:pPr>
              <w:pStyle w:val="disbody"/>
              <w:spacing w:line="240" w:lineRule="auto"/>
              <w:ind w:firstLine="0"/>
              <w:jc w:val="left"/>
              <w:rPr>
                <w:sz w:val="20"/>
                <w:szCs w:val="20"/>
              </w:rPr>
            </w:pPr>
            <w:r w:rsidRPr="00084B24">
              <w:rPr>
                <w:sz w:val="20"/>
                <w:szCs w:val="20"/>
              </w:rPr>
              <w:t>Създатели на пазарна среда</w:t>
            </w:r>
          </w:p>
        </w:tc>
        <w:tc>
          <w:tcPr>
            <w:tcW w:w="4335" w:type="dxa"/>
            <w:tcMar>
              <w:left w:w="57" w:type="dxa"/>
              <w:right w:w="57" w:type="dxa"/>
            </w:tcMar>
            <w:vAlign w:val="center"/>
          </w:tcPr>
          <w:p w14:paraId="5105072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1A3D6ED0" w14:textId="77777777" w:rsidTr="00056154">
        <w:trPr>
          <w:cantSplit/>
        </w:trPr>
        <w:tc>
          <w:tcPr>
            <w:tcW w:w="534" w:type="dxa"/>
            <w:tcMar>
              <w:left w:w="57" w:type="dxa"/>
              <w:right w:w="57" w:type="dxa"/>
            </w:tcMar>
            <w:vAlign w:val="center"/>
          </w:tcPr>
          <w:p w14:paraId="2491AA45" w14:textId="77777777" w:rsidR="004D4101" w:rsidRPr="00084B24" w:rsidRDefault="004D4101" w:rsidP="00E808AE">
            <w:pPr>
              <w:pStyle w:val="disbody"/>
              <w:spacing w:line="240" w:lineRule="auto"/>
              <w:ind w:firstLine="0"/>
              <w:jc w:val="center"/>
              <w:rPr>
                <w:sz w:val="20"/>
                <w:szCs w:val="20"/>
              </w:rPr>
            </w:pPr>
            <w:r w:rsidRPr="00084B24">
              <w:rPr>
                <w:sz w:val="20"/>
                <w:szCs w:val="20"/>
              </w:rPr>
              <w:t>7</w:t>
            </w:r>
          </w:p>
        </w:tc>
        <w:tc>
          <w:tcPr>
            <w:tcW w:w="4311" w:type="dxa"/>
            <w:tcMar>
              <w:left w:w="57" w:type="dxa"/>
              <w:right w:w="57" w:type="dxa"/>
            </w:tcMar>
            <w:vAlign w:val="center"/>
          </w:tcPr>
          <w:p w14:paraId="033DE978" w14:textId="77777777" w:rsidR="004D4101" w:rsidRPr="00084B24" w:rsidRDefault="004D4101" w:rsidP="00E808AE">
            <w:pPr>
              <w:pStyle w:val="disbody"/>
              <w:spacing w:line="240" w:lineRule="auto"/>
              <w:ind w:firstLine="0"/>
              <w:jc w:val="left"/>
              <w:rPr>
                <w:sz w:val="20"/>
                <w:szCs w:val="20"/>
              </w:rPr>
            </w:pPr>
            <w:r w:rsidRPr="00084B24">
              <w:rPr>
                <w:sz w:val="20"/>
                <w:szCs w:val="20"/>
              </w:rPr>
              <w:t>Доставчици на услуги</w:t>
            </w:r>
          </w:p>
        </w:tc>
        <w:tc>
          <w:tcPr>
            <w:tcW w:w="4335" w:type="dxa"/>
            <w:tcMar>
              <w:left w:w="57" w:type="dxa"/>
              <w:right w:w="57" w:type="dxa"/>
            </w:tcMar>
            <w:vAlign w:val="center"/>
          </w:tcPr>
          <w:p w14:paraId="7932503F"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Софтуер като услуга</w:t>
            </w:r>
          </w:p>
        </w:tc>
      </w:tr>
      <w:tr w:rsidR="004D4101" w:rsidRPr="00084B24" w14:paraId="4511DBB1" w14:textId="77777777" w:rsidTr="00056154">
        <w:trPr>
          <w:cantSplit/>
        </w:trPr>
        <w:tc>
          <w:tcPr>
            <w:tcW w:w="534" w:type="dxa"/>
            <w:tcMar>
              <w:left w:w="57" w:type="dxa"/>
              <w:right w:w="57" w:type="dxa"/>
            </w:tcMar>
            <w:vAlign w:val="center"/>
          </w:tcPr>
          <w:p w14:paraId="41D0D796" w14:textId="77777777" w:rsidR="004D4101" w:rsidRPr="00084B24" w:rsidRDefault="004D4101" w:rsidP="00E808AE">
            <w:pPr>
              <w:pStyle w:val="disbody"/>
              <w:spacing w:line="240" w:lineRule="auto"/>
              <w:ind w:firstLine="0"/>
              <w:jc w:val="center"/>
              <w:rPr>
                <w:sz w:val="20"/>
                <w:szCs w:val="20"/>
              </w:rPr>
            </w:pPr>
            <w:r w:rsidRPr="00084B24">
              <w:rPr>
                <w:sz w:val="20"/>
                <w:szCs w:val="20"/>
              </w:rPr>
              <w:t>8</w:t>
            </w:r>
          </w:p>
        </w:tc>
        <w:tc>
          <w:tcPr>
            <w:tcW w:w="4311" w:type="dxa"/>
            <w:tcMar>
              <w:left w:w="57" w:type="dxa"/>
              <w:right w:w="57" w:type="dxa"/>
            </w:tcMar>
            <w:vAlign w:val="center"/>
          </w:tcPr>
          <w:p w14:paraId="03EB6DE9" w14:textId="77777777" w:rsidR="004D4101" w:rsidRPr="00084B24" w:rsidRDefault="004D4101" w:rsidP="00E808AE">
            <w:pPr>
              <w:pStyle w:val="disbody"/>
              <w:spacing w:line="240" w:lineRule="auto"/>
              <w:ind w:firstLine="0"/>
              <w:jc w:val="left"/>
              <w:rPr>
                <w:sz w:val="20"/>
                <w:szCs w:val="20"/>
              </w:rPr>
            </w:pPr>
            <w:r w:rsidRPr="00084B24">
              <w:rPr>
                <w:sz w:val="20"/>
                <w:szCs w:val="20"/>
              </w:rPr>
              <w:t>Платформи по интереси</w:t>
            </w:r>
          </w:p>
        </w:tc>
        <w:tc>
          <w:tcPr>
            <w:tcW w:w="4335" w:type="dxa"/>
            <w:tcMar>
              <w:left w:w="57" w:type="dxa"/>
              <w:right w:w="57" w:type="dxa"/>
            </w:tcMar>
            <w:vAlign w:val="center"/>
          </w:tcPr>
          <w:p w14:paraId="79E44401"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отребителски генерирано съдържание</w:t>
            </w:r>
          </w:p>
        </w:tc>
      </w:tr>
      <w:tr w:rsidR="004D4101" w:rsidRPr="00084B24" w14:paraId="4F7D5504" w14:textId="77777777" w:rsidTr="00056154">
        <w:trPr>
          <w:cantSplit/>
        </w:trPr>
        <w:tc>
          <w:tcPr>
            <w:tcW w:w="534" w:type="dxa"/>
            <w:tcMar>
              <w:left w:w="57" w:type="dxa"/>
              <w:right w:w="57" w:type="dxa"/>
            </w:tcMar>
            <w:vAlign w:val="center"/>
          </w:tcPr>
          <w:p w14:paraId="5925DC8E" w14:textId="77777777" w:rsidR="004D4101" w:rsidRPr="00084B24" w:rsidRDefault="004D4101" w:rsidP="00E808AE">
            <w:pPr>
              <w:pStyle w:val="disbody"/>
              <w:spacing w:line="240" w:lineRule="auto"/>
              <w:ind w:firstLine="0"/>
              <w:jc w:val="center"/>
              <w:rPr>
                <w:sz w:val="20"/>
                <w:szCs w:val="20"/>
              </w:rPr>
            </w:pPr>
            <w:r w:rsidRPr="00084B24">
              <w:rPr>
                <w:sz w:val="20"/>
                <w:szCs w:val="20"/>
              </w:rPr>
              <w:t>9</w:t>
            </w:r>
          </w:p>
        </w:tc>
        <w:tc>
          <w:tcPr>
            <w:tcW w:w="4311" w:type="dxa"/>
            <w:tcMar>
              <w:left w:w="57" w:type="dxa"/>
              <w:right w:w="57" w:type="dxa"/>
            </w:tcMar>
            <w:vAlign w:val="center"/>
          </w:tcPr>
          <w:p w14:paraId="1C8B29D3" w14:textId="77777777" w:rsidR="004D4101" w:rsidRPr="00084B24" w:rsidRDefault="004D4101" w:rsidP="00E808AE">
            <w:pPr>
              <w:pStyle w:val="disbody"/>
              <w:spacing w:line="240" w:lineRule="auto"/>
              <w:ind w:firstLine="0"/>
              <w:jc w:val="left"/>
              <w:rPr>
                <w:sz w:val="20"/>
                <w:szCs w:val="20"/>
              </w:rPr>
            </w:pPr>
            <w:r w:rsidRPr="00084B24">
              <w:rPr>
                <w:sz w:val="20"/>
                <w:szCs w:val="20"/>
              </w:rPr>
              <w:t>Е-аукциони</w:t>
            </w:r>
          </w:p>
        </w:tc>
        <w:tc>
          <w:tcPr>
            <w:tcW w:w="4335" w:type="dxa"/>
            <w:tcMar>
              <w:left w:w="57" w:type="dxa"/>
              <w:right w:w="57" w:type="dxa"/>
            </w:tcMar>
            <w:vAlign w:val="center"/>
          </w:tcPr>
          <w:p w14:paraId="21D04F42"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7DA9626D" w14:textId="77777777" w:rsidTr="00056154">
        <w:trPr>
          <w:cantSplit/>
        </w:trPr>
        <w:tc>
          <w:tcPr>
            <w:tcW w:w="534" w:type="dxa"/>
            <w:tcMar>
              <w:left w:w="57" w:type="dxa"/>
              <w:right w:w="57" w:type="dxa"/>
            </w:tcMar>
            <w:vAlign w:val="center"/>
          </w:tcPr>
          <w:p w14:paraId="16336395" w14:textId="77777777" w:rsidR="004D4101" w:rsidRPr="00084B24" w:rsidRDefault="004D4101" w:rsidP="00E808AE">
            <w:pPr>
              <w:pStyle w:val="disbody"/>
              <w:spacing w:line="240" w:lineRule="auto"/>
              <w:ind w:firstLine="0"/>
              <w:jc w:val="center"/>
              <w:rPr>
                <w:sz w:val="20"/>
                <w:szCs w:val="20"/>
              </w:rPr>
            </w:pPr>
            <w:r w:rsidRPr="00084B24">
              <w:rPr>
                <w:sz w:val="20"/>
                <w:szCs w:val="20"/>
              </w:rPr>
              <w:t>10</w:t>
            </w:r>
          </w:p>
        </w:tc>
        <w:tc>
          <w:tcPr>
            <w:tcW w:w="4311" w:type="dxa"/>
            <w:tcMar>
              <w:left w:w="57" w:type="dxa"/>
              <w:right w:w="57" w:type="dxa"/>
            </w:tcMar>
            <w:vAlign w:val="center"/>
          </w:tcPr>
          <w:p w14:paraId="4C7FF889" w14:textId="77777777" w:rsidR="004D4101" w:rsidRPr="00084B24" w:rsidRDefault="004D4101" w:rsidP="00E808AE">
            <w:pPr>
              <w:pStyle w:val="disbody"/>
              <w:spacing w:line="240" w:lineRule="auto"/>
              <w:ind w:firstLine="0"/>
              <w:jc w:val="left"/>
              <w:rPr>
                <w:sz w:val="20"/>
                <w:szCs w:val="20"/>
              </w:rPr>
            </w:pPr>
            <w:r w:rsidRPr="00084B24">
              <w:rPr>
                <w:sz w:val="20"/>
                <w:szCs w:val="20"/>
              </w:rPr>
              <w:t>Сайтове с динамични цени</w:t>
            </w:r>
          </w:p>
        </w:tc>
        <w:tc>
          <w:tcPr>
            <w:tcW w:w="4335" w:type="dxa"/>
            <w:tcMar>
              <w:left w:w="57" w:type="dxa"/>
              <w:right w:w="57" w:type="dxa"/>
            </w:tcMar>
            <w:vAlign w:val="center"/>
          </w:tcPr>
          <w:p w14:paraId="646E7C7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2ED632F3" w14:textId="77777777" w:rsidTr="00056154">
        <w:trPr>
          <w:cantSplit/>
          <w:trHeight w:val="240"/>
        </w:trPr>
        <w:tc>
          <w:tcPr>
            <w:tcW w:w="534" w:type="dxa"/>
            <w:tcMar>
              <w:left w:w="57" w:type="dxa"/>
              <w:right w:w="57" w:type="dxa"/>
            </w:tcMar>
            <w:vAlign w:val="center"/>
          </w:tcPr>
          <w:p w14:paraId="6631EC34" w14:textId="77777777" w:rsidR="004D4101" w:rsidRPr="00084B24" w:rsidRDefault="004D4101" w:rsidP="00E808AE">
            <w:pPr>
              <w:pStyle w:val="disbody"/>
              <w:spacing w:line="240" w:lineRule="auto"/>
              <w:ind w:firstLine="0"/>
              <w:jc w:val="center"/>
              <w:rPr>
                <w:sz w:val="20"/>
                <w:szCs w:val="20"/>
              </w:rPr>
            </w:pPr>
          </w:p>
        </w:tc>
        <w:tc>
          <w:tcPr>
            <w:tcW w:w="8646" w:type="dxa"/>
            <w:gridSpan w:val="2"/>
            <w:tcMar>
              <w:left w:w="57" w:type="dxa"/>
              <w:right w:w="57" w:type="dxa"/>
            </w:tcMar>
            <w:vAlign w:val="center"/>
          </w:tcPr>
          <w:p w14:paraId="243F636E" w14:textId="77777777" w:rsidR="004D4101" w:rsidRPr="00084B24" w:rsidRDefault="004D4101" w:rsidP="00E808AE">
            <w:pPr>
              <w:pStyle w:val="disbody"/>
              <w:spacing w:line="240" w:lineRule="auto"/>
              <w:ind w:firstLine="0"/>
              <w:jc w:val="center"/>
              <w:rPr>
                <w:i/>
                <w:sz w:val="20"/>
                <w:szCs w:val="20"/>
                <w:u w:val="single"/>
              </w:rPr>
            </w:pPr>
            <w:r w:rsidRPr="00084B24">
              <w:rPr>
                <w:i/>
                <w:sz w:val="20"/>
                <w:szCs w:val="20"/>
                <w:u w:val="single"/>
              </w:rPr>
              <w:t>Бизнес към бизнес (B2B)</w:t>
            </w:r>
          </w:p>
        </w:tc>
      </w:tr>
      <w:tr w:rsidR="004D4101" w:rsidRPr="00084B24" w14:paraId="5F8D3EC2" w14:textId="77777777" w:rsidTr="00056154">
        <w:trPr>
          <w:cantSplit/>
        </w:trPr>
        <w:tc>
          <w:tcPr>
            <w:tcW w:w="534" w:type="dxa"/>
            <w:tcMar>
              <w:left w:w="57" w:type="dxa"/>
              <w:right w:w="57" w:type="dxa"/>
            </w:tcMar>
            <w:vAlign w:val="center"/>
          </w:tcPr>
          <w:p w14:paraId="6A6D72C2" w14:textId="77777777" w:rsidR="004D4101" w:rsidRPr="00084B24" w:rsidRDefault="004D4101" w:rsidP="00E808AE">
            <w:pPr>
              <w:pStyle w:val="disbody"/>
              <w:spacing w:line="240" w:lineRule="auto"/>
              <w:ind w:firstLine="0"/>
              <w:jc w:val="center"/>
              <w:rPr>
                <w:sz w:val="20"/>
                <w:szCs w:val="20"/>
              </w:rPr>
            </w:pPr>
            <w:r w:rsidRPr="00084B24">
              <w:rPr>
                <w:sz w:val="20"/>
                <w:szCs w:val="20"/>
              </w:rPr>
              <w:t>1</w:t>
            </w:r>
          </w:p>
        </w:tc>
        <w:tc>
          <w:tcPr>
            <w:tcW w:w="4311" w:type="dxa"/>
            <w:tcMar>
              <w:left w:w="57" w:type="dxa"/>
              <w:right w:w="57" w:type="dxa"/>
            </w:tcMar>
            <w:vAlign w:val="center"/>
          </w:tcPr>
          <w:p w14:paraId="03D87E8E" w14:textId="77777777" w:rsidR="004D4101" w:rsidRPr="00084B24" w:rsidRDefault="004D4101" w:rsidP="00E808AE">
            <w:pPr>
              <w:pStyle w:val="disbody"/>
              <w:spacing w:line="240" w:lineRule="auto"/>
              <w:ind w:firstLine="0"/>
              <w:jc w:val="left"/>
              <w:rPr>
                <w:sz w:val="20"/>
                <w:szCs w:val="20"/>
              </w:rPr>
            </w:pPr>
            <w:r w:rsidRPr="00084B24">
              <w:rPr>
                <w:sz w:val="20"/>
                <w:szCs w:val="20"/>
              </w:rPr>
              <w:t>Системи за поръчки</w:t>
            </w:r>
          </w:p>
        </w:tc>
        <w:tc>
          <w:tcPr>
            <w:tcW w:w="4335" w:type="dxa"/>
            <w:tcMar>
              <w:left w:w="57" w:type="dxa"/>
              <w:right w:w="57" w:type="dxa"/>
            </w:tcMar>
            <w:vAlign w:val="center"/>
          </w:tcPr>
          <w:p w14:paraId="237BCDA7"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w:t>
            </w:r>
          </w:p>
        </w:tc>
      </w:tr>
      <w:tr w:rsidR="004D4101" w:rsidRPr="00084B24" w14:paraId="64B15919" w14:textId="77777777" w:rsidTr="00056154">
        <w:trPr>
          <w:cantSplit/>
        </w:trPr>
        <w:tc>
          <w:tcPr>
            <w:tcW w:w="534" w:type="dxa"/>
            <w:tcMar>
              <w:left w:w="57" w:type="dxa"/>
              <w:right w:w="57" w:type="dxa"/>
            </w:tcMar>
            <w:vAlign w:val="center"/>
          </w:tcPr>
          <w:p w14:paraId="48AD7011" w14:textId="77777777" w:rsidR="004D4101" w:rsidRPr="00084B24" w:rsidRDefault="004D4101" w:rsidP="00E808AE">
            <w:pPr>
              <w:pStyle w:val="disbody"/>
              <w:spacing w:line="240" w:lineRule="auto"/>
              <w:ind w:firstLine="0"/>
              <w:jc w:val="center"/>
              <w:rPr>
                <w:sz w:val="20"/>
                <w:szCs w:val="20"/>
              </w:rPr>
            </w:pPr>
            <w:r w:rsidRPr="00084B24">
              <w:rPr>
                <w:sz w:val="20"/>
                <w:szCs w:val="20"/>
              </w:rPr>
              <w:t>2</w:t>
            </w:r>
          </w:p>
        </w:tc>
        <w:tc>
          <w:tcPr>
            <w:tcW w:w="4311" w:type="dxa"/>
            <w:tcMar>
              <w:left w:w="57" w:type="dxa"/>
              <w:right w:w="57" w:type="dxa"/>
            </w:tcMar>
            <w:vAlign w:val="center"/>
          </w:tcPr>
          <w:p w14:paraId="40B122FA"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ен обмен на данни</w:t>
            </w:r>
          </w:p>
        </w:tc>
        <w:tc>
          <w:tcPr>
            <w:tcW w:w="4335" w:type="dxa"/>
            <w:tcMar>
              <w:left w:w="57" w:type="dxa"/>
              <w:right w:w="57" w:type="dxa"/>
            </w:tcMar>
            <w:vAlign w:val="center"/>
          </w:tcPr>
          <w:p w14:paraId="6697B2C0" w14:textId="77777777" w:rsidR="004D4101" w:rsidRPr="00084B24" w:rsidRDefault="004D4101" w:rsidP="00E808AE">
            <w:pPr>
              <w:pStyle w:val="disbody"/>
              <w:spacing w:line="240" w:lineRule="auto"/>
              <w:ind w:firstLine="0"/>
              <w:jc w:val="left"/>
              <w:rPr>
                <w:color w:val="0563C1"/>
                <w:sz w:val="20"/>
                <w:szCs w:val="20"/>
                <w:u w:val="single"/>
              </w:rPr>
            </w:pPr>
          </w:p>
        </w:tc>
      </w:tr>
      <w:tr w:rsidR="004D4101" w:rsidRPr="00084B24" w14:paraId="2C1B605D" w14:textId="77777777" w:rsidTr="00056154">
        <w:trPr>
          <w:cantSplit/>
        </w:trPr>
        <w:tc>
          <w:tcPr>
            <w:tcW w:w="534" w:type="dxa"/>
            <w:tcMar>
              <w:left w:w="57" w:type="dxa"/>
              <w:right w:w="57" w:type="dxa"/>
            </w:tcMar>
            <w:vAlign w:val="center"/>
          </w:tcPr>
          <w:p w14:paraId="02B3FCC3" w14:textId="77777777" w:rsidR="004D4101" w:rsidRPr="00084B24" w:rsidRDefault="004D4101" w:rsidP="00E808AE">
            <w:pPr>
              <w:pStyle w:val="disbody"/>
              <w:spacing w:line="240" w:lineRule="auto"/>
              <w:ind w:firstLine="0"/>
              <w:jc w:val="center"/>
              <w:rPr>
                <w:sz w:val="20"/>
                <w:szCs w:val="20"/>
              </w:rPr>
            </w:pPr>
            <w:r w:rsidRPr="00084B24">
              <w:rPr>
                <w:sz w:val="20"/>
                <w:szCs w:val="20"/>
              </w:rPr>
              <w:t>3</w:t>
            </w:r>
          </w:p>
        </w:tc>
        <w:tc>
          <w:tcPr>
            <w:tcW w:w="4311" w:type="dxa"/>
            <w:tcMar>
              <w:left w:w="57" w:type="dxa"/>
              <w:right w:w="57" w:type="dxa"/>
            </w:tcMar>
            <w:vAlign w:val="center"/>
          </w:tcPr>
          <w:p w14:paraId="4DF46ECD"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витрини</w:t>
            </w:r>
          </w:p>
        </w:tc>
        <w:tc>
          <w:tcPr>
            <w:tcW w:w="4335" w:type="dxa"/>
            <w:tcMar>
              <w:left w:w="57" w:type="dxa"/>
              <w:right w:w="57" w:type="dxa"/>
            </w:tcMar>
            <w:vAlign w:val="center"/>
          </w:tcPr>
          <w:p w14:paraId="354B7D86"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Електронна търговия</w:t>
            </w:r>
          </w:p>
        </w:tc>
      </w:tr>
      <w:tr w:rsidR="004D4101" w:rsidRPr="00084B24" w14:paraId="7F308521" w14:textId="77777777" w:rsidTr="00056154">
        <w:trPr>
          <w:cantSplit/>
        </w:trPr>
        <w:tc>
          <w:tcPr>
            <w:tcW w:w="534" w:type="dxa"/>
            <w:tcMar>
              <w:left w:w="57" w:type="dxa"/>
              <w:right w:w="57" w:type="dxa"/>
            </w:tcMar>
            <w:vAlign w:val="center"/>
          </w:tcPr>
          <w:p w14:paraId="314C8BBB" w14:textId="77777777" w:rsidR="004D4101" w:rsidRPr="00084B24" w:rsidRDefault="004D4101" w:rsidP="00E808AE">
            <w:pPr>
              <w:pStyle w:val="disbody"/>
              <w:spacing w:line="240" w:lineRule="auto"/>
              <w:ind w:firstLine="0"/>
              <w:jc w:val="center"/>
              <w:rPr>
                <w:sz w:val="20"/>
                <w:szCs w:val="20"/>
              </w:rPr>
            </w:pPr>
            <w:r w:rsidRPr="00084B24">
              <w:rPr>
                <w:sz w:val="20"/>
                <w:szCs w:val="20"/>
              </w:rPr>
              <w:t>4</w:t>
            </w:r>
          </w:p>
        </w:tc>
        <w:tc>
          <w:tcPr>
            <w:tcW w:w="4311" w:type="dxa"/>
            <w:tcMar>
              <w:left w:w="57" w:type="dxa"/>
              <w:right w:w="57" w:type="dxa"/>
            </w:tcMar>
            <w:vAlign w:val="center"/>
          </w:tcPr>
          <w:p w14:paraId="60994465" w14:textId="77777777" w:rsidR="004D4101" w:rsidRPr="00084B24" w:rsidRDefault="004D4101" w:rsidP="00E808AE">
            <w:pPr>
              <w:pStyle w:val="disbody"/>
              <w:spacing w:line="240" w:lineRule="auto"/>
              <w:ind w:firstLine="0"/>
              <w:jc w:val="left"/>
              <w:rPr>
                <w:sz w:val="20"/>
                <w:szCs w:val="20"/>
              </w:rPr>
            </w:pPr>
            <w:r w:rsidRPr="00084B24">
              <w:rPr>
                <w:sz w:val="20"/>
                <w:szCs w:val="20"/>
              </w:rPr>
              <w:t>Електронни пазарни платформи</w:t>
            </w:r>
          </w:p>
          <w:p w14:paraId="72E1D11F" w14:textId="77777777" w:rsidR="004D4101" w:rsidRPr="00084B24" w:rsidRDefault="004D4101" w:rsidP="00E808AE">
            <w:pPr>
              <w:pStyle w:val="disbody"/>
              <w:spacing w:line="240" w:lineRule="auto"/>
              <w:ind w:firstLine="0"/>
              <w:jc w:val="left"/>
              <w:rPr>
                <w:sz w:val="20"/>
                <w:szCs w:val="20"/>
              </w:rPr>
            </w:pPr>
            <w:r w:rsidRPr="00084B24">
              <w:rPr>
                <w:sz w:val="20"/>
                <w:szCs w:val="20"/>
              </w:rPr>
              <w:t>Е-дистрибутори</w:t>
            </w:r>
          </w:p>
          <w:p w14:paraId="5C208AD2" w14:textId="77777777" w:rsidR="004D4101" w:rsidRPr="00084B24" w:rsidRDefault="004D4101" w:rsidP="00E808AE">
            <w:pPr>
              <w:pStyle w:val="disbody"/>
              <w:spacing w:line="240" w:lineRule="auto"/>
              <w:ind w:firstLine="0"/>
              <w:jc w:val="left"/>
              <w:rPr>
                <w:sz w:val="20"/>
                <w:szCs w:val="20"/>
              </w:rPr>
            </w:pPr>
            <w:r w:rsidRPr="00084B24">
              <w:rPr>
                <w:sz w:val="20"/>
                <w:szCs w:val="20"/>
              </w:rPr>
              <w:t>Онлайн пазари за ресурси</w:t>
            </w:r>
          </w:p>
          <w:p w14:paraId="677A7E2B" w14:textId="77777777" w:rsidR="004D4101" w:rsidRPr="00084B24" w:rsidRDefault="004D4101" w:rsidP="00E808AE">
            <w:pPr>
              <w:pStyle w:val="disbody"/>
              <w:spacing w:line="240" w:lineRule="auto"/>
              <w:ind w:firstLine="0"/>
              <w:jc w:val="left"/>
              <w:rPr>
                <w:sz w:val="20"/>
                <w:szCs w:val="20"/>
              </w:rPr>
            </w:pPr>
            <w:r w:rsidRPr="00084B24">
              <w:rPr>
                <w:sz w:val="20"/>
                <w:szCs w:val="20"/>
              </w:rPr>
              <w:t>Борси</w:t>
            </w:r>
          </w:p>
        </w:tc>
        <w:tc>
          <w:tcPr>
            <w:tcW w:w="4335" w:type="dxa"/>
            <w:tcMar>
              <w:left w:w="57" w:type="dxa"/>
              <w:right w:w="57" w:type="dxa"/>
            </w:tcMar>
            <w:vAlign w:val="center"/>
          </w:tcPr>
          <w:p w14:paraId="61471654" w14:textId="77777777" w:rsidR="004D4101" w:rsidRPr="00084B24" w:rsidRDefault="004D4101" w:rsidP="00E808AE">
            <w:pPr>
              <w:pStyle w:val="disbody"/>
              <w:spacing w:line="240" w:lineRule="auto"/>
              <w:ind w:firstLine="0"/>
              <w:jc w:val="left"/>
              <w:rPr>
                <w:color w:val="0563C1"/>
                <w:sz w:val="20"/>
                <w:szCs w:val="20"/>
                <w:u w:val="single"/>
              </w:rPr>
            </w:pPr>
            <w:r w:rsidRPr="00084B24">
              <w:rPr>
                <w:sz w:val="20"/>
                <w:szCs w:val="20"/>
              </w:rPr>
              <w:t>Пазари; Електронна търговия</w:t>
            </w:r>
          </w:p>
        </w:tc>
      </w:tr>
      <w:tr w:rsidR="004D4101" w:rsidRPr="00084B24" w14:paraId="2FB197F3" w14:textId="77777777" w:rsidTr="00056154">
        <w:trPr>
          <w:cantSplit/>
        </w:trPr>
        <w:tc>
          <w:tcPr>
            <w:tcW w:w="534" w:type="dxa"/>
            <w:tcMar>
              <w:left w:w="57" w:type="dxa"/>
              <w:right w:w="57" w:type="dxa"/>
            </w:tcMar>
            <w:vAlign w:val="center"/>
          </w:tcPr>
          <w:p w14:paraId="0370436B" w14:textId="77777777" w:rsidR="004D4101" w:rsidRPr="00084B24" w:rsidRDefault="004D4101" w:rsidP="00E808AE">
            <w:pPr>
              <w:pStyle w:val="disbody"/>
              <w:spacing w:line="240" w:lineRule="auto"/>
              <w:ind w:firstLine="0"/>
              <w:jc w:val="center"/>
              <w:rPr>
                <w:sz w:val="20"/>
                <w:szCs w:val="20"/>
              </w:rPr>
            </w:pPr>
            <w:r w:rsidRPr="00084B24">
              <w:rPr>
                <w:sz w:val="20"/>
                <w:szCs w:val="20"/>
              </w:rPr>
              <w:t>5</w:t>
            </w:r>
          </w:p>
        </w:tc>
        <w:tc>
          <w:tcPr>
            <w:tcW w:w="4311" w:type="dxa"/>
            <w:tcMar>
              <w:left w:w="57" w:type="dxa"/>
              <w:right w:w="57" w:type="dxa"/>
            </w:tcMar>
            <w:vAlign w:val="center"/>
          </w:tcPr>
          <w:p w14:paraId="04D7203D" w14:textId="77777777" w:rsidR="004D4101" w:rsidRPr="00084B24" w:rsidRDefault="004D4101" w:rsidP="00E808AE">
            <w:pPr>
              <w:pStyle w:val="disbody"/>
              <w:spacing w:line="240" w:lineRule="auto"/>
              <w:ind w:firstLine="0"/>
              <w:jc w:val="left"/>
              <w:rPr>
                <w:sz w:val="20"/>
                <w:szCs w:val="20"/>
              </w:rPr>
            </w:pPr>
            <w:r w:rsidRPr="00084B24">
              <w:rPr>
                <w:sz w:val="20"/>
                <w:szCs w:val="20"/>
              </w:rPr>
              <w:t>Частни индустриални мрежи</w:t>
            </w:r>
          </w:p>
        </w:tc>
        <w:tc>
          <w:tcPr>
            <w:tcW w:w="4335" w:type="dxa"/>
            <w:tcMar>
              <w:left w:w="57" w:type="dxa"/>
              <w:right w:w="57" w:type="dxa"/>
            </w:tcMar>
            <w:vAlign w:val="center"/>
          </w:tcPr>
          <w:p w14:paraId="4BFC78C2" w14:textId="77777777" w:rsidR="004D4101" w:rsidRPr="00084B24" w:rsidRDefault="004D4101" w:rsidP="00E808AE">
            <w:pPr>
              <w:pStyle w:val="disbody"/>
              <w:spacing w:line="240" w:lineRule="auto"/>
              <w:ind w:firstLine="0"/>
              <w:jc w:val="left"/>
              <w:rPr>
                <w:color w:val="0563C1"/>
                <w:sz w:val="20"/>
                <w:szCs w:val="20"/>
                <w:u w:val="single"/>
              </w:rPr>
            </w:pPr>
          </w:p>
        </w:tc>
      </w:tr>
    </w:tbl>
    <w:p w14:paraId="4B1F0737" w14:textId="77777777" w:rsidR="004D4101" w:rsidRPr="00084B24" w:rsidRDefault="004D4101" w:rsidP="004D4101">
      <w:pPr>
        <w:pStyle w:val="disbody"/>
      </w:pPr>
    </w:p>
    <w:p w14:paraId="00649CD4" w14:textId="0493DC4F" w:rsidR="004D4101" w:rsidRPr="00084B24" w:rsidRDefault="004D4101" w:rsidP="004D4101">
      <w:pPr>
        <w:pStyle w:val="disbody"/>
        <w:rPr>
          <w:szCs w:val="28"/>
        </w:rPr>
      </w:pPr>
      <w:r w:rsidRPr="00084B24">
        <w:rPr>
          <w:szCs w:val="28"/>
        </w:rPr>
        <w:t>Трети подход е бизнес моделите да се групират от друга гледна точка на модел за генериране на приходите (</w:t>
      </w:r>
      <w:proofErr w:type="spellStart"/>
      <w:r w:rsidR="00B522F9" w:rsidRPr="00084B24">
        <w:rPr>
          <w:szCs w:val="28"/>
        </w:rPr>
        <w:t>Croll</w:t>
      </w:r>
      <w:proofErr w:type="spellEnd"/>
      <w:r w:rsidR="00B522F9" w:rsidRPr="00084B24">
        <w:rPr>
          <w:szCs w:val="28"/>
        </w:rPr>
        <w:t>, 2013</w:t>
      </w:r>
      <w:r w:rsidRPr="00084B24">
        <w:rPr>
          <w:szCs w:val="28"/>
        </w:rPr>
        <w:t>), канали за продажба (</w:t>
      </w:r>
      <w:proofErr w:type="spellStart"/>
      <w:r w:rsidR="00B522F9" w:rsidRPr="00084B24">
        <w:rPr>
          <w:szCs w:val="28"/>
        </w:rPr>
        <w:t>Maurya</w:t>
      </w:r>
      <w:proofErr w:type="spellEnd"/>
      <w:r w:rsidR="00B522F9" w:rsidRPr="00084B24">
        <w:rPr>
          <w:szCs w:val="28"/>
        </w:rPr>
        <w:t xml:space="preserve">, 2012; </w:t>
      </w:r>
      <w:proofErr w:type="spellStart"/>
      <w:r w:rsidRPr="00084B24">
        <w:rPr>
          <w:szCs w:val="28"/>
        </w:rPr>
        <w:t>Blank</w:t>
      </w:r>
      <w:proofErr w:type="spellEnd"/>
      <w:r w:rsidRPr="00084B24">
        <w:rPr>
          <w:szCs w:val="28"/>
        </w:rPr>
        <w:t>, 2013), индивидуализация на решението и други. Правим уточнението, че това е само един компонент на бизнес моделите. Например, някои автори идентифицират основни елементи на бизнес модела (маркетингов продукт, технологично решение и канал за продажби) и предоставя класификация на бизнес модели за стартиращи софтуерни компании по две скали</w:t>
      </w:r>
      <w:r w:rsidR="00C644F6" w:rsidRPr="00084B24">
        <w:rPr>
          <w:szCs w:val="28"/>
        </w:rPr>
        <w:t xml:space="preserve"> – </w:t>
      </w:r>
      <w:r w:rsidRPr="00084B24">
        <w:rPr>
          <w:szCs w:val="28"/>
        </w:rPr>
        <w:t xml:space="preserve">индивидуализация на решението и канали за продажба (Русева, 2015). </w:t>
      </w:r>
    </w:p>
    <w:p w14:paraId="2EE12E4F" w14:textId="1EF8D557" w:rsidR="004D4101" w:rsidRPr="00084B24" w:rsidRDefault="004D4101" w:rsidP="004D4101">
      <w:pPr>
        <w:pStyle w:val="disbody"/>
        <w:rPr>
          <w:szCs w:val="28"/>
        </w:rPr>
      </w:pPr>
      <w:r w:rsidRPr="00084B24">
        <w:rPr>
          <w:szCs w:val="28"/>
        </w:rPr>
        <w:t>Примерна класификация на бизнес модели специално за софтуерен продукт, според модел на предоставяне на услугата и генериране на приходи (виж табл. 1.</w:t>
      </w:r>
      <w:r w:rsidR="00211B0D" w:rsidRPr="00084B24">
        <w:rPr>
          <w:szCs w:val="28"/>
        </w:rPr>
        <w:t>2</w:t>
      </w:r>
      <w:r w:rsidRPr="00084B24">
        <w:rPr>
          <w:szCs w:val="28"/>
        </w:rPr>
        <w:t>): Електронна търговия</w:t>
      </w:r>
      <w:r w:rsidR="00C644F6" w:rsidRPr="00084B24">
        <w:rPr>
          <w:szCs w:val="28"/>
        </w:rPr>
        <w:t xml:space="preserve"> – </w:t>
      </w:r>
      <w:r w:rsidRPr="00084B24">
        <w:rPr>
          <w:szCs w:val="28"/>
        </w:rPr>
        <w:t>когато се купува стока/услуга от сайт на търговец; Софтуер като услуга</w:t>
      </w:r>
      <w:r w:rsidR="00C644F6" w:rsidRPr="00084B24">
        <w:rPr>
          <w:szCs w:val="28"/>
        </w:rPr>
        <w:t xml:space="preserve"> – </w:t>
      </w:r>
      <w:r w:rsidRPr="00084B24">
        <w:rPr>
          <w:szCs w:val="28"/>
        </w:rPr>
        <w:t xml:space="preserve">когато софтуера </w:t>
      </w:r>
      <w:r w:rsidRPr="00084B24">
        <w:rPr>
          <w:szCs w:val="28"/>
        </w:rPr>
        <w:lastRenderedPageBreak/>
        <w:t>се ползва/доставя на поискване; Безплатно приложение</w:t>
      </w:r>
      <w:r w:rsidR="00C644F6" w:rsidRPr="00084B24">
        <w:rPr>
          <w:szCs w:val="28"/>
        </w:rPr>
        <w:t xml:space="preserve"> – </w:t>
      </w:r>
      <w:r w:rsidRPr="00084B24">
        <w:rPr>
          <w:szCs w:val="28"/>
        </w:rPr>
        <w:t>предоставя се безплатно; плаща се за екстри; Медия сайт</w:t>
      </w:r>
      <w:r w:rsidR="00C644F6" w:rsidRPr="00084B24">
        <w:rPr>
          <w:szCs w:val="28"/>
        </w:rPr>
        <w:t xml:space="preserve"> – </w:t>
      </w:r>
      <w:r w:rsidRPr="00084B24">
        <w:rPr>
          <w:szCs w:val="28"/>
        </w:rPr>
        <w:t>публикуване на съдържание и приходи от реклама; Потребителски генерирано съдържание</w:t>
      </w:r>
      <w:r w:rsidR="00C644F6" w:rsidRPr="00084B24">
        <w:rPr>
          <w:szCs w:val="28"/>
        </w:rPr>
        <w:t xml:space="preserve"> – </w:t>
      </w:r>
      <w:r w:rsidRPr="00084B24">
        <w:rPr>
          <w:szCs w:val="28"/>
        </w:rPr>
        <w:t>пример: социални мрежи; Пазари</w:t>
      </w:r>
      <w:r w:rsidR="00C644F6" w:rsidRPr="00084B24">
        <w:rPr>
          <w:szCs w:val="28"/>
        </w:rPr>
        <w:t xml:space="preserve"> – </w:t>
      </w:r>
      <w:r w:rsidRPr="00084B24">
        <w:rPr>
          <w:szCs w:val="28"/>
        </w:rPr>
        <w:t>потребители търгуват на електронен пазар; пример: борси, аукциони.</w:t>
      </w:r>
    </w:p>
    <w:p w14:paraId="0FBA5682" w14:textId="1503D22D" w:rsidR="004D4101" w:rsidRDefault="004D4101" w:rsidP="004D4101">
      <w:pPr>
        <w:pStyle w:val="disbody"/>
        <w:rPr>
          <w:szCs w:val="28"/>
        </w:rPr>
      </w:pPr>
      <w:r w:rsidRPr="00084B24">
        <w:rPr>
          <w:szCs w:val="28"/>
        </w:rPr>
        <w:t>Независимо от вида на модела, за предприемач</w:t>
      </w:r>
      <w:r w:rsidR="007E4208">
        <w:rPr>
          <w:szCs w:val="28"/>
        </w:rPr>
        <w:t>а</w:t>
      </w:r>
      <w:r w:rsidRPr="00084B24">
        <w:rPr>
          <w:szCs w:val="28"/>
        </w:rPr>
        <w:t xml:space="preserve"> </w:t>
      </w:r>
      <w:r w:rsidR="00C7069F" w:rsidRPr="00084B24">
        <w:rPr>
          <w:szCs w:val="28"/>
        </w:rPr>
        <w:t xml:space="preserve">са </w:t>
      </w:r>
      <w:r w:rsidRPr="00084B24">
        <w:rPr>
          <w:szCs w:val="28"/>
        </w:rPr>
        <w:t>по-</w:t>
      </w:r>
      <w:r w:rsidR="00C7069F" w:rsidRPr="00084B24">
        <w:rPr>
          <w:szCs w:val="28"/>
        </w:rPr>
        <w:t xml:space="preserve">важни </w:t>
      </w:r>
      <w:r w:rsidRPr="00084B24">
        <w:rPr>
          <w:szCs w:val="28"/>
        </w:rPr>
        <w:t xml:space="preserve">неговите </w:t>
      </w:r>
      <w:r w:rsidR="00C7069F" w:rsidRPr="00084B24">
        <w:rPr>
          <w:szCs w:val="28"/>
        </w:rPr>
        <w:t xml:space="preserve">конкретни </w:t>
      </w:r>
      <w:r w:rsidRPr="00084B24">
        <w:rPr>
          <w:szCs w:val="28"/>
        </w:rPr>
        <w:t xml:space="preserve">компоненти и </w:t>
      </w:r>
      <w:r w:rsidR="001034E5">
        <w:rPr>
          <w:szCs w:val="28"/>
        </w:rPr>
        <w:t>подходящия</w:t>
      </w:r>
      <w:r w:rsidR="00C7069F" w:rsidRPr="00084B24">
        <w:rPr>
          <w:szCs w:val="28"/>
        </w:rPr>
        <w:t xml:space="preserve"> начин</w:t>
      </w:r>
      <w:r w:rsidRPr="00084B24">
        <w:rPr>
          <w:szCs w:val="28"/>
        </w:rPr>
        <w:t xml:space="preserve"> да се определят, изпълнят, валидират. Възможно е да се ползват базови модели за описание на бизнес модели (</w:t>
      </w:r>
      <w:proofErr w:type="spellStart"/>
      <w:r w:rsidRPr="00084B24">
        <w:rPr>
          <w:szCs w:val="28"/>
        </w:rPr>
        <w:t>Osterwalder</w:t>
      </w:r>
      <w:proofErr w:type="spellEnd"/>
      <w:r w:rsidRPr="00084B24">
        <w:rPr>
          <w:szCs w:val="28"/>
        </w:rPr>
        <w:t xml:space="preserve"> &amp; </w:t>
      </w:r>
      <w:proofErr w:type="spellStart"/>
      <w:r w:rsidRPr="00084B24">
        <w:rPr>
          <w:szCs w:val="28"/>
        </w:rPr>
        <w:t>Pigneur</w:t>
      </w:r>
      <w:proofErr w:type="spellEnd"/>
      <w:r w:rsidRPr="00084B24">
        <w:rPr>
          <w:szCs w:val="28"/>
        </w:rPr>
        <w:t>, 2010), бизнес планове, но за стартиращ</w:t>
      </w:r>
      <w:r w:rsidR="00F373D8">
        <w:rPr>
          <w:szCs w:val="28"/>
        </w:rPr>
        <w:t>ия</w:t>
      </w:r>
      <w:r w:rsidRPr="00084B24">
        <w:rPr>
          <w:szCs w:val="28"/>
        </w:rPr>
        <w:t xml:space="preserve"> бизнес е важно да </w:t>
      </w:r>
      <w:r w:rsidR="00F373D8">
        <w:rPr>
          <w:szCs w:val="28"/>
        </w:rPr>
        <w:t>се концентрира върху</w:t>
      </w:r>
      <w:r w:rsidRPr="00084B24">
        <w:rPr>
          <w:szCs w:val="28"/>
        </w:rPr>
        <w:t xml:space="preserve"> най-важното. От тази гледна точка, в литературата има описани методи и инструменти за описание на модели. Например, в съгласуваност с посочените методологии за разработка на стартиращ бизнес и принципите на стегната разработка, </w:t>
      </w:r>
      <w:r w:rsidR="00B522F9" w:rsidRPr="00084B24">
        <w:rPr>
          <w:szCs w:val="28"/>
        </w:rPr>
        <w:t>някои автори</w:t>
      </w:r>
      <w:r w:rsidRPr="00084B24">
        <w:rPr>
          <w:szCs w:val="28"/>
        </w:rPr>
        <w:t xml:space="preserve"> описва</w:t>
      </w:r>
      <w:r w:rsidR="00C7069F" w:rsidRPr="00084B24">
        <w:rPr>
          <w:szCs w:val="28"/>
        </w:rPr>
        <w:t>т</w:t>
      </w:r>
      <w:r w:rsidRPr="00084B24">
        <w:rPr>
          <w:szCs w:val="28"/>
        </w:rPr>
        <w:t xml:space="preserve"> инструмент за дефиниция</w:t>
      </w:r>
      <w:r w:rsidR="007F0300">
        <w:rPr>
          <w:szCs w:val="28"/>
          <w:lang w:val="en-US"/>
        </w:rPr>
        <w:t>,</w:t>
      </w:r>
      <w:r w:rsidRPr="00084B24">
        <w:rPr>
          <w:szCs w:val="28"/>
        </w:rPr>
        <w:t xml:space="preserve"> наречен схема за стегнато стартиране </w:t>
      </w:r>
      <w:r w:rsidR="00387B7A">
        <w:rPr>
          <w:szCs w:val="28"/>
        </w:rPr>
        <w:t xml:space="preserve">(виж фиг.1.1) </w:t>
      </w:r>
      <w:r w:rsidRPr="00084B24">
        <w:rPr>
          <w:szCs w:val="28"/>
        </w:rPr>
        <w:t>за разработка на бизнес модел (</w:t>
      </w:r>
      <w:proofErr w:type="spellStart"/>
      <w:r w:rsidRPr="00084B24">
        <w:rPr>
          <w:szCs w:val="28"/>
        </w:rPr>
        <w:t>Maurya</w:t>
      </w:r>
      <w:proofErr w:type="spellEnd"/>
      <w:r w:rsidRPr="00084B24">
        <w:rPr>
          <w:szCs w:val="28"/>
        </w:rPr>
        <w:t>, 2012</w:t>
      </w:r>
      <w:r w:rsidR="000D2AAC" w:rsidRPr="00084B24">
        <w:rPr>
          <w:szCs w:val="28"/>
        </w:rPr>
        <w:t xml:space="preserve">; </w:t>
      </w:r>
      <w:proofErr w:type="spellStart"/>
      <w:r w:rsidR="000D2AAC" w:rsidRPr="00084B24">
        <w:rPr>
          <w:szCs w:val="28"/>
        </w:rPr>
        <w:t>Link</w:t>
      </w:r>
      <w:proofErr w:type="spellEnd"/>
      <w:r w:rsidR="000D2AAC" w:rsidRPr="00084B24">
        <w:rPr>
          <w:szCs w:val="28"/>
        </w:rPr>
        <w:t xml:space="preserve">, 2016; </w:t>
      </w:r>
      <w:proofErr w:type="spellStart"/>
      <w:r w:rsidR="000D2AAC" w:rsidRPr="00084B24">
        <w:rPr>
          <w:szCs w:val="28"/>
        </w:rPr>
        <w:t>Nidagundi</w:t>
      </w:r>
      <w:proofErr w:type="spellEnd"/>
      <w:r w:rsidR="000D2AAC" w:rsidRPr="00084B24">
        <w:rPr>
          <w:szCs w:val="28"/>
        </w:rPr>
        <w:t xml:space="preserve"> &amp; </w:t>
      </w:r>
      <w:proofErr w:type="spellStart"/>
      <w:r w:rsidR="000D2AAC" w:rsidRPr="00084B24">
        <w:rPr>
          <w:szCs w:val="28"/>
        </w:rPr>
        <w:t>Novickis</w:t>
      </w:r>
      <w:proofErr w:type="spellEnd"/>
      <w:r w:rsidR="000D2AAC" w:rsidRPr="00084B24">
        <w:rPr>
          <w:szCs w:val="28"/>
        </w:rPr>
        <w:t>, 2017</w:t>
      </w:r>
      <w:r w:rsidRPr="00084B24">
        <w:rPr>
          <w:szCs w:val="28"/>
        </w:rPr>
        <w:t xml:space="preserve">). </w:t>
      </w:r>
    </w:p>
    <w:p w14:paraId="084FAFBC" w14:textId="3164B4FA" w:rsidR="005B4863" w:rsidRDefault="005B4863" w:rsidP="005B4863">
      <w:pPr>
        <w:pStyle w:val="disfigimg"/>
        <w:rPr>
          <w:szCs w:val="28"/>
        </w:rPr>
      </w:pPr>
      <w:r>
        <w:rPr>
          <w:noProof/>
        </w:rPr>
        <w:lastRenderedPageBreak/>
        <w:drawing>
          <wp:inline distT="0" distB="0" distL="0" distR="0" wp14:anchorId="2BD7D8C7" wp14:editId="5FE25C48">
            <wp:extent cx="5760085" cy="4125595"/>
            <wp:effectExtent l="0" t="0" r="0" b="0"/>
            <wp:docPr id="2" name="Picture 2" descr="Lean Canv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ean Canvas"/>
                    <pic:cNvPicPr>
                      <a:picLocks noChangeAspect="1" noChangeArrowheads="1"/>
                    </pic:cNvPicPr>
                  </pic:nvPicPr>
                  <pic:blipFill>
                    <a:blip r:embed="rId18" cstate="print">
                      <a:grayscl/>
                      <a:extLst>
                        <a:ext uri="{28A0092B-C50C-407E-A947-70E740481C1C}">
                          <a14:useLocalDpi xmlns:a14="http://schemas.microsoft.com/office/drawing/2010/main" val="0"/>
                        </a:ext>
                      </a:extLst>
                    </a:blip>
                    <a:srcRect/>
                    <a:stretch>
                      <a:fillRect/>
                    </a:stretch>
                  </pic:blipFill>
                  <pic:spPr bwMode="auto">
                    <a:xfrm>
                      <a:off x="0" y="0"/>
                      <a:ext cx="5760085" cy="4125595"/>
                    </a:xfrm>
                    <a:prstGeom prst="rect">
                      <a:avLst/>
                    </a:prstGeom>
                    <a:noFill/>
                    <a:ln>
                      <a:noFill/>
                    </a:ln>
                  </pic:spPr>
                </pic:pic>
              </a:graphicData>
            </a:graphic>
          </wp:inline>
        </w:drawing>
      </w:r>
    </w:p>
    <w:p w14:paraId="455A1114" w14:textId="1DBBA738" w:rsidR="00901619" w:rsidRPr="00084B24" w:rsidRDefault="00901619" w:rsidP="00901619">
      <w:pPr>
        <w:pStyle w:val="disfigtitle"/>
      </w:pPr>
      <w:r w:rsidRPr="00084B24">
        <w:t xml:space="preserve">Фиг. 1.1. </w:t>
      </w:r>
      <w:r w:rsidRPr="00901619">
        <w:t>Схема за стегнато стартиране (</w:t>
      </w:r>
      <w:proofErr w:type="spellStart"/>
      <w:r w:rsidRPr="00901619">
        <w:t>Lean</w:t>
      </w:r>
      <w:proofErr w:type="spellEnd"/>
      <w:r w:rsidRPr="00901619">
        <w:t xml:space="preserve"> </w:t>
      </w:r>
      <w:proofErr w:type="spellStart"/>
      <w:r w:rsidRPr="00901619">
        <w:t>Canvas</w:t>
      </w:r>
      <w:proofErr w:type="spellEnd"/>
      <w:r w:rsidRPr="00901619">
        <w:t xml:space="preserve">) за разработка на </w:t>
      </w:r>
      <w:proofErr w:type="spellStart"/>
      <w:r w:rsidR="00387B7A">
        <w:t>стартъп</w:t>
      </w:r>
      <w:proofErr w:type="spellEnd"/>
      <w:r w:rsidR="00387B7A">
        <w:t xml:space="preserve"> </w:t>
      </w:r>
      <w:r w:rsidRPr="00901619">
        <w:t>бизнес модел</w:t>
      </w:r>
      <w:r w:rsidRPr="00084B24">
        <w:t xml:space="preserve">. Източник: </w:t>
      </w:r>
      <w:proofErr w:type="spellStart"/>
      <w:r w:rsidR="00387B7A" w:rsidRPr="00387B7A">
        <w:t>Leanstack</w:t>
      </w:r>
      <w:proofErr w:type="spellEnd"/>
      <w:r w:rsidRPr="00084B24">
        <w:t xml:space="preserve"> &lt;</w:t>
      </w:r>
      <w:r w:rsidRPr="00901619">
        <w:t>https://leanstack.com/lean-canvas</w:t>
      </w:r>
      <w:r w:rsidRPr="00084B24">
        <w:t>&gt;, [</w:t>
      </w:r>
      <w:r>
        <w:t>23</w:t>
      </w:r>
      <w:r w:rsidRPr="00084B24">
        <w:t>.</w:t>
      </w:r>
      <w:r>
        <w:t>08</w:t>
      </w:r>
      <w:r w:rsidRPr="00084B24">
        <w:t>.202</w:t>
      </w:r>
      <w:r>
        <w:t>2</w:t>
      </w:r>
      <w:r w:rsidRPr="00084B24">
        <w:t>]</w:t>
      </w:r>
    </w:p>
    <w:p w14:paraId="6BD670DE" w14:textId="77777777" w:rsidR="00901619" w:rsidRDefault="00901619" w:rsidP="00901619">
      <w:pPr>
        <w:pStyle w:val="disbody"/>
      </w:pPr>
    </w:p>
    <w:p w14:paraId="7F7FB5B4" w14:textId="6C269601" w:rsidR="005B4863" w:rsidRPr="005B4863" w:rsidRDefault="00901619" w:rsidP="00901619">
      <w:pPr>
        <w:pStyle w:val="disbody"/>
      </w:pPr>
      <w:r>
        <w:t>С</w:t>
      </w:r>
      <w:r w:rsidRPr="00084B24">
        <w:t>хема</w:t>
      </w:r>
      <w:r>
        <w:t>та</w:t>
      </w:r>
      <w:r w:rsidRPr="00084B24">
        <w:t xml:space="preserve"> за стегнато стартиране (</w:t>
      </w:r>
      <w:proofErr w:type="spellStart"/>
      <w:r w:rsidRPr="00084B24">
        <w:t>Lean</w:t>
      </w:r>
      <w:proofErr w:type="spellEnd"/>
      <w:r w:rsidRPr="00084B24">
        <w:t xml:space="preserve"> </w:t>
      </w:r>
      <w:proofErr w:type="spellStart"/>
      <w:r w:rsidRPr="00084B24">
        <w:t>Canvas</w:t>
      </w:r>
      <w:proofErr w:type="spellEnd"/>
      <w:r w:rsidRPr="00084B24">
        <w:t xml:space="preserve">) за разработка на бизнес модел </w:t>
      </w:r>
      <w:r w:rsidR="006014F6">
        <w:t xml:space="preserve">за стартиращи компании </w:t>
      </w:r>
      <w:r w:rsidRPr="00084B24">
        <w:t>има 9 свързани елемента и се представя обичайно като схема на една страница.</w:t>
      </w:r>
      <w:r>
        <w:rPr>
          <w:lang w:val="en-US"/>
        </w:rPr>
        <w:t xml:space="preserve"> </w:t>
      </w:r>
      <w:r w:rsidR="006014F6">
        <w:t>Базирана е на схемата за бизнес моделиране (</w:t>
      </w:r>
      <w:proofErr w:type="spellStart"/>
      <w:r w:rsidR="006014F6" w:rsidRPr="006014F6">
        <w:t>Business</w:t>
      </w:r>
      <w:proofErr w:type="spellEnd"/>
      <w:r w:rsidR="006014F6" w:rsidRPr="006014F6">
        <w:t xml:space="preserve"> </w:t>
      </w:r>
      <w:proofErr w:type="spellStart"/>
      <w:r w:rsidR="006014F6" w:rsidRPr="006014F6">
        <w:t>Model</w:t>
      </w:r>
      <w:proofErr w:type="spellEnd"/>
      <w:r w:rsidR="006014F6" w:rsidRPr="006014F6">
        <w:t xml:space="preserve"> </w:t>
      </w:r>
      <w:proofErr w:type="spellStart"/>
      <w:r w:rsidR="006014F6" w:rsidRPr="006014F6">
        <w:t>Canvas</w:t>
      </w:r>
      <w:proofErr w:type="spellEnd"/>
      <w:r w:rsidR="006C5768">
        <w:t>), създадена от</w:t>
      </w:r>
      <w:r w:rsidR="00387B7A">
        <w:t xml:space="preserve"> </w:t>
      </w:r>
      <w:r w:rsidR="00387B7A" w:rsidRPr="00387B7A">
        <w:t xml:space="preserve">Alex </w:t>
      </w:r>
      <w:proofErr w:type="spellStart"/>
      <w:r w:rsidR="00387B7A" w:rsidRPr="00387B7A">
        <w:t>Osterwalder</w:t>
      </w:r>
      <w:proofErr w:type="spellEnd"/>
      <w:r w:rsidR="00387B7A">
        <w:t xml:space="preserve"> </w:t>
      </w:r>
      <w:r w:rsidR="006C5768">
        <w:t>(</w:t>
      </w:r>
      <w:r w:rsidR="00387B7A" w:rsidRPr="00387B7A">
        <w:t>https://www.alexosterwalder.com/</w:t>
      </w:r>
      <w:r w:rsidR="006014F6">
        <w:t>).</w:t>
      </w:r>
      <w:r w:rsidR="006014F6" w:rsidRPr="006014F6">
        <w:t xml:space="preserve"> </w:t>
      </w:r>
      <w:r w:rsidR="00387B7A">
        <w:t xml:space="preserve">Основните елементи </w:t>
      </w:r>
      <w:r w:rsidR="006C5768">
        <w:t>на схемата са следните</w:t>
      </w:r>
      <w:r w:rsidR="00387B7A">
        <w:t xml:space="preserve">: </w:t>
      </w:r>
      <w:r w:rsidR="00387B7A" w:rsidRPr="00387B7A">
        <w:t>проблем (</w:t>
      </w:r>
      <w:proofErr w:type="spellStart"/>
      <w:r w:rsidR="00387B7A" w:rsidRPr="00387B7A">
        <w:t>problem</w:t>
      </w:r>
      <w:proofErr w:type="spellEnd"/>
      <w:r w:rsidR="00387B7A" w:rsidRPr="00387B7A">
        <w:t>), решение (</w:t>
      </w:r>
      <w:proofErr w:type="spellStart"/>
      <w:r w:rsidR="00387B7A" w:rsidRPr="00387B7A">
        <w:t>solution</w:t>
      </w:r>
      <w:proofErr w:type="spellEnd"/>
      <w:r w:rsidR="00387B7A" w:rsidRPr="00387B7A">
        <w:t xml:space="preserve">), уникалната комбинация от продукти и услуги, която има стойност </w:t>
      </w:r>
      <w:r w:rsidR="006C5768">
        <w:t xml:space="preserve">за клиента </w:t>
      </w:r>
      <w:r w:rsidR="00387B7A" w:rsidRPr="00387B7A">
        <w:t>(</w:t>
      </w:r>
      <w:proofErr w:type="spellStart"/>
      <w:r w:rsidR="00387B7A" w:rsidRPr="00387B7A">
        <w:t>unique</w:t>
      </w:r>
      <w:proofErr w:type="spellEnd"/>
      <w:r w:rsidR="00387B7A" w:rsidRPr="00387B7A">
        <w:t xml:space="preserve"> </w:t>
      </w:r>
      <w:proofErr w:type="spellStart"/>
      <w:r w:rsidR="00387B7A" w:rsidRPr="00387B7A">
        <w:t>value</w:t>
      </w:r>
      <w:proofErr w:type="spellEnd"/>
      <w:r w:rsidR="00387B7A" w:rsidRPr="00387B7A">
        <w:t xml:space="preserve"> </w:t>
      </w:r>
      <w:proofErr w:type="spellStart"/>
      <w:r w:rsidR="00387B7A" w:rsidRPr="00387B7A">
        <w:t>proposition</w:t>
      </w:r>
      <w:proofErr w:type="spellEnd"/>
      <w:r w:rsidR="00387B7A" w:rsidRPr="00387B7A">
        <w:t>), нечестни предимства (</w:t>
      </w:r>
      <w:proofErr w:type="spellStart"/>
      <w:r w:rsidR="00387B7A" w:rsidRPr="00387B7A">
        <w:t>unfair</w:t>
      </w:r>
      <w:proofErr w:type="spellEnd"/>
      <w:r w:rsidR="00387B7A" w:rsidRPr="00387B7A">
        <w:t xml:space="preserve"> </w:t>
      </w:r>
      <w:proofErr w:type="spellStart"/>
      <w:r w:rsidR="00387B7A" w:rsidRPr="00387B7A">
        <w:t>advantage</w:t>
      </w:r>
      <w:proofErr w:type="spellEnd"/>
      <w:r w:rsidR="00387B7A" w:rsidRPr="00387B7A">
        <w:t>), потребителски сегменти (</w:t>
      </w:r>
      <w:proofErr w:type="spellStart"/>
      <w:r w:rsidR="00387B7A" w:rsidRPr="00387B7A">
        <w:t>customer</w:t>
      </w:r>
      <w:proofErr w:type="spellEnd"/>
      <w:r w:rsidR="00387B7A" w:rsidRPr="00387B7A">
        <w:t xml:space="preserve"> </w:t>
      </w:r>
      <w:proofErr w:type="spellStart"/>
      <w:r w:rsidR="00387B7A" w:rsidRPr="00387B7A">
        <w:t>segments</w:t>
      </w:r>
      <w:proofErr w:type="spellEnd"/>
      <w:r w:rsidR="00387B7A" w:rsidRPr="00387B7A">
        <w:t>), ключови метрики (</w:t>
      </w:r>
      <w:proofErr w:type="spellStart"/>
      <w:r w:rsidR="00387B7A" w:rsidRPr="00387B7A">
        <w:t>key</w:t>
      </w:r>
      <w:proofErr w:type="spellEnd"/>
      <w:r w:rsidR="00387B7A" w:rsidRPr="00387B7A">
        <w:t xml:space="preserve"> </w:t>
      </w:r>
      <w:proofErr w:type="spellStart"/>
      <w:r w:rsidR="00387B7A" w:rsidRPr="00387B7A">
        <w:t>metrics</w:t>
      </w:r>
      <w:proofErr w:type="spellEnd"/>
      <w:r w:rsidR="00387B7A" w:rsidRPr="00387B7A">
        <w:t>), канали</w:t>
      </w:r>
      <w:r w:rsidR="006C5768">
        <w:t xml:space="preserve"> за дистрибуция</w:t>
      </w:r>
      <w:r w:rsidR="00387B7A" w:rsidRPr="00387B7A">
        <w:t xml:space="preserve"> (</w:t>
      </w:r>
      <w:proofErr w:type="spellStart"/>
      <w:r w:rsidR="00387B7A" w:rsidRPr="00387B7A">
        <w:t>channels</w:t>
      </w:r>
      <w:proofErr w:type="spellEnd"/>
      <w:r w:rsidR="00387B7A" w:rsidRPr="00387B7A">
        <w:t>), структура на разходите (</w:t>
      </w:r>
      <w:proofErr w:type="spellStart"/>
      <w:r w:rsidR="00387B7A" w:rsidRPr="00387B7A">
        <w:t>cost</w:t>
      </w:r>
      <w:proofErr w:type="spellEnd"/>
      <w:r w:rsidR="00387B7A" w:rsidRPr="00387B7A">
        <w:t xml:space="preserve"> </w:t>
      </w:r>
      <w:proofErr w:type="spellStart"/>
      <w:r w:rsidR="00387B7A" w:rsidRPr="00387B7A">
        <w:t>structure</w:t>
      </w:r>
      <w:proofErr w:type="spellEnd"/>
      <w:r w:rsidR="00387B7A" w:rsidRPr="00387B7A">
        <w:t>), източници на приходи (</w:t>
      </w:r>
      <w:proofErr w:type="spellStart"/>
      <w:r w:rsidR="00387B7A" w:rsidRPr="00387B7A">
        <w:t>revenue</w:t>
      </w:r>
      <w:proofErr w:type="spellEnd"/>
      <w:r w:rsidR="00387B7A" w:rsidRPr="00387B7A">
        <w:t xml:space="preserve"> </w:t>
      </w:r>
      <w:proofErr w:type="spellStart"/>
      <w:r w:rsidR="00387B7A" w:rsidRPr="00387B7A">
        <w:t>streams</w:t>
      </w:r>
      <w:proofErr w:type="spellEnd"/>
      <w:r w:rsidR="00387B7A" w:rsidRPr="00387B7A">
        <w:t>)</w:t>
      </w:r>
      <w:r w:rsidR="00387B7A">
        <w:t xml:space="preserve">. </w:t>
      </w:r>
      <w:r>
        <w:t xml:space="preserve">Предлага се и онлайн инструмент за нейното създаване </w:t>
      </w:r>
      <w:r w:rsidR="00387B7A" w:rsidRPr="00084B24">
        <w:t>–</w:t>
      </w:r>
      <w:r>
        <w:t xml:space="preserve"> </w:t>
      </w:r>
      <w:r w:rsidRPr="005B4863">
        <w:t>https://leanstack.com/lean-canvas</w:t>
      </w:r>
      <w:r>
        <w:t>.</w:t>
      </w:r>
    </w:p>
    <w:p w14:paraId="34FCA03A" w14:textId="5A5114A5" w:rsidR="00211B0D" w:rsidRDefault="005307D9" w:rsidP="004D4101">
      <w:pPr>
        <w:pStyle w:val="disbody"/>
      </w:pPr>
      <w:r w:rsidRPr="005307D9">
        <w:lastRenderedPageBreak/>
        <w:t>В заключение, може да се обобщи, че в настоящата точка се разглеждат основните проблеми, свързани с разработката на софтуерни продукти, като са разгледани особеностите на софтуерния продукт за външен клиент, собствените софтуерни продукти, собствения софтуерен компонент, индивидуалните услуги, поддръжката и съпровождането на продукт. Разгледани са специфични въпроси касаещи управлението на: човешките ресурси, финансовите ресурси и процеса на разработка. Изследвано е използването на различни методологии за разработка на софтуер, различни модели на предприемачески процес и процесът на създаване на бизнес модел,  като е представена схемата за стегнато стартиране (</w:t>
      </w:r>
      <w:proofErr w:type="spellStart"/>
      <w:r w:rsidRPr="005307D9">
        <w:t>Lean</w:t>
      </w:r>
      <w:proofErr w:type="spellEnd"/>
      <w:r w:rsidRPr="005307D9">
        <w:t xml:space="preserve"> </w:t>
      </w:r>
      <w:proofErr w:type="spellStart"/>
      <w:r w:rsidRPr="005307D9">
        <w:t>Canvas</w:t>
      </w:r>
      <w:proofErr w:type="spellEnd"/>
      <w:r w:rsidRPr="005307D9">
        <w:t xml:space="preserve">) за разработка на </w:t>
      </w:r>
      <w:proofErr w:type="spellStart"/>
      <w:r w:rsidRPr="005307D9">
        <w:t>стартъп</w:t>
      </w:r>
      <w:proofErr w:type="spellEnd"/>
      <w:r w:rsidRPr="005307D9">
        <w:t xml:space="preserve"> бизнес модел.</w:t>
      </w:r>
      <w:r>
        <w:t xml:space="preserve"> </w:t>
      </w:r>
      <w:r w:rsidRPr="005307D9">
        <w:t>Налага се изводът, че управлението на софтуерни проекти в технологичните стартиращи компании е сложен процес, който има нужда от допълнително изследване.</w:t>
      </w:r>
    </w:p>
    <w:p w14:paraId="51F23FD5" w14:textId="77777777" w:rsidR="005307D9" w:rsidRPr="00084B24" w:rsidRDefault="005307D9" w:rsidP="004D4101">
      <w:pPr>
        <w:pStyle w:val="disbody"/>
      </w:pPr>
    </w:p>
    <w:p w14:paraId="7A9577DD" w14:textId="7BC3E32B" w:rsidR="004D4101" w:rsidRPr="00084B24" w:rsidRDefault="004D4101" w:rsidP="004D4101">
      <w:pPr>
        <w:pStyle w:val="Heading2"/>
        <w:rPr>
          <w:lang w:val="bg-BG"/>
        </w:rPr>
      </w:pPr>
      <w:bookmarkStart w:id="16" w:name="_Toc27014321"/>
      <w:bookmarkStart w:id="17" w:name="_Toc89056267"/>
      <w:bookmarkStart w:id="18" w:name="_Toc139006615"/>
      <w:r w:rsidRPr="00084B24">
        <w:rPr>
          <w:lang w:val="bg-BG"/>
        </w:rPr>
        <w:t xml:space="preserve">1.3. </w:t>
      </w:r>
      <w:r w:rsidR="00351F0F" w:rsidRPr="00084B24">
        <w:rPr>
          <w:lang w:val="bg-BG"/>
        </w:rPr>
        <w:t>У</w:t>
      </w:r>
      <w:r w:rsidRPr="00084B24">
        <w:rPr>
          <w:lang w:val="bg-BG"/>
        </w:rPr>
        <w:t xml:space="preserve">правление на </w:t>
      </w:r>
      <w:r w:rsidR="005307D9">
        <w:rPr>
          <w:lang w:val="bg-BG"/>
        </w:rPr>
        <w:t xml:space="preserve">софтуерни </w:t>
      </w:r>
      <w:r w:rsidRPr="00084B24">
        <w:rPr>
          <w:lang w:val="bg-BG"/>
        </w:rPr>
        <w:t xml:space="preserve">проекти в </w:t>
      </w:r>
      <w:bookmarkEnd w:id="16"/>
      <w:r w:rsidRPr="00084B24">
        <w:rPr>
          <w:lang w:val="bg-BG"/>
        </w:rPr>
        <w:t>технологичните стартиращи компании</w:t>
      </w:r>
      <w:bookmarkEnd w:id="17"/>
      <w:bookmarkEnd w:id="18"/>
    </w:p>
    <w:p w14:paraId="532453CB" w14:textId="126F0CF0" w:rsidR="004D4101" w:rsidRPr="00084B24" w:rsidRDefault="004D4101" w:rsidP="004D4101">
      <w:pPr>
        <w:pStyle w:val="disbody"/>
      </w:pPr>
      <w:r w:rsidRPr="00084B24">
        <w:t>За да бъде бизнес моделът на стартиращата компания успешен, то трябва да се създаде организация за управление, която да го изпълнява и подобрява. Организирането се разглежда като ключово понятие в теория на управлението. Организациите може да се определят като</w:t>
      </w:r>
      <w:r w:rsidR="002F1AE0" w:rsidRPr="00084B24">
        <w:t xml:space="preserve"> „</w:t>
      </w:r>
      <w:r w:rsidRPr="00084B24">
        <w:t>целенасочени социални образувания, които са проектирани като съзнателно структурирани и координирани системи от дейности и които са свързани с външната среда</w:t>
      </w:r>
      <w:r w:rsidR="002F1AE0" w:rsidRPr="00084B24">
        <w:t xml:space="preserve">” </w:t>
      </w:r>
      <w:r w:rsidRPr="00084B24">
        <w:t>(</w:t>
      </w:r>
      <w:proofErr w:type="spellStart"/>
      <w:r w:rsidRPr="00084B24">
        <w:t>Daft</w:t>
      </w:r>
      <w:proofErr w:type="spellEnd"/>
      <w:r w:rsidRPr="00084B24">
        <w:t>, 2020). Създадената организация на управление може да постигне дефинирана цел, която е над възможностите на един човек чрез по-производителни методи</w:t>
      </w:r>
      <w:r w:rsidR="00C644F6" w:rsidRPr="00084B24">
        <w:t xml:space="preserve"> – </w:t>
      </w:r>
      <w:r w:rsidRPr="00084B24">
        <w:t>разделение на труда, по-мащабни и съвременни технологии, икономии от разходите и други.</w:t>
      </w:r>
    </w:p>
    <w:p w14:paraId="33AF6BFD" w14:textId="77777777" w:rsidR="004D4101" w:rsidRPr="00084B24" w:rsidRDefault="004D4101" w:rsidP="004D4101">
      <w:pPr>
        <w:pStyle w:val="disbody"/>
      </w:pPr>
      <w:r w:rsidRPr="00084B24">
        <w:t xml:space="preserve">От тази гледна точка технологичните стартиращи компании изпълняват специфични дейности и чрез резултатите от тях се постига </w:t>
      </w:r>
      <w:r w:rsidRPr="00084B24">
        <w:lastRenderedPageBreak/>
        <w:t>целта. От своя страна, структурата определя поведението на технологичните стартиращи компании, а то е от изключително значение, тъй като създава привързаност към общи цели и ценности и оказва влияние при свързване на служителите с външната среда, тъй като резултатът от дейността се изявява извън организацията.</w:t>
      </w:r>
    </w:p>
    <w:p w14:paraId="6BCE8932" w14:textId="77777777" w:rsidR="004D4101" w:rsidRPr="00084B24" w:rsidRDefault="004D4101" w:rsidP="004D4101">
      <w:pPr>
        <w:pStyle w:val="disbody"/>
      </w:pPr>
      <w:r w:rsidRPr="00084B24">
        <w:t>За стартиращите технологични компании вземането на решения е основно в условия на риск и неопределеност. Затова по-детайлното дефиниране на управленските функции може съществено да подобри работата, тъй като е възможно да се избегнат някои проблемни ситуации на по-ранен етап, което е и по-оптимално с оглед цялостното функциониране на организацията в дългосрочен план.</w:t>
      </w:r>
    </w:p>
    <w:p w14:paraId="02A6DBB7" w14:textId="77777777" w:rsidR="00C644F6" w:rsidRPr="00084B24" w:rsidRDefault="004D4101" w:rsidP="004D4101">
      <w:pPr>
        <w:pStyle w:val="disbody"/>
      </w:pPr>
      <w:r w:rsidRPr="00084B24">
        <w:t>При разработка на софтуер широко приложение намират методите на емпиризъм и принцип на обратна връзка:</w:t>
      </w:r>
    </w:p>
    <w:p w14:paraId="54380184" w14:textId="27C0E4C8" w:rsidR="00C644F6" w:rsidRPr="00084B24" w:rsidRDefault="00C644F6" w:rsidP="004D4101">
      <w:pPr>
        <w:pStyle w:val="disbody"/>
      </w:pPr>
      <w:r w:rsidRPr="00084B24">
        <w:t xml:space="preserve">– </w:t>
      </w:r>
      <w:r w:rsidR="004D4101" w:rsidRPr="00084B24">
        <w:t>процесите се движат на принципа</w:t>
      </w:r>
      <w:r w:rsidR="002F1AE0" w:rsidRPr="00084B24">
        <w:t xml:space="preserve"> „</w:t>
      </w:r>
      <w:r w:rsidR="004D4101" w:rsidRPr="00084B24">
        <w:t>тегленето</w:t>
      </w:r>
      <w:r w:rsidR="002F1AE0" w:rsidRPr="00084B24">
        <w:t xml:space="preserve">” </w:t>
      </w:r>
      <w:r w:rsidR="004D4101" w:rsidRPr="00084B24">
        <w:t xml:space="preserve">(известен и като </w:t>
      </w:r>
      <w:proofErr w:type="spellStart"/>
      <w:r w:rsidR="004D4101" w:rsidRPr="00084B24">
        <w:t>Kanban</w:t>
      </w:r>
      <w:proofErr w:type="spellEnd"/>
      <w:r w:rsidR="004D4101" w:rsidRPr="00084B24">
        <w:t>);</w:t>
      </w:r>
    </w:p>
    <w:p w14:paraId="60B276DD" w14:textId="2702A228" w:rsidR="00C644F6" w:rsidRPr="00084B24" w:rsidRDefault="00C644F6" w:rsidP="004D4101">
      <w:pPr>
        <w:pStyle w:val="disbody"/>
      </w:pPr>
      <w:r w:rsidRPr="00084B24">
        <w:t xml:space="preserve">– </w:t>
      </w:r>
      <w:r w:rsidR="004D4101" w:rsidRPr="00084B24">
        <w:t xml:space="preserve">ръководителят присъства на място, сред </w:t>
      </w:r>
      <w:r w:rsidR="002E07C5">
        <w:t>служителите</w:t>
      </w:r>
      <w:r w:rsidR="004D4101" w:rsidRPr="00084B24">
        <w:t xml:space="preserve"> и където се създава продуктът;</w:t>
      </w:r>
    </w:p>
    <w:p w14:paraId="52B192EE" w14:textId="50287FEB" w:rsidR="00C644F6" w:rsidRPr="00084B24" w:rsidRDefault="00C644F6" w:rsidP="004D4101">
      <w:pPr>
        <w:pStyle w:val="disbody"/>
      </w:pPr>
      <w:r w:rsidRPr="00084B24">
        <w:t xml:space="preserve">– </w:t>
      </w:r>
      <w:r w:rsidR="00454123" w:rsidRPr="00084B24">
        <w:t xml:space="preserve">цели се </w:t>
      </w:r>
      <w:r w:rsidR="004D4101" w:rsidRPr="00084B24">
        <w:t>винаги и всичко</w:t>
      </w:r>
      <w:r w:rsidR="002E07C5">
        <w:t>, което е</w:t>
      </w:r>
      <w:r w:rsidR="004D4101" w:rsidRPr="00084B24">
        <w:t xml:space="preserve"> </w:t>
      </w:r>
      <w:r w:rsidR="002E07C5">
        <w:t xml:space="preserve">възможно </w:t>
      </w:r>
      <w:r w:rsidR="00454123" w:rsidRPr="00084B24">
        <w:t xml:space="preserve">да </w:t>
      </w:r>
      <w:r w:rsidR="004D4101" w:rsidRPr="00084B24">
        <w:t>се тества и оценява, вкл</w:t>
      </w:r>
      <w:r w:rsidR="002E07C5">
        <w:t>ючително</w:t>
      </w:r>
      <w:r w:rsidR="004D4101" w:rsidRPr="00084B24">
        <w:t xml:space="preserve"> и за оценка на служителите</w:t>
      </w:r>
      <w:r w:rsidR="002E07C5">
        <w:t>, което</w:t>
      </w:r>
      <w:r w:rsidR="004D4101" w:rsidRPr="00084B24">
        <w:t xml:space="preserve"> може да не е подходящо за началните етапи на функциониране на стартиращата компания, поради липса на време и ресурси;</w:t>
      </w:r>
    </w:p>
    <w:p w14:paraId="7A78D5E3" w14:textId="7C55CB46" w:rsidR="00C644F6" w:rsidRPr="00084B24" w:rsidRDefault="00C644F6" w:rsidP="004D4101">
      <w:pPr>
        <w:pStyle w:val="disbody"/>
      </w:pPr>
      <w:r w:rsidRPr="00084B24">
        <w:t xml:space="preserve">– </w:t>
      </w:r>
      <w:r w:rsidR="004D4101" w:rsidRPr="00084B24">
        <w:t>стратегическото управление е с процесен, а не с аналитичен подход</w:t>
      </w:r>
      <w:r w:rsidRPr="00084B24">
        <w:t xml:space="preserve"> – </w:t>
      </w:r>
      <w:r w:rsidR="004D4101" w:rsidRPr="00084B24">
        <w:t>стратегията се формира от активна и гъвкава вътрешна среда</w:t>
      </w:r>
      <w:r w:rsidR="00ED4F11" w:rsidRPr="00084B24">
        <w:rPr>
          <w:rStyle w:val="FootnoteReference"/>
        </w:rPr>
        <w:footnoteReference w:id="14"/>
      </w:r>
      <w:r w:rsidR="004D4101" w:rsidRPr="00084B24">
        <w:t>, постепенно, при взаимодействие с външната;</w:t>
      </w:r>
    </w:p>
    <w:p w14:paraId="3C461FE6" w14:textId="08B25D77" w:rsidR="004D4101" w:rsidRPr="00084B24" w:rsidRDefault="00C644F6" w:rsidP="004D4101">
      <w:pPr>
        <w:pStyle w:val="disbody"/>
      </w:pPr>
      <w:r w:rsidRPr="00084B24">
        <w:t xml:space="preserve">– </w:t>
      </w:r>
      <w:r w:rsidR="004D4101" w:rsidRPr="00084B24">
        <w:t>експериментална адаптация чрез учене от опита, вместо предварително дългосрочно прогнозиране.</w:t>
      </w:r>
    </w:p>
    <w:p w14:paraId="4DEF528E" w14:textId="4AD5F2BC" w:rsidR="004908ED" w:rsidRPr="00084B24" w:rsidRDefault="004D4101" w:rsidP="004D4101">
      <w:pPr>
        <w:pStyle w:val="disbody"/>
      </w:pPr>
      <w:r w:rsidRPr="00084B24">
        <w:t xml:space="preserve">Тези принципи надграждат класическите теории за управление в </w:t>
      </w:r>
      <w:r w:rsidRPr="00084B24">
        <w:lastRenderedPageBreak/>
        <w:t>направление за работа в по-малки пазари, по-гъвкави модели продукти, при по-нестабилна външна среда. На тази база се създава модел</w:t>
      </w:r>
      <w:r w:rsidR="00C7069F" w:rsidRPr="00084B24">
        <w:t>ът</w:t>
      </w:r>
      <w:r w:rsidRPr="00084B24">
        <w:t xml:space="preserve"> за учещата се организация</w:t>
      </w:r>
      <w:r w:rsidR="00C644F6" w:rsidRPr="00084B24">
        <w:t xml:space="preserve"> – </w:t>
      </w:r>
      <w:r w:rsidRPr="00084B24">
        <w:t>учене чрез опит и системни групи и процеси за усъвършенстване, модел на бенчмаркинг</w:t>
      </w:r>
      <w:r w:rsidR="00C644F6" w:rsidRPr="00084B24">
        <w:t xml:space="preserve"> – </w:t>
      </w:r>
      <w:r w:rsidRPr="00084B24">
        <w:t>сравнение с лидер в бранша, модел на двойния кръг</w:t>
      </w:r>
      <w:r w:rsidR="00C644F6" w:rsidRPr="00084B24">
        <w:t xml:space="preserve"> – </w:t>
      </w:r>
      <w:r w:rsidRPr="00084B24">
        <w:t>за получаване на обратна връзка от партньорите и конкурентите за промени в средата, модел на мрежата</w:t>
      </w:r>
      <w:r w:rsidR="00C644F6" w:rsidRPr="00084B24">
        <w:t xml:space="preserve"> – </w:t>
      </w:r>
      <w:r w:rsidRPr="00084B24">
        <w:t xml:space="preserve">външната среда не е само обобщено пазарът, а комплексна мрежа от взаимодействия с много организации в различни измерения; предлагане на решения на база малки постоянни групи, постоянно усъвършенстване. </w:t>
      </w:r>
    </w:p>
    <w:p w14:paraId="69428AA7" w14:textId="01629D69" w:rsidR="004D4101" w:rsidRPr="00084B24" w:rsidRDefault="004D4101" w:rsidP="004D4101">
      <w:pPr>
        <w:pStyle w:val="disbody"/>
      </w:pPr>
      <w:r w:rsidRPr="00084B24">
        <w:t xml:space="preserve">Въз основа на тези постановки впоследствие се изгражда методологията </w:t>
      </w:r>
      <w:proofErr w:type="spellStart"/>
      <w:r w:rsidRPr="00084B24">
        <w:t>Lean</w:t>
      </w:r>
      <w:proofErr w:type="spellEnd"/>
      <w:r w:rsidRPr="00084B24">
        <w:t xml:space="preserve"> </w:t>
      </w:r>
      <w:proofErr w:type="spellStart"/>
      <w:r w:rsidRPr="00084B24">
        <w:t>Production</w:t>
      </w:r>
      <w:proofErr w:type="spellEnd"/>
      <w:r w:rsidRPr="00084B24">
        <w:t xml:space="preserve"> (</w:t>
      </w:r>
      <w:r w:rsidR="002E07C5" w:rsidRPr="00084B24">
        <w:t xml:space="preserve">стегнато </w:t>
      </w:r>
      <w:r w:rsidRPr="00084B24">
        <w:t xml:space="preserve">производство) и през 90-те години на 20-ти век </w:t>
      </w:r>
      <w:proofErr w:type="spellStart"/>
      <w:r w:rsidRPr="00084B24">
        <w:t>Lean</w:t>
      </w:r>
      <w:proofErr w:type="spellEnd"/>
      <w:r w:rsidRPr="00084B24">
        <w:t xml:space="preserve"> </w:t>
      </w:r>
      <w:proofErr w:type="spellStart"/>
      <w:r w:rsidRPr="00084B24">
        <w:t>Development</w:t>
      </w:r>
      <w:proofErr w:type="spellEnd"/>
      <w:r w:rsidRPr="00084B24">
        <w:t xml:space="preserve"> (</w:t>
      </w:r>
      <w:r w:rsidR="002E07C5" w:rsidRPr="00084B24">
        <w:t xml:space="preserve">стегната </w:t>
      </w:r>
      <w:r w:rsidRPr="00084B24">
        <w:t>разработка). Тя е адаптивна към промени, базирана на опита и интегритета на всички части от организацията, с високо качество и интегритет продукция (</w:t>
      </w:r>
      <w:proofErr w:type="spellStart"/>
      <w:r w:rsidRPr="00084B24">
        <w:t>Poppendieck</w:t>
      </w:r>
      <w:proofErr w:type="spellEnd"/>
      <w:r w:rsidRPr="00084B24">
        <w:t xml:space="preserve"> &amp; </w:t>
      </w:r>
      <w:proofErr w:type="spellStart"/>
      <w:r w:rsidRPr="00084B24">
        <w:t>Cusumano</w:t>
      </w:r>
      <w:proofErr w:type="spellEnd"/>
      <w:r w:rsidRPr="00084B24">
        <w:t>, 2012).</w:t>
      </w:r>
    </w:p>
    <w:p w14:paraId="1F007B28" w14:textId="30989DAC" w:rsidR="004D4101" w:rsidRPr="00084B24" w:rsidRDefault="004D4101" w:rsidP="004D4101">
      <w:pPr>
        <w:pStyle w:val="disbody"/>
      </w:pPr>
      <w:r w:rsidRPr="00084B24">
        <w:t xml:space="preserve">Освен организационната структура, съществен въпрос е и използваният </w:t>
      </w:r>
      <w:r w:rsidRPr="00EF3989">
        <w:rPr>
          <w:b/>
          <w:bCs/>
        </w:rPr>
        <w:t xml:space="preserve">механизъм на координация </w:t>
      </w:r>
      <w:r w:rsidR="00EF3989" w:rsidRPr="00EF3989">
        <w:rPr>
          <w:b/>
          <w:bCs/>
        </w:rPr>
        <w:t>и</w:t>
      </w:r>
      <w:r w:rsidRPr="00EF3989">
        <w:rPr>
          <w:b/>
          <w:bCs/>
        </w:rPr>
        <w:t xml:space="preserve"> </w:t>
      </w:r>
      <w:r w:rsidRPr="00084B24">
        <w:rPr>
          <w:b/>
          <w:bCs/>
        </w:rPr>
        <w:t>управление на проекти</w:t>
      </w:r>
      <w:r w:rsidRPr="00084B24">
        <w:t>. Разработката на софтуер по своите характеристики принадлежи на групата наречена разработка на продукт (</w:t>
      </w:r>
      <w:proofErr w:type="spellStart"/>
      <w:r w:rsidRPr="00084B24">
        <w:t>Product</w:t>
      </w:r>
      <w:proofErr w:type="spellEnd"/>
      <w:r w:rsidRPr="00084B24">
        <w:t xml:space="preserve"> </w:t>
      </w:r>
      <w:proofErr w:type="spellStart"/>
      <w:r w:rsidRPr="00084B24">
        <w:t>development</w:t>
      </w:r>
      <w:proofErr w:type="spellEnd"/>
      <w:r w:rsidRPr="00084B24">
        <w:t>). За разлика от обичайното производство в тази група се</w:t>
      </w:r>
      <w:r w:rsidR="002F1AE0" w:rsidRPr="00084B24">
        <w:t xml:space="preserve"> „</w:t>
      </w:r>
      <w:r w:rsidRPr="00084B24">
        <w:t>произвежда” проект за един продукт с определени изисквания и по-късно той се</w:t>
      </w:r>
      <w:r w:rsidR="002F1AE0" w:rsidRPr="00084B24">
        <w:t xml:space="preserve"> „</w:t>
      </w:r>
      <w:r w:rsidRPr="00084B24">
        <w:t>размножава</w:t>
      </w:r>
      <w:r w:rsidR="002F1AE0" w:rsidRPr="00084B24">
        <w:t xml:space="preserve">” </w:t>
      </w:r>
      <w:r w:rsidRPr="00084B24">
        <w:t>в производствена система, продава, дистрибутира и внедрява (</w:t>
      </w:r>
      <w:proofErr w:type="spellStart"/>
      <w:r w:rsidRPr="00084B24">
        <w:t>Poppendieck</w:t>
      </w:r>
      <w:proofErr w:type="spellEnd"/>
      <w:r w:rsidRPr="00084B24">
        <w:t>, 2011). Затова в разработката на софтуер се ползват методологии</w:t>
      </w:r>
      <w:r w:rsidR="007E4208">
        <w:t>,</w:t>
      </w:r>
      <w:r w:rsidRPr="00084B24">
        <w:t xml:space="preserve"> базирани на общата рамка за разработка на продукт със съответната специализация, принципи, методи и инструменти на работа. Класическият модел е на четири етапа (</w:t>
      </w:r>
      <w:proofErr w:type="spellStart"/>
      <w:r w:rsidRPr="00084B24">
        <w:t>Kahn</w:t>
      </w:r>
      <w:proofErr w:type="spellEnd"/>
      <w:r w:rsidRPr="00084B24">
        <w:t xml:space="preserve">, 2012; </w:t>
      </w:r>
      <w:proofErr w:type="spellStart"/>
      <w:r w:rsidRPr="00084B24">
        <w:t>Zacca</w:t>
      </w:r>
      <w:proofErr w:type="spellEnd"/>
      <w:r w:rsidRPr="00084B24">
        <w:t xml:space="preserve"> &amp; </w:t>
      </w:r>
      <w:proofErr w:type="spellStart"/>
      <w:r w:rsidRPr="00084B24">
        <w:t>Dayan</w:t>
      </w:r>
      <w:proofErr w:type="spellEnd"/>
      <w:r w:rsidRPr="00084B24">
        <w:t>, 2017):</w:t>
      </w:r>
    </w:p>
    <w:p w14:paraId="70815D55" w14:textId="1B83D5C6" w:rsidR="004D4101" w:rsidRPr="00084B24" w:rsidRDefault="004D4101" w:rsidP="004D4101">
      <w:pPr>
        <w:pStyle w:val="disbody"/>
      </w:pPr>
      <w:r w:rsidRPr="00084B24">
        <w:t>1. Изработка на изисквания</w:t>
      </w:r>
      <w:r w:rsidR="00C644F6" w:rsidRPr="00084B24">
        <w:t xml:space="preserve"> – </w:t>
      </w:r>
      <w:r w:rsidR="000953B0" w:rsidRPr="00084B24">
        <w:t>действията, които</w:t>
      </w:r>
      <w:r w:rsidRPr="00084B24">
        <w:t xml:space="preserve"> продуктът трябва да </w:t>
      </w:r>
      <w:r w:rsidR="000953B0" w:rsidRPr="00084B24">
        <w:t>извършва</w:t>
      </w:r>
      <w:r w:rsidRPr="00084B24">
        <w:t>;</w:t>
      </w:r>
    </w:p>
    <w:p w14:paraId="2DE681BD" w14:textId="06A9D2EF" w:rsidR="004D4101" w:rsidRPr="00084B24" w:rsidRDefault="004D4101" w:rsidP="004D4101">
      <w:pPr>
        <w:pStyle w:val="disbody"/>
      </w:pPr>
      <w:r w:rsidRPr="00084B24">
        <w:t>2. Проектиране на продукта</w:t>
      </w:r>
      <w:r w:rsidR="00C644F6" w:rsidRPr="00084B24">
        <w:t xml:space="preserve"> – </w:t>
      </w:r>
      <w:r w:rsidR="00C019E1">
        <w:t xml:space="preserve">определяне на начините, по които </w:t>
      </w:r>
      <w:r w:rsidRPr="00084B24">
        <w:t>продукт</w:t>
      </w:r>
      <w:r w:rsidR="000953B0" w:rsidRPr="00084B24">
        <w:t>ът</w:t>
      </w:r>
      <w:r w:rsidRPr="00084B24">
        <w:t xml:space="preserve"> изпълн</w:t>
      </w:r>
      <w:r w:rsidR="00C019E1">
        <w:t>ява</w:t>
      </w:r>
      <w:r w:rsidRPr="00084B24">
        <w:t xml:space="preserve"> изискванията;</w:t>
      </w:r>
    </w:p>
    <w:p w14:paraId="7F0BECE0" w14:textId="6D8698AD" w:rsidR="004D4101" w:rsidRPr="00084B24" w:rsidRDefault="004D4101" w:rsidP="004D4101">
      <w:pPr>
        <w:pStyle w:val="disbody"/>
      </w:pPr>
      <w:r w:rsidRPr="00084B24">
        <w:lastRenderedPageBreak/>
        <w:t>3. Реализиране на продукта</w:t>
      </w:r>
      <w:r w:rsidR="00C644F6" w:rsidRPr="00084B24">
        <w:t xml:space="preserve"> – </w:t>
      </w:r>
      <w:r w:rsidRPr="00084B24">
        <w:t>конструиране и тестване на продукта;</w:t>
      </w:r>
    </w:p>
    <w:p w14:paraId="078B3694" w14:textId="03AAFC75" w:rsidR="004D4101" w:rsidRPr="00084B24" w:rsidRDefault="004D4101" w:rsidP="004D4101">
      <w:pPr>
        <w:pStyle w:val="disbody"/>
      </w:pPr>
      <w:r w:rsidRPr="00084B24">
        <w:t>4. Комерсиализация</w:t>
      </w:r>
      <w:r w:rsidR="00C644F6" w:rsidRPr="00084B24">
        <w:t xml:space="preserve"> – </w:t>
      </w:r>
      <w:r w:rsidRPr="00084B24">
        <w:t>пускане, продажба, внедряване, сервиз.</w:t>
      </w:r>
    </w:p>
    <w:p w14:paraId="02B98025" w14:textId="716279D5" w:rsidR="004D4101" w:rsidRPr="00084B24" w:rsidRDefault="004D4101" w:rsidP="004D4101">
      <w:pPr>
        <w:pStyle w:val="disbody"/>
      </w:pPr>
      <w:r w:rsidRPr="00084B24">
        <w:t xml:space="preserve">Всеки етап има различни стъпки и инструменти, които се ползват. Най-рисков етап е този на </w:t>
      </w:r>
      <w:r w:rsidR="00DB77EA" w:rsidRPr="00084B24">
        <w:t>изискванията</w:t>
      </w:r>
      <w:r w:rsidRPr="00084B24">
        <w:t>, в който има различни подходи според степента на неопределеност и вида на външната среда от която се получават. При избора на методология, следва да се имат предвид няколко критерия специфични за стартиращите компании и предприемаческа активност:</w:t>
      </w:r>
    </w:p>
    <w:p w14:paraId="2175BDA5" w14:textId="49048876" w:rsidR="004D4101" w:rsidRPr="00084B24" w:rsidRDefault="004D4101" w:rsidP="004D4101">
      <w:pPr>
        <w:pStyle w:val="disbody"/>
      </w:pPr>
      <w:r w:rsidRPr="00084B24">
        <w:t>1. Източник на изисквания</w:t>
      </w:r>
      <w:r w:rsidR="00C644F6" w:rsidRPr="00084B24">
        <w:t xml:space="preserve"> – </w:t>
      </w:r>
      <w:r w:rsidRPr="00084B24">
        <w:t>пазарни проучвания и обратна връзка от клиент</w:t>
      </w:r>
      <w:r w:rsidR="00C644F6" w:rsidRPr="00084B24">
        <w:t xml:space="preserve"> – </w:t>
      </w:r>
      <w:r w:rsidRPr="00084B24">
        <w:t>интервюта, фокус група, клиент прототип и други;</w:t>
      </w:r>
    </w:p>
    <w:p w14:paraId="3CF9313F" w14:textId="1D6DF28F" w:rsidR="004D4101" w:rsidRPr="00084B24" w:rsidRDefault="004D4101" w:rsidP="004D4101">
      <w:pPr>
        <w:pStyle w:val="disbody"/>
      </w:pPr>
      <w:r w:rsidRPr="00084B24">
        <w:t>2. Адаптивност към изисквания</w:t>
      </w:r>
      <w:r w:rsidR="00C644F6" w:rsidRPr="00084B24">
        <w:t xml:space="preserve"> – </w:t>
      </w:r>
      <w:r w:rsidRPr="00084B24">
        <w:t xml:space="preserve">да </w:t>
      </w:r>
      <w:r w:rsidR="00F95AB3" w:rsidRPr="00F95AB3">
        <w:t xml:space="preserve">може </w:t>
      </w:r>
      <w:r w:rsidRPr="00084B24">
        <w:t>да се адаптира към промени на изисквания, тъй като те не са изцяло ясни в началото и се развиват във времето и с обратната връзка от клиентите;</w:t>
      </w:r>
    </w:p>
    <w:p w14:paraId="3EE3013F" w14:textId="64F7385A" w:rsidR="004D4101" w:rsidRPr="00084B24" w:rsidRDefault="004D4101" w:rsidP="004D4101">
      <w:pPr>
        <w:pStyle w:val="disbody"/>
      </w:pPr>
      <w:r w:rsidRPr="00084B24">
        <w:t>3. Адаптивност към времето</w:t>
      </w:r>
      <w:r w:rsidR="00C644F6" w:rsidRPr="00084B24">
        <w:t xml:space="preserve"> – </w:t>
      </w:r>
      <w:r w:rsidRPr="00084B24">
        <w:t>да може да се достави продукт навреме. Нещо повече, ред методологии говорят за ползване на междинно готов минимално функциониращ продукт (MVP), с който да се работи;</w:t>
      </w:r>
    </w:p>
    <w:p w14:paraId="25B3B30B" w14:textId="77777777" w:rsidR="004D4101" w:rsidRPr="00084B24" w:rsidRDefault="004D4101" w:rsidP="004D4101">
      <w:pPr>
        <w:pStyle w:val="disbody"/>
      </w:pPr>
      <w:r w:rsidRPr="00084B24">
        <w:t>4. Адекватна към продукт и нужен екип – преценявайки по класификация за критерии цена на загуба и размер на екип.</w:t>
      </w:r>
    </w:p>
    <w:p w14:paraId="79E868B6" w14:textId="1A5A1BD7" w:rsidR="004D4101" w:rsidRPr="00084B24" w:rsidRDefault="004D4101" w:rsidP="004D4101">
      <w:pPr>
        <w:pStyle w:val="disbody"/>
      </w:pPr>
      <w:r w:rsidRPr="00084B24">
        <w:t>Важен параметър, който трябва да се има предвид</w:t>
      </w:r>
      <w:r w:rsidR="00DB77EA">
        <w:t>,</w:t>
      </w:r>
      <w:r w:rsidRPr="00084B24">
        <w:t xml:space="preserve"> е източник</w:t>
      </w:r>
      <w:r w:rsidR="00DB77EA">
        <w:t>ът</w:t>
      </w:r>
      <w:r w:rsidRPr="00084B24">
        <w:t xml:space="preserve"> на изисквания за продукта, яснота и променливост на изисквания към продукта. Яснотата има значение, дали могат да се определят в началото, дори с риск изменение или напълно неясни и добивани от опита. </w:t>
      </w:r>
      <w:r w:rsidR="00DB77EA" w:rsidRPr="00084B24">
        <w:t xml:space="preserve">Яснотата </w:t>
      </w:r>
      <w:r w:rsidRPr="00084B24">
        <w:t xml:space="preserve">е важен </w:t>
      </w:r>
      <w:r w:rsidR="00DB77EA">
        <w:t>параметър</w:t>
      </w:r>
      <w:r w:rsidRPr="00084B24">
        <w:t xml:space="preserve">, тъй като някои класически методологии като </w:t>
      </w:r>
      <w:proofErr w:type="spellStart"/>
      <w:r w:rsidRPr="00084B24">
        <w:t>Stage-Gate</w:t>
      </w:r>
      <w:proofErr w:type="spellEnd"/>
      <w:r w:rsidRPr="00084B24">
        <w:t xml:space="preserve"> </w:t>
      </w:r>
      <w:proofErr w:type="spellStart"/>
      <w:r w:rsidRPr="00084B24">
        <w:t>model</w:t>
      </w:r>
      <w:proofErr w:type="spellEnd"/>
      <w:r w:rsidRPr="00084B24">
        <w:t xml:space="preserve"> (</w:t>
      </w:r>
      <w:proofErr w:type="spellStart"/>
      <w:r w:rsidRPr="00084B24">
        <w:t>Waterfall</w:t>
      </w:r>
      <w:proofErr w:type="spellEnd"/>
      <w:r w:rsidRPr="00084B24">
        <w:t xml:space="preserve">) са подходящи за стабилна среда с ясни и непроменливи изисквания. </w:t>
      </w:r>
    </w:p>
    <w:p w14:paraId="64060567" w14:textId="65AA28CD" w:rsidR="004D4101" w:rsidRPr="00084B24" w:rsidRDefault="004D4101" w:rsidP="004D4101">
      <w:pPr>
        <w:pStyle w:val="disbody"/>
      </w:pPr>
      <w:r w:rsidRPr="00084B24">
        <w:t>Трети групи, основно от групата</w:t>
      </w:r>
      <w:r w:rsidR="002F1AE0" w:rsidRPr="00084B24">
        <w:t xml:space="preserve"> „</w:t>
      </w:r>
      <w:r w:rsidRPr="00084B24">
        <w:t xml:space="preserve">стегната разработка” са проектирани да работят в неяснота, излизане на пазара, променлива среда. Също така, методологията и нейните практики трябва да са познати на участниците. </w:t>
      </w:r>
    </w:p>
    <w:p w14:paraId="560A20DA" w14:textId="0CCE03B2" w:rsidR="004D4101" w:rsidRPr="00084B24" w:rsidRDefault="004D4101" w:rsidP="004D4101">
      <w:pPr>
        <w:pStyle w:val="disbody"/>
      </w:pPr>
      <w:r w:rsidRPr="00084B24">
        <w:t xml:space="preserve">Другият важен елемент на дейността на стартираща софтуерна </w:t>
      </w:r>
      <w:r w:rsidRPr="00084B24">
        <w:lastRenderedPageBreak/>
        <w:t xml:space="preserve">компания, който </w:t>
      </w:r>
      <w:r w:rsidR="00407CC2">
        <w:t>в едни случаи</w:t>
      </w:r>
      <w:r w:rsidRPr="00084B24">
        <w:t xml:space="preserve"> предшества, а </w:t>
      </w:r>
      <w:r w:rsidR="00407CC2">
        <w:t>в други случаи</w:t>
      </w:r>
      <w:r w:rsidRPr="00084B24">
        <w:t xml:space="preserve"> се разработва паралелно с продукта, е разработката на бизнес модел. При така изложените ограничения на предприемаческия процес в стартираща компания, има развити методологии за разработка на бизнес модел с пазарна валидация. В тях има стъпки на откриване на проблем, решение, пазар, валидиране, корекция и други. </w:t>
      </w:r>
    </w:p>
    <w:p w14:paraId="5D9B1C44" w14:textId="1B9CD162" w:rsidR="004D4101" w:rsidRPr="00084B24" w:rsidRDefault="004D4101" w:rsidP="004D4101">
      <w:pPr>
        <w:pStyle w:val="disbody"/>
      </w:pPr>
      <w:r w:rsidRPr="00084B24">
        <w:t xml:space="preserve">От гледна точка на стартиращи компании в англоезичната литература за </w:t>
      </w:r>
      <w:proofErr w:type="spellStart"/>
      <w:r w:rsidRPr="00084B24">
        <w:t>startup</w:t>
      </w:r>
      <w:proofErr w:type="spellEnd"/>
      <w:r w:rsidRPr="00084B24">
        <w:t xml:space="preserve"> са развити различни методологии производни на стегната </w:t>
      </w:r>
      <w:r w:rsidR="00407CC2" w:rsidRPr="00084B24">
        <w:t>разработка</w:t>
      </w:r>
      <w:r w:rsidRPr="00084B24">
        <w:t xml:space="preserve"> (</w:t>
      </w:r>
      <w:proofErr w:type="spellStart"/>
      <w:r w:rsidRPr="00084B24">
        <w:t>Lean</w:t>
      </w:r>
      <w:proofErr w:type="spellEnd"/>
      <w:r w:rsidRPr="00084B24">
        <w:t xml:space="preserve"> </w:t>
      </w:r>
      <w:proofErr w:type="spellStart"/>
      <w:r w:rsidRPr="00084B24">
        <w:t>Development</w:t>
      </w:r>
      <w:proofErr w:type="spellEnd"/>
      <w:r w:rsidRPr="00084B24">
        <w:t>) и адаптирани за случая. За разработка на стартиращ бизнес е наречена</w:t>
      </w:r>
      <w:r w:rsidR="002F1AE0" w:rsidRPr="00084B24">
        <w:t xml:space="preserve"> „</w:t>
      </w:r>
      <w:r w:rsidRPr="00084B24">
        <w:t>Стегнато стартиране”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Lean</w:t>
      </w:r>
      <w:proofErr w:type="spellEnd"/>
      <w:r w:rsidRPr="00084B24">
        <w:t xml:space="preserve"> </w:t>
      </w:r>
      <w:proofErr w:type="spellStart"/>
      <w:r w:rsidRPr="00084B24">
        <w:t>Launchpad</w:t>
      </w:r>
      <w:proofErr w:type="spellEnd"/>
      <w:r w:rsidRPr="00084B24">
        <w:t>). В него основна концепция е, че на отделни етапи и с определени инструменти екипът трябва да се концентрира над доставяне на</w:t>
      </w:r>
      <w:r w:rsidR="002F1AE0" w:rsidRPr="00084B24">
        <w:t xml:space="preserve"> „</w:t>
      </w:r>
      <w:r w:rsidRPr="00084B24">
        <w:t>стойност” (в смисъла на удовлетворени ценни потребности) на потребителя във възможно най-кратко време и високо качество, което се постига чрез ефективен</w:t>
      </w:r>
      <w:r w:rsidR="002F1AE0" w:rsidRPr="00084B24">
        <w:t xml:space="preserve"> „</w:t>
      </w:r>
      <w:r w:rsidRPr="00084B24">
        <w:t xml:space="preserve">поток на стойността” и постоянен цикъл на тестване, валидиране на хипотези и учене от опита и тестове. </w:t>
      </w:r>
    </w:p>
    <w:p w14:paraId="22984B13" w14:textId="088C6808" w:rsidR="004D4101" w:rsidRPr="00084B24" w:rsidRDefault="004D4101" w:rsidP="004D4101">
      <w:pPr>
        <w:pStyle w:val="disbody"/>
      </w:pPr>
      <w:r w:rsidRPr="00084B24">
        <w:t>На фиг.1.</w:t>
      </w:r>
      <w:r w:rsidR="00901619">
        <w:t>2</w:t>
      </w:r>
      <w:r w:rsidRPr="00084B24">
        <w:t xml:space="preserve"> е показана примерна конструкция на процес</w:t>
      </w:r>
      <w:r w:rsidR="00A953F6" w:rsidRPr="00084B24">
        <w:t>,</w:t>
      </w:r>
      <w:r w:rsidRPr="00084B24">
        <w:t xml:space="preserve"> съчетаващ три етапа</w:t>
      </w:r>
      <w:r w:rsidR="00C644F6" w:rsidRPr="00084B24">
        <w:t xml:space="preserve"> – </w:t>
      </w:r>
      <w:r w:rsidRPr="00084B24">
        <w:t>изобретяване, разработка на бизнес модел и разработка на технологично решение. Във втори и трети етап се използват гъвкави методологии, като те могат да са последователни във времето, но по-удачно е да протичат паралелно.</w:t>
      </w:r>
      <w:r w:rsidR="00A953F6" w:rsidRPr="00084B24">
        <w:t xml:space="preserve"> Фигурата е с посочени термини на английски и български език. Кръговете изобразяват </w:t>
      </w:r>
      <w:proofErr w:type="spellStart"/>
      <w:r w:rsidR="00A953F6" w:rsidRPr="00084B24">
        <w:t>постъпкова</w:t>
      </w:r>
      <w:proofErr w:type="spellEnd"/>
      <w:r w:rsidR="00A953F6" w:rsidRPr="00084B24">
        <w:t xml:space="preserve"> разработка (с итерации) и връзка като данни и процеси. Възможна е повторяемост в един инструмент, обратна връзка и връщане назад в процеса, когато се установи, че дадена идея, изискване или хипотеза не могат да се изпълнят или не са подкрепени от тестове.</w:t>
      </w:r>
    </w:p>
    <w:p w14:paraId="4784E0BC" w14:textId="77777777" w:rsidR="004D4101" w:rsidRPr="00084B24" w:rsidRDefault="00ED2A8F" w:rsidP="004D4101">
      <w:pPr>
        <w:pStyle w:val="disfigimg"/>
      </w:pPr>
      <w:r>
        <w:lastRenderedPageBreak/>
        <w:pict w14:anchorId="22C8FC05">
          <v:shape id="Picture 2019674435" o:spid="_x0000_i1026" type="#_x0000_t75" style="width:453.3pt;height:199.1pt;visibility:visible">
            <v:imagedata r:id="rId19" o:title="" cropbottom="5943f" grayscale="t"/>
          </v:shape>
        </w:pict>
      </w:r>
    </w:p>
    <w:p w14:paraId="4FAE550D" w14:textId="1493D464" w:rsidR="004D4101" w:rsidRPr="00084B24" w:rsidRDefault="004D4101" w:rsidP="004D4101">
      <w:pPr>
        <w:pStyle w:val="disfigtitle"/>
      </w:pPr>
      <w:r w:rsidRPr="00084B24">
        <w:t>Фиг. 1.</w:t>
      </w:r>
      <w:r w:rsidR="00901619">
        <w:t>2</w:t>
      </w:r>
      <w:r w:rsidRPr="00084B24">
        <w:t xml:space="preserve">. Диаграма на процеса в </w:t>
      </w:r>
      <w:proofErr w:type="spellStart"/>
      <w:r w:rsidRPr="00084B24">
        <w:t>Lean</w:t>
      </w:r>
      <w:proofErr w:type="spellEnd"/>
      <w:r w:rsidRPr="00084B24">
        <w:t xml:space="preserve"> </w:t>
      </w:r>
      <w:proofErr w:type="spellStart"/>
      <w:r w:rsidRPr="00084B24">
        <w:t>Startup</w:t>
      </w:r>
      <w:proofErr w:type="spellEnd"/>
      <w:r w:rsidRPr="00084B24">
        <w:t xml:space="preserve">, интегрирана с разработка на софтуер. Източник: </w:t>
      </w:r>
      <w:proofErr w:type="spellStart"/>
      <w:r w:rsidRPr="00084B24">
        <w:t>Gartner</w:t>
      </w:r>
      <w:proofErr w:type="spellEnd"/>
      <w:r w:rsidRPr="00084B24">
        <w:t xml:space="preserve">, </w:t>
      </w:r>
      <w:proofErr w:type="spellStart"/>
      <w:r w:rsidRPr="00084B24">
        <w:t>Inc</w:t>
      </w:r>
      <w:proofErr w:type="spellEnd"/>
      <w:r w:rsidRPr="00084B24">
        <w:t>. &lt;https://medium.com/@SteveGlaveski/the-difference-between-design-thinking-lean-startup-and-agile-5cf07b117562&gt;, [09.10.2020]</w:t>
      </w:r>
    </w:p>
    <w:p w14:paraId="6E01BBDF" w14:textId="64264C2A" w:rsidR="004D4101" w:rsidRDefault="00BE12E9" w:rsidP="004D4101">
      <w:pPr>
        <w:pStyle w:val="disbody"/>
      </w:pPr>
      <w:r>
        <w:t>Практики</w:t>
      </w:r>
      <w:r w:rsidR="004D4101" w:rsidRPr="00084B24">
        <w:t xml:space="preserve"> за координация, които се ползват често в тези подходи и </w:t>
      </w:r>
      <w:r>
        <w:t>са често</w:t>
      </w:r>
      <w:r w:rsidR="004D4101" w:rsidRPr="00084B24">
        <w:t xml:space="preserve"> срещани в литературата и практиката, са обобщени в табл. 1.3.</w:t>
      </w:r>
    </w:p>
    <w:p w14:paraId="54C58ECF" w14:textId="77777777" w:rsidR="00056154" w:rsidRPr="00084B24" w:rsidRDefault="00056154" w:rsidP="004D4101">
      <w:pPr>
        <w:pStyle w:val="disbody"/>
      </w:pPr>
    </w:p>
    <w:p w14:paraId="53914648" w14:textId="2FE7DB21" w:rsidR="004D4101" w:rsidRPr="00084B24" w:rsidRDefault="004D4101" w:rsidP="004D4101">
      <w:pPr>
        <w:pStyle w:val="distabletitle"/>
      </w:pPr>
      <w:r w:rsidRPr="00084B24">
        <w:t>Таблица 1.3.</w:t>
      </w:r>
      <w:r w:rsidR="004D3914" w:rsidRPr="00084B24">
        <w:br/>
      </w:r>
      <w:r w:rsidRPr="00084B24">
        <w:t xml:space="preserve"> </w:t>
      </w:r>
      <w:r w:rsidR="00BE12E9">
        <w:t>Обобщение на практиките</w:t>
      </w:r>
      <w:r w:rsidRPr="00084B24">
        <w:t xml:space="preserve"> за координация, описани в теорията и често срещани в практиката</w:t>
      </w:r>
      <w:r w:rsidR="00EB6077" w:rsidRPr="00084B24">
        <w:br/>
      </w:r>
      <w:r w:rsidR="001C2D49" w:rsidRPr="00084B24">
        <w:t>(разработка на автор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8"/>
        <w:gridCol w:w="5862"/>
      </w:tblGrid>
      <w:tr w:rsidR="004D4101" w:rsidRPr="00084B24" w14:paraId="76CF0AA0" w14:textId="77777777" w:rsidTr="00A12C4D">
        <w:trPr>
          <w:cantSplit/>
          <w:tblHeader/>
        </w:trPr>
        <w:tc>
          <w:tcPr>
            <w:tcW w:w="3318" w:type="dxa"/>
            <w:shd w:val="clear" w:color="auto" w:fill="auto"/>
            <w:tcMar>
              <w:left w:w="57" w:type="dxa"/>
              <w:right w:w="57" w:type="dxa"/>
            </w:tcMar>
            <w:vAlign w:val="center"/>
          </w:tcPr>
          <w:p w14:paraId="07422422" w14:textId="6EED430C" w:rsidR="004D4101" w:rsidRPr="00084B24" w:rsidRDefault="00BE12E9" w:rsidP="00E808AE">
            <w:pPr>
              <w:pStyle w:val="disbody"/>
              <w:spacing w:line="240" w:lineRule="auto"/>
              <w:ind w:firstLine="0"/>
              <w:jc w:val="center"/>
              <w:rPr>
                <w:b/>
                <w:bCs/>
                <w:sz w:val="20"/>
                <w:szCs w:val="20"/>
              </w:rPr>
            </w:pPr>
            <w:r>
              <w:rPr>
                <w:b/>
                <w:bCs/>
                <w:sz w:val="20"/>
                <w:szCs w:val="20"/>
              </w:rPr>
              <w:t>Практика</w:t>
            </w:r>
            <w:r w:rsidR="004D4101" w:rsidRPr="00084B24">
              <w:rPr>
                <w:b/>
                <w:bCs/>
                <w:sz w:val="20"/>
                <w:szCs w:val="20"/>
              </w:rPr>
              <w:t xml:space="preserve"> за координация</w:t>
            </w:r>
          </w:p>
        </w:tc>
        <w:tc>
          <w:tcPr>
            <w:tcW w:w="5862" w:type="dxa"/>
            <w:shd w:val="clear" w:color="auto" w:fill="auto"/>
            <w:tcMar>
              <w:left w:w="57" w:type="dxa"/>
              <w:right w:w="57" w:type="dxa"/>
            </w:tcMar>
            <w:vAlign w:val="center"/>
          </w:tcPr>
          <w:p w14:paraId="0F70D604" w14:textId="77777777" w:rsidR="004D4101" w:rsidRPr="00084B24" w:rsidRDefault="004D4101" w:rsidP="00E808AE">
            <w:pPr>
              <w:pStyle w:val="disbody"/>
              <w:spacing w:line="240" w:lineRule="auto"/>
              <w:ind w:firstLine="0"/>
              <w:jc w:val="center"/>
              <w:rPr>
                <w:b/>
                <w:bCs/>
                <w:sz w:val="20"/>
                <w:szCs w:val="20"/>
              </w:rPr>
            </w:pPr>
            <w:r w:rsidRPr="00084B24">
              <w:rPr>
                <w:b/>
                <w:bCs/>
                <w:sz w:val="20"/>
                <w:szCs w:val="20"/>
              </w:rPr>
              <w:t>Описание</w:t>
            </w:r>
          </w:p>
        </w:tc>
      </w:tr>
      <w:tr w:rsidR="004D4101" w:rsidRPr="00084B24" w14:paraId="05C0E142" w14:textId="77777777" w:rsidTr="00A12C4D">
        <w:trPr>
          <w:cantSplit/>
        </w:trPr>
        <w:tc>
          <w:tcPr>
            <w:tcW w:w="3318" w:type="dxa"/>
            <w:shd w:val="clear" w:color="auto" w:fill="auto"/>
            <w:tcMar>
              <w:left w:w="57" w:type="dxa"/>
              <w:right w:w="57" w:type="dxa"/>
            </w:tcMar>
            <w:vAlign w:val="center"/>
          </w:tcPr>
          <w:p w14:paraId="7FD79EA6"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проектни малки групи с ръководител</w:t>
            </w:r>
          </w:p>
        </w:tc>
        <w:tc>
          <w:tcPr>
            <w:tcW w:w="5862" w:type="dxa"/>
            <w:shd w:val="clear" w:color="auto" w:fill="auto"/>
            <w:tcMar>
              <w:left w:w="57" w:type="dxa"/>
              <w:right w:w="57" w:type="dxa"/>
            </w:tcMar>
            <w:vAlign w:val="center"/>
          </w:tcPr>
          <w:p w14:paraId="0DEE3055" w14:textId="06592A79" w:rsidR="004D4101" w:rsidRPr="00084B24" w:rsidRDefault="00E4539A" w:rsidP="00E808AE">
            <w:pPr>
              <w:pStyle w:val="disbody"/>
              <w:spacing w:line="240" w:lineRule="auto"/>
              <w:ind w:firstLine="0"/>
              <w:jc w:val="left"/>
              <w:rPr>
                <w:sz w:val="20"/>
                <w:szCs w:val="20"/>
              </w:rPr>
            </w:pPr>
            <w:r w:rsidRPr="00084B24">
              <w:rPr>
                <w:sz w:val="20"/>
                <w:szCs w:val="20"/>
              </w:rPr>
              <w:t xml:space="preserve">Продуктът </w:t>
            </w:r>
            <w:r w:rsidR="004D4101" w:rsidRPr="00084B24">
              <w:rPr>
                <w:sz w:val="20"/>
                <w:szCs w:val="20"/>
              </w:rPr>
              <w:t>се декомпозира на модули или части, всяка група се занимава с една част</w:t>
            </w:r>
          </w:p>
        </w:tc>
      </w:tr>
      <w:tr w:rsidR="004D4101" w:rsidRPr="00084B24" w14:paraId="78CD77CF" w14:textId="77777777" w:rsidTr="00A12C4D">
        <w:trPr>
          <w:cantSplit/>
        </w:trPr>
        <w:tc>
          <w:tcPr>
            <w:tcW w:w="3318" w:type="dxa"/>
            <w:shd w:val="clear" w:color="auto" w:fill="auto"/>
            <w:tcMar>
              <w:left w:w="57" w:type="dxa"/>
              <w:right w:w="57" w:type="dxa"/>
            </w:tcMar>
            <w:vAlign w:val="center"/>
          </w:tcPr>
          <w:p w14:paraId="538E532D" w14:textId="77777777" w:rsidR="004D4101" w:rsidRPr="00084B24" w:rsidRDefault="004D4101" w:rsidP="00E808AE">
            <w:pPr>
              <w:pStyle w:val="disbody"/>
              <w:spacing w:line="240" w:lineRule="auto"/>
              <w:ind w:firstLine="0"/>
              <w:jc w:val="left"/>
              <w:rPr>
                <w:sz w:val="20"/>
                <w:szCs w:val="20"/>
              </w:rPr>
            </w:pPr>
            <w:r w:rsidRPr="00084B24">
              <w:rPr>
                <w:sz w:val="20"/>
                <w:szCs w:val="20"/>
              </w:rPr>
              <w:t>Разделяне на разработката по време на стъпки (итерации)</w:t>
            </w:r>
          </w:p>
        </w:tc>
        <w:tc>
          <w:tcPr>
            <w:tcW w:w="5862" w:type="dxa"/>
            <w:shd w:val="clear" w:color="auto" w:fill="auto"/>
            <w:tcMar>
              <w:left w:w="57" w:type="dxa"/>
              <w:right w:w="57" w:type="dxa"/>
            </w:tcMar>
            <w:vAlign w:val="center"/>
          </w:tcPr>
          <w:p w14:paraId="1619DA04" w14:textId="3199307A" w:rsidR="004D4101" w:rsidRPr="00084B24" w:rsidRDefault="00E4539A" w:rsidP="00E808AE">
            <w:pPr>
              <w:pStyle w:val="disbody"/>
              <w:spacing w:line="240" w:lineRule="auto"/>
              <w:ind w:firstLine="0"/>
              <w:jc w:val="left"/>
              <w:rPr>
                <w:sz w:val="20"/>
                <w:szCs w:val="20"/>
              </w:rPr>
            </w:pPr>
            <w:r w:rsidRPr="00084B24">
              <w:rPr>
                <w:sz w:val="20"/>
                <w:szCs w:val="20"/>
              </w:rPr>
              <w:t xml:space="preserve">Всяка </w:t>
            </w:r>
            <w:r w:rsidR="004D4101" w:rsidRPr="00084B24">
              <w:rPr>
                <w:sz w:val="20"/>
                <w:szCs w:val="20"/>
              </w:rPr>
              <w:t>добавя или изменя в продукта отчасти с всички дейности</w:t>
            </w:r>
          </w:p>
        </w:tc>
      </w:tr>
      <w:tr w:rsidR="004D4101" w:rsidRPr="00084B24" w14:paraId="65E5A662" w14:textId="77777777" w:rsidTr="00A12C4D">
        <w:trPr>
          <w:cantSplit/>
        </w:trPr>
        <w:tc>
          <w:tcPr>
            <w:tcW w:w="3318" w:type="dxa"/>
            <w:shd w:val="clear" w:color="auto" w:fill="auto"/>
            <w:tcMar>
              <w:left w:w="57" w:type="dxa"/>
              <w:right w:w="57" w:type="dxa"/>
            </w:tcMar>
            <w:vAlign w:val="center"/>
          </w:tcPr>
          <w:p w14:paraId="0B840EB6"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 срещи за синхронизиране в екип</w:t>
            </w:r>
          </w:p>
        </w:tc>
        <w:tc>
          <w:tcPr>
            <w:tcW w:w="5862" w:type="dxa"/>
            <w:shd w:val="clear" w:color="auto" w:fill="auto"/>
            <w:tcMar>
              <w:left w:w="57" w:type="dxa"/>
              <w:right w:w="57" w:type="dxa"/>
            </w:tcMar>
            <w:vAlign w:val="center"/>
          </w:tcPr>
          <w:p w14:paraId="64352552" w14:textId="6C0E589E" w:rsidR="004D4101" w:rsidRPr="00084B24" w:rsidRDefault="00E4539A" w:rsidP="00E808AE">
            <w:pPr>
              <w:pStyle w:val="disbody"/>
              <w:spacing w:line="240" w:lineRule="auto"/>
              <w:ind w:firstLine="0"/>
              <w:jc w:val="left"/>
              <w:rPr>
                <w:sz w:val="20"/>
                <w:szCs w:val="20"/>
              </w:rPr>
            </w:pPr>
            <w:r w:rsidRPr="00084B24">
              <w:rPr>
                <w:sz w:val="20"/>
                <w:szCs w:val="20"/>
              </w:rPr>
              <w:t>Планиране</w:t>
            </w:r>
            <w:r w:rsidR="004D4101" w:rsidRPr="00084B24">
              <w:rPr>
                <w:sz w:val="20"/>
                <w:szCs w:val="20"/>
              </w:rPr>
              <w:t>, ежедневна работа, край на етап или проект за обратна връзка</w:t>
            </w:r>
          </w:p>
        </w:tc>
      </w:tr>
      <w:tr w:rsidR="004D4101" w:rsidRPr="00084B24" w14:paraId="4A202ACD" w14:textId="77777777" w:rsidTr="00A12C4D">
        <w:trPr>
          <w:cantSplit/>
        </w:trPr>
        <w:tc>
          <w:tcPr>
            <w:tcW w:w="3318" w:type="dxa"/>
            <w:shd w:val="clear" w:color="auto" w:fill="auto"/>
            <w:tcMar>
              <w:left w:w="57" w:type="dxa"/>
              <w:right w:w="57" w:type="dxa"/>
            </w:tcMar>
            <w:vAlign w:val="center"/>
          </w:tcPr>
          <w:p w14:paraId="362CF783" w14:textId="3788CB0C" w:rsidR="004D4101" w:rsidRPr="00084B24" w:rsidRDefault="008B1A6C" w:rsidP="00E808AE">
            <w:pPr>
              <w:pStyle w:val="disbody"/>
              <w:spacing w:line="240" w:lineRule="auto"/>
              <w:ind w:firstLine="0"/>
              <w:jc w:val="left"/>
              <w:rPr>
                <w:sz w:val="20"/>
                <w:szCs w:val="20"/>
              </w:rPr>
            </w:pPr>
            <w:r w:rsidRPr="00084B24">
              <w:rPr>
                <w:sz w:val="20"/>
                <w:szCs w:val="20"/>
              </w:rPr>
              <w:t>Прилагане на метод за „У</w:t>
            </w:r>
            <w:r w:rsidR="004D4101" w:rsidRPr="00084B24">
              <w:rPr>
                <w:sz w:val="20"/>
                <w:szCs w:val="20"/>
              </w:rPr>
              <w:t>правление на проект</w:t>
            </w:r>
            <w:r w:rsidRPr="00084B24">
              <w:rPr>
                <w:sz w:val="20"/>
                <w:szCs w:val="20"/>
              </w:rPr>
              <w:t>“</w:t>
            </w:r>
          </w:p>
        </w:tc>
        <w:tc>
          <w:tcPr>
            <w:tcW w:w="5862" w:type="dxa"/>
            <w:shd w:val="clear" w:color="auto" w:fill="auto"/>
            <w:tcMar>
              <w:left w:w="57" w:type="dxa"/>
              <w:right w:w="57" w:type="dxa"/>
            </w:tcMar>
            <w:vAlign w:val="center"/>
          </w:tcPr>
          <w:p w14:paraId="7620245E" w14:textId="0EBBC119" w:rsidR="004D4101" w:rsidRPr="00084B24" w:rsidRDefault="00E4539A" w:rsidP="00E808AE">
            <w:pPr>
              <w:pStyle w:val="disbody"/>
              <w:spacing w:line="240" w:lineRule="auto"/>
              <w:ind w:firstLine="0"/>
              <w:jc w:val="left"/>
              <w:rPr>
                <w:sz w:val="20"/>
                <w:szCs w:val="20"/>
              </w:rPr>
            </w:pPr>
            <w:r w:rsidRPr="00084B24">
              <w:rPr>
                <w:sz w:val="20"/>
                <w:szCs w:val="20"/>
              </w:rPr>
              <w:t>Задачи</w:t>
            </w:r>
            <w:r w:rsidR="004D4101" w:rsidRPr="00084B24">
              <w:rPr>
                <w:sz w:val="20"/>
                <w:szCs w:val="20"/>
              </w:rPr>
              <w:t xml:space="preserve">, ресурси, разпределение в екип и по време, вкл. отчети за екипно, </w:t>
            </w:r>
            <w:proofErr w:type="spellStart"/>
            <w:r w:rsidR="004D4101" w:rsidRPr="00084B24">
              <w:rPr>
                <w:sz w:val="20"/>
                <w:szCs w:val="20"/>
              </w:rPr>
              <w:t>стъпково</w:t>
            </w:r>
            <w:proofErr w:type="spellEnd"/>
            <w:r w:rsidR="004D4101" w:rsidRPr="00084B24">
              <w:rPr>
                <w:sz w:val="20"/>
                <w:szCs w:val="20"/>
              </w:rPr>
              <w:t>, лично представяне</w:t>
            </w:r>
            <w:r>
              <w:rPr>
                <w:sz w:val="20"/>
                <w:szCs w:val="20"/>
              </w:rPr>
              <w:t xml:space="preserve">, </w:t>
            </w:r>
            <w:r w:rsidRPr="00084B24">
              <w:rPr>
                <w:sz w:val="20"/>
                <w:szCs w:val="20"/>
              </w:rPr>
              <w:t>споделена проектна документация</w:t>
            </w:r>
          </w:p>
        </w:tc>
      </w:tr>
      <w:tr w:rsidR="004D4101" w:rsidRPr="00084B24" w14:paraId="6F050EDE" w14:textId="77777777" w:rsidTr="00A12C4D">
        <w:trPr>
          <w:cantSplit/>
        </w:trPr>
        <w:tc>
          <w:tcPr>
            <w:tcW w:w="3318" w:type="dxa"/>
            <w:shd w:val="clear" w:color="auto" w:fill="auto"/>
            <w:tcMar>
              <w:left w:w="57" w:type="dxa"/>
              <w:right w:w="57" w:type="dxa"/>
            </w:tcMar>
            <w:vAlign w:val="center"/>
          </w:tcPr>
          <w:p w14:paraId="28F27498" w14:textId="6E8C0538" w:rsidR="004D4101" w:rsidRPr="00084B24" w:rsidRDefault="004D4101" w:rsidP="00E808AE">
            <w:pPr>
              <w:pStyle w:val="disbody"/>
              <w:spacing w:line="240" w:lineRule="auto"/>
              <w:ind w:firstLine="0"/>
              <w:jc w:val="left"/>
              <w:rPr>
                <w:sz w:val="20"/>
                <w:szCs w:val="20"/>
              </w:rPr>
            </w:pPr>
            <w:r w:rsidRPr="00084B24">
              <w:rPr>
                <w:sz w:val="20"/>
                <w:szCs w:val="20"/>
              </w:rPr>
              <w:t>Свързваща роля с</w:t>
            </w:r>
            <w:r w:rsidR="002F1AE0" w:rsidRPr="00084B24">
              <w:rPr>
                <w:sz w:val="20"/>
                <w:szCs w:val="20"/>
              </w:rPr>
              <w:t xml:space="preserve"> „</w:t>
            </w:r>
            <w:r w:rsidRPr="00084B24">
              <w:rPr>
                <w:sz w:val="20"/>
                <w:szCs w:val="20"/>
              </w:rPr>
              <w:t>бизнес възложител”</w:t>
            </w:r>
          </w:p>
        </w:tc>
        <w:tc>
          <w:tcPr>
            <w:tcW w:w="5862" w:type="dxa"/>
            <w:shd w:val="clear" w:color="auto" w:fill="auto"/>
            <w:tcMar>
              <w:left w:w="57" w:type="dxa"/>
              <w:right w:w="57" w:type="dxa"/>
            </w:tcMar>
            <w:vAlign w:val="center"/>
          </w:tcPr>
          <w:p w14:paraId="786FAB21" w14:textId="0A150E34" w:rsidR="004D4101" w:rsidRPr="00084B24" w:rsidRDefault="00E4539A" w:rsidP="00E808AE">
            <w:pPr>
              <w:pStyle w:val="disbody"/>
              <w:spacing w:line="240" w:lineRule="auto"/>
              <w:ind w:firstLine="0"/>
              <w:jc w:val="left"/>
              <w:rPr>
                <w:sz w:val="20"/>
                <w:szCs w:val="20"/>
              </w:rPr>
            </w:pPr>
            <w:r w:rsidRPr="00084B24">
              <w:rPr>
                <w:sz w:val="20"/>
                <w:szCs w:val="20"/>
              </w:rPr>
              <w:t xml:space="preserve">Въвеждане </w:t>
            </w:r>
            <w:r w:rsidR="004D4101" w:rsidRPr="00084B24">
              <w:rPr>
                <w:sz w:val="20"/>
                <w:szCs w:val="20"/>
              </w:rPr>
              <w:t>на роля</w:t>
            </w:r>
            <w:r w:rsidR="002F1AE0" w:rsidRPr="00084B24">
              <w:rPr>
                <w:sz w:val="20"/>
                <w:szCs w:val="20"/>
              </w:rPr>
              <w:t xml:space="preserve"> „</w:t>
            </w:r>
            <w:r w:rsidR="004D4101" w:rsidRPr="00084B24">
              <w:rPr>
                <w:sz w:val="20"/>
                <w:szCs w:val="20"/>
              </w:rPr>
              <w:t>бизнес аналитик” със задача спецификация на изисквания</w:t>
            </w:r>
          </w:p>
        </w:tc>
      </w:tr>
      <w:tr w:rsidR="004D4101" w:rsidRPr="00084B24" w14:paraId="07DD0325" w14:textId="77777777" w:rsidTr="00A12C4D">
        <w:trPr>
          <w:cantSplit/>
        </w:trPr>
        <w:tc>
          <w:tcPr>
            <w:tcW w:w="3318" w:type="dxa"/>
            <w:shd w:val="clear" w:color="auto" w:fill="auto"/>
            <w:tcMar>
              <w:left w:w="57" w:type="dxa"/>
              <w:right w:w="57" w:type="dxa"/>
            </w:tcMar>
            <w:vAlign w:val="center"/>
          </w:tcPr>
          <w:p w14:paraId="30183A7C" w14:textId="2576F8EF" w:rsidR="004D4101" w:rsidRPr="00084B24" w:rsidRDefault="004D4101" w:rsidP="00E808AE">
            <w:pPr>
              <w:pStyle w:val="disbody"/>
              <w:spacing w:line="240" w:lineRule="auto"/>
              <w:ind w:firstLine="0"/>
              <w:jc w:val="left"/>
              <w:rPr>
                <w:sz w:val="20"/>
                <w:szCs w:val="20"/>
              </w:rPr>
            </w:pPr>
            <w:r w:rsidRPr="00084B24">
              <w:rPr>
                <w:sz w:val="20"/>
                <w:szCs w:val="20"/>
              </w:rPr>
              <w:t>Свързваща роля</w:t>
            </w:r>
            <w:r w:rsidR="002F1AE0" w:rsidRPr="00084B24">
              <w:rPr>
                <w:sz w:val="20"/>
                <w:szCs w:val="20"/>
              </w:rPr>
              <w:t xml:space="preserve"> „</w:t>
            </w:r>
            <w:r w:rsidRPr="00084B24">
              <w:rPr>
                <w:sz w:val="20"/>
                <w:szCs w:val="20"/>
              </w:rPr>
              <w:t>проектен мениджър”</w:t>
            </w:r>
          </w:p>
        </w:tc>
        <w:tc>
          <w:tcPr>
            <w:tcW w:w="5862" w:type="dxa"/>
            <w:shd w:val="clear" w:color="auto" w:fill="auto"/>
            <w:tcMar>
              <w:left w:w="57" w:type="dxa"/>
              <w:right w:w="57" w:type="dxa"/>
            </w:tcMar>
            <w:vAlign w:val="center"/>
          </w:tcPr>
          <w:p w14:paraId="2C8866D0" w14:textId="0E2BBB6B" w:rsidR="004D4101" w:rsidRPr="00084B24" w:rsidRDefault="00E4539A" w:rsidP="00E808AE">
            <w:pPr>
              <w:pStyle w:val="disbody"/>
              <w:spacing w:line="240" w:lineRule="auto"/>
              <w:ind w:firstLine="0"/>
              <w:jc w:val="left"/>
              <w:rPr>
                <w:sz w:val="20"/>
                <w:szCs w:val="20"/>
              </w:rPr>
            </w:pPr>
            <w:r w:rsidRPr="00084B24">
              <w:rPr>
                <w:sz w:val="20"/>
                <w:szCs w:val="20"/>
              </w:rPr>
              <w:t xml:space="preserve">Управлява </w:t>
            </w:r>
            <w:r w:rsidR="004D4101" w:rsidRPr="00084B24">
              <w:rPr>
                <w:sz w:val="20"/>
                <w:szCs w:val="20"/>
              </w:rPr>
              <w:t>всичко за проекта</w:t>
            </w:r>
            <w:r w:rsidR="008B1A6C" w:rsidRPr="00084B24">
              <w:rPr>
                <w:sz w:val="20"/>
                <w:szCs w:val="20"/>
              </w:rPr>
              <w:t xml:space="preserve"> по избран метод за управление на проекта</w:t>
            </w:r>
          </w:p>
        </w:tc>
      </w:tr>
      <w:tr w:rsidR="004D4101" w:rsidRPr="00084B24" w14:paraId="3ADC189D" w14:textId="77777777" w:rsidTr="00A12C4D">
        <w:trPr>
          <w:cantSplit/>
        </w:trPr>
        <w:tc>
          <w:tcPr>
            <w:tcW w:w="3318" w:type="dxa"/>
            <w:shd w:val="clear" w:color="auto" w:fill="auto"/>
            <w:tcMar>
              <w:left w:w="57" w:type="dxa"/>
              <w:right w:w="57" w:type="dxa"/>
            </w:tcMar>
            <w:vAlign w:val="center"/>
          </w:tcPr>
          <w:p w14:paraId="44CE6427" w14:textId="4EA12B7E" w:rsidR="004D4101" w:rsidRPr="00084B24" w:rsidRDefault="008B1A6C" w:rsidP="00E808AE">
            <w:pPr>
              <w:pStyle w:val="disbody"/>
              <w:spacing w:line="240" w:lineRule="auto"/>
              <w:ind w:firstLine="0"/>
              <w:jc w:val="left"/>
              <w:rPr>
                <w:sz w:val="20"/>
                <w:szCs w:val="20"/>
              </w:rPr>
            </w:pPr>
            <w:r w:rsidRPr="00084B24">
              <w:rPr>
                <w:sz w:val="20"/>
                <w:szCs w:val="20"/>
              </w:rPr>
              <w:t>Свързващите роли са в екипа</w:t>
            </w:r>
          </w:p>
        </w:tc>
        <w:tc>
          <w:tcPr>
            <w:tcW w:w="5862" w:type="dxa"/>
            <w:shd w:val="clear" w:color="auto" w:fill="auto"/>
            <w:tcMar>
              <w:left w:w="57" w:type="dxa"/>
              <w:right w:w="57" w:type="dxa"/>
            </w:tcMar>
            <w:vAlign w:val="center"/>
          </w:tcPr>
          <w:p w14:paraId="3CE51179" w14:textId="6CA19E30" w:rsidR="004D4101" w:rsidRPr="00084B24" w:rsidRDefault="008B1A6C" w:rsidP="00E808AE">
            <w:pPr>
              <w:pStyle w:val="disbody"/>
              <w:spacing w:line="240" w:lineRule="auto"/>
              <w:ind w:firstLine="0"/>
              <w:jc w:val="left"/>
              <w:rPr>
                <w:sz w:val="20"/>
                <w:szCs w:val="20"/>
              </w:rPr>
            </w:pPr>
            <w:r w:rsidRPr="00084B24">
              <w:rPr>
                <w:sz w:val="20"/>
                <w:szCs w:val="20"/>
              </w:rPr>
              <w:t>Роли „бизнес аналитик“, „проектен мениджър“ и други са част от екипа и участват във всички срещи и решения на екипа</w:t>
            </w:r>
          </w:p>
        </w:tc>
      </w:tr>
      <w:tr w:rsidR="004D4101" w:rsidRPr="00084B24" w14:paraId="6419BBC9" w14:textId="77777777" w:rsidTr="00A12C4D">
        <w:trPr>
          <w:cantSplit/>
        </w:trPr>
        <w:tc>
          <w:tcPr>
            <w:tcW w:w="3318" w:type="dxa"/>
            <w:shd w:val="clear" w:color="auto" w:fill="auto"/>
            <w:tcMar>
              <w:left w:w="57" w:type="dxa"/>
              <w:right w:w="57" w:type="dxa"/>
            </w:tcMar>
            <w:vAlign w:val="center"/>
          </w:tcPr>
          <w:p w14:paraId="28A907B8" w14:textId="77777777" w:rsidR="004D4101" w:rsidRPr="00084B24" w:rsidRDefault="004D4101" w:rsidP="00E808AE">
            <w:pPr>
              <w:pStyle w:val="disbody"/>
              <w:spacing w:line="240" w:lineRule="auto"/>
              <w:ind w:firstLine="0"/>
              <w:jc w:val="left"/>
              <w:rPr>
                <w:sz w:val="20"/>
                <w:szCs w:val="20"/>
              </w:rPr>
            </w:pPr>
            <w:r w:rsidRPr="00084B24">
              <w:rPr>
                <w:sz w:val="20"/>
                <w:szCs w:val="20"/>
              </w:rPr>
              <w:t>Координиране на решения с опции</w:t>
            </w:r>
          </w:p>
        </w:tc>
        <w:tc>
          <w:tcPr>
            <w:tcW w:w="5862" w:type="dxa"/>
            <w:shd w:val="clear" w:color="auto" w:fill="auto"/>
            <w:tcMar>
              <w:left w:w="57" w:type="dxa"/>
              <w:right w:w="57" w:type="dxa"/>
            </w:tcMar>
            <w:vAlign w:val="center"/>
          </w:tcPr>
          <w:p w14:paraId="7799D8A9" w14:textId="2886739B"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земане на решение за взаимно зависими елементи, винаги се предлага група опции за избор и се стиковат от двете страни</w:t>
            </w:r>
          </w:p>
        </w:tc>
      </w:tr>
      <w:tr w:rsidR="004D4101" w:rsidRPr="00084B24" w14:paraId="34F2A2CE" w14:textId="77777777" w:rsidTr="00A12C4D">
        <w:trPr>
          <w:cantSplit/>
        </w:trPr>
        <w:tc>
          <w:tcPr>
            <w:tcW w:w="3318" w:type="dxa"/>
            <w:shd w:val="clear" w:color="auto" w:fill="auto"/>
            <w:tcMar>
              <w:left w:w="57" w:type="dxa"/>
              <w:right w:w="57" w:type="dxa"/>
            </w:tcMar>
            <w:vAlign w:val="center"/>
          </w:tcPr>
          <w:p w14:paraId="4A45F98B" w14:textId="77777777" w:rsidR="004D4101" w:rsidRPr="00084B24" w:rsidRDefault="004D4101" w:rsidP="00E808AE">
            <w:pPr>
              <w:pStyle w:val="disbody"/>
              <w:spacing w:line="240" w:lineRule="auto"/>
              <w:ind w:firstLine="0"/>
              <w:jc w:val="left"/>
              <w:rPr>
                <w:sz w:val="20"/>
                <w:szCs w:val="20"/>
              </w:rPr>
            </w:pPr>
            <w:r w:rsidRPr="00084B24">
              <w:rPr>
                <w:sz w:val="20"/>
                <w:szCs w:val="20"/>
              </w:rPr>
              <w:t>Синхронизиране на интерфейси</w:t>
            </w:r>
          </w:p>
        </w:tc>
        <w:tc>
          <w:tcPr>
            <w:tcW w:w="5862" w:type="dxa"/>
            <w:shd w:val="clear" w:color="auto" w:fill="auto"/>
            <w:tcMar>
              <w:left w:w="57" w:type="dxa"/>
              <w:right w:w="57" w:type="dxa"/>
            </w:tcMar>
            <w:vAlign w:val="center"/>
          </w:tcPr>
          <w:p w14:paraId="79831612" w14:textId="32E51AC1" w:rsidR="004D4101" w:rsidRPr="00084B24" w:rsidRDefault="00E4539A" w:rsidP="00E808AE">
            <w:pPr>
              <w:pStyle w:val="disbody"/>
              <w:spacing w:line="240" w:lineRule="auto"/>
              <w:ind w:firstLine="0"/>
              <w:jc w:val="left"/>
              <w:rPr>
                <w:sz w:val="20"/>
                <w:szCs w:val="20"/>
              </w:rPr>
            </w:pPr>
            <w:r w:rsidRPr="00084B24">
              <w:rPr>
                <w:sz w:val="20"/>
                <w:szCs w:val="20"/>
              </w:rPr>
              <w:t xml:space="preserve">Разделяне </w:t>
            </w:r>
            <w:r w:rsidR="004D4101" w:rsidRPr="00084B24">
              <w:rPr>
                <w:sz w:val="20"/>
                <w:szCs w:val="20"/>
              </w:rPr>
              <w:t>на продукта по модули и екипи, а ръководители на отдели и архитекти координират</w:t>
            </w:r>
            <w:r w:rsidR="002F1AE0" w:rsidRPr="00084B24">
              <w:rPr>
                <w:sz w:val="20"/>
                <w:szCs w:val="20"/>
              </w:rPr>
              <w:t xml:space="preserve"> „</w:t>
            </w:r>
            <w:r w:rsidR="004D4101" w:rsidRPr="00084B24">
              <w:rPr>
                <w:sz w:val="20"/>
                <w:szCs w:val="20"/>
              </w:rPr>
              <w:t>свързване на модулите” да е ясно, устойчиво и малко изменчиво</w:t>
            </w:r>
          </w:p>
        </w:tc>
      </w:tr>
      <w:tr w:rsidR="004D4101" w:rsidRPr="00084B24" w14:paraId="166D437D" w14:textId="77777777" w:rsidTr="00A12C4D">
        <w:trPr>
          <w:cantSplit/>
        </w:trPr>
        <w:tc>
          <w:tcPr>
            <w:tcW w:w="3318" w:type="dxa"/>
            <w:shd w:val="clear" w:color="auto" w:fill="auto"/>
            <w:tcMar>
              <w:left w:w="57" w:type="dxa"/>
              <w:right w:w="57" w:type="dxa"/>
            </w:tcMar>
            <w:vAlign w:val="center"/>
          </w:tcPr>
          <w:p w14:paraId="5B5C92D3" w14:textId="77777777" w:rsidR="004D4101" w:rsidRPr="00084B24" w:rsidRDefault="004D4101" w:rsidP="00E808AE">
            <w:pPr>
              <w:pStyle w:val="disbody"/>
              <w:spacing w:line="240" w:lineRule="auto"/>
              <w:ind w:firstLine="0"/>
              <w:jc w:val="left"/>
              <w:rPr>
                <w:sz w:val="20"/>
                <w:szCs w:val="20"/>
              </w:rPr>
            </w:pPr>
            <w:r w:rsidRPr="00084B24">
              <w:rPr>
                <w:sz w:val="20"/>
                <w:szCs w:val="20"/>
              </w:rPr>
              <w:lastRenderedPageBreak/>
              <w:t>Разработка на слоеве</w:t>
            </w:r>
          </w:p>
        </w:tc>
        <w:tc>
          <w:tcPr>
            <w:tcW w:w="5862" w:type="dxa"/>
            <w:shd w:val="clear" w:color="auto" w:fill="auto"/>
            <w:tcMar>
              <w:left w:w="57" w:type="dxa"/>
              <w:right w:w="57" w:type="dxa"/>
            </w:tcMar>
            <w:vAlign w:val="center"/>
          </w:tcPr>
          <w:p w14:paraId="09798844" w14:textId="2BE6265E" w:rsidR="004D4101" w:rsidRPr="00084B24" w:rsidRDefault="00E4539A" w:rsidP="00E808AE">
            <w:pPr>
              <w:pStyle w:val="disbody"/>
              <w:spacing w:line="240" w:lineRule="auto"/>
              <w:ind w:firstLine="0"/>
              <w:jc w:val="left"/>
              <w:rPr>
                <w:sz w:val="20"/>
                <w:szCs w:val="20"/>
              </w:rPr>
            </w:pPr>
            <w:r w:rsidRPr="00084B24">
              <w:rPr>
                <w:sz w:val="20"/>
                <w:szCs w:val="20"/>
              </w:rPr>
              <w:t xml:space="preserve">Софтуерът </w:t>
            </w:r>
            <w:r w:rsidR="004D4101" w:rsidRPr="00084B24">
              <w:rPr>
                <w:sz w:val="20"/>
                <w:szCs w:val="20"/>
              </w:rPr>
              <w:t>се разработва на слоеве, така че системата да е устойчива на промени в един слой без нужда от корекции в друг (опаковане на модули)</w:t>
            </w:r>
          </w:p>
        </w:tc>
      </w:tr>
      <w:tr w:rsidR="004D4101" w:rsidRPr="00084B24" w14:paraId="1D29510E" w14:textId="77777777" w:rsidTr="00A12C4D">
        <w:trPr>
          <w:cantSplit/>
        </w:trPr>
        <w:tc>
          <w:tcPr>
            <w:tcW w:w="3318" w:type="dxa"/>
            <w:shd w:val="clear" w:color="auto" w:fill="auto"/>
            <w:tcMar>
              <w:left w:w="57" w:type="dxa"/>
              <w:right w:w="57" w:type="dxa"/>
            </w:tcMar>
            <w:vAlign w:val="center"/>
          </w:tcPr>
          <w:p w14:paraId="78C2E16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радиатори</w:t>
            </w:r>
          </w:p>
        </w:tc>
        <w:tc>
          <w:tcPr>
            <w:tcW w:w="5862" w:type="dxa"/>
            <w:shd w:val="clear" w:color="auto" w:fill="auto"/>
            <w:tcMar>
              <w:left w:w="57" w:type="dxa"/>
              <w:right w:w="57" w:type="dxa"/>
            </w:tcMar>
            <w:vAlign w:val="center"/>
          </w:tcPr>
          <w:p w14:paraId="674D57AC" w14:textId="2C63052C" w:rsidR="004D4101" w:rsidRPr="00084B24" w:rsidRDefault="00E4539A" w:rsidP="00D46F97">
            <w:pPr>
              <w:pStyle w:val="disbody"/>
              <w:spacing w:line="240" w:lineRule="auto"/>
              <w:ind w:firstLine="0"/>
              <w:jc w:val="left"/>
              <w:rPr>
                <w:sz w:val="20"/>
                <w:szCs w:val="20"/>
              </w:rPr>
            </w:pPr>
            <w:r w:rsidRPr="00084B24">
              <w:rPr>
                <w:sz w:val="20"/>
                <w:szCs w:val="20"/>
              </w:rPr>
              <w:t xml:space="preserve">Информацията </w:t>
            </w:r>
            <w:r w:rsidR="004D4101" w:rsidRPr="00084B24">
              <w:rPr>
                <w:sz w:val="20"/>
                <w:szCs w:val="20"/>
              </w:rPr>
              <w:t>за статуса на проект</w:t>
            </w:r>
            <w:r w:rsidR="00EB3B2A" w:rsidRPr="00084B24">
              <w:rPr>
                <w:sz w:val="20"/>
                <w:szCs w:val="20"/>
              </w:rPr>
              <w:t>/</w:t>
            </w:r>
            <w:r w:rsidR="004D4101" w:rsidRPr="00084B24">
              <w:rPr>
                <w:sz w:val="20"/>
                <w:szCs w:val="20"/>
              </w:rPr>
              <w:t xml:space="preserve">продукт е достъпна </w:t>
            </w:r>
            <w:r w:rsidR="00EB3B2A" w:rsidRPr="00084B24">
              <w:rPr>
                <w:sz w:val="20"/>
                <w:szCs w:val="20"/>
              </w:rPr>
              <w:t>з</w:t>
            </w:r>
            <w:r w:rsidR="004D4101" w:rsidRPr="00084B24">
              <w:rPr>
                <w:sz w:val="20"/>
                <w:szCs w:val="20"/>
              </w:rPr>
              <w:t>а всички</w:t>
            </w:r>
            <w:r w:rsidR="00D46F97" w:rsidRPr="00084B24">
              <w:rPr>
                <w:sz w:val="20"/>
                <w:szCs w:val="20"/>
              </w:rPr>
              <w:t>, чрез визуално онагледяване на прогреса на видно и леснодостъпно място</w:t>
            </w:r>
          </w:p>
        </w:tc>
      </w:tr>
      <w:tr w:rsidR="004D4101" w:rsidRPr="00084B24" w14:paraId="24301707" w14:textId="77777777" w:rsidTr="00A12C4D">
        <w:trPr>
          <w:cantSplit/>
        </w:trPr>
        <w:tc>
          <w:tcPr>
            <w:tcW w:w="3318" w:type="dxa"/>
            <w:shd w:val="clear" w:color="auto" w:fill="auto"/>
            <w:tcMar>
              <w:left w:w="57" w:type="dxa"/>
              <w:right w:w="57" w:type="dxa"/>
            </w:tcMar>
            <w:vAlign w:val="center"/>
          </w:tcPr>
          <w:p w14:paraId="55174B52" w14:textId="77777777" w:rsidR="004D4101" w:rsidRPr="00084B24" w:rsidRDefault="004D4101" w:rsidP="00E808AE">
            <w:pPr>
              <w:pStyle w:val="disbody"/>
              <w:spacing w:line="240" w:lineRule="auto"/>
              <w:ind w:firstLine="0"/>
              <w:jc w:val="left"/>
              <w:rPr>
                <w:sz w:val="20"/>
                <w:szCs w:val="20"/>
              </w:rPr>
            </w:pPr>
            <w:r w:rsidRPr="00084B24">
              <w:rPr>
                <w:sz w:val="20"/>
                <w:szCs w:val="20"/>
              </w:rPr>
              <w:t>Информационни табла</w:t>
            </w:r>
          </w:p>
        </w:tc>
        <w:tc>
          <w:tcPr>
            <w:tcW w:w="5862" w:type="dxa"/>
            <w:shd w:val="clear" w:color="auto" w:fill="auto"/>
            <w:tcMar>
              <w:left w:w="57" w:type="dxa"/>
              <w:right w:w="57" w:type="dxa"/>
            </w:tcMar>
            <w:vAlign w:val="center"/>
          </w:tcPr>
          <w:p w14:paraId="79B15C55" w14:textId="03C8A673" w:rsidR="004D4101" w:rsidRPr="00084B24" w:rsidRDefault="00E4539A" w:rsidP="00E808AE">
            <w:pPr>
              <w:pStyle w:val="disbody"/>
              <w:spacing w:line="240" w:lineRule="auto"/>
              <w:ind w:firstLine="0"/>
              <w:jc w:val="left"/>
              <w:rPr>
                <w:sz w:val="20"/>
                <w:szCs w:val="20"/>
              </w:rPr>
            </w:pPr>
            <w:r w:rsidRPr="00084B24">
              <w:rPr>
                <w:sz w:val="20"/>
                <w:szCs w:val="20"/>
              </w:rPr>
              <w:t>Най</w:t>
            </w:r>
            <w:r w:rsidR="004D4101" w:rsidRPr="00084B24">
              <w:rPr>
                <w:sz w:val="20"/>
                <w:szCs w:val="20"/>
              </w:rPr>
              <w:t>-важните оперативни отчети са на видимо място за всеки според правомощията и актуализирани постоянно</w:t>
            </w:r>
          </w:p>
        </w:tc>
      </w:tr>
      <w:tr w:rsidR="004D4101" w:rsidRPr="00084B24" w14:paraId="453AC3ED" w14:textId="77777777" w:rsidTr="00A12C4D">
        <w:trPr>
          <w:cantSplit/>
        </w:trPr>
        <w:tc>
          <w:tcPr>
            <w:tcW w:w="3318" w:type="dxa"/>
            <w:shd w:val="clear" w:color="auto" w:fill="auto"/>
            <w:tcMar>
              <w:left w:w="57" w:type="dxa"/>
              <w:right w:w="57" w:type="dxa"/>
            </w:tcMar>
            <w:vAlign w:val="center"/>
          </w:tcPr>
          <w:p w14:paraId="63F01B9E"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по двойки</w:t>
            </w:r>
          </w:p>
        </w:tc>
        <w:tc>
          <w:tcPr>
            <w:tcW w:w="5862" w:type="dxa"/>
            <w:shd w:val="clear" w:color="auto" w:fill="auto"/>
            <w:tcMar>
              <w:left w:w="57" w:type="dxa"/>
              <w:right w:w="57" w:type="dxa"/>
            </w:tcMar>
            <w:vAlign w:val="center"/>
          </w:tcPr>
          <w:p w14:paraId="0D605F75" w14:textId="5A2FC7CE" w:rsidR="004D4101" w:rsidRPr="00084B24" w:rsidRDefault="00E4539A" w:rsidP="00E808AE">
            <w:pPr>
              <w:pStyle w:val="disbody"/>
              <w:spacing w:line="240" w:lineRule="auto"/>
              <w:ind w:firstLine="0"/>
              <w:jc w:val="left"/>
              <w:rPr>
                <w:sz w:val="20"/>
                <w:szCs w:val="20"/>
              </w:rPr>
            </w:pPr>
            <w:r w:rsidRPr="00084B24">
              <w:rPr>
                <w:sz w:val="20"/>
                <w:szCs w:val="20"/>
              </w:rPr>
              <w:t xml:space="preserve">Двама </w:t>
            </w:r>
            <w:r w:rsidR="004D4101" w:rsidRPr="00084B24">
              <w:rPr>
                <w:sz w:val="20"/>
                <w:szCs w:val="20"/>
              </w:rPr>
              <w:t>специалисти работят по една задача</w:t>
            </w:r>
          </w:p>
        </w:tc>
      </w:tr>
      <w:tr w:rsidR="004D4101" w:rsidRPr="00084B24" w14:paraId="1C14BBF6" w14:textId="77777777" w:rsidTr="00A12C4D">
        <w:trPr>
          <w:cantSplit/>
        </w:trPr>
        <w:tc>
          <w:tcPr>
            <w:tcW w:w="3318" w:type="dxa"/>
            <w:shd w:val="clear" w:color="auto" w:fill="auto"/>
            <w:tcMar>
              <w:left w:w="57" w:type="dxa"/>
              <w:right w:w="57" w:type="dxa"/>
            </w:tcMar>
            <w:vAlign w:val="center"/>
          </w:tcPr>
          <w:p w14:paraId="7A7B2C51" w14:textId="77777777" w:rsidR="004D4101" w:rsidRPr="00084B24" w:rsidRDefault="004D4101" w:rsidP="00E808AE">
            <w:pPr>
              <w:pStyle w:val="disbody"/>
              <w:spacing w:line="240" w:lineRule="auto"/>
              <w:ind w:firstLine="0"/>
              <w:jc w:val="left"/>
              <w:rPr>
                <w:sz w:val="20"/>
                <w:szCs w:val="20"/>
              </w:rPr>
            </w:pPr>
            <w:r w:rsidRPr="00084B24">
              <w:rPr>
                <w:sz w:val="20"/>
                <w:szCs w:val="20"/>
              </w:rPr>
              <w:t>Работа в един офис един екип</w:t>
            </w:r>
          </w:p>
        </w:tc>
        <w:tc>
          <w:tcPr>
            <w:tcW w:w="5862" w:type="dxa"/>
            <w:shd w:val="clear" w:color="auto" w:fill="auto"/>
            <w:tcMar>
              <w:left w:w="57" w:type="dxa"/>
              <w:right w:w="57" w:type="dxa"/>
            </w:tcMar>
            <w:vAlign w:val="center"/>
          </w:tcPr>
          <w:p w14:paraId="62601BBB" w14:textId="05149D8B"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пряка хоризонтална комуникация</w:t>
            </w:r>
          </w:p>
        </w:tc>
      </w:tr>
      <w:tr w:rsidR="004D4101" w:rsidRPr="00084B24" w14:paraId="24C87928" w14:textId="77777777" w:rsidTr="00A12C4D">
        <w:trPr>
          <w:cantSplit/>
        </w:trPr>
        <w:tc>
          <w:tcPr>
            <w:tcW w:w="3318" w:type="dxa"/>
            <w:shd w:val="clear" w:color="auto" w:fill="auto"/>
            <w:tcMar>
              <w:left w:w="57" w:type="dxa"/>
              <w:right w:w="57" w:type="dxa"/>
            </w:tcMar>
            <w:vAlign w:val="center"/>
          </w:tcPr>
          <w:p w14:paraId="627B9CD7" w14:textId="77777777" w:rsidR="004D4101" w:rsidRPr="00084B24" w:rsidRDefault="004D4101" w:rsidP="00E808AE">
            <w:pPr>
              <w:pStyle w:val="disbody"/>
              <w:spacing w:line="240" w:lineRule="auto"/>
              <w:ind w:firstLine="0"/>
              <w:jc w:val="left"/>
              <w:rPr>
                <w:sz w:val="20"/>
                <w:szCs w:val="20"/>
              </w:rPr>
            </w:pPr>
            <w:r w:rsidRPr="00084B24">
              <w:rPr>
                <w:sz w:val="20"/>
                <w:szCs w:val="20"/>
              </w:rPr>
              <w:t>Ревю на код, взаимно одобрение</w:t>
            </w:r>
          </w:p>
        </w:tc>
        <w:tc>
          <w:tcPr>
            <w:tcW w:w="5862" w:type="dxa"/>
            <w:shd w:val="clear" w:color="auto" w:fill="auto"/>
            <w:tcMar>
              <w:left w:w="57" w:type="dxa"/>
              <w:right w:w="57" w:type="dxa"/>
            </w:tcMar>
            <w:vAlign w:val="center"/>
          </w:tcPr>
          <w:p w14:paraId="3B3CC118" w14:textId="467D0968" w:rsidR="004D4101" w:rsidRPr="00084B24" w:rsidRDefault="00E4539A" w:rsidP="00E808AE">
            <w:pPr>
              <w:pStyle w:val="disbody"/>
              <w:spacing w:line="240" w:lineRule="auto"/>
              <w:ind w:firstLine="0"/>
              <w:jc w:val="left"/>
              <w:rPr>
                <w:sz w:val="20"/>
                <w:szCs w:val="20"/>
              </w:rPr>
            </w:pPr>
            <w:r w:rsidRPr="00084B24">
              <w:rPr>
                <w:sz w:val="20"/>
                <w:szCs w:val="20"/>
              </w:rPr>
              <w:t xml:space="preserve">Първичен </w:t>
            </w:r>
            <w:r w:rsidR="004D4101" w:rsidRPr="00084B24">
              <w:rPr>
                <w:sz w:val="20"/>
                <w:szCs w:val="20"/>
              </w:rPr>
              <w:t>контрол на качеството</w:t>
            </w:r>
            <w:r w:rsidR="00EB3B2A" w:rsidRPr="00084B24">
              <w:rPr>
                <w:sz w:val="20"/>
                <w:szCs w:val="20"/>
              </w:rPr>
              <w:t xml:space="preserve"> чрез одобрение от колеги</w:t>
            </w:r>
            <w:r w:rsidR="008A0CD5" w:rsidRPr="00084B24">
              <w:rPr>
                <w:sz w:val="20"/>
                <w:szCs w:val="20"/>
              </w:rPr>
              <w:t xml:space="preserve"> и контрол на спазването на стандарти на работа</w:t>
            </w:r>
          </w:p>
        </w:tc>
      </w:tr>
      <w:tr w:rsidR="004D4101" w:rsidRPr="00084B24" w14:paraId="6AFB14C3" w14:textId="77777777" w:rsidTr="00A12C4D">
        <w:trPr>
          <w:cantSplit/>
        </w:trPr>
        <w:tc>
          <w:tcPr>
            <w:tcW w:w="3318" w:type="dxa"/>
            <w:shd w:val="clear" w:color="auto" w:fill="auto"/>
            <w:tcMar>
              <w:left w:w="57" w:type="dxa"/>
              <w:right w:w="57" w:type="dxa"/>
            </w:tcMar>
            <w:vAlign w:val="center"/>
          </w:tcPr>
          <w:p w14:paraId="39DCB94A"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а/автоматизирана интеграция на продукт</w:t>
            </w:r>
          </w:p>
        </w:tc>
        <w:tc>
          <w:tcPr>
            <w:tcW w:w="5862" w:type="dxa"/>
            <w:shd w:val="clear" w:color="auto" w:fill="auto"/>
            <w:tcMar>
              <w:left w:w="57" w:type="dxa"/>
              <w:right w:w="57" w:type="dxa"/>
            </w:tcMar>
            <w:vAlign w:val="center"/>
          </w:tcPr>
          <w:p w14:paraId="63BD29D7" w14:textId="0DA14AF9" w:rsidR="004D4101" w:rsidRPr="00084B24" w:rsidRDefault="00E4539A" w:rsidP="00E808AE">
            <w:pPr>
              <w:pStyle w:val="disbody"/>
              <w:spacing w:line="240" w:lineRule="auto"/>
              <w:ind w:firstLine="0"/>
              <w:jc w:val="left"/>
              <w:rPr>
                <w:sz w:val="20"/>
                <w:szCs w:val="20"/>
              </w:rPr>
            </w:pPr>
            <w:r w:rsidRPr="00084B24">
              <w:rPr>
                <w:sz w:val="20"/>
                <w:szCs w:val="20"/>
              </w:rPr>
              <w:t xml:space="preserve">При </w:t>
            </w:r>
            <w:r w:rsidR="004D4101" w:rsidRPr="00084B24">
              <w:rPr>
                <w:sz w:val="20"/>
                <w:szCs w:val="20"/>
              </w:rPr>
              <w:t>всяка промяна или ежедневно от текуща работа продуктът се асемблира готов за тест</w:t>
            </w:r>
          </w:p>
        </w:tc>
      </w:tr>
      <w:tr w:rsidR="004D4101" w:rsidRPr="00084B24" w14:paraId="001BCF08" w14:textId="77777777" w:rsidTr="00A12C4D">
        <w:trPr>
          <w:cantSplit/>
        </w:trPr>
        <w:tc>
          <w:tcPr>
            <w:tcW w:w="3318" w:type="dxa"/>
            <w:shd w:val="clear" w:color="auto" w:fill="auto"/>
            <w:tcMar>
              <w:left w:w="57" w:type="dxa"/>
              <w:right w:w="57" w:type="dxa"/>
            </w:tcMar>
            <w:vAlign w:val="center"/>
          </w:tcPr>
          <w:p w14:paraId="3D58801D" w14:textId="77777777" w:rsidR="004D4101" w:rsidRPr="00084B24" w:rsidRDefault="004D4101" w:rsidP="00E808AE">
            <w:pPr>
              <w:pStyle w:val="disbody"/>
              <w:spacing w:line="240" w:lineRule="auto"/>
              <w:ind w:firstLine="0"/>
              <w:jc w:val="left"/>
              <w:rPr>
                <w:sz w:val="20"/>
                <w:szCs w:val="20"/>
              </w:rPr>
            </w:pPr>
            <w:r w:rsidRPr="00084B24">
              <w:rPr>
                <w:sz w:val="20"/>
                <w:szCs w:val="20"/>
              </w:rPr>
              <w:t>Регулярни/автоматизирани системи за тестване</w:t>
            </w:r>
          </w:p>
        </w:tc>
        <w:tc>
          <w:tcPr>
            <w:tcW w:w="5862" w:type="dxa"/>
            <w:shd w:val="clear" w:color="auto" w:fill="auto"/>
            <w:tcMar>
              <w:left w:w="57" w:type="dxa"/>
              <w:right w:w="57" w:type="dxa"/>
            </w:tcMar>
            <w:vAlign w:val="center"/>
          </w:tcPr>
          <w:p w14:paraId="0737BB5F" w14:textId="659CF8CC" w:rsidR="004D4101" w:rsidRPr="00084B24" w:rsidRDefault="00E4539A" w:rsidP="00E808AE">
            <w:pPr>
              <w:pStyle w:val="disbody"/>
              <w:spacing w:line="240" w:lineRule="auto"/>
              <w:ind w:firstLine="0"/>
              <w:jc w:val="left"/>
              <w:rPr>
                <w:sz w:val="20"/>
                <w:szCs w:val="20"/>
              </w:rPr>
            </w:pPr>
            <w:r w:rsidRPr="00084B24">
              <w:rPr>
                <w:sz w:val="20"/>
                <w:szCs w:val="20"/>
              </w:rPr>
              <w:t xml:space="preserve">Регулярна </w:t>
            </w:r>
            <w:r w:rsidR="004D4101" w:rsidRPr="00084B24">
              <w:rPr>
                <w:sz w:val="20"/>
                <w:szCs w:val="20"/>
              </w:rPr>
              <w:t>обратна връзка за качеството на продукта и нужда от корекции</w:t>
            </w:r>
          </w:p>
        </w:tc>
      </w:tr>
      <w:tr w:rsidR="004D4101" w:rsidRPr="00084B24" w14:paraId="04F691BE" w14:textId="77777777" w:rsidTr="00A12C4D">
        <w:trPr>
          <w:cantSplit/>
        </w:trPr>
        <w:tc>
          <w:tcPr>
            <w:tcW w:w="3318" w:type="dxa"/>
            <w:shd w:val="clear" w:color="auto" w:fill="auto"/>
            <w:tcMar>
              <w:left w:w="57" w:type="dxa"/>
              <w:right w:w="57" w:type="dxa"/>
            </w:tcMar>
            <w:vAlign w:val="center"/>
          </w:tcPr>
          <w:p w14:paraId="45E21D21" w14:textId="77777777" w:rsidR="004D4101" w:rsidRPr="00084B24" w:rsidRDefault="004D4101" w:rsidP="00E808AE">
            <w:pPr>
              <w:pStyle w:val="disbody"/>
              <w:spacing w:line="240" w:lineRule="auto"/>
              <w:ind w:firstLine="0"/>
              <w:jc w:val="left"/>
              <w:rPr>
                <w:sz w:val="20"/>
                <w:szCs w:val="20"/>
              </w:rPr>
            </w:pPr>
            <w:r w:rsidRPr="00084B24">
              <w:rPr>
                <w:sz w:val="20"/>
                <w:szCs w:val="20"/>
              </w:rPr>
              <w:t>Виртуален офис</w:t>
            </w:r>
          </w:p>
        </w:tc>
        <w:tc>
          <w:tcPr>
            <w:tcW w:w="5862" w:type="dxa"/>
            <w:shd w:val="clear" w:color="auto" w:fill="auto"/>
            <w:tcMar>
              <w:left w:w="57" w:type="dxa"/>
              <w:right w:w="57" w:type="dxa"/>
            </w:tcMar>
            <w:vAlign w:val="center"/>
          </w:tcPr>
          <w:p w14:paraId="0E844FD0" w14:textId="217478D4" w:rsidR="004D4101" w:rsidRPr="00084B24" w:rsidRDefault="00E4539A" w:rsidP="00E808AE">
            <w:pPr>
              <w:pStyle w:val="disbody"/>
              <w:spacing w:line="240" w:lineRule="auto"/>
              <w:ind w:firstLine="0"/>
              <w:jc w:val="left"/>
              <w:rPr>
                <w:sz w:val="20"/>
                <w:szCs w:val="20"/>
              </w:rPr>
            </w:pPr>
            <w:r w:rsidRPr="00084B24">
              <w:rPr>
                <w:sz w:val="20"/>
                <w:szCs w:val="20"/>
              </w:rPr>
              <w:t xml:space="preserve">Споделяне </w:t>
            </w:r>
            <w:r w:rsidR="004D4101" w:rsidRPr="00084B24">
              <w:rPr>
                <w:sz w:val="20"/>
                <w:szCs w:val="20"/>
              </w:rPr>
              <w:t>на информация в екипа</w:t>
            </w:r>
            <w:r w:rsidR="00EB3B2A" w:rsidRPr="00084B24">
              <w:rPr>
                <w:sz w:val="20"/>
                <w:szCs w:val="20"/>
              </w:rPr>
              <w:t xml:space="preserve"> независимо от </w:t>
            </w:r>
            <w:r w:rsidR="008A0CD5" w:rsidRPr="00084B24">
              <w:rPr>
                <w:sz w:val="20"/>
                <w:szCs w:val="20"/>
              </w:rPr>
              <w:t>работното място</w:t>
            </w:r>
          </w:p>
        </w:tc>
      </w:tr>
      <w:tr w:rsidR="004D4101" w:rsidRPr="00084B24" w14:paraId="5A22A4FC" w14:textId="77777777" w:rsidTr="00A12C4D">
        <w:trPr>
          <w:cantSplit/>
        </w:trPr>
        <w:tc>
          <w:tcPr>
            <w:tcW w:w="3318" w:type="dxa"/>
            <w:shd w:val="clear" w:color="auto" w:fill="auto"/>
            <w:tcMar>
              <w:left w:w="57" w:type="dxa"/>
              <w:right w:w="57" w:type="dxa"/>
            </w:tcMar>
            <w:vAlign w:val="center"/>
          </w:tcPr>
          <w:p w14:paraId="0241DBD3" w14:textId="77777777" w:rsidR="004D4101" w:rsidRPr="00084B24" w:rsidRDefault="004D4101" w:rsidP="00E808AE">
            <w:pPr>
              <w:pStyle w:val="disbody"/>
              <w:spacing w:line="240" w:lineRule="auto"/>
              <w:ind w:firstLine="0"/>
              <w:jc w:val="left"/>
              <w:rPr>
                <w:sz w:val="20"/>
                <w:szCs w:val="20"/>
              </w:rPr>
            </w:pPr>
            <w:r w:rsidRPr="00084B24">
              <w:rPr>
                <w:sz w:val="20"/>
                <w:szCs w:val="20"/>
              </w:rPr>
              <w:t>Групи и срещи по технологии</w:t>
            </w:r>
          </w:p>
        </w:tc>
        <w:tc>
          <w:tcPr>
            <w:tcW w:w="5862" w:type="dxa"/>
            <w:shd w:val="clear" w:color="auto" w:fill="auto"/>
            <w:tcMar>
              <w:left w:w="57" w:type="dxa"/>
              <w:right w:w="57" w:type="dxa"/>
            </w:tcMar>
            <w:vAlign w:val="center"/>
          </w:tcPr>
          <w:p w14:paraId="339AF12A" w14:textId="5ECAF04E" w:rsidR="004D4101" w:rsidRPr="00084B24" w:rsidRDefault="00E4539A" w:rsidP="00E808AE">
            <w:pPr>
              <w:pStyle w:val="disbody"/>
              <w:spacing w:line="240" w:lineRule="auto"/>
              <w:ind w:firstLine="0"/>
              <w:jc w:val="left"/>
              <w:rPr>
                <w:sz w:val="20"/>
                <w:szCs w:val="20"/>
              </w:rPr>
            </w:pPr>
            <w:r w:rsidRPr="00084B24">
              <w:rPr>
                <w:sz w:val="20"/>
                <w:szCs w:val="20"/>
              </w:rPr>
              <w:t xml:space="preserve">За </w:t>
            </w:r>
            <w:r w:rsidR="004D4101" w:rsidRPr="00084B24">
              <w:rPr>
                <w:sz w:val="20"/>
                <w:szCs w:val="20"/>
              </w:rPr>
              <w:t>обмен на това какво се работи, как, какви проблеми има и технологичен обмен по функционален признак</w:t>
            </w:r>
          </w:p>
        </w:tc>
      </w:tr>
      <w:tr w:rsidR="004D4101" w:rsidRPr="00084B24" w14:paraId="27DF671D" w14:textId="77777777" w:rsidTr="00A12C4D">
        <w:trPr>
          <w:cantSplit/>
        </w:trPr>
        <w:tc>
          <w:tcPr>
            <w:tcW w:w="3318" w:type="dxa"/>
            <w:shd w:val="clear" w:color="auto" w:fill="auto"/>
            <w:tcMar>
              <w:left w:w="57" w:type="dxa"/>
              <w:right w:w="57" w:type="dxa"/>
            </w:tcMar>
            <w:vAlign w:val="center"/>
          </w:tcPr>
          <w:p w14:paraId="7E204863" w14:textId="77777777" w:rsidR="004D4101" w:rsidRPr="00084B24" w:rsidRDefault="004D4101" w:rsidP="00E808AE">
            <w:pPr>
              <w:pStyle w:val="disbody"/>
              <w:spacing w:line="240" w:lineRule="auto"/>
              <w:ind w:firstLine="0"/>
              <w:jc w:val="left"/>
              <w:rPr>
                <w:sz w:val="20"/>
                <w:szCs w:val="20"/>
              </w:rPr>
            </w:pPr>
            <w:r w:rsidRPr="00084B24">
              <w:rPr>
                <w:sz w:val="20"/>
                <w:szCs w:val="20"/>
              </w:rPr>
              <w:t>Матрични структури</w:t>
            </w:r>
          </w:p>
        </w:tc>
        <w:tc>
          <w:tcPr>
            <w:tcW w:w="5862" w:type="dxa"/>
            <w:shd w:val="clear" w:color="auto" w:fill="auto"/>
            <w:tcMar>
              <w:left w:w="57" w:type="dxa"/>
              <w:right w:w="57" w:type="dxa"/>
            </w:tcMar>
            <w:vAlign w:val="center"/>
          </w:tcPr>
          <w:p w14:paraId="3785ECEF" w14:textId="68845C11" w:rsidR="004D4101" w:rsidRPr="00084B24" w:rsidRDefault="00E4539A" w:rsidP="00E808AE">
            <w:pPr>
              <w:pStyle w:val="disbody"/>
              <w:spacing w:line="240" w:lineRule="auto"/>
              <w:ind w:firstLine="0"/>
              <w:jc w:val="left"/>
              <w:rPr>
                <w:sz w:val="20"/>
                <w:szCs w:val="20"/>
              </w:rPr>
            </w:pPr>
            <w:r w:rsidRPr="00084B24">
              <w:rPr>
                <w:sz w:val="20"/>
                <w:szCs w:val="20"/>
              </w:rPr>
              <w:t xml:space="preserve">Специалистът </w:t>
            </w:r>
            <w:r w:rsidR="004D4101" w:rsidRPr="00084B24">
              <w:rPr>
                <w:sz w:val="20"/>
                <w:szCs w:val="20"/>
              </w:rPr>
              <w:t>е във функционален отдел, в който се развива професионално, но основно работи в проект с проектен ръководител</w:t>
            </w:r>
          </w:p>
        </w:tc>
      </w:tr>
      <w:tr w:rsidR="004D4101" w:rsidRPr="00084B24" w14:paraId="4FA6EE23" w14:textId="77777777" w:rsidTr="00A12C4D">
        <w:trPr>
          <w:cantSplit/>
        </w:trPr>
        <w:tc>
          <w:tcPr>
            <w:tcW w:w="3318" w:type="dxa"/>
            <w:shd w:val="clear" w:color="auto" w:fill="auto"/>
            <w:tcMar>
              <w:left w:w="57" w:type="dxa"/>
              <w:right w:w="57" w:type="dxa"/>
            </w:tcMar>
            <w:vAlign w:val="center"/>
          </w:tcPr>
          <w:p w14:paraId="408398A7" w14:textId="27D0EF9A" w:rsidR="004D4101" w:rsidRPr="00084B24" w:rsidRDefault="00EB3B2A" w:rsidP="00E808AE">
            <w:pPr>
              <w:pStyle w:val="disbody"/>
              <w:spacing w:line="240" w:lineRule="auto"/>
              <w:ind w:firstLine="0"/>
              <w:jc w:val="left"/>
              <w:rPr>
                <w:sz w:val="20"/>
                <w:szCs w:val="20"/>
              </w:rPr>
            </w:pPr>
            <w:r w:rsidRPr="00084B24">
              <w:rPr>
                <w:sz w:val="20"/>
                <w:szCs w:val="20"/>
              </w:rPr>
              <w:t>Следване на с</w:t>
            </w:r>
            <w:r w:rsidR="004D4101" w:rsidRPr="00084B24">
              <w:rPr>
                <w:sz w:val="20"/>
                <w:szCs w:val="20"/>
              </w:rPr>
              <w:t>тандарт</w:t>
            </w:r>
            <w:r w:rsidRPr="00084B24">
              <w:rPr>
                <w:sz w:val="20"/>
                <w:szCs w:val="20"/>
              </w:rPr>
              <w:t xml:space="preserve">ни </w:t>
            </w:r>
            <w:r w:rsidR="004D4101" w:rsidRPr="00084B24">
              <w:rPr>
                <w:sz w:val="20"/>
                <w:szCs w:val="20"/>
              </w:rPr>
              <w:t>процеси</w:t>
            </w:r>
          </w:p>
        </w:tc>
        <w:tc>
          <w:tcPr>
            <w:tcW w:w="5862" w:type="dxa"/>
            <w:shd w:val="clear" w:color="auto" w:fill="auto"/>
            <w:tcMar>
              <w:left w:w="57" w:type="dxa"/>
              <w:right w:w="57" w:type="dxa"/>
            </w:tcMar>
            <w:vAlign w:val="center"/>
          </w:tcPr>
          <w:p w14:paraId="138425B3" w14:textId="0E90BE83" w:rsidR="004D4101" w:rsidRPr="00084B24" w:rsidRDefault="00EB3B2A" w:rsidP="00E808AE">
            <w:pPr>
              <w:pStyle w:val="disbody"/>
              <w:spacing w:line="240" w:lineRule="auto"/>
              <w:ind w:firstLine="0"/>
              <w:jc w:val="left"/>
              <w:rPr>
                <w:sz w:val="20"/>
                <w:szCs w:val="20"/>
              </w:rPr>
            </w:pPr>
            <w:r w:rsidRPr="00084B24">
              <w:rPr>
                <w:sz w:val="20"/>
                <w:szCs w:val="20"/>
              </w:rPr>
              <w:t>Процесът е добре дефиниран и неговото изпълнение от всички участници осигурява взаимна координация</w:t>
            </w:r>
          </w:p>
        </w:tc>
      </w:tr>
      <w:tr w:rsidR="004D4101" w:rsidRPr="00084B24" w14:paraId="44DCAFC6" w14:textId="77777777" w:rsidTr="00A12C4D">
        <w:trPr>
          <w:cantSplit/>
        </w:trPr>
        <w:tc>
          <w:tcPr>
            <w:tcW w:w="3318" w:type="dxa"/>
            <w:shd w:val="clear" w:color="auto" w:fill="auto"/>
            <w:tcMar>
              <w:left w:w="57" w:type="dxa"/>
              <w:right w:w="57" w:type="dxa"/>
            </w:tcMar>
            <w:vAlign w:val="center"/>
          </w:tcPr>
          <w:p w14:paraId="520A91B3" w14:textId="77777777" w:rsidR="004D4101" w:rsidRPr="00084B24" w:rsidRDefault="004D4101" w:rsidP="00E808AE">
            <w:pPr>
              <w:pStyle w:val="disbody"/>
              <w:spacing w:line="240" w:lineRule="auto"/>
              <w:ind w:firstLine="0"/>
              <w:jc w:val="left"/>
              <w:rPr>
                <w:sz w:val="20"/>
                <w:szCs w:val="20"/>
              </w:rPr>
            </w:pPr>
            <w:r w:rsidRPr="00084B24">
              <w:rPr>
                <w:sz w:val="20"/>
                <w:szCs w:val="20"/>
              </w:rPr>
              <w:t>Отворени стандарти за технологии и решения</w:t>
            </w:r>
          </w:p>
        </w:tc>
        <w:tc>
          <w:tcPr>
            <w:tcW w:w="5862" w:type="dxa"/>
            <w:shd w:val="clear" w:color="auto" w:fill="auto"/>
            <w:tcMar>
              <w:left w:w="57" w:type="dxa"/>
              <w:right w:w="57" w:type="dxa"/>
            </w:tcMar>
            <w:vAlign w:val="center"/>
          </w:tcPr>
          <w:p w14:paraId="7A8469D3" w14:textId="2AA66FCF" w:rsidR="004D4101" w:rsidRPr="00084B24" w:rsidRDefault="00E4539A" w:rsidP="00E808AE">
            <w:pPr>
              <w:pStyle w:val="disbody"/>
              <w:spacing w:line="240" w:lineRule="auto"/>
              <w:ind w:firstLine="0"/>
              <w:jc w:val="left"/>
              <w:rPr>
                <w:sz w:val="20"/>
                <w:szCs w:val="20"/>
              </w:rPr>
            </w:pPr>
            <w:r w:rsidRPr="00084B24">
              <w:rPr>
                <w:sz w:val="20"/>
                <w:szCs w:val="20"/>
              </w:rPr>
              <w:t xml:space="preserve">Ползват </w:t>
            </w:r>
            <w:r w:rsidR="004D4101" w:rsidRPr="00084B24">
              <w:rPr>
                <w:sz w:val="20"/>
                <w:szCs w:val="20"/>
              </w:rPr>
              <w:t>се публично достъпни и популярни стандарти, технологии, решения, инструменти, с цел икономия на развой</w:t>
            </w:r>
            <w:r w:rsidR="00EB3B2A" w:rsidRPr="00084B24">
              <w:rPr>
                <w:sz w:val="20"/>
                <w:szCs w:val="20"/>
              </w:rPr>
              <w:t xml:space="preserve">, по-лесна интеграция на модулите, </w:t>
            </w:r>
            <w:r w:rsidR="004D4101" w:rsidRPr="00084B24">
              <w:rPr>
                <w:sz w:val="20"/>
                <w:szCs w:val="20"/>
              </w:rPr>
              <w:t>обучение</w:t>
            </w:r>
          </w:p>
        </w:tc>
      </w:tr>
    </w:tbl>
    <w:p w14:paraId="61501CF7" w14:textId="77777777" w:rsidR="004D4101" w:rsidRPr="00084B24" w:rsidRDefault="004D4101" w:rsidP="004D4101">
      <w:pPr>
        <w:pStyle w:val="disbody"/>
      </w:pPr>
    </w:p>
    <w:p w14:paraId="597407FF" w14:textId="1D214A07" w:rsidR="004D4101" w:rsidRPr="00084B24" w:rsidRDefault="004D4101" w:rsidP="004D4101">
      <w:pPr>
        <w:pStyle w:val="disbody"/>
      </w:pPr>
      <w:r w:rsidRPr="00084B24">
        <w:t xml:space="preserve">Съвременното разбиране за успешно управление утвърждава необходимост както от изграждане на добри бизнес процеси, така и на подходяща и ефективна </w:t>
      </w:r>
      <w:r w:rsidR="001C2403">
        <w:t xml:space="preserve">софтуерна </w:t>
      </w:r>
      <w:r w:rsidRPr="00084B24">
        <w:t xml:space="preserve">система. </w:t>
      </w:r>
      <w:r w:rsidR="001C2403" w:rsidRPr="001C2403">
        <w:t>Софтуерната</w:t>
      </w:r>
      <w:r w:rsidR="001C2403">
        <w:rPr>
          <w:lang w:val="en-US"/>
        </w:rPr>
        <w:t xml:space="preserve"> </w:t>
      </w:r>
      <w:r w:rsidRPr="00084B24">
        <w:t>система помага на технологичните стартиращи компании за въвеждане на нови форми на управление с по-висока ефективност и за оптимизиране на процеси. Тя трябва да предоставя информация за навременно, адекватно и ефективно вземане на решения. Удачно е да се направи обзор на целите й и съвременните тенденции. От тази гледна точка, информационното осигуряване има следните роли:</w:t>
      </w:r>
    </w:p>
    <w:p w14:paraId="53639A6D" w14:textId="77777777" w:rsidR="004D4101" w:rsidRPr="00084B24" w:rsidRDefault="004D4101" w:rsidP="004D4101">
      <w:pPr>
        <w:pStyle w:val="disbody"/>
      </w:pPr>
      <w:r w:rsidRPr="00084B24">
        <w:t>1. Предоставяне на информация за управлението на: софтуерен процес в рамките на софтуерен проект; софтуерния бизнес по функции и задачи.</w:t>
      </w:r>
    </w:p>
    <w:p w14:paraId="2F282ACE" w14:textId="77777777" w:rsidR="004D4101" w:rsidRPr="00084B24" w:rsidRDefault="004D4101" w:rsidP="004D4101">
      <w:pPr>
        <w:pStyle w:val="disbody"/>
      </w:pPr>
      <w:r w:rsidRPr="00084B24">
        <w:t xml:space="preserve">2. Автоматизация по вземане на решения за управление: средства за подпомагане вземането на решения и автоматично вземане на решения от системата (например разпределение на работа и време по проект от </w:t>
      </w:r>
      <w:r w:rsidRPr="00084B24">
        <w:lastRenderedPageBreak/>
        <w:t>разполагаемото и очаквано време).</w:t>
      </w:r>
    </w:p>
    <w:p w14:paraId="32FEE732" w14:textId="5B0D5316" w:rsidR="004D4101" w:rsidRPr="00084B24" w:rsidRDefault="004D4101" w:rsidP="004D4101">
      <w:pPr>
        <w:pStyle w:val="disbody"/>
      </w:pPr>
      <w:r w:rsidRPr="00084B24">
        <w:t xml:space="preserve">Тенденциите </w:t>
      </w:r>
      <w:r w:rsidR="000A4EDF" w:rsidRPr="00084B24">
        <w:t xml:space="preserve">при разработката, доработката и съответно прилагането на </w:t>
      </w:r>
      <w:r w:rsidR="00807848">
        <w:t>софтуерни</w:t>
      </w:r>
      <w:r w:rsidRPr="00084B24">
        <w:t xml:space="preserve">те системи са обусловени </w:t>
      </w:r>
      <w:r w:rsidR="000A4EDF" w:rsidRPr="00084B24">
        <w:t xml:space="preserve">както </w:t>
      </w:r>
      <w:r w:rsidRPr="00084B24">
        <w:t>от технологичните промени в хардуера и софтуера</w:t>
      </w:r>
      <w:r w:rsidR="000A4EDF" w:rsidRPr="00084B24">
        <w:t>, така и от повишаващите се изисквания от страна на бизнеса</w:t>
      </w:r>
      <w:r w:rsidRPr="00084B24">
        <w:t xml:space="preserve">. Основни </w:t>
      </w:r>
      <w:r w:rsidR="00807848">
        <w:t>направления</w:t>
      </w:r>
      <w:r w:rsidRPr="00084B24">
        <w:t xml:space="preserve"> </w:t>
      </w:r>
      <w:r w:rsidR="000A4EDF" w:rsidRPr="00084B24">
        <w:t xml:space="preserve">за прилагане на </w:t>
      </w:r>
      <w:r w:rsidR="00807848">
        <w:t>софтуерни</w:t>
      </w:r>
      <w:r w:rsidR="000A4EDF" w:rsidRPr="00084B24">
        <w:t xml:space="preserve"> системи</w:t>
      </w:r>
      <w:r w:rsidRPr="00084B24">
        <w:t xml:space="preserve"> за управление на бизнеса според нас са: </w:t>
      </w:r>
      <w:r w:rsidR="00010CBB" w:rsidRPr="00084B24">
        <w:t xml:space="preserve">употреба </w:t>
      </w:r>
      <w:r w:rsidRPr="00084B24">
        <w:t>на системи за управление на бизнеса (ERP)</w:t>
      </w:r>
      <w:r w:rsidR="00C644F6" w:rsidRPr="00084B24">
        <w:t xml:space="preserve"> – </w:t>
      </w:r>
      <w:r w:rsidRPr="00084B24">
        <w:t xml:space="preserve">те покриват много функции с </w:t>
      </w:r>
      <w:proofErr w:type="spellStart"/>
      <w:r w:rsidRPr="00084B24">
        <w:t>настройваемост</w:t>
      </w:r>
      <w:proofErr w:type="spellEnd"/>
      <w:r w:rsidRPr="00084B24">
        <w:t xml:space="preserve">, цялостен поглед и възможност за оптимизиране на бизнес процеси; </w:t>
      </w:r>
      <w:r w:rsidR="00010CBB" w:rsidRPr="00084B24">
        <w:t xml:space="preserve">приложение </w:t>
      </w:r>
      <w:r w:rsidRPr="00084B24">
        <w:t>на системи за връзка с клиентите (CRM)</w:t>
      </w:r>
      <w:r w:rsidR="00C644F6" w:rsidRPr="00084B24">
        <w:t xml:space="preserve"> – </w:t>
      </w:r>
      <w:r w:rsidRPr="00084B24">
        <w:t xml:space="preserve">за по-добро познаване на клиента, потребностите му, история, покупки, целеви маркетингови усилия; </w:t>
      </w:r>
      <w:r w:rsidR="00010CBB" w:rsidRPr="00084B24">
        <w:t xml:space="preserve">системи </w:t>
      </w:r>
      <w:r w:rsidRPr="00084B24">
        <w:t xml:space="preserve">за управление на </w:t>
      </w:r>
      <w:r w:rsidR="00807848" w:rsidRPr="00807848">
        <w:t xml:space="preserve">веригите за доставка </w:t>
      </w:r>
      <w:r w:rsidRPr="00084B24">
        <w:t>(SCM)</w:t>
      </w:r>
      <w:r w:rsidR="00C644F6" w:rsidRPr="00084B24">
        <w:t xml:space="preserve"> – </w:t>
      </w:r>
      <w:r w:rsidRPr="00084B24">
        <w:t xml:space="preserve">ефективно и интегрирано управление (по тип бизнес) на процесите по снабдяване, производство и дистрибуция; </w:t>
      </w:r>
      <w:r w:rsidR="00010CBB" w:rsidRPr="00084B24">
        <w:t xml:space="preserve">групова </w:t>
      </w:r>
      <w:r w:rsidRPr="00084B24">
        <w:t xml:space="preserve">работа – екипа работи заедно чрез системата съобразно отговорностите си; </w:t>
      </w:r>
      <w:r w:rsidR="00010CBB" w:rsidRPr="00084B24">
        <w:t xml:space="preserve">централизация </w:t>
      </w:r>
      <w:r w:rsidRPr="00084B24">
        <w:t xml:space="preserve">на данните и достъпа до системата (технология клиент-сървър); </w:t>
      </w:r>
      <w:r w:rsidR="00010CBB" w:rsidRPr="00084B24">
        <w:t xml:space="preserve">приложение </w:t>
      </w:r>
      <w:r w:rsidRPr="00084B24">
        <w:t xml:space="preserve">на </w:t>
      </w:r>
      <w:r w:rsidR="00010CBB" w:rsidRPr="00084B24">
        <w:t xml:space="preserve">интернет </w:t>
      </w:r>
      <w:r w:rsidRPr="00084B24">
        <w:t xml:space="preserve">технологии с възможна мобилна мрежова работа; </w:t>
      </w:r>
      <w:proofErr w:type="spellStart"/>
      <w:r w:rsidR="00010CBB" w:rsidRPr="00084B24">
        <w:t>бездокументални</w:t>
      </w:r>
      <w:proofErr w:type="spellEnd"/>
      <w:r w:rsidR="00010CBB" w:rsidRPr="00084B24">
        <w:t xml:space="preserve"> </w:t>
      </w:r>
      <w:r w:rsidRPr="00084B24">
        <w:t xml:space="preserve">(с електронен вход/изход) информационни системи; </w:t>
      </w:r>
      <w:r w:rsidR="00010CBB" w:rsidRPr="00084B24">
        <w:t xml:space="preserve">електронни </w:t>
      </w:r>
      <w:r w:rsidRPr="00084B24">
        <w:t xml:space="preserve">форми на бизнес и интеграция с основния бизнес софтуер; </w:t>
      </w:r>
      <w:r w:rsidR="00010CBB" w:rsidRPr="00084B24">
        <w:t xml:space="preserve">виртуализация </w:t>
      </w:r>
      <w:r w:rsidRPr="00084B24">
        <w:t xml:space="preserve">на информационната система, достъп на екипа чрез виртуални методи и средства до информационната система (Илиев и др., 2010); </w:t>
      </w:r>
      <w:r w:rsidR="00010CBB" w:rsidRPr="00084B24">
        <w:t xml:space="preserve">автоматизация </w:t>
      </w:r>
      <w:r w:rsidRPr="00084B24">
        <w:t xml:space="preserve">на управленски процеси чрез залагане на правила и политики; </w:t>
      </w:r>
      <w:r w:rsidR="00010CBB" w:rsidRPr="00084B24">
        <w:t xml:space="preserve">общи </w:t>
      </w:r>
      <w:r w:rsidRPr="00084B24">
        <w:t xml:space="preserve">стандарти за формат и обмен на данни, отвореност/съвместимост на системи; </w:t>
      </w:r>
      <w:r w:rsidR="00010CBB" w:rsidRPr="00084B24">
        <w:t xml:space="preserve">използване </w:t>
      </w:r>
      <w:r w:rsidRPr="00084B24">
        <w:t xml:space="preserve">на лесен за употреба и настройка потребителски интерфейс; </w:t>
      </w:r>
      <w:r w:rsidR="00010CBB" w:rsidRPr="00084B24">
        <w:t xml:space="preserve">възможности </w:t>
      </w:r>
      <w:r w:rsidRPr="00084B24">
        <w:t xml:space="preserve">за индивидуализация чрез настройка; </w:t>
      </w:r>
      <w:r w:rsidR="00010CBB" w:rsidRPr="00084B24">
        <w:t xml:space="preserve">възможност </w:t>
      </w:r>
      <w:r w:rsidRPr="00084B24">
        <w:t xml:space="preserve">за </w:t>
      </w:r>
      <w:proofErr w:type="spellStart"/>
      <w:r w:rsidRPr="00084B24">
        <w:t>преизползване</w:t>
      </w:r>
      <w:proofErr w:type="spellEnd"/>
      <w:r w:rsidRPr="00084B24">
        <w:t xml:space="preserve"> чрез директен програмен достъп (API / SOAP).</w:t>
      </w:r>
    </w:p>
    <w:p w14:paraId="77F83224" w14:textId="5D36AC9F" w:rsidR="004D4101" w:rsidRPr="00084B24" w:rsidRDefault="004D4101" w:rsidP="004D4101">
      <w:pPr>
        <w:pStyle w:val="disbody"/>
      </w:pPr>
      <w:r w:rsidRPr="00084B24">
        <w:t>Могат да се добавят и други детайли, но по-важни са тенденции</w:t>
      </w:r>
      <w:r w:rsidR="00807848">
        <w:t>,</w:t>
      </w:r>
      <w:r w:rsidRPr="00084B24">
        <w:t xml:space="preserve"> касаещи тезата. Акцентът в тезата е към система</w:t>
      </w:r>
      <w:r w:rsidR="002169C3" w:rsidRPr="00084B24">
        <w:t>,</w:t>
      </w:r>
      <w:r w:rsidRPr="00084B24">
        <w:t xml:space="preserve"> подпомагаща управлението на софтуерни разработки (проекти и продукти), както и специфична част от управлението на софтуерния бизнес.</w:t>
      </w:r>
    </w:p>
    <w:p w14:paraId="08818962" w14:textId="77777777" w:rsidR="004D4101" w:rsidRPr="00084B24" w:rsidRDefault="004D4101" w:rsidP="004D4101">
      <w:pPr>
        <w:pStyle w:val="disbody"/>
        <w:rPr>
          <w:szCs w:val="28"/>
        </w:rPr>
      </w:pPr>
    </w:p>
    <w:p w14:paraId="7F7A38A8" w14:textId="6E136378" w:rsidR="00845C9E" w:rsidRPr="00084B24" w:rsidRDefault="00845C9E" w:rsidP="00845C9E">
      <w:pPr>
        <w:pStyle w:val="Heading2"/>
        <w:rPr>
          <w:lang w:val="bg-BG"/>
        </w:rPr>
      </w:pPr>
      <w:bookmarkStart w:id="19" w:name="_Toc139006616"/>
      <w:r w:rsidRPr="00084B24">
        <w:rPr>
          <w:lang w:val="bg-BG"/>
        </w:rPr>
        <w:t xml:space="preserve">1.4. </w:t>
      </w:r>
      <w:r w:rsidR="000E0974" w:rsidRPr="00084B24">
        <w:rPr>
          <w:lang w:val="bg-BG"/>
        </w:rPr>
        <w:t>Подходи за управление при разработката на софтуер</w:t>
      </w:r>
      <w:bookmarkEnd w:id="19"/>
    </w:p>
    <w:p w14:paraId="6884FB91" w14:textId="6E30265C" w:rsidR="000E0974" w:rsidRPr="00084B24" w:rsidRDefault="000E0974" w:rsidP="000E0974">
      <w:pPr>
        <w:pStyle w:val="disbody"/>
      </w:pPr>
      <w:r w:rsidRPr="00084B24">
        <w:t xml:space="preserve">Редица автори предлагат </w:t>
      </w:r>
      <w:r w:rsidRPr="00084B24">
        <w:rPr>
          <w:b/>
          <w:bCs/>
        </w:rPr>
        <w:t>структурирани подходи</w:t>
      </w:r>
      <w:r w:rsidRPr="00084B24">
        <w:t xml:space="preserve"> на разработка (</w:t>
      </w:r>
      <w:proofErr w:type="spellStart"/>
      <w:r w:rsidRPr="00084B24">
        <w:t>Curtis</w:t>
      </w:r>
      <w:proofErr w:type="spellEnd"/>
      <w:r w:rsidRPr="00084B24">
        <w:t xml:space="preserve"> &amp; </w:t>
      </w:r>
      <w:proofErr w:type="spellStart"/>
      <w:r w:rsidRPr="00084B24">
        <w:t>Cobham</w:t>
      </w:r>
      <w:proofErr w:type="spellEnd"/>
      <w:r w:rsidRPr="00084B24">
        <w:t xml:space="preserve">, 2008; </w:t>
      </w:r>
      <w:proofErr w:type="spellStart"/>
      <w:r w:rsidRPr="00084B24">
        <w:t>Rowley</w:t>
      </w:r>
      <w:proofErr w:type="spellEnd"/>
      <w:r w:rsidRPr="00084B24">
        <w:t xml:space="preserve"> &amp; </w:t>
      </w:r>
      <w:proofErr w:type="spellStart"/>
      <w:r w:rsidRPr="00084B24">
        <w:t>Hartley</w:t>
      </w:r>
      <w:proofErr w:type="spellEnd"/>
      <w:r w:rsidRPr="00084B24">
        <w:t xml:space="preserve">, 2017), които изискват декомпозиция на системата на функции, </w:t>
      </w:r>
      <w:r w:rsidR="005256A4">
        <w:t>подходящо</w:t>
      </w:r>
      <w:r w:rsidRPr="00084B24">
        <w:t xml:space="preserve"> структуриране, наличие на пълна спецификация в самото начало на разработката и минимални промени в последствие, цялостно завършване на една фаза преди започване на следващата. Реализира се в хронологично последователни фази за разработка на продукта – определяне на системата (цел, </w:t>
      </w:r>
      <w:r w:rsidR="005256A4">
        <w:t xml:space="preserve">задачи, </w:t>
      </w:r>
      <w:r w:rsidRPr="00084B24">
        <w:t xml:space="preserve">обхват, </w:t>
      </w:r>
      <w:proofErr w:type="spellStart"/>
      <w:r w:rsidRPr="00084B24">
        <w:t>реализуемост</w:t>
      </w:r>
      <w:proofErr w:type="spellEnd"/>
      <w:r w:rsidRPr="00084B24">
        <w:t xml:space="preserve"> и изисквания), проектиране, програмиране, тестване и интегриране, използване (внедряване и поддръжка). В проектирането се описват функции и структура на системата, процеси, логическа структура на данните, интерфейс на системата. </w:t>
      </w:r>
    </w:p>
    <w:p w14:paraId="50B3CFBA" w14:textId="69506AA9" w:rsidR="000E0974" w:rsidRPr="00084B24" w:rsidRDefault="000E0974" w:rsidP="000E0974">
      <w:pPr>
        <w:pStyle w:val="disbody"/>
      </w:pPr>
      <w:r w:rsidRPr="00084B24">
        <w:t xml:space="preserve">Структурата на </w:t>
      </w:r>
      <w:r w:rsidR="005256A4">
        <w:t>софтуерната</w:t>
      </w:r>
      <w:r w:rsidRPr="00084B24">
        <w:t xml:space="preserve"> система се представя като йерархия от модули с техните свойства – вход и изход, функция, механизъм за реализация на функции, вътрешни данни (</w:t>
      </w:r>
      <w:proofErr w:type="spellStart"/>
      <w:r w:rsidRPr="00084B24">
        <w:t>Nuchprayoon</w:t>
      </w:r>
      <w:proofErr w:type="spellEnd"/>
      <w:r w:rsidRPr="00084B24">
        <w:t xml:space="preserve"> &amp; </w:t>
      </w:r>
      <w:proofErr w:type="spellStart"/>
      <w:r w:rsidRPr="00084B24">
        <w:t>Phuaksaman</w:t>
      </w:r>
      <w:proofErr w:type="spellEnd"/>
      <w:r w:rsidRPr="00084B24">
        <w:t xml:space="preserve">, 2018). В следващите фази продуктът се кодира, тества и внедрява. Вариант на структурираните подходи е каскадният модел на жизнения цикъл, който има възможност за връщане в предходен етап за корекции. Подходът е приложим за силно структурирани проекти в области с устойчиви изисквания. Като основен недостатък </w:t>
      </w:r>
      <w:r w:rsidR="00F0393C" w:rsidRPr="00F0393C">
        <w:t xml:space="preserve">може да се посочи </w:t>
      </w:r>
      <w:r w:rsidRPr="00084B24">
        <w:t>растяща цена за корекция на грешки в предходна фаза, голямо натоварване на екипа при тестване и ниска адаптивност спрямо т.нар. гъвкави подходи.</w:t>
      </w:r>
    </w:p>
    <w:p w14:paraId="1D34FB8C" w14:textId="691660FD" w:rsidR="000E0974" w:rsidRPr="00084B24" w:rsidRDefault="000E0974" w:rsidP="000E0974">
      <w:pPr>
        <w:pStyle w:val="disbody"/>
      </w:pPr>
      <w:r w:rsidRPr="00084B24">
        <w:t xml:space="preserve">Друг често използван подход в практиката е </w:t>
      </w:r>
      <w:r w:rsidRPr="00084B24">
        <w:rPr>
          <w:b/>
          <w:bCs/>
        </w:rPr>
        <w:t>обектно ориентираният подход</w:t>
      </w:r>
      <w:r w:rsidRPr="00084B24">
        <w:t>, който</w:t>
      </w:r>
      <w:r w:rsidRPr="00084B24">
        <w:rPr>
          <w:b/>
          <w:bCs/>
        </w:rPr>
        <w:t xml:space="preserve"> </w:t>
      </w:r>
      <w:r w:rsidRPr="00084B24">
        <w:t xml:space="preserve">е пряко свързан с еволюцията на обектно-ориентираното проектиране и програмиране. При него системата се </w:t>
      </w:r>
      <w:r w:rsidR="00F0393C">
        <w:t xml:space="preserve">разглежда </w:t>
      </w:r>
      <w:r w:rsidRPr="00084B24">
        <w:t xml:space="preserve">като </w:t>
      </w:r>
      <w:r w:rsidR="00F0393C">
        <w:t xml:space="preserve">съставена от </w:t>
      </w:r>
      <w:r w:rsidRPr="00084B24">
        <w:t xml:space="preserve">обекти (групирани по тип като класове) с </w:t>
      </w:r>
      <w:r w:rsidRPr="00084B24">
        <w:lastRenderedPageBreak/>
        <w:t xml:space="preserve">тяхното статично състояние и поведение в динамика. Разработваната система се </w:t>
      </w:r>
      <w:r w:rsidR="00F0393C">
        <w:t>описва</w:t>
      </w:r>
      <w:r w:rsidRPr="00084B24">
        <w:t xml:space="preserve"> </w:t>
      </w:r>
      <w:r w:rsidR="00F134F9">
        <w:t>чрез</w:t>
      </w:r>
      <w:r w:rsidRPr="00084B24">
        <w:t xml:space="preserve"> обектно-ориентирани модели</w:t>
      </w:r>
      <w:r w:rsidRPr="00084B24">
        <w:rPr>
          <w:rStyle w:val="FootnoteReference"/>
        </w:rPr>
        <w:footnoteReference w:id="15"/>
      </w:r>
      <w:r w:rsidRPr="00084B24">
        <w:t>. При обектно ориентираният подход специфични дейности са</w:t>
      </w:r>
      <w:r w:rsidR="00F134F9">
        <w:t>:</w:t>
      </w:r>
      <w:r w:rsidRPr="00084B24">
        <w:t xml:space="preserve"> анализ, проектиране, програмиране и тестване. </w:t>
      </w:r>
      <w:r w:rsidR="00F134F9">
        <w:t xml:space="preserve">В резултат </w:t>
      </w:r>
      <w:r w:rsidRPr="00084B24">
        <w:t xml:space="preserve">се моделират статични и динамични характеристики на системата чрез система от класове и обекти, с тяхната структура, връзки и поведение. </w:t>
      </w:r>
    </w:p>
    <w:p w14:paraId="14A2EFB2" w14:textId="7CA44E1B" w:rsidR="000E0974" w:rsidRPr="00084B24" w:rsidRDefault="000E0974" w:rsidP="000E0974">
      <w:pPr>
        <w:pStyle w:val="disbody"/>
      </w:pPr>
      <w:r w:rsidRPr="00084B24">
        <w:t>Проектирането на продукта е на две нива – системно (външно, за софтуерната архитектура, подсистеми, потребителски интерфейс и логическа структура данни) и обектно (вътрешно, за класове, обекти, интерфейсно описание, операции и взаимодействия между тях). След като проектът е готов следва програмиране на обектно-ориентиран език за програмиране. Тестването се извършва по класове (модулно) и тестване на група класове (интеграционно). Ключово в подхода е създаването на обектно-ориентирани модели (архитектурно центрирани), които се описват на език за моделиране. За целта</w:t>
      </w:r>
      <w:r w:rsidR="00F134F9">
        <w:t xml:space="preserve"> може</w:t>
      </w:r>
      <w:r w:rsidR="000D3F22">
        <w:t xml:space="preserve"> </w:t>
      </w:r>
      <w:r w:rsidRPr="00084B24">
        <w:t>да се използва UML, който е отворен за разширение към други системи</w:t>
      </w:r>
      <w:r w:rsidRPr="00084B24">
        <w:rPr>
          <w:rStyle w:val="FootnoteReference"/>
        </w:rPr>
        <w:footnoteReference w:id="16"/>
      </w:r>
      <w:r w:rsidRPr="00084B24">
        <w:t>.</w:t>
      </w:r>
    </w:p>
    <w:p w14:paraId="49D23E3B" w14:textId="661E840A" w:rsidR="000E0974" w:rsidRPr="00084B24" w:rsidRDefault="000E0974" w:rsidP="000E0974">
      <w:pPr>
        <w:pStyle w:val="disbody"/>
      </w:pPr>
      <w:r w:rsidRPr="00084B24">
        <w:t xml:space="preserve">Техниките за управление при обектно-ориентиран подход могат да се разделят на управление на процес, управление на проект и продукт, и управление на персонал. При управление на процес се счита, че най-голям </w:t>
      </w:r>
      <w:r w:rsidR="00F134F9">
        <w:t>резултат</w:t>
      </w:r>
      <w:r w:rsidRPr="00084B24">
        <w:t xml:space="preserve"> </w:t>
      </w:r>
      <w:r w:rsidR="00D61430">
        <w:t>може да се получи</w:t>
      </w:r>
      <w:r w:rsidRPr="00084B24">
        <w:t xml:space="preserve"> от процес, движен от сценарии за взаимодействие на потребителя със системата, който е основан на модели, и е итеративен и инкрементален (</w:t>
      </w:r>
      <w:proofErr w:type="spellStart"/>
      <w:r w:rsidRPr="00084B24">
        <w:t>Booch</w:t>
      </w:r>
      <w:proofErr w:type="spellEnd"/>
      <w:r w:rsidRPr="00084B24">
        <w:t>, 2018). Допълнително</w:t>
      </w:r>
      <w:r w:rsidR="000D3F22">
        <w:t xml:space="preserve"> </w:t>
      </w:r>
      <w:r w:rsidR="00D61430">
        <w:t>може</w:t>
      </w:r>
      <w:r w:rsidRPr="00084B24">
        <w:t xml:space="preserve"> да се използва рекурсивно-паралелен подход, който разработва последователно разширяващ се прототип (с всички фази за всеки прототип) до изграждане на краен продукт (</w:t>
      </w:r>
      <w:proofErr w:type="spellStart"/>
      <w:r w:rsidRPr="00084B24">
        <w:t>Wautelet</w:t>
      </w:r>
      <w:proofErr w:type="spellEnd"/>
      <w:r w:rsidRPr="00084B24">
        <w:t xml:space="preserve">, 2020). Управлението на персонал и проект е </w:t>
      </w:r>
      <w:r w:rsidRPr="00084B24">
        <w:lastRenderedPageBreak/>
        <w:t>организирано в роли – стратези, програмисти на компоненти и на приложения. Първите задават насока, съветват и координират. Вторите проектират, разработват и тестват компоненти. Когато са готови, поставят ги в библиотека от компоненти, за да могат програмистите на приложения да ги ползват в конкретните продукти (</w:t>
      </w:r>
      <w:proofErr w:type="spellStart"/>
      <w:r w:rsidRPr="00084B24">
        <w:t>Dwivedi</w:t>
      </w:r>
      <w:proofErr w:type="spellEnd"/>
      <w:r w:rsidRPr="00084B24">
        <w:t xml:space="preserve"> &amp; </w:t>
      </w:r>
      <w:proofErr w:type="spellStart"/>
      <w:r w:rsidRPr="00084B24">
        <w:t>Rohilla</w:t>
      </w:r>
      <w:proofErr w:type="spellEnd"/>
      <w:r w:rsidRPr="00084B24">
        <w:t>, 2017).</w:t>
      </w:r>
    </w:p>
    <w:p w14:paraId="21AA2A9D" w14:textId="4D351BE8" w:rsidR="000E0974" w:rsidRPr="00084B24" w:rsidRDefault="000E0974" w:rsidP="000E0974">
      <w:pPr>
        <w:pStyle w:val="disbody"/>
      </w:pPr>
      <w:r w:rsidRPr="00084B24">
        <w:rPr>
          <w:b/>
          <w:bCs/>
        </w:rPr>
        <w:t>Гъвкавите подходи</w:t>
      </w:r>
      <w:r w:rsidRPr="00084B24">
        <w:t xml:space="preserve"> са вид подходи, широко прилагани в съвременната практика. При малки компании често има предизвикателства за кратки срокове, конкурентна цена и променливи изисквания, съкратен технологичен и пазарен живот на продуктите. </w:t>
      </w:r>
      <w:r w:rsidR="00D61430">
        <w:t>П</w:t>
      </w:r>
      <w:r w:rsidRPr="00084B24">
        <w:t>одходите за ускорена разработка, в които влизат и гъвкави подходи, се появяват през 90-те години на миналия век след установяване на слаба ефикасност и ниски резултати при класически прецизно дефинирани и напълно управляеми процеси на разработване, при усъвършенстването на продуктите с повече функции и опции, увеличаване на конкуренцията и повишаване на изискванията за качество. В този смисъл, гъвкавите подходи са предназначени да отговорят на съвременните изисквания за разработка на софтуер и нови продукти, приложения с богат интерфейс, в интернет и мобилна среда, електронни форми на бизнес и т.н. Аналогия има с проектирането на нови фабрични продукти, където се налагат при дизайна и разработката</w:t>
      </w:r>
      <w:r w:rsidRPr="00084B24">
        <w:rPr>
          <w:rStyle w:val="FootnoteReference"/>
        </w:rPr>
        <w:footnoteReference w:id="17"/>
      </w:r>
      <w:r w:rsidRPr="00084B24">
        <w:t xml:space="preserve">. Основната разлика спрямо строго формализираният процес е, че разработката на софтуер е дизайн на нов продукт и </w:t>
      </w:r>
      <w:r w:rsidR="00B1476F">
        <w:t xml:space="preserve">процесът </w:t>
      </w:r>
      <w:r w:rsidRPr="00084B24">
        <w:t>се оприличава по-скоро на „откриване”, а не на масово производство (предвидимо, с детайлни спецификации в началото) (</w:t>
      </w:r>
      <w:proofErr w:type="spellStart"/>
      <w:r w:rsidRPr="00084B24">
        <w:t>Conboy</w:t>
      </w:r>
      <w:proofErr w:type="spellEnd"/>
      <w:r w:rsidRPr="00084B24">
        <w:t xml:space="preserve"> &amp; </w:t>
      </w:r>
      <w:proofErr w:type="spellStart"/>
      <w:r w:rsidRPr="00084B24">
        <w:t>Carroll</w:t>
      </w:r>
      <w:proofErr w:type="spellEnd"/>
      <w:r w:rsidRPr="00084B24">
        <w:t xml:space="preserve">, 2019). </w:t>
      </w:r>
      <w:r w:rsidR="00B1476F">
        <w:t>При</w:t>
      </w:r>
      <w:r w:rsidRPr="00084B24">
        <w:t xml:space="preserve"> разработката на софтуер възможността да се предвижда и управлява </w:t>
      </w:r>
      <w:r w:rsidR="00B1476F">
        <w:t>се появява</w:t>
      </w:r>
      <w:r w:rsidRPr="00084B24">
        <w:t xml:space="preserve"> с натрупване на опит </w:t>
      </w:r>
      <w:r w:rsidR="00B1476F">
        <w:t>по</w:t>
      </w:r>
      <w:r w:rsidRPr="00084B24">
        <w:t xml:space="preserve"> проекта, при което </w:t>
      </w:r>
      <w:r w:rsidR="00D61430">
        <w:t>може</w:t>
      </w:r>
      <w:r w:rsidRPr="00084B24">
        <w:t xml:space="preserve"> да се очаква известна непредвидимост и промени в изискванията към продукта в хода на разработка.</w:t>
      </w:r>
    </w:p>
    <w:p w14:paraId="18317FF6" w14:textId="226D6FF0" w:rsidR="000E0974" w:rsidRPr="00084B24" w:rsidRDefault="000E0974" w:rsidP="000E0974">
      <w:pPr>
        <w:pStyle w:val="disbody"/>
      </w:pPr>
      <w:r w:rsidRPr="00084B24">
        <w:lastRenderedPageBreak/>
        <w:t xml:space="preserve">Гъвкавите подходи решават проблема с адаптация към промените (Bass &amp; </w:t>
      </w:r>
      <w:proofErr w:type="spellStart"/>
      <w:r w:rsidRPr="00084B24">
        <w:t>Haxby</w:t>
      </w:r>
      <w:proofErr w:type="spellEnd"/>
      <w:r w:rsidRPr="00084B24">
        <w:t xml:space="preserve">, 2019) чрез работа на стъпки с обратна връзка от клиента, които са итеративни, инкрементални, еволюционни и адаптивни, т.е. продуктът се подготвя на отделни етапи и „израства” постепенно. Итерацията, като базов компонент, представлява самостоятелна времева фаза от проект, в която се извършват всички дейности по анализ, проектиране, програмиране, тестване на планирана функционалност и завършва с някакъв частично завършен (интегриран и тестван) продукт за нея. Последната итерация реализира изцяло завършен продукт. Итеративната разработка е и инкрементална (с натрупване), като следващи итерации добавят функционалност и </w:t>
      </w:r>
      <w:r w:rsidR="00B1476F">
        <w:t>„</w:t>
      </w:r>
      <w:r w:rsidRPr="00084B24">
        <w:t>продукт</w:t>
      </w:r>
      <w:r w:rsidR="00B1476F">
        <w:t>ът</w:t>
      </w:r>
      <w:r w:rsidRPr="00084B24">
        <w:t xml:space="preserve"> расте”. Важно правило в повечето гъвкави подходи е итерацията да е фиксирана времево, като периодът винаги се спазва за сметка на функционалност с нисък приоритет. Продължителността на отделни итерации може да е различна (</w:t>
      </w:r>
      <w:proofErr w:type="spellStart"/>
      <w:r w:rsidRPr="00084B24">
        <w:t>Oorschot</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
    <w:p w14:paraId="3E06B950" w14:textId="77777777" w:rsidR="000E0974" w:rsidRPr="00084B24" w:rsidRDefault="000E0974" w:rsidP="000E0974">
      <w:pPr>
        <w:pStyle w:val="disbody"/>
      </w:pPr>
      <w:r w:rsidRPr="00084B24">
        <w:t>Подборът на функционалност за реализация в една итерация следва приоритет, или движен от риска – първи са по-рисковите функционалности, или движен от клиента – първи са тези с най-голяма бизнес стойност (</w:t>
      </w:r>
      <w:proofErr w:type="spellStart"/>
      <w:r w:rsidRPr="00084B24">
        <w:t>Gre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0). Като цяло, подходите за итеративна инкрементална разработка възприемат промяната като неизбежност и следват еволюционен адаптивен процес. Те използват обратна връзка с потребителя</w:t>
      </w:r>
      <w:r w:rsidRPr="00084B24">
        <w:rPr>
          <w:rStyle w:val="FootnoteReference"/>
        </w:rPr>
        <w:footnoteReference w:id="18"/>
      </w:r>
      <w:r w:rsidRPr="00084B24">
        <w:t xml:space="preserve">, възможност за промяна на изисквания и корекции, което е възможност за адаптация. За да има предвидим и стабилен процес се налага като ограничение промените да са възможни преди фиксиране на изискванията за итерация и невъзможни (или минимални) по време на разработка в итерация. </w:t>
      </w:r>
    </w:p>
    <w:p w14:paraId="23000DB4" w14:textId="77777777" w:rsidR="000E0974" w:rsidRPr="00084B24" w:rsidRDefault="000E0974" w:rsidP="000E0974">
      <w:pPr>
        <w:pStyle w:val="disbody"/>
      </w:pPr>
      <w:r w:rsidRPr="00084B24">
        <w:t xml:space="preserve">Повечето модерни подходи за итеративна инкрементална </w:t>
      </w:r>
      <w:r w:rsidRPr="00084B24">
        <w:lastRenderedPageBreak/>
        <w:t>разработка започват с разработка на визия, най-важните ключови изисквания, анализ и проектиране на ключова архитектура. При планиране на усилия, разходи и време трябва да се отчита ефекта „конус на несигурност” като отклонение между планирано преди започване на работа и краен резултат по проект. Обикновено в началото има само общ обхват, прави се една или няколко итерации, и когато „конусът” се свие, планът се коригира като реалистичен и възможните отклонения в края са по-малки (</w:t>
      </w:r>
      <w:proofErr w:type="spellStart"/>
      <w:r w:rsidRPr="00084B24">
        <w:t>McConnell</w:t>
      </w:r>
      <w:proofErr w:type="spellEnd"/>
      <w:r w:rsidRPr="00084B24">
        <w:t>, 2019).</w:t>
      </w:r>
    </w:p>
    <w:p w14:paraId="541A6B7C" w14:textId="77777777" w:rsidR="000E0974" w:rsidRPr="00084B24" w:rsidRDefault="000E0974" w:rsidP="000E0974">
      <w:pPr>
        <w:pStyle w:val="disbody"/>
      </w:pPr>
      <w:r w:rsidRPr="0049131E">
        <w:t>Гъвкавите подходи</w:t>
      </w:r>
      <w:r w:rsidRPr="00084B24">
        <w:t xml:space="preserve"> се базират на следните по-съществени принципи:</w:t>
      </w:r>
    </w:p>
    <w:p w14:paraId="149A5DA0" w14:textId="77777777" w:rsidR="000E0974" w:rsidRPr="00084B24" w:rsidRDefault="000E0974" w:rsidP="000E0974">
      <w:pPr>
        <w:pStyle w:val="disbody"/>
      </w:pPr>
      <w:r w:rsidRPr="00084B24">
        <w:t>– ранна, непрекъсната и в срок доставка на ценен за потребителя софтуер;</w:t>
      </w:r>
    </w:p>
    <w:p w14:paraId="010673FB" w14:textId="6B5C2CE8" w:rsidR="000E0974" w:rsidRPr="00084B24" w:rsidRDefault="000E0974" w:rsidP="000E0974">
      <w:pPr>
        <w:pStyle w:val="disbody"/>
      </w:pPr>
      <w:r w:rsidRPr="00084B24">
        <w:t xml:space="preserve">– първичният измерител за прогрес и </w:t>
      </w:r>
      <w:r w:rsidR="00240F4A" w:rsidRPr="00240F4A">
        <w:t xml:space="preserve">постижение </w:t>
      </w:r>
      <w:r w:rsidRPr="00084B24">
        <w:t>е работещият софтуер;</w:t>
      </w:r>
    </w:p>
    <w:p w14:paraId="6F9C2824" w14:textId="77777777" w:rsidR="000E0974" w:rsidRPr="00084B24" w:rsidRDefault="000E0974" w:rsidP="000E0974">
      <w:pPr>
        <w:pStyle w:val="disbody"/>
      </w:pPr>
      <w:r w:rsidRPr="00084B24">
        <w:t>– постоянна обратна връзка за продукта от клиента;</w:t>
      </w:r>
    </w:p>
    <w:p w14:paraId="54BCE39D" w14:textId="77777777" w:rsidR="000E0974" w:rsidRPr="00084B24" w:rsidRDefault="000E0974" w:rsidP="000E0974">
      <w:pPr>
        <w:pStyle w:val="disbody"/>
      </w:pPr>
      <w:r w:rsidRPr="00084B24">
        <w:t>– клиентът работи редовно с екипа има с него пряка връзка;</w:t>
      </w:r>
    </w:p>
    <w:p w14:paraId="6D74F10C" w14:textId="77777777" w:rsidR="000E0974" w:rsidRPr="00084B24" w:rsidRDefault="000E0974" w:rsidP="000E0974">
      <w:pPr>
        <w:pStyle w:val="disbody"/>
      </w:pPr>
      <w:r w:rsidRPr="00084B24">
        <w:t>– вниманието е насочено към отлични решения, добър дизайн и простота на решенията;</w:t>
      </w:r>
    </w:p>
    <w:p w14:paraId="3A505298" w14:textId="77777777" w:rsidR="000E0974" w:rsidRPr="00084B24" w:rsidRDefault="000E0974" w:rsidP="001C2D49">
      <w:pPr>
        <w:pStyle w:val="disbody"/>
      </w:pPr>
      <w:r w:rsidRPr="00084B24">
        <w:t>– необходим е екип с мотивация, свобода и компетенции да свърши работата;</w:t>
      </w:r>
    </w:p>
    <w:p w14:paraId="78DBDDE3" w14:textId="367D672A" w:rsidR="000E0974" w:rsidRPr="00084B24" w:rsidRDefault="000E0974" w:rsidP="001C2D49">
      <w:pPr>
        <w:pStyle w:val="disbody"/>
      </w:pPr>
      <w:r w:rsidRPr="00084B24">
        <w:t>– регулярно екипа коригира поведението си към по-добра ефективност.</w:t>
      </w:r>
    </w:p>
    <w:p w14:paraId="217A2D0C" w14:textId="1E0505DC" w:rsidR="000E0974" w:rsidRPr="00084B24" w:rsidRDefault="000E0974" w:rsidP="000E0974">
      <w:pPr>
        <w:pStyle w:val="disbody"/>
      </w:pPr>
      <w:r w:rsidRPr="00084B24">
        <w:t xml:space="preserve">В хронологичен план с най-дълга история е подходът </w:t>
      </w:r>
      <w:proofErr w:type="spellStart"/>
      <w:r w:rsidRPr="00084B24">
        <w:rPr>
          <w:b/>
          <w:bCs/>
        </w:rPr>
        <w:t>Evo</w:t>
      </w:r>
      <w:proofErr w:type="spellEnd"/>
      <w:r w:rsidR="00917B99">
        <w:rPr>
          <w:b/>
          <w:bCs/>
        </w:rPr>
        <w:t xml:space="preserve"> </w:t>
      </w:r>
      <w:r w:rsidR="00917B99" w:rsidRPr="00917B99">
        <w:t>(</w:t>
      </w:r>
      <w:proofErr w:type="spellStart"/>
      <w:r w:rsidR="00917B99" w:rsidRPr="00917B99">
        <w:t>Evolutionary</w:t>
      </w:r>
      <w:proofErr w:type="spellEnd"/>
      <w:r w:rsidR="00917B99" w:rsidRPr="00917B99">
        <w:t xml:space="preserve"> </w:t>
      </w:r>
      <w:proofErr w:type="spellStart"/>
      <w:r w:rsidR="00917B99" w:rsidRPr="00917B99">
        <w:t>Value</w:t>
      </w:r>
      <w:proofErr w:type="spellEnd"/>
      <w:r w:rsidR="00917B99" w:rsidRPr="00917B99">
        <w:t xml:space="preserve"> </w:t>
      </w:r>
      <w:proofErr w:type="spellStart"/>
      <w:r w:rsidR="00917B99" w:rsidRPr="00917B99">
        <w:t>Delivery</w:t>
      </w:r>
      <w:proofErr w:type="spellEnd"/>
      <w:r w:rsidR="00917B99" w:rsidRPr="00917B99">
        <w:t>)</w:t>
      </w:r>
      <w:r w:rsidRPr="00084B24">
        <w:t xml:space="preserve"> – еволюционен подход (</w:t>
      </w:r>
      <w:proofErr w:type="spellStart"/>
      <w:r w:rsidRPr="00084B24">
        <w:t>Abbas</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8; </w:t>
      </w:r>
      <w:proofErr w:type="spellStart"/>
      <w:r w:rsidRPr="00084B24">
        <w:t>Clarke</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8). Характерно при него е, че се набляга на кратки цикли с еволюционно формирани изисквания, дизайн и доставка, и адаптивно планиране, движено от ценност на функциите. И</w:t>
      </w:r>
      <w:r w:rsidR="00B1476F">
        <w:t>зползва се</w:t>
      </w:r>
      <w:r w:rsidRPr="00084B24">
        <w:t xml:space="preserve"> език за спецификации от високо ниво, измерими показатели за прогрес и числово дефинирани количествени изисквания. Изисква ясно дефиниране, сбитост, оценка и измерване на представянето като качество, капацитет, разход на </w:t>
      </w:r>
      <w:r w:rsidRPr="00084B24">
        <w:lastRenderedPageBreak/>
        <w:t>ресурси, наблюдавани по време на дизайн и итерации (</w:t>
      </w:r>
      <w:proofErr w:type="spellStart"/>
      <w:r w:rsidRPr="00084B24">
        <w:t>Hanssen</w:t>
      </w:r>
      <w:proofErr w:type="spellEnd"/>
      <w:r w:rsidRPr="00084B24">
        <w:t>, 2011).</w:t>
      </w:r>
    </w:p>
    <w:p w14:paraId="671EDDB4" w14:textId="551813CE" w:rsidR="000E0974" w:rsidRPr="00084B24" w:rsidRDefault="000E0974" w:rsidP="000E0974">
      <w:pPr>
        <w:pStyle w:val="disbody"/>
      </w:pPr>
      <w:r w:rsidRPr="00084B24">
        <w:t xml:space="preserve">Подходът </w:t>
      </w:r>
      <w:r w:rsidRPr="00084B24">
        <w:rPr>
          <w:b/>
          <w:bCs/>
        </w:rPr>
        <w:t>UP</w:t>
      </w:r>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унифициран процес) и търговският му вариант RUP, са </w:t>
      </w:r>
      <w:r w:rsidR="00917B99">
        <w:t xml:space="preserve">създадени от </w:t>
      </w:r>
      <w:r w:rsidRPr="00084B24">
        <w:t>авторитетни изследователи в областта на обектно-ориентираното моделиране</w:t>
      </w:r>
      <w:r w:rsidRPr="00084B24">
        <w:rPr>
          <w:rStyle w:val="FootnoteReference"/>
        </w:rPr>
        <w:footnoteReference w:id="19"/>
      </w:r>
      <w:r w:rsidRPr="00084B24">
        <w:t>. Подходите се характеризират с универсалност и постъпателна разработка в кратки фиксирани итерации (</w:t>
      </w:r>
      <w:proofErr w:type="spellStart"/>
      <w:r w:rsidRPr="00084B24">
        <w:t>Kroll</w:t>
      </w:r>
      <w:proofErr w:type="spellEnd"/>
      <w:r w:rsidRPr="00084B24">
        <w:t xml:space="preserve"> &amp; </w:t>
      </w:r>
      <w:proofErr w:type="spellStart"/>
      <w:r w:rsidRPr="00084B24">
        <w:t>MacIsaac</w:t>
      </w:r>
      <w:proofErr w:type="spellEnd"/>
      <w:r w:rsidRPr="00084B24">
        <w:t xml:space="preserve">, 2006; </w:t>
      </w:r>
      <w:proofErr w:type="spellStart"/>
      <w:r w:rsidRPr="00084B24">
        <w:t>Anwar</w:t>
      </w:r>
      <w:proofErr w:type="spellEnd"/>
      <w:r w:rsidRPr="00084B24">
        <w:t xml:space="preserve">, 2014; </w:t>
      </w:r>
      <w:proofErr w:type="spellStart"/>
      <w:r w:rsidRPr="00084B24">
        <w:t>Kiv</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w:t>
      </w:r>
      <w:proofErr w:type="spellStart"/>
      <w:r w:rsidRPr="00084B24">
        <w:t>Ozka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20). </w:t>
      </w:r>
      <w:r w:rsidR="00917B99">
        <w:t>Ж</w:t>
      </w:r>
      <w:r w:rsidR="00917B99" w:rsidRPr="00084B24">
        <w:t>изнения</w:t>
      </w:r>
      <w:r w:rsidR="00917B99">
        <w:t>т</w:t>
      </w:r>
      <w:r w:rsidR="00917B99" w:rsidRPr="00084B24">
        <w:t xml:space="preserve"> цикъл </w:t>
      </w:r>
      <w:r w:rsidR="00917B99">
        <w:t>се състои от</w:t>
      </w:r>
      <w:r w:rsidRPr="00084B24">
        <w:t xml:space="preserve"> четири фази с итерации – начална </w:t>
      </w:r>
      <w:r w:rsidRPr="00084B24">
        <w:rPr>
          <w:vertAlign w:val="superscript"/>
        </w:rPr>
        <w:t>(1+)</w:t>
      </w:r>
      <w:r w:rsidRPr="00084B24">
        <w:t xml:space="preserve">, развитие </w:t>
      </w:r>
      <w:r w:rsidRPr="00084B24">
        <w:rPr>
          <w:vertAlign w:val="superscript"/>
        </w:rPr>
        <w:t>(2)</w:t>
      </w:r>
      <w:r w:rsidRPr="00084B24">
        <w:t>, конструиране (много), преход</w:t>
      </w:r>
      <w:r w:rsidRPr="00084B24">
        <w:rPr>
          <w:vertAlign w:val="superscript"/>
        </w:rPr>
        <w:t>(2)</w:t>
      </w:r>
      <w:r w:rsidRPr="00084B24">
        <w:t>. По-съществените особености на подход</w:t>
      </w:r>
      <w:r w:rsidR="00917B99">
        <w:t>а</w:t>
      </w:r>
      <w:r w:rsidRPr="00084B24">
        <w:t xml:space="preserve"> са:</w:t>
      </w:r>
    </w:p>
    <w:p w14:paraId="262C3302" w14:textId="77777777" w:rsidR="000E0974" w:rsidRPr="00084B24" w:rsidRDefault="000E0974" w:rsidP="000E0974">
      <w:pPr>
        <w:pStyle w:val="disbody"/>
      </w:pPr>
      <w:r w:rsidRPr="00084B24">
        <w:t>– Фазите са с итерации, при което с приоритет са високо рискови и високо стойностни елементи;</w:t>
      </w:r>
    </w:p>
    <w:p w14:paraId="08ADADCB" w14:textId="77777777" w:rsidR="000E0974" w:rsidRPr="00084B24" w:rsidRDefault="000E0974" w:rsidP="000E0974">
      <w:pPr>
        <w:pStyle w:val="disbody"/>
      </w:pPr>
      <w:r w:rsidRPr="00084B24">
        <w:t>– Архитектурно ориентиран – представяне на системата чрез UML модели;</w:t>
      </w:r>
    </w:p>
    <w:p w14:paraId="09F104F7" w14:textId="77777777" w:rsidR="000E0974" w:rsidRPr="00084B24" w:rsidRDefault="000E0974" w:rsidP="000E0974">
      <w:pPr>
        <w:pStyle w:val="disbody"/>
      </w:pPr>
      <w:r w:rsidRPr="00084B24">
        <w:t>– Приспособяване на промените рано в проекта; Екипа работи заедно като цяло;</w:t>
      </w:r>
    </w:p>
    <w:p w14:paraId="7E581E64" w14:textId="77777777" w:rsidR="000E0974" w:rsidRPr="00084B24" w:rsidRDefault="000E0974" w:rsidP="000E0974">
      <w:pPr>
        <w:pStyle w:val="disbody"/>
      </w:pPr>
      <w:r w:rsidRPr="00084B24">
        <w:t xml:space="preserve">– Подходът представлява по същество </w:t>
      </w:r>
      <w:proofErr w:type="spellStart"/>
      <w:r w:rsidRPr="00084B24">
        <w:t>фреймуърк</w:t>
      </w:r>
      <w:proofErr w:type="spellEnd"/>
      <w:r w:rsidRPr="00084B24">
        <w:t xml:space="preserve"> за създаване на индивидуален процес.</w:t>
      </w:r>
    </w:p>
    <w:p w14:paraId="1592D80B" w14:textId="00A651CD" w:rsidR="000E0974" w:rsidRPr="00084B24" w:rsidRDefault="000E0974" w:rsidP="000E0974">
      <w:pPr>
        <w:pStyle w:val="disbody"/>
      </w:pPr>
      <w:r w:rsidRPr="00084B24">
        <w:t xml:space="preserve">За всяка фаза се дефинира модел с ясно предназначение и набор от диаграми. Следват се сценарии за взаимодействие със системата (ако областта позволява). Началната фаза започва с визия и модел на взаимодействието със системата (ако е движен от тях процес). За развитие се </w:t>
      </w:r>
      <w:r w:rsidR="00E6271D">
        <w:t>използва</w:t>
      </w:r>
      <w:r w:rsidRPr="00084B24">
        <w:t xml:space="preserve"> концептуален, за конструиране </w:t>
      </w:r>
      <w:r w:rsidR="00E6271D" w:rsidRPr="00E6271D">
        <w:t xml:space="preserve">– </w:t>
      </w:r>
      <w:r w:rsidRPr="00084B24">
        <w:t>логически и за прехода</w:t>
      </w:r>
      <w:r w:rsidR="00E6271D">
        <w:t xml:space="preserve"> </w:t>
      </w:r>
      <w:r w:rsidR="00E6271D" w:rsidRPr="00E6271D">
        <w:t>–</w:t>
      </w:r>
      <w:r w:rsidRPr="00084B24">
        <w:t xml:space="preserve"> физически модел. Прецизиране на моделите в следваща фаза/итерация е възможно. Подходът дефинира 6 основни и 3 допълнителни дисциплини (дейности, потоци от работа), които работят с артефакти (информационни продукти). За всяка фаза е дефинирано приложението на дисциплини и </w:t>
      </w:r>
      <w:r w:rsidRPr="00084B24">
        <w:lastRenderedPageBreak/>
        <w:t>артефакти</w:t>
      </w:r>
      <w:r w:rsidRPr="00084B24">
        <w:rPr>
          <w:rStyle w:val="FootnoteReference"/>
        </w:rPr>
        <w:footnoteReference w:id="20"/>
      </w:r>
      <w:r w:rsidRPr="00084B24">
        <w:t xml:space="preserve">. Взаимовръзка между фази, итерации и дисциплини е дадена на фиг. </w:t>
      </w:r>
      <w:r w:rsidR="001C2D49" w:rsidRPr="00084B24">
        <w:t>1</w:t>
      </w:r>
      <w:r w:rsidRPr="00084B24">
        <w:t>.</w:t>
      </w:r>
      <w:r w:rsidR="00C148D3">
        <w:t>3</w:t>
      </w:r>
      <w:r w:rsidRPr="00084B24">
        <w:t>.</w:t>
      </w:r>
    </w:p>
    <w:p w14:paraId="222A72C4" w14:textId="77777777" w:rsidR="00BE7481" w:rsidRPr="00084B24" w:rsidRDefault="00BE7481" w:rsidP="000E0974">
      <w:pPr>
        <w:pStyle w:val="disbody"/>
      </w:pPr>
    </w:p>
    <w:p w14:paraId="3D76DF42" w14:textId="1163ADD1" w:rsidR="000E0974" w:rsidRPr="00084B24" w:rsidRDefault="000E0974" w:rsidP="000E0974">
      <w:pPr>
        <w:pStyle w:val="disfigimg"/>
      </w:pPr>
      <w:r w:rsidRPr="00084B24">
        <w:rPr>
          <w:noProof/>
        </w:rPr>
        <w:drawing>
          <wp:inline distT="0" distB="0" distL="0" distR="0" wp14:anchorId="6AAA4732" wp14:editId="3D37667D">
            <wp:extent cx="5645785" cy="342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grayscl/>
                      <a:extLst>
                        <a:ext uri="{28A0092B-C50C-407E-A947-70E740481C1C}">
                          <a14:useLocalDpi xmlns:a14="http://schemas.microsoft.com/office/drawing/2010/main" val="0"/>
                        </a:ext>
                      </a:extLst>
                    </a:blip>
                    <a:srcRect/>
                    <a:stretch>
                      <a:fillRect/>
                    </a:stretch>
                  </pic:blipFill>
                  <pic:spPr bwMode="auto">
                    <a:xfrm>
                      <a:off x="0" y="0"/>
                      <a:ext cx="5645785" cy="3423920"/>
                    </a:xfrm>
                    <a:prstGeom prst="rect">
                      <a:avLst/>
                    </a:prstGeom>
                    <a:noFill/>
                    <a:ln>
                      <a:noFill/>
                    </a:ln>
                  </pic:spPr>
                </pic:pic>
              </a:graphicData>
            </a:graphic>
          </wp:inline>
        </w:drawing>
      </w:r>
    </w:p>
    <w:p w14:paraId="145FC8D6" w14:textId="2583E7BD" w:rsidR="000E0974" w:rsidRPr="00084B24" w:rsidRDefault="000E0974" w:rsidP="000E0974">
      <w:pPr>
        <w:pStyle w:val="disfigtitle"/>
      </w:pPr>
      <w:r w:rsidRPr="00084B24">
        <w:t xml:space="preserve">Фиг. </w:t>
      </w:r>
      <w:r w:rsidR="001C2D49" w:rsidRPr="00084B24">
        <w:t>1</w:t>
      </w:r>
      <w:r w:rsidRPr="00084B24">
        <w:t>.</w:t>
      </w:r>
      <w:r w:rsidR="00C148D3">
        <w:t>3</w:t>
      </w:r>
      <w:r w:rsidRPr="00084B24">
        <w:t xml:space="preserve">. </w:t>
      </w:r>
      <w:r w:rsidR="00E6271D">
        <w:t>Ф</w:t>
      </w:r>
      <w:r w:rsidRPr="00084B24">
        <w:t>ази, итерации и дисциплини в UP/RUP (</w:t>
      </w:r>
      <w:proofErr w:type="spellStart"/>
      <w:r w:rsidRPr="00084B24">
        <w:t>Anwar</w:t>
      </w:r>
      <w:proofErr w:type="spellEnd"/>
      <w:r w:rsidRPr="00084B24">
        <w:t>, 2014).</w:t>
      </w:r>
    </w:p>
    <w:p w14:paraId="39A875C3" w14:textId="77777777" w:rsidR="000E0974" w:rsidRPr="00084B24" w:rsidRDefault="000E0974" w:rsidP="000E0974">
      <w:pPr>
        <w:pStyle w:val="disbody"/>
      </w:pPr>
    </w:p>
    <w:p w14:paraId="0EBA8047" w14:textId="3CF626B1" w:rsidR="000E0974" w:rsidRPr="00084B24" w:rsidRDefault="000E0974" w:rsidP="000E0974">
      <w:pPr>
        <w:pStyle w:val="disbody"/>
      </w:pPr>
      <w:r w:rsidRPr="00084B24">
        <w:t xml:space="preserve">Подходът UP/RUP предвижда използването на практики като съгласувана архитектура, визуално моделиране за комуникация, придържане към използване на компоненти, управление на изисквания и промени, постоянна проверка на качество и др., включително от други методологии (напр. за работа в екип и тестване). Планирането в подхода е на две нива – общ проектен план и итеративен план за всяка итерация. Подходът UP </w:t>
      </w:r>
      <w:r w:rsidR="00E6271D">
        <w:t>може</w:t>
      </w:r>
      <w:r w:rsidR="000D3F22">
        <w:t xml:space="preserve"> </w:t>
      </w:r>
      <w:r w:rsidRPr="00084B24">
        <w:t xml:space="preserve">да се използва от всички видове </w:t>
      </w:r>
      <w:r w:rsidR="00E6271D">
        <w:t xml:space="preserve">софтуерни </w:t>
      </w:r>
      <w:r w:rsidRPr="00084B24">
        <w:t>проекти, тъй като представлява среда с множество опции, от която се прави индивидуален процес за проект или организация (</w:t>
      </w:r>
      <w:proofErr w:type="spellStart"/>
      <w:r w:rsidRPr="00084B24">
        <w:t>Larman</w:t>
      </w:r>
      <w:proofErr w:type="spellEnd"/>
      <w:r w:rsidRPr="00084B24">
        <w:t>, 2011).</w:t>
      </w:r>
    </w:p>
    <w:p w14:paraId="23D7CD61" w14:textId="4EB2F837" w:rsidR="000E0974" w:rsidRPr="00084B24" w:rsidRDefault="000E0974" w:rsidP="000E0974">
      <w:pPr>
        <w:pStyle w:val="disbody"/>
      </w:pPr>
      <w:r w:rsidRPr="00084B24">
        <w:lastRenderedPageBreak/>
        <w:t xml:space="preserve">Подходът </w:t>
      </w:r>
      <w:r w:rsidRPr="00084B24">
        <w:rPr>
          <w:b/>
          <w:bCs/>
        </w:rPr>
        <w:t>SCRUM</w:t>
      </w:r>
      <w:r w:rsidRPr="00084B24">
        <w:t xml:space="preserve"> (</w:t>
      </w:r>
      <w:proofErr w:type="spellStart"/>
      <w:r w:rsidRPr="00084B24">
        <w:t>Systematic</w:t>
      </w:r>
      <w:proofErr w:type="spellEnd"/>
      <w:r w:rsidRPr="00084B24">
        <w:t xml:space="preserve"> </w:t>
      </w:r>
      <w:proofErr w:type="spellStart"/>
      <w:r w:rsidRPr="00084B24">
        <w:t>Customer</w:t>
      </w:r>
      <w:proofErr w:type="spellEnd"/>
      <w:r w:rsidRPr="00084B24">
        <w:t xml:space="preserve"> </w:t>
      </w:r>
      <w:proofErr w:type="spellStart"/>
      <w:r w:rsidRPr="00084B24">
        <w:t>Resolution</w:t>
      </w:r>
      <w:proofErr w:type="spellEnd"/>
      <w:r w:rsidRPr="00084B24">
        <w:t xml:space="preserve"> </w:t>
      </w:r>
      <w:proofErr w:type="spellStart"/>
      <w:r w:rsidRPr="00084B24">
        <w:t>Unraveling</w:t>
      </w:r>
      <w:proofErr w:type="spellEnd"/>
      <w:r w:rsidRPr="00084B24">
        <w:t xml:space="preserve"> </w:t>
      </w:r>
      <w:proofErr w:type="spellStart"/>
      <w:r w:rsidRPr="00084B24">
        <w:t>Meeting</w:t>
      </w:r>
      <w:proofErr w:type="spellEnd"/>
      <w:r w:rsidRPr="00084B24">
        <w:t xml:space="preserve">) е създаден като опростен подход, подходящ за различни видове проекти. Най-характерното за него са т.нар. „ценности”, които са: ангажираност с цели, отговорност и автономност за изпълнение, фокус на екипа, отвореност и прозрачност на проект, екипна отговорност, респект, кураж и доверие на ръководството. </w:t>
      </w:r>
      <w:r w:rsidR="00A96395">
        <w:t>П</w:t>
      </w:r>
      <w:r w:rsidRPr="00084B24">
        <w:t>одход</w:t>
      </w:r>
      <w:r w:rsidR="00A96395">
        <w:t>ът</w:t>
      </w:r>
      <w:r w:rsidRPr="00084B24">
        <w:t xml:space="preserve"> е гъвкав, при което самият екип избира нивото (минимално възможно). </w:t>
      </w:r>
      <w:r w:rsidR="00A96395">
        <w:t xml:space="preserve">Счита се, че оптимални резултати се получават когато </w:t>
      </w:r>
      <w:r w:rsidRPr="00084B24">
        <w:t xml:space="preserve">размерът на </w:t>
      </w:r>
      <w:r w:rsidR="00A96395">
        <w:t xml:space="preserve">един </w:t>
      </w:r>
      <w:r w:rsidRPr="00084B24">
        <w:t>екип е до седем човека и работи в едно общо помещение.</w:t>
      </w:r>
    </w:p>
    <w:p w14:paraId="28EED4D0" w14:textId="394CE128" w:rsidR="000E0974" w:rsidRPr="00084B24" w:rsidRDefault="000E0974" w:rsidP="000E0974">
      <w:pPr>
        <w:pStyle w:val="disbody"/>
      </w:pPr>
      <w:r w:rsidRPr="00084B24">
        <w:t xml:space="preserve">Множество екипи могат да работят по един </w:t>
      </w:r>
      <w:r w:rsidR="00E6271D">
        <w:t xml:space="preserve">софтуерен </w:t>
      </w:r>
      <w:r w:rsidRPr="00084B24">
        <w:t xml:space="preserve">проект и представителите им </w:t>
      </w:r>
      <w:r w:rsidR="00E6271D">
        <w:t xml:space="preserve">да </w:t>
      </w:r>
      <w:r w:rsidRPr="00084B24">
        <w:t xml:space="preserve">осъществяват ежедневни срещи. </w:t>
      </w:r>
      <w:r w:rsidR="00A96395">
        <w:t>Състои се от</w:t>
      </w:r>
      <w:r w:rsidRPr="00084B24">
        <w:t xml:space="preserve"> четири фази – планиране, организиране (</w:t>
      </w:r>
      <w:proofErr w:type="spellStart"/>
      <w:r w:rsidRPr="00084B24">
        <w:t>staging</w:t>
      </w:r>
      <w:proofErr w:type="spellEnd"/>
      <w:r w:rsidRPr="00084B24">
        <w:t>), разработка и пускане (</w:t>
      </w:r>
      <w:proofErr w:type="spellStart"/>
      <w:r w:rsidRPr="00084B24">
        <w:t>release</w:t>
      </w:r>
      <w:proofErr w:type="spellEnd"/>
      <w:r w:rsidRPr="00084B24">
        <w:t>). Във фаза „</w:t>
      </w:r>
      <w:r w:rsidR="00A96395" w:rsidRPr="00084B24">
        <w:t>планиране</w:t>
      </w:r>
      <w:r w:rsidRPr="00084B24">
        <w:t>” се установява визията, очакванията, подсигурява се финансиране, определят се и се оценяват изисквания (</w:t>
      </w:r>
      <w:proofErr w:type="spellStart"/>
      <w:r w:rsidRPr="00084B24">
        <w:t>Product</w:t>
      </w:r>
      <w:proofErr w:type="spellEnd"/>
      <w:r w:rsidRPr="00084B24">
        <w:t xml:space="preserve"> </w:t>
      </w:r>
      <w:proofErr w:type="spellStart"/>
      <w:r w:rsidRPr="00084B24">
        <w:t>Backlog</w:t>
      </w:r>
      <w:proofErr w:type="spellEnd"/>
      <w:r w:rsidRPr="00084B24">
        <w:t xml:space="preserve"> </w:t>
      </w:r>
      <w:proofErr w:type="spellStart"/>
      <w:r w:rsidRPr="00084B24">
        <w:t>items</w:t>
      </w:r>
      <w:proofErr w:type="spellEnd"/>
      <w:r w:rsidRPr="00084B24">
        <w:t>). Във фаза „</w:t>
      </w:r>
      <w:r w:rsidR="00A96395" w:rsidRPr="00084B24">
        <w:t>организиране</w:t>
      </w:r>
      <w:r w:rsidRPr="00084B24">
        <w:t>” се идентифицират изискванията, подбират се приоритети за първа итерация и се подготвят архитектура и прототипи. Във фаза „</w:t>
      </w:r>
      <w:r w:rsidR="00A96395" w:rsidRPr="00084B24">
        <w:t>разработка</w:t>
      </w:r>
      <w:r w:rsidRPr="00084B24">
        <w:t>” се изгражда системата в серия от 30 дневни итерации (</w:t>
      </w:r>
      <w:proofErr w:type="spellStart"/>
      <w:r w:rsidRPr="00084B24">
        <w:t>sprints</w:t>
      </w:r>
      <w:proofErr w:type="spellEnd"/>
      <w:r w:rsidRPr="00084B24">
        <w:t>). Клиентът работи с екипа и дава списъка с изисквания и приоритета им, а програмистите работят по изисквания в списъка за итерация (</w:t>
      </w:r>
      <w:proofErr w:type="spellStart"/>
      <w:r w:rsidRPr="00084B24">
        <w:t>Sprint</w:t>
      </w:r>
      <w:proofErr w:type="spellEnd"/>
      <w:r w:rsidRPr="00084B24">
        <w:t xml:space="preserve"> </w:t>
      </w:r>
      <w:proofErr w:type="spellStart"/>
      <w:r w:rsidRPr="00084B24">
        <w:t>Log</w:t>
      </w:r>
      <w:proofErr w:type="spellEnd"/>
      <w:r w:rsidRPr="00084B24">
        <w:t xml:space="preserve">) по приоритет. </w:t>
      </w:r>
    </w:p>
    <w:p w14:paraId="6D66E97B" w14:textId="0F58529D" w:rsidR="000E0974" w:rsidRPr="00084B24" w:rsidRDefault="000E0974" w:rsidP="000E0974">
      <w:pPr>
        <w:pStyle w:val="disbody"/>
      </w:pPr>
      <w:r w:rsidRPr="00084B24">
        <w:t>Всяка итерация започва с планиране, дефиниране и оценка на работата по задачи в нея (</w:t>
      </w:r>
      <w:proofErr w:type="spellStart"/>
      <w:r w:rsidRPr="00084B24">
        <w:t>Sprint</w:t>
      </w:r>
      <w:proofErr w:type="spellEnd"/>
      <w:r w:rsidRPr="00084B24">
        <w:t xml:space="preserve"> </w:t>
      </w:r>
      <w:proofErr w:type="spellStart"/>
      <w:r w:rsidRPr="00084B24">
        <w:t>Backlog</w:t>
      </w:r>
      <w:proofErr w:type="spellEnd"/>
      <w:r w:rsidRPr="00084B24">
        <w:t>). Следва работа по тях, но не се добавя работа в започната итерация. Ежедневно се започва с 15 минутна среща (</w:t>
      </w:r>
      <w:proofErr w:type="spellStart"/>
      <w:r w:rsidRPr="00084B24">
        <w:t>scrum</w:t>
      </w:r>
      <w:proofErr w:type="spellEnd"/>
      <w:r w:rsidRPr="00084B24">
        <w:t>) за разясняване на статуса. Екипът разработва и тества ежедневно с интеграционен и регресионен тест. В края на итерацията се прави преглед с реална демонстрация пред клиента (</w:t>
      </w:r>
      <w:proofErr w:type="spellStart"/>
      <w:r w:rsidRPr="00084B24">
        <w:t>Sprint</w:t>
      </w:r>
      <w:proofErr w:type="spellEnd"/>
      <w:r w:rsidRPr="00084B24">
        <w:t xml:space="preserve"> </w:t>
      </w:r>
      <w:proofErr w:type="spellStart"/>
      <w:r w:rsidRPr="00084B24">
        <w:t>Review</w:t>
      </w:r>
      <w:proofErr w:type="spellEnd"/>
      <w:r w:rsidRPr="00084B24">
        <w:t>). Фаза „</w:t>
      </w:r>
      <w:r w:rsidR="00A96395" w:rsidRPr="00084B24">
        <w:t>пускане</w:t>
      </w:r>
      <w:r w:rsidRPr="00084B24">
        <w:t xml:space="preserve">” включва внедряване, документация, продажбени дейности. </w:t>
      </w:r>
      <w:r w:rsidR="00E6271D">
        <w:t>Може</w:t>
      </w:r>
      <w:r w:rsidR="000D3F22">
        <w:t xml:space="preserve"> </w:t>
      </w:r>
      <w:r w:rsidRPr="00084B24">
        <w:t xml:space="preserve">да се комбинира с подход UP – SCRUM е </w:t>
      </w:r>
      <w:r w:rsidR="00A96395">
        <w:t>подобрен</w:t>
      </w:r>
      <w:r w:rsidRPr="00084B24">
        <w:t xml:space="preserve"> вариант на UP и XP (</w:t>
      </w:r>
      <w:proofErr w:type="spellStart"/>
      <w:r w:rsidRPr="00084B24">
        <w:t>Maximini</w:t>
      </w:r>
      <w:proofErr w:type="spellEnd"/>
      <w:r w:rsidRPr="00084B24">
        <w:t xml:space="preserve">, 2015; </w:t>
      </w:r>
      <w:proofErr w:type="spellStart"/>
      <w:r w:rsidRPr="00084B24">
        <w:t>Larman</w:t>
      </w:r>
      <w:proofErr w:type="spellEnd"/>
      <w:r w:rsidRPr="00084B24">
        <w:t xml:space="preserve"> &amp; </w:t>
      </w:r>
      <w:proofErr w:type="spellStart"/>
      <w:r w:rsidRPr="00084B24">
        <w:t>Vodde</w:t>
      </w:r>
      <w:proofErr w:type="spellEnd"/>
      <w:r w:rsidRPr="00084B24">
        <w:t>, 2016).</w:t>
      </w:r>
    </w:p>
    <w:p w14:paraId="2017FD2F" w14:textId="484FF004" w:rsidR="000E0974" w:rsidRPr="00084B24" w:rsidRDefault="000E0974" w:rsidP="000E0974">
      <w:pPr>
        <w:pStyle w:val="disbody"/>
      </w:pPr>
      <w:r w:rsidRPr="00084B24">
        <w:t xml:space="preserve">Подходът </w:t>
      </w:r>
      <w:r w:rsidRPr="00084B24">
        <w:rPr>
          <w:b/>
          <w:bCs/>
        </w:rPr>
        <w:t>XP</w:t>
      </w:r>
      <w:r w:rsidRPr="00084B24">
        <w:t xml:space="preserve"> е създаден като лека методология за малък екип (до </w:t>
      </w:r>
      <w:r w:rsidRPr="00084B24">
        <w:lastRenderedPageBreak/>
        <w:t xml:space="preserve">10 човека), разработващ софтуер при неясни или бързо изменящи се изисквания. В основата на подхода са залегнали пет основни </w:t>
      </w:r>
      <w:r w:rsidR="00C202A4">
        <w:t>принципа</w:t>
      </w:r>
      <w:r w:rsidRPr="00084B24">
        <w:t xml:space="preserve"> – бърза обратна връзка, простота, инкрементални промени, ангажиране с промените и качествена работа; и 10 допълнителни принципа. Практиките, които работят само ако се прилагат в комплект, са (</w:t>
      </w:r>
      <w:proofErr w:type="spellStart"/>
      <w:r w:rsidRPr="00084B24">
        <w:t>Mangalaraj</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09; </w:t>
      </w:r>
      <w:proofErr w:type="spellStart"/>
      <w:r w:rsidRPr="00084B24">
        <w:t>Stellman</w:t>
      </w:r>
      <w:proofErr w:type="spellEnd"/>
      <w:r w:rsidRPr="00084B24">
        <w:t xml:space="preserve"> &amp; </w:t>
      </w:r>
      <w:proofErr w:type="spellStart"/>
      <w:r w:rsidRPr="00084B24">
        <w:t>Greene</w:t>
      </w:r>
      <w:proofErr w:type="spellEnd"/>
      <w:r w:rsidRPr="00084B24">
        <w:t xml:space="preserve">, 2014; </w:t>
      </w:r>
      <w:proofErr w:type="spellStart"/>
      <w:r w:rsidRPr="00084B24">
        <w:t>Sohaib</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9):</w:t>
      </w:r>
    </w:p>
    <w:p w14:paraId="5358C452" w14:textId="77777777" w:rsidR="000E0974" w:rsidRPr="00084B24" w:rsidRDefault="000E0974" w:rsidP="000E0974">
      <w:pPr>
        <w:pStyle w:val="disbody"/>
      </w:pPr>
      <w:r w:rsidRPr="00084B24">
        <w:t>– Планиране – определяне на реализация на база бизнес приоритети и технически възможности;</w:t>
      </w:r>
    </w:p>
    <w:p w14:paraId="0F706C3D" w14:textId="77777777" w:rsidR="000E0974" w:rsidRPr="00084B24" w:rsidRDefault="000E0974" w:rsidP="000E0974">
      <w:pPr>
        <w:pStyle w:val="disbody"/>
      </w:pPr>
      <w:r w:rsidRPr="00084B24">
        <w:t>– Малки реализации в рамките на 1-2 месеца;</w:t>
      </w:r>
    </w:p>
    <w:p w14:paraId="66F50998" w14:textId="77777777" w:rsidR="000E0974" w:rsidRPr="00084B24" w:rsidRDefault="000E0974" w:rsidP="000E0974">
      <w:pPr>
        <w:pStyle w:val="disbody"/>
      </w:pPr>
      <w:r w:rsidRPr="00084B24">
        <w:t>– Метафора – изисквания се описват с проста аналогия с цел разбираемост от всички;</w:t>
      </w:r>
    </w:p>
    <w:p w14:paraId="617DF737" w14:textId="77777777" w:rsidR="000E0974" w:rsidRPr="00084B24" w:rsidRDefault="000E0974" w:rsidP="000E0974">
      <w:pPr>
        <w:pStyle w:val="disbody"/>
      </w:pPr>
      <w:r w:rsidRPr="00084B24">
        <w:t>– Просто проектиране – винаги системата да има прост проект, без сложности;</w:t>
      </w:r>
    </w:p>
    <w:p w14:paraId="3881E182" w14:textId="77777777" w:rsidR="000E0974" w:rsidRPr="00084B24" w:rsidRDefault="000E0974" w:rsidP="000E0974">
      <w:pPr>
        <w:pStyle w:val="disbody"/>
      </w:pPr>
      <w:r w:rsidRPr="00084B24">
        <w:t>– Тестване – модулни тестове преди кодиране, а клиентът прави приемни тестове;</w:t>
      </w:r>
    </w:p>
    <w:p w14:paraId="69B4FA9C" w14:textId="77777777" w:rsidR="000E0974" w:rsidRPr="00084B24" w:rsidRDefault="000E0974" w:rsidP="000E0974">
      <w:pPr>
        <w:pStyle w:val="disbody"/>
      </w:pPr>
      <w:r w:rsidRPr="00084B24">
        <w:t xml:space="preserve">– </w:t>
      </w:r>
      <w:proofErr w:type="spellStart"/>
      <w:r w:rsidRPr="00084B24">
        <w:t>Рефакторинг</w:t>
      </w:r>
      <w:proofErr w:type="spellEnd"/>
      <w:r w:rsidRPr="00084B24">
        <w:t xml:space="preserve"> – преструктуриране към простота, гъвкавост и без излишества;</w:t>
      </w:r>
    </w:p>
    <w:p w14:paraId="5EFF3053" w14:textId="77777777" w:rsidR="000E0974" w:rsidRPr="00084B24" w:rsidRDefault="000E0974" w:rsidP="000E0974">
      <w:pPr>
        <w:pStyle w:val="disbody"/>
      </w:pPr>
      <w:r w:rsidRPr="00084B24">
        <w:t>– Програмиране по двойки – двойка програмисти пише код на един компютър;</w:t>
      </w:r>
    </w:p>
    <w:p w14:paraId="7EEDD171" w14:textId="77777777" w:rsidR="000E0974" w:rsidRPr="00084B24" w:rsidRDefault="000E0974" w:rsidP="000E0974">
      <w:pPr>
        <w:pStyle w:val="disbody"/>
      </w:pPr>
      <w:r w:rsidRPr="00084B24">
        <w:t>– Колективна собственост – всеки може да променя всеки код;</w:t>
      </w:r>
    </w:p>
    <w:p w14:paraId="0488CE78" w14:textId="77777777" w:rsidR="000E0974" w:rsidRPr="00084B24" w:rsidRDefault="000E0974" w:rsidP="000E0974">
      <w:pPr>
        <w:pStyle w:val="disbody"/>
      </w:pPr>
      <w:r w:rsidRPr="00084B24">
        <w:t>– Непрекъсната интеграция – при завършване на една част, тя се интегрира веднага;</w:t>
      </w:r>
    </w:p>
    <w:p w14:paraId="0F659329" w14:textId="77777777" w:rsidR="000E0974" w:rsidRPr="00084B24" w:rsidRDefault="000E0974" w:rsidP="000E0974">
      <w:pPr>
        <w:pStyle w:val="disbody"/>
      </w:pPr>
      <w:r w:rsidRPr="00084B24">
        <w:t>– 40-часова работна седмица – нормална работна седмица, без претоварване;</w:t>
      </w:r>
    </w:p>
    <w:p w14:paraId="46CB3CE6" w14:textId="77777777" w:rsidR="000E0974" w:rsidRPr="00084B24" w:rsidRDefault="000E0974" w:rsidP="000E0974">
      <w:pPr>
        <w:pStyle w:val="disbody"/>
      </w:pPr>
      <w:r w:rsidRPr="00084B24">
        <w:t>– Клиентът при разработчика – компетентен клиент работи с екипа ежедневно;</w:t>
      </w:r>
    </w:p>
    <w:p w14:paraId="7DEC1573" w14:textId="77777777" w:rsidR="000E0974" w:rsidRPr="00084B24" w:rsidRDefault="000E0974" w:rsidP="000E0974">
      <w:pPr>
        <w:pStyle w:val="disbody"/>
      </w:pPr>
      <w:r w:rsidRPr="00084B24">
        <w:t>– Стандарти за кодиране – код се пише съгласно добре дефинирани правила.</w:t>
      </w:r>
    </w:p>
    <w:p w14:paraId="64FFCB12" w14:textId="6D6ACDA4" w:rsidR="000E0974" w:rsidRPr="00084B24" w:rsidRDefault="000E0974" w:rsidP="000E0974">
      <w:pPr>
        <w:pStyle w:val="disbody"/>
      </w:pPr>
      <w:r w:rsidRPr="00084B24">
        <w:t>При подход</w:t>
      </w:r>
      <w:r w:rsidR="004E00D8">
        <w:t>а</w:t>
      </w:r>
      <w:r w:rsidRPr="00084B24">
        <w:t xml:space="preserve"> XP екипът работи заедно в една стая, с пряка връзка помежду си и с представител на клиента на място. Провежда ежедневн</w:t>
      </w:r>
      <w:r w:rsidR="004E00D8">
        <w:t>и</w:t>
      </w:r>
      <w:r w:rsidRPr="00084B24">
        <w:t xml:space="preserve"> </w:t>
      </w:r>
      <w:r w:rsidRPr="00084B24">
        <w:lastRenderedPageBreak/>
        <w:t>срещ</w:t>
      </w:r>
      <w:r w:rsidR="004E00D8">
        <w:t>и</w:t>
      </w:r>
      <w:r w:rsidRPr="00084B24">
        <w:t xml:space="preserve"> със специални въпроси. Ролите и отговорностите са сравнително добре разпределени</w:t>
      </w:r>
      <w:r w:rsidR="009156DB">
        <w:t>:</w:t>
      </w:r>
      <w:r w:rsidRPr="00084B24">
        <w:t xml:space="preserve"> </w:t>
      </w:r>
      <w:r w:rsidR="009156DB">
        <w:t>„к</w:t>
      </w:r>
      <w:r w:rsidRPr="00084B24">
        <w:t>лиентът</w:t>
      </w:r>
      <w:r w:rsidR="009156DB">
        <w:t>“</w:t>
      </w:r>
      <w:r w:rsidRPr="00084B24">
        <w:t xml:space="preserve"> дава изисквания, приоритет, разяснява, приема продукта с тест</w:t>
      </w:r>
      <w:r w:rsidR="009156DB">
        <w:t>;</w:t>
      </w:r>
      <w:r w:rsidRPr="00084B24">
        <w:t xml:space="preserve"> </w:t>
      </w:r>
      <w:r w:rsidR="009156DB">
        <w:t>„м</w:t>
      </w:r>
      <w:r w:rsidRPr="00084B24">
        <w:t>ениджърът</w:t>
      </w:r>
      <w:r w:rsidR="009156DB">
        <w:t>“</w:t>
      </w:r>
      <w:r w:rsidRPr="00084B24">
        <w:t xml:space="preserve"> изпълнява организационни задачи, осигурява екип и ресурси; </w:t>
      </w:r>
      <w:r w:rsidR="009156DB">
        <w:t>„в</w:t>
      </w:r>
      <w:r w:rsidRPr="00084B24">
        <w:t>одачът</w:t>
      </w:r>
      <w:r w:rsidR="009156DB">
        <w:t>/треньорът“</w:t>
      </w:r>
      <w:r w:rsidRPr="00084B24">
        <w:t xml:space="preserve"> е комуникативен и компетентен, с фокус над правилния процес и работа</w:t>
      </w:r>
      <w:r w:rsidR="009156DB">
        <w:t>;</w:t>
      </w:r>
      <w:r w:rsidRPr="00084B24">
        <w:t xml:space="preserve"> </w:t>
      </w:r>
      <w:r w:rsidR="009156DB">
        <w:t>„п</w:t>
      </w:r>
      <w:r w:rsidRPr="00084B24">
        <w:t>роследяващият</w:t>
      </w:r>
      <w:r w:rsidR="009156DB">
        <w:t>“</w:t>
      </w:r>
      <w:r w:rsidRPr="00084B24">
        <w:t xml:space="preserve"> има грижа за метрики, срокове, проследява изпълнението на задачите</w:t>
      </w:r>
      <w:r w:rsidR="009156DB">
        <w:t>;</w:t>
      </w:r>
      <w:r w:rsidRPr="00084B24">
        <w:t xml:space="preserve"> </w:t>
      </w:r>
      <w:r w:rsidR="009156DB">
        <w:t>„п</w:t>
      </w:r>
      <w:r w:rsidRPr="00084B24">
        <w:t>рограмистът</w:t>
      </w:r>
      <w:r w:rsidR="009156DB">
        <w:t>“</w:t>
      </w:r>
      <w:r w:rsidRPr="00084B24">
        <w:t xml:space="preserve"> работи в двойка и редува тестване, кодиране и </w:t>
      </w:r>
      <w:proofErr w:type="spellStart"/>
      <w:r w:rsidRPr="00084B24">
        <w:t>рефакторинг</w:t>
      </w:r>
      <w:proofErr w:type="spellEnd"/>
      <w:r w:rsidR="008F35A0">
        <w:rPr>
          <w:rStyle w:val="FootnoteReference"/>
        </w:rPr>
        <w:footnoteReference w:id="21"/>
      </w:r>
      <w:r w:rsidRPr="00084B24">
        <w:t>. Процесът е в два вида стъпки – реализации</w:t>
      </w:r>
      <w:r w:rsidRPr="00084B24">
        <w:rPr>
          <w:rStyle w:val="FootnoteReference"/>
        </w:rPr>
        <w:footnoteReference w:id="22"/>
      </w:r>
      <w:r w:rsidRPr="00084B24">
        <w:t xml:space="preserve"> и итерации. </w:t>
      </w:r>
    </w:p>
    <w:p w14:paraId="17DBE9EF" w14:textId="30782ACB" w:rsidR="000E0974" w:rsidRPr="00084B24" w:rsidRDefault="000E0974" w:rsidP="001C2D49">
      <w:pPr>
        <w:pStyle w:val="disbody"/>
      </w:pPr>
      <w:r w:rsidRPr="00084B24">
        <w:t xml:space="preserve">В реализациите клиентът задава желан набор </w:t>
      </w:r>
      <w:r w:rsidR="008F35A0">
        <w:t xml:space="preserve">от </w:t>
      </w:r>
      <w:r w:rsidRPr="00084B24">
        <w:t>функционалност</w:t>
      </w:r>
      <w:r w:rsidR="008F35A0">
        <w:t>и</w:t>
      </w:r>
      <w:r w:rsidRPr="00084B24">
        <w:t>, поставя приоритет и подбира за изпълнение според приоритет и оценки на екипа. Реализацията се разделя на итерации със стриктен срок за изпълнение, при които итерации програмистите определят малък брой истории и задачи за изпълнението им. След приключване на реализация, клиентът проверява с приемни тестове продукта.</w:t>
      </w:r>
    </w:p>
    <w:p w14:paraId="6DF7F733" w14:textId="35C2D6CF" w:rsidR="000E0974" w:rsidRPr="00084B24" w:rsidRDefault="000E0974" w:rsidP="000E0974">
      <w:pPr>
        <w:pStyle w:val="disbody"/>
      </w:pPr>
      <w:r w:rsidRPr="00084B24">
        <w:t xml:space="preserve">Подходът </w:t>
      </w:r>
      <w:r w:rsidRPr="00084B24">
        <w:rPr>
          <w:b/>
          <w:bCs/>
        </w:rPr>
        <w:t xml:space="preserve">DSDM </w:t>
      </w:r>
      <w:r w:rsidRPr="00084B24">
        <w:t>(</w:t>
      </w:r>
      <w:proofErr w:type="spellStart"/>
      <w:r w:rsidRPr="00084B24">
        <w:t>Dynamic</w:t>
      </w:r>
      <w:proofErr w:type="spellEnd"/>
      <w:r w:rsidRPr="00084B24">
        <w:t xml:space="preserve"> Systems </w:t>
      </w:r>
      <w:proofErr w:type="spellStart"/>
      <w:r w:rsidRPr="00084B24">
        <w:t>Development</w:t>
      </w:r>
      <w:proofErr w:type="spellEnd"/>
      <w:r w:rsidRPr="00084B24">
        <w:t xml:space="preserve"> </w:t>
      </w:r>
      <w:proofErr w:type="spellStart"/>
      <w:r w:rsidRPr="00084B24">
        <w:t>Method</w:t>
      </w:r>
      <w:proofErr w:type="spellEnd"/>
      <w:r w:rsidRPr="00084B24">
        <w:t xml:space="preserve">) е създаден в опит да се определи обща стандартна рамка за доставка на софтуерни продукти, базирани на разбирането за бърза разработка на софтуер (RAD – </w:t>
      </w:r>
      <w:proofErr w:type="spellStart"/>
      <w:r w:rsidRPr="00084B24">
        <w:t>Rapid</w:t>
      </w:r>
      <w:proofErr w:type="spellEnd"/>
      <w:r w:rsidRPr="00084B24">
        <w:t xml:space="preserve"> </w:t>
      </w:r>
      <w:proofErr w:type="spellStart"/>
      <w:r w:rsidRPr="00084B24">
        <w:t>Application</w:t>
      </w:r>
      <w:proofErr w:type="spellEnd"/>
      <w:r w:rsidRPr="00084B24">
        <w:t xml:space="preserve"> </w:t>
      </w:r>
      <w:proofErr w:type="spellStart"/>
      <w:r w:rsidRPr="00084B24">
        <w:t>Development</w:t>
      </w:r>
      <w:proofErr w:type="spellEnd"/>
      <w:r w:rsidRPr="00084B24">
        <w:t xml:space="preserve">). Подходът се използва като база за управление, изпълнение и мащабиране на софтуерни проекти. Ключови принципи са: бизнес потребности, активно включване на потребител, вдъхновени екипи, честа доставка, интегрирано тестване и сътрудничество с възложител. Изискванията се планират на високо ниво при старта с приоритет в степените (схема </w:t>
      </w:r>
      <w:proofErr w:type="spellStart"/>
      <w:r w:rsidRPr="00084B24">
        <w:t>MoSCoW</w:t>
      </w:r>
      <w:proofErr w:type="spellEnd"/>
      <w:r w:rsidRPr="00084B24">
        <w:t xml:space="preserve">) – „трябва да има” (М), „би трябвало, ако може” (S), „може, но не е критично” (C), „може да се отложи” (W). Критичните изисквания се приключват задължително в </w:t>
      </w:r>
      <w:r w:rsidRPr="00084B24">
        <w:lastRenderedPageBreak/>
        <w:t>кратки фиксирани итерации (</w:t>
      </w:r>
      <w:proofErr w:type="spellStart"/>
      <w:r w:rsidRPr="00084B24">
        <w:t>Plonka</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14).</w:t>
      </w:r>
    </w:p>
    <w:p w14:paraId="5CD34D69" w14:textId="58EBFE67" w:rsidR="000E0974" w:rsidRPr="00084B24" w:rsidRDefault="000E0974" w:rsidP="000E0974">
      <w:pPr>
        <w:pStyle w:val="disbody"/>
      </w:pPr>
      <w:r w:rsidRPr="00084B24">
        <w:t xml:space="preserve">Подходът </w:t>
      </w:r>
      <w:r w:rsidRPr="00084B24">
        <w:rPr>
          <w:b/>
          <w:bCs/>
        </w:rPr>
        <w:t>FDD (</w:t>
      </w:r>
      <w:proofErr w:type="spellStart"/>
      <w:r w:rsidRPr="00084B24">
        <w:t>Feature-Driven</w:t>
      </w:r>
      <w:proofErr w:type="spellEnd"/>
      <w:r w:rsidRPr="00084B24">
        <w:t xml:space="preserve"> </w:t>
      </w:r>
      <w:proofErr w:type="spellStart"/>
      <w:r w:rsidRPr="00084B24">
        <w:t>Development</w:t>
      </w:r>
      <w:proofErr w:type="spellEnd"/>
      <w:r w:rsidRPr="00084B24">
        <w:t xml:space="preserve"> – разработка, движена от характеристики) използва модели с кратки итерации за всяка характеристика (малък, но много полезен, „в очите на клиента</w:t>
      </w:r>
      <w:r w:rsidR="00B73304">
        <w:t>“</w:t>
      </w:r>
      <w:r w:rsidRPr="00084B24">
        <w:t xml:space="preserve">, резултат). При подхода FDD се започва с разработка на цялостен модел и следва серия от двуседмични итерации. Основната идея е да се </w:t>
      </w:r>
      <w:r w:rsidR="004537A7">
        <w:t>проектира</w:t>
      </w:r>
      <w:r w:rsidRPr="00084B24">
        <w:t xml:space="preserve"> и разработва с дейности: преглед област, дизайн, проверка на дизайн, кодиране, тест на код, интеграция. Практиките са модел на областта</w:t>
      </w:r>
      <w:r w:rsidRPr="00084B24">
        <w:rPr>
          <w:rStyle w:val="FootnoteReference"/>
        </w:rPr>
        <w:footnoteReference w:id="23"/>
      </w:r>
      <w:r w:rsidRPr="00084B24">
        <w:t>, собственост на код, екипна работа, инспекции, управление на конфигурации, регулярно интегриране, цялостно тестване, видимост на прогрес и резултати. Подходът е подходящ при работа в големи екипи (</w:t>
      </w:r>
      <w:proofErr w:type="spellStart"/>
      <w:r w:rsidRPr="00084B24">
        <w:t>Mahdavi-Hezave</w:t>
      </w:r>
      <w:proofErr w:type="spellEnd"/>
      <w:r w:rsidRPr="00084B24">
        <w:t xml:space="preserve"> &amp; </w:t>
      </w:r>
      <w:proofErr w:type="spellStart"/>
      <w:r w:rsidRPr="00084B24">
        <w:t>Ramsin</w:t>
      </w:r>
      <w:proofErr w:type="spellEnd"/>
      <w:r w:rsidRPr="00084B24">
        <w:t>, 2015).</w:t>
      </w:r>
    </w:p>
    <w:p w14:paraId="314D8A57" w14:textId="5724D598" w:rsidR="000E0974" w:rsidRPr="00084B24" w:rsidRDefault="000E0974" w:rsidP="000E0974">
      <w:pPr>
        <w:pStyle w:val="disbody"/>
      </w:pPr>
      <w:r w:rsidRPr="00084B24">
        <w:t>Подходът</w:t>
      </w:r>
      <w:r w:rsidRPr="00084B24">
        <w:rPr>
          <w:b/>
          <w:bCs/>
        </w:rPr>
        <w:t xml:space="preserve"> LSD</w:t>
      </w:r>
      <w:r w:rsidRPr="00084B24">
        <w:rPr>
          <w:rStyle w:val="FootnoteReference"/>
        </w:rPr>
        <w:footnoteReference w:id="24"/>
      </w:r>
      <w:r w:rsidRPr="00084B24">
        <w:t xml:space="preserve"> е разработен като адаптация на принципи и практики от движението </w:t>
      </w:r>
      <w:proofErr w:type="spellStart"/>
      <w:r w:rsidRPr="00084B24">
        <w:t>Lean</w:t>
      </w:r>
      <w:proofErr w:type="spellEnd"/>
      <w:r w:rsidRPr="00084B24">
        <w:t xml:space="preserve"> Enterprise за фабричното производство и разработката на продукти в разработката на софтуер (</w:t>
      </w:r>
      <w:proofErr w:type="spellStart"/>
      <w:r w:rsidRPr="00084B24">
        <w:t>Farid</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Основната концепция на подхода е, че с определени принципи и инструменти екипът трябва да се концентрира </w:t>
      </w:r>
      <w:r w:rsidR="004537A7">
        <w:t>върху</w:t>
      </w:r>
      <w:r w:rsidRPr="00084B24">
        <w:t xml:space="preserve"> доставяне на „стойност” (удовлетворени ценни потребности) за потребителя във възможно по-кратко време и високо качество</w:t>
      </w:r>
      <w:r w:rsidR="002B6C19">
        <w:t xml:space="preserve">, което </w:t>
      </w:r>
      <w:r w:rsidRPr="00084B24">
        <w:t>се постига чрез ефективен „поток на стойността”</w:t>
      </w:r>
      <w:r w:rsidRPr="00084B24">
        <w:rPr>
          <w:rStyle w:val="FootnoteReference"/>
        </w:rPr>
        <w:footnoteReference w:id="25"/>
      </w:r>
      <w:r w:rsidRPr="00084B24">
        <w:t>. Основните принципи са следните:</w:t>
      </w:r>
    </w:p>
    <w:p w14:paraId="06C0F33E" w14:textId="77777777" w:rsidR="000E0974" w:rsidRPr="00084B24" w:rsidRDefault="000E0974" w:rsidP="000E0974">
      <w:pPr>
        <w:pStyle w:val="disbody"/>
      </w:pPr>
      <w:r w:rsidRPr="00084B24">
        <w:t xml:space="preserve">– Елиминиране на загубите – премахване на седем пречки за ефективен „поток”; </w:t>
      </w:r>
    </w:p>
    <w:p w14:paraId="33403783" w14:textId="77777777" w:rsidR="000E0974" w:rsidRPr="00084B24" w:rsidRDefault="000E0974" w:rsidP="000E0974">
      <w:pPr>
        <w:pStyle w:val="disbody"/>
      </w:pPr>
      <w:r w:rsidRPr="00084B24">
        <w:t>– Впускане в обучение (процеса има експериментиране, изобретяване, учене с опит)</w:t>
      </w:r>
    </w:p>
    <w:p w14:paraId="419E79F3" w14:textId="77777777" w:rsidR="000E0974" w:rsidRPr="00084B24" w:rsidRDefault="000E0974" w:rsidP="000E0974">
      <w:pPr>
        <w:pStyle w:val="disbody"/>
      </w:pPr>
      <w:r w:rsidRPr="00084B24">
        <w:t xml:space="preserve">– Вземане на решения възможно най-късно, когато са необходими и </w:t>
      </w:r>
      <w:r w:rsidRPr="00084B24">
        <w:lastRenderedPageBreak/>
        <w:t>с по-нисък риск;</w:t>
      </w:r>
    </w:p>
    <w:p w14:paraId="77B9458D" w14:textId="77777777" w:rsidR="000E0974" w:rsidRPr="00084B24" w:rsidRDefault="000E0974" w:rsidP="000E0974">
      <w:pPr>
        <w:pStyle w:val="disbody"/>
      </w:pPr>
      <w:r w:rsidRPr="00084B24">
        <w:t>– Доставка възможно най-бързо – бързо изпълнение на продукта в итерациите;</w:t>
      </w:r>
    </w:p>
    <w:p w14:paraId="19AE301B" w14:textId="77777777" w:rsidR="000E0974" w:rsidRPr="00084B24" w:rsidRDefault="000E0974" w:rsidP="000E0974">
      <w:pPr>
        <w:pStyle w:val="disbody"/>
      </w:pPr>
      <w:r w:rsidRPr="00084B24">
        <w:t>– Вдъхновяване на екипа – подходящ нов стил на работа с екипа;</w:t>
      </w:r>
    </w:p>
    <w:p w14:paraId="4A783547" w14:textId="77777777" w:rsidR="000E0974" w:rsidRPr="00084B24" w:rsidRDefault="000E0974" w:rsidP="000E0974">
      <w:pPr>
        <w:pStyle w:val="disbody"/>
      </w:pPr>
      <w:r w:rsidRPr="00084B24">
        <w:t>– Вграден на интегритет – добър съгласуван външен и вътрешен дизайн на продукт;</w:t>
      </w:r>
    </w:p>
    <w:p w14:paraId="00A0CAD9" w14:textId="77777777" w:rsidR="000E0974" w:rsidRPr="00084B24" w:rsidRDefault="000E0974" w:rsidP="000E0974">
      <w:pPr>
        <w:pStyle w:val="disbody"/>
      </w:pPr>
      <w:r w:rsidRPr="00084B24">
        <w:t>– Поглед над цялото – цялостен поглед и оптимизация на системата, а не частични.</w:t>
      </w:r>
    </w:p>
    <w:p w14:paraId="3392A972" w14:textId="457A25CC" w:rsidR="000E0974" w:rsidRPr="00084B24" w:rsidRDefault="000E0974" w:rsidP="000E0974">
      <w:pPr>
        <w:pStyle w:val="disbody"/>
      </w:pPr>
      <w:r w:rsidRPr="00084B24">
        <w:t>Подходът дава насоки и 22 инструмента за тяхното постигане. По-важни сред тях са: елиминиране на загубите (седем специфични типа) и построяване на карта на „потока на стойността”, изобразяваща какво трябва да се свърши/постигне, за да се получи продукта. Използва се жизнен цикъл от гъвкавите подходи – начални етапи по проучване, одобрение на проекта, предварително проектиране (архитектура), след това итерации за сегменти от продукта (всяка с проектиране, програмиране, тестване и преглед с клиента на сегмента), и накрая – внедряване.</w:t>
      </w:r>
      <w:r w:rsidR="00735666" w:rsidRPr="00084B24">
        <w:t xml:space="preserve"> </w:t>
      </w:r>
    </w:p>
    <w:p w14:paraId="16C06539" w14:textId="450DD635" w:rsidR="000E0974" w:rsidRPr="00084B24" w:rsidRDefault="000E0974" w:rsidP="001C2D49">
      <w:pPr>
        <w:pStyle w:val="disbody"/>
      </w:pPr>
      <w:r w:rsidRPr="00084B24">
        <w:t>Задължително „поток</w:t>
      </w:r>
      <w:r w:rsidR="002B6C19">
        <w:t>ът</w:t>
      </w:r>
      <w:r w:rsidRPr="00084B24">
        <w:t>” трябва да се „тегли от заявки на клиента” с акцент над ефективност и скорост в потока от работа при разработка. За тази цел се използват инструменти: обратна връзка с клиента, приоритети, синхронизация, наблягане на емпиризма и „ученето” в процеса на разработка, и т.н. (</w:t>
      </w:r>
      <w:proofErr w:type="spellStart"/>
      <w:r w:rsidRPr="00084B24">
        <w:t>Poppendieck</w:t>
      </w:r>
      <w:proofErr w:type="spellEnd"/>
      <w:r w:rsidRPr="00084B24">
        <w:t xml:space="preserve"> &amp; </w:t>
      </w:r>
      <w:proofErr w:type="spellStart"/>
      <w:r w:rsidRPr="00084B24">
        <w:t>Cusumano</w:t>
      </w:r>
      <w:proofErr w:type="spellEnd"/>
      <w:r w:rsidRPr="00084B24">
        <w:t>, 2012). Фокусът при вземане на решения е към подход за решения за сложни продукти с множество опции, ориентиран към личностите и малките екипи като бърз и ефективен подход. Специално внимание се отделя на проектирането, вдъхновяване на екипа, подобрение на процеса и др.</w:t>
      </w:r>
    </w:p>
    <w:p w14:paraId="73B647D6" w14:textId="77777777" w:rsidR="000E0974" w:rsidRPr="00084B24" w:rsidRDefault="000E0974" w:rsidP="000E0974">
      <w:pPr>
        <w:pStyle w:val="disbody"/>
      </w:pPr>
      <w:r w:rsidRPr="00084B24">
        <w:t xml:space="preserve">В литературата са описани и множество </w:t>
      </w:r>
      <w:r w:rsidRPr="00084B24">
        <w:rPr>
          <w:b/>
          <w:bCs/>
        </w:rPr>
        <w:t>други гъвкави подходи</w:t>
      </w:r>
      <w:r w:rsidRPr="00084B24">
        <w:t xml:space="preserve">, като: „Адаптивна софтуерна разработка на </w:t>
      </w:r>
      <w:proofErr w:type="spellStart"/>
      <w:r w:rsidRPr="00084B24">
        <w:t>Хайсмит</w:t>
      </w:r>
      <w:proofErr w:type="spellEnd"/>
      <w:r w:rsidRPr="00084B24">
        <w:t>” (</w:t>
      </w:r>
      <w:proofErr w:type="spellStart"/>
      <w:r w:rsidRPr="00084B24">
        <w:t>Highsmith</w:t>
      </w:r>
      <w:proofErr w:type="spellEnd"/>
      <w:r w:rsidRPr="00084B24">
        <w:t xml:space="preserve">, 2013), подходящ за големи производители на среди за разработка (например Microsoft); подходи за ускорено разработване и т.нар. „слято разработване” </w:t>
      </w:r>
      <w:r w:rsidRPr="00084B24">
        <w:lastRenderedPageBreak/>
        <w:t>(</w:t>
      </w:r>
      <w:proofErr w:type="spellStart"/>
      <w:r w:rsidRPr="00084B24">
        <w:t>Boye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2021); подход „Разработване с прототипи” като алтернатива на структурния/каскадния модел, с цел намаление на ефекта от грешки в проектирането (</w:t>
      </w:r>
      <w:proofErr w:type="spellStart"/>
      <w:r w:rsidRPr="00084B24">
        <w:t>Tanvir</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7); подход „Разработване с участие на потребителя”, чрез който посредством съвкупност от техники и целенасочени действия се осигурява активното участие на потребителя във всички фази на процеса; подход „Разработване с мултиплициране”, който залага на използване на съществуващи софтуерни елементи (идеи, алгоритми, модели и най-често софтуерни компоненти) в нови софтуерни продукти; подход „Разработване на надежден софтуер” за разработване на софтуер с висока критичност, при който целта е минимизиране на дефекти чрез детайлни формални спецификации, проектиране с капсулиране (само необходимо за задачата), механизми за осигуряване на качество със систематична верификация и </w:t>
      </w:r>
      <w:proofErr w:type="spellStart"/>
      <w:r w:rsidRPr="00084B24">
        <w:t>валидизация</w:t>
      </w:r>
      <w:proofErr w:type="spellEnd"/>
      <w:r w:rsidRPr="00084B24">
        <w:t>, стриктно тестване след тях, следене за опасни конструкции и други.</w:t>
      </w:r>
    </w:p>
    <w:p w14:paraId="110A466F" w14:textId="22C4FFA9" w:rsidR="000E0974" w:rsidRPr="00084B24" w:rsidRDefault="000E0974" w:rsidP="001C2D49">
      <w:pPr>
        <w:pStyle w:val="disbody"/>
      </w:pPr>
      <w:r w:rsidRPr="00084B24">
        <w:t>За нуждите на технологичните стартиращи компании по-подробно по-горе с</w:t>
      </w:r>
      <w:r w:rsidR="009813A8">
        <w:t>а</w:t>
      </w:r>
      <w:r w:rsidRPr="00084B24">
        <w:t xml:space="preserve"> разгледа</w:t>
      </w:r>
      <w:r w:rsidR="009813A8">
        <w:t>н</w:t>
      </w:r>
      <w:r w:rsidRPr="00084B24">
        <w:t>и само по-важните подходи, които според нас, са и по-подходящи за малки екипи.</w:t>
      </w:r>
    </w:p>
    <w:p w14:paraId="68B4E9CC" w14:textId="77777777" w:rsidR="00845C9E" w:rsidRPr="00084B24" w:rsidRDefault="00845C9E" w:rsidP="004D4101">
      <w:pPr>
        <w:pStyle w:val="disbody"/>
        <w:rPr>
          <w:szCs w:val="28"/>
        </w:rPr>
      </w:pPr>
    </w:p>
    <w:p w14:paraId="6C803B2F" w14:textId="2008320C" w:rsidR="004D4101" w:rsidRPr="00084B24" w:rsidRDefault="004D4101" w:rsidP="004D4101">
      <w:pPr>
        <w:pStyle w:val="disbody"/>
        <w:rPr>
          <w:b/>
          <w:i/>
        </w:rPr>
      </w:pPr>
      <w:r w:rsidRPr="00084B24">
        <w:rPr>
          <w:b/>
          <w:i/>
        </w:rPr>
        <w:t xml:space="preserve">Изводи и обобщения към </w:t>
      </w:r>
      <w:r w:rsidR="002B6C19">
        <w:rPr>
          <w:b/>
          <w:i/>
        </w:rPr>
        <w:t>п</w:t>
      </w:r>
      <w:r w:rsidRPr="00084B24">
        <w:rPr>
          <w:b/>
          <w:i/>
        </w:rPr>
        <w:t>ърва глава</w:t>
      </w:r>
    </w:p>
    <w:p w14:paraId="0E6B6EF5" w14:textId="45F2916E" w:rsidR="004D4101" w:rsidRPr="00084B24" w:rsidRDefault="004D4101" w:rsidP="004D4101">
      <w:pPr>
        <w:pStyle w:val="disbody"/>
      </w:pPr>
      <w:r w:rsidRPr="00084B24">
        <w:t>1. От изследване на темата за същността и управлението на технологичните стартиращи компании, мястото им в управлението, направеният исторически и теоретичен обзор можем да заключим, че въпросите, свързани с управлението на технологичните стартиращи компании</w:t>
      </w:r>
      <w:r w:rsidR="00102E89" w:rsidRPr="00084B24">
        <w:t>,</w:t>
      </w:r>
      <w:r w:rsidRPr="00084B24">
        <w:t xml:space="preserve"> са съществени.</w:t>
      </w:r>
    </w:p>
    <w:p w14:paraId="4A8C5F21" w14:textId="490B37CA" w:rsidR="004D4101" w:rsidRPr="00084B24" w:rsidRDefault="004D4101" w:rsidP="004D4101">
      <w:pPr>
        <w:pStyle w:val="disbody"/>
      </w:pPr>
      <w:r w:rsidRPr="00084B24">
        <w:t xml:space="preserve">2. Въз основа на стандартно известни организационни структури, </w:t>
      </w:r>
      <w:r w:rsidR="00BE12E9">
        <w:t>практики</w:t>
      </w:r>
      <w:r w:rsidRPr="00084B24">
        <w:t xml:space="preserve"> за координация и комуникации, можем да предложим подходящи варианти за организиране на стартираща софтуерна компания.</w:t>
      </w:r>
    </w:p>
    <w:p w14:paraId="062A62B0" w14:textId="25C8ABCD" w:rsidR="004D4101" w:rsidRPr="00084B24" w:rsidRDefault="004D4101" w:rsidP="004D4101">
      <w:pPr>
        <w:pStyle w:val="disbody"/>
      </w:pPr>
      <w:r w:rsidRPr="00084B24">
        <w:t xml:space="preserve">3. </w:t>
      </w:r>
      <w:r w:rsidRPr="00084B24">
        <w:rPr>
          <w:szCs w:val="28"/>
        </w:rPr>
        <w:t xml:space="preserve">Можем да заключим, че посочените методологии за разработка </w:t>
      </w:r>
      <w:r w:rsidR="002B6C19">
        <w:rPr>
          <w:szCs w:val="28"/>
        </w:rPr>
        <w:t xml:space="preserve">на софтуер </w:t>
      </w:r>
      <w:r w:rsidRPr="00084B24">
        <w:rPr>
          <w:szCs w:val="28"/>
        </w:rPr>
        <w:t xml:space="preserve">покриват повечето стъпки на общия предприемачески процес. Изборът на методология, модел и решения </w:t>
      </w:r>
      <w:r w:rsidR="00660C15" w:rsidRPr="00084B24">
        <w:rPr>
          <w:szCs w:val="28"/>
        </w:rPr>
        <w:t>следва</w:t>
      </w:r>
      <w:r w:rsidRPr="00084B24">
        <w:rPr>
          <w:szCs w:val="28"/>
        </w:rPr>
        <w:t xml:space="preserve"> да се прецени според </w:t>
      </w:r>
      <w:r w:rsidRPr="00084B24">
        <w:rPr>
          <w:szCs w:val="28"/>
        </w:rPr>
        <w:lastRenderedPageBreak/>
        <w:t xml:space="preserve">конкретни обстоятелства (проблем, ресурси, мисия на предприемача, продукт и пазар, рискове). Възможни са комбинации с основен процес от изброените и за конкретни елементи </w:t>
      </w:r>
      <w:r w:rsidR="008D6B9B" w:rsidRPr="00084B24">
        <w:t>–</w:t>
      </w:r>
      <w:r w:rsidR="008D6B9B" w:rsidRPr="00084B24">
        <w:rPr>
          <w:szCs w:val="28"/>
        </w:rPr>
        <w:t xml:space="preserve"> </w:t>
      </w:r>
      <w:r w:rsidRPr="00084B24">
        <w:rPr>
          <w:szCs w:val="28"/>
        </w:rPr>
        <w:t xml:space="preserve">методи, инструменти и показатели от други подходи, така че </w:t>
      </w:r>
      <w:proofErr w:type="spellStart"/>
      <w:r w:rsidRPr="00084B24">
        <w:rPr>
          <w:szCs w:val="28"/>
        </w:rPr>
        <w:t>постъпково</w:t>
      </w:r>
      <w:proofErr w:type="spellEnd"/>
      <w:r w:rsidRPr="00084B24">
        <w:rPr>
          <w:szCs w:val="28"/>
        </w:rPr>
        <w:t xml:space="preserve"> с разработка на идея, бизнес модел и </w:t>
      </w:r>
      <w:r w:rsidR="002B6C19" w:rsidRPr="002B6C19">
        <w:rPr>
          <w:szCs w:val="28"/>
        </w:rPr>
        <w:t xml:space="preserve">софтуерен </w:t>
      </w:r>
      <w:r w:rsidRPr="00084B24">
        <w:rPr>
          <w:szCs w:val="28"/>
        </w:rPr>
        <w:t>продукт да се достигне до стандартните етапи на управление на бизнес.</w:t>
      </w:r>
    </w:p>
    <w:p w14:paraId="2318AA6B" w14:textId="2C8216AE" w:rsidR="004D4101" w:rsidRPr="00084B24" w:rsidRDefault="004D4101" w:rsidP="004D4101">
      <w:pPr>
        <w:pStyle w:val="disbody"/>
      </w:pPr>
      <w:r w:rsidRPr="00084B24">
        <w:t xml:space="preserve">4. Стартиращите технологични компании имат специфична дефиниция, цел и трябва да разработят както собствен продукт, така и адекватен бизнес модел, за да докажат жизненост и </w:t>
      </w:r>
      <w:r w:rsidR="004728F0">
        <w:t xml:space="preserve">да </w:t>
      </w:r>
      <w:r w:rsidRPr="00084B24">
        <w:t xml:space="preserve">постигат растеж. </w:t>
      </w:r>
    </w:p>
    <w:p w14:paraId="044E925B" w14:textId="1D021290" w:rsidR="004D4101" w:rsidRPr="00084B24" w:rsidRDefault="004D4101" w:rsidP="004D4101">
      <w:pPr>
        <w:pStyle w:val="disbody"/>
      </w:pPr>
      <w:r w:rsidRPr="00084B24">
        <w:t xml:space="preserve">5. Предприемачите е необходимо да бъдат подпомогнати с обучение, ментори и </w:t>
      </w:r>
      <w:r w:rsidR="004728F0">
        <w:t>софтуерна</w:t>
      </w:r>
      <w:r w:rsidRPr="00084B24">
        <w:t xml:space="preserve"> система, така че да </w:t>
      </w:r>
      <w:r w:rsidR="004728F0" w:rsidRPr="004728F0">
        <w:t>намерят решения на</w:t>
      </w:r>
      <w:r w:rsidRPr="00084B24">
        <w:t xml:space="preserve"> типични проблеми в началните етапи на развитие на организацията.</w:t>
      </w:r>
    </w:p>
    <w:p w14:paraId="55516B79" w14:textId="1DEA8ED0" w:rsidR="004D4101" w:rsidRPr="00084B24" w:rsidRDefault="004D4101" w:rsidP="004D4101">
      <w:pPr>
        <w:pStyle w:val="disbody"/>
      </w:pPr>
      <w:r w:rsidRPr="00084B24">
        <w:t xml:space="preserve">6. </w:t>
      </w:r>
      <w:r w:rsidR="004728F0">
        <w:t>Софтуерната</w:t>
      </w:r>
      <w:r w:rsidRPr="00084B24">
        <w:t xml:space="preserve"> система на технологичната стартираща компания трябва да включва компоненти, които отговарят на следните основни изисквания:</w:t>
      </w:r>
    </w:p>
    <w:p w14:paraId="2F94E690" w14:textId="77777777" w:rsidR="004D4101" w:rsidRPr="00084B24" w:rsidRDefault="004D4101" w:rsidP="004D4101">
      <w:pPr>
        <w:pStyle w:val="disbody"/>
      </w:pPr>
      <w:r w:rsidRPr="00084B24">
        <w:t>– да осигурява необходимите информационни ресурси;</w:t>
      </w:r>
    </w:p>
    <w:p w14:paraId="7E5DE179" w14:textId="77777777" w:rsidR="004D4101" w:rsidRPr="00084B24" w:rsidRDefault="004D4101" w:rsidP="004D4101">
      <w:pPr>
        <w:pStyle w:val="disbody"/>
      </w:pPr>
      <w:r w:rsidRPr="00084B24">
        <w:t>– да е адекватна на избрания подход за производство и поддръжка на софтуер;</w:t>
      </w:r>
    </w:p>
    <w:p w14:paraId="729FE3E1" w14:textId="77777777" w:rsidR="004D4101" w:rsidRPr="00084B24" w:rsidRDefault="004D4101" w:rsidP="004D4101">
      <w:pPr>
        <w:pStyle w:val="disbody"/>
      </w:pPr>
      <w:r w:rsidRPr="00084B24">
        <w:t>– да следва съвременните тенденции в тази насока;</w:t>
      </w:r>
    </w:p>
    <w:p w14:paraId="7AF61191" w14:textId="77777777" w:rsidR="004D4101" w:rsidRPr="00084B24" w:rsidRDefault="004D4101" w:rsidP="004D4101">
      <w:pPr>
        <w:pStyle w:val="disbody"/>
      </w:pPr>
      <w:r w:rsidRPr="00084B24">
        <w:t>– да се интегрира със специфични средства за производство и поддръжка на софтуер;</w:t>
      </w:r>
    </w:p>
    <w:p w14:paraId="10684E04" w14:textId="58BF1988" w:rsidR="004D4101" w:rsidRPr="00084B24" w:rsidRDefault="004D4101" w:rsidP="004D4101">
      <w:pPr>
        <w:pStyle w:val="disbody"/>
      </w:pPr>
      <w:r w:rsidRPr="00084B24">
        <w:t xml:space="preserve">– да се интегрира с другите компоненти на </w:t>
      </w:r>
      <w:r w:rsidR="001C2403" w:rsidRPr="001C2403">
        <w:t>софтуерната</w:t>
      </w:r>
      <w:r w:rsidR="001C2403">
        <w:rPr>
          <w:lang w:val="en-US"/>
        </w:rPr>
        <w:t xml:space="preserve"> </w:t>
      </w:r>
      <w:r w:rsidRPr="00084B24">
        <w:t>система на технологичната стартираща компания.</w:t>
      </w:r>
    </w:p>
    <w:p w14:paraId="3436954F" w14:textId="77777777" w:rsidR="004D4101" w:rsidRPr="00084B24" w:rsidRDefault="004D4101" w:rsidP="004D4101">
      <w:pPr>
        <w:pStyle w:val="disbody"/>
      </w:pPr>
    </w:p>
    <w:p w14:paraId="3AA8CBB3" w14:textId="543B4846" w:rsidR="007F66AD" w:rsidRPr="00084B24" w:rsidRDefault="007F66AD" w:rsidP="004D4101">
      <w:pPr>
        <w:pStyle w:val="Heading1"/>
        <w:rPr>
          <w:lang w:val="bg-BG"/>
        </w:rPr>
      </w:pPr>
      <w:bookmarkStart w:id="20" w:name="_Toc139006617"/>
      <w:r w:rsidRPr="00084B24">
        <w:rPr>
          <w:lang w:val="bg-BG"/>
        </w:rPr>
        <w:lastRenderedPageBreak/>
        <w:t xml:space="preserve">Глава </w:t>
      </w:r>
      <w:r w:rsidR="00E541D5">
        <w:rPr>
          <w:lang w:val="bg-BG"/>
        </w:rPr>
        <w:t>2</w:t>
      </w:r>
      <w:r w:rsidRPr="00084B24">
        <w:rPr>
          <w:lang w:val="bg-BG"/>
        </w:rPr>
        <w:t xml:space="preserve">. </w:t>
      </w:r>
      <w:r w:rsidR="00003807" w:rsidRPr="00084B24">
        <w:rPr>
          <w:lang w:val="bg-BG"/>
        </w:rPr>
        <w:t>Софтуерна</w:t>
      </w:r>
      <w:r w:rsidRPr="00084B24">
        <w:rPr>
          <w:lang w:val="bg-BG"/>
        </w:rPr>
        <w:t xml:space="preserve"> система за управление на производството на софтуер в технологични стартиращи компании</w:t>
      </w:r>
      <w:bookmarkEnd w:id="20"/>
    </w:p>
    <w:p w14:paraId="1D8EDB5A" w14:textId="77777777" w:rsidR="004775C1" w:rsidRPr="00084B24" w:rsidRDefault="007F66AD" w:rsidP="007F66AD">
      <w:pPr>
        <w:pStyle w:val="Heading2"/>
        <w:rPr>
          <w:lang w:val="bg-BG"/>
        </w:rPr>
      </w:pPr>
      <w:bookmarkStart w:id="21" w:name="_Toc139006618"/>
      <w:r w:rsidRPr="00084B24">
        <w:rPr>
          <w:lang w:val="bg-BG"/>
        </w:rPr>
        <w:t xml:space="preserve">2.1. Концептуален модел на </w:t>
      </w:r>
      <w:r w:rsidR="0010630D" w:rsidRPr="00084B24">
        <w:rPr>
          <w:lang w:val="bg-BG"/>
        </w:rPr>
        <w:t>софтуерна</w:t>
      </w:r>
      <w:r w:rsidR="004775C1" w:rsidRPr="00084B24">
        <w:rPr>
          <w:lang w:val="bg-BG"/>
        </w:rPr>
        <w:t>та</w:t>
      </w:r>
      <w:r w:rsidR="0010630D" w:rsidRPr="00084B24">
        <w:rPr>
          <w:lang w:val="bg-BG"/>
        </w:rPr>
        <w:t xml:space="preserve"> </w:t>
      </w:r>
      <w:r w:rsidRPr="00084B24">
        <w:rPr>
          <w:lang w:val="bg-BG"/>
        </w:rPr>
        <w:t>система</w:t>
      </w:r>
      <w:bookmarkEnd w:id="21"/>
    </w:p>
    <w:p w14:paraId="789B62DF" w14:textId="0640FD30" w:rsidR="007F66AD" w:rsidRPr="00084B24" w:rsidRDefault="004775C1" w:rsidP="004775C1">
      <w:pPr>
        <w:pStyle w:val="Heading3"/>
        <w:rPr>
          <w:lang w:val="bg-BG"/>
        </w:rPr>
      </w:pPr>
      <w:bookmarkStart w:id="22" w:name="_Toc139006619"/>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r w:rsidR="007F66AD" w:rsidRPr="00084B24">
        <w:rPr>
          <w:rStyle w:val="Heading3Char"/>
          <w:b/>
          <w:bCs/>
          <w:lang w:val="bg-BG"/>
        </w:rPr>
        <w:t>разработка, поддръжка</w:t>
      </w:r>
      <w:r w:rsidR="007F66AD" w:rsidRPr="00084B24">
        <w:rPr>
          <w:lang w:val="bg-BG"/>
        </w:rPr>
        <w:t xml:space="preserve"> и съпровождане на софтуер</w:t>
      </w:r>
      <w:bookmarkEnd w:id="22"/>
    </w:p>
    <w:p w14:paraId="7C2D04D6" w14:textId="53F292BF" w:rsidR="007F66AD" w:rsidRPr="00084B24" w:rsidRDefault="0010630D" w:rsidP="007F66AD">
      <w:pPr>
        <w:pStyle w:val="disbody"/>
      </w:pPr>
      <w:r w:rsidRPr="00084B24">
        <w:t>С</w:t>
      </w:r>
      <w:r w:rsidR="007F66AD" w:rsidRPr="00084B24">
        <w:t>истема</w:t>
      </w:r>
      <w:r w:rsidRPr="00084B24">
        <w:t>та</w:t>
      </w:r>
      <w:r w:rsidR="00FD2B07" w:rsidRPr="00084B24">
        <w:t xml:space="preserve"> </w:t>
      </w:r>
      <w:r w:rsidR="007F66AD" w:rsidRPr="00084B24">
        <w:t xml:space="preserve">за управление на производството на софтуер в технологични стартиращи компании е необходимо да обхваща всички аспекти на управлението, където информацията за състоянието на процесите е от съществено значение за постигане на целите или правно задължителна. За малките компании са характерни по-ниската степен на формализация, опростени процедури и правила. За целите на нашето изследване приехме ограничението, че </w:t>
      </w:r>
      <w:r w:rsidR="00CA5070">
        <w:t xml:space="preserve">се </w:t>
      </w:r>
      <w:r w:rsidR="007F66AD" w:rsidRPr="00084B24">
        <w:t>разглежда</w:t>
      </w:r>
      <w:r w:rsidR="00CA5070">
        <w:t>т</w:t>
      </w:r>
      <w:r w:rsidR="007F66AD" w:rsidRPr="00084B24">
        <w:t xml:space="preserve"> технологични стартиращи компании, чиято основна дейност е разработка на софтуерни продукти и тяхната поддръжка. </w:t>
      </w:r>
      <w:r w:rsidR="008D6B9B" w:rsidRPr="00084B24">
        <w:t>В</w:t>
      </w:r>
      <w:r w:rsidR="007F66AD" w:rsidRPr="00084B24">
        <w:t xml:space="preserve"> резултат на проучванията на световния опит при управление на процесите за разработка на софтуер в </w:t>
      </w:r>
      <w:r w:rsidR="008D6B9B" w:rsidRPr="00084B24">
        <w:t>п</w:t>
      </w:r>
      <w:r w:rsidR="007F66AD" w:rsidRPr="00084B24">
        <w:t>ърва глава, считаме за особено подходящи т.нар.</w:t>
      </w:r>
      <w:r w:rsidR="002F1AE0" w:rsidRPr="00084B24">
        <w:t xml:space="preserve"> „</w:t>
      </w:r>
      <w:r w:rsidR="007F66AD" w:rsidRPr="00084B24">
        <w:t>леки методологии</w:t>
      </w:r>
      <w:r w:rsidR="002F1AE0" w:rsidRPr="00084B24">
        <w:t xml:space="preserve">” </w:t>
      </w:r>
      <w:r w:rsidR="007F66AD" w:rsidRPr="00084B24">
        <w:t>с акцент над реализация на т.нар.</w:t>
      </w:r>
      <w:r w:rsidR="002F1AE0" w:rsidRPr="00084B24">
        <w:t xml:space="preserve"> „</w:t>
      </w:r>
      <w:r w:rsidR="007F66AD" w:rsidRPr="00084B24">
        <w:t>ценен продукт към клиента</w:t>
      </w:r>
      <w:r w:rsidR="002F1AE0" w:rsidRPr="00084B24">
        <w:t>”,</w:t>
      </w:r>
      <w:r w:rsidR="007F66AD" w:rsidRPr="00084B24">
        <w:t xml:space="preserve"> когато се работи с малък екип и ограничени ресурси. Затова считаме, че проект</w:t>
      </w:r>
      <w:r w:rsidR="008D6B9B" w:rsidRPr="00084B24">
        <w:t>ът</w:t>
      </w:r>
      <w:r w:rsidR="007F66AD" w:rsidRPr="00084B24">
        <w:t xml:space="preserve"> на</w:t>
      </w:r>
      <w:r w:rsidR="00FD2B07" w:rsidRPr="00084B24">
        <w:t xml:space="preserve"> </w:t>
      </w:r>
      <w:r w:rsidRPr="00084B24">
        <w:t>софтуерна система</w:t>
      </w:r>
      <w:r w:rsidR="00FD2B07" w:rsidRPr="00084B24">
        <w:t xml:space="preserve"> </w:t>
      </w:r>
      <w:r w:rsidR="007F66AD" w:rsidRPr="00084B24">
        <w:t xml:space="preserve">трябва да е концентриран само върху основната дейност – производство и поддръжка на софтуерни продукти, както и най-необходимите детайли за нея. Останалите части от общата </w:t>
      </w:r>
      <w:r w:rsidRPr="00084B24">
        <w:t>софтуерна система</w:t>
      </w:r>
      <w:r w:rsidR="007F66AD" w:rsidRPr="00084B24">
        <w:t xml:space="preserve"> на технологична стартираща компания </w:t>
      </w:r>
      <w:r w:rsidR="00CA5070">
        <w:t>може</w:t>
      </w:r>
      <w:r w:rsidR="000D3F22">
        <w:t xml:space="preserve"> </w:t>
      </w:r>
      <w:r w:rsidR="007F66AD" w:rsidRPr="00084B24">
        <w:t>да се реализира</w:t>
      </w:r>
      <w:r w:rsidR="00CA5070">
        <w:t>т</w:t>
      </w:r>
      <w:r w:rsidR="007F66AD" w:rsidRPr="00084B24">
        <w:t xml:space="preserve"> с готов модел или продукт на сравнително ниска цена</w:t>
      </w:r>
      <w:r w:rsidR="00D02159" w:rsidRPr="00084B24">
        <w:t xml:space="preserve"> и лесно внедряване.</w:t>
      </w:r>
    </w:p>
    <w:p w14:paraId="71D68BDA" w14:textId="33B0E713" w:rsidR="004908ED" w:rsidRPr="00084B24" w:rsidRDefault="007F66AD" w:rsidP="007F66AD">
      <w:pPr>
        <w:pStyle w:val="disbody"/>
      </w:pPr>
      <w:r w:rsidRPr="00084B24">
        <w:t xml:space="preserve">От бизнес гледна точка, при концептуалния модел </w:t>
      </w:r>
      <w:r w:rsidR="00CA5070">
        <w:t xml:space="preserve">се </w:t>
      </w:r>
      <w:r w:rsidRPr="00084B24">
        <w:t xml:space="preserve">залага схващането, че компанията разработва софтуерни продукти, независимо дали са за клиент или собствени. Софтуерните продукти се реализират </w:t>
      </w:r>
      <w:r w:rsidRPr="00084B24">
        <w:lastRenderedPageBreak/>
        <w:t>посредством работа по индивидуални проекти</w:t>
      </w:r>
      <w:r w:rsidRPr="00084B24">
        <w:rPr>
          <w:rStyle w:val="FootnoteReference"/>
        </w:rPr>
        <w:footnoteReference w:id="26"/>
      </w:r>
      <w:r w:rsidRPr="00084B24">
        <w:t xml:space="preserve">, като всеки продукт има отделни варианти или версии. Всяка версия се разработва в отделен проект, който е част от жизнения цикъл по разработката и съпровождането на цялостния продукт. Изискванията и други данни могат да се дефинират и </w:t>
      </w:r>
      <w:proofErr w:type="spellStart"/>
      <w:r w:rsidRPr="00084B24">
        <w:t>преизползват</w:t>
      </w:r>
      <w:proofErr w:type="spellEnd"/>
      <w:r w:rsidRPr="00084B24">
        <w:t xml:space="preserve"> в отделни проекти, като са валидни за конкретна версия на продукта.</w:t>
      </w:r>
    </w:p>
    <w:p w14:paraId="661F8172" w14:textId="49ECC957" w:rsidR="007F66AD" w:rsidRPr="00084B24" w:rsidRDefault="007F66AD" w:rsidP="007F66AD">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61B5EE6B" w14:textId="07EDD52C" w:rsidR="007F66AD" w:rsidRPr="00084B24" w:rsidRDefault="007F66AD" w:rsidP="007F66AD">
      <w:pPr>
        <w:pStyle w:val="disbody"/>
      </w:pPr>
      <w:r w:rsidRPr="00084B24">
        <w:t xml:space="preserve">От административна гледна точка </w:t>
      </w:r>
      <w:r w:rsidR="00953AD1">
        <w:t xml:space="preserve">предвиждаме </w:t>
      </w:r>
      <w:r w:rsidRPr="00084B24">
        <w:t xml:space="preserve">системата </w:t>
      </w:r>
      <w:r w:rsidR="00953AD1">
        <w:t xml:space="preserve">да </w:t>
      </w:r>
      <w:r w:rsidRPr="00084B24">
        <w:t xml:space="preserve">поддържа различни роли потребители, които имат индивидуални права за достъп до отделните компоненти. Потребителите на системата може да получават уведомления за събития по ел. поща и лична </w:t>
      </w:r>
      <w:proofErr w:type="spellStart"/>
      <w:r w:rsidRPr="00084B24">
        <w:t>лог</w:t>
      </w:r>
      <w:proofErr w:type="spellEnd"/>
      <w:r w:rsidRPr="00084B24">
        <w:t xml:space="preserve"> страница с директни връзки, като всеки елемент </w:t>
      </w:r>
      <w:r w:rsidR="00CA5070">
        <w:t xml:space="preserve">може да </w:t>
      </w:r>
      <w:r w:rsidRPr="00084B24">
        <w:t>се свързва към външни документи или ресурси.</w:t>
      </w:r>
    </w:p>
    <w:p w14:paraId="1B887051" w14:textId="73AA1526" w:rsidR="007F66AD" w:rsidRPr="00084B24" w:rsidRDefault="007F66AD" w:rsidP="007F66AD">
      <w:pPr>
        <w:pStyle w:val="disbody"/>
      </w:pPr>
      <w:r w:rsidRPr="00084B24">
        <w:t xml:space="preserve">Важен момент са функциите за поддръжка на продукт, като дефиниция на условия, следене на заявки от клиенти, дефекти и резултати от регулярен мониторинг. Те се превръщат в характеристики за обновяване на продукта, задачи за изпълнение или дефекти за поправка. За членовете </w:t>
      </w:r>
      <w:r w:rsidRPr="00084B24">
        <w:lastRenderedPageBreak/>
        <w:t xml:space="preserve">на екипа е необходимо да се генерират справки </w:t>
      </w:r>
      <w:r w:rsidR="00B80854" w:rsidRPr="00084B24">
        <w:t>относно</w:t>
      </w:r>
      <w:r w:rsidRPr="00084B24">
        <w:t xml:space="preserve"> назначените им задачи/дефекти, като внедрените версии се отчитат с номер версия и кратко описание на включени промени. </w:t>
      </w:r>
      <w:r w:rsidR="00953AD1" w:rsidRPr="00953AD1">
        <w:t xml:space="preserve">Считаме за удачно системата да предоставя функционалност </w:t>
      </w:r>
      <w:r w:rsidR="00953AD1">
        <w:t>за</w:t>
      </w:r>
      <w:r w:rsidRPr="00084B24">
        <w:t xml:space="preserve"> отчети </w:t>
      </w:r>
      <w:r w:rsidR="00953AD1">
        <w:t>н</w:t>
      </w:r>
      <w:r w:rsidRPr="00084B24">
        <w:t>а ефективността на поддръжката и удовлетвореност на клиентите.</w:t>
      </w:r>
    </w:p>
    <w:p w14:paraId="5C49870D" w14:textId="3184FFAE" w:rsidR="007F66AD" w:rsidRPr="00084B24" w:rsidRDefault="007F66AD" w:rsidP="007F66AD">
      <w:pPr>
        <w:pStyle w:val="disbody"/>
      </w:pPr>
      <w:r w:rsidRPr="00084B24">
        <w:t xml:space="preserve">Относно приоритета на свойствата приемаме, че с най-висок приоритет са полезността на </w:t>
      </w:r>
      <w:r w:rsidR="0010630D" w:rsidRPr="00084B24">
        <w:t>софтуерната система</w:t>
      </w:r>
      <w:r w:rsidR="007550D2" w:rsidRPr="00084B24">
        <w:t xml:space="preserve"> </w:t>
      </w:r>
      <w:r w:rsidRPr="00084B24">
        <w:t xml:space="preserve">за управление на процеса и нейното лесно използване. </w:t>
      </w:r>
      <w:r w:rsidR="00B80854" w:rsidRPr="00084B24">
        <w:t>Допълнително п</w:t>
      </w:r>
      <w:r w:rsidRPr="00084B24">
        <w:t>риемаме, че приоритета на свойствата</w:t>
      </w:r>
      <w:r w:rsidR="002F1AE0" w:rsidRPr="00084B24">
        <w:t xml:space="preserve"> „</w:t>
      </w:r>
      <w:r w:rsidRPr="00084B24">
        <w:t>качество на процес”,</w:t>
      </w:r>
      <w:r w:rsidR="002F1AE0" w:rsidRPr="00084B24">
        <w:t xml:space="preserve"> „</w:t>
      </w:r>
      <w:r w:rsidRPr="00084B24">
        <w:t>бърза доставка” и</w:t>
      </w:r>
      <w:r w:rsidR="002F1AE0" w:rsidRPr="00084B24">
        <w:t xml:space="preserve"> „</w:t>
      </w:r>
      <w:r w:rsidRPr="00084B24">
        <w:t>гъвкавост в дизайн” е по-висок от свойствата</w:t>
      </w:r>
      <w:r w:rsidR="002F1AE0" w:rsidRPr="00084B24">
        <w:t xml:space="preserve"> „</w:t>
      </w:r>
      <w:r w:rsidRPr="00084B24">
        <w:t>представяне</w:t>
      </w:r>
      <w:r w:rsidR="002F1AE0" w:rsidRPr="00084B24">
        <w:t>”, „</w:t>
      </w:r>
      <w:r w:rsidRPr="00084B24">
        <w:t>скорост</w:t>
      </w:r>
      <w:r w:rsidR="002F1AE0" w:rsidRPr="00084B24">
        <w:t>”, „</w:t>
      </w:r>
      <w:r w:rsidRPr="00084B24">
        <w:t>интерфейс</w:t>
      </w:r>
      <w:r w:rsidR="002F1AE0" w:rsidRPr="00084B24">
        <w:t xml:space="preserve">” </w:t>
      </w:r>
      <w:r w:rsidRPr="00084B24">
        <w:t>и други маловажни за технологичните стартиращи компании.</w:t>
      </w:r>
    </w:p>
    <w:p w14:paraId="0BCEDD56" w14:textId="44171F78" w:rsidR="007F66AD" w:rsidRPr="00084B24" w:rsidRDefault="007F66AD" w:rsidP="007F66AD">
      <w:pPr>
        <w:pStyle w:val="disbody"/>
      </w:pPr>
      <w:bookmarkStart w:id="23" w:name="_Toc219709121"/>
      <w:r w:rsidRPr="00084B24">
        <w:t xml:space="preserve">По отношение на обхват на </w:t>
      </w:r>
      <w:bookmarkEnd w:id="23"/>
      <w:r w:rsidR="0010630D" w:rsidRPr="00084B24">
        <w:t>софтуерната система</w:t>
      </w:r>
      <w:r w:rsidRPr="00084B24">
        <w:t xml:space="preserve">, приемаме че разработка на софтуер трябва да покрива определен набор от функционалност,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CA5070">
        <w:t>може</w:t>
      </w:r>
      <w:r w:rsidR="00693D42">
        <w:t xml:space="preserve"> </w:t>
      </w:r>
      <w:r w:rsidRPr="00084B24">
        <w:t xml:space="preserve">да се ползва специализиран софтуер по индивидуална преценка. Необходимо е да се включат само базов набор функции и инструменти, така че потребителят да има само най-необходимото, за да достави полезен продукт на клиента и да изпълни клиентски проект успешно. В същото време, е необходимо да съществува възможност да се ползват шаблони – за процес, за ценност, за риск, други – с цел да се реализира специфичен индивидуален процес. </w:t>
      </w:r>
    </w:p>
    <w:p w14:paraId="1A0DD707" w14:textId="253F34EE" w:rsidR="007F66AD" w:rsidRPr="00084B24" w:rsidRDefault="007F66AD" w:rsidP="007F66AD">
      <w:pPr>
        <w:pStyle w:val="disbody"/>
      </w:pPr>
      <w:r w:rsidRPr="00084B24">
        <w:t xml:space="preserve">От така направения обзор, според нас, на концептуално ниво </w:t>
      </w:r>
      <w:r w:rsidR="0010630D" w:rsidRPr="00084B24">
        <w:t>софтуерната система</w:t>
      </w:r>
      <w:r w:rsidRPr="00084B24">
        <w:t xml:space="preserve"> е необходимо да обхваща следните области, описващи нейния обхват:</w:t>
      </w:r>
    </w:p>
    <w:p w14:paraId="1FFEF685" w14:textId="01CF4DF4" w:rsidR="007F66AD" w:rsidRPr="00084B24" w:rsidRDefault="007F66AD" w:rsidP="007F66AD">
      <w:pPr>
        <w:pStyle w:val="disbody"/>
      </w:pPr>
      <w:r w:rsidRPr="00084B24">
        <w:t xml:space="preserve">1. Продукти – </w:t>
      </w:r>
      <w:r w:rsidR="00CA5070">
        <w:t xml:space="preserve">разработвани </w:t>
      </w:r>
      <w:r w:rsidRPr="00084B24">
        <w:t>продукти, техните цели, кратко описание – списък основни версии на продукта – вариант, номер, особености;</w:t>
      </w:r>
    </w:p>
    <w:p w14:paraId="13441107" w14:textId="2BA62BBF" w:rsidR="007F66AD" w:rsidRPr="00084B24" w:rsidRDefault="007F66AD" w:rsidP="007F66AD">
      <w:pPr>
        <w:pStyle w:val="disbody"/>
      </w:pPr>
      <w:r w:rsidRPr="00084B24">
        <w:t>2. Проекти –</w:t>
      </w:r>
      <w:r w:rsidR="00CA5070">
        <w:t xml:space="preserve"> </w:t>
      </w:r>
      <w:r w:rsidRPr="00084B24">
        <w:t>проекти</w:t>
      </w:r>
      <w:r w:rsidR="00CA5070">
        <w:t>те, които</w:t>
      </w:r>
      <w:r w:rsidRPr="00084B24">
        <w:t xml:space="preserve"> се разработват:</w:t>
      </w:r>
    </w:p>
    <w:p w14:paraId="354E02AD" w14:textId="24139C8A" w:rsidR="007F66AD" w:rsidRPr="00084B24" w:rsidRDefault="007F66AD" w:rsidP="007F66AD">
      <w:pPr>
        <w:pStyle w:val="disbody"/>
      </w:pPr>
      <w:r w:rsidRPr="00084B24">
        <w:lastRenderedPageBreak/>
        <w:t xml:space="preserve">– кратко въведение и описание на цели; </w:t>
      </w:r>
      <w:r w:rsidR="00637715" w:rsidRPr="00084B24">
        <w:t>идентификатор на</w:t>
      </w:r>
      <w:r w:rsidRPr="00084B24">
        <w:t xml:space="preserve"> продукт/основна версия;</w:t>
      </w:r>
    </w:p>
    <w:p w14:paraId="0CC9651E" w14:textId="77777777" w:rsidR="007F66AD" w:rsidRPr="00084B24" w:rsidRDefault="007F66AD" w:rsidP="007F66AD">
      <w:pPr>
        <w:pStyle w:val="disbody"/>
      </w:pPr>
      <w:r w:rsidRPr="00084B24">
        <w:t>– ограничения и условия, срок, бюджет, особености;</w:t>
      </w:r>
    </w:p>
    <w:p w14:paraId="2538E134" w14:textId="77777777" w:rsidR="007F66AD" w:rsidRPr="00084B24" w:rsidRDefault="007F66AD" w:rsidP="007F66AD">
      <w:pPr>
        <w:pStyle w:val="disbody"/>
      </w:pPr>
      <w:r w:rsidRPr="00084B24">
        <w:t>3. Изисквания – изисквания / характеристики за проект:</w:t>
      </w:r>
    </w:p>
    <w:p w14:paraId="12244F4D" w14:textId="77777777" w:rsidR="007F66AD" w:rsidRPr="00084B24" w:rsidRDefault="007F66AD" w:rsidP="007F66AD">
      <w:pPr>
        <w:pStyle w:val="disbody"/>
      </w:pPr>
      <w:r w:rsidRPr="00084B24">
        <w:t>– йерархична структура и тематично групиране на характеристики;</w:t>
      </w:r>
    </w:p>
    <w:p w14:paraId="1602F46C" w14:textId="77777777" w:rsidR="007F66AD" w:rsidRPr="00084B24" w:rsidRDefault="007F66AD" w:rsidP="007F66AD">
      <w:pPr>
        <w:pStyle w:val="disbody"/>
      </w:pPr>
      <w:r w:rsidRPr="00084B24">
        <w:t>– актуален статус вследствие на промяна или изпълнение в продукт;</w:t>
      </w:r>
    </w:p>
    <w:p w14:paraId="0A679699" w14:textId="31D2A520" w:rsidR="007F66AD" w:rsidRPr="00084B24" w:rsidRDefault="007F66AD" w:rsidP="007F66AD">
      <w:pPr>
        <w:pStyle w:val="disbody"/>
      </w:pPr>
      <w:r w:rsidRPr="00084B24">
        <w:t xml:space="preserve">– </w:t>
      </w:r>
      <w:r w:rsidR="005220D8" w:rsidRPr="00084B24">
        <w:t>подреждане (</w:t>
      </w:r>
      <w:proofErr w:type="spellStart"/>
      <w:r w:rsidRPr="00084B24">
        <w:t>ранжиране</w:t>
      </w:r>
      <w:proofErr w:type="spellEnd"/>
      <w:r w:rsidR="005220D8" w:rsidRPr="00084B24">
        <w:t>)</w:t>
      </w:r>
      <w:r w:rsidRPr="00084B24">
        <w:t xml:space="preserve"> за стойност/риск на характеристики по индивидуална скала;</w:t>
      </w:r>
    </w:p>
    <w:p w14:paraId="43092A5F" w14:textId="145C0B8F" w:rsidR="007F66AD" w:rsidRPr="00084B24" w:rsidRDefault="007F66AD" w:rsidP="007F66AD">
      <w:pPr>
        <w:pStyle w:val="disbody"/>
      </w:pPr>
      <w:r w:rsidRPr="00084B24">
        <w:t xml:space="preserve">– </w:t>
      </w:r>
      <w:r w:rsidR="005220D8" w:rsidRPr="00084B24">
        <w:t>подреждане</w:t>
      </w:r>
      <w:r w:rsidRPr="00084B24">
        <w:t>, оценка и работа в задачи с характеристики от едно ниво</w:t>
      </w:r>
      <w:r w:rsidRPr="00084B24">
        <w:rPr>
          <w:rStyle w:val="FootnoteReference"/>
        </w:rPr>
        <w:footnoteReference w:id="27"/>
      </w:r>
      <w:r w:rsidRPr="00084B24">
        <w:t>;</w:t>
      </w:r>
    </w:p>
    <w:p w14:paraId="51AB6098" w14:textId="77777777" w:rsidR="007F66AD" w:rsidRPr="00084B24" w:rsidRDefault="007F66AD" w:rsidP="007F66AD">
      <w:pPr>
        <w:pStyle w:val="disbody"/>
      </w:pPr>
      <w:r w:rsidRPr="00084B24">
        <w:t>4. Клиенти, оферти и договор за проект:</w:t>
      </w:r>
    </w:p>
    <w:p w14:paraId="36A57824" w14:textId="77777777" w:rsidR="007F66AD" w:rsidRPr="00084B24" w:rsidRDefault="007F66AD" w:rsidP="007F66AD">
      <w:pPr>
        <w:pStyle w:val="disbody"/>
      </w:pPr>
      <w:r w:rsidRPr="00084B24">
        <w:t>– възложители и външни участници (възложител, потребител);</w:t>
      </w:r>
    </w:p>
    <w:p w14:paraId="04FEDD84" w14:textId="77777777" w:rsidR="007F66AD" w:rsidRPr="00084B24" w:rsidRDefault="007F66AD" w:rsidP="007F66AD">
      <w:pPr>
        <w:pStyle w:val="disbody"/>
      </w:pPr>
      <w:r w:rsidRPr="00084B24">
        <w:t>– оферти/планове с параметри и планирани усилия в различни варианти;</w:t>
      </w:r>
    </w:p>
    <w:p w14:paraId="4084BBAA" w14:textId="77777777" w:rsidR="007F66AD" w:rsidRPr="00084B24" w:rsidRDefault="007F66AD" w:rsidP="007F66AD">
      <w:pPr>
        <w:pStyle w:val="disbody"/>
      </w:pPr>
      <w:r w:rsidRPr="00084B24">
        <w:t>– договор и параметри на проект – качество, срок, цена, условия, др.;</w:t>
      </w:r>
    </w:p>
    <w:p w14:paraId="3F2030C4" w14:textId="77777777" w:rsidR="007F66AD" w:rsidRPr="00084B24" w:rsidRDefault="007F66AD" w:rsidP="007F66AD">
      <w:pPr>
        <w:pStyle w:val="disbody"/>
      </w:pPr>
      <w:r w:rsidRPr="00084B24">
        <w:t>– заявки за промени и фактически промени на параметрите на договор;</w:t>
      </w:r>
    </w:p>
    <w:p w14:paraId="50FB9808" w14:textId="77777777" w:rsidR="007F66AD" w:rsidRPr="00084B24" w:rsidRDefault="007F66AD" w:rsidP="007F66AD">
      <w:pPr>
        <w:pStyle w:val="disbody"/>
      </w:pPr>
      <w:r w:rsidRPr="00084B24">
        <w:t>5. Процес – формат на изпълнение на проекта и участие на екипа:</w:t>
      </w:r>
    </w:p>
    <w:p w14:paraId="5F045A06" w14:textId="77777777" w:rsidR="007F66AD" w:rsidRPr="00084B24" w:rsidRDefault="007F66AD" w:rsidP="007F66AD">
      <w:pPr>
        <w:pStyle w:val="disbody"/>
      </w:pPr>
      <w:r w:rsidRPr="00084B24">
        <w:t>– шаблони на процес с етапи, итерации и дефинирана документация;</w:t>
      </w:r>
    </w:p>
    <w:p w14:paraId="44FE8054" w14:textId="77777777" w:rsidR="007F66AD" w:rsidRPr="00084B24" w:rsidRDefault="007F66AD" w:rsidP="007F66AD">
      <w:pPr>
        <w:pStyle w:val="disbody"/>
      </w:pPr>
      <w:r w:rsidRPr="00084B24">
        <w:t>– етапи на процеса, работа по тях, документация;</w:t>
      </w:r>
    </w:p>
    <w:p w14:paraId="728E02C9" w14:textId="77777777" w:rsidR="007F66AD" w:rsidRPr="00084B24" w:rsidRDefault="007F66AD" w:rsidP="007F66AD">
      <w:pPr>
        <w:pStyle w:val="disbody"/>
      </w:pPr>
      <w:r w:rsidRPr="00084B24">
        <w:t>– реализации и итерации във времето; характеристики и задачи в тях;</w:t>
      </w:r>
    </w:p>
    <w:p w14:paraId="4D0DC4EA" w14:textId="612D6BA9" w:rsidR="007F66AD" w:rsidRPr="00084B24" w:rsidRDefault="007F66AD" w:rsidP="007F66AD">
      <w:pPr>
        <w:pStyle w:val="disbody"/>
      </w:pPr>
      <w:r w:rsidRPr="00084B24">
        <w:t xml:space="preserve">– </w:t>
      </w:r>
      <w:r w:rsidR="005220D8" w:rsidRPr="00084B24">
        <w:t>подреден</w:t>
      </w:r>
      <w:r w:rsidRPr="00084B24">
        <w:t xml:space="preserve"> </w:t>
      </w:r>
      <w:r w:rsidR="005220D8" w:rsidRPr="00084B24">
        <w:t>(</w:t>
      </w:r>
      <w:proofErr w:type="spellStart"/>
      <w:r w:rsidR="005220D8" w:rsidRPr="00084B24">
        <w:t>ранжиран</w:t>
      </w:r>
      <w:proofErr w:type="spellEnd"/>
      <w:r w:rsidR="005220D8" w:rsidRPr="00084B24">
        <w:t xml:space="preserve">) </w:t>
      </w:r>
      <w:r w:rsidRPr="00084B24">
        <w:t>списък рискове (за включени характеристики в една реализация);</w:t>
      </w:r>
    </w:p>
    <w:p w14:paraId="2448346E" w14:textId="77777777" w:rsidR="007F66AD" w:rsidRPr="00084B24" w:rsidRDefault="007F66AD" w:rsidP="007F66AD">
      <w:pPr>
        <w:pStyle w:val="disbody"/>
      </w:pPr>
      <w:r w:rsidRPr="00084B24">
        <w:t xml:space="preserve">– участие на екипа с роли, персонални задачи, начални и текущи </w:t>
      </w:r>
      <w:r w:rsidRPr="00084B24">
        <w:lastRenderedPageBreak/>
        <w:t>оценки;</w:t>
      </w:r>
    </w:p>
    <w:p w14:paraId="01101743" w14:textId="77777777" w:rsidR="007F66AD" w:rsidRPr="00084B24" w:rsidRDefault="007F66AD" w:rsidP="007F66AD">
      <w:pPr>
        <w:pStyle w:val="disbody"/>
      </w:pPr>
      <w:r w:rsidRPr="00084B24">
        <w:t>– обратна връзка от клиент, заявки, пречки, дефекти, приемни тестове;</w:t>
      </w:r>
    </w:p>
    <w:p w14:paraId="61591AC3" w14:textId="77777777" w:rsidR="007F66AD" w:rsidRPr="00084B24" w:rsidRDefault="007F66AD" w:rsidP="007F66AD">
      <w:pPr>
        <w:pStyle w:val="disbody"/>
      </w:pPr>
      <w:r w:rsidRPr="00084B24">
        <w:t>– отразяващо подобрение – обратна връзка, мерки, изводи, задачи;</w:t>
      </w:r>
    </w:p>
    <w:p w14:paraId="3264983D" w14:textId="771AF228" w:rsidR="007F66AD" w:rsidRPr="00084B24" w:rsidRDefault="007F66AD" w:rsidP="007F66AD">
      <w:pPr>
        <w:pStyle w:val="disbody"/>
      </w:pPr>
      <w:r w:rsidRPr="00084B24">
        <w:t xml:space="preserve">6. Планиране и отчитане на </w:t>
      </w:r>
      <w:r w:rsidR="004975EB">
        <w:t>вложен труд</w:t>
      </w:r>
      <w:r w:rsidRPr="00084B24">
        <w:t xml:space="preserve"> и разходи:</w:t>
      </w:r>
    </w:p>
    <w:p w14:paraId="58312297" w14:textId="7B6B5A30" w:rsidR="007F66AD" w:rsidRPr="00084B24" w:rsidRDefault="007F66AD" w:rsidP="007F66AD">
      <w:pPr>
        <w:pStyle w:val="disbody"/>
      </w:pPr>
      <w:r w:rsidRPr="00084B24">
        <w:t xml:space="preserve">– оценяване на </w:t>
      </w:r>
      <w:r w:rsidR="004975EB">
        <w:t>вложен труд</w:t>
      </w:r>
      <w:r w:rsidRPr="00084B24">
        <w:t xml:space="preserve"> в идеални и реални мерки, и варианти – например: идеални точки, очаквани часове работа, най-вероятна и сигурна оценка</w:t>
      </w:r>
      <w:r w:rsidRPr="00084B24">
        <w:rPr>
          <w:rStyle w:val="FootnoteReference"/>
        </w:rPr>
        <w:footnoteReference w:id="28"/>
      </w:r>
      <w:r w:rsidRPr="00084B24">
        <w:t>;</w:t>
      </w:r>
    </w:p>
    <w:p w14:paraId="7008F12A" w14:textId="77777777" w:rsidR="007F66AD" w:rsidRPr="00084B24" w:rsidRDefault="007F66AD" w:rsidP="007F66AD">
      <w:pPr>
        <w:pStyle w:val="disbody"/>
      </w:pPr>
      <w:r w:rsidRPr="00084B24">
        <w:t>– отчет за съотношение на планирано време и разполагаемо в екипа;</w:t>
      </w:r>
    </w:p>
    <w:p w14:paraId="2218D132" w14:textId="77777777" w:rsidR="007F66AD" w:rsidRPr="00084B24" w:rsidRDefault="007F66AD" w:rsidP="007F66AD">
      <w:pPr>
        <w:pStyle w:val="disbody"/>
      </w:pPr>
      <w:r w:rsidRPr="00084B24">
        <w:t>– коригиране на оценки по характеристики в реализации на проекта;</w:t>
      </w:r>
    </w:p>
    <w:p w14:paraId="2D1E253C" w14:textId="77777777" w:rsidR="007F66AD" w:rsidRPr="00084B24" w:rsidRDefault="007F66AD" w:rsidP="007F66AD">
      <w:pPr>
        <w:pStyle w:val="disbody"/>
      </w:pPr>
      <w:r w:rsidRPr="00084B24">
        <w:t>– текущо регулярно отчитане на оставащо време по задачи;</w:t>
      </w:r>
    </w:p>
    <w:p w14:paraId="78873FDE" w14:textId="77777777" w:rsidR="007F66AD" w:rsidRPr="00084B24" w:rsidRDefault="007F66AD" w:rsidP="007F66AD">
      <w:pPr>
        <w:pStyle w:val="disbody"/>
      </w:pPr>
      <w:r w:rsidRPr="00084B24">
        <w:t>– лично отчитане на усилията по задачи и характеристики;</w:t>
      </w:r>
    </w:p>
    <w:p w14:paraId="77AA1604" w14:textId="77777777" w:rsidR="007F66AD" w:rsidRPr="00084B24" w:rsidRDefault="007F66AD" w:rsidP="007F66AD">
      <w:pPr>
        <w:pStyle w:val="disbody"/>
      </w:pPr>
      <w:r w:rsidRPr="00084B24">
        <w:t>– опростено отчитане на разхода на финансови и времеви ресурси;</w:t>
      </w:r>
    </w:p>
    <w:p w14:paraId="531B86B9" w14:textId="77777777" w:rsidR="007F66AD" w:rsidRPr="00084B24" w:rsidRDefault="007F66AD" w:rsidP="007F66AD">
      <w:pPr>
        <w:pStyle w:val="disbody"/>
      </w:pPr>
      <w:r w:rsidRPr="00084B24">
        <w:t>7. Отчети за статус на проект и итерация:</w:t>
      </w:r>
    </w:p>
    <w:p w14:paraId="620C3701" w14:textId="77777777" w:rsidR="007F66AD" w:rsidRPr="00084B24" w:rsidRDefault="007F66AD" w:rsidP="007F66AD">
      <w:pPr>
        <w:pStyle w:val="disbody"/>
      </w:pPr>
      <w:r w:rsidRPr="00084B24">
        <w:t>– лично табло за персонална информация и статус според роля;</w:t>
      </w:r>
    </w:p>
    <w:p w14:paraId="09A70C5D" w14:textId="77777777" w:rsidR="007F66AD" w:rsidRPr="00084B24" w:rsidRDefault="007F66AD" w:rsidP="007F66AD">
      <w:pPr>
        <w:pStyle w:val="disbody"/>
      </w:pPr>
      <w:r w:rsidRPr="00084B24">
        <w:t>– статус на проект/реализация/итерация с графика за очаквано завършване</w:t>
      </w:r>
      <w:r w:rsidRPr="00084B24">
        <w:rPr>
          <w:rStyle w:val="FootnoteReference"/>
        </w:rPr>
        <w:footnoteReference w:id="29"/>
      </w:r>
      <w:r w:rsidRPr="00084B24">
        <w:t>;</w:t>
      </w:r>
    </w:p>
    <w:p w14:paraId="68920DF2" w14:textId="77777777" w:rsidR="007F66AD" w:rsidRPr="00084B24" w:rsidRDefault="007F66AD" w:rsidP="007F66AD">
      <w:pPr>
        <w:pStyle w:val="disbody"/>
      </w:pPr>
      <w:r w:rsidRPr="00084B24">
        <w:t>– светофарна сигнализация за проблемност на проект/итерация;</w:t>
      </w:r>
    </w:p>
    <w:p w14:paraId="462DE5AA" w14:textId="77777777" w:rsidR="007F66AD" w:rsidRPr="00084B24" w:rsidRDefault="007F66AD" w:rsidP="007F66AD">
      <w:pPr>
        <w:pStyle w:val="disbody"/>
      </w:pPr>
      <w:r w:rsidRPr="00084B24">
        <w:t>– отчети за оставаща работа –задачи, проблеми, дефекти, тестове и др.;</w:t>
      </w:r>
    </w:p>
    <w:p w14:paraId="69D0820C" w14:textId="77777777" w:rsidR="007F66AD" w:rsidRPr="00084B24" w:rsidRDefault="007F66AD" w:rsidP="007F66AD">
      <w:pPr>
        <w:pStyle w:val="disbody"/>
      </w:pPr>
      <w:r w:rsidRPr="00084B24">
        <w:t>– отчети за завършеност – списък с изпълнение на характеристики, списък със следващи очаквани реализации и демонстрации с дата, и др.;</w:t>
      </w:r>
    </w:p>
    <w:p w14:paraId="7F19F7A6" w14:textId="77777777" w:rsidR="007F66AD" w:rsidRPr="00084B24" w:rsidRDefault="007F66AD" w:rsidP="007F66AD">
      <w:pPr>
        <w:pStyle w:val="disbody"/>
      </w:pPr>
      <w:r w:rsidRPr="00084B24">
        <w:t>8. Отчети за ефективност и точност:</w:t>
      </w:r>
    </w:p>
    <w:p w14:paraId="223E8DB9" w14:textId="14FBE649" w:rsidR="007F66AD" w:rsidRPr="00084B24" w:rsidRDefault="007F66AD" w:rsidP="007F66AD">
      <w:pPr>
        <w:pStyle w:val="disbody"/>
      </w:pPr>
      <w:r w:rsidRPr="00084B24">
        <w:t>– ефективност на усилията – възвръщаемост</w:t>
      </w:r>
      <w:r w:rsidR="002F1AE0" w:rsidRPr="00084B24">
        <w:t xml:space="preserve"> „</w:t>
      </w:r>
      <w:r w:rsidRPr="00084B24">
        <w:t>% стойност” към</w:t>
      </w:r>
      <w:r w:rsidR="002F1AE0" w:rsidRPr="00084B24">
        <w:t xml:space="preserve"> „</w:t>
      </w:r>
      <w:r w:rsidRPr="00084B24">
        <w:t>% усилия”;</w:t>
      </w:r>
    </w:p>
    <w:p w14:paraId="54CFB3C5" w14:textId="77777777" w:rsidR="007F66AD" w:rsidRPr="00084B24" w:rsidRDefault="007F66AD" w:rsidP="007F66AD">
      <w:pPr>
        <w:pStyle w:val="disbody"/>
      </w:pPr>
      <w:r w:rsidRPr="00084B24">
        <w:lastRenderedPageBreak/>
        <w:t>– степен на преработване на характеристиките;</w:t>
      </w:r>
    </w:p>
    <w:p w14:paraId="3F3063EF" w14:textId="77777777" w:rsidR="007F66AD" w:rsidRPr="00084B24" w:rsidRDefault="007F66AD" w:rsidP="007F66AD">
      <w:pPr>
        <w:pStyle w:val="disbody"/>
      </w:pPr>
      <w:r w:rsidRPr="00084B24">
        <w:t>– точност на преценките по задачи и характеристики, лични и екипни;</w:t>
      </w:r>
    </w:p>
    <w:p w14:paraId="3E7699B9" w14:textId="77777777" w:rsidR="007F66AD" w:rsidRPr="00084B24" w:rsidRDefault="007F66AD" w:rsidP="007F66AD">
      <w:pPr>
        <w:pStyle w:val="disbody"/>
      </w:pPr>
      <w:r w:rsidRPr="00084B24">
        <w:t>– финансов отчет за разходи по проект/продукт и ефективност;</w:t>
      </w:r>
    </w:p>
    <w:p w14:paraId="66F41623" w14:textId="77777777" w:rsidR="007F66AD" w:rsidRPr="00084B24" w:rsidRDefault="007F66AD" w:rsidP="007F66AD">
      <w:pPr>
        <w:pStyle w:val="disbody"/>
      </w:pPr>
      <w:r w:rsidRPr="00084B24">
        <w:t>– съотношение на проектен срок и бюджет с актуални/прогнозни данни;</w:t>
      </w:r>
    </w:p>
    <w:p w14:paraId="3D0224F1" w14:textId="27DC9F04" w:rsidR="007F66AD" w:rsidRPr="00084B24" w:rsidRDefault="007F66AD" w:rsidP="007F66AD">
      <w:pPr>
        <w:pStyle w:val="disbody"/>
      </w:pPr>
      <w:r w:rsidRPr="00084B24">
        <w:t>9. Екип –</w:t>
      </w:r>
      <w:r w:rsidR="004975EB">
        <w:t xml:space="preserve"> </w:t>
      </w:r>
      <w:r w:rsidRPr="00084B24">
        <w:t>екип</w:t>
      </w:r>
      <w:r w:rsidR="004975EB">
        <w:t>ът, с които</w:t>
      </w:r>
      <w:r w:rsidRPr="00084B24">
        <w:t xml:space="preserve"> се разполага, участието </w:t>
      </w:r>
      <w:r w:rsidR="004975EB">
        <w:t xml:space="preserve">на членовете му </w:t>
      </w:r>
      <w:r w:rsidRPr="00084B24">
        <w:t xml:space="preserve">в проекти и достъп до </w:t>
      </w:r>
      <w:r w:rsidR="00A00A95" w:rsidRPr="00084B24">
        <w:t>софтуерната система</w:t>
      </w:r>
      <w:r w:rsidRPr="00084B24">
        <w:t>:</w:t>
      </w:r>
    </w:p>
    <w:p w14:paraId="164FFE6E" w14:textId="77777777" w:rsidR="007F66AD" w:rsidRPr="00084B24" w:rsidRDefault="007F66AD" w:rsidP="007F66AD">
      <w:pPr>
        <w:pStyle w:val="disbody"/>
      </w:pPr>
      <w:r w:rsidRPr="00084B24">
        <w:t>– налични специалисти, уменията им, тарифни ставки, история;</w:t>
      </w:r>
    </w:p>
    <w:p w14:paraId="15E08360" w14:textId="77777777" w:rsidR="007F66AD" w:rsidRPr="00084B24" w:rsidRDefault="007F66AD" w:rsidP="007F66AD">
      <w:pPr>
        <w:pStyle w:val="disbody"/>
      </w:pPr>
      <w:r w:rsidRPr="00084B24">
        <w:t>– работно време и параметри, данни за лична преценка на усилията;</w:t>
      </w:r>
    </w:p>
    <w:p w14:paraId="611CC34E" w14:textId="77777777" w:rsidR="007F66AD" w:rsidRPr="00084B24" w:rsidRDefault="007F66AD" w:rsidP="007F66AD">
      <w:pPr>
        <w:pStyle w:val="disbody"/>
      </w:pPr>
      <w:r w:rsidRPr="00084B24">
        <w:t>– присъединяване към проект с определена роля;</w:t>
      </w:r>
    </w:p>
    <w:p w14:paraId="277D617A" w14:textId="77777777" w:rsidR="007F66AD" w:rsidRPr="00084B24" w:rsidRDefault="007F66AD" w:rsidP="007F66AD">
      <w:pPr>
        <w:pStyle w:val="disbody"/>
      </w:pPr>
      <w:r w:rsidRPr="00084B24">
        <w:t>– отворени възможности за автономна работа на екипа;</w:t>
      </w:r>
    </w:p>
    <w:p w14:paraId="10114C81" w14:textId="77777777" w:rsidR="007F66AD" w:rsidRPr="00084B24" w:rsidRDefault="007F66AD" w:rsidP="007F66AD">
      <w:pPr>
        <w:pStyle w:val="disbody"/>
      </w:pPr>
      <w:r w:rsidRPr="00084B24">
        <w:t>– уведомления чрез e-</w:t>
      </w:r>
      <w:proofErr w:type="spellStart"/>
      <w:r w:rsidRPr="00084B24">
        <w:t>mail</w:t>
      </w:r>
      <w:proofErr w:type="spellEnd"/>
      <w:r w:rsidRPr="00084B24">
        <w:t xml:space="preserve"> с директни линкове и личен </w:t>
      </w:r>
      <w:proofErr w:type="spellStart"/>
      <w:r w:rsidRPr="00084B24">
        <w:t>лог</w:t>
      </w:r>
      <w:proofErr w:type="spellEnd"/>
      <w:r w:rsidRPr="00084B24">
        <w:t xml:space="preserve"> съобщения;</w:t>
      </w:r>
    </w:p>
    <w:p w14:paraId="02B0B9C6" w14:textId="77777777" w:rsidR="007F66AD" w:rsidRPr="00084B24" w:rsidRDefault="007F66AD" w:rsidP="007F66AD">
      <w:pPr>
        <w:pStyle w:val="disbody"/>
      </w:pPr>
      <w:r w:rsidRPr="00084B24">
        <w:t>10. Достъп до системата:</w:t>
      </w:r>
    </w:p>
    <w:p w14:paraId="50D38A4A" w14:textId="77777777" w:rsidR="007F66AD" w:rsidRPr="00084B24" w:rsidRDefault="007F66AD" w:rsidP="007F66AD">
      <w:pPr>
        <w:pStyle w:val="disbody"/>
      </w:pPr>
      <w:r w:rsidRPr="00084B24">
        <w:t>– поддържане на различни роли с различни права за достъп;</w:t>
      </w:r>
    </w:p>
    <w:p w14:paraId="5E6D1CEA" w14:textId="77777777" w:rsidR="007F66AD" w:rsidRPr="00084B24" w:rsidRDefault="007F66AD" w:rsidP="007F66AD">
      <w:pPr>
        <w:pStyle w:val="disbody"/>
      </w:pPr>
      <w:r w:rsidRPr="00084B24">
        <w:t>– наличие на роля с пълен достъп и роля с административни задачи;</w:t>
      </w:r>
    </w:p>
    <w:p w14:paraId="1AFB1A4C" w14:textId="77777777" w:rsidR="007F66AD" w:rsidRPr="00084B24" w:rsidRDefault="007F66AD" w:rsidP="007F66AD">
      <w:pPr>
        <w:pStyle w:val="disbody"/>
      </w:pPr>
      <w:r w:rsidRPr="00084B24">
        <w:t>– персонализирани екрани и достъп на база ролята в проекта;</w:t>
      </w:r>
    </w:p>
    <w:p w14:paraId="2E2C8E8E" w14:textId="77777777" w:rsidR="007F66AD" w:rsidRPr="00084B24" w:rsidRDefault="007F66AD" w:rsidP="007F66AD">
      <w:pPr>
        <w:pStyle w:val="disbody"/>
      </w:pPr>
      <w:r w:rsidRPr="00084B24">
        <w:t>– програмен достъп с API до компонентите за лесна настройка;</w:t>
      </w:r>
    </w:p>
    <w:p w14:paraId="7E65B938" w14:textId="77777777" w:rsidR="007F66AD" w:rsidRPr="00084B24" w:rsidRDefault="007F66AD" w:rsidP="007F66AD">
      <w:pPr>
        <w:pStyle w:val="disbody"/>
      </w:pPr>
      <w:r w:rsidRPr="00084B24">
        <w:t>11. Документация и работни продукти:</w:t>
      </w:r>
    </w:p>
    <w:p w14:paraId="1F7F9F2B" w14:textId="77777777" w:rsidR="007F66AD" w:rsidRPr="00084B24" w:rsidRDefault="007F66AD" w:rsidP="007F66AD">
      <w:pPr>
        <w:pStyle w:val="disbody"/>
      </w:pPr>
      <w:r w:rsidRPr="00084B24">
        <w:t>– дефиниран минимален пакет шаблони работни продукти за подхода;</w:t>
      </w:r>
    </w:p>
    <w:p w14:paraId="7E09F7FA" w14:textId="77777777" w:rsidR="007F66AD" w:rsidRPr="00084B24" w:rsidRDefault="007F66AD" w:rsidP="007F66AD">
      <w:pPr>
        <w:pStyle w:val="disbody"/>
      </w:pPr>
      <w:r w:rsidRPr="00084B24">
        <w:t>– работни елементи с линкове към външни документи или ресурси;</w:t>
      </w:r>
    </w:p>
    <w:p w14:paraId="5F7B3D56" w14:textId="77777777" w:rsidR="007F66AD" w:rsidRPr="00084B24" w:rsidRDefault="007F66AD" w:rsidP="007F66AD">
      <w:pPr>
        <w:pStyle w:val="disbody"/>
      </w:pPr>
      <w:r w:rsidRPr="00084B24">
        <w:t>– възможно е използването на външна система за управление на конфигурациите;</w:t>
      </w:r>
    </w:p>
    <w:p w14:paraId="15ECEE7A" w14:textId="77777777" w:rsidR="007F66AD" w:rsidRPr="00084B24" w:rsidRDefault="007F66AD" w:rsidP="007F66AD">
      <w:pPr>
        <w:pStyle w:val="disbody"/>
      </w:pPr>
      <w:r w:rsidRPr="00084B24">
        <w:t>12. Поддръжка:</w:t>
      </w:r>
    </w:p>
    <w:p w14:paraId="3D8576D1" w14:textId="77777777" w:rsidR="007F66AD" w:rsidRPr="00084B24" w:rsidRDefault="007F66AD" w:rsidP="007F66AD">
      <w:pPr>
        <w:pStyle w:val="disbody"/>
      </w:pPr>
      <w:r w:rsidRPr="00084B24">
        <w:t>– описание и структуриране на изисквания, условия и мониторинг;</w:t>
      </w:r>
    </w:p>
    <w:p w14:paraId="442C081E" w14:textId="77777777" w:rsidR="007F66AD" w:rsidRPr="00084B24" w:rsidRDefault="007F66AD" w:rsidP="007F66AD">
      <w:pPr>
        <w:pStyle w:val="disbody"/>
      </w:pPr>
      <w:r w:rsidRPr="00084B24">
        <w:t>– следене на заявки от клиенти и резултати от регулярен мониторинг;</w:t>
      </w:r>
    </w:p>
    <w:p w14:paraId="684038B8" w14:textId="77777777" w:rsidR="007F66AD" w:rsidRPr="00084B24" w:rsidRDefault="007F66AD" w:rsidP="007F66AD">
      <w:pPr>
        <w:pStyle w:val="disbody"/>
      </w:pPr>
      <w:r w:rsidRPr="00084B24">
        <w:t xml:space="preserve">– конвертиране заявка/резултат в дефект, характеристика и задача </w:t>
      </w:r>
      <w:r w:rsidRPr="00084B24">
        <w:lastRenderedPageBreak/>
        <w:t>за обновяване;</w:t>
      </w:r>
    </w:p>
    <w:p w14:paraId="02CCD22D" w14:textId="77777777" w:rsidR="007F66AD" w:rsidRPr="00084B24" w:rsidRDefault="007F66AD" w:rsidP="007F66AD">
      <w:pPr>
        <w:pStyle w:val="disbody"/>
      </w:pPr>
      <w:r w:rsidRPr="00084B24">
        <w:t>– внедрени версии – номер версия и кратко описание на направени промени;</w:t>
      </w:r>
    </w:p>
    <w:p w14:paraId="06A7A7F9" w14:textId="77777777" w:rsidR="007F66AD" w:rsidRPr="00084B24" w:rsidRDefault="007F66AD" w:rsidP="007F66AD">
      <w:pPr>
        <w:pStyle w:val="disbody"/>
      </w:pPr>
      <w:r w:rsidRPr="00084B24">
        <w:t>– отчети за ефективност на поддръжката и удовлетвореност на клиент.</w:t>
      </w:r>
    </w:p>
    <w:p w14:paraId="07669B52"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24" w:name="_Toc139006620"/>
      <w:r w:rsidRPr="00084B24">
        <w:rPr>
          <w:lang w:val="bg-BG"/>
        </w:rPr>
        <w:t>2.1.2. Информационно бизнес моделиране</w:t>
      </w:r>
      <w:r w:rsidR="00AA0043" w:rsidRPr="00084B24">
        <w:rPr>
          <w:lang w:val="bg-BG"/>
        </w:rPr>
        <w:t xml:space="preserve"> на системата</w:t>
      </w:r>
      <w:bookmarkEnd w:id="24"/>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30"/>
      </w:r>
      <w:r w:rsidRPr="00084B24">
        <w:t>. За целите на ИБМ, според нас, е подходящо да се използва UML с разширение чрез специализация с профил на IBM RUP за бизнес моделиране (</w:t>
      </w:r>
      <w:proofErr w:type="spellStart"/>
      <w:r w:rsidRPr="00084B24">
        <w:t>Fellmann</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Beynon-Davies</w:t>
      </w:r>
      <w:proofErr w:type="spellEnd"/>
      <w:r w:rsidRPr="00084B24">
        <w:t xml:space="preserve">, 2018; </w:t>
      </w:r>
      <w:proofErr w:type="spellStart"/>
      <w:r w:rsidRPr="00084B24">
        <w:t>Musulin</w:t>
      </w:r>
      <w:proofErr w:type="spellEnd"/>
      <w:r w:rsidRPr="00084B24">
        <w:t xml:space="preserve"> &amp; </w:t>
      </w:r>
      <w:proofErr w:type="spellStart"/>
      <w:r w:rsidRPr="00084B24">
        <w:t>Strahonja</w:t>
      </w:r>
      <w:proofErr w:type="spellEnd"/>
      <w:r w:rsidRPr="00084B24">
        <w:t>, 2018</w:t>
      </w:r>
      <w:r w:rsidR="00526479" w:rsidRPr="00084B24">
        <w:t xml:space="preserve">; </w:t>
      </w:r>
      <w:proofErr w:type="spellStart"/>
      <w:r w:rsidR="00526479" w:rsidRPr="00084B24">
        <w:t>Sadowska</w:t>
      </w:r>
      <w:proofErr w:type="spellEnd"/>
      <w:r w:rsidR="00526479" w:rsidRPr="00084B24">
        <w:t xml:space="preserve"> &amp; </w:t>
      </w:r>
      <w:proofErr w:type="spellStart"/>
      <w:r w:rsidR="00526479" w:rsidRPr="00084B24">
        <w:t>Huzar</w:t>
      </w:r>
      <w:proofErr w:type="spellEnd"/>
      <w:r w:rsidR="00526479" w:rsidRPr="00084B24">
        <w:t>,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lastRenderedPageBreak/>
        <w:t xml:space="preserve">2. </w:t>
      </w:r>
      <w:r w:rsidRPr="00084B24">
        <w:rPr>
          <w:b/>
          <w:bCs/>
        </w:rPr>
        <w:t>Концептуален бизнес модел (</w:t>
      </w:r>
      <w:proofErr w:type="spellStart"/>
      <w:r w:rsidRPr="00084B24">
        <w:rPr>
          <w:b/>
          <w:bCs/>
        </w:rPr>
        <w:t>КцБМ</w:t>
      </w:r>
      <w:proofErr w:type="spellEnd"/>
      <w:r w:rsidRPr="00084B24">
        <w:rPr>
          <w:b/>
          <w:bCs/>
        </w:rPr>
        <w:t>)</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w:t>
      </w:r>
      <w:proofErr w:type="spellStart"/>
      <w:r w:rsidRPr="00084B24">
        <w:t>КцБМ</w:t>
      </w:r>
      <w:proofErr w:type="spellEnd"/>
      <w:r w:rsidRPr="00084B24">
        <w:t>, отразяваща само бизнес същности (характеристиките и връзките им) и не включва 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 xml:space="preserve">3. Планиране на проект – възложител </w:t>
      </w:r>
      <w:proofErr w:type="spellStart"/>
      <w:r w:rsidRPr="00084B24">
        <w:t>ранжира</w:t>
      </w:r>
      <w:proofErr w:type="spellEnd"/>
      <w:r w:rsidRPr="00084B24">
        <w:t xml:space="preserve"> характеристиките; главен проектант и екипа</w:t>
      </w:r>
      <w:r w:rsidRPr="00084B24">
        <w:rPr>
          <w:rStyle w:val="FootnoteReference"/>
        </w:rPr>
        <w:footnoteReference w:id="31"/>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 xml:space="preserve">5. Планиране на реализация – главен проектант/координатор с възложител актуализират плана с реализации, разпределят характеристики </w:t>
      </w:r>
      <w:r w:rsidRPr="00084B24">
        <w:lastRenderedPageBreak/>
        <w:t>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6. Работа по задачи – екип на компанията работи по задачи, ползва лично табло за статус, променя статус на задачи, отчита разход на време и 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 xml:space="preserve">11. Общи административни задачи – координаторът работи по общи </w:t>
      </w:r>
      <w:r w:rsidRPr="00084B24">
        <w:lastRenderedPageBreak/>
        <w:t>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32"/>
      </w:r>
      <w:r w:rsidRPr="00084B24">
        <w:t>.</w:t>
      </w:r>
      <w:r w:rsidR="001C4FA0" w:rsidRPr="00084B24">
        <w:t xml:space="preserve"> </w:t>
      </w:r>
      <w:r w:rsidR="0010630D" w:rsidRPr="00084B24">
        <w:t xml:space="preserve">Той описва </w:t>
      </w:r>
      <w:r w:rsidR="00F53E8F" w:rsidRPr="00084B24">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w:t>
      </w:r>
      <w:proofErr w:type="spellStart"/>
      <w:r w:rsidR="001C4FA0" w:rsidRPr="00084B24">
        <w:t>uses</w:t>
      </w:r>
      <w:proofErr w:type="spellEnd"/>
      <w:r w:rsidR="001C4FA0" w:rsidRPr="00084B24">
        <w:t>” показва, че един сценарий използва друг, а „</w:t>
      </w:r>
      <w:proofErr w:type="spellStart"/>
      <w:r w:rsidR="001C4FA0" w:rsidRPr="00084B24">
        <w:t>include</w:t>
      </w:r>
      <w:proofErr w:type="spellEnd"/>
      <w:r w:rsidR="001C4FA0" w:rsidRPr="00084B24">
        <w:t>”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lastRenderedPageBreak/>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продукт е 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 xml:space="preserve">4. Опис на внедряване – координатор/програмист описва внедрени </w:t>
      </w:r>
      <w:r w:rsidRPr="00084B24">
        <w:lastRenderedPageBreak/>
        <w:t>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w:t>
      </w:r>
      <w:proofErr w:type="spellStart"/>
      <w:r w:rsidRPr="00084B24">
        <w:t>КцБМ</w:t>
      </w:r>
      <w:proofErr w:type="spellEnd"/>
      <w:r w:rsidRPr="00084B24">
        <w:t>),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proofErr w:type="spellStart"/>
      <w:r w:rsidRPr="00084B24">
        <w:t>Actor-Goal</w:t>
      </w:r>
      <w:proofErr w:type="spellEnd"/>
      <w:r w:rsidRPr="00084B24">
        <w:t xml:space="preserve"> </w:t>
      </w:r>
      <w:proofErr w:type="spellStart"/>
      <w:r w:rsidRPr="00084B24">
        <w:t>List</w:t>
      </w:r>
      <w:proofErr w:type="spellEnd"/>
      <w:r w:rsidRPr="00084B24">
        <w:t>” или</w:t>
      </w:r>
      <w:r w:rsidR="002F1AE0" w:rsidRPr="00084B24">
        <w:t xml:space="preserve"> „</w:t>
      </w:r>
      <w:proofErr w:type="spellStart"/>
      <w:r w:rsidRPr="00084B24">
        <w:t>Use</w:t>
      </w:r>
      <w:proofErr w:type="spellEnd"/>
      <w:r w:rsidRPr="00084B24">
        <w:t xml:space="preserve"> </w:t>
      </w:r>
      <w:proofErr w:type="spellStart"/>
      <w:r w:rsidRPr="00084B24">
        <w:t>Cases</w:t>
      </w:r>
      <w:proofErr w:type="spellEnd"/>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5. Характеристика – изискване за продукт/проект с йерархична 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 xml:space="preserve">8. Служител – член на екипа в технологична стартираща компания; име, история и текущи данни за позиция, умения, ставка, документация, </w:t>
      </w:r>
      <w:r w:rsidRPr="00084B24">
        <w:lastRenderedPageBreak/>
        <w:t>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17. Списък рискове – работен продукт за проект описващ рискове за 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lastRenderedPageBreak/>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 xml:space="preserve">32. Таг – списък от индивидуално дефинирани и именувани </w:t>
      </w:r>
      <w:r w:rsidRPr="00084B24">
        <w:lastRenderedPageBreak/>
        <w:t>стойности за един обект</w:t>
      </w:r>
      <w:r w:rsidRPr="00084B24">
        <w:rPr>
          <w:rStyle w:val="FootnoteReference"/>
        </w:rPr>
        <w:footnoteReference w:id="33"/>
      </w:r>
      <w:r w:rsidRPr="00084B24">
        <w:t>.</w:t>
      </w:r>
    </w:p>
    <w:p w14:paraId="01DA5AC4" w14:textId="5E7CDE90" w:rsidR="007F66AD" w:rsidRPr="00084B24" w:rsidRDefault="007F66AD" w:rsidP="007F66AD">
      <w:pPr>
        <w:pStyle w:val="disbody"/>
      </w:pPr>
      <w:r w:rsidRPr="00084B24">
        <w:t xml:space="preserve">33. </w:t>
      </w:r>
      <w:proofErr w:type="spellStart"/>
      <w:r w:rsidRPr="00084B24">
        <w:t>Рангова</w:t>
      </w:r>
      <w:proofErr w:type="spellEnd"/>
      <w:r w:rsidRPr="00084B24">
        <w:t xml:space="preserve"> скала – за </w:t>
      </w:r>
      <w:r w:rsidR="005220D8" w:rsidRPr="00084B24">
        <w:t>подреждане</w:t>
      </w:r>
      <w:r w:rsidRPr="00084B24">
        <w:t xml:space="preserve"> на обекти за стойност</w:t>
      </w:r>
      <w:r w:rsidRPr="00084B24">
        <w:rPr>
          <w:rStyle w:val="FootnoteReference"/>
        </w:rPr>
        <w:footnoteReference w:id="34"/>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на взаимодействията (на последователност) и </w:t>
      </w:r>
      <w:proofErr w:type="spellStart"/>
      <w:r w:rsidRPr="00084B24">
        <w:t>колаборативни</w:t>
      </w:r>
      <w:proofErr w:type="spellEnd"/>
      <w:r w:rsidRPr="00084B24">
        <w:t xml:space="preserve">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w:t>
      </w:r>
      <w:r w:rsidR="00141E3B" w:rsidRPr="00084B24">
        <w:lastRenderedPageBreak/>
        <w:t>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25"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25"/>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 xml:space="preserve">на информационните системи – тенденции за групова работа (чрез система съобразно отговорности), централизация на данни и достъп, </w:t>
      </w:r>
      <w:proofErr w:type="spellStart"/>
      <w:r w:rsidRPr="00084B24">
        <w:t>бездокументални</w:t>
      </w:r>
      <w:proofErr w:type="spellEnd"/>
      <w:r w:rsidRPr="00084B24">
        <w:t xml:space="preserve">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w:t>
      </w:r>
      <w:proofErr w:type="spellStart"/>
      <w:r w:rsidR="00D410B7" w:rsidRPr="00084B24">
        <w:t>Patterns</w:t>
      </w:r>
      <w:proofErr w:type="spellEnd"/>
      <w:r w:rsidR="00D410B7" w:rsidRPr="00084B24">
        <w:t xml:space="preserve"> &amp; </w:t>
      </w:r>
      <w:proofErr w:type="spellStart"/>
      <w:r w:rsidR="00D410B7" w:rsidRPr="00084B24">
        <w:t>Practices</w:t>
      </w:r>
      <w:proofErr w:type="spellEnd"/>
      <w:r w:rsidR="00D410B7" w:rsidRPr="00084B24">
        <w:t xml:space="preserve"> </w:t>
      </w:r>
      <w:proofErr w:type="spellStart"/>
      <w:r w:rsidR="00D410B7" w:rsidRPr="00084B24">
        <w:t>Team</w:t>
      </w:r>
      <w:proofErr w:type="spellEnd"/>
      <w:r w:rsidR="00D410B7" w:rsidRPr="00084B24">
        <w:t xml:space="preserve">, 2009; IBM </w:t>
      </w:r>
      <w:proofErr w:type="spellStart"/>
      <w:r w:rsidR="00D410B7" w:rsidRPr="00084B24">
        <w:t>Cloud</w:t>
      </w:r>
      <w:proofErr w:type="spellEnd"/>
      <w:r w:rsidR="00D410B7" w:rsidRPr="00084B24">
        <w:t xml:space="preserve"> </w:t>
      </w:r>
      <w:proofErr w:type="spellStart"/>
      <w:r w:rsidR="00D410B7" w:rsidRPr="00084B24">
        <w:t>Education</w:t>
      </w:r>
      <w:proofErr w:type="spellEnd"/>
      <w:r w:rsidR="00D410B7" w:rsidRPr="00084B24">
        <w:t>,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26" w:name="_Toc139006621"/>
      <w:r w:rsidRPr="00084B24">
        <w:rPr>
          <w:lang w:val="bg-BG"/>
        </w:rPr>
        <w:t>2.1.3. Възможности за усъвършенстване на информационната база</w:t>
      </w:r>
      <w:bookmarkEnd w:id="26"/>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w:t>
      </w:r>
      <w:proofErr w:type="spellStart"/>
      <w:r w:rsidRPr="00084B24">
        <w:t>NoSQL</w:t>
      </w:r>
      <w:proofErr w:type="spellEnd"/>
      <w:r w:rsidRPr="00084B24">
        <w:t xml:space="preserve">.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proofErr w:type="spellStart"/>
      <w:r w:rsidRPr="009849C8">
        <w:rPr>
          <w:highlight w:val="magenta"/>
        </w:rPr>
        <w:t>ранжиране</w:t>
      </w:r>
      <w:proofErr w:type="spellEnd"/>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35"/>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36"/>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xml:space="preserve">– избягване на </w:t>
      </w:r>
      <w:proofErr w:type="spellStart"/>
      <w:r w:rsidRPr="00084B24">
        <w:t>мултизадачна</w:t>
      </w:r>
      <w:proofErr w:type="spellEnd"/>
      <w:r w:rsidRPr="00084B24">
        <w:t xml:space="preserve">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w:t>
      </w:r>
      <w:proofErr w:type="spellStart"/>
      <w:r w:rsidRPr="00084B24">
        <w:t>eScrum</w:t>
      </w:r>
      <w:proofErr w:type="spellEnd"/>
      <w:r w:rsidRPr="00084B24">
        <w:t xml:space="preserve"> (</w:t>
      </w:r>
      <w:proofErr w:type="spellStart"/>
      <w:r w:rsidRPr="00084B24">
        <w:t>Newmark</w:t>
      </w:r>
      <w:proofErr w:type="spellEnd"/>
      <w:r w:rsidRPr="00084B24">
        <w:t xml:space="preserve"> </w:t>
      </w:r>
      <w:proofErr w:type="spellStart"/>
      <w:r w:rsidRPr="00084B24">
        <w:t>et</w:t>
      </w:r>
      <w:proofErr w:type="spellEnd"/>
      <w:r w:rsidRPr="00084B24">
        <w:t xml:space="preserve"> </w:t>
      </w:r>
      <w:proofErr w:type="spellStart"/>
      <w:r w:rsidRPr="00084B24">
        <w:t>al</w:t>
      </w:r>
      <w:proofErr w:type="spellEnd"/>
      <w:r w:rsidRPr="00084B24">
        <w:t xml:space="preserve">. 2018; </w:t>
      </w:r>
      <w:proofErr w:type="spellStart"/>
      <w:r w:rsidRPr="00084B24">
        <w:t>Dixit</w:t>
      </w:r>
      <w:proofErr w:type="spellEnd"/>
      <w:r w:rsidRPr="00084B24">
        <w:t xml:space="preserve"> &amp; </w:t>
      </w:r>
      <w:proofErr w:type="spellStart"/>
      <w:r w:rsidRPr="00084B24">
        <w:t>Bhushan</w:t>
      </w:r>
      <w:proofErr w:type="spellEnd"/>
      <w:r w:rsidRPr="00084B24">
        <w:t xml:space="preserve">,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proofErr w:type="spellStart"/>
      <w:r w:rsidRPr="00084B24">
        <w:t>VersionOne</w:t>
      </w:r>
      <w:proofErr w:type="spellEnd"/>
      <w:r w:rsidRPr="00084B24">
        <w:t xml:space="preserve">” (https://www.collab.net/products/versionone) и </w:t>
      </w:r>
      <w:proofErr w:type="spellStart"/>
      <w:r w:rsidRPr="00084B24">
        <w:t>eScrum</w:t>
      </w:r>
      <w:proofErr w:type="spellEnd"/>
      <w:r w:rsidRPr="00084B24">
        <w:t xml:space="preserve">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w:t>
      </w:r>
      <w:proofErr w:type="spellStart"/>
      <w:r w:rsidRPr="00084B24">
        <w:t>VersionOne</w:t>
      </w:r>
      <w:proofErr w:type="spellEnd"/>
      <w:r w:rsidRPr="00084B24">
        <w:t>”,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37"/>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 xml:space="preserve">то в </w:t>
      </w:r>
      <w:proofErr w:type="spellStart"/>
      <w:r w:rsidRPr="00084B24">
        <w:t>ScrumWorks</w:t>
      </w:r>
      <w:proofErr w:type="spellEnd"/>
      <w:r w:rsidRPr="00084B24">
        <w:t xml:space="preserve">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27" w:name="_Toc139006622"/>
      <w:r w:rsidRPr="00084B24">
        <w:rPr>
          <w:lang w:val="bg-BG"/>
        </w:rPr>
        <w:t>2.2. Логически модел на системата</w:t>
      </w:r>
      <w:bookmarkEnd w:id="27"/>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28" w:name="_Toc139006623"/>
      <w:r w:rsidRPr="00084B24">
        <w:rPr>
          <w:lang w:val="bg-BG"/>
        </w:rPr>
        <w:t>2.2.1. Диаграми на класове, реализиращи бизнес същностите</w:t>
      </w:r>
      <w:bookmarkEnd w:id="28"/>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ED2A8F" w:rsidP="007F66AD">
      <w:pPr>
        <w:pStyle w:val="disfigimg"/>
      </w:pPr>
      <w:r>
        <w:pict w14:anchorId="35198310">
          <v:shape id="_x0000_i1027" type="#_x0000_t75" style="width:454.55pt;height:110.8pt">
            <v:imagedata r:id="rId27"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29" w:name="_Toc139006624"/>
      <w:r w:rsidRPr="00084B24">
        <w:rPr>
          <w:lang w:val="bg-BG"/>
        </w:rPr>
        <w:t>2.2.2. Диаграма на бизнес сценарии за взаимодействие със системата</w:t>
      </w:r>
      <w:bookmarkEnd w:id="29"/>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w:t>
      </w:r>
      <w:proofErr w:type="spellStart"/>
      <w:r w:rsidRPr="00084B24">
        <w:t>колаборативни</w:t>
      </w:r>
      <w:proofErr w:type="spellEnd"/>
      <w:r w:rsidRPr="00084B24">
        <w:t xml:space="preserve">,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 xml:space="preserve">шаблони за процес, за </w:t>
      </w:r>
      <w:proofErr w:type="spellStart"/>
      <w:r w:rsidRPr="00274000">
        <w:rPr>
          <w:highlight w:val="magenta"/>
        </w:rPr>
        <w:t>рангови</w:t>
      </w:r>
      <w:proofErr w:type="spellEnd"/>
      <w:r w:rsidRPr="00274000">
        <w:rPr>
          <w:highlight w:val="magenta"/>
        </w:rPr>
        <w:t xml:space="preserve">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ED2A8F" w:rsidP="007F66AD">
      <w:pPr>
        <w:pStyle w:val="disfigimg"/>
      </w:pPr>
      <w:r>
        <w:lastRenderedPageBreak/>
        <w:pict w14:anchorId="2EC5BE4D">
          <v:shape id="_x0000_i1028" type="#_x0000_t75" style="width:446.4pt;height:386.9pt">
            <v:imagedata r:id="rId28"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ED2A8F" w:rsidP="007F66AD">
      <w:pPr>
        <w:pStyle w:val="disfigimg"/>
      </w:pPr>
      <w:r>
        <w:lastRenderedPageBreak/>
        <w:pict w14:anchorId="7322605E">
          <v:shape id="_x0000_i1029" type="#_x0000_t75" style="width:453.3pt;height:401.95pt">
            <v:imagedata r:id="rId29"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30" w:name="_Toc139006625"/>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30"/>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 xml:space="preserve">За уведомяване на потребителите. Генериране лично/ автоматично от софтуерната система, изпращане под различна форма – </w:t>
            </w:r>
            <w:proofErr w:type="spellStart"/>
            <w:r w:rsidRPr="00084B24">
              <w:rPr>
                <w:sz w:val="20"/>
                <w:szCs w:val="20"/>
              </w:rPr>
              <w:t>лог</w:t>
            </w:r>
            <w:proofErr w:type="spellEnd"/>
            <w:r w:rsidRPr="00084B24">
              <w:rPr>
                <w:sz w:val="20"/>
                <w:szCs w:val="20"/>
              </w:rPr>
              <w:t xml:space="preserve">, </w:t>
            </w:r>
            <w:proofErr w:type="spellStart"/>
            <w:r w:rsidRPr="00084B24">
              <w:rPr>
                <w:sz w:val="20"/>
                <w:szCs w:val="20"/>
              </w:rPr>
              <w:t>email</w:t>
            </w:r>
            <w:proofErr w:type="spellEnd"/>
            <w:r w:rsidRPr="00084B24">
              <w:rPr>
                <w:sz w:val="20"/>
                <w:szCs w:val="20"/>
              </w:rPr>
              <w:t>,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 xml:space="preserve">Сървър за </w:t>
            </w:r>
            <w:proofErr w:type="spellStart"/>
            <w:r w:rsidRPr="00084B24">
              <w:rPr>
                <w:sz w:val="20"/>
                <w:szCs w:val="20"/>
              </w:rPr>
              <w:t>хостване</w:t>
            </w:r>
            <w:proofErr w:type="spellEnd"/>
            <w:r w:rsidRPr="00084B24">
              <w:rPr>
                <w:sz w:val="20"/>
                <w:szCs w:val="20"/>
              </w:rPr>
              <w:t xml:space="preserve">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w:t>
      </w:r>
      <w:proofErr w:type="spellStart"/>
      <w:r w:rsidRPr="00084B24">
        <w:t>Cockburn</w:t>
      </w:r>
      <w:proofErr w:type="spellEnd"/>
      <w:r w:rsidRPr="00084B24">
        <w:t>,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38"/>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39"/>
      </w:r>
      <w:r w:rsidRPr="00084B24">
        <w:t>;</w:t>
      </w:r>
    </w:p>
    <w:p w14:paraId="3BF90E31" w14:textId="696ED7A9" w:rsidR="00026E87" w:rsidRPr="00084B24" w:rsidRDefault="00026E87" w:rsidP="00026E87">
      <w:pPr>
        <w:pStyle w:val="disbody"/>
      </w:pPr>
      <w:r w:rsidRPr="00084B24">
        <w:t>– Списък сценарии – списък от тип „</w:t>
      </w:r>
      <w:proofErr w:type="spellStart"/>
      <w:r w:rsidRPr="00084B24">
        <w:t>Actor-Goal</w:t>
      </w:r>
      <w:proofErr w:type="spellEnd"/>
      <w:r w:rsidRPr="00084B24">
        <w:t xml:space="preserve">”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40"/>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41"/>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42"/>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43"/>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31" w:name="_Toc139006626"/>
      <w:r w:rsidRPr="00084B24">
        <w:rPr>
          <w:lang w:val="bg-BG"/>
        </w:rPr>
        <w:t>2.3. Функционалност и потребителски интерфейс</w:t>
      </w:r>
      <w:bookmarkEnd w:id="31"/>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ED2A8F" w:rsidP="007F66AD">
      <w:pPr>
        <w:pStyle w:val="disfigimg"/>
      </w:pPr>
      <w:r>
        <w:lastRenderedPageBreak/>
        <w:pict w14:anchorId="08D7F288">
          <v:shape id="_x0000_i1030" type="#_x0000_t75" style="width:454.55pt;height:450.8pt">
            <v:imagedata r:id="rId30"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w:t>
      </w:r>
      <w:proofErr w:type="spellStart"/>
      <w:r w:rsidR="00E14213" w:rsidRPr="00084B24">
        <w:t>адаптируема</w:t>
      </w:r>
      <w:proofErr w:type="spellEnd"/>
      <w:r w:rsidR="00E14213" w:rsidRPr="00084B24">
        <w:t xml:space="preserve">)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 xml:space="preserve">шаблон за процес и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w:t>
            </w:r>
            <w:proofErr w:type="spellStart"/>
            <w:r w:rsidRPr="00084B24">
              <w:rPr>
                <w:sz w:val="20"/>
                <w:szCs w:val="20"/>
              </w:rPr>
              <w:t>рангови</w:t>
            </w:r>
            <w:proofErr w:type="spellEnd"/>
            <w:r w:rsidRPr="00084B24">
              <w:rPr>
                <w:sz w:val="20"/>
                <w:szCs w:val="20"/>
              </w:rPr>
              <w:t xml:space="preserve">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 xml:space="preserve">Редакция шаблони за процес, Редакция на </w:t>
            </w:r>
            <w:proofErr w:type="spellStart"/>
            <w:r w:rsidRPr="00D15F47">
              <w:rPr>
                <w:sz w:val="20"/>
                <w:szCs w:val="20"/>
                <w:highlight w:val="magenta"/>
              </w:rPr>
              <w:t>рангови</w:t>
            </w:r>
            <w:proofErr w:type="spellEnd"/>
            <w:r w:rsidRPr="00D15F47">
              <w:rPr>
                <w:sz w:val="20"/>
                <w:szCs w:val="20"/>
                <w:highlight w:val="magenta"/>
              </w:rPr>
              <w:t xml:space="preserve">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proofErr w:type="spellStart"/>
            <w:r w:rsidRPr="00084B24">
              <w:rPr>
                <w:sz w:val="20"/>
                <w:szCs w:val="20"/>
              </w:rPr>
              <w:t>Action</w:t>
            </w:r>
            <w:proofErr w:type="spellEnd"/>
            <w:r w:rsidRPr="00084B24">
              <w:rPr>
                <w:sz w:val="20"/>
                <w:szCs w:val="20"/>
              </w:rPr>
              <w:t xml:space="preserve"> </w:t>
            </w:r>
            <w:proofErr w:type="spellStart"/>
            <w:r w:rsidRPr="00084B24">
              <w:rPr>
                <w:sz w:val="20"/>
                <w:szCs w:val="20"/>
              </w:rPr>
              <w:t>Goal</w:t>
            </w:r>
            <w:proofErr w:type="spellEnd"/>
            <w:r w:rsidRPr="00084B24">
              <w:rPr>
                <w:sz w:val="20"/>
                <w:szCs w:val="20"/>
              </w:rPr>
              <w:t xml:space="preserve"> </w:t>
            </w:r>
            <w:proofErr w:type="spellStart"/>
            <w:r w:rsidRPr="00084B24">
              <w:rPr>
                <w:sz w:val="20"/>
                <w:szCs w:val="20"/>
              </w:rPr>
              <w:t>List</w:t>
            </w:r>
            <w:proofErr w:type="spellEnd"/>
            <w:r w:rsidRPr="00084B24">
              <w:rPr>
                <w:sz w:val="20"/>
                <w:szCs w:val="20"/>
              </w:rPr>
              <w: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тема на характеристики. Йерархичен списък характеристики. В един екран обновяване, добавяне, изтриване, </w:t>
            </w:r>
            <w:proofErr w:type="spellStart"/>
            <w:r w:rsidRPr="00084B24">
              <w:rPr>
                <w:sz w:val="20"/>
                <w:szCs w:val="20"/>
              </w:rPr>
              <w:t>преподредба</w:t>
            </w:r>
            <w:proofErr w:type="spellEnd"/>
            <w:r w:rsidRPr="00084B24">
              <w:rPr>
                <w:sz w:val="20"/>
                <w:szCs w:val="20"/>
              </w:rPr>
              <w:t>,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на </w:t>
            </w:r>
            <w:proofErr w:type="spellStart"/>
            <w:r w:rsidRPr="00084B24">
              <w:rPr>
                <w:sz w:val="20"/>
                <w:szCs w:val="20"/>
              </w:rPr>
              <w:t>рангови</w:t>
            </w:r>
            <w:proofErr w:type="spellEnd"/>
            <w:r w:rsidRPr="00084B24">
              <w:rPr>
                <w:sz w:val="20"/>
                <w:szCs w:val="20"/>
              </w:rPr>
              <w:t xml:space="preserve">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Филтър за проект и за реализация (по </w:t>
            </w:r>
            <w:proofErr w:type="spellStart"/>
            <w:r w:rsidRPr="00084B24">
              <w:rPr>
                <w:sz w:val="20"/>
                <w:szCs w:val="20"/>
              </w:rPr>
              <w:t>подрзбиране</w:t>
            </w:r>
            <w:proofErr w:type="spellEnd"/>
            <w:r w:rsidRPr="00084B24">
              <w:rPr>
                <w:sz w:val="20"/>
                <w:szCs w:val="20"/>
              </w:rPr>
              <w:t xml:space="preserve">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proofErr w:type="spellStart"/>
            <w:r w:rsidRPr="00084B24">
              <w:rPr>
                <w:sz w:val="20"/>
                <w:szCs w:val="20"/>
              </w:rPr>
              <w:t>Рангови</w:t>
            </w:r>
            <w:proofErr w:type="spellEnd"/>
            <w:r w:rsidRPr="00084B24">
              <w:rPr>
                <w:sz w:val="20"/>
                <w:szCs w:val="20"/>
              </w:rPr>
              <w:t xml:space="preserve">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Редакция и добавяне на </w:t>
            </w:r>
            <w:proofErr w:type="spellStart"/>
            <w:r w:rsidRPr="00084B24">
              <w:rPr>
                <w:sz w:val="20"/>
                <w:szCs w:val="20"/>
              </w:rPr>
              <w:t>на</w:t>
            </w:r>
            <w:proofErr w:type="spellEnd"/>
            <w:r w:rsidRPr="00084B24">
              <w:rPr>
                <w:sz w:val="20"/>
                <w:szCs w:val="20"/>
              </w:rPr>
              <w:t xml:space="preserve"> </w:t>
            </w:r>
            <w:proofErr w:type="spellStart"/>
            <w:r w:rsidRPr="00084B24">
              <w:rPr>
                <w:sz w:val="20"/>
                <w:szCs w:val="20"/>
              </w:rPr>
              <w:t>рангови</w:t>
            </w:r>
            <w:proofErr w:type="spellEnd"/>
            <w:r w:rsidRPr="00084B24">
              <w:rPr>
                <w:sz w:val="20"/>
                <w:szCs w:val="20"/>
              </w:rPr>
              <w:t xml:space="preserve">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39C4227" w14:textId="0948FF11" w:rsidR="00804AE1" w:rsidRPr="00084B24" w:rsidRDefault="005D2843" w:rsidP="00BF54DD">
      <w:pPr>
        <w:pStyle w:val="Heading1"/>
        <w:spacing w:before="360"/>
        <w:rPr>
          <w:lang w:val="bg-BG"/>
        </w:rPr>
      </w:pPr>
      <w:bookmarkStart w:id="32" w:name="_Toc139006627"/>
      <w:r w:rsidRPr="00084B24">
        <w:rPr>
          <w:lang w:val="bg-BG"/>
        </w:rPr>
        <w:lastRenderedPageBreak/>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 система</w:t>
      </w:r>
      <w:r w:rsidR="00DA4DDC" w:rsidRPr="00084B24">
        <w:rPr>
          <w:lang w:val="bg-BG"/>
        </w:rPr>
        <w:t>та</w:t>
      </w:r>
      <w:r w:rsidR="00D13E89" w:rsidRPr="00084B24">
        <w:rPr>
          <w:lang w:val="bg-BG"/>
        </w:rPr>
        <w:t xml:space="preserve"> за управление разработката на софтуер в</w:t>
      </w:r>
      <w:r w:rsidR="00DA4DDC" w:rsidRPr="00084B24">
        <w:rPr>
          <w:lang w:val="bg-BG"/>
        </w:rPr>
        <w:t xml:space="preserve">ъв фирма </w:t>
      </w:r>
      <w:proofErr w:type="spellStart"/>
      <w:r w:rsidR="00DA4DDC" w:rsidRPr="00084B24">
        <w:rPr>
          <w:lang w:val="bg-BG"/>
        </w:rPr>
        <w:t>БитПайъниърс</w:t>
      </w:r>
      <w:proofErr w:type="spellEnd"/>
      <w:r w:rsidR="00DA4DDC" w:rsidRPr="00084B24">
        <w:rPr>
          <w:lang w:val="bg-BG"/>
        </w:rPr>
        <w:t xml:space="preserve"> Блек </w:t>
      </w:r>
      <w:proofErr w:type="spellStart"/>
      <w:r w:rsidR="00DA4DDC" w:rsidRPr="00084B24">
        <w:rPr>
          <w:lang w:val="bg-BG"/>
        </w:rPr>
        <w:t>Сии</w:t>
      </w:r>
      <w:proofErr w:type="spellEnd"/>
      <w:r w:rsidR="00DA4DDC" w:rsidRPr="00084B24">
        <w:rPr>
          <w:lang w:val="bg-BG"/>
        </w:rPr>
        <w:t xml:space="preserve"> ООД</w:t>
      </w:r>
      <w:bookmarkEnd w:id="32"/>
    </w:p>
    <w:p w14:paraId="047EEE1C" w14:textId="52C3ABA4" w:rsidR="00391ADA" w:rsidRPr="00084B24" w:rsidRDefault="005D2843" w:rsidP="00391ADA">
      <w:pPr>
        <w:pStyle w:val="Heading2"/>
        <w:rPr>
          <w:lang w:val="bg-BG"/>
        </w:rPr>
      </w:pPr>
      <w:bookmarkStart w:id="33" w:name="_Toc139006628"/>
      <w:r w:rsidRPr="00084B24">
        <w:rPr>
          <w:lang w:val="bg-BG"/>
        </w:rPr>
        <w:t xml:space="preserve">3.1. </w:t>
      </w:r>
      <w:bookmarkStart w:id="34" w:name="_Toc219709127"/>
      <w:r w:rsidR="006F0C42" w:rsidRPr="00084B24">
        <w:rPr>
          <w:lang w:val="bg-BG"/>
        </w:rPr>
        <w:t xml:space="preserve">Организация на дейността </w:t>
      </w:r>
      <w:r w:rsidR="007F7553" w:rsidRPr="00084B24">
        <w:rPr>
          <w:lang w:val="bg-BG"/>
        </w:rPr>
        <w:t xml:space="preserve">на </w:t>
      </w:r>
      <w:bookmarkEnd w:id="34"/>
      <w:r w:rsidR="007F7553" w:rsidRPr="00084B24">
        <w:rPr>
          <w:lang w:val="bg-BG"/>
        </w:rPr>
        <w:t xml:space="preserve">фирма </w:t>
      </w:r>
      <w:proofErr w:type="spellStart"/>
      <w:r w:rsidR="007F7553" w:rsidRPr="00084B24">
        <w:rPr>
          <w:lang w:val="bg-BG"/>
        </w:rPr>
        <w:t>БитПайъниърс</w:t>
      </w:r>
      <w:proofErr w:type="spellEnd"/>
      <w:r w:rsidR="007F7553" w:rsidRPr="00084B24">
        <w:rPr>
          <w:lang w:val="bg-BG"/>
        </w:rPr>
        <w:t xml:space="preserve"> Блек </w:t>
      </w:r>
      <w:proofErr w:type="spellStart"/>
      <w:r w:rsidR="007F7553" w:rsidRPr="00084B24">
        <w:rPr>
          <w:lang w:val="bg-BG"/>
        </w:rPr>
        <w:t>Сии</w:t>
      </w:r>
      <w:proofErr w:type="spellEnd"/>
      <w:r w:rsidR="007F7553" w:rsidRPr="00084B24">
        <w:rPr>
          <w:lang w:val="bg-BG"/>
        </w:rPr>
        <w:t xml:space="preserve"> ООД</w:t>
      </w:r>
      <w:bookmarkEnd w:id="33"/>
    </w:p>
    <w:p w14:paraId="09042DE0" w14:textId="0DCEC192" w:rsidR="005133E7" w:rsidRPr="00084B24" w:rsidRDefault="005133E7" w:rsidP="005133E7">
      <w:pPr>
        <w:pStyle w:val="disbody"/>
      </w:pPr>
      <w:r w:rsidRPr="00084B24">
        <w:t xml:space="preserve">Моделът на </w:t>
      </w:r>
      <w:r w:rsidR="00565C5F">
        <w:t>софтуерна</w:t>
      </w:r>
      <w:r w:rsidRPr="00084B24">
        <w:t xml:space="preserve"> система, подпомагащ разработката на софтуер в технологични стартиращи компании</w:t>
      </w:r>
      <w:r w:rsidR="00565C5F">
        <w:t>,</w:t>
      </w:r>
      <w:r w:rsidRPr="00084B24">
        <w:t xml:space="preserve"> е разработен във втора глава. За да се апробира приложимостта на разгледаната в детайли архитектура и предлаганата в настоящото изследване система, тя следва да бъде приложена в реална работна среда. Едновременно с това, е необходимо и да се очертаят границите на различните подходи за разработка на софтуер в технологични стартиращи компании, които също имат важно значение при организацията на дейността.</w:t>
      </w:r>
    </w:p>
    <w:p w14:paraId="7C9CC553" w14:textId="4FC117C5" w:rsidR="00FD18A9" w:rsidRPr="00084B24" w:rsidRDefault="00CB01B7" w:rsidP="00FD18A9">
      <w:pPr>
        <w:pStyle w:val="disbody"/>
      </w:pPr>
      <w:bookmarkStart w:id="35" w:name="_Toc214084082"/>
      <w:r w:rsidRPr="00084B24">
        <w:t xml:space="preserve">За целта е </w:t>
      </w:r>
      <w:r w:rsidR="003538E3" w:rsidRPr="00084B24">
        <w:t xml:space="preserve">необходимо да се избере </w:t>
      </w:r>
      <w:r w:rsidR="006F0C42" w:rsidRPr="00084B24">
        <w:t xml:space="preserve">фирма от тип </w:t>
      </w:r>
      <w:r w:rsidR="000625EF" w:rsidRPr="00084B24">
        <w:t>технологична стартираща компания</w:t>
      </w:r>
      <w:r w:rsidR="006F0C42" w:rsidRPr="00084B24">
        <w:t xml:space="preserve"> </w:t>
      </w:r>
      <w:r w:rsidR="000625EF" w:rsidRPr="00084B24">
        <w:t>– обект на приложение</w:t>
      </w:r>
      <w:r w:rsidR="003538E3" w:rsidRPr="00084B24">
        <w:t>, която е с подходящ предмет на дейност,</w:t>
      </w:r>
      <w:r w:rsidRPr="00084B24">
        <w:t xml:space="preserve"> притежава известен начален опит в разработката на софтуер и има потребност от внедряване на подобна система.</w:t>
      </w:r>
      <w:r w:rsidR="00FD18A9" w:rsidRPr="00084B24">
        <w:t xml:space="preserve"> </w:t>
      </w:r>
      <w:r w:rsidR="00565C5F">
        <w:t>К</w:t>
      </w:r>
      <w:r w:rsidR="00D952D0" w:rsidRPr="00084B24">
        <w:t>омпания</w:t>
      </w:r>
      <w:r w:rsidR="00565C5F">
        <w:t>та</w:t>
      </w:r>
      <w:r w:rsidR="00D952D0"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която авторът на настоящото изследване има възможността да познава добре</w:t>
      </w:r>
      <w:r w:rsidR="006F0C42" w:rsidRPr="00084B24">
        <w:t xml:space="preserve"> по отношение</w:t>
      </w:r>
      <w:r w:rsidR="003538E3" w:rsidRPr="00084B24">
        <w:t xml:space="preserve"> не само</w:t>
      </w:r>
      <w:r w:rsidR="00FD18A9" w:rsidRPr="00084B24">
        <w:t xml:space="preserve"> предмета на дейността</w:t>
      </w:r>
      <w:r w:rsidR="003538E3" w:rsidRPr="00084B24">
        <w:t>, но и организацията на работа</w:t>
      </w:r>
      <w:r w:rsidR="00565C5F">
        <w:t>, е подходящ обект на приложение</w:t>
      </w:r>
      <w:r w:rsidR="00FD18A9" w:rsidRPr="00084B24">
        <w:t xml:space="preserve">. Поради това, че има </w:t>
      </w:r>
      <w:r w:rsidR="003538E3" w:rsidRPr="00084B24">
        <w:t>с</w:t>
      </w:r>
      <w:r w:rsidR="00FD18A9" w:rsidRPr="00084B24">
        <w:t xml:space="preserve">ключено споразумение за </w:t>
      </w:r>
      <w:proofErr w:type="spellStart"/>
      <w:r w:rsidR="00FD18A9" w:rsidRPr="00084B24">
        <w:t>неразкриване</w:t>
      </w:r>
      <w:proofErr w:type="spellEnd"/>
      <w:r w:rsidR="00FD18A9" w:rsidRPr="00084B24">
        <w:t xml:space="preserve"> на конфиденциална бизнес информация</w:t>
      </w:r>
      <w:r w:rsidR="003538E3" w:rsidRPr="00084B24">
        <w:t xml:space="preserve"> (</w:t>
      </w:r>
      <w:proofErr w:type="spellStart"/>
      <w:r w:rsidR="003538E3" w:rsidRPr="00084B24">
        <w:t>Non-Disclosure</w:t>
      </w:r>
      <w:proofErr w:type="spellEnd"/>
      <w:r w:rsidR="003538E3" w:rsidRPr="00084B24">
        <w:t xml:space="preserve"> </w:t>
      </w:r>
      <w:proofErr w:type="spellStart"/>
      <w:r w:rsidR="003538E3" w:rsidRPr="00084B24">
        <w:t>Agreement</w:t>
      </w:r>
      <w:proofErr w:type="spellEnd"/>
      <w:r w:rsidR="003538E3" w:rsidRPr="00084B24">
        <w:t>)</w:t>
      </w:r>
      <w:r w:rsidR="00FD18A9" w:rsidRPr="00084B24">
        <w:t xml:space="preserve">, </w:t>
      </w:r>
      <w:r w:rsidR="003538E3" w:rsidRPr="00084B24">
        <w:t xml:space="preserve">каквато е обичайната практика в този висококонкурентен бизнес, </w:t>
      </w:r>
      <w:r w:rsidR="00FD18A9" w:rsidRPr="00084B24">
        <w:t xml:space="preserve">то </w:t>
      </w:r>
      <w:r w:rsidR="00565C5F">
        <w:t>данни</w:t>
      </w:r>
      <w:r w:rsidR="00FD18A9" w:rsidRPr="00084B24">
        <w:t xml:space="preserve"> по отношение на конкретни клиенти, договори, цени и прочие</w:t>
      </w:r>
      <w:r w:rsidR="00565C5F">
        <w:t xml:space="preserve"> </w:t>
      </w:r>
      <w:r w:rsidR="00565C5F" w:rsidRPr="00084B24">
        <w:t>няма да бъд</w:t>
      </w:r>
      <w:r w:rsidR="00565C5F">
        <w:t>ат</w:t>
      </w:r>
      <w:r w:rsidR="00565C5F" w:rsidRPr="00084B24">
        <w:t xml:space="preserve"> предоставен</w:t>
      </w:r>
      <w:r w:rsidR="00565C5F">
        <w:t>и</w:t>
      </w:r>
      <w:r w:rsidR="00FD18A9" w:rsidRPr="00084B24">
        <w:t>. Изложението третира само професионални въпроси от научна гледна точка.</w:t>
      </w:r>
    </w:p>
    <w:p w14:paraId="254AF48B" w14:textId="70F3C864" w:rsidR="00FD18A9" w:rsidRPr="00084B24" w:rsidRDefault="00D952D0" w:rsidP="00FD18A9">
      <w:pPr>
        <w:pStyle w:val="disbody"/>
      </w:pPr>
      <w:r w:rsidRPr="00084B24">
        <w:t>Компанията</w:t>
      </w:r>
      <w:r w:rsidR="00FD18A9" w:rsidRPr="00084B24">
        <w:t xml:space="preserve"> </w:t>
      </w:r>
      <w:proofErr w:type="spellStart"/>
      <w:r w:rsidR="00FD18A9" w:rsidRPr="00084B24">
        <w:t>БитПайъниърс</w:t>
      </w:r>
      <w:proofErr w:type="spellEnd"/>
      <w:r w:rsidR="00FD18A9" w:rsidRPr="00084B24">
        <w:t xml:space="preserve"> Блек </w:t>
      </w:r>
      <w:proofErr w:type="spellStart"/>
      <w:r w:rsidR="00FD18A9" w:rsidRPr="00084B24">
        <w:t>Сии</w:t>
      </w:r>
      <w:proofErr w:type="spellEnd"/>
      <w:r w:rsidR="00FD18A9" w:rsidRPr="00084B24">
        <w:t xml:space="preserve"> ООД (</w:t>
      </w:r>
      <w:proofErr w:type="spellStart"/>
      <w:r w:rsidR="00FD18A9" w:rsidRPr="00084B24">
        <w:t>BitPioneers</w:t>
      </w:r>
      <w:proofErr w:type="spellEnd"/>
      <w:r w:rsidR="00FD18A9" w:rsidRPr="00084B24">
        <w:t xml:space="preserve"> Black </w:t>
      </w:r>
      <w:proofErr w:type="spellStart"/>
      <w:r w:rsidR="00FD18A9" w:rsidRPr="00084B24">
        <w:t>Sea</w:t>
      </w:r>
      <w:proofErr w:type="spellEnd"/>
      <w:r w:rsidR="00FD18A9" w:rsidRPr="00084B24">
        <w:t xml:space="preserve"> </w:t>
      </w:r>
      <w:r w:rsidR="00FD18A9" w:rsidRPr="00084B24">
        <w:lastRenderedPageBreak/>
        <w:t>OOD, https://bitpioneers.com/en/black-sea/) е основана през 2019 г. в гр.</w:t>
      </w:r>
      <w:r w:rsidR="00565C5F">
        <w:t xml:space="preserve"> </w:t>
      </w:r>
      <w:r w:rsidR="00FD18A9" w:rsidRPr="00084B24">
        <w:t>Варна с предмет на дейност разработка на софтуер и софтуерни продукти, разработка на мобилни приложения и уеб сайтове, покупка и продажба на софтуерни продукти, консултантска, рекламна и информационна дейност</w:t>
      </w:r>
      <w:r w:rsidR="006025F9" w:rsidRPr="00084B24">
        <w:t>, и др</w:t>
      </w:r>
      <w:r w:rsidR="00FD18A9" w:rsidRPr="00084B24">
        <w:t xml:space="preserve">. Основен собственик на капитала е немската компания </w:t>
      </w:r>
      <w:proofErr w:type="spellStart"/>
      <w:r w:rsidR="00FD18A9" w:rsidRPr="00084B24">
        <w:t>BitPioneers</w:t>
      </w:r>
      <w:proofErr w:type="spellEnd"/>
      <w:r w:rsidR="00FD18A9" w:rsidRPr="00084B24">
        <w:t xml:space="preserve"> </w:t>
      </w:r>
      <w:proofErr w:type="spellStart"/>
      <w:r w:rsidR="00FD18A9" w:rsidRPr="00084B24">
        <w:t>GmbH</w:t>
      </w:r>
      <w:proofErr w:type="spellEnd"/>
      <w:r w:rsidR="00FD18A9" w:rsidRPr="00084B24">
        <w:t xml:space="preserve"> (https://bitpioneers.com/) със седалище в гр. Хановер, която е основана през 2016 г. Българският клон активно работи по различни проекти на компанията-майка, която е специализирана в изпълнението на софтуерни проекти в областта на разработването на приложения за виртуална реалност </w:t>
      </w:r>
      <w:r w:rsidR="00046D50" w:rsidRPr="00084B24">
        <w:t>(</w:t>
      </w:r>
      <w:proofErr w:type="spellStart"/>
      <w:r w:rsidR="00046D50" w:rsidRPr="00084B24">
        <w:t>virtual</w:t>
      </w:r>
      <w:proofErr w:type="spellEnd"/>
      <w:r w:rsidR="00046D50" w:rsidRPr="00084B24">
        <w:t xml:space="preserve"> </w:t>
      </w:r>
      <w:proofErr w:type="spellStart"/>
      <w:r w:rsidR="00046D50" w:rsidRPr="00084B24">
        <w:t>reality</w:t>
      </w:r>
      <w:proofErr w:type="spellEnd"/>
      <w:r w:rsidR="00046D50" w:rsidRPr="00084B24">
        <w:t xml:space="preserve">) </w:t>
      </w:r>
      <w:r w:rsidR="00FD18A9" w:rsidRPr="00084B24">
        <w:t>и разширена реалност</w:t>
      </w:r>
      <w:r w:rsidR="00046D50" w:rsidRPr="00084B24">
        <w:t xml:space="preserve"> (</w:t>
      </w:r>
      <w:proofErr w:type="spellStart"/>
      <w:r w:rsidR="00046D50" w:rsidRPr="00084B24">
        <w:t>augmented</w:t>
      </w:r>
      <w:proofErr w:type="spellEnd"/>
      <w:r w:rsidR="00046D50" w:rsidRPr="00084B24">
        <w:t xml:space="preserve"> </w:t>
      </w:r>
      <w:proofErr w:type="spellStart"/>
      <w:r w:rsidR="00046D50" w:rsidRPr="00084B24">
        <w:t>reality</w:t>
      </w:r>
      <w:proofErr w:type="spellEnd"/>
      <w:r w:rsidR="00046D50" w:rsidRPr="00084B24">
        <w:t>)</w:t>
      </w:r>
      <w:r w:rsidR="00FD18A9" w:rsidRPr="00084B24">
        <w:t xml:space="preserve">. Екипът на компанията се състои от ИТ специалисти, компютърни експерти и разработчици на видеоигри. </w:t>
      </w:r>
      <w:proofErr w:type="spellStart"/>
      <w:r w:rsidR="00FD18A9" w:rsidRPr="00084B24">
        <w:t>BitPioneers</w:t>
      </w:r>
      <w:proofErr w:type="spellEnd"/>
      <w:r w:rsidR="00FD18A9" w:rsidRPr="00084B24">
        <w:t xml:space="preserve"> имат опит в разработването на рекламни игри, насочени предимно към средния ценови сегмент. Разработват първото си собствено заглавие на </w:t>
      </w:r>
      <w:proofErr w:type="spellStart"/>
      <w:r w:rsidR="00FD18A9" w:rsidRPr="00084B24">
        <w:t>симулационна</w:t>
      </w:r>
      <w:proofErr w:type="spellEnd"/>
      <w:r w:rsidR="00FD18A9" w:rsidRPr="00084B24">
        <w:t xml:space="preserve"> игра от тип стратегия </w:t>
      </w:r>
      <w:proofErr w:type="spellStart"/>
      <w:r w:rsidR="00FD18A9" w:rsidRPr="00084B24">
        <w:t>Sphere</w:t>
      </w:r>
      <w:proofErr w:type="spellEnd"/>
      <w:r w:rsidR="00FD18A9" w:rsidRPr="00084B24">
        <w:t xml:space="preserve">: Flying </w:t>
      </w:r>
      <w:proofErr w:type="spellStart"/>
      <w:r w:rsidR="00FD18A9" w:rsidRPr="00084B24">
        <w:t>Cities</w:t>
      </w:r>
      <w:proofErr w:type="spellEnd"/>
      <w:r w:rsidR="007F4C65" w:rsidRPr="00084B24">
        <w:rPr>
          <w:rStyle w:val="FootnoteReference"/>
        </w:rPr>
        <w:footnoteReference w:id="44"/>
      </w:r>
      <w:r w:rsidR="00FD18A9" w:rsidRPr="00084B24">
        <w:t>. С цел на</w:t>
      </w:r>
      <w:r w:rsidR="00565C5F">
        <w:t>влизане</w:t>
      </w:r>
      <w:r w:rsidR="00FD18A9" w:rsidRPr="00084B24">
        <w:t xml:space="preserve"> и разпространение на този продукт на пазара се създава и нова компания</w:t>
      </w:r>
      <w:r w:rsidR="00C644F6" w:rsidRPr="00084B24">
        <w:t xml:space="preserve"> – </w:t>
      </w:r>
      <w:proofErr w:type="spellStart"/>
      <w:r w:rsidR="00FD18A9" w:rsidRPr="00084B24">
        <w:t>Hexagon</w:t>
      </w:r>
      <w:proofErr w:type="spellEnd"/>
      <w:r w:rsidR="00FD18A9" w:rsidRPr="00084B24">
        <w:t xml:space="preserve"> </w:t>
      </w:r>
      <w:proofErr w:type="spellStart"/>
      <w:r w:rsidR="00FD18A9" w:rsidRPr="00084B24">
        <w:t>Sphere</w:t>
      </w:r>
      <w:proofErr w:type="spellEnd"/>
      <w:r w:rsidR="00FD18A9" w:rsidRPr="00084B24">
        <w:t xml:space="preserve"> </w:t>
      </w:r>
      <w:proofErr w:type="spellStart"/>
      <w:r w:rsidR="00FD18A9" w:rsidRPr="00084B24">
        <w:t>Games</w:t>
      </w:r>
      <w:proofErr w:type="spellEnd"/>
      <w:r w:rsidR="00FD18A9" w:rsidRPr="00084B24">
        <w:t xml:space="preserve"> UG (https://hexagon-sphere.com/)</w:t>
      </w:r>
      <w:r w:rsidR="00634157" w:rsidRPr="00084B24">
        <w:t xml:space="preserve">, каквато е обичайната практика за определени </w:t>
      </w:r>
      <w:r w:rsidR="00046D50" w:rsidRPr="00084B24">
        <w:t xml:space="preserve">собствени </w:t>
      </w:r>
      <w:r w:rsidR="00634157" w:rsidRPr="00084B24">
        <w:t>проекти с цел набиране на допълнителни инвеститори или подобряване на обслужването на потребителите</w:t>
      </w:r>
      <w:r w:rsidR="00FD18A9" w:rsidRPr="00084B24">
        <w:t>. Като</w:t>
      </w:r>
      <w:r w:rsidR="007F4C65" w:rsidRPr="00084B24">
        <w:t xml:space="preserve"> демонстрационни</w:t>
      </w:r>
      <w:r w:rsidR="00FD18A9" w:rsidRPr="00084B24">
        <w:t xml:space="preserve"> мобилни приложения за платформа </w:t>
      </w:r>
      <w:proofErr w:type="spellStart"/>
      <w:r w:rsidR="00FD18A9" w:rsidRPr="00084B24">
        <w:t>Android</w:t>
      </w:r>
      <w:proofErr w:type="spellEnd"/>
      <w:r w:rsidR="00FD18A9" w:rsidRPr="00084B24">
        <w:t xml:space="preserve"> са създадени приложенията </w:t>
      </w:r>
      <w:proofErr w:type="spellStart"/>
      <w:r w:rsidR="00FD18A9" w:rsidRPr="00084B24">
        <w:t>Print</w:t>
      </w:r>
      <w:proofErr w:type="spellEnd"/>
      <w:r w:rsidR="00FD18A9" w:rsidRPr="00084B24">
        <w:t xml:space="preserve"> </w:t>
      </w:r>
      <w:proofErr w:type="spellStart"/>
      <w:r w:rsidR="00FD18A9" w:rsidRPr="00084B24">
        <w:t>Experience</w:t>
      </w:r>
      <w:proofErr w:type="spellEnd"/>
      <w:r w:rsidR="00FD18A9" w:rsidRPr="00084B24">
        <w:t xml:space="preserve"> </w:t>
      </w:r>
      <w:proofErr w:type="spellStart"/>
      <w:r w:rsidR="00FD18A9" w:rsidRPr="00084B24">
        <w:t>Streetart</w:t>
      </w:r>
      <w:proofErr w:type="spellEnd"/>
      <w:r w:rsidR="007F4C65" w:rsidRPr="00084B24">
        <w:rPr>
          <w:rStyle w:val="FootnoteReference"/>
        </w:rPr>
        <w:footnoteReference w:id="45"/>
      </w:r>
      <w:r w:rsidR="00FD18A9" w:rsidRPr="00084B24">
        <w:t xml:space="preserve"> и FUTUREADY AR</w:t>
      </w:r>
      <w:r w:rsidR="007F4C65" w:rsidRPr="00084B24">
        <w:rPr>
          <w:rStyle w:val="FootnoteReference"/>
        </w:rPr>
        <w:footnoteReference w:id="46"/>
      </w:r>
      <w:r w:rsidR="00FD18A9" w:rsidRPr="00084B24">
        <w:t xml:space="preserve"> с </w:t>
      </w:r>
      <w:r w:rsidR="007F4C65" w:rsidRPr="00084B24">
        <w:t>възможности да се разширяват в областта на</w:t>
      </w:r>
      <w:r w:rsidR="00FD18A9" w:rsidRPr="00084B24">
        <w:t xml:space="preserve"> виртуалната и добавена реалност.</w:t>
      </w:r>
    </w:p>
    <w:p w14:paraId="479447D8" w14:textId="5A51478A" w:rsidR="00FD18A9" w:rsidRPr="00084B24" w:rsidRDefault="007F4C65" w:rsidP="00FD18A9">
      <w:pPr>
        <w:pStyle w:val="disbody"/>
      </w:pPr>
      <w:r w:rsidRPr="00084B24">
        <w:t>Дейността на к</w:t>
      </w:r>
      <w:r w:rsidR="00FD18A9" w:rsidRPr="00084B24">
        <w:t>омпанията е специализирана в следните направления:</w:t>
      </w:r>
    </w:p>
    <w:p w14:paraId="1E951106" w14:textId="53AEB8C9" w:rsidR="00FD18A9" w:rsidRPr="00084B24" w:rsidRDefault="00FD18A9" w:rsidP="00FD18A9">
      <w:pPr>
        <w:pStyle w:val="disbody"/>
      </w:pPr>
      <w:r w:rsidRPr="00084B24">
        <w:t xml:space="preserve">1. Дигитално събиране на данни. Екипът на компанията се опитва, </w:t>
      </w:r>
      <w:r w:rsidRPr="00084B24">
        <w:lastRenderedPageBreak/>
        <w:t xml:space="preserve">заедно с клиентите си да идентифицира тесните места и да намира прости и ефективни решения. Затова тясната съвместна работа с клиентите е ключов </w:t>
      </w:r>
      <w:r w:rsidR="004A3FEB">
        <w:t>момент</w:t>
      </w:r>
      <w:r w:rsidRPr="00084B24">
        <w:t xml:space="preserve"> за въвеждане</w:t>
      </w:r>
      <w:r w:rsidR="00565C5F">
        <w:t>то</w:t>
      </w:r>
      <w:r w:rsidRPr="00084B24">
        <w:t xml:space="preserve"> на подобни цифрови решения. Изследването на бизнес процесите и отчитане отзивите на потребителите е водещо при разработката на подходящи софтуерни продукти. Много често се използва модулен софтуер, който се адаптира към нуждите на потребителите.</w:t>
      </w:r>
    </w:p>
    <w:p w14:paraId="57BAC7B4" w14:textId="07EC0953" w:rsidR="00FD18A9" w:rsidRPr="00084B24" w:rsidRDefault="00FD18A9" w:rsidP="00FD18A9">
      <w:pPr>
        <w:pStyle w:val="disbody"/>
      </w:pPr>
      <w:r w:rsidRPr="00084B24">
        <w:t xml:space="preserve">2. Дигитализиране на работни процеси. Дигитализацията на работните процеси дава възможност на компаниите да </w:t>
      </w:r>
      <w:r w:rsidR="007F7727">
        <w:t>разкриват</w:t>
      </w:r>
      <w:r w:rsidRPr="00084B24">
        <w:t xml:space="preserve"> нови възможности </w:t>
      </w:r>
      <w:r w:rsidR="007F7727">
        <w:t>за тяхното оптимизиране, както и да ускорят изпълнението им</w:t>
      </w:r>
      <w:r w:rsidRPr="00084B24">
        <w:t xml:space="preserve">. </w:t>
      </w:r>
      <w:r w:rsidR="007F7727">
        <w:t>Дигиталното</w:t>
      </w:r>
      <w:r w:rsidRPr="00084B24">
        <w:t xml:space="preserve"> свързване на производствен капацитет и знания, дава възможност процесите </w:t>
      </w:r>
      <w:r w:rsidR="007F7727" w:rsidRPr="00084B24">
        <w:t xml:space="preserve">да се </w:t>
      </w:r>
      <w:r w:rsidR="007F7727">
        <w:t xml:space="preserve">извършват </w:t>
      </w:r>
      <w:r w:rsidRPr="00084B24">
        <w:t>по-</w:t>
      </w:r>
      <w:r w:rsidR="00ED4DAF">
        <w:t>оперативно</w:t>
      </w:r>
      <w:r w:rsidR="007F7727">
        <w:t>, ефективно</w:t>
      </w:r>
      <w:r w:rsidRPr="00084B24">
        <w:t xml:space="preserve"> и по</w:t>
      </w:r>
      <w:r w:rsidR="007F7727">
        <w:t xml:space="preserve">вече </w:t>
      </w:r>
      <w:r w:rsidRPr="00084B24">
        <w:t>ориентирани към клиентите</w:t>
      </w:r>
      <w:r w:rsidR="007F7727">
        <w:t xml:space="preserve">, което </w:t>
      </w:r>
      <w:r w:rsidR="00D60451" w:rsidRPr="00084B24">
        <w:t xml:space="preserve">се </w:t>
      </w:r>
      <w:r w:rsidRPr="00084B24">
        <w:t>превръща в решаващ</w:t>
      </w:r>
      <w:r w:rsidR="004A3FEB">
        <w:t>а</w:t>
      </w:r>
      <w:r w:rsidRPr="00084B24">
        <w:t xml:space="preserve"> </w:t>
      </w:r>
      <w:r w:rsidR="004A3FEB" w:rsidRPr="004A3FEB">
        <w:t>движеща сила</w:t>
      </w:r>
      <w:r w:rsidRPr="00084B24">
        <w:t xml:space="preserve"> за </w:t>
      </w:r>
      <w:r w:rsidR="00ED4DAF">
        <w:t>повишаване на конкурентоспособността</w:t>
      </w:r>
      <w:r w:rsidRPr="00084B24">
        <w:t xml:space="preserve"> </w:t>
      </w:r>
      <w:r w:rsidR="00ED4DAF">
        <w:t>н</w:t>
      </w:r>
      <w:r w:rsidRPr="00084B24">
        <w:t>а средните компании. При дигитализацията на работните процеси</w:t>
      </w:r>
      <w:r w:rsidR="00ED4DAF">
        <w:t xml:space="preserve">, на </w:t>
      </w:r>
      <w:r w:rsidR="00ED4DAF" w:rsidRPr="00084B24">
        <w:t>различните видове потребители</w:t>
      </w:r>
      <w:r w:rsidR="00ED4DAF">
        <w:t xml:space="preserve"> на софтуерната система</w:t>
      </w:r>
      <w:r w:rsidRPr="00084B24">
        <w:t xml:space="preserve"> се предлага различн</w:t>
      </w:r>
      <w:r w:rsidR="00ED4DAF">
        <w:t>а</w:t>
      </w:r>
      <w:r w:rsidRPr="00084B24">
        <w:t xml:space="preserve"> </w:t>
      </w:r>
      <w:r w:rsidR="00ED4DAF">
        <w:t>„</w:t>
      </w:r>
      <w:r w:rsidRPr="00084B24">
        <w:t>гледн</w:t>
      </w:r>
      <w:r w:rsidR="00ED4DAF">
        <w:t>а</w:t>
      </w:r>
      <w:r w:rsidRPr="00084B24">
        <w:t xml:space="preserve"> точк</w:t>
      </w:r>
      <w:r w:rsidR="00ED4DAF">
        <w:t xml:space="preserve">а“ към данните за процесите, така че </w:t>
      </w:r>
      <w:r w:rsidR="00920B0A">
        <w:t>потребителите на системата</w:t>
      </w:r>
      <w:r w:rsidR="00ED4DAF">
        <w:t xml:space="preserve"> могат да се концентрират върху съществената, за конкретния момент, информация</w:t>
      </w:r>
      <w:r w:rsidRPr="00084B24">
        <w:t>. По този начин може да се подобри проследимостта на стъпките на процеса и да се избегнат или автоматизират излишните работни стъпки</w:t>
      </w:r>
      <w:r w:rsidR="00920B0A">
        <w:t xml:space="preserve">, което от своя страна </w:t>
      </w:r>
      <w:r w:rsidRPr="00084B24">
        <w:t xml:space="preserve">позволява на служителите да се концентрират върху важните и отговорни задачи, </w:t>
      </w:r>
      <w:r w:rsidR="00920B0A">
        <w:t>и да се</w:t>
      </w:r>
      <w:r w:rsidRPr="00084B24">
        <w:t xml:space="preserve"> повиш</w:t>
      </w:r>
      <w:r w:rsidR="00920B0A">
        <w:t>и</w:t>
      </w:r>
      <w:r w:rsidRPr="00084B24">
        <w:t xml:space="preserve"> тяхната ефективност и удовлетвореност.</w:t>
      </w:r>
    </w:p>
    <w:p w14:paraId="70F45126" w14:textId="053CABCB" w:rsidR="001C2712" w:rsidRPr="00084B24" w:rsidRDefault="00FD18A9" w:rsidP="00FD18A9">
      <w:pPr>
        <w:pStyle w:val="disbody"/>
      </w:pPr>
      <w:r w:rsidRPr="00084B24">
        <w:t xml:space="preserve">3. Отдалечена комуникация и виртуални събития. Отдалечената работа и комуникация позволяват на компаниите да реагират </w:t>
      </w:r>
      <w:r w:rsidR="00920B0A">
        <w:t>съобразно обстоятелствата</w:t>
      </w:r>
      <w:r w:rsidRPr="00084B24">
        <w:t xml:space="preserve"> бързо на </w:t>
      </w:r>
      <w:r w:rsidR="00920B0A" w:rsidRPr="00084B24">
        <w:t>нов</w:t>
      </w:r>
      <w:r w:rsidR="00920B0A">
        <w:t>о появяващи се</w:t>
      </w:r>
      <w:r w:rsidRPr="00084B24">
        <w:t xml:space="preserve"> бизнес възможности и кризи, като се предоставя </w:t>
      </w:r>
      <w:r w:rsidR="00C25B64">
        <w:t>оперативен</w:t>
      </w:r>
      <w:r w:rsidRPr="00084B24">
        <w:t xml:space="preserve"> достъп до нови пазари, както и отговор на външни и вътрешни промени. Въпреки това, реалното общуване</w:t>
      </w:r>
      <w:r w:rsidR="00C644F6" w:rsidRPr="00084B24">
        <w:t xml:space="preserve"> – </w:t>
      </w:r>
      <w:r w:rsidRPr="00084B24">
        <w:t xml:space="preserve">ръкостискане и комуникация лице в лице има много предимства. </w:t>
      </w:r>
      <w:r w:rsidR="00046D50" w:rsidRPr="00084B24">
        <w:t xml:space="preserve">Компанията </w:t>
      </w:r>
      <w:proofErr w:type="spellStart"/>
      <w:r w:rsidR="00046D50" w:rsidRPr="00084B24">
        <w:t>БитПайъниърс</w:t>
      </w:r>
      <w:proofErr w:type="spellEnd"/>
      <w:r w:rsidRPr="00084B24">
        <w:t xml:space="preserve"> позволява на своите клиенти да прехвърлят тези силни страни в дигиталния свят, като правят продуктите осезаеми и </w:t>
      </w:r>
      <w:r w:rsidRPr="00084B24">
        <w:lastRenderedPageBreak/>
        <w:t>комуникацията лична и не усложнена чрез проектирането на индивидуални решения за цифрова комуникация. За прилагане</w:t>
      </w:r>
      <w:r w:rsidR="00C25B64">
        <w:t>то</w:t>
      </w:r>
      <w:r w:rsidRPr="00084B24">
        <w:t xml:space="preserve"> на </w:t>
      </w:r>
      <w:r w:rsidR="00C25B64">
        <w:t>подобни</w:t>
      </w:r>
      <w:r w:rsidRPr="00084B24">
        <w:t xml:space="preserve"> решения, се използват, комбинират и адаптират различни софтуерни модули. Възможностите варират от </w:t>
      </w:r>
      <w:proofErr w:type="spellStart"/>
      <w:r w:rsidRPr="00084B24">
        <w:t>мащабируеми</w:t>
      </w:r>
      <w:proofErr w:type="spellEnd"/>
      <w:r w:rsidRPr="00084B24">
        <w:t xml:space="preserve"> потоци с телевизионно качество до видеоконферентни и виртуални формати. Те могат да се комбинират с чатове, съдържание за изтегляне и онлайн гласуване. Друго направление е създаването на виртуални 3D светове, които</w:t>
      </w:r>
      <w:r w:rsidR="002F1AE0" w:rsidRPr="00084B24">
        <w:t xml:space="preserve"> „</w:t>
      </w:r>
      <w:r w:rsidRPr="00084B24">
        <w:t>оживяват</w:t>
      </w:r>
      <w:r w:rsidR="002F1AE0" w:rsidRPr="00084B24">
        <w:t xml:space="preserve">” </w:t>
      </w:r>
      <w:r w:rsidRPr="00084B24">
        <w:t>предлаганите от клиентите продукти или услуги, при което потребителите могат да се потопят в събития, търговски панаири или търговски зали чрез разширена или виртуална реалност и по този начин да се свържат с доставчика.</w:t>
      </w:r>
    </w:p>
    <w:p w14:paraId="1684E9A1" w14:textId="04038CC0" w:rsidR="009B5393" w:rsidRDefault="007A1317" w:rsidP="004C10B0">
      <w:pPr>
        <w:pStyle w:val="disbody"/>
      </w:pPr>
      <w:r w:rsidRPr="00C25B64">
        <w:t>Както се вижда от профила на компанията</w:t>
      </w:r>
      <w:r w:rsidR="00F1159C" w:rsidRPr="00C25B64">
        <w:t xml:space="preserve"> </w:t>
      </w:r>
      <w:proofErr w:type="spellStart"/>
      <w:r w:rsidR="00F1159C" w:rsidRPr="00C25B64">
        <w:t>БитПайъниърс</w:t>
      </w:r>
      <w:proofErr w:type="spellEnd"/>
      <w:r w:rsidRPr="00C25B64">
        <w:t xml:space="preserve">, тя е представител на технологичните стартиращи компании, занимаващи се с разработката на софтуер. Работи се както по собствени проекти, така и по поръчка, като динамично се сформират екипи, които да работят по конкретните проекти. Прилага се подходът за </w:t>
      </w:r>
      <w:proofErr w:type="spellStart"/>
      <w:r w:rsidRPr="00C25B64">
        <w:t>аутсорсинг</w:t>
      </w:r>
      <w:proofErr w:type="spellEnd"/>
      <w:r w:rsidRPr="00C25B64">
        <w:t xml:space="preserve"> и т.нар.</w:t>
      </w:r>
      <w:r w:rsidR="002F1AE0" w:rsidRPr="00C25B64">
        <w:t xml:space="preserve"> „</w:t>
      </w:r>
      <w:r w:rsidRPr="00C25B64">
        <w:t>офшорно програмиране</w:t>
      </w:r>
      <w:r w:rsidR="002F1AE0" w:rsidRPr="00C25B64">
        <w:t>”.</w:t>
      </w:r>
      <w:r w:rsidRPr="00C25B64">
        <w:t xml:space="preserve"> Служителите работят дистанционно </w:t>
      </w:r>
      <w:r w:rsidR="004B3FA2" w:rsidRPr="00C25B64">
        <w:t>на</w:t>
      </w:r>
      <w:r w:rsidR="00F1159C" w:rsidRPr="00C25B64">
        <w:t xml:space="preserve"> принципа</w:t>
      </w:r>
      <w:r w:rsidR="002F1AE0" w:rsidRPr="00C25B64">
        <w:t xml:space="preserve"> „</w:t>
      </w:r>
      <w:r w:rsidR="00F1159C" w:rsidRPr="00C25B64">
        <w:t>виртуален офис</w:t>
      </w:r>
      <w:r w:rsidR="002F1AE0" w:rsidRPr="00C25B64">
        <w:t>”.</w:t>
      </w:r>
      <w:r w:rsidR="00F1159C" w:rsidRPr="00C25B64">
        <w:t xml:space="preserve"> При подобни ситуации, освен разработката и експлоатацията на собствено разработена </w:t>
      </w:r>
      <w:r w:rsidR="00C25B64" w:rsidRPr="00C25B64">
        <w:t>софтуерна</w:t>
      </w:r>
      <w:r w:rsidR="00F1159C" w:rsidRPr="00C25B64">
        <w:t xml:space="preserve"> система, специфично предназначена за вътрешните нужди на компанията, на преден план излизат и въпросите, свързани с използването на конкретен подход при управление </w:t>
      </w:r>
      <w:r w:rsidR="00182BDE" w:rsidRPr="00C25B64">
        <w:t xml:space="preserve">процесите по </w:t>
      </w:r>
      <w:r w:rsidR="00F1159C" w:rsidRPr="00C25B64">
        <w:t xml:space="preserve">разработката на софтуер, както и въпросите, свързани с възможността за използване на виртуални инструменти, които да допълват основната </w:t>
      </w:r>
      <w:r w:rsidR="00182BDE" w:rsidRPr="00C25B64">
        <w:t>софтуерна</w:t>
      </w:r>
      <w:r w:rsidR="00F1159C" w:rsidRPr="00C25B64">
        <w:t xml:space="preserve"> система.</w:t>
      </w:r>
    </w:p>
    <w:p w14:paraId="67DA072D" w14:textId="4E4481BE" w:rsidR="001C2712" w:rsidRPr="00084B24" w:rsidRDefault="009B5393" w:rsidP="004C10B0">
      <w:pPr>
        <w:pStyle w:val="disbody"/>
      </w:pPr>
      <w:r w:rsidRPr="009B5393">
        <w:t xml:space="preserve">В заключение, </w:t>
      </w:r>
      <w:r>
        <w:t>може да се обобщи, че прилагането на софтуерната системата се характеризира със значителна комплексност и</w:t>
      </w:r>
      <w:r w:rsidRPr="00C25B64">
        <w:t xml:space="preserve"> </w:t>
      </w:r>
      <w:r>
        <w:t>затова</w:t>
      </w:r>
      <w:r w:rsidR="00F1159C" w:rsidRPr="00C25B64">
        <w:t xml:space="preserve"> </w:t>
      </w:r>
      <w:r w:rsidR="00DF778A" w:rsidRPr="00C25B64">
        <w:t>в следващ</w:t>
      </w:r>
      <w:r>
        <w:t>ите</w:t>
      </w:r>
      <w:r w:rsidR="00DF778A" w:rsidRPr="00C25B64">
        <w:t xml:space="preserve"> точк</w:t>
      </w:r>
      <w:r>
        <w:t>и</w:t>
      </w:r>
      <w:r w:rsidR="00DF778A" w:rsidRPr="00C25B64">
        <w:t xml:space="preserve"> от изследването, </w:t>
      </w:r>
      <w:r w:rsidR="00F1159C" w:rsidRPr="00C25B64">
        <w:t>сп</w:t>
      </w:r>
      <w:r w:rsidR="0090304A" w:rsidRPr="00C25B64">
        <w:t>ираме</w:t>
      </w:r>
      <w:r w:rsidR="00F1159C" w:rsidRPr="00C25B64">
        <w:t xml:space="preserve"> своето внимание на </w:t>
      </w:r>
      <w:r w:rsidRPr="009B5393">
        <w:t>план</w:t>
      </w:r>
      <w:r>
        <w:t>а</w:t>
      </w:r>
      <w:r w:rsidRPr="009B5393">
        <w:t xml:space="preserve"> за реализация и внедряване на системата, </w:t>
      </w:r>
      <w:r w:rsidR="00505634">
        <w:t xml:space="preserve">и </w:t>
      </w:r>
      <w:r w:rsidRPr="009B5393">
        <w:t>особености при експлоатация</w:t>
      </w:r>
      <w:r w:rsidR="00DF778A" w:rsidRPr="00C25B64">
        <w:t xml:space="preserve">, с цел </w:t>
      </w:r>
      <w:r w:rsidR="00505634">
        <w:t xml:space="preserve">оптимизиране на процеса на внедряване на </w:t>
      </w:r>
      <w:r w:rsidR="00361261">
        <w:t xml:space="preserve">софтуерната </w:t>
      </w:r>
      <w:r w:rsidR="00505634">
        <w:t xml:space="preserve">система </w:t>
      </w:r>
      <w:r w:rsidR="00DF778A" w:rsidRPr="00C25B64">
        <w:t xml:space="preserve">в компанията </w:t>
      </w:r>
      <w:proofErr w:type="spellStart"/>
      <w:r w:rsidR="00DF778A" w:rsidRPr="00C25B64">
        <w:t>БитПайъниърс</w:t>
      </w:r>
      <w:proofErr w:type="spellEnd"/>
      <w:r w:rsidR="00DF778A" w:rsidRPr="00C25B64">
        <w:t>.</w:t>
      </w:r>
    </w:p>
    <w:p w14:paraId="704E99DB" w14:textId="2959DD71" w:rsidR="007F7553" w:rsidRDefault="007F7553" w:rsidP="004C10B0">
      <w:pPr>
        <w:pStyle w:val="disbody"/>
      </w:pPr>
    </w:p>
    <w:p w14:paraId="10884A9C" w14:textId="60C791EB" w:rsidR="00505634" w:rsidRPr="00084B24" w:rsidRDefault="00505634" w:rsidP="00505634">
      <w:pPr>
        <w:pStyle w:val="Heading2"/>
        <w:rPr>
          <w:lang w:val="bg-BG"/>
        </w:rPr>
      </w:pPr>
      <w:bookmarkStart w:id="36" w:name="_Toc139006629"/>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36"/>
      <w:r w:rsidRPr="00084B24">
        <w:rPr>
          <w:lang w:val="bg-BG"/>
        </w:rPr>
        <w:t xml:space="preserve"> </w:t>
      </w:r>
    </w:p>
    <w:p w14:paraId="57A30907" w14:textId="02422CB6" w:rsidR="00505634" w:rsidRPr="00084B24" w:rsidRDefault="00505634" w:rsidP="00505634">
      <w:pPr>
        <w:pStyle w:val="Heading3"/>
        <w:rPr>
          <w:lang w:val="bg-BG"/>
        </w:rPr>
      </w:pPr>
      <w:bookmarkStart w:id="37" w:name="_Toc139006630"/>
      <w:r w:rsidRPr="00084B24">
        <w:rPr>
          <w:lang w:val="bg-BG"/>
        </w:rPr>
        <w:t>3.</w:t>
      </w:r>
      <w:r>
        <w:rPr>
          <w:lang w:val="bg-BG"/>
        </w:rPr>
        <w:t>2</w:t>
      </w:r>
      <w:r w:rsidRPr="00084B24">
        <w:rPr>
          <w:lang w:val="bg-BG"/>
        </w:rPr>
        <w:t>.1. План за реализация и внедряване на системата</w:t>
      </w:r>
      <w:bookmarkEnd w:id="37"/>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lastRenderedPageBreak/>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 xml:space="preserve">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w:t>
      </w:r>
      <w:r w:rsidRPr="00084B24">
        <w:lastRenderedPageBreak/>
        <w:t>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lastRenderedPageBreak/>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w:t>
      </w:r>
      <w:r w:rsidRPr="00084B24">
        <w:lastRenderedPageBreak/>
        <w:t xml:space="preserve">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47"/>
      </w:r>
      <w:r w:rsidRPr="00793416">
        <w:t xml:space="preserve">. </w:t>
      </w:r>
      <w:r w:rsidRPr="00793416">
        <w:lastRenderedPageBreak/>
        <w:t>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w:t>
      </w:r>
      <w:r w:rsidRPr="00084B24">
        <w:lastRenderedPageBreak/>
        <w:t xml:space="preserve">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lastRenderedPageBreak/>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 xml:space="preserve">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w:t>
      </w:r>
      <w:r w:rsidRPr="00084B24">
        <w:lastRenderedPageBreak/>
        <w:t>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 xml:space="preserve">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w:t>
      </w:r>
      <w:r w:rsidRPr="00084B24">
        <w:lastRenderedPageBreak/>
        <w:t>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38" w:name="_Toc139006631"/>
      <w:r w:rsidRPr="00084B24">
        <w:rPr>
          <w:lang w:val="bg-BG"/>
        </w:rPr>
        <w:lastRenderedPageBreak/>
        <w:t>3.</w:t>
      </w:r>
      <w:r>
        <w:rPr>
          <w:lang w:val="bg-BG"/>
        </w:rPr>
        <w:t>2</w:t>
      </w:r>
      <w:r w:rsidRPr="00084B24">
        <w:rPr>
          <w:lang w:val="bg-BG"/>
        </w:rPr>
        <w:t>.2. Особености при експлоатация</w:t>
      </w:r>
      <w:bookmarkEnd w:id="38"/>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w:t>
      </w:r>
      <w:r w:rsidRPr="00084B24">
        <w:lastRenderedPageBreak/>
        <w:t xml:space="preserve">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39"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39"/>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xml:space="preserve">. В тези случаи, според нас, е подходящо прилагането на опростен подход за малък екип с ниска до средна формализация (по-висока за собствен </w:t>
      </w:r>
      <w:r w:rsidRPr="00084B24">
        <w:lastRenderedPageBreak/>
        <w:t>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xml:space="preserve">– големи, по-сложни проекти с повече модули и документация, със срок на изпълнение от 3 до 12 месеца. Още по-големи проекти може да се </w:t>
      </w:r>
      <w:proofErr w:type="spellStart"/>
      <w:r w:rsidRPr="00084B24">
        <w:t>се</w:t>
      </w:r>
      <w:proofErr w:type="spellEnd"/>
      <w:r w:rsidRPr="00084B24">
        <w:t xml:space="preserve">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w:t>
      </w:r>
      <w:r w:rsidRPr="00084B24">
        <w:lastRenderedPageBreak/>
        <w:t xml:space="preserve">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lastRenderedPageBreak/>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48"/>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w:t>
      </w:r>
      <w:r w:rsidRPr="00084B24">
        <w:lastRenderedPageBreak/>
        <w:t xml:space="preserve">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40" w:name="_Toc139006632"/>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40"/>
    </w:p>
    <w:p w14:paraId="5D15837A" w14:textId="371F2371" w:rsidR="00134939" w:rsidRPr="00084B24" w:rsidRDefault="00134939" w:rsidP="00134939">
      <w:pPr>
        <w:pStyle w:val="Heading3"/>
        <w:rPr>
          <w:lang w:val="bg-BG"/>
        </w:rPr>
      </w:pPr>
      <w:bookmarkStart w:id="41" w:name="_Toc139006633"/>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41"/>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 xml:space="preserve">От голямо значение за изграждане на софтуерната система са следните етапи, които включват определяне на инструменталните средства </w:t>
      </w:r>
      <w:r w:rsidRPr="00BC3B5D">
        <w:lastRenderedPageBreak/>
        <w:t>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xml:space="preserve">, тъй като в изложението се концентрираме само върху софтуерната част от една информационна система и освен това в </w:t>
      </w:r>
      <w:r w:rsidRPr="00BC3B5D">
        <w:lastRenderedPageBreak/>
        <w:t>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 xml:space="preserve">за програмен достъп – уеб услуги за достъп (SOAP </w:t>
      </w:r>
      <w:r w:rsidR="00997176" w:rsidRPr="00084B24">
        <w:lastRenderedPageBreak/>
        <w:t>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42" w:name="_Toc139006634"/>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42"/>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9"/>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и 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w:t>
      </w:r>
      <w:r w:rsidR="00A36056" w:rsidRPr="00BC3B5D">
        <w:lastRenderedPageBreak/>
        <w:t xml:space="preserve">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xml:space="preserve">- йерархична организация на характеристики за програма и влагането им в множество продукти, поставяне на тежест на групи; Отчети </w:t>
      </w:r>
      <w:r w:rsidRPr="00BC3B5D">
        <w:lastRenderedPageBreak/>
        <w:t>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43" w:name="_Toc529883403"/>
      <w:bookmarkStart w:id="44" w:name="_Toc139006635"/>
      <w:bookmarkEnd w:id="35"/>
      <w:r w:rsidRPr="00084B24">
        <w:rPr>
          <w:lang w:val="bg-BG"/>
        </w:rPr>
        <w:lastRenderedPageBreak/>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43"/>
      <w:bookmarkEnd w:id="44"/>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w:t>
      </w:r>
      <w:r w:rsidR="00883A62" w:rsidRPr="00084B24">
        <w:rPr>
          <w:szCs w:val="28"/>
        </w:rPr>
        <w:lastRenderedPageBreak/>
        <w:t xml:space="preserve">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w:t>
      </w:r>
      <w:r w:rsidRPr="00084B24">
        <w:rPr>
          <w:szCs w:val="28"/>
        </w:rPr>
        <w:lastRenderedPageBreak/>
        <w:t>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lastRenderedPageBreak/>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w:t>
      </w:r>
      <w:r w:rsidRPr="00084B24">
        <w:rPr>
          <w:szCs w:val="28"/>
        </w:rPr>
        <w:lastRenderedPageBreak/>
        <w:t>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0"/>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51"/>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lastRenderedPageBreak/>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w:t>
      </w:r>
      <w:r w:rsidR="00883A62" w:rsidRPr="00084B24">
        <w:lastRenderedPageBreak/>
        <w:t>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lastRenderedPageBreak/>
        <w:t xml:space="preserve">Валидиране на </w:t>
      </w:r>
      <w:r w:rsidR="001E6803">
        <w:t xml:space="preserve">бизнес </w:t>
      </w:r>
      <w:r w:rsidRPr="00084B24">
        <w:t>модела</w:t>
      </w:r>
      <w:r w:rsidR="001E6803">
        <w:rPr>
          <w:rStyle w:val="FootnoteReference"/>
        </w:rPr>
        <w:footnoteReference w:id="52"/>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о 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lastRenderedPageBreak/>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w:t>
      </w:r>
      <w:r w:rsidRPr="00084B24">
        <w:lastRenderedPageBreak/>
        <w:t xml:space="preserve">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В противовес на това, множество от продуктите 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 xml:space="preserve">изследвания за </w:t>
      </w:r>
      <w:r w:rsidRPr="00084B24">
        <w:lastRenderedPageBreak/>
        <w:t>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lastRenderedPageBreak/>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w:t>
      </w:r>
      <w:r w:rsidRPr="00084B24">
        <w:lastRenderedPageBreak/>
        <w:t>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45" w:name="_Toc139006636"/>
      <w:r w:rsidRPr="00084B24">
        <w:rPr>
          <w:lang w:val="bg-BG"/>
        </w:rPr>
        <w:lastRenderedPageBreak/>
        <w:t>Заключение</w:t>
      </w:r>
      <w:bookmarkEnd w:id="45"/>
    </w:p>
    <w:p w14:paraId="5E4B9FB2" w14:textId="4D348696" w:rsidR="00354B49" w:rsidRPr="00084B24" w:rsidRDefault="003A6199" w:rsidP="003A6199">
      <w:pPr>
        <w:pStyle w:val="disbody"/>
      </w:pPr>
      <w:r w:rsidRPr="00084B24">
        <w:t>Настоящият дисертационен труд разглежда въпроси, свързани с управление на производството и поддръжката на софтуерни продукти в технологична стартираща компания. Основно място заемат проблемите на развитие на технологичната стартираща компания чрез добре организирано производство на качествен софтуер. Описана е специфичната дейност и са изведени проблемите пред технологичната стартираща компания по отношение на ключови области – стратегия и пазарно позициониране, производство и поддръжка на софтуер, управление на ресурси (човешки, финансови и информационни).</w:t>
      </w:r>
    </w:p>
    <w:p w14:paraId="3A68CFF1" w14:textId="639C4A6F" w:rsidR="00354B49" w:rsidRPr="00084B24" w:rsidRDefault="00354B49" w:rsidP="00354B49">
      <w:pPr>
        <w:pStyle w:val="disbody"/>
      </w:pPr>
      <w:r w:rsidRPr="00084B24">
        <w:t>За малките компании са характерни по-ниската степен на формализация, опростени процедури и правила. Затова по отношение на обхват</w:t>
      </w:r>
      <w:r w:rsidR="00D641E9">
        <w:t>а</w:t>
      </w:r>
      <w:r w:rsidRPr="00084B24">
        <w:t xml:space="preserve"> на </w:t>
      </w:r>
      <w:r w:rsidR="00D641E9">
        <w:t>софтуерната</w:t>
      </w:r>
      <w:r w:rsidRPr="00084B24">
        <w:t xml:space="preserve"> система, приемаме че разработка на софтуер трябва да покрива определен набор от функционалност</w:t>
      </w:r>
      <w:r w:rsidR="00D641E9">
        <w:t>и</w:t>
      </w:r>
      <w:r w:rsidRPr="00084B24">
        <w:t xml:space="preserve">,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w:t>
      </w:r>
      <w:r w:rsidR="00D641E9">
        <w:t>предлагаме</w:t>
      </w:r>
      <w:r w:rsidRPr="00084B24">
        <w:t xml:space="preserve"> да се ползва специализиран софтуер по индивидуална преценка.</w:t>
      </w:r>
    </w:p>
    <w:p w14:paraId="61FE17BB" w14:textId="2535F160" w:rsidR="00354B49" w:rsidRPr="00084B24" w:rsidRDefault="00354B49" w:rsidP="00354B49">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w:t>
      </w:r>
      <w:proofErr w:type="spellStart"/>
      <w:r w:rsidRPr="00084B24">
        <w:t>колаборативни</w:t>
      </w:r>
      <w:proofErr w:type="spellEnd"/>
      <w:r w:rsidRPr="00084B24">
        <w:t xml:space="preserve"> диаграми, с които да се показва </w:t>
      </w:r>
      <w:r w:rsidR="000953B0" w:rsidRPr="00084B24">
        <w:t>начин</w:t>
      </w:r>
      <w:r w:rsidR="00D641E9">
        <w:t>а на взаимодействие между</w:t>
      </w:r>
      <w:r w:rsidRPr="00084B24">
        <w:t xml:space="preserve"> служителите с различни роли в технологичната стартираща компания и обхвата на техните отговорности. Техните отговорности са основа за формиране на функциите на системата и персонализираният достъп за всяка роля.</w:t>
      </w:r>
    </w:p>
    <w:p w14:paraId="069F51C3" w14:textId="00A97A60" w:rsidR="00354B49" w:rsidRPr="00084B24" w:rsidRDefault="00354B49" w:rsidP="00354B49">
      <w:pPr>
        <w:pStyle w:val="disbody"/>
      </w:pPr>
      <w:r w:rsidRPr="00084B24">
        <w:t xml:space="preserve">Основно качество на предлагания концептуален модел на </w:t>
      </w:r>
      <w:r w:rsidR="001C2403">
        <w:t xml:space="preserve">софтуерна </w:t>
      </w:r>
      <w:r w:rsidRPr="00084B24">
        <w:t>система е да има възможности за много насоки за развитие и затова най-важните му параметри са:</w:t>
      </w:r>
    </w:p>
    <w:p w14:paraId="291049A8" w14:textId="7695FF30" w:rsidR="00354B49" w:rsidRPr="00084B24" w:rsidRDefault="00354B49" w:rsidP="00354B49">
      <w:pPr>
        <w:pStyle w:val="disbody"/>
      </w:pPr>
      <w:r w:rsidRPr="00084B24">
        <w:t xml:space="preserve">– оптимизирана работа за малки </w:t>
      </w:r>
      <w:r w:rsidR="00D641E9">
        <w:t xml:space="preserve">софтуерни </w:t>
      </w:r>
      <w:r w:rsidRPr="00084B24">
        <w:t xml:space="preserve">проекти с едностепенни </w:t>
      </w:r>
      <w:r w:rsidRPr="00084B24">
        <w:lastRenderedPageBreak/>
        <w:t>цикли;</w:t>
      </w:r>
    </w:p>
    <w:p w14:paraId="70E68520" w14:textId="68471E3A" w:rsidR="00354B49" w:rsidRPr="00084B24" w:rsidRDefault="00354B49" w:rsidP="00354B49">
      <w:pPr>
        <w:pStyle w:val="disbody"/>
      </w:pPr>
      <w:r w:rsidRPr="00084B24">
        <w:t>– синхронизация в екипа</w:t>
      </w:r>
      <w:r w:rsidR="00F71148" w:rsidRPr="00084B24">
        <w:t>,</w:t>
      </w:r>
      <w:r w:rsidRPr="00084B24">
        <w:t xml:space="preserve"> автоматизация на решения и действия за смяна на статуси;</w:t>
      </w:r>
    </w:p>
    <w:p w14:paraId="568E0752" w14:textId="77777777" w:rsidR="00354B49" w:rsidRPr="00084B24" w:rsidRDefault="00354B49" w:rsidP="00354B49">
      <w:pPr>
        <w:pStyle w:val="disbody"/>
      </w:pPr>
      <w:r w:rsidRPr="00084B24">
        <w:t>– подобрено управление на времето, несигурността и оценките; автоматизирана подредба на ресурси, характеристики и задачи във времето и на база връзки и капацитет;</w:t>
      </w:r>
    </w:p>
    <w:p w14:paraId="21BBC7CE" w14:textId="564D29CA" w:rsidR="00354B49" w:rsidRPr="00084B24" w:rsidRDefault="00354B49" w:rsidP="00354B49">
      <w:pPr>
        <w:pStyle w:val="disbody"/>
      </w:pPr>
      <w:r w:rsidRPr="00084B24">
        <w:t>– уведомления за проблеми</w:t>
      </w:r>
      <w:r w:rsidR="00756E58" w:rsidRPr="00084B24">
        <w:t>,</w:t>
      </w:r>
      <w:r w:rsidRPr="00084B24">
        <w:t xml:space="preserve"> когато се очаква заложените параметри да са нереални;</w:t>
      </w:r>
    </w:p>
    <w:p w14:paraId="3BECFCB5" w14:textId="0C1AC245" w:rsidR="00354B49" w:rsidRPr="00084B24" w:rsidRDefault="00354B49" w:rsidP="00354B49">
      <w:pPr>
        <w:pStyle w:val="disbody"/>
      </w:pPr>
      <w:r w:rsidRPr="00084B24">
        <w:t>– вариантност по тип и двуезикова поддръжка за документация</w:t>
      </w:r>
      <w:r w:rsidR="002E599C" w:rsidRPr="00084B24">
        <w:t>.</w:t>
      </w:r>
    </w:p>
    <w:p w14:paraId="4065B29C" w14:textId="77777777" w:rsidR="00354B49" w:rsidRPr="00084B24" w:rsidRDefault="00354B49" w:rsidP="00354B49">
      <w:pPr>
        <w:pStyle w:val="disbody"/>
      </w:pPr>
      <w:r w:rsidRPr="00084B24">
        <w:t>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1881E2A4" w14:textId="096B045C" w:rsidR="00354B49" w:rsidRPr="00084B24" w:rsidRDefault="00354B49" w:rsidP="00354B49">
      <w:pPr>
        <w:pStyle w:val="disbody"/>
      </w:pPr>
      <w:r w:rsidRPr="00084B24">
        <w:t xml:space="preserve">Един от основните моменти при разработката на </w:t>
      </w:r>
      <w:r w:rsidR="00D641E9">
        <w:t>софтуерната</w:t>
      </w:r>
      <w:r w:rsidRPr="00084B24">
        <w:t xml:space="preserve"> система е планът за реализация</w:t>
      </w:r>
      <w:r w:rsidR="00D641E9">
        <w:t xml:space="preserve">, който </w:t>
      </w:r>
      <w:r w:rsidRPr="00084B24">
        <w:t>включва както планиране на реализациите и версиите, така и характеристики, които се реализират в тях, заедно с разпределение във времето.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737A2DC5" w14:textId="3E2D7E26" w:rsidR="00354B49" w:rsidRPr="00084B24" w:rsidRDefault="00354B49" w:rsidP="00354B49">
      <w:pPr>
        <w:pStyle w:val="disbody"/>
      </w:pPr>
      <w:r w:rsidRPr="00084B24">
        <w:t xml:space="preserve">При използването на система за управление разработката на софтуер в технологична стартираща компания е необходимо да избере и съответен подход за разработка, подходящ за конкретната ситуация. </w:t>
      </w:r>
      <w:r w:rsidR="00D641E9">
        <w:t xml:space="preserve">Необходимо е да </w:t>
      </w:r>
      <w:r w:rsidRPr="00084B24">
        <w:t xml:space="preserve">се прилага подходящ подход за управление на процесите на разработка, </w:t>
      </w:r>
      <w:r w:rsidR="00D641E9">
        <w:t xml:space="preserve">за да се </w:t>
      </w:r>
      <w:r w:rsidRPr="00084B24">
        <w:t xml:space="preserve">постигне висока ефективност на работа и </w:t>
      </w:r>
      <w:r w:rsidR="00D641E9">
        <w:t>да се избегне</w:t>
      </w:r>
      <w:r w:rsidRPr="00084B24">
        <w:t xml:space="preserve"> ситуация на </w:t>
      </w:r>
      <w:r w:rsidR="00DC0617" w:rsidRPr="00084B24">
        <w:t>провал</w:t>
      </w:r>
      <w:r w:rsidRPr="00084B24">
        <w:t xml:space="preserve"> на проекта, по който се работи. </w:t>
      </w:r>
      <w:r w:rsidR="004526A2">
        <w:t>Затова</w:t>
      </w:r>
      <w:r w:rsidRPr="00084B24">
        <w:t xml:space="preserve"> изборът на подход при разработката на софтуер е също толкова важен, колкото е и използваната </w:t>
      </w:r>
      <w:r w:rsidR="00D641E9">
        <w:t>софтуерна</w:t>
      </w:r>
      <w:r w:rsidRPr="00084B24">
        <w:t xml:space="preserve"> система, прилагана за автоматизиране на отделните дейности по разработката на софтуер.</w:t>
      </w:r>
    </w:p>
    <w:p w14:paraId="313AC4EB" w14:textId="4903D654" w:rsidR="00354B49" w:rsidRPr="00084B24" w:rsidRDefault="00354B49" w:rsidP="00354B49">
      <w:pPr>
        <w:pStyle w:val="disbody"/>
      </w:pPr>
      <w:r w:rsidRPr="00084B24">
        <w:t xml:space="preserve">Производството на софтуерни продукти е специфична дейност и в </w:t>
      </w:r>
      <w:r w:rsidR="00D641E9">
        <w:lastRenderedPageBreak/>
        <w:t xml:space="preserve">зависимост от конкретната </w:t>
      </w:r>
      <w:r w:rsidRPr="00084B24">
        <w:t>ситуаци</w:t>
      </w:r>
      <w:r w:rsidR="00D641E9">
        <w:t>я</w:t>
      </w:r>
      <w:r w:rsidRPr="00084B24">
        <w:t xml:space="preserve"> </w:t>
      </w:r>
      <w:r w:rsidR="00D641E9">
        <w:t>е подходящ един или друг подход</w:t>
      </w:r>
      <w:r w:rsidRPr="00084B24">
        <w:t>. Според нас, в повечето случаи за разглеждания обект на приложение е подходящо прилагането на гъвкав подход за управление на софтуерните проекти, базиран на подход CC и полезни добавки от SCRUM,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5781303F" w14:textId="2B8BA275" w:rsidR="00354B49" w:rsidRPr="00084B24" w:rsidRDefault="00354B49" w:rsidP="00354B49">
      <w:pPr>
        <w:pStyle w:val="disbody"/>
      </w:pPr>
      <w:r w:rsidRPr="00084B24">
        <w:t xml:space="preserve">Използването на виртуализация при експлоатацията на </w:t>
      </w:r>
      <w:r w:rsidR="001C2403">
        <w:t>софтуерната</w:t>
      </w:r>
      <w:r w:rsidRPr="00084B24">
        <w:t xml:space="preserve"> система може съществено да улесни стартиращата софтуерна компания. С тази цел са изследвани и описани съществуващи виртуални инструменти и информационни 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 </w:t>
      </w:r>
      <w:r w:rsidR="008036E6">
        <w:t xml:space="preserve">Нашите изследвания показват, че за </w:t>
      </w:r>
      <w:r w:rsidRPr="00084B24">
        <w:t>75% от дейностите имат налични виртуални инструменти със средно или високо покритие, и разнообразие, което означава, че с виртуални инструменти могат да се изпълняват голяма част от задачите по разработката на нов продукт в стартираща софтуерна компания. Най-ниско е покритието във фаза „Изобретяване” и най-високо в „Разработка на софтуер”.</w:t>
      </w:r>
    </w:p>
    <w:p w14:paraId="0F0DB278" w14:textId="36453A8F" w:rsidR="008C422C" w:rsidRPr="00084B24" w:rsidRDefault="008C422C" w:rsidP="008C422C">
      <w:pPr>
        <w:pStyle w:val="disbody"/>
      </w:pPr>
    </w:p>
    <w:p w14:paraId="55618A1D" w14:textId="4685DC30" w:rsidR="00265B96" w:rsidRPr="00084B24" w:rsidRDefault="00551782" w:rsidP="00463B54">
      <w:pPr>
        <w:pStyle w:val="Heading1"/>
        <w:rPr>
          <w:lang w:val="bg-BG"/>
        </w:rPr>
      </w:pPr>
      <w:bookmarkStart w:id="46" w:name="_Toc139006637"/>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46"/>
    </w:p>
    <w:p w14:paraId="3132ED63" w14:textId="77777777" w:rsidR="009C74AE" w:rsidRPr="00084B24" w:rsidRDefault="009C74AE" w:rsidP="009C74AE">
      <w:pPr>
        <w:pStyle w:val="disliteratura"/>
      </w:pPr>
      <w:r w:rsidRPr="00084B24">
        <w:t xml:space="preserve">Галоуей, С. (2021) </w:t>
      </w:r>
      <w:proofErr w:type="spellStart"/>
      <w:r w:rsidRPr="00084B24">
        <w:rPr>
          <w:i/>
          <w:iCs/>
        </w:rPr>
        <w:t>Посткорона</w:t>
      </w:r>
      <w:proofErr w:type="spellEnd"/>
      <w:r w:rsidRPr="00084B24">
        <w:rPr>
          <w:i/>
          <w:iCs/>
        </w:rPr>
        <w:t>.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w:t>
      </w:r>
      <w:proofErr w:type="spellStart"/>
      <w:r w:rsidRPr="00084B24">
        <w:t>Сълов</w:t>
      </w:r>
      <w:proofErr w:type="spellEnd"/>
      <w:r w:rsidRPr="00084B24">
        <w:t xml:space="preserve">, В., &amp; Петров, П. (2010). </w:t>
      </w:r>
      <w:r w:rsidRPr="00084B24">
        <w:rPr>
          <w:i/>
          <w:iCs/>
        </w:rPr>
        <w:t>Виртуални системи.</w:t>
      </w:r>
      <w:r w:rsidRPr="00084B24">
        <w:t xml:space="preserve"> Монографична библиотека „Цани </w:t>
      </w:r>
      <w:proofErr w:type="spellStart"/>
      <w:r w:rsidRPr="00084B24">
        <w:t>Калянджиев</w:t>
      </w:r>
      <w:proofErr w:type="spellEnd"/>
      <w:r w:rsidRPr="00084B24">
        <w:t>”, Варна: Наука и икономика.</w:t>
      </w:r>
    </w:p>
    <w:p w14:paraId="2FA15653" w14:textId="39B48EE9" w:rsidR="009C74AE" w:rsidRPr="00084B24" w:rsidRDefault="009C74AE" w:rsidP="009C74AE">
      <w:pPr>
        <w:pStyle w:val="disliteratura"/>
      </w:pPr>
      <w:r w:rsidRPr="00084B24">
        <w:t xml:space="preserve">Коев, Й. (2016). </w:t>
      </w:r>
      <w:r w:rsidRPr="00084B24">
        <w:rPr>
          <w:i/>
          <w:iCs/>
        </w:rPr>
        <w:t>Кратък курс по предприемачество</w:t>
      </w:r>
      <w:r w:rsidRPr="00084B24">
        <w:t xml:space="preserve">. Варна: </w:t>
      </w:r>
      <w:proofErr w:type="spellStart"/>
      <w:r w:rsidR="00B2262F" w:rsidRPr="00084B24">
        <w:t>Стено</w:t>
      </w:r>
      <w:proofErr w:type="spellEnd"/>
      <w:r w:rsidRPr="00084B24">
        <w:t>.</w:t>
      </w:r>
    </w:p>
    <w:p w14:paraId="21DE8AB7" w14:textId="3E7486B8" w:rsidR="008E7DFD" w:rsidRPr="00084B24" w:rsidRDefault="008E7DFD" w:rsidP="009C74AE">
      <w:pPr>
        <w:pStyle w:val="disliteratura"/>
      </w:pPr>
      <w:r w:rsidRPr="00084B24">
        <w:t xml:space="preserve">Куюмджиев, И. (2019). </w:t>
      </w:r>
      <w:r w:rsidRPr="00084B24">
        <w:rPr>
          <w:i/>
          <w:iCs/>
        </w:rPr>
        <w:t>Методологически и технологични аспекти при архивирането на бази от данни</w:t>
      </w:r>
      <w:r w:rsidRPr="00084B24">
        <w:t xml:space="preserve">. Варна: Наука и икономика, Библ. Проф. Цани </w:t>
      </w:r>
      <w:proofErr w:type="spellStart"/>
      <w:r w:rsidRPr="00084B24">
        <w:t>Калянджиев</w:t>
      </w:r>
      <w:proofErr w:type="spellEnd"/>
      <w:r w:rsidRPr="00084B24">
        <w:t>.</w:t>
      </w:r>
    </w:p>
    <w:p w14:paraId="17611152" w14:textId="7CF8D5B7" w:rsidR="006D6E5F" w:rsidRPr="00084B24" w:rsidRDefault="006D6E5F" w:rsidP="009C74AE">
      <w:pPr>
        <w:pStyle w:val="disliteratura"/>
      </w:pPr>
      <w:r w:rsidRPr="00084B24">
        <w:t xml:space="preserve">Пенева, П., Александрова, Я., &amp; </w:t>
      </w:r>
      <w:proofErr w:type="spellStart"/>
      <w:r w:rsidRPr="00084B24">
        <w:t>Армянова</w:t>
      </w:r>
      <w:proofErr w:type="spellEnd"/>
      <w:r w:rsidRPr="00084B24">
        <w:t xml:space="preserve">, М. (2013) </w:t>
      </w:r>
      <w:r w:rsidRPr="00084B24">
        <w:rPr>
          <w:i/>
          <w:iCs/>
        </w:rPr>
        <w:t>Бизнес информационни системи</w:t>
      </w:r>
      <w:r w:rsidRPr="00084B24">
        <w:t>. Варна: Наука и икономика.</w:t>
      </w:r>
    </w:p>
    <w:p w14:paraId="5B796D77" w14:textId="77777777" w:rsidR="009C74AE" w:rsidRPr="00084B24" w:rsidRDefault="009C74AE" w:rsidP="009C74AE">
      <w:pPr>
        <w:pStyle w:val="disliteratura"/>
      </w:pPr>
      <w:r w:rsidRPr="00084B24">
        <w:t>Регламент (ЕС) № 651/2014. Европейска комисия, 16.06.2014 г.</w:t>
      </w:r>
    </w:p>
    <w:p w14:paraId="50CA6C02" w14:textId="15FAE8BF" w:rsidR="009C74AE" w:rsidRDefault="009C74AE" w:rsidP="009C74AE">
      <w:pPr>
        <w:pStyle w:val="disliteratura"/>
      </w:pPr>
      <w:proofErr w:type="spellStart"/>
      <w:r w:rsidRPr="00084B24">
        <w:t>Сълов</w:t>
      </w:r>
      <w:proofErr w:type="spellEnd"/>
      <w:r w:rsidRPr="00084B24">
        <w:t xml:space="preserve">, В. (2014). </w:t>
      </w:r>
      <w:r w:rsidRPr="00084B24">
        <w:rPr>
          <w:i/>
          <w:iCs/>
        </w:rPr>
        <w:t>Производителност и ефективност на компютърните системи</w:t>
      </w:r>
      <w:r w:rsidRPr="00084B24">
        <w:t xml:space="preserve">. Варна : </w:t>
      </w:r>
      <w:proofErr w:type="spellStart"/>
      <w:r w:rsidRPr="00084B24">
        <w:t>Унив</w:t>
      </w:r>
      <w:proofErr w:type="spellEnd"/>
      <w:r w:rsidRPr="00084B24">
        <w:t>. изд. Наука и икономика.</w:t>
      </w:r>
    </w:p>
    <w:p w14:paraId="55BFA700" w14:textId="5876FC3C" w:rsidR="008122C2" w:rsidRPr="00084B24" w:rsidRDefault="008122C2" w:rsidP="009C74AE">
      <w:pPr>
        <w:pStyle w:val="disliteratura"/>
      </w:pPr>
      <w:r w:rsidRPr="008122C2">
        <w:t xml:space="preserve">Трейси, Б. (2011). </w:t>
      </w:r>
      <w:r w:rsidRPr="008122C2">
        <w:rPr>
          <w:i/>
          <w:iCs/>
        </w:rPr>
        <w:t>Ефективното лидерство</w:t>
      </w:r>
      <w:r w:rsidRPr="008122C2">
        <w:t xml:space="preserve">. София: </w:t>
      </w:r>
      <w:proofErr w:type="spellStart"/>
      <w:r w:rsidRPr="008122C2">
        <w:t>Скорпио</w:t>
      </w:r>
      <w:proofErr w:type="spellEnd"/>
      <w:r>
        <w:t>.</w:t>
      </w:r>
    </w:p>
    <w:p w14:paraId="009E6BC9" w14:textId="77777777" w:rsidR="009C74AE" w:rsidRPr="00084B24" w:rsidRDefault="009C74AE" w:rsidP="009C74AE">
      <w:pPr>
        <w:pStyle w:val="disliteratura"/>
      </w:pPr>
      <w:r w:rsidRPr="00084B24">
        <w:t>Търговски закон. Държавен вестник, София, бр. 64 от 18.07.2020 г.</w:t>
      </w:r>
    </w:p>
    <w:p w14:paraId="357404D6" w14:textId="77777777" w:rsidR="009C74AE" w:rsidRPr="00084B24" w:rsidRDefault="009C74AE" w:rsidP="009C74AE">
      <w:pPr>
        <w:pStyle w:val="disliteratura"/>
      </w:pPr>
      <w:r w:rsidRPr="00084B24">
        <w:t xml:space="preserve">Филипова, Н., Парушева, С., &amp; Александрова Я. (2017). </w:t>
      </w:r>
      <w:r w:rsidRPr="00084B24">
        <w:rPr>
          <w:i/>
          <w:iCs/>
        </w:rPr>
        <w:t>Основи на информационните системи</w:t>
      </w:r>
      <w:r w:rsidRPr="00084B24">
        <w:t xml:space="preserve">. Варна: </w:t>
      </w:r>
      <w:proofErr w:type="spellStart"/>
      <w:r w:rsidRPr="00084B24">
        <w:t>Унив</w:t>
      </w:r>
      <w:proofErr w:type="spellEnd"/>
      <w:r w:rsidRPr="00084B24">
        <w:t>. изд. Наука и икономика,</w:t>
      </w:r>
    </w:p>
    <w:p w14:paraId="248FC2C7" w14:textId="77777777" w:rsidR="00B72B71" w:rsidRPr="00084B24" w:rsidRDefault="00B72B71" w:rsidP="009C74AE">
      <w:pPr>
        <w:pStyle w:val="disliteratura"/>
      </w:pPr>
      <w:proofErr w:type="spellStart"/>
      <w:r w:rsidRPr="00084B24">
        <w:t>Abbas</w:t>
      </w:r>
      <w:proofErr w:type="spellEnd"/>
      <w:r w:rsidRPr="00084B24">
        <w:t xml:space="preserve">, N., </w:t>
      </w:r>
      <w:proofErr w:type="spellStart"/>
      <w:r w:rsidRPr="00084B24">
        <w:t>Gravell</w:t>
      </w:r>
      <w:proofErr w:type="spellEnd"/>
      <w:r w:rsidRPr="00084B24">
        <w:t xml:space="preserve">, A. M., &amp; </w:t>
      </w:r>
      <w:proofErr w:type="spellStart"/>
      <w:r w:rsidRPr="00084B24">
        <w:t>Wills</w:t>
      </w:r>
      <w:proofErr w:type="spellEnd"/>
      <w:r w:rsidRPr="00084B24">
        <w:t xml:space="preserve">, G. B. (2008). </w:t>
      </w:r>
      <w:proofErr w:type="spellStart"/>
      <w:r w:rsidRPr="00084B24">
        <w:rPr>
          <w:i/>
          <w:iCs/>
        </w:rPr>
        <w:t>Historical</w:t>
      </w:r>
      <w:proofErr w:type="spellEnd"/>
      <w:r w:rsidRPr="00084B24">
        <w:rPr>
          <w:i/>
          <w:iCs/>
        </w:rPr>
        <w:t xml:space="preserve"> </w:t>
      </w:r>
      <w:proofErr w:type="spellStart"/>
      <w:r w:rsidRPr="00084B24">
        <w:rPr>
          <w:i/>
          <w:iCs/>
        </w:rPr>
        <w:t>root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Where</w:t>
      </w:r>
      <w:proofErr w:type="spellEnd"/>
      <w:r w:rsidRPr="00084B24">
        <w:rPr>
          <w:i/>
          <w:iCs/>
        </w:rPr>
        <w:t xml:space="preserve"> </w:t>
      </w:r>
      <w:proofErr w:type="spellStart"/>
      <w:r w:rsidRPr="00084B24">
        <w:rPr>
          <w:i/>
          <w:iCs/>
        </w:rPr>
        <w:t>di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thinking</w:t>
      </w:r>
      <w:proofErr w:type="spellEnd"/>
      <w:r w:rsidRPr="00084B24">
        <w:rPr>
          <w:i/>
          <w:iCs/>
        </w:rPr>
        <w:t xml:space="preserve">” </w:t>
      </w:r>
      <w:proofErr w:type="spellStart"/>
      <w:r w:rsidRPr="00084B24">
        <w:rPr>
          <w:i/>
          <w:iCs/>
        </w:rPr>
        <w:t>come</w:t>
      </w:r>
      <w:proofErr w:type="spellEnd"/>
      <w:r w:rsidRPr="00084B24">
        <w:rPr>
          <w:i/>
          <w:iCs/>
        </w:rPr>
        <w:t xml:space="preserve"> </w:t>
      </w:r>
      <w:proofErr w:type="spellStart"/>
      <w:r w:rsidRPr="00084B24">
        <w:rPr>
          <w:i/>
          <w:iCs/>
        </w:rPr>
        <w:t>from</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lastRenderedPageBreak/>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processes</w:t>
      </w:r>
      <w:proofErr w:type="spellEnd"/>
      <w:r w:rsidRPr="00084B24">
        <w:t xml:space="preserve"> </w:t>
      </w:r>
      <w:proofErr w:type="spellStart"/>
      <w:r w:rsidRPr="00084B24">
        <w:t>and</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Springer</w:t>
      </w:r>
      <w:proofErr w:type="spellEnd"/>
      <w:r w:rsidRPr="00084B24">
        <w:t xml:space="preserve">, </w:t>
      </w:r>
      <w:proofErr w:type="spellStart"/>
      <w:r w:rsidRPr="00084B24">
        <w:t>Berlin</w:t>
      </w:r>
      <w:proofErr w:type="spellEnd"/>
      <w:r w:rsidRPr="00084B24">
        <w:t>, Heidelberg, pp.94-103.</w:t>
      </w:r>
    </w:p>
    <w:p w14:paraId="3A302130" w14:textId="77777777" w:rsidR="00B72B71" w:rsidRPr="00084B24" w:rsidRDefault="00B72B71" w:rsidP="008F1A91">
      <w:pPr>
        <w:pStyle w:val="disliteratura"/>
      </w:pPr>
      <w:proofErr w:type="spellStart"/>
      <w:r w:rsidRPr="00084B24">
        <w:t>Adler</w:t>
      </w:r>
      <w:proofErr w:type="spellEnd"/>
      <w:r w:rsidRPr="00084B24">
        <w:t xml:space="preserve">, C. (2011). </w:t>
      </w:r>
      <w:proofErr w:type="spellStart"/>
      <w:r w:rsidRPr="00084B24">
        <w:rPr>
          <w:i/>
          <w:iCs/>
        </w:rPr>
        <w:t>Ideas</w:t>
      </w:r>
      <w:proofErr w:type="spellEnd"/>
      <w:r w:rsidRPr="00084B24">
        <w:rPr>
          <w:i/>
          <w:iCs/>
        </w:rPr>
        <w:t xml:space="preserve"> </w:t>
      </w:r>
      <w:proofErr w:type="spellStart"/>
      <w:r w:rsidRPr="00084B24">
        <w:rPr>
          <w:i/>
          <w:iCs/>
        </w:rPr>
        <w:t>are</w:t>
      </w:r>
      <w:proofErr w:type="spellEnd"/>
      <w:r w:rsidRPr="00084B24">
        <w:rPr>
          <w:i/>
          <w:iCs/>
        </w:rPr>
        <w:t xml:space="preserve"> </w:t>
      </w:r>
      <w:proofErr w:type="spellStart"/>
      <w:r w:rsidRPr="00084B24">
        <w:rPr>
          <w:i/>
          <w:iCs/>
        </w:rPr>
        <w:t>overrated</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guru</w:t>
      </w:r>
      <w:proofErr w:type="spellEnd"/>
      <w:r w:rsidRPr="00084B24">
        <w:rPr>
          <w:i/>
          <w:iCs/>
        </w:rPr>
        <w:t xml:space="preserve"> </w:t>
      </w:r>
      <w:proofErr w:type="spellStart"/>
      <w:r w:rsidRPr="00084B24">
        <w:rPr>
          <w:i/>
          <w:iCs/>
        </w:rPr>
        <w:t>Eric</w:t>
      </w:r>
      <w:proofErr w:type="spellEnd"/>
      <w:r w:rsidRPr="00084B24">
        <w:rPr>
          <w:i/>
          <w:iCs/>
        </w:rPr>
        <w:t xml:space="preserve"> </w:t>
      </w:r>
      <w:proofErr w:type="spellStart"/>
      <w:r w:rsidRPr="00084B24">
        <w:rPr>
          <w:i/>
          <w:iCs/>
        </w:rPr>
        <w:t>Ries</w:t>
      </w:r>
      <w:proofErr w:type="spellEnd"/>
      <w:r w:rsidRPr="00084B24">
        <w:rPr>
          <w:i/>
          <w:iCs/>
        </w:rPr>
        <w:t xml:space="preserve">' </w:t>
      </w:r>
      <w:proofErr w:type="spellStart"/>
      <w:r w:rsidRPr="00084B24">
        <w:rPr>
          <w:i/>
          <w:iCs/>
        </w:rPr>
        <w:t>radical</w:t>
      </w:r>
      <w:proofErr w:type="spellEnd"/>
      <w:r w:rsidRPr="00084B24">
        <w:rPr>
          <w:i/>
          <w:iCs/>
        </w:rPr>
        <w:t xml:space="preserve"> </w:t>
      </w:r>
      <w:proofErr w:type="spellStart"/>
      <w:r w:rsidRPr="00084B24">
        <w:rPr>
          <w:i/>
          <w:iCs/>
        </w:rPr>
        <w:t>new</w:t>
      </w:r>
      <w:proofErr w:type="spellEnd"/>
      <w:r w:rsidRPr="00084B24">
        <w:rPr>
          <w:i/>
          <w:iCs/>
        </w:rPr>
        <w:t xml:space="preserve"> </w:t>
      </w:r>
      <w:proofErr w:type="spellStart"/>
      <w:r w:rsidRPr="00084B24">
        <w:rPr>
          <w:i/>
          <w:iCs/>
        </w:rPr>
        <w:t>theory</w:t>
      </w:r>
      <w:proofErr w:type="spellEnd"/>
      <w:r w:rsidRPr="00084B24">
        <w:t xml:space="preserve">. </w:t>
      </w:r>
      <w:proofErr w:type="spellStart"/>
      <w:r w:rsidRPr="00084B24">
        <w:t>Wired</w:t>
      </w:r>
      <w:proofErr w:type="spellEnd"/>
      <w:r w:rsidRPr="00084B24">
        <w:t>. 30.08.2011.</w:t>
      </w:r>
    </w:p>
    <w:p w14:paraId="6376008F" w14:textId="6C33CADE" w:rsidR="00B72B71" w:rsidRPr="00084B24" w:rsidRDefault="00B72B71" w:rsidP="008F1A91">
      <w:pPr>
        <w:pStyle w:val="disliteratura"/>
      </w:pPr>
      <w:proofErr w:type="spellStart"/>
      <w:r w:rsidRPr="00084B24">
        <w:t>Alvarez</w:t>
      </w:r>
      <w:proofErr w:type="spellEnd"/>
      <w:r w:rsidRPr="00084B24">
        <w:t xml:space="preserve">, C. (2017). </w:t>
      </w:r>
      <w:proofErr w:type="spellStart"/>
      <w:r w:rsidRPr="00084B24">
        <w:rPr>
          <w:i/>
          <w:iCs/>
        </w:rPr>
        <w:t>Lean</w:t>
      </w:r>
      <w:proofErr w:type="spellEnd"/>
      <w:r w:rsidRPr="00084B24">
        <w:rPr>
          <w:i/>
          <w:iCs/>
        </w:rPr>
        <w:t xml:space="preserve"> </w:t>
      </w:r>
      <w:proofErr w:type="spellStart"/>
      <w:r w:rsidRPr="00084B24">
        <w:rPr>
          <w:i/>
          <w:iCs/>
        </w:rPr>
        <w:t>customer</w:t>
      </w:r>
      <w:proofErr w:type="spellEnd"/>
      <w:r w:rsidRPr="00084B24">
        <w:rPr>
          <w:i/>
          <w:iCs/>
        </w:rPr>
        <w:t xml:space="preserve"> </w:t>
      </w:r>
      <w:proofErr w:type="spellStart"/>
      <w:r w:rsidRPr="00084B24">
        <w:rPr>
          <w:i/>
          <w:iCs/>
        </w:rPr>
        <w:t>development</w:t>
      </w:r>
      <w:proofErr w:type="spellEnd"/>
      <w:r w:rsidRPr="00084B24">
        <w:rPr>
          <w:i/>
          <w:iCs/>
        </w:rPr>
        <w:t xml:space="preserve">: Building </w:t>
      </w:r>
      <w:proofErr w:type="spellStart"/>
      <w:r w:rsidRPr="00084B24">
        <w:rPr>
          <w:i/>
          <w:iCs/>
        </w:rPr>
        <w:t>products</w:t>
      </w:r>
      <w:proofErr w:type="spellEnd"/>
      <w:r w:rsidRPr="00084B24">
        <w:rPr>
          <w:i/>
          <w:iCs/>
        </w:rPr>
        <w:t xml:space="preserve"> </w:t>
      </w:r>
      <w:proofErr w:type="spellStart"/>
      <w:r w:rsidRPr="00084B24">
        <w:rPr>
          <w:i/>
          <w:iCs/>
        </w:rPr>
        <w:t>your</w:t>
      </w:r>
      <w:proofErr w:type="spellEnd"/>
      <w:r w:rsidRPr="00084B24">
        <w:rPr>
          <w:i/>
          <w:iCs/>
        </w:rPr>
        <w:t xml:space="preserve"> </w:t>
      </w:r>
      <w:proofErr w:type="spellStart"/>
      <w:r w:rsidRPr="00084B24">
        <w:rPr>
          <w:i/>
          <w:iCs/>
        </w:rPr>
        <w:t>customers</w:t>
      </w:r>
      <w:proofErr w:type="spellEnd"/>
      <w:r w:rsidRPr="00084B24">
        <w:rPr>
          <w:i/>
          <w:iCs/>
        </w:rPr>
        <w:t xml:space="preserve"> </w:t>
      </w:r>
      <w:proofErr w:type="spellStart"/>
      <w:r w:rsidRPr="00084B24">
        <w:rPr>
          <w:i/>
          <w:iCs/>
        </w:rPr>
        <w:t>will</w:t>
      </w:r>
      <w:proofErr w:type="spellEnd"/>
      <w:r w:rsidRPr="00084B24">
        <w:rPr>
          <w:i/>
          <w:iCs/>
        </w:rPr>
        <w:t xml:space="preserve"> </w:t>
      </w:r>
      <w:proofErr w:type="spellStart"/>
      <w:r w:rsidRPr="00084B24">
        <w:rPr>
          <w:i/>
          <w:iCs/>
        </w:rPr>
        <w:t>buy</w:t>
      </w:r>
      <w:proofErr w:type="spellEnd"/>
      <w:r w:rsidRPr="00084B24">
        <w:t xml:space="preserve">. </w:t>
      </w:r>
      <w:proofErr w:type="spellStart"/>
      <w:r w:rsidRPr="00084B24">
        <w:t>O'Reilly</w:t>
      </w:r>
      <w:proofErr w:type="spellEnd"/>
      <w:r w:rsidRPr="00084B24">
        <w:t>.</w:t>
      </w:r>
    </w:p>
    <w:p w14:paraId="19FA92B3" w14:textId="4D775B18" w:rsidR="00711C86" w:rsidRPr="00084B24" w:rsidRDefault="00711C86" w:rsidP="008F1A91">
      <w:pPr>
        <w:pStyle w:val="disliteratura"/>
      </w:pPr>
      <w:r w:rsidRPr="00084B24">
        <w:t xml:space="preserve">ANSI/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83).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729-1983). NY: IEEE.</w:t>
      </w:r>
    </w:p>
    <w:p w14:paraId="41004AC9" w14:textId="77777777" w:rsidR="00B72B71" w:rsidRPr="00084B24" w:rsidRDefault="00B72B71" w:rsidP="00F230EC">
      <w:pPr>
        <w:pStyle w:val="disliteratura"/>
      </w:pPr>
      <w:proofErr w:type="spellStart"/>
      <w:r w:rsidRPr="00084B24">
        <w:t>Anwar</w:t>
      </w:r>
      <w:proofErr w:type="spellEnd"/>
      <w:r w:rsidRPr="00084B24">
        <w:t xml:space="preserve"> A. (2014). A </w:t>
      </w:r>
      <w:proofErr w:type="spellStart"/>
      <w:r w:rsidRPr="00084B24">
        <w:t>review</w:t>
      </w:r>
      <w:proofErr w:type="spellEnd"/>
      <w:r w:rsidRPr="00084B24">
        <w:t xml:space="preserve"> </w:t>
      </w:r>
      <w:proofErr w:type="spellStart"/>
      <w:r w:rsidRPr="00084B24">
        <w:t>of</w:t>
      </w:r>
      <w:proofErr w:type="spellEnd"/>
      <w:r w:rsidRPr="00084B24">
        <w:t xml:space="preserve"> RUP: </w:t>
      </w:r>
      <w:proofErr w:type="spellStart"/>
      <w:r w:rsidRPr="00084B24">
        <w:t>Rational</w:t>
      </w:r>
      <w:proofErr w:type="spellEnd"/>
      <w:r w:rsidRPr="00084B24">
        <w:t xml:space="preserve"> </w:t>
      </w:r>
      <w:proofErr w:type="spellStart"/>
      <w:r w:rsidRPr="00084B24">
        <w:t>unified</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ngineering</w:t>
      </w:r>
      <w:proofErr w:type="spellEnd"/>
      <w:r w:rsidRPr="00084B24">
        <w:rPr>
          <w:i/>
          <w:iCs/>
        </w:rPr>
        <w:t xml:space="preserve"> (IJSE), 5</w:t>
      </w:r>
      <w:r w:rsidRPr="00084B24">
        <w:t>(2), pp.8-24.</w:t>
      </w:r>
    </w:p>
    <w:p w14:paraId="4341DCE2" w14:textId="77777777" w:rsidR="00B72B71" w:rsidRPr="00084B24" w:rsidRDefault="00B72B71" w:rsidP="00F230EC">
      <w:pPr>
        <w:pStyle w:val="disliteratura"/>
      </w:pPr>
      <w:r w:rsidRPr="00084B24">
        <w:t xml:space="preserve">Bass, J. M., &amp; </w:t>
      </w:r>
      <w:proofErr w:type="spellStart"/>
      <w:r w:rsidRPr="00084B24">
        <w:t>Haxby</w:t>
      </w:r>
      <w:proofErr w:type="spellEnd"/>
      <w:r w:rsidRPr="00084B24">
        <w:t xml:space="preserve">, A. (2019). </w:t>
      </w:r>
      <w:proofErr w:type="spellStart"/>
      <w:r w:rsidRPr="00084B24">
        <w:t>Tailoring</w:t>
      </w:r>
      <w:proofErr w:type="spellEnd"/>
      <w:r w:rsidRPr="00084B24">
        <w:t xml:space="preserve"> </w:t>
      </w:r>
      <w:proofErr w:type="spellStart"/>
      <w:r w:rsidRPr="00084B24">
        <w:t>product</w:t>
      </w:r>
      <w:proofErr w:type="spellEnd"/>
      <w:r w:rsidRPr="00084B24">
        <w:t xml:space="preserve"> </w:t>
      </w:r>
      <w:proofErr w:type="spellStart"/>
      <w:r w:rsidRPr="00084B24">
        <w:t>ownership</w:t>
      </w:r>
      <w:proofErr w:type="spellEnd"/>
      <w:r w:rsidRPr="00084B24">
        <w:t xml:space="preserve"> </w:t>
      </w:r>
      <w:proofErr w:type="spellStart"/>
      <w:r w:rsidRPr="00084B24">
        <w:t>in</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projects</w:t>
      </w:r>
      <w:proofErr w:type="spellEnd"/>
      <w:r w:rsidRPr="00084B24">
        <w:t xml:space="preserve">: </w:t>
      </w:r>
      <w:proofErr w:type="spellStart"/>
      <w:r w:rsidRPr="00084B24">
        <w:t>managing</w:t>
      </w:r>
      <w:proofErr w:type="spellEnd"/>
      <w:r w:rsidRPr="00084B24">
        <w:t xml:space="preserve"> </w:t>
      </w:r>
      <w:proofErr w:type="spellStart"/>
      <w:r w:rsidRPr="00084B24">
        <w:t>scale</w:t>
      </w:r>
      <w:proofErr w:type="spellEnd"/>
      <w:r w:rsidRPr="00084B24">
        <w:t xml:space="preserve">, </w:t>
      </w:r>
      <w:proofErr w:type="spellStart"/>
      <w:r w:rsidRPr="00084B24">
        <w:t>distance</w:t>
      </w:r>
      <w:proofErr w:type="spellEnd"/>
      <w:r w:rsidRPr="00084B24">
        <w:t xml:space="preserve">, </w:t>
      </w:r>
      <w:proofErr w:type="spellStart"/>
      <w:r w:rsidRPr="00084B24">
        <w:t>and</w:t>
      </w:r>
      <w:proofErr w:type="spellEnd"/>
      <w:r w:rsidRPr="00084B24">
        <w:t xml:space="preserve"> </w:t>
      </w:r>
      <w:proofErr w:type="spellStart"/>
      <w:r w:rsidRPr="00084B24">
        <w:t>governance</w:t>
      </w:r>
      <w:proofErr w:type="spellEnd"/>
      <w:r w:rsidRPr="00084B24">
        <w:t xml:space="preserve">. </w:t>
      </w:r>
      <w:r w:rsidRPr="00084B24">
        <w:rPr>
          <w:i/>
          <w:iCs/>
        </w:rPr>
        <w:t>IEEE Software, 36</w:t>
      </w:r>
      <w:r w:rsidRPr="00084B24">
        <w:t>(2), 58-63.</w:t>
      </w:r>
    </w:p>
    <w:p w14:paraId="50C3981A" w14:textId="77777777" w:rsidR="00B72B71" w:rsidRPr="00084B24" w:rsidRDefault="00B72B71" w:rsidP="007F66AD">
      <w:pPr>
        <w:pStyle w:val="disliteratura"/>
      </w:pPr>
      <w:proofErr w:type="spellStart"/>
      <w:r w:rsidRPr="00084B24">
        <w:t>Beynon-Davies</w:t>
      </w:r>
      <w:proofErr w:type="spellEnd"/>
      <w:r w:rsidRPr="00084B24">
        <w:t xml:space="preserve">, P. (2018). </w:t>
      </w:r>
      <w:proofErr w:type="spellStart"/>
      <w:r w:rsidRPr="00084B24">
        <w:t>Characterizing</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digital</w:t>
      </w:r>
      <w:proofErr w:type="spellEnd"/>
      <w:r w:rsidRPr="00084B24">
        <w:t xml:space="preserve"> </w:t>
      </w:r>
      <w:proofErr w:type="spellStart"/>
      <w:r w:rsidRPr="00084B24">
        <w:t>business</w:t>
      </w:r>
      <w:proofErr w:type="spellEnd"/>
      <w:r w:rsidRPr="00084B24">
        <w:t xml:space="preserve"> </w:t>
      </w:r>
      <w:proofErr w:type="spellStart"/>
      <w:r w:rsidRPr="00084B24">
        <w:t>through</w:t>
      </w:r>
      <w:proofErr w:type="spellEnd"/>
      <w:r w:rsidRPr="00084B24">
        <w:t xml:space="preserve"> </w:t>
      </w:r>
      <w:proofErr w:type="spellStart"/>
      <w:r w:rsidRPr="00084B24">
        <w:t>pattern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lectronic</w:t>
      </w:r>
      <w:proofErr w:type="spellEnd"/>
      <w:r w:rsidRPr="00084B24">
        <w:rPr>
          <w:i/>
          <w:iCs/>
        </w:rPr>
        <w:t xml:space="preserve"> </w:t>
      </w:r>
      <w:proofErr w:type="spellStart"/>
      <w:r w:rsidRPr="00084B24">
        <w:rPr>
          <w:i/>
          <w:iCs/>
        </w:rPr>
        <w:t>Commerce</w:t>
      </w:r>
      <w:proofErr w:type="spellEnd"/>
      <w:r w:rsidRPr="00084B24">
        <w:rPr>
          <w:i/>
          <w:iCs/>
        </w:rPr>
        <w:t>. 22</w:t>
      </w:r>
      <w:r w:rsidRPr="00084B24">
        <w:t>(1), pp.98-124.</w:t>
      </w:r>
    </w:p>
    <w:p w14:paraId="7AAEFAA7" w14:textId="77777777" w:rsidR="00B72B71" w:rsidRPr="00084B24" w:rsidRDefault="00B72B71" w:rsidP="008F1A91">
      <w:pPr>
        <w:pStyle w:val="disliteratura"/>
      </w:pPr>
      <w:proofErr w:type="spellStart"/>
      <w:r w:rsidRPr="00084B24">
        <w:t>Blank</w:t>
      </w:r>
      <w:proofErr w:type="spellEnd"/>
      <w:r w:rsidRPr="00084B24">
        <w:t xml:space="preserve">, S. (2013). </w:t>
      </w:r>
      <w:proofErr w:type="spellStart"/>
      <w:r w:rsidRPr="00084B24">
        <w:rPr>
          <w:i/>
          <w:iCs/>
        </w:rPr>
        <w:t>The</w:t>
      </w:r>
      <w:proofErr w:type="spellEnd"/>
      <w:r w:rsidRPr="00084B24">
        <w:rPr>
          <w:i/>
          <w:iCs/>
        </w:rPr>
        <w:t xml:space="preserve"> </w:t>
      </w:r>
      <w:proofErr w:type="spellStart"/>
      <w:r w:rsidRPr="00084B24">
        <w:rPr>
          <w:i/>
          <w:iCs/>
        </w:rPr>
        <w:t>Four</w:t>
      </w:r>
      <w:proofErr w:type="spellEnd"/>
      <w:r w:rsidRPr="00084B24">
        <w:rPr>
          <w:i/>
          <w:iCs/>
        </w:rPr>
        <w:t xml:space="preserve"> </w:t>
      </w:r>
      <w:proofErr w:type="spellStart"/>
      <w:r w:rsidRPr="00084B24">
        <w:rPr>
          <w:i/>
          <w:iCs/>
        </w:rPr>
        <w:t>Steps</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Epiphany</w:t>
      </w:r>
      <w:proofErr w:type="spellEnd"/>
      <w:r w:rsidRPr="00084B24">
        <w:t xml:space="preserve">. K&amp;S </w:t>
      </w:r>
      <w:proofErr w:type="spellStart"/>
      <w:r w:rsidRPr="00084B24">
        <w:t>Ranch</w:t>
      </w:r>
      <w:proofErr w:type="spellEnd"/>
      <w:r w:rsidRPr="00084B24">
        <w:t xml:space="preserve"> </w:t>
      </w:r>
      <w:proofErr w:type="spellStart"/>
      <w:r w:rsidRPr="00084B24">
        <w:t>Publishing</w:t>
      </w:r>
      <w:proofErr w:type="spellEnd"/>
      <w:r w:rsidRPr="00084B24">
        <w:t>.</w:t>
      </w:r>
    </w:p>
    <w:p w14:paraId="25D2D760" w14:textId="77777777" w:rsidR="00B72B71" w:rsidRPr="00084B24" w:rsidRDefault="00B72B71" w:rsidP="006E0DC7">
      <w:pPr>
        <w:pStyle w:val="disliteratura"/>
      </w:pPr>
      <w:proofErr w:type="spellStart"/>
      <w:r w:rsidRPr="00084B24">
        <w:t>Blank</w:t>
      </w:r>
      <w:proofErr w:type="spellEnd"/>
      <w:r w:rsidRPr="00084B24">
        <w:t xml:space="preserve">, S., &amp; </w:t>
      </w:r>
      <w:proofErr w:type="spellStart"/>
      <w:r w:rsidRPr="00084B24">
        <w:t>Dorf</w:t>
      </w:r>
      <w:proofErr w:type="spellEnd"/>
      <w:r w:rsidRPr="00084B24">
        <w:t xml:space="preserve">, B. (2012). </w:t>
      </w:r>
      <w:proofErr w:type="spellStart"/>
      <w:r w:rsidRPr="00084B24">
        <w:rPr>
          <w:i/>
          <w:iCs/>
        </w:rPr>
        <w:t>The</w:t>
      </w:r>
      <w:proofErr w:type="spellEnd"/>
      <w:r w:rsidRPr="00084B24">
        <w:rPr>
          <w:i/>
          <w:iCs/>
        </w:rPr>
        <w:t xml:space="preserve"> </w:t>
      </w:r>
      <w:proofErr w:type="spellStart"/>
      <w:r w:rsidRPr="00084B24">
        <w:rPr>
          <w:i/>
          <w:iCs/>
        </w:rPr>
        <w:t>Startup</w:t>
      </w:r>
      <w:proofErr w:type="spellEnd"/>
      <w:r w:rsidRPr="00084B24">
        <w:rPr>
          <w:i/>
          <w:iCs/>
        </w:rPr>
        <w:t xml:space="preserve"> </w:t>
      </w:r>
      <w:proofErr w:type="spellStart"/>
      <w:r w:rsidRPr="00084B24">
        <w:rPr>
          <w:i/>
          <w:iCs/>
        </w:rPr>
        <w:t>Owner’s</w:t>
      </w:r>
      <w:proofErr w:type="spellEnd"/>
      <w:r w:rsidRPr="00084B24">
        <w:rPr>
          <w:i/>
          <w:iCs/>
        </w:rPr>
        <w:t xml:space="preserve"> </w:t>
      </w:r>
      <w:proofErr w:type="spellStart"/>
      <w:r w:rsidRPr="00084B24">
        <w:rPr>
          <w:i/>
          <w:iCs/>
        </w:rPr>
        <w:t>Manual</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Step-By-Step</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for</w:t>
      </w:r>
      <w:proofErr w:type="spellEnd"/>
      <w:r w:rsidRPr="00084B24">
        <w:rPr>
          <w:i/>
          <w:iCs/>
        </w:rPr>
        <w:t xml:space="preserve"> Building a Great </w:t>
      </w:r>
      <w:proofErr w:type="spellStart"/>
      <w:r w:rsidRPr="00084B24">
        <w:rPr>
          <w:i/>
          <w:iCs/>
        </w:rPr>
        <w:t>Company</w:t>
      </w:r>
      <w:proofErr w:type="spellEnd"/>
      <w:r w:rsidRPr="00084B24">
        <w:t xml:space="preserve">. K &amp; S </w:t>
      </w:r>
      <w:proofErr w:type="spellStart"/>
      <w:r w:rsidRPr="00084B24">
        <w:t>Ranch</w:t>
      </w:r>
      <w:proofErr w:type="spellEnd"/>
      <w:r w:rsidRPr="00084B24">
        <w:t xml:space="preserve"> </w:t>
      </w:r>
      <w:proofErr w:type="spellStart"/>
      <w:r w:rsidRPr="00084B24">
        <w:t>Publishing</w:t>
      </w:r>
      <w:proofErr w:type="spellEnd"/>
      <w:r w:rsidRPr="00084B24">
        <w:t>.</w:t>
      </w:r>
    </w:p>
    <w:p w14:paraId="249D3759" w14:textId="77777777" w:rsidR="00B72B71" w:rsidRPr="00084B24" w:rsidRDefault="00B72B71" w:rsidP="00F230EC">
      <w:pPr>
        <w:pStyle w:val="disliteratura"/>
      </w:pPr>
      <w:proofErr w:type="spellStart"/>
      <w:r w:rsidRPr="00084B24">
        <w:t>Booch</w:t>
      </w:r>
      <w:proofErr w:type="spellEnd"/>
      <w:r w:rsidRPr="00084B24">
        <w:t xml:space="preserve">, G. (2018). </w:t>
      </w:r>
      <w:proofErr w:type="spellStart"/>
      <w:r w:rsidRPr="00084B24">
        <w:t>The</w:t>
      </w:r>
      <w:proofErr w:type="spellEnd"/>
      <w:r w:rsidRPr="00084B24">
        <w:t xml:space="preserve"> </w:t>
      </w:r>
      <w:proofErr w:type="spellStart"/>
      <w:r w:rsidRPr="00084B24">
        <w:t>histo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r w:rsidRPr="00084B24">
        <w:rPr>
          <w:i/>
          <w:iCs/>
        </w:rPr>
        <w:t>IEEE Software, 35</w:t>
      </w:r>
      <w:r w:rsidRPr="00084B24">
        <w:t>(5), 108-114.</w:t>
      </w:r>
    </w:p>
    <w:p w14:paraId="48D49294" w14:textId="77777777" w:rsidR="00B72B71" w:rsidRPr="00084B24" w:rsidRDefault="00B72B71" w:rsidP="008F1A91">
      <w:pPr>
        <w:pStyle w:val="disliteratura"/>
      </w:pPr>
      <w:proofErr w:type="spellStart"/>
      <w:r w:rsidRPr="00084B24">
        <w:t>Burgelman</w:t>
      </w:r>
      <w:proofErr w:type="spellEnd"/>
      <w:r w:rsidRPr="00084B24">
        <w:t xml:space="preserve">, R. A., </w:t>
      </w:r>
      <w:proofErr w:type="spellStart"/>
      <w:r w:rsidRPr="00084B24">
        <w:t>Christensen</w:t>
      </w:r>
      <w:proofErr w:type="spellEnd"/>
      <w:r w:rsidRPr="00084B24">
        <w:t xml:space="preserve">, C. M., &amp; </w:t>
      </w:r>
      <w:proofErr w:type="spellStart"/>
      <w:r w:rsidRPr="00084B24">
        <w:t>Wheelwright</w:t>
      </w:r>
      <w:proofErr w:type="spellEnd"/>
      <w:r w:rsidRPr="00084B24">
        <w:t xml:space="preserve">, S. C. (2008). </w:t>
      </w:r>
      <w:proofErr w:type="spellStart"/>
      <w:r w:rsidRPr="00084B24">
        <w:rPr>
          <w:i/>
          <w:iCs/>
        </w:rPr>
        <w:t>Strategic</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echnolog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t xml:space="preserve">. </w:t>
      </w:r>
      <w:proofErr w:type="spellStart"/>
      <w:r w:rsidRPr="00084B24">
        <w:t>McGraw</w:t>
      </w:r>
      <w:proofErr w:type="spellEnd"/>
      <w:r w:rsidRPr="00084B24">
        <w:t>-Hill/</w:t>
      </w:r>
      <w:proofErr w:type="spellStart"/>
      <w:r w:rsidRPr="00084B24">
        <w:t>Irwin</w:t>
      </w:r>
      <w:proofErr w:type="spellEnd"/>
      <w:r w:rsidRPr="00084B24">
        <w:t>.</w:t>
      </w:r>
    </w:p>
    <w:p w14:paraId="1E081CB2" w14:textId="77777777" w:rsidR="00B72B71" w:rsidRPr="00084B24" w:rsidRDefault="00B72B71" w:rsidP="008F1A91">
      <w:pPr>
        <w:pStyle w:val="disliteratura"/>
      </w:pPr>
      <w:proofErr w:type="spellStart"/>
      <w:r w:rsidRPr="00084B24">
        <w:t>Christensen</w:t>
      </w:r>
      <w:proofErr w:type="spellEnd"/>
      <w:r w:rsidRPr="00084B24">
        <w:t xml:space="preserve">, C., </w:t>
      </w:r>
      <w:proofErr w:type="spellStart"/>
      <w:r w:rsidRPr="00084B24">
        <w:t>McDonald</w:t>
      </w:r>
      <w:proofErr w:type="spellEnd"/>
      <w:r w:rsidRPr="00084B24">
        <w:t xml:space="preserve">, R., </w:t>
      </w:r>
      <w:proofErr w:type="spellStart"/>
      <w:r w:rsidRPr="00084B24">
        <w:t>Altman</w:t>
      </w:r>
      <w:proofErr w:type="spellEnd"/>
      <w:r w:rsidRPr="00084B24">
        <w:t xml:space="preserve">, E. &amp; Palmer, J. (2018). </w:t>
      </w:r>
      <w:proofErr w:type="spellStart"/>
      <w:r w:rsidRPr="00084B24">
        <w:t>Disruptive</w:t>
      </w:r>
      <w:proofErr w:type="spellEnd"/>
      <w:r w:rsidRPr="00084B24">
        <w:t xml:space="preserve"> </w:t>
      </w:r>
      <w:proofErr w:type="spellStart"/>
      <w:r w:rsidRPr="00084B24">
        <w:t>Innovation</w:t>
      </w:r>
      <w:proofErr w:type="spellEnd"/>
      <w:r w:rsidRPr="00084B24">
        <w:t xml:space="preserve">: </w:t>
      </w:r>
      <w:proofErr w:type="spellStart"/>
      <w:r w:rsidRPr="00084B24">
        <w:t>An</w:t>
      </w:r>
      <w:proofErr w:type="spellEnd"/>
      <w:r w:rsidRPr="00084B24">
        <w:t xml:space="preserve"> </w:t>
      </w:r>
      <w:proofErr w:type="spellStart"/>
      <w:r w:rsidRPr="00084B24">
        <w:t>Intellectual</w:t>
      </w:r>
      <w:proofErr w:type="spellEnd"/>
      <w:r w:rsidRPr="00084B24">
        <w:t xml:space="preserve"> </w:t>
      </w:r>
      <w:proofErr w:type="spellStart"/>
      <w:r w:rsidRPr="00084B24">
        <w:t>History</w:t>
      </w:r>
      <w:proofErr w:type="spellEnd"/>
      <w:r w:rsidRPr="00084B24">
        <w:t xml:space="preserve"> </w:t>
      </w:r>
      <w:proofErr w:type="spellStart"/>
      <w:r w:rsidRPr="00084B24">
        <w:t>and</w:t>
      </w:r>
      <w:proofErr w:type="spellEnd"/>
      <w:r w:rsidRPr="00084B24">
        <w:t xml:space="preserve"> </w:t>
      </w:r>
      <w:proofErr w:type="spellStart"/>
      <w:r w:rsidRPr="00084B24">
        <w:t>Directions</w:t>
      </w:r>
      <w:proofErr w:type="spellEnd"/>
      <w:r w:rsidRPr="00084B24">
        <w:t xml:space="preserve"> </w:t>
      </w:r>
      <w:proofErr w:type="spellStart"/>
      <w:r w:rsidRPr="00084B24">
        <w:t>for</w:t>
      </w:r>
      <w:proofErr w:type="spellEnd"/>
      <w:r w:rsidRPr="00084B24">
        <w:t xml:space="preserve"> </w:t>
      </w:r>
      <w:proofErr w:type="spellStart"/>
      <w:r w:rsidRPr="00084B24">
        <w:t>Future</w:t>
      </w:r>
      <w:proofErr w:type="spellEnd"/>
      <w:r w:rsidRPr="00084B24">
        <w:t xml:space="preserve"> </w:t>
      </w:r>
      <w:proofErr w:type="spellStart"/>
      <w:r w:rsidRPr="00084B24">
        <w:t>Research</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55</w:t>
      </w:r>
      <w:r w:rsidRPr="00084B24">
        <w:t xml:space="preserve">(7), pp.1043-1078 </w:t>
      </w:r>
    </w:p>
    <w:p w14:paraId="3841A5D7" w14:textId="77777777" w:rsidR="00B72B71" w:rsidRPr="00084B24" w:rsidRDefault="00B72B71" w:rsidP="00CC27F4">
      <w:pPr>
        <w:pStyle w:val="disliteratura"/>
      </w:pPr>
      <w:proofErr w:type="spellStart"/>
      <w:r w:rsidRPr="00084B24">
        <w:t>Clarke</w:t>
      </w:r>
      <w:proofErr w:type="spellEnd"/>
      <w:r w:rsidRPr="00084B24">
        <w:t xml:space="preserve">, P., </w:t>
      </w:r>
      <w:proofErr w:type="spellStart"/>
      <w:r w:rsidRPr="00084B24">
        <w:t>O'Connor</w:t>
      </w:r>
      <w:proofErr w:type="spellEnd"/>
      <w:r w:rsidRPr="00084B24">
        <w:t xml:space="preserve">, R., &amp; </w:t>
      </w:r>
      <w:proofErr w:type="spellStart"/>
      <w:r w:rsidRPr="00084B24">
        <w:t>Yilmaz</w:t>
      </w:r>
      <w:proofErr w:type="spellEnd"/>
      <w:r w:rsidRPr="00084B24">
        <w:t xml:space="preserve">, M. (2018). </w:t>
      </w:r>
      <w:proofErr w:type="spellStart"/>
      <w:r w:rsidRPr="00084B24">
        <w:rPr>
          <w:i/>
          <w:iCs/>
        </w:rPr>
        <w:t>In</w:t>
      </w:r>
      <w:proofErr w:type="spellEnd"/>
      <w:r w:rsidRPr="00084B24">
        <w:rPr>
          <w:i/>
          <w:iCs/>
        </w:rPr>
        <w:t xml:space="preserve"> </w:t>
      </w:r>
      <w:proofErr w:type="spellStart"/>
      <w:r w:rsidRPr="00084B24">
        <w:rPr>
          <w:i/>
          <w:iCs/>
        </w:rPr>
        <w:t>search</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origin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nduring</w:t>
      </w:r>
      <w:proofErr w:type="spellEnd"/>
      <w:r w:rsidRPr="00084B24">
        <w:rPr>
          <w:i/>
          <w:iCs/>
        </w:rPr>
        <w:t xml:space="preserve"> </w:t>
      </w:r>
      <w:proofErr w:type="spellStart"/>
      <w:r w:rsidRPr="00084B24">
        <w:rPr>
          <w:i/>
          <w:iCs/>
        </w:rPr>
        <w:t>impact</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2018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and</w:t>
      </w:r>
      <w:proofErr w:type="spellEnd"/>
      <w:r w:rsidRPr="00084B24">
        <w:t xml:space="preserve"> </w:t>
      </w:r>
      <w:proofErr w:type="spellStart"/>
      <w:r w:rsidRPr="00084B24">
        <w:t>System</w:t>
      </w:r>
      <w:proofErr w:type="spellEnd"/>
      <w:r w:rsidRPr="00084B24">
        <w:t xml:space="preserve"> </w:t>
      </w:r>
      <w:proofErr w:type="spellStart"/>
      <w:r w:rsidRPr="00084B24">
        <w:t>Process</w:t>
      </w:r>
      <w:proofErr w:type="spellEnd"/>
      <w:r w:rsidRPr="00084B24">
        <w:t>, pp.142-146.</w:t>
      </w:r>
    </w:p>
    <w:p w14:paraId="68F609A2" w14:textId="77777777" w:rsidR="00B72B71" w:rsidRPr="00084B24" w:rsidRDefault="00B72B71" w:rsidP="007F66AD">
      <w:pPr>
        <w:pStyle w:val="disliteratura"/>
      </w:pPr>
      <w:proofErr w:type="spellStart"/>
      <w:r w:rsidRPr="00084B24">
        <w:t>Cockburn</w:t>
      </w:r>
      <w:proofErr w:type="spellEnd"/>
      <w:r w:rsidRPr="00084B24">
        <w:t xml:space="preserve">, A. (2021).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bject</w:t>
      </w:r>
      <w:proofErr w:type="spellEnd"/>
      <w:r w:rsidRPr="00084B24">
        <w:rPr>
          <w:i/>
          <w:iCs/>
        </w:rPr>
        <w:t xml:space="preserve"> Technology: „</w:t>
      </w:r>
      <w:proofErr w:type="spellStart"/>
      <w:r w:rsidRPr="00084B24">
        <w:rPr>
          <w:i/>
          <w:iCs/>
        </w:rPr>
        <w:t>Class</w:t>
      </w:r>
      <w:proofErr w:type="spellEnd"/>
      <w:r w:rsidRPr="00084B24">
        <w:rPr>
          <w:i/>
          <w:iCs/>
        </w:rPr>
        <w:t xml:space="preserve"> </w:t>
      </w:r>
      <w:proofErr w:type="spellStart"/>
      <w:r w:rsidRPr="00084B24">
        <w:rPr>
          <w:i/>
          <w:iCs/>
        </w:rPr>
        <w:t>of</w:t>
      </w:r>
      <w:proofErr w:type="spellEnd"/>
      <w:r w:rsidRPr="00084B24">
        <w:rPr>
          <w:i/>
          <w:iCs/>
        </w:rPr>
        <w:t xml:space="preserve"> 1994” (</w:t>
      </w:r>
      <w:proofErr w:type="spellStart"/>
      <w:r w:rsidRPr="00084B24">
        <w:rPr>
          <w:i/>
          <w:iCs/>
        </w:rPr>
        <w:t>Series</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Object-Oriented</w:t>
      </w:r>
      <w:proofErr w:type="spellEnd"/>
      <w:r w:rsidRPr="00084B24">
        <w:rPr>
          <w:i/>
          <w:iCs/>
        </w:rPr>
        <w:t xml:space="preserve"> </w:t>
      </w:r>
      <w:proofErr w:type="spellStart"/>
      <w:r w:rsidRPr="00084B24">
        <w:rPr>
          <w:i/>
          <w:iCs/>
        </w:rPr>
        <w:t>Design</w:t>
      </w:r>
      <w:proofErr w:type="spellEnd"/>
      <w:r w:rsidRPr="00084B24">
        <w:rPr>
          <w:i/>
          <w:iCs/>
        </w:rPr>
        <w:t>)</w:t>
      </w:r>
      <w:r w:rsidRPr="00084B24">
        <w:t xml:space="preserve">. </w:t>
      </w:r>
      <w:proofErr w:type="spellStart"/>
      <w:r w:rsidRPr="00084B24">
        <w:t>Salt</w:t>
      </w:r>
      <w:proofErr w:type="spellEnd"/>
      <w:r w:rsidRPr="00084B24">
        <w:t xml:space="preserve"> </w:t>
      </w:r>
      <w:proofErr w:type="spellStart"/>
      <w:r w:rsidRPr="00084B24">
        <w:t>Lake</w:t>
      </w:r>
      <w:proofErr w:type="spellEnd"/>
      <w:r w:rsidRPr="00084B24">
        <w:t xml:space="preserve"> </w:t>
      </w:r>
      <w:proofErr w:type="spellStart"/>
      <w:r w:rsidRPr="00084B24">
        <w:t>City</w:t>
      </w:r>
      <w:proofErr w:type="spellEnd"/>
      <w:r w:rsidRPr="00084B24">
        <w:t xml:space="preserve">: </w:t>
      </w:r>
      <w:proofErr w:type="spellStart"/>
      <w:r w:rsidRPr="00084B24">
        <w:t>Humans</w:t>
      </w:r>
      <w:proofErr w:type="spellEnd"/>
      <w:r w:rsidRPr="00084B24">
        <w:t xml:space="preserve"> </w:t>
      </w:r>
      <w:proofErr w:type="spellStart"/>
      <w:r w:rsidRPr="00084B24">
        <w:t>and</w:t>
      </w:r>
      <w:proofErr w:type="spellEnd"/>
      <w:r w:rsidRPr="00084B24">
        <w:t xml:space="preserve"> Technology </w:t>
      </w:r>
      <w:proofErr w:type="spellStart"/>
      <w:r w:rsidRPr="00084B24">
        <w:t>Press</w:t>
      </w:r>
      <w:proofErr w:type="spellEnd"/>
      <w:r w:rsidRPr="00084B24">
        <w:t>.</w:t>
      </w:r>
    </w:p>
    <w:p w14:paraId="41DC8DDA" w14:textId="77777777" w:rsidR="00B72B71" w:rsidRPr="00084B24" w:rsidRDefault="00B72B71" w:rsidP="008F1A91">
      <w:pPr>
        <w:pStyle w:val="disliteratura"/>
      </w:pPr>
      <w:proofErr w:type="spellStart"/>
      <w:r w:rsidRPr="00084B24">
        <w:lastRenderedPageBreak/>
        <w:t>Colombo</w:t>
      </w:r>
      <w:proofErr w:type="spellEnd"/>
      <w:r w:rsidRPr="00084B24">
        <w:t xml:space="preserve">, M., &amp; </w:t>
      </w:r>
      <w:proofErr w:type="spellStart"/>
      <w:r w:rsidRPr="00084B24">
        <w:t>Grilli</w:t>
      </w:r>
      <w:proofErr w:type="spellEnd"/>
      <w:r w:rsidRPr="00084B24">
        <w:t xml:space="preserve">, L. (2010). </w:t>
      </w:r>
      <w:proofErr w:type="spellStart"/>
      <w:r w:rsidRPr="00084B24">
        <w:t>On</w:t>
      </w:r>
      <w:proofErr w:type="spellEnd"/>
      <w:r w:rsidRPr="00084B24">
        <w:t xml:space="preserve"> </w:t>
      </w:r>
      <w:proofErr w:type="spellStart"/>
      <w:r w:rsidRPr="00084B24">
        <w:t>growth</w:t>
      </w:r>
      <w:proofErr w:type="spellEnd"/>
      <w:r w:rsidRPr="00084B24">
        <w:t xml:space="preserve"> </w:t>
      </w:r>
      <w:proofErr w:type="spellStart"/>
      <w:r w:rsidRPr="00084B24">
        <w:t>drivers</w:t>
      </w:r>
      <w:proofErr w:type="spellEnd"/>
      <w:r w:rsidRPr="00084B24">
        <w:t xml:space="preserve"> </w:t>
      </w:r>
      <w:proofErr w:type="spellStart"/>
      <w:r w:rsidRPr="00084B24">
        <w:t>of</w:t>
      </w:r>
      <w:proofErr w:type="spellEnd"/>
      <w:r w:rsidRPr="00084B24">
        <w:t xml:space="preserve"> </w:t>
      </w:r>
      <w:proofErr w:type="spellStart"/>
      <w:r w:rsidRPr="00084B24">
        <w:t>high-tech</w:t>
      </w:r>
      <w:proofErr w:type="spellEnd"/>
      <w:r w:rsidRPr="00084B24">
        <w:t xml:space="preserve"> </w:t>
      </w:r>
      <w:proofErr w:type="spellStart"/>
      <w:r w:rsidRPr="00084B24">
        <w:t>start-ups</w:t>
      </w:r>
      <w:proofErr w:type="spellEnd"/>
      <w:r w:rsidRPr="00084B24">
        <w:t xml:space="preserve">: </w:t>
      </w:r>
      <w:proofErr w:type="spellStart"/>
      <w:r w:rsidRPr="00084B24">
        <w:t>Exploring</w:t>
      </w:r>
      <w:proofErr w:type="spellEnd"/>
      <w:r w:rsidRPr="00084B24">
        <w:t xml:space="preserve"> </w:t>
      </w:r>
      <w:proofErr w:type="spellStart"/>
      <w:r w:rsidRPr="00084B24">
        <w:t>the</w:t>
      </w:r>
      <w:proofErr w:type="spellEnd"/>
      <w:r w:rsidRPr="00084B24">
        <w:t xml:space="preserve"> </w:t>
      </w:r>
      <w:proofErr w:type="spellStart"/>
      <w:r w:rsidRPr="00084B24">
        <w:t>role</w:t>
      </w:r>
      <w:proofErr w:type="spellEnd"/>
      <w:r w:rsidRPr="00084B24">
        <w:t xml:space="preserve"> </w:t>
      </w:r>
      <w:proofErr w:type="spellStart"/>
      <w:r w:rsidRPr="00084B24">
        <w:t>of</w:t>
      </w:r>
      <w:proofErr w:type="spellEnd"/>
      <w:r w:rsidRPr="00084B24">
        <w:t xml:space="preserve"> </w:t>
      </w:r>
      <w:proofErr w:type="spellStart"/>
      <w:r w:rsidRPr="00084B24">
        <w:t>founders</w:t>
      </w:r>
      <w:proofErr w:type="spellEnd"/>
      <w:r w:rsidRPr="00084B24">
        <w:t xml:space="preserve">? </w:t>
      </w:r>
      <w:proofErr w:type="spellStart"/>
      <w:r w:rsidRPr="00084B24">
        <w:t>human</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venture</w:t>
      </w:r>
      <w:proofErr w:type="spellEnd"/>
      <w:r w:rsidRPr="00084B24">
        <w:t xml:space="preserve"> </w:t>
      </w:r>
      <w:proofErr w:type="spellStart"/>
      <w:r w:rsidRPr="00084B24">
        <w:t>capital</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Venturing</w:t>
      </w:r>
      <w:proofErr w:type="spellEnd"/>
      <w:r w:rsidRPr="00084B24">
        <w:rPr>
          <w:i/>
          <w:iCs/>
        </w:rPr>
        <w:t>, 25</w:t>
      </w:r>
      <w:r w:rsidRPr="00084B24">
        <w:t xml:space="preserve">(6), </w:t>
      </w:r>
      <w:proofErr w:type="spellStart"/>
      <w:r w:rsidRPr="00084B24">
        <w:t>pp</w:t>
      </w:r>
      <w:proofErr w:type="spellEnd"/>
      <w:r w:rsidRPr="00084B24">
        <w:t>. 610-626.</w:t>
      </w:r>
    </w:p>
    <w:p w14:paraId="453AC3A7" w14:textId="77777777" w:rsidR="00B72B71" w:rsidRPr="00084B24" w:rsidRDefault="00B72B71" w:rsidP="00F230EC">
      <w:pPr>
        <w:pStyle w:val="disliteratura"/>
      </w:pPr>
      <w:proofErr w:type="spellStart"/>
      <w:r w:rsidRPr="00084B24">
        <w:t>Conboy</w:t>
      </w:r>
      <w:proofErr w:type="spellEnd"/>
      <w:r w:rsidRPr="00084B24">
        <w:t xml:space="preserve">, K., &amp; </w:t>
      </w:r>
      <w:proofErr w:type="spellStart"/>
      <w:r w:rsidRPr="00084B24">
        <w:t>Carroll</w:t>
      </w:r>
      <w:proofErr w:type="spellEnd"/>
      <w:r w:rsidRPr="00084B24">
        <w:t xml:space="preserve">, N. (2019). </w:t>
      </w:r>
      <w:proofErr w:type="spellStart"/>
      <w:r w:rsidRPr="00084B24">
        <w:t>Implementing</w:t>
      </w:r>
      <w:proofErr w:type="spellEnd"/>
      <w:r w:rsidRPr="00084B24">
        <w:t xml:space="preserve"> </w:t>
      </w:r>
      <w:proofErr w:type="spellStart"/>
      <w:r w:rsidRPr="00084B24">
        <w:t>large-scale</w:t>
      </w:r>
      <w:proofErr w:type="spellEnd"/>
      <w:r w:rsidRPr="00084B24">
        <w:t xml:space="preserve"> </w:t>
      </w:r>
      <w:proofErr w:type="spellStart"/>
      <w:r w:rsidRPr="00084B24">
        <w:t>agile</w:t>
      </w:r>
      <w:proofErr w:type="spellEnd"/>
      <w:r w:rsidRPr="00084B24">
        <w:t xml:space="preserve"> </w:t>
      </w:r>
      <w:proofErr w:type="spellStart"/>
      <w:r w:rsidRPr="00084B24">
        <w:t>frameworks</w:t>
      </w:r>
      <w:proofErr w:type="spellEnd"/>
      <w:r w:rsidRPr="00084B24">
        <w:t xml:space="preserve">: </w:t>
      </w:r>
      <w:proofErr w:type="spellStart"/>
      <w:r w:rsidRPr="00084B24">
        <w:t>challenges</w:t>
      </w:r>
      <w:proofErr w:type="spellEnd"/>
      <w:r w:rsidRPr="00084B24">
        <w:t xml:space="preserve"> </w:t>
      </w:r>
      <w:proofErr w:type="spellStart"/>
      <w:r w:rsidRPr="00084B24">
        <w:t>and</w:t>
      </w:r>
      <w:proofErr w:type="spellEnd"/>
      <w:r w:rsidRPr="00084B24">
        <w:t xml:space="preserve"> </w:t>
      </w:r>
      <w:proofErr w:type="spellStart"/>
      <w:r w:rsidRPr="00084B24">
        <w:t>recommendations</w:t>
      </w:r>
      <w:proofErr w:type="spellEnd"/>
      <w:r w:rsidRPr="00084B24">
        <w:t xml:space="preserve">. </w:t>
      </w:r>
      <w:r w:rsidRPr="00084B24">
        <w:rPr>
          <w:i/>
          <w:iCs/>
        </w:rPr>
        <w:t>IEEE Software, 36</w:t>
      </w:r>
      <w:r w:rsidRPr="00084B24">
        <w:t>(2), 44-50.</w:t>
      </w:r>
    </w:p>
    <w:p w14:paraId="7A70C73D" w14:textId="77777777" w:rsidR="00B72B71" w:rsidRPr="00084B24" w:rsidRDefault="00B72B71" w:rsidP="008F1A91">
      <w:pPr>
        <w:pStyle w:val="disliteratura"/>
      </w:pPr>
      <w:proofErr w:type="spellStart"/>
      <w:r w:rsidRPr="00084B24">
        <w:t>Croll</w:t>
      </w:r>
      <w:proofErr w:type="spellEnd"/>
      <w:r w:rsidRPr="00084B24">
        <w:t xml:space="preserve">, A., &amp; </w:t>
      </w:r>
      <w:proofErr w:type="spellStart"/>
      <w:r w:rsidRPr="00084B24">
        <w:t>Yoskovitz</w:t>
      </w:r>
      <w:proofErr w:type="spellEnd"/>
      <w:r w:rsidRPr="00084B24">
        <w:t xml:space="preserve">, B. (2013). </w:t>
      </w:r>
      <w:proofErr w:type="spellStart"/>
      <w:r w:rsidRPr="00084B24">
        <w:rPr>
          <w:i/>
          <w:iCs/>
        </w:rPr>
        <w:t>Lean</w:t>
      </w:r>
      <w:proofErr w:type="spellEnd"/>
      <w:r w:rsidRPr="00084B24">
        <w:rPr>
          <w:i/>
          <w:iCs/>
        </w:rPr>
        <w:t xml:space="preserve"> </w:t>
      </w:r>
      <w:proofErr w:type="spellStart"/>
      <w:r w:rsidRPr="00084B24">
        <w:rPr>
          <w:i/>
          <w:iCs/>
        </w:rPr>
        <w:t>Analytics</w:t>
      </w:r>
      <w:proofErr w:type="spellEnd"/>
      <w:r w:rsidRPr="00084B24">
        <w:t xml:space="preserve">. </w:t>
      </w:r>
      <w:proofErr w:type="spellStart"/>
      <w:r w:rsidRPr="00084B24">
        <w:t>O’Reilly</w:t>
      </w:r>
      <w:proofErr w:type="spellEnd"/>
      <w:r w:rsidRPr="00084B24">
        <w:t xml:space="preserve"> Media.</w:t>
      </w:r>
    </w:p>
    <w:p w14:paraId="53986CBD" w14:textId="77777777" w:rsidR="00B72B71" w:rsidRPr="00084B24" w:rsidRDefault="00B72B71" w:rsidP="008F1A91">
      <w:pPr>
        <w:pStyle w:val="disliteratura"/>
      </w:pPr>
      <w:proofErr w:type="spellStart"/>
      <w:r w:rsidRPr="00084B24">
        <w:t>Crossan</w:t>
      </w:r>
      <w:proofErr w:type="spellEnd"/>
      <w:r w:rsidRPr="00084B24">
        <w:t xml:space="preserve">, M., &amp; </w:t>
      </w:r>
      <w:proofErr w:type="spellStart"/>
      <w:r w:rsidRPr="00084B24">
        <w:t>Apaydin</w:t>
      </w:r>
      <w:proofErr w:type="spellEnd"/>
      <w:r w:rsidRPr="00084B24">
        <w:t xml:space="preserve">, M. (2010). A </w:t>
      </w:r>
      <w:proofErr w:type="spellStart"/>
      <w:r w:rsidRPr="00084B24">
        <w:t>multi‐dimensional</w:t>
      </w:r>
      <w:proofErr w:type="spellEnd"/>
      <w:r w:rsidRPr="00084B24">
        <w:t xml:space="preserve"> </w:t>
      </w:r>
      <w:proofErr w:type="spellStart"/>
      <w:r w:rsidRPr="00084B24">
        <w:t>framework</w:t>
      </w:r>
      <w:proofErr w:type="spellEnd"/>
      <w:r w:rsidRPr="00084B24">
        <w:t xml:space="preserve"> </w:t>
      </w:r>
      <w:proofErr w:type="spellStart"/>
      <w:r w:rsidRPr="00084B24">
        <w:t>of</w:t>
      </w:r>
      <w:proofErr w:type="spellEnd"/>
      <w:r w:rsidRPr="00084B24">
        <w:t xml:space="preserve"> </w:t>
      </w:r>
      <w:proofErr w:type="spellStart"/>
      <w:r w:rsidRPr="00084B24">
        <w:t>organizationa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literatur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studies</w:t>
      </w:r>
      <w:proofErr w:type="spellEnd"/>
      <w:r w:rsidRPr="00084B24">
        <w:rPr>
          <w:i/>
          <w:iCs/>
        </w:rPr>
        <w:t>, 47</w:t>
      </w:r>
      <w:r w:rsidRPr="00084B24">
        <w:t>(6), pp.1154-1191.</w:t>
      </w:r>
    </w:p>
    <w:p w14:paraId="199078FC" w14:textId="77777777" w:rsidR="00B72B71" w:rsidRPr="00084B24" w:rsidRDefault="00B72B71" w:rsidP="00F230EC">
      <w:pPr>
        <w:pStyle w:val="disliteratura"/>
      </w:pPr>
      <w:proofErr w:type="spellStart"/>
      <w:r w:rsidRPr="00084B24">
        <w:t>Curtis</w:t>
      </w:r>
      <w:proofErr w:type="spellEnd"/>
      <w:r w:rsidRPr="00084B24">
        <w:t xml:space="preserve">, G., &amp; </w:t>
      </w:r>
      <w:proofErr w:type="spellStart"/>
      <w:r w:rsidRPr="00084B24">
        <w:t>Cobham</w:t>
      </w:r>
      <w:proofErr w:type="spellEnd"/>
      <w:r w:rsidRPr="00084B24">
        <w:t xml:space="preserve">, D., (2008). </w:t>
      </w:r>
      <w:proofErr w:type="spellStart"/>
      <w:r w:rsidRPr="00084B24">
        <w:rPr>
          <w:i/>
          <w:iCs/>
        </w:rPr>
        <w:t>Business</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ystems</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desig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567E2BB8" w14:textId="77777777" w:rsidR="00B72B71" w:rsidRPr="00084B24" w:rsidRDefault="00B72B71" w:rsidP="008F1A91">
      <w:pPr>
        <w:pStyle w:val="disliteratura"/>
      </w:pPr>
      <w:proofErr w:type="spellStart"/>
      <w:r w:rsidRPr="00084B24">
        <w:t>Daft</w:t>
      </w:r>
      <w:proofErr w:type="spellEnd"/>
      <w:r w:rsidRPr="00084B24">
        <w:t xml:space="preserve">, R. (2020). </w:t>
      </w:r>
      <w:proofErr w:type="spellStart"/>
      <w:r w:rsidRPr="00084B24">
        <w:t>Organization</w:t>
      </w:r>
      <w:proofErr w:type="spellEnd"/>
      <w:r w:rsidRPr="00084B24">
        <w:t xml:space="preserve"> </w:t>
      </w:r>
      <w:proofErr w:type="spellStart"/>
      <w:r w:rsidRPr="00084B24">
        <w:t>theory</w:t>
      </w:r>
      <w:proofErr w:type="spellEnd"/>
      <w:r w:rsidRPr="00084B24">
        <w:t xml:space="preserve"> &amp; </w:t>
      </w:r>
      <w:proofErr w:type="spellStart"/>
      <w:r w:rsidRPr="00084B24">
        <w:t>design</w:t>
      </w:r>
      <w:proofErr w:type="spellEnd"/>
      <w:r w:rsidRPr="00084B24">
        <w:t xml:space="preserve">. </w:t>
      </w:r>
      <w:proofErr w:type="spellStart"/>
      <w:r w:rsidRPr="00084B24">
        <w:t>Cengage</w:t>
      </w:r>
      <w:proofErr w:type="spellEnd"/>
      <w:r w:rsidRPr="00084B24">
        <w:t xml:space="preserve"> </w:t>
      </w:r>
      <w:proofErr w:type="spellStart"/>
      <w:r w:rsidRPr="00084B24">
        <w:t>learning</w:t>
      </w:r>
      <w:proofErr w:type="spellEnd"/>
      <w:r w:rsidRPr="00084B24">
        <w:t>.</w:t>
      </w:r>
    </w:p>
    <w:p w14:paraId="41601952" w14:textId="77777777" w:rsidR="00B72B71" w:rsidRPr="00084B24" w:rsidRDefault="00B72B71" w:rsidP="008F1A91">
      <w:pPr>
        <w:pStyle w:val="disliteratura"/>
      </w:pPr>
      <w:proofErr w:type="spellStart"/>
      <w:r w:rsidRPr="00084B24">
        <w:t>DeMarco</w:t>
      </w:r>
      <w:proofErr w:type="spellEnd"/>
      <w:r w:rsidRPr="00084B24">
        <w:t xml:space="preserve">, T., &amp; </w:t>
      </w:r>
      <w:proofErr w:type="spellStart"/>
      <w:r w:rsidRPr="00084B24">
        <w:t>Lister</w:t>
      </w:r>
      <w:proofErr w:type="spellEnd"/>
      <w:r w:rsidRPr="00084B24">
        <w:t xml:space="preserve">, T. (2013). </w:t>
      </w:r>
      <w:proofErr w:type="spellStart"/>
      <w:r w:rsidRPr="00084B24">
        <w:rPr>
          <w:i/>
          <w:iCs/>
        </w:rPr>
        <w:t>Peopleware</w:t>
      </w:r>
      <w:proofErr w:type="spellEnd"/>
      <w:r w:rsidRPr="00084B24">
        <w:rPr>
          <w:i/>
          <w:iCs/>
        </w:rPr>
        <w:t xml:space="preserve">: </w:t>
      </w:r>
      <w:proofErr w:type="spellStart"/>
      <w:r w:rsidRPr="00084B24">
        <w:rPr>
          <w:i/>
          <w:iCs/>
        </w:rPr>
        <w:t>productive</w:t>
      </w:r>
      <w:proofErr w:type="spellEnd"/>
      <w:r w:rsidRPr="00084B24">
        <w:rPr>
          <w:i/>
          <w:iCs/>
        </w:rPr>
        <w:t xml:space="preserve"> </w:t>
      </w:r>
      <w:proofErr w:type="spellStart"/>
      <w:r w:rsidRPr="00084B24">
        <w:rPr>
          <w:i/>
          <w:iCs/>
        </w:rPr>
        <w:t>project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ams</w:t>
      </w:r>
      <w:proofErr w:type="spellEnd"/>
      <w:r w:rsidRPr="00084B24">
        <w:t xml:space="preserve">. </w:t>
      </w:r>
      <w:proofErr w:type="spellStart"/>
      <w:r w:rsidRPr="00084B24">
        <w:t>Addison-Wesley</w:t>
      </w:r>
      <w:proofErr w:type="spellEnd"/>
      <w:r w:rsidRPr="00084B24">
        <w:t>.</w:t>
      </w:r>
    </w:p>
    <w:p w14:paraId="1EB832B6" w14:textId="77777777" w:rsidR="00B72B71" w:rsidRPr="00084B24" w:rsidRDefault="00B72B71" w:rsidP="002F3447">
      <w:pPr>
        <w:pStyle w:val="disliteratura"/>
      </w:pPr>
      <w:proofErr w:type="spellStart"/>
      <w:r w:rsidRPr="00084B24">
        <w:t>Desyatirikova</w:t>
      </w:r>
      <w:proofErr w:type="spellEnd"/>
      <w:r w:rsidRPr="00084B24">
        <w:t xml:space="preserve">, E., </w:t>
      </w:r>
      <w:proofErr w:type="spellStart"/>
      <w:r w:rsidRPr="00084B24">
        <w:t>Belousov</w:t>
      </w:r>
      <w:proofErr w:type="spellEnd"/>
      <w:r w:rsidRPr="00084B24">
        <w:t xml:space="preserve">, V., </w:t>
      </w:r>
      <w:proofErr w:type="spellStart"/>
      <w:r w:rsidRPr="00084B24">
        <w:t>Zolotarev</w:t>
      </w:r>
      <w:proofErr w:type="spellEnd"/>
      <w:r w:rsidRPr="00084B24">
        <w:t xml:space="preserve">, V., &amp; </w:t>
      </w:r>
      <w:proofErr w:type="spellStart"/>
      <w:r w:rsidRPr="00084B24">
        <w:t>Lavlinskaia</w:t>
      </w:r>
      <w:proofErr w:type="spellEnd"/>
      <w:r w:rsidRPr="00084B24">
        <w:t xml:space="preserve">, O. (2017). </w:t>
      </w:r>
      <w:proofErr w:type="spellStart"/>
      <w:r w:rsidRPr="00084B24">
        <w:rPr>
          <w:i/>
          <w:iCs/>
        </w:rPr>
        <w:t>Design</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In</w:t>
      </w:r>
      <w:proofErr w:type="spellEnd"/>
      <w:r w:rsidRPr="00084B24">
        <w:t xml:space="preserve"> 2017 International </w:t>
      </w:r>
      <w:proofErr w:type="spellStart"/>
      <w:r w:rsidRPr="00084B24">
        <w:t>Conference</w:t>
      </w:r>
      <w:proofErr w:type="spellEnd"/>
      <w:r w:rsidRPr="00084B24">
        <w:t xml:space="preserve"> Quality </w:t>
      </w:r>
      <w:proofErr w:type="spellStart"/>
      <w:r w:rsidRPr="00084B24">
        <w:t>Management</w:t>
      </w:r>
      <w:proofErr w:type="spellEnd"/>
      <w:r w:rsidRPr="00084B24">
        <w:t xml:space="preserve">, </w:t>
      </w:r>
      <w:proofErr w:type="spellStart"/>
      <w:r w:rsidRPr="00084B24">
        <w:t>Transport</w:t>
      </w:r>
      <w:proofErr w:type="spellEnd"/>
      <w:r w:rsidRPr="00084B24">
        <w:t xml:space="preserve"> </w:t>
      </w:r>
      <w:proofErr w:type="spellStart"/>
      <w:r w:rsidRPr="00084B24">
        <w:t>and</w:t>
      </w:r>
      <w:proofErr w:type="spellEnd"/>
      <w:r w:rsidRPr="00084B24">
        <w:t xml:space="preserve"> </w:t>
      </w:r>
      <w:proofErr w:type="spellStart"/>
      <w:r w:rsidRPr="00084B24">
        <w:t>Information</w:t>
      </w:r>
      <w:proofErr w:type="spellEnd"/>
      <w:r w:rsidRPr="00084B24">
        <w:t xml:space="preserve"> </w:t>
      </w:r>
      <w:proofErr w:type="spellStart"/>
      <w:r w:rsidRPr="00084B24">
        <w:t>Security</w:t>
      </w:r>
      <w:proofErr w:type="spellEnd"/>
      <w:r w:rsidRPr="00084B24">
        <w:t xml:space="preserve">, </w:t>
      </w:r>
      <w:proofErr w:type="spellStart"/>
      <w:r w:rsidRPr="00084B24">
        <w:t>Information</w:t>
      </w:r>
      <w:proofErr w:type="spellEnd"/>
      <w:r w:rsidRPr="00084B24">
        <w:t xml:space="preserve"> Technologies (IT&amp;QM&amp;IS). IEEE. pp.496-499. </w:t>
      </w:r>
    </w:p>
    <w:p w14:paraId="1B7E3461" w14:textId="77777777" w:rsidR="00B72B71" w:rsidRPr="00084B24" w:rsidRDefault="00B72B71" w:rsidP="007F66AD">
      <w:pPr>
        <w:pStyle w:val="disliteratura"/>
      </w:pPr>
      <w:proofErr w:type="spellStart"/>
      <w:r w:rsidRPr="00084B24">
        <w:t>Dixit</w:t>
      </w:r>
      <w:proofErr w:type="spellEnd"/>
      <w:r w:rsidRPr="00084B24">
        <w:t xml:space="preserve">, R., &amp; </w:t>
      </w:r>
      <w:proofErr w:type="spellStart"/>
      <w:r w:rsidRPr="00084B24">
        <w:t>Bhushan</w:t>
      </w:r>
      <w:proofErr w:type="spellEnd"/>
      <w:r w:rsidRPr="00084B24">
        <w:t xml:space="preserve">, B. (2019). </w:t>
      </w:r>
      <w:proofErr w:type="spellStart"/>
      <w:r w:rsidRPr="00084B24">
        <w:t>Scrum</w:t>
      </w:r>
      <w:proofErr w:type="spellEnd"/>
      <w:r w:rsidRPr="00084B24">
        <w:t xml:space="preserve">: </w:t>
      </w:r>
      <w:proofErr w:type="spellStart"/>
      <w:r w:rsidRPr="00084B24">
        <w:t>A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rocess</w:t>
      </w:r>
      <w:proofErr w:type="spellEnd"/>
      <w:r w:rsidRPr="00084B24">
        <w:t xml:space="preserve"> </w:t>
      </w:r>
      <w:proofErr w:type="spellStart"/>
      <w:r w:rsidRPr="00084B24">
        <w:t>and</w:t>
      </w:r>
      <w:proofErr w:type="spellEnd"/>
      <w:r w:rsidRPr="00084B24">
        <w:t xml:space="preserve"> </w:t>
      </w:r>
      <w:proofErr w:type="spellStart"/>
      <w:r w:rsidRPr="00084B24">
        <w:t>metrics</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Today's</w:t>
      </w:r>
      <w:proofErr w:type="spellEnd"/>
      <w:r w:rsidRPr="00084B24">
        <w:rPr>
          <w:i/>
          <w:iCs/>
        </w:rPr>
        <w:t xml:space="preserve"> </w:t>
      </w:r>
      <w:proofErr w:type="spellStart"/>
      <w:r w:rsidRPr="00084B24">
        <w:rPr>
          <w:i/>
          <w:iCs/>
        </w:rPr>
        <w:t>Ideas-Tomorrow's</w:t>
      </w:r>
      <w:proofErr w:type="spellEnd"/>
      <w:r w:rsidRPr="00084B24">
        <w:rPr>
          <w:i/>
          <w:iCs/>
        </w:rPr>
        <w:t xml:space="preserve"> Technologies, 7</w:t>
      </w:r>
      <w:r w:rsidRPr="00084B24">
        <w:t>(1), pp.73-87.</w:t>
      </w:r>
    </w:p>
    <w:p w14:paraId="53AC32EC" w14:textId="77777777" w:rsidR="00B72B71" w:rsidRPr="00084B24" w:rsidRDefault="00B72B71" w:rsidP="00C51E07">
      <w:pPr>
        <w:pStyle w:val="disliteratura"/>
      </w:pPr>
      <w:proofErr w:type="spellStart"/>
      <w:r w:rsidRPr="00084B24">
        <w:t>Duc</w:t>
      </w:r>
      <w:proofErr w:type="spellEnd"/>
      <w:r w:rsidRPr="00084B24">
        <w:t xml:space="preserve">, A., &amp; </w:t>
      </w:r>
      <w:proofErr w:type="spellStart"/>
      <w:r w:rsidRPr="00084B24">
        <w:t>Abrahamsson</w:t>
      </w:r>
      <w:proofErr w:type="spellEnd"/>
      <w:r w:rsidRPr="00084B24">
        <w:t xml:space="preserve">, P. (2016). </w:t>
      </w:r>
      <w:proofErr w:type="spellStart"/>
      <w:r w:rsidRPr="00084B24">
        <w:rPr>
          <w:i/>
          <w:iCs/>
        </w:rPr>
        <w:t>Minimum</w:t>
      </w:r>
      <w:proofErr w:type="spellEnd"/>
      <w:r w:rsidRPr="00084B24">
        <w:rPr>
          <w:i/>
          <w:iCs/>
        </w:rPr>
        <w:t xml:space="preserve"> </w:t>
      </w:r>
      <w:proofErr w:type="spellStart"/>
      <w:r w:rsidRPr="00084B24">
        <w:rPr>
          <w:i/>
          <w:iCs/>
        </w:rPr>
        <w:t>viable</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or</w:t>
      </w:r>
      <w:proofErr w:type="spellEnd"/>
      <w:r w:rsidRPr="00084B24">
        <w:rPr>
          <w:i/>
          <w:iCs/>
        </w:rPr>
        <w:t xml:space="preserve"> </w:t>
      </w:r>
      <w:proofErr w:type="spellStart"/>
      <w:r w:rsidRPr="00084B24">
        <w:rPr>
          <w:i/>
          <w:iCs/>
        </w:rPr>
        <w:t>multiple</w:t>
      </w:r>
      <w:proofErr w:type="spellEnd"/>
      <w:r w:rsidRPr="00084B24">
        <w:rPr>
          <w:i/>
          <w:iCs/>
        </w:rPr>
        <w:t xml:space="preserve"> </w:t>
      </w:r>
      <w:proofErr w:type="spellStart"/>
      <w:r w:rsidRPr="00084B24">
        <w:rPr>
          <w:i/>
          <w:iCs/>
        </w:rPr>
        <w:t>facet</w:t>
      </w:r>
      <w:proofErr w:type="spellEnd"/>
      <w:r w:rsidRPr="00084B24">
        <w:rPr>
          <w:i/>
          <w:iCs/>
        </w:rPr>
        <w:t xml:space="preserve"> </w:t>
      </w:r>
      <w:proofErr w:type="spellStart"/>
      <w:r w:rsidRPr="00084B24">
        <w:rPr>
          <w:i/>
          <w:iCs/>
        </w:rPr>
        <w:t>product</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ole</w:t>
      </w:r>
      <w:proofErr w:type="spellEnd"/>
      <w:r w:rsidRPr="00084B24">
        <w:rPr>
          <w:i/>
          <w:iCs/>
        </w:rPr>
        <w:t xml:space="preserve"> </w:t>
      </w:r>
      <w:proofErr w:type="spellStart"/>
      <w:r w:rsidRPr="00084B24">
        <w:rPr>
          <w:i/>
          <w:iCs/>
        </w:rPr>
        <w:t>of</w:t>
      </w:r>
      <w:proofErr w:type="spellEnd"/>
      <w:r w:rsidRPr="00084B24">
        <w:rPr>
          <w:i/>
          <w:iCs/>
        </w:rPr>
        <w:t xml:space="preserve"> MVP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pp.118-130.</w:t>
      </w:r>
    </w:p>
    <w:p w14:paraId="102A5EBB" w14:textId="77777777" w:rsidR="00B72B71" w:rsidRPr="00084B24" w:rsidRDefault="00B72B71" w:rsidP="00285896">
      <w:pPr>
        <w:pStyle w:val="disliteratura"/>
      </w:pPr>
      <w:proofErr w:type="spellStart"/>
      <w:r w:rsidRPr="00084B24">
        <w:t>Duff</w:t>
      </w:r>
      <w:proofErr w:type="spellEnd"/>
      <w:r w:rsidRPr="00084B24">
        <w:t xml:space="preserve">, A. (2013).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rPr>
          <w:i/>
          <w:iCs/>
        </w:rPr>
        <w:t xml:space="preserve"> </w:t>
      </w:r>
      <w:proofErr w:type="spellStart"/>
      <w:r w:rsidRPr="00084B24">
        <w:rPr>
          <w:i/>
          <w:iCs/>
        </w:rPr>
        <w:t>studies</w:t>
      </w:r>
      <w:proofErr w:type="spellEnd"/>
      <w:r w:rsidRPr="00084B24">
        <w:t xml:space="preserve">. </w:t>
      </w:r>
      <w:proofErr w:type="spellStart"/>
      <w:r w:rsidRPr="00084B24">
        <w:t>Routledge</w:t>
      </w:r>
      <w:proofErr w:type="spellEnd"/>
      <w:r w:rsidRPr="00084B24">
        <w:t>.</w:t>
      </w:r>
    </w:p>
    <w:p w14:paraId="4480DAFD" w14:textId="77777777" w:rsidR="00B72B71" w:rsidRPr="00084B24" w:rsidRDefault="00B72B71" w:rsidP="00F230EC">
      <w:pPr>
        <w:pStyle w:val="disliteratura"/>
      </w:pPr>
      <w:proofErr w:type="spellStart"/>
      <w:r w:rsidRPr="00084B24">
        <w:t>Dwivedi</w:t>
      </w:r>
      <w:proofErr w:type="spellEnd"/>
      <w:r w:rsidRPr="00084B24">
        <w:t xml:space="preserve">, R., &amp; </w:t>
      </w:r>
      <w:proofErr w:type="spellStart"/>
      <w:r w:rsidRPr="00084B24">
        <w:t>Rohilla</w:t>
      </w:r>
      <w:proofErr w:type="spellEnd"/>
      <w:r w:rsidRPr="00084B24">
        <w:t xml:space="preserve">, V. (2017). </w:t>
      </w:r>
      <w:proofErr w:type="spellStart"/>
      <w:r w:rsidRPr="00084B24">
        <w:rPr>
          <w:i/>
          <w:iCs/>
        </w:rPr>
        <w:t>Empower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w:t>
      </w:r>
      <w:proofErr w:type="spellEnd"/>
      <w:r w:rsidRPr="00084B24">
        <w:rPr>
          <w:i/>
          <w:iCs/>
        </w:rPr>
        <w:t xml:space="preserve"> </w:t>
      </w:r>
      <w:proofErr w:type="spellStart"/>
      <w:r w:rsidRPr="00084B24">
        <w:rPr>
          <w:i/>
          <w:iCs/>
        </w:rPr>
        <w:t>Feature-Drive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Extending</w:t>
      </w:r>
      <w:proofErr w:type="spellEnd"/>
      <w:r w:rsidRPr="00084B24">
        <w:rPr>
          <w:i/>
          <w:iCs/>
        </w:rPr>
        <w:t xml:space="preserve"> </w:t>
      </w:r>
      <w:proofErr w:type="spellStart"/>
      <w:r w:rsidRPr="00084B24">
        <w:rPr>
          <w:i/>
          <w:iCs/>
        </w:rPr>
        <w:t>It</w:t>
      </w:r>
      <w:proofErr w:type="spellEnd"/>
      <w:r w:rsidRPr="00084B24">
        <w:rPr>
          <w:i/>
          <w:iCs/>
        </w:rPr>
        <w:t xml:space="preserve"> </w:t>
      </w:r>
      <w:proofErr w:type="spellStart"/>
      <w:r w:rsidRPr="00084B24">
        <w:rPr>
          <w:i/>
          <w:iCs/>
        </w:rPr>
        <w:t>in</w:t>
      </w:r>
      <w:proofErr w:type="spellEnd"/>
      <w:r w:rsidRPr="00084B24">
        <w:rPr>
          <w:i/>
          <w:iCs/>
        </w:rPr>
        <w:t xml:space="preserve"> RUP Shell</w:t>
      </w:r>
      <w:r w:rsidRPr="00084B24">
        <w:t xml:space="preserve">. </w:t>
      </w:r>
      <w:proofErr w:type="spellStart"/>
      <w:r w:rsidRPr="00084B24">
        <w:t>I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Computer</w:t>
      </w:r>
      <w:proofErr w:type="spellEnd"/>
      <w:r w:rsidRPr="00084B24">
        <w:t xml:space="preserve"> </w:t>
      </w:r>
      <w:proofErr w:type="spellStart"/>
      <w:r w:rsidRPr="00084B24">
        <w:t>and</w:t>
      </w:r>
      <w:proofErr w:type="spellEnd"/>
      <w:r w:rsidRPr="00084B24">
        <w:t xml:space="preserve"> </w:t>
      </w:r>
      <w:proofErr w:type="spellStart"/>
      <w:r w:rsidRPr="00084B24">
        <w:t>Computational</w:t>
      </w:r>
      <w:proofErr w:type="spellEnd"/>
      <w:r w:rsidRPr="00084B24">
        <w:t xml:space="preserve"> </w:t>
      </w:r>
      <w:proofErr w:type="spellStart"/>
      <w:r w:rsidRPr="00084B24">
        <w:t>Sciences</w:t>
      </w:r>
      <w:proofErr w:type="spellEnd"/>
      <w:r w:rsidRPr="00084B24">
        <w:t xml:space="preserve">. </w:t>
      </w:r>
      <w:proofErr w:type="spellStart"/>
      <w:r w:rsidRPr="00084B24">
        <w:t>Springer</w:t>
      </w:r>
      <w:proofErr w:type="spellEnd"/>
      <w:r w:rsidRPr="00084B24">
        <w:t xml:space="preserve">, pp.729-739. </w:t>
      </w:r>
    </w:p>
    <w:p w14:paraId="1E5DF873" w14:textId="77777777" w:rsidR="00B72B71" w:rsidRPr="00084B24" w:rsidRDefault="00B72B71" w:rsidP="008F1A91">
      <w:pPr>
        <w:pStyle w:val="disliteratura"/>
      </w:pPr>
      <w:proofErr w:type="spellStart"/>
      <w:r w:rsidRPr="00084B24">
        <w:t>Edison</w:t>
      </w:r>
      <w:proofErr w:type="spellEnd"/>
      <w:r w:rsidRPr="00084B24">
        <w:t xml:space="preserve">, H., </w:t>
      </w:r>
      <w:proofErr w:type="spellStart"/>
      <w:r w:rsidRPr="00084B24">
        <w:t>Bin</w:t>
      </w:r>
      <w:proofErr w:type="spellEnd"/>
      <w:r w:rsidRPr="00084B24">
        <w:t xml:space="preserve"> </w:t>
      </w:r>
      <w:proofErr w:type="spellStart"/>
      <w:r w:rsidRPr="00084B24">
        <w:t>Ali</w:t>
      </w:r>
      <w:proofErr w:type="spellEnd"/>
      <w:r w:rsidRPr="00084B24">
        <w:t xml:space="preserve">, N., &amp; </w:t>
      </w:r>
      <w:proofErr w:type="spellStart"/>
      <w:r w:rsidRPr="00084B24">
        <w:t>Torkar</w:t>
      </w:r>
      <w:proofErr w:type="spellEnd"/>
      <w:r w:rsidRPr="00084B24">
        <w:t xml:space="preserve">, R. (2013). </w:t>
      </w:r>
      <w:proofErr w:type="spellStart"/>
      <w:r w:rsidRPr="00084B24">
        <w:t>Towards</w:t>
      </w:r>
      <w:proofErr w:type="spellEnd"/>
      <w:r w:rsidRPr="00084B24">
        <w:t xml:space="preserve"> </w:t>
      </w:r>
      <w:proofErr w:type="spellStart"/>
      <w:r w:rsidRPr="00084B24">
        <w:t>innovation</w:t>
      </w:r>
      <w:proofErr w:type="spellEnd"/>
      <w:r w:rsidRPr="00084B24">
        <w:t xml:space="preserve"> </w:t>
      </w:r>
      <w:proofErr w:type="spellStart"/>
      <w:r w:rsidRPr="00084B24">
        <w:t>measurement</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oftware</w:t>
      </w:r>
      <w:proofErr w:type="spellEnd"/>
      <w:r w:rsidRPr="00084B24">
        <w:t xml:space="preserve"> </w:t>
      </w:r>
      <w:proofErr w:type="spellStart"/>
      <w:r w:rsidRPr="00084B24">
        <w:t>industry</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ystems </w:t>
      </w:r>
      <w:proofErr w:type="spellStart"/>
      <w:r w:rsidRPr="00084B24">
        <w:rPr>
          <w:i/>
          <w:iCs/>
        </w:rPr>
        <w:t>and</w:t>
      </w:r>
      <w:proofErr w:type="spellEnd"/>
      <w:r w:rsidRPr="00084B24">
        <w:rPr>
          <w:i/>
          <w:iCs/>
        </w:rPr>
        <w:t xml:space="preserve"> Software, 86</w:t>
      </w:r>
      <w:r w:rsidRPr="00084B24">
        <w:t>(5), pp.1390-1407.</w:t>
      </w:r>
    </w:p>
    <w:p w14:paraId="161113C5" w14:textId="77777777" w:rsidR="00B72B71" w:rsidRPr="00084B24" w:rsidRDefault="00B72B71" w:rsidP="008F1A91">
      <w:pPr>
        <w:pStyle w:val="disliteratura"/>
      </w:pPr>
      <w:proofErr w:type="spellStart"/>
      <w:r w:rsidRPr="00084B24">
        <w:t>Ejermo</w:t>
      </w:r>
      <w:proofErr w:type="spellEnd"/>
      <w:r w:rsidRPr="00084B24">
        <w:t xml:space="preserve">, O., &amp; </w:t>
      </w:r>
      <w:proofErr w:type="spellStart"/>
      <w:r w:rsidRPr="00084B24">
        <w:t>Xiao</w:t>
      </w:r>
      <w:proofErr w:type="spellEnd"/>
      <w:r w:rsidRPr="00084B24">
        <w:t xml:space="preserve">, J. (2014).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urvival</w:t>
      </w:r>
      <w:proofErr w:type="spellEnd"/>
      <w:r w:rsidRPr="00084B24">
        <w:t xml:space="preserve"> </w:t>
      </w:r>
      <w:proofErr w:type="spellStart"/>
      <w:r w:rsidRPr="00084B24">
        <w:t>over</w:t>
      </w:r>
      <w:proofErr w:type="spellEnd"/>
      <w:r w:rsidRPr="00084B24">
        <w:t xml:space="preserve"> </w:t>
      </w:r>
      <w:proofErr w:type="spellStart"/>
      <w:r w:rsidRPr="00084B24">
        <w:t>the</w:t>
      </w:r>
      <w:proofErr w:type="spellEnd"/>
      <w:r w:rsidRPr="00084B24">
        <w:t xml:space="preserve"> </w:t>
      </w:r>
      <w:proofErr w:type="spellStart"/>
      <w:r w:rsidRPr="00084B24">
        <w:t>business</w:t>
      </w:r>
      <w:proofErr w:type="spellEnd"/>
      <w:r w:rsidRPr="00084B24">
        <w:t xml:space="preserve"> </w:t>
      </w:r>
      <w:proofErr w:type="spellStart"/>
      <w:r w:rsidRPr="00084B24">
        <w:t>cycle</w:t>
      </w:r>
      <w:proofErr w:type="spellEnd"/>
      <w:r w:rsidRPr="00084B24">
        <w:t xml:space="preserve">: </w:t>
      </w:r>
      <w:proofErr w:type="spellStart"/>
      <w:r w:rsidRPr="00084B24">
        <w:t>how</w:t>
      </w:r>
      <w:proofErr w:type="spellEnd"/>
      <w:r w:rsidRPr="00084B24">
        <w:t xml:space="preserve"> </w:t>
      </w:r>
      <w:proofErr w:type="spellStart"/>
      <w:r w:rsidRPr="00084B24">
        <w:t>do</w:t>
      </w:r>
      <w:proofErr w:type="spellEnd"/>
      <w:r w:rsidRPr="00084B24">
        <w:t xml:space="preserve"> </w:t>
      </w:r>
      <w:proofErr w:type="spellStart"/>
      <w:r w:rsidRPr="00084B24">
        <w:t>new</w:t>
      </w:r>
      <w:proofErr w:type="spellEnd"/>
      <w:r w:rsidRPr="00084B24">
        <w:t xml:space="preserve"> </w:t>
      </w:r>
      <w:proofErr w:type="spellStart"/>
      <w:r w:rsidRPr="00084B24">
        <w:t>technology-based</w:t>
      </w:r>
      <w:proofErr w:type="spellEnd"/>
      <w:r w:rsidRPr="00084B24">
        <w:t xml:space="preserve"> </w:t>
      </w:r>
      <w:proofErr w:type="spellStart"/>
      <w:r w:rsidRPr="00084B24">
        <w:t>firms</w:t>
      </w:r>
      <w:proofErr w:type="spellEnd"/>
      <w:r w:rsidRPr="00084B24">
        <w:t xml:space="preserve"> </w:t>
      </w:r>
      <w:proofErr w:type="spellStart"/>
      <w:r w:rsidRPr="00084B24">
        <w:t>differ</w:t>
      </w:r>
      <w:proofErr w:type="spellEnd"/>
      <w:r w:rsidRPr="00084B24">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Economics</w:t>
      </w:r>
      <w:proofErr w:type="spellEnd"/>
      <w:r w:rsidRPr="00084B24">
        <w:rPr>
          <w:i/>
          <w:iCs/>
        </w:rPr>
        <w:t>, 43</w:t>
      </w:r>
      <w:r w:rsidRPr="00084B24">
        <w:t>(2), pp.411-426.</w:t>
      </w:r>
    </w:p>
    <w:p w14:paraId="59FC4FA6" w14:textId="77777777" w:rsidR="00B72B71" w:rsidRPr="00084B24" w:rsidRDefault="00B72B71" w:rsidP="00F230EC">
      <w:pPr>
        <w:pStyle w:val="disliteratura"/>
      </w:pPr>
      <w:proofErr w:type="spellStart"/>
      <w:r w:rsidRPr="00084B24">
        <w:lastRenderedPageBreak/>
        <w:t>Evans</w:t>
      </w:r>
      <w:proofErr w:type="spellEnd"/>
      <w:r w:rsidRPr="00084B24">
        <w:t xml:space="preserve">, E., &amp; </w:t>
      </w:r>
      <w:proofErr w:type="spellStart"/>
      <w:r w:rsidRPr="00084B24">
        <w:t>Szpoton</w:t>
      </w:r>
      <w:proofErr w:type="spellEnd"/>
      <w:r w:rsidRPr="00084B24">
        <w:t xml:space="preserve">, R. (2015). </w:t>
      </w:r>
      <w:proofErr w:type="spellStart"/>
      <w:r w:rsidRPr="00084B24">
        <w:rPr>
          <w:i/>
          <w:iCs/>
        </w:rPr>
        <w:t>Domain-driven</w:t>
      </w:r>
      <w:proofErr w:type="spellEnd"/>
      <w:r w:rsidRPr="00084B24">
        <w:rPr>
          <w:i/>
          <w:iCs/>
        </w:rPr>
        <w:t xml:space="preserve"> </w:t>
      </w:r>
      <w:proofErr w:type="spellStart"/>
      <w:r w:rsidRPr="00084B24">
        <w:rPr>
          <w:i/>
          <w:iCs/>
        </w:rPr>
        <w:t>design</w:t>
      </w:r>
      <w:proofErr w:type="spellEnd"/>
      <w:r w:rsidRPr="00084B24">
        <w:t xml:space="preserve">. </w:t>
      </w:r>
      <w:proofErr w:type="spellStart"/>
      <w:r w:rsidRPr="00084B24">
        <w:t>Helion</w:t>
      </w:r>
      <w:proofErr w:type="spellEnd"/>
      <w:r w:rsidRPr="00084B24">
        <w:t>.</w:t>
      </w:r>
    </w:p>
    <w:p w14:paraId="3F8879BB" w14:textId="77777777" w:rsidR="00B72B71" w:rsidRPr="00084B24" w:rsidRDefault="00B72B71" w:rsidP="00F230EC">
      <w:pPr>
        <w:pStyle w:val="disliteratura"/>
      </w:pPr>
      <w:proofErr w:type="spellStart"/>
      <w:r w:rsidRPr="00084B24">
        <w:t>Farid</w:t>
      </w:r>
      <w:proofErr w:type="spellEnd"/>
      <w:r w:rsidRPr="00084B24">
        <w:t xml:space="preserve">, A. B., </w:t>
      </w:r>
      <w:proofErr w:type="spellStart"/>
      <w:r w:rsidRPr="00084B24">
        <w:t>Helmy</w:t>
      </w:r>
      <w:proofErr w:type="spellEnd"/>
      <w:r w:rsidRPr="00084B24">
        <w:t xml:space="preserve">, Y. M., &amp; </w:t>
      </w:r>
      <w:proofErr w:type="spellStart"/>
      <w:r w:rsidRPr="00084B24">
        <w:t>Bahloul</w:t>
      </w:r>
      <w:proofErr w:type="spellEnd"/>
      <w:r w:rsidRPr="00084B24">
        <w:t xml:space="preserve">, M. M. (2017). </w:t>
      </w:r>
      <w:proofErr w:type="spellStart"/>
      <w:r w:rsidRPr="00084B24">
        <w:t>Enhancing</w:t>
      </w:r>
      <w:proofErr w:type="spellEnd"/>
      <w:r w:rsidRPr="00084B24">
        <w:t xml:space="preserve">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DevOps</w:t>
      </w:r>
      <w:proofErr w:type="spellEnd"/>
      <w:r w:rsidRPr="00084B24">
        <w:t xml:space="preserve"> </w:t>
      </w:r>
      <w:proofErr w:type="spellStart"/>
      <w:r w:rsidRPr="00084B24">
        <w:t>practice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dvanced</w:t>
      </w:r>
      <w:proofErr w:type="spellEnd"/>
      <w:r w:rsidRPr="00084B24">
        <w:rPr>
          <w:i/>
          <w:iCs/>
        </w:rPr>
        <w:t xml:space="preserve"> </w:t>
      </w:r>
      <w:proofErr w:type="spellStart"/>
      <w:r w:rsidRPr="00084B24">
        <w:rPr>
          <w:i/>
          <w:iCs/>
        </w:rPr>
        <w:t>Computer</w:t>
      </w:r>
      <w:proofErr w:type="spellEnd"/>
      <w:r w:rsidRPr="00084B24">
        <w:rPr>
          <w:i/>
          <w:iCs/>
        </w:rPr>
        <w:t xml:space="preserve"> Science </w:t>
      </w:r>
      <w:proofErr w:type="spellStart"/>
      <w:r w:rsidRPr="00084B24">
        <w:rPr>
          <w:i/>
          <w:iCs/>
        </w:rPr>
        <w:t>and</w:t>
      </w:r>
      <w:proofErr w:type="spellEnd"/>
      <w:r w:rsidRPr="00084B24">
        <w:rPr>
          <w:i/>
          <w:iCs/>
        </w:rPr>
        <w:t xml:space="preserve"> Applications, 8</w:t>
      </w:r>
      <w:r w:rsidRPr="00084B24">
        <w:t>(7), pp.267-277.</w:t>
      </w:r>
    </w:p>
    <w:p w14:paraId="71B2E062" w14:textId="77777777" w:rsidR="00B72B71" w:rsidRPr="00084B24" w:rsidRDefault="00B72B71" w:rsidP="007F66AD">
      <w:pPr>
        <w:pStyle w:val="disliteratura"/>
      </w:pPr>
      <w:proofErr w:type="spellStart"/>
      <w:r w:rsidRPr="00084B24">
        <w:t>Fellmann</w:t>
      </w:r>
      <w:proofErr w:type="spellEnd"/>
      <w:r w:rsidRPr="00084B24">
        <w:t xml:space="preserve">, M., </w:t>
      </w:r>
      <w:proofErr w:type="spellStart"/>
      <w:r w:rsidRPr="00084B24">
        <w:t>Koschmider</w:t>
      </w:r>
      <w:proofErr w:type="spellEnd"/>
      <w:r w:rsidRPr="00084B24">
        <w:t xml:space="preserve">, A., </w:t>
      </w:r>
      <w:proofErr w:type="spellStart"/>
      <w:r w:rsidRPr="00084B24">
        <w:t>Laue</w:t>
      </w:r>
      <w:proofErr w:type="spellEnd"/>
      <w:r w:rsidRPr="00084B24">
        <w:t xml:space="preserve">, R., </w:t>
      </w:r>
      <w:proofErr w:type="spellStart"/>
      <w:r w:rsidRPr="00084B24">
        <w:t>Schoknecht</w:t>
      </w:r>
      <w:proofErr w:type="spellEnd"/>
      <w:r w:rsidRPr="00084B24">
        <w:t xml:space="preserve">, A., &amp; </w:t>
      </w:r>
      <w:proofErr w:type="spellStart"/>
      <w:r w:rsidRPr="00084B24">
        <w:t>Vetter</w:t>
      </w:r>
      <w:proofErr w:type="spellEnd"/>
      <w:r w:rsidRPr="00084B24">
        <w:t xml:space="preserve">, A. (2018). </w:t>
      </w:r>
      <w:proofErr w:type="spellStart"/>
      <w:r w:rsidRPr="00084B24">
        <w:t>Business</w:t>
      </w:r>
      <w:proofErr w:type="spellEnd"/>
      <w:r w:rsidRPr="00084B24">
        <w:t xml:space="preserve"> </w:t>
      </w:r>
      <w:proofErr w:type="spellStart"/>
      <w:r w:rsidRPr="00084B24">
        <w:t>process</w:t>
      </w:r>
      <w:proofErr w:type="spellEnd"/>
      <w:r w:rsidRPr="00084B24">
        <w:t xml:space="preserve"> </w:t>
      </w:r>
      <w:proofErr w:type="spellStart"/>
      <w:r w:rsidRPr="00084B24">
        <w:t>model</w:t>
      </w:r>
      <w:proofErr w:type="spellEnd"/>
      <w:r w:rsidRPr="00084B24">
        <w:t xml:space="preserve"> </w:t>
      </w:r>
      <w:proofErr w:type="spellStart"/>
      <w:r w:rsidRPr="00084B24">
        <w:t>patterns</w:t>
      </w:r>
      <w:proofErr w:type="spellEnd"/>
      <w:r w:rsidRPr="00084B24">
        <w:t xml:space="preserve">: </w:t>
      </w:r>
      <w:proofErr w:type="spellStart"/>
      <w:r w:rsidRPr="00084B24">
        <w:t>state-of-the-art</w:t>
      </w:r>
      <w:proofErr w:type="spellEnd"/>
      <w:r w:rsidRPr="00084B24">
        <w:t xml:space="preserve">, </w:t>
      </w:r>
      <w:proofErr w:type="spellStart"/>
      <w:r w:rsidRPr="00084B24">
        <w:t>research</w:t>
      </w:r>
      <w:proofErr w:type="spellEnd"/>
      <w:r w:rsidRPr="00084B24">
        <w:t xml:space="preserve"> </w:t>
      </w:r>
      <w:proofErr w:type="spellStart"/>
      <w:r w:rsidRPr="00084B24">
        <w:t>classification</w:t>
      </w:r>
      <w:proofErr w:type="spellEnd"/>
      <w:r w:rsidRPr="00084B24">
        <w:t xml:space="preserve"> </w:t>
      </w:r>
      <w:proofErr w:type="spellStart"/>
      <w:r w:rsidRPr="00084B24">
        <w:t>and</w:t>
      </w:r>
      <w:proofErr w:type="spellEnd"/>
      <w:r w:rsidRPr="00084B24">
        <w:t xml:space="preserve"> </w:t>
      </w:r>
      <w:proofErr w:type="spellStart"/>
      <w:r w:rsidRPr="00084B24">
        <w:t>taxonomy</w:t>
      </w:r>
      <w:proofErr w:type="spellEnd"/>
      <w:r w:rsidRPr="00084B24">
        <w:t xml:space="preserve">. </w:t>
      </w:r>
      <w:proofErr w:type="spellStart"/>
      <w:r w:rsidRPr="00084B24">
        <w:rPr>
          <w:i/>
          <w:iCs/>
        </w:rPr>
        <w:t>Business</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25</w:t>
      </w:r>
      <w:r w:rsidRPr="00084B24">
        <w:t xml:space="preserve">(5), </w:t>
      </w:r>
      <w:proofErr w:type="spellStart"/>
      <w:r w:rsidRPr="00084B24">
        <w:t>pp</w:t>
      </w:r>
      <w:proofErr w:type="spellEnd"/>
      <w:r w:rsidRPr="00084B24">
        <w:t>. 972-994</w:t>
      </w:r>
    </w:p>
    <w:p w14:paraId="04AFE777" w14:textId="77777777" w:rsidR="00B72B71" w:rsidRPr="00084B24" w:rsidRDefault="00B72B71" w:rsidP="008F1A91">
      <w:pPr>
        <w:pStyle w:val="disliteratura"/>
      </w:pPr>
      <w:proofErr w:type="spellStart"/>
      <w:r w:rsidRPr="00084B24">
        <w:t>Giardino</w:t>
      </w:r>
      <w:proofErr w:type="spellEnd"/>
      <w:r w:rsidRPr="00084B24">
        <w:t xml:space="preserve">, C., </w:t>
      </w:r>
      <w:proofErr w:type="spellStart"/>
      <w:r w:rsidRPr="00084B24">
        <w:t>Paternoster</w:t>
      </w:r>
      <w:proofErr w:type="spellEnd"/>
      <w:r w:rsidRPr="00084B24">
        <w:t xml:space="preserve">, N.,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5).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w:t>
      </w:r>
      <w:proofErr w:type="spellStart"/>
      <w:r w:rsidRPr="00084B24">
        <w:t>the</w:t>
      </w:r>
      <w:proofErr w:type="spellEnd"/>
      <w:r w:rsidRPr="00084B24">
        <w:t xml:space="preserve"> </w:t>
      </w:r>
      <w:proofErr w:type="spellStart"/>
      <w:r w:rsidRPr="00084B24">
        <w:t>greenfield</w:t>
      </w:r>
      <w:proofErr w:type="spellEnd"/>
      <w:r w:rsidRPr="00084B24">
        <w:t xml:space="preserve"> </w:t>
      </w:r>
      <w:proofErr w:type="spellStart"/>
      <w:r w:rsidRPr="00084B24">
        <w:t>startup</w:t>
      </w:r>
      <w:proofErr w:type="spellEnd"/>
      <w:r w:rsidRPr="00084B24">
        <w:t xml:space="preserve"> </w:t>
      </w:r>
      <w:proofErr w:type="spellStart"/>
      <w:r w:rsidRPr="00084B24">
        <w:t>model</w:t>
      </w:r>
      <w:proofErr w:type="spellEnd"/>
      <w:r w:rsidRPr="00084B24">
        <w:t xml:space="preserve">. </w:t>
      </w:r>
      <w:r w:rsidRPr="00084B24">
        <w:rPr>
          <w:i/>
          <w:iCs/>
        </w:rPr>
        <w:t xml:space="preserve">IEEE </w:t>
      </w:r>
      <w:proofErr w:type="spellStart"/>
      <w:r w:rsidRPr="00084B24">
        <w:rPr>
          <w:i/>
          <w:iCs/>
        </w:rPr>
        <w:t>Transactions</w:t>
      </w:r>
      <w:proofErr w:type="spellEnd"/>
      <w:r w:rsidRPr="00084B24">
        <w:rPr>
          <w:i/>
          <w:iCs/>
        </w:rPr>
        <w:t xml:space="preserve"> </w:t>
      </w:r>
      <w:proofErr w:type="spellStart"/>
      <w:r w:rsidRPr="00084B24">
        <w:rPr>
          <w:i/>
          <w:iCs/>
        </w:rPr>
        <w:t>on</w:t>
      </w:r>
      <w:proofErr w:type="spellEnd"/>
      <w:r w:rsidRPr="00084B24">
        <w:rPr>
          <w:i/>
          <w:iCs/>
        </w:rPr>
        <w:t xml:space="preserve"> Software </w:t>
      </w:r>
      <w:proofErr w:type="spellStart"/>
      <w:r w:rsidRPr="00084B24">
        <w:rPr>
          <w:i/>
          <w:iCs/>
        </w:rPr>
        <w:t>Engineering</w:t>
      </w:r>
      <w:proofErr w:type="spellEnd"/>
      <w:r w:rsidRPr="00084B24">
        <w:rPr>
          <w:i/>
          <w:iCs/>
        </w:rPr>
        <w:t>, 42</w:t>
      </w:r>
      <w:r w:rsidRPr="00084B24">
        <w:t>(6), pp.585-604.</w:t>
      </w:r>
    </w:p>
    <w:p w14:paraId="203D94E7" w14:textId="77777777" w:rsidR="00B72B71" w:rsidRPr="00084B24" w:rsidRDefault="00B72B71" w:rsidP="00F230EC">
      <w:pPr>
        <w:pStyle w:val="disliteratura"/>
      </w:pPr>
      <w:proofErr w:type="spellStart"/>
      <w:r w:rsidRPr="00084B24">
        <w:t>Gren</w:t>
      </w:r>
      <w:proofErr w:type="spellEnd"/>
      <w:r w:rsidRPr="00084B24">
        <w:t xml:space="preserve">, L., </w:t>
      </w:r>
      <w:proofErr w:type="spellStart"/>
      <w:r w:rsidRPr="00084B24">
        <w:t>Goldman</w:t>
      </w:r>
      <w:proofErr w:type="spellEnd"/>
      <w:r w:rsidRPr="00084B24">
        <w:t xml:space="preserve">, A., &amp; </w:t>
      </w:r>
      <w:proofErr w:type="spellStart"/>
      <w:r w:rsidRPr="00084B24">
        <w:t>Jacobsson</w:t>
      </w:r>
      <w:proofErr w:type="spellEnd"/>
      <w:r w:rsidRPr="00084B24">
        <w:t xml:space="preserve">, C. (2020). </w:t>
      </w:r>
      <w:proofErr w:type="spellStart"/>
      <w:r w:rsidRPr="00084B24">
        <w:t>Agile</w:t>
      </w:r>
      <w:proofErr w:type="spellEnd"/>
      <w:r w:rsidRPr="00084B24">
        <w:t xml:space="preserve"> </w:t>
      </w:r>
      <w:proofErr w:type="spellStart"/>
      <w:r w:rsidRPr="00084B24">
        <w:t>ways</w:t>
      </w:r>
      <w:proofErr w:type="spellEnd"/>
      <w:r w:rsidRPr="00084B24">
        <w:t xml:space="preserve"> </w:t>
      </w:r>
      <w:proofErr w:type="spellStart"/>
      <w:r w:rsidRPr="00084B24">
        <w:t>of</w:t>
      </w:r>
      <w:proofErr w:type="spellEnd"/>
      <w:r w:rsidRPr="00084B24">
        <w:t xml:space="preserve"> </w:t>
      </w:r>
      <w:proofErr w:type="spellStart"/>
      <w:r w:rsidRPr="00084B24">
        <w:t>working</w:t>
      </w:r>
      <w:proofErr w:type="spellEnd"/>
      <w:r w:rsidRPr="00084B24">
        <w:t xml:space="preserve">: a </w:t>
      </w:r>
      <w:proofErr w:type="spellStart"/>
      <w:r w:rsidRPr="00084B24">
        <w:t>team</w:t>
      </w:r>
      <w:proofErr w:type="spellEnd"/>
      <w:r w:rsidRPr="00084B24">
        <w:t xml:space="preserve"> </w:t>
      </w:r>
      <w:proofErr w:type="spellStart"/>
      <w:r w:rsidRPr="00084B24">
        <w:t>maturity</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Software: </w:t>
      </w:r>
      <w:proofErr w:type="spellStart"/>
      <w:r w:rsidRPr="00084B24">
        <w:rPr>
          <w:i/>
          <w:iCs/>
        </w:rPr>
        <w:t>Evolu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ocess</w:t>
      </w:r>
      <w:proofErr w:type="spellEnd"/>
      <w:r w:rsidRPr="00084B24">
        <w:rPr>
          <w:i/>
          <w:iCs/>
        </w:rPr>
        <w:t>, 32</w:t>
      </w:r>
      <w:r w:rsidRPr="00084B24">
        <w:t>(6), e2244.</w:t>
      </w:r>
    </w:p>
    <w:p w14:paraId="75862F17" w14:textId="77777777" w:rsidR="00B72B71" w:rsidRPr="00084B24" w:rsidRDefault="00B72B71" w:rsidP="00F230EC">
      <w:pPr>
        <w:pStyle w:val="disliteratura"/>
      </w:pPr>
      <w:proofErr w:type="spellStart"/>
      <w:r w:rsidRPr="00084B24">
        <w:t>Hanssen</w:t>
      </w:r>
      <w:proofErr w:type="spellEnd"/>
      <w:r w:rsidRPr="00084B24">
        <w:t xml:space="preserve">, G. K. (2011).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product</w:t>
      </w:r>
      <w:proofErr w:type="spellEnd"/>
      <w:r w:rsidRPr="00084B24">
        <w:t xml:space="preserve"> </w:t>
      </w:r>
      <w:proofErr w:type="spellStart"/>
      <w:r w:rsidRPr="00084B24">
        <w:t>line</w:t>
      </w:r>
      <w:proofErr w:type="spellEnd"/>
      <w:r w:rsidRPr="00084B24">
        <w:t xml:space="preserve"> </w:t>
      </w:r>
      <w:proofErr w:type="spellStart"/>
      <w:r w:rsidRPr="00084B24">
        <w:t>engineering</w:t>
      </w:r>
      <w:proofErr w:type="spellEnd"/>
      <w:r w:rsidRPr="00084B24">
        <w:t xml:space="preserve">: </w:t>
      </w:r>
      <w:proofErr w:type="spellStart"/>
      <w:r w:rsidRPr="00084B24">
        <w:t>enabling</w:t>
      </w:r>
      <w:proofErr w:type="spellEnd"/>
      <w:r w:rsidRPr="00084B24">
        <w:t xml:space="preserve"> </w:t>
      </w:r>
      <w:proofErr w:type="spellStart"/>
      <w:r w:rsidRPr="00084B24">
        <w:t>factors</w:t>
      </w:r>
      <w:proofErr w:type="spellEnd"/>
      <w:r w:rsidRPr="00084B24">
        <w:t xml:space="preserve">. </w:t>
      </w:r>
      <w:r w:rsidRPr="00084B24">
        <w:rPr>
          <w:i/>
          <w:iCs/>
        </w:rPr>
        <w:t xml:space="preserve">Software: </w:t>
      </w:r>
      <w:proofErr w:type="spellStart"/>
      <w:r w:rsidRPr="00084B24">
        <w:rPr>
          <w:i/>
          <w:iCs/>
        </w:rPr>
        <w:t>Practi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xperience</w:t>
      </w:r>
      <w:proofErr w:type="spellEnd"/>
      <w:r w:rsidRPr="00084B24">
        <w:rPr>
          <w:i/>
          <w:iCs/>
        </w:rPr>
        <w:t>, 41</w:t>
      </w:r>
      <w:r w:rsidRPr="00084B24">
        <w:t>(8), pp.883-897.</w:t>
      </w:r>
    </w:p>
    <w:p w14:paraId="37C98901" w14:textId="77777777" w:rsidR="00B72B71" w:rsidRPr="00084B24" w:rsidRDefault="00B72B71" w:rsidP="008F1A91">
      <w:pPr>
        <w:pStyle w:val="disliteratura"/>
      </w:pPr>
      <w:proofErr w:type="spellStart"/>
      <w:r w:rsidRPr="00084B24">
        <w:t>Heitmann</w:t>
      </w:r>
      <w:proofErr w:type="spellEnd"/>
      <w:r w:rsidRPr="00084B24">
        <w:t xml:space="preserve">, J. (2014).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A </w:t>
      </w:r>
      <w:proofErr w:type="spellStart"/>
      <w:r w:rsidRPr="00084B24">
        <w:t>pragmatic</w:t>
      </w:r>
      <w:proofErr w:type="spellEnd"/>
      <w:r w:rsidRPr="00084B24">
        <w:t xml:space="preserve"> </w:t>
      </w:r>
      <w:proofErr w:type="spellStart"/>
      <w:r w:rsidRPr="00084B24">
        <w:t>view</w:t>
      </w:r>
      <w:proofErr w:type="spellEnd"/>
      <w:r w:rsidRPr="00084B24">
        <w:t xml:space="preserve"> </w:t>
      </w:r>
      <w:proofErr w:type="spellStart"/>
      <w:r w:rsidRPr="00084B24">
        <w:t>on</w:t>
      </w:r>
      <w:proofErr w:type="spellEnd"/>
      <w:r w:rsidRPr="00084B24">
        <w:t xml:space="preserve"> </w:t>
      </w:r>
      <w:proofErr w:type="spellStart"/>
      <w:r w:rsidRPr="00084B24">
        <w:t>its</w:t>
      </w:r>
      <w:proofErr w:type="spellEnd"/>
      <w:r w:rsidRPr="00084B24">
        <w:t xml:space="preserve"> </w:t>
      </w:r>
      <w:proofErr w:type="spellStart"/>
      <w:r w:rsidRPr="00084B24">
        <w:t>Flaws</w:t>
      </w:r>
      <w:proofErr w:type="spellEnd"/>
      <w:r w:rsidRPr="00084B24">
        <w:t xml:space="preserve"> </w:t>
      </w:r>
      <w:proofErr w:type="spellStart"/>
      <w:r w:rsidRPr="00084B24">
        <w:t>and</w:t>
      </w:r>
      <w:proofErr w:type="spellEnd"/>
      <w:r w:rsidRPr="00084B24">
        <w:t xml:space="preserve"> </w:t>
      </w:r>
      <w:proofErr w:type="spellStart"/>
      <w:r w:rsidRPr="00084B24">
        <w:t>Pitfalls</w:t>
      </w:r>
      <w:proofErr w:type="spellEnd"/>
      <w:r w:rsidRPr="00084B24">
        <w:t xml:space="preserve"> (</w:t>
      </w:r>
      <w:proofErr w:type="spellStart"/>
      <w:r w:rsidRPr="00084B24">
        <w:t>Bachelor's</w:t>
      </w:r>
      <w:proofErr w:type="spellEnd"/>
      <w:r w:rsidRPr="00084B24">
        <w:t xml:space="preserve"> </w:t>
      </w:r>
      <w:proofErr w:type="spellStart"/>
      <w:r w:rsidRPr="00084B24">
        <w:t>thesis</w:t>
      </w:r>
      <w:proofErr w:type="spellEnd"/>
      <w:r w:rsidRPr="00084B24">
        <w:t xml:space="preserve">, </w:t>
      </w:r>
      <w:proofErr w:type="spellStart"/>
      <w:r w:rsidRPr="00084B24">
        <w:t>University</w:t>
      </w:r>
      <w:proofErr w:type="spellEnd"/>
      <w:r w:rsidRPr="00084B24">
        <w:t xml:space="preserve"> </w:t>
      </w:r>
      <w:proofErr w:type="spellStart"/>
      <w:r w:rsidRPr="00084B24">
        <w:t>of</w:t>
      </w:r>
      <w:proofErr w:type="spellEnd"/>
      <w:r w:rsidRPr="00084B24">
        <w:t xml:space="preserve"> </w:t>
      </w:r>
      <w:proofErr w:type="spellStart"/>
      <w:r w:rsidRPr="00084B24">
        <w:t>Twente</w:t>
      </w:r>
      <w:proofErr w:type="spellEnd"/>
      <w:r w:rsidRPr="00084B24">
        <w:t>).</w:t>
      </w:r>
    </w:p>
    <w:p w14:paraId="4999CABF" w14:textId="77777777" w:rsidR="00B72B71" w:rsidRPr="00084B24" w:rsidRDefault="00B72B71" w:rsidP="00ED6FAD">
      <w:pPr>
        <w:pStyle w:val="disliteratura"/>
      </w:pPr>
      <w:proofErr w:type="spellStart"/>
      <w:r w:rsidRPr="00084B24">
        <w:t>Highsmith</w:t>
      </w:r>
      <w:proofErr w:type="spellEnd"/>
      <w:r w:rsidRPr="00084B24">
        <w:t xml:space="preserve">, J. (2013). </w:t>
      </w:r>
      <w:proofErr w:type="spellStart"/>
      <w:r w:rsidRPr="00084B24">
        <w:rPr>
          <w:i/>
          <w:iCs/>
        </w:rPr>
        <w:t>Adaptiv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a </w:t>
      </w:r>
      <w:proofErr w:type="spellStart"/>
      <w:r w:rsidRPr="00084B24">
        <w:rPr>
          <w:i/>
          <w:iCs/>
        </w:rPr>
        <w:t>collaborative</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w:t>
      </w:r>
      <w:proofErr w:type="spellStart"/>
      <w:r w:rsidRPr="00084B24">
        <w:rPr>
          <w:i/>
          <w:iCs/>
        </w:rPr>
        <w:t>complex</w:t>
      </w:r>
      <w:proofErr w:type="spellEnd"/>
      <w:r w:rsidRPr="00084B24">
        <w:rPr>
          <w:i/>
          <w:iCs/>
        </w:rPr>
        <w:t xml:space="preserve"> </w:t>
      </w:r>
      <w:proofErr w:type="spellStart"/>
      <w:r w:rsidRPr="00084B24">
        <w:rPr>
          <w:i/>
          <w:iCs/>
        </w:rPr>
        <w:t>systems</w:t>
      </w:r>
      <w:proofErr w:type="spellEnd"/>
      <w:r w:rsidRPr="00084B24">
        <w:t xml:space="preserve">. </w:t>
      </w:r>
      <w:proofErr w:type="spellStart"/>
      <w:r w:rsidRPr="00084B24">
        <w:t>Addison-Wesley</w:t>
      </w:r>
      <w:proofErr w:type="spellEnd"/>
      <w:r w:rsidRPr="00084B24">
        <w:t>.</w:t>
      </w:r>
    </w:p>
    <w:p w14:paraId="2C03E3FE" w14:textId="237BB41E" w:rsidR="00B72B71" w:rsidRPr="00084B24" w:rsidRDefault="00B72B71" w:rsidP="00CC27F4">
      <w:pPr>
        <w:pStyle w:val="disliteratura"/>
      </w:pPr>
      <w:proofErr w:type="spellStart"/>
      <w:r w:rsidRPr="00084B24">
        <w:t>Hoff</w:t>
      </w:r>
      <w:proofErr w:type="spellEnd"/>
      <w:r w:rsidRPr="00084B24">
        <w:t xml:space="preserve">, J. (2019). </w:t>
      </w:r>
      <w:proofErr w:type="spellStart"/>
      <w:r w:rsidRPr="00084B24">
        <w:t>Requirements</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startups</w:t>
      </w:r>
      <w:proofErr w:type="spellEnd"/>
      <w:r w:rsidRPr="00084B24">
        <w:t xml:space="preserve">. </w:t>
      </w:r>
      <w:proofErr w:type="spellStart"/>
      <w:r w:rsidRPr="00084B24">
        <w:rPr>
          <w:i/>
          <w:iCs/>
        </w:rPr>
        <w:t>Scholarly</w:t>
      </w:r>
      <w:proofErr w:type="spellEnd"/>
      <w:r w:rsidRPr="00084B24">
        <w:rPr>
          <w:i/>
          <w:iCs/>
        </w:rPr>
        <w:t xml:space="preserve"> </w:t>
      </w:r>
      <w:proofErr w:type="spellStart"/>
      <w:r w:rsidRPr="00084B24">
        <w:rPr>
          <w:i/>
          <w:iCs/>
        </w:rPr>
        <w:t>Horizons</w:t>
      </w:r>
      <w:proofErr w:type="spellEnd"/>
      <w:r w:rsidRPr="00084B24">
        <w:rPr>
          <w:i/>
          <w:iCs/>
        </w:rPr>
        <w:t xml:space="preserve">: </w:t>
      </w:r>
      <w:proofErr w:type="spellStart"/>
      <w:r w:rsidRPr="00084B24">
        <w:rPr>
          <w:i/>
          <w:iCs/>
        </w:rPr>
        <w:t>University</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Minnesota</w:t>
      </w:r>
      <w:proofErr w:type="spellEnd"/>
      <w:r w:rsidRPr="00084B24">
        <w:rPr>
          <w:i/>
          <w:iCs/>
        </w:rPr>
        <w:t>, 6</w:t>
      </w:r>
      <w:r w:rsidRPr="00084B24">
        <w:t>(1), pp.1-6.</w:t>
      </w:r>
    </w:p>
    <w:p w14:paraId="38E9E5BB" w14:textId="1407EFA7" w:rsidR="00711C86" w:rsidRPr="00084B24" w:rsidRDefault="00711C86" w:rsidP="00CC27F4">
      <w:pPr>
        <w:pStyle w:val="disliteratura"/>
      </w:pPr>
      <w:r w:rsidRPr="00084B24">
        <w:t xml:space="preserve">IEEE </w:t>
      </w:r>
      <w:proofErr w:type="spellStart"/>
      <w:r w:rsidRPr="00084B24">
        <w:t>Standards</w:t>
      </w:r>
      <w:proofErr w:type="spellEnd"/>
      <w:r w:rsidRPr="00084B24">
        <w:t xml:space="preserve"> </w:t>
      </w:r>
      <w:proofErr w:type="spellStart"/>
      <w:r w:rsidRPr="00084B24">
        <w:t>Coordinating</w:t>
      </w:r>
      <w:proofErr w:type="spellEnd"/>
      <w:r w:rsidRPr="00084B24">
        <w:t xml:space="preserve"> </w:t>
      </w:r>
      <w:proofErr w:type="spellStart"/>
      <w:r w:rsidRPr="00084B24">
        <w:t>Committee</w:t>
      </w:r>
      <w:proofErr w:type="spellEnd"/>
      <w:r w:rsidRPr="00084B24">
        <w:t xml:space="preserve">. (1990). IEEE </w:t>
      </w:r>
      <w:proofErr w:type="spellStart"/>
      <w:r w:rsidRPr="00084B24">
        <w:t>standard</w:t>
      </w:r>
      <w:proofErr w:type="spellEnd"/>
      <w:r w:rsidRPr="00084B24">
        <w:t xml:space="preserve"> </w:t>
      </w:r>
      <w:proofErr w:type="spellStart"/>
      <w:r w:rsidRPr="00084B24">
        <w:t>glossary</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w:t>
      </w:r>
      <w:proofErr w:type="spellStart"/>
      <w:r w:rsidRPr="00084B24">
        <w:t>terminology</w:t>
      </w:r>
      <w:proofErr w:type="spellEnd"/>
      <w:r w:rsidRPr="00084B24">
        <w:t xml:space="preserve"> (IEEE </w:t>
      </w:r>
      <w:proofErr w:type="spellStart"/>
      <w:r w:rsidRPr="00084B24">
        <w:t>Std</w:t>
      </w:r>
      <w:proofErr w:type="spellEnd"/>
      <w:r w:rsidRPr="00084B24">
        <w:t xml:space="preserve"> 610.12-1990). </w:t>
      </w:r>
      <w:proofErr w:type="spellStart"/>
      <w:r w:rsidRPr="00084B24">
        <w:t>Los</w:t>
      </w:r>
      <w:proofErr w:type="spellEnd"/>
      <w:r w:rsidRPr="00084B24">
        <w:t xml:space="preserve"> </w:t>
      </w:r>
      <w:proofErr w:type="spellStart"/>
      <w:r w:rsidRPr="00084B24">
        <w:t>Alamitos</w:t>
      </w:r>
      <w:proofErr w:type="spellEnd"/>
      <w:r w:rsidRPr="00084B24">
        <w:t xml:space="preserve">. CA: IEEE </w:t>
      </w:r>
      <w:proofErr w:type="spellStart"/>
      <w:r w:rsidRPr="00084B24">
        <w:t>Computer</w:t>
      </w:r>
      <w:proofErr w:type="spellEnd"/>
      <w:r w:rsidRPr="00084B24">
        <w:t xml:space="preserve"> </w:t>
      </w:r>
      <w:proofErr w:type="spellStart"/>
      <w:r w:rsidRPr="00084B24">
        <w:t>Society</w:t>
      </w:r>
      <w:proofErr w:type="spellEnd"/>
      <w:r w:rsidRPr="00084B24">
        <w:t>.</w:t>
      </w:r>
    </w:p>
    <w:p w14:paraId="330C2FD0" w14:textId="24811718" w:rsidR="002B564A" w:rsidRPr="00084B24" w:rsidRDefault="002B564A" w:rsidP="008F1A91">
      <w:pPr>
        <w:pStyle w:val="disliteratura"/>
      </w:pPr>
      <w:r w:rsidRPr="00084B24">
        <w:t xml:space="preserve">ISO/IEC/IEEE 15288:2015 Systems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engineering</w:t>
      </w:r>
      <w:proofErr w:type="spellEnd"/>
      <w:r w:rsidRPr="00084B24">
        <w:t xml:space="preserve"> - </w:t>
      </w:r>
      <w:proofErr w:type="spellStart"/>
      <w:r w:rsidRPr="00084B24">
        <w:t>System</w:t>
      </w:r>
      <w:proofErr w:type="spellEnd"/>
      <w:r w:rsidRPr="00084B24">
        <w:t xml:space="preserve"> </w:t>
      </w:r>
      <w:proofErr w:type="spellStart"/>
      <w:r w:rsidRPr="00084B24">
        <w:t>life</w:t>
      </w:r>
      <w:proofErr w:type="spellEnd"/>
      <w:r w:rsidRPr="00084B24">
        <w:t xml:space="preserve"> </w:t>
      </w:r>
      <w:proofErr w:type="spellStart"/>
      <w:r w:rsidRPr="00084B24">
        <w:t>cycle</w:t>
      </w:r>
      <w:proofErr w:type="spellEnd"/>
      <w:r w:rsidRPr="00084B24">
        <w:t xml:space="preserve"> </w:t>
      </w:r>
      <w:proofErr w:type="spellStart"/>
      <w:r w:rsidRPr="00084B24">
        <w:t>processes</w:t>
      </w:r>
      <w:proofErr w:type="spellEnd"/>
      <w:r w:rsidRPr="00084B24">
        <w:t>.</w:t>
      </w:r>
    </w:p>
    <w:p w14:paraId="5629E49F" w14:textId="77777777" w:rsidR="00B72B71" w:rsidRPr="00084B24" w:rsidRDefault="00B72B71" w:rsidP="002F3447">
      <w:pPr>
        <w:pStyle w:val="disliteratura"/>
      </w:pPr>
      <w:proofErr w:type="spellStart"/>
      <w:r w:rsidRPr="00084B24">
        <w:t>Jain</w:t>
      </w:r>
      <w:proofErr w:type="spellEnd"/>
      <w:r w:rsidRPr="00084B24">
        <w:t xml:space="preserve">, P., </w:t>
      </w:r>
      <w:proofErr w:type="spellStart"/>
      <w:r w:rsidRPr="00084B24">
        <w:t>Sharma</w:t>
      </w:r>
      <w:proofErr w:type="spellEnd"/>
      <w:r w:rsidRPr="00084B24">
        <w:t xml:space="preserve">, A., &amp; </w:t>
      </w:r>
      <w:proofErr w:type="spellStart"/>
      <w:r w:rsidRPr="00084B24">
        <w:t>Ahuja</w:t>
      </w:r>
      <w:proofErr w:type="spellEnd"/>
      <w:r w:rsidRPr="00084B24">
        <w:t xml:space="preserve">, L. (2019). A </w:t>
      </w:r>
      <w:proofErr w:type="spellStart"/>
      <w:r w:rsidRPr="00084B24">
        <w:t>customized</w:t>
      </w:r>
      <w:proofErr w:type="spellEnd"/>
      <w:r w:rsidRPr="00084B24">
        <w:t xml:space="preserve"> </w:t>
      </w:r>
      <w:proofErr w:type="spellStart"/>
      <w:r w:rsidRPr="00084B24">
        <w:t>quality</w:t>
      </w:r>
      <w:proofErr w:type="spellEnd"/>
      <w:r w:rsidRPr="00084B24">
        <w:t xml:space="preserve"> </w:t>
      </w:r>
      <w:proofErr w:type="spellStart"/>
      <w:r w:rsidRPr="00084B24">
        <w:t>model</w:t>
      </w:r>
      <w:proofErr w:type="spellEnd"/>
      <w:r w:rsidRPr="00084B24">
        <w:t xml:space="preserve"> </w:t>
      </w:r>
      <w:proofErr w:type="spellStart"/>
      <w:r w:rsidRPr="00084B24">
        <w:t>for</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ssurance</w:t>
      </w:r>
      <w:proofErr w:type="spellEnd"/>
      <w:r w:rsidRPr="00084B24">
        <w:t xml:space="preserve"> </w:t>
      </w:r>
      <w:proofErr w:type="spellStart"/>
      <w:r w:rsidRPr="00084B24">
        <w:t>in</w:t>
      </w:r>
      <w:proofErr w:type="spellEnd"/>
      <w:r w:rsidRPr="00084B24">
        <w:t xml:space="preserve"> </w:t>
      </w:r>
      <w:proofErr w:type="spellStart"/>
      <w:r w:rsidRPr="00084B24">
        <w:t>agile</w:t>
      </w:r>
      <w:proofErr w:type="spellEnd"/>
      <w:r w:rsidRPr="00084B24">
        <w:t xml:space="preserve"> </w:t>
      </w:r>
      <w:proofErr w:type="spellStart"/>
      <w:r w:rsidRPr="00084B24">
        <w:t>environment</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Web</w:t>
      </w:r>
      <w:proofErr w:type="spellEnd"/>
      <w:r w:rsidRPr="00084B24">
        <w:rPr>
          <w:i/>
          <w:iCs/>
        </w:rPr>
        <w:t xml:space="preserve"> </w:t>
      </w:r>
      <w:proofErr w:type="spellStart"/>
      <w:r w:rsidRPr="00084B24">
        <w:rPr>
          <w:i/>
          <w:iCs/>
        </w:rPr>
        <w:t>Engineering</w:t>
      </w:r>
      <w:proofErr w:type="spellEnd"/>
      <w:r w:rsidRPr="00084B24">
        <w:rPr>
          <w:i/>
          <w:iCs/>
        </w:rPr>
        <w:t xml:space="preserve"> (IJITWE), 14</w:t>
      </w:r>
      <w:r w:rsidRPr="00084B24">
        <w:t>(3), pp.64-77.</w:t>
      </w:r>
    </w:p>
    <w:p w14:paraId="20347B75" w14:textId="77777777" w:rsidR="00B72B71" w:rsidRPr="00084B24" w:rsidRDefault="00B72B71" w:rsidP="002F3447">
      <w:pPr>
        <w:pStyle w:val="disliteratura"/>
      </w:pPr>
      <w:proofErr w:type="spellStart"/>
      <w:r w:rsidRPr="00084B24">
        <w:t>Janes</w:t>
      </w:r>
      <w:proofErr w:type="spellEnd"/>
      <w:r w:rsidRPr="00084B24">
        <w:t xml:space="preserve">, A., </w:t>
      </w:r>
      <w:proofErr w:type="spellStart"/>
      <w:r w:rsidRPr="00084B24">
        <w:t>Lenarduzzi</w:t>
      </w:r>
      <w:proofErr w:type="spellEnd"/>
      <w:r w:rsidRPr="00084B24">
        <w:t xml:space="preserve">, V., &amp; </w:t>
      </w:r>
      <w:proofErr w:type="spellStart"/>
      <w:r w:rsidRPr="00084B24">
        <w:t>Stan</w:t>
      </w:r>
      <w:proofErr w:type="spellEnd"/>
      <w:r w:rsidRPr="00084B24">
        <w:t xml:space="preserve">, A. (2017). </w:t>
      </w:r>
      <w:r w:rsidRPr="00084B24">
        <w:rPr>
          <w:i/>
          <w:iCs/>
        </w:rPr>
        <w:t xml:space="preserve">A </w:t>
      </w:r>
      <w:proofErr w:type="spellStart"/>
      <w:r w:rsidRPr="00084B24">
        <w:rPr>
          <w:i/>
          <w:iCs/>
        </w:rPr>
        <w:t>continuous</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quality</w:t>
      </w:r>
      <w:proofErr w:type="spellEnd"/>
      <w:r w:rsidRPr="00084B24">
        <w:rPr>
          <w:i/>
          <w:iCs/>
        </w:rPr>
        <w:t xml:space="preserve"> </w:t>
      </w:r>
      <w:proofErr w:type="spellStart"/>
      <w:r w:rsidRPr="00084B24">
        <w:rPr>
          <w:i/>
          <w:iCs/>
        </w:rPr>
        <w:t>monitoring</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medium</w:t>
      </w:r>
      <w:proofErr w:type="spellEnd"/>
      <w:r w:rsidRPr="00084B24">
        <w:rPr>
          <w:i/>
          <w:iCs/>
        </w:rPr>
        <w:t xml:space="preserve"> </w:t>
      </w:r>
      <w:proofErr w:type="spellStart"/>
      <w:r w:rsidRPr="00084B24">
        <w:rPr>
          <w:i/>
          <w:iCs/>
        </w:rPr>
        <w:t>enterprises</w:t>
      </w:r>
      <w:proofErr w:type="spellEnd"/>
      <w:r w:rsidRPr="00084B24">
        <w:t xml:space="preserve">. </w:t>
      </w:r>
      <w:proofErr w:type="spellStart"/>
      <w:r w:rsidRPr="00084B24">
        <w:t>In</w:t>
      </w:r>
      <w:proofErr w:type="spellEnd"/>
      <w:r w:rsidRPr="00084B24">
        <w:t xml:space="preserve">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8th ACM/SPEC </w:t>
      </w:r>
      <w:proofErr w:type="spellStart"/>
      <w:r w:rsidRPr="00084B24">
        <w:t>o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Performance</w:t>
      </w:r>
      <w:proofErr w:type="spellEnd"/>
      <w:r w:rsidRPr="00084B24">
        <w:t xml:space="preserve"> </w:t>
      </w:r>
      <w:proofErr w:type="spellStart"/>
      <w:r w:rsidRPr="00084B24">
        <w:t>Engineering</w:t>
      </w:r>
      <w:proofErr w:type="spellEnd"/>
      <w:r w:rsidRPr="00084B24">
        <w:t xml:space="preserve"> </w:t>
      </w:r>
      <w:proofErr w:type="spellStart"/>
      <w:r w:rsidRPr="00084B24">
        <w:t>Companion</w:t>
      </w:r>
      <w:proofErr w:type="spellEnd"/>
      <w:r w:rsidRPr="00084B24">
        <w:t xml:space="preserve">. </w:t>
      </w:r>
      <w:proofErr w:type="spellStart"/>
      <w:r w:rsidRPr="00084B24">
        <w:t>pp</w:t>
      </w:r>
      <w:proofErr w:type="spellEnd"/>
      <w:r w:rsidRPr="00084B24">
        <w:t>. 97-100.</w:t>
      </w:r>
    </w:p>
    <w:p w14:paraId="18710D3A" w14:textId="77777777" w:rsidR="00B72B71" w:rsidRPr="00084B24" w:rsidRDefault="00B72B71" w:rsidP="00285896">
      <w:pPr>
        <w:pStyle w:val="disliteratura"/>
      </w:pPr>
      <w:proofErr w:type="spellStart"/>
      <w:r w:rsidRPr="00084B24">
        <w:lastRenderedPageBreak/>
        <w:t>Jolselt</w:t>
      </w:r>
      <w:proofErr w:type="spellEnd"/>
      <w:r w:rsidRPr="00084B24">
        <w:t xml:space="preserve">, J. (2019). </w:t>
      </w:r>
      <w:proofErr w:type="spellStart"/>
      <w:r w:rsidRPr="00084B24">
        <w:t>Information</w:t>
      </w:r>
      <w:proofErr w:type="spellEnd"/>
      <w:r w:rsidRPr="00084B24">
        <w:t xml:space="preserve"> </w:t>
      </w:r>
      <w:proofErr w:type="spellStart"/>
      <w:r w:rsidRPr="00084B24">
        <w:t>society</w:t>
      </w:r>
      <w:proofErr w:type="spellEnd"/>
      <w:r w:rsidRPr="00084B24">
        <w:t xml:space="preserve">: </w:t>
      </w:r>
      <w:proofErr w:type="spellStart"/>
      <w:r w:rsidRPr="00084B24">
        <w:t>its</w:t>
      </w:r>
      <w:proofErr w:type="spellEnd"/>
      <w:r w:rsidRPr="00084B24">
        <w:t xml:space="preserve"> </w:t>
      </w:r>
      <w:proofErr w:type="spellStart"/>
      <w:r w:rsidRPr="00084B24">
        <w:t>meanings</w:t>
      </w:r>
      <w:proofErr w:type="spellEnd"/>
      <w:r w:rsidRPr="00084B24">
        <w:t xml:space="preserve"> </w:t>
      </w:r>
      <w:proofErr w:type="spellStart"/>
      <w:r w:rsidRPr="00084B24">
        <w:t>and</w:t>
      </w:r>
      <w:proofErr w:type="spellEnd"/>
      <w:r w:rsidRPr="00084B24">
        <w:t xml:space="preserve"> </w:t>
      </w:r>
      <w:proofErr w:type="spellStart"/>
      <w:r w:rsidRPr="00084B24">
        <w:t>implications</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Library</w:t>
      </w:r>
      <w:proofErr w:type="spellEnd"/>
      <w:r w:rsidRPr="00084B24">
        <w:t xml:space="preserve">, </w:t>
      </w:r>
      <w:r w:rsidRPr="00084B24">
        <w:rPr>
          <w:i/>
          <w:iCs/>
        </w:rPr>
        <w:t xml:space="preserve">Science </w:t>
      </w:r>
      <w:proofErr w:type="spellStart"/>
      <w:r w:rsidRPr="00084B24">
        <w:rPr>
          <w:i/>
          <w:iCs/>
        </w:rPr>
        <w:t>Educ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Learning</w:t>
      </w:r>
      <w:proofErr w:type="spellEnd"/>
      <w:r w:rsidRPr="00084B24">
        <w:rPr>
          <w:i/>
          <w:iCs/>
        </w:rPr>
        <w:t xml:space="preserve"> Technology, 1</w:t>
      </w:r>
      <w:r w:rsidRPr="00084B24">
        <w:t>(1), pp.181-190.</w:t>
      </w:r>
    </w:p>
    <w:p w14:paraId="441515C1" w14:textId="77777777" w:rsidR="00B72B71" w:rsidRPr="00084B24" w:rsidRDefault="00B72B71" w:rsidP="008F1A91">
      <w:pPr>
        <w:pStyle w:val="disliteratura"/>
      </w:pPr>
      <w:proofErr w:type="spellStart"/>
      <w:r w:rsidRPr="00084B24">
        <w:t>Katila</w:t>
      </w:r>
      <w:proofErr w:type="spellEnd"/>
      <w:r w:rsidRPr="00084B24">
        <w:t xml:space="preserve">, R., </w:t>
      </w:r>
      <w:proofErr w:type="spellStart"/>
      <w:r w:rsidRPr="00084B24">
        <w:t>Chen</w:t>
      </w:r>
      <w:proofErr w:type="spellEnd"/>
      <w:r w:rsidRPr="00084B24">
        <w:t xml:space="preserve">, E., &amp; </w:t>
      </w:r>
      <w:proofErr w:type="spellStart"/>
      <w:r w:rsidRPr="00084B24">
        <w:t>Piezunka</w:t>
      </w:r>
      <w:proofErr w:type="spellEnd"/>
      <w:r w:rsidRPr="00084B24">
        <w:t xml:space="preserve">, H. (2012). </w:t>
      </w:r>
      <w:proofErr w:type="spellStart"/>
      <w:r w:rsidRPr="00084B24">
        <w:t>All</w:t>
      </w:r>
      <w:proofErr w:type="spellEnd"/>
      <w:r w:rsidRPr="00084B24">
        <w:t xml:space="preserve"> </w:t>
      </w:r>
      <w:proofErr w:type="spellStart"/>
      <w:r w:rsidRPr="00084B24">
        <w:t>the</w:t>
      </w:r>
      <w:proofErr w:type="spellEnd"/>
      <w:r w:rsidRPr="00084B24">
        <w:t xml:space="preserve"> </w:t>
      </w:r>
      <w:proofErr w:type="spellStart"/>
      <w:r w:rsidRPr="00084B24">
        <w:t>right</w:t>
      </w:r>
      <w:proofErr w:type="spellEnd"/>
      <w:r w:rsidRPr="00084B24">
        <w:t xml:space="preserve"> </w:t>
      </w:r>
      <w:proofErr w:type="spellStart"/>
      <w:r w:rsidRPr="00084B24">
        <w:t>moves</w:t>
      </w:r>
      <w:proofErr w:type="spellEnd"/>
      <w:r w:rsidRPr="00084B24">
        <w:t xml:space="preserve">: </w:t>
      </w:r>
      <w:proofErr w:type="spellStart"/>
      <w:r w:rsidRPr="00084B24">
        <w:t>How</w:t>
      </w:r>
      <w:proofErr w:type="spellEnd"/>
      <w:r w:rsidRPr="00084B24">
        <w:t xml:space="preserve"> </w:t>
      </w:r>
      <w:proofErr w:type="spellStart"/>
      <w:r w:rsidRPr="00084B24">
        <w:t>entrepreneurial</w:t>
      </w:r>
      <w:proofErr w:type="spellEnd"/>
      <w:r w:rsidRPr="00084B24">
        <w:t xml:space="preserve"> </w:t>
      </w:r>
      <w:proofErr w:type="spellStart"/>
      <w:r w:rsidRPr="00084B24">
        <w:t>firms</w:t>
      </w:r>
      <w:proofErr w:type="spellEnd"/>
      <w:r w:rsidRPr="00084B24">
        <w:t xml:space="preserve"> </w:t>
      </w:r>
      <w:proofErr w:type="spellStart"/>
      <w:r w:rsidRPr="00084B24">
        <w:t>compete</w:t>
      </w:r>
      <w:proofErr w:type="spellEnd"/>
      <w:r w:rsidRPr="00084B24">
        <w:t xml:space="preserve"> </w:t>
      </w:r>
      <w:proofErr w:type="spellStart"/>
      <w:r w:rsidRPr="00084B24">
        <w:t>effectively</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6</w:t>
      </w:r>
      <w:r w:rsidRPr="00084B24">
        <w:t>(2), pp.116-132.</w:t>
      </w:r>
    </w:p>
    <w:p w14:paraId="77F062FA" w14:textId="77777777" w:rsidR="00B72B71" w:rsidRPr="00084B24" w:rsidRDefault="00B72B71" w:rsidP="002F3447">
      <w:pPr>
        <w:pStyle w:val="disliteratura"/>
      </w:pPr>
      <w:proofErr w:type="spellStart"/>
      <w:r w:rsidRPr="00084B24">
        <w:t>Kaur</w:t>
      </w:r>
      <w:proofErr w:type="spellEnd"/>
      <w:r w:rsidRPr="00084B24">
        <w:t xml:space="preserve">, A. (2020). A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n</w:t>
      </w:r>
      <w:proofErr w:type="spellEnd"/>
      <w:r w:rsidRPr="00084B24">
        <w:t xml:space="preserve"> </w:t>
      </w:r>
      <w:proofErr w:type="spellStart"/>
      <w:r w:rsidRPr="00084B24">
        <w:t>empirical</w:t>
      </w:r>
      <w:proofErr w:type="spellEnd"/>
      <w:r w:rsidRPr="00084B24">
        <w:t xml:space="preserve"> </w:t>
      </w:r>
      <w:proofErr w:type="spellStart"/>
      <w:r w:rsidRPr="00084B24">
        <w:t>analysi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w:t>
      </w:r>
      <w:proofErr w:type="spellStart"/>
      <w:r w:rsidRPr="00084B24">
        <w:t>relationship</w:t>
      </w:r>
      <w:proofErr w:type="spellEnd"/>
      <w:r w:rsidRPr="00084B24">
        <w:t xml:space="preserve"> </w:t>
      </w:r>
      <w:proofErr w:type="spellStart"/>
      <w:r w:rsidRPr="00084B24">
        <w:t>between</w:t>
      </w:r>
      <w:proofErr w:type="spellEnd"/>
      <w:r w:rsidRPr="00084B24">
        <w:t xml:space="preserve"> </w:t>
      </w:r>
      <w:proofErr w:type="spellStart"/>
      <w:r w:rsidRPr="00084B24">
        <w:t>code</w:t>
      </w:r>
      <w:proofErr w:type="spellEnd"/>
      <w:r w:rsidRPr="00084B24">
        <w:t xml:space="preserve"> </w:t>
      </w:r>
      <w:proofErr w:type="spellStart"/>
      <w:r w:rsidRPr="00084B24">
        <w:t>smells</w:t>
      </w:r>
      <w:proofErr w:type="spellEnd"/>
      <w:r w:rsidRPr="00084B24">
        <w:t xml:space="preserve"> </w:t>
      </w:r>
      <w:proofErr w:type="spellStart"/>
      <w:r w:rsidRPr="00084B24">
        <w:t>an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attributes</w:t>
      </w:r>
      <w:proofErr w:type="spellEnd"/>
      <w:r w:rsidRPr="00084B24">
        <w:t xml:space="preserve">. </w:t>
      </w:r>
      <w:proofErr w:type="spellStart"/>
      <w:r w:rsidRPr="00084B24">
        <w:rPr>
          <w:i/>
          <w:iCs/>
        </w:rPr>
        <w:t>Archiv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Computational</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ngineering</w:t>
      </w:r>
      <w:proofErr w:type="spellEnd"/>
      <w:r w:rsidRPr="00084B24">
        <w:rPr>
          <w:i/>
          <w:iCs/>
        </w:rPr>
        <w:t>, 27</w:t>
      </w:r>
      <w:r w:rsidRPr="00084B24">
        <w:t>(4), pp.1267-1296.</w:t>
      </w:r>
    </w:p>
    <w:p w14:paraId="5C12172A" w14:textId="77777777" w:rsidR="00B72B71" w:rsidRPr="00084B24" w:rsidRDefault="00B72B71" w:rsidP="002F3447">
      <w:pPr>
        <w:pStyle w:val="disliteratura"/>
      </w:pPr>
      <w:proofErr w:type="spellStart"/>
      <w:r w:rsidRPr="00084B24">
        <w:t>Khosravi</w:t>
      </w:r>
      <w:proofErr w:type="spellEnd"/>
      <w:r w:rsidRPr="00084B24">
        <w:t xml:space="preserve">, A., &amp; </w:t>
      </w:r>
      <w:proofErr w:type="spellStart"/>
      <w:r w:rsidRPr="00084B24">
        <w:t>Nilashi</w:t>
      </w:r>
      <w:proofErr w:type="spellEnd"/>
      <w:r w:rsidRPr="00084B24">
        <w:t xml:space="preserve">, M. (2018). </w:t>
      </w:r>
      <w:proofErr w:type="spellStart"/>
      <w:r w:rsidRPr="00084B24">
        <w:t>Toward</w:t>
      </w:r>
      <w:proofErr w:type="spellEnd"/>
      <w:r w:rsidRPr="00084B24">
        <w:t xml:space="preserve"> </w:t>
      </w:r>
      <w:proofErr w:type="spellStart"/>
      <w:r w:rsidRPr="00084B24">
        <w:t>software</w:t>
      </w:r>
      <w:proofErr w:type="spellEnd"/>
      <w:r w:rsidRPr="00084B24">
        <w:t xml:space="preserve"> </w:t>
      </w:r>
      <w:proofErr w:type="spellStart"/>
      <w:r w:rsidRPr="00084B24">
        <w:t>quality</w:t>
      </w:r>
      <w:proofErr w:type="spellEnd"/>
      <w:r w:rsidRPr="00084B24">
        <w:t xml:space="preserve"> </w:t>
      </w:r>
      <w:proofErr w:type="spellStart"/>
      <w:r w:rsidRPr="00084B24">
        <w:t>enhancement</w:t>
      </w:r>
      <w:proofErr w:type="spellEnd"/>
      <w:r w:rsidRPr="00084B24">
        <w:t xml:space="preserve"> </w:t>
      </w:r>
      <w:proofErr w:type="spellStart"/>
      <w:r w:rsidRPr="00084B24">
        <w:t>by</w:t>
      </w:r>
      <w:proofErr w:type="spellEnd"/>
      <w:r w:rsidRPr="00084B24">
        <w:t xml:space="preserve"> </w:t>
      </w:r>
      <w:proofErr w:type="spellStart"/>
      <w:r w:rsidRPr="00084B24">
        <w:t>Customer</w:t>
      </w:r>
      <w:proofErr w:type="spellEnd"/>
      <w:r w:rsidRPr="00084B24">
        <w:t xml:space="preserve">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oftware</w:t>
      </w:r>
      <w:proofErr w:type="spellEnd"/>
      <w:r w:rsidRPr="00084B24">
        <w:t xml:space="preserve"> </w:t>
      </w:r>
      <w:proofErr w:type="spellStart"/>
      <w:r w:rsidRPr="00084B24">
        <w:t>companies</w:t>
      </w:r>
      <w:proofErr w:type="spellEnd"/>
      <w:r w:rsidRPr="00084B24">
        <w:t xml:space="preserve">. </w:t>
      </w:r>
      <w:proofErr w:type="spellStart"/>
      <w:r w:rsidRPr="00084B24">
        <w:rPr>
          <w:i/>
          <w:iCs/>
        </w:rPr>
        <w:t>Telemat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formatics</w:t>
      </w:r>
      <w:proofErr w:type="spellEnd"/>
      <w:r w:rsidRPr="00084B24">
        <w:rPr>
          <w:i/>
          <w:iCs/>
        </w:rPr>
        <w:t>, 35</w:t>
      </w:r>
      <w:r w:rsidRPr="00084B24">
        <w:t>(1), pp.18-37.</w:t>
      </w:r>
    </w:p>
    <w:p w14:paraId="3D0F9A52" w14:textId="77777777" w:rsidR="00B72B71" w:rsidRPr="00084B24" w:rsidRDefault="00B72B71" w:rsidP="00CC27F4">
      <w:pPr>
        <w:pStyle w:val="disliteratura"/>
      </w:pPr>
      <w:proofErr w:type="spellStart"/>
      <w:r w:rsidRPr="00084B24">
        <w:t>Kittlaus</w:t>
      </w:r>
      <w:proofErr w:type="spellEnd"/>
      <w:r w:rsidRPr="00084B24">
        <w:t xml:space="preserve">, H., &amp; </w:t>
      </w:r>
      <w:proofErr w:type="spellStart"/>
      <w:r w:rsidRPr="00084B24">
        <w:t>Fricker</w:t>
      </w:r>
      <w:proofErr w:type="spellEnd"/>
      <w:r w:rsidRPr="00084B24">
        <w:t xml:space="preserve">, S. (2017). </w:t>
      </w:r>
      <w:r w:rsidRPr="00084B24">
        <w:rPr>
          <w:i/>
          <w:iCs/>
        </w:rPr>
        <w:t xml:space="preserve">Software </w:t>
      </w:r>
      <w:proofErr w:type="spellStart"/>
      <w:r w:rsidRPr="00084B24">
        <w:rPr>
          <w:i/>
          <w:iCs/>
        </w:rPr>
        <w:t>product</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The</w:t>
      </w:r>
      <w:proofErr w:type="spellEnd"/>
      <w:r w:rsidRPr="00084B24">
        <w:rPr>
          <w:i/>
          <w:iCs/>
        </w:rPr>
        <w:t xml:space="preserve"> ISPMA-</w:t>
      </w:r>
      <w:proofErr w:type="spellStart"/>
      <w:r w:rsidRPr="00084B24">
        <w:rPr>
          <w:i/>
          <w:iCs/>
        </w:rPr>
        <w:t>Compliant</w:t>
      </w:r>
      <w:proofErr w:type="spellEnd"/>
      <w:r w:rsidRPr="00084B24">
        <w:rPr>
          <w:i/>
          <w:iCs/>
        </w:rPr>
        <w:t xml:space="preserve"> </w:t>
      </w:r>
      <w:proofErr w:type="spellStart"/>
      <w:r w:rsidRPr="00084B24">
        <w:rPr>
          <w:i/>
          <w:iCs/>
        </w:rPr>
        <w:t>Study</w:t>
      </w:r>
      <w:proofErr w:type="spellEnd"/>
      <w:r w:rsidRPr="00084B24">
        <w:rPr>
          <w:i/>
          <w:iCs/>
        </w:rPr>
        <w:t xml:space="preserve"> </w:t>
      </w:r>
      <w:proofErr w:type="spellStart"/>
      <w:r w:rsidRPr="00084B24">
        <w:rPr>
          <w:i/>
          <w:iCs/>
        </w:rPr>
        <w:t>Guid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andbook</w:t>
      </w:r>
      <w:proofErr w:type="spellEnd"/>
      <w:r w:rsidRPr="00084B24">
        <w:t xml:space="preserve">. </w:t>
      </w:r>
      <w:proofErr w:type="spellStart"/>
      <w:r w:rsidRPr="00084B24">
        <w:t>Springer</w:t>
      </w:r>
      <w:proofErr w:type="spellEnd"/>
      <w:r w:rsidRPr="00084B24">
        <w:t>.</w:t>
      </w:r>
    </w:p>
    <w:p w14:paraId="1AA0237E" w14:textId="77777777" w:rsidR="00B72B71" w:rsidRPr="00084B24" w:rsidRDefault="00B72B71" w:rsidP="00CC27F4">
      <w:pPr>
        <w:pStyle w:val="disliteratura"/>
      </w:pPr>
      <w:proofErr w:type="spellStart"/>
      <w:r w:rsidRPr="00084B24">
        <w:t>Kiv</w:t>
      </w:r>
      <w:proofErr w:type="spellEnd"/>
      <w:r w:rsidRPr="00084B24">
        <w:t xml:space="preserve">, S., </w:t>
      </w:r>
      <w:proofErr w:type="spellStart"/>
      <w:r w:rsidRPr="00084B24">
        <w:t>Heng</w:t>
      </w:r>
      <w:proofErr w:type="spellEnd"/>
      <w:r w:rsidRPr="00084B24">
        <w:t xml:space="preserve">, S., </w:t>
      </w:r>
      <w:proofErr w:type="spellStart"/>
      <w:r w:rsidRPr="00084B24">
        <w:t>Wautelet</w:t>
      </w:r>
      <w:proofErr w:type="spellEnd"/>
      <w:r w:rsidRPr="00084B24">
        <w:t xml:space="preserve">, Y., &amp; </w:t>
      </w:r>
      <w:proofErr w:type="spellStart"/>
      <w:r w:rsidRPr="00084B24">
        <w:t>Kolp</w:t>
      </w:r>
      <w:proofErr w:type="spellEnd"/>
      <w:r w:rsidRPr="00084B24">
        <w:t xml:space="preserve">, M. (2017). </w:t>
      </w:r>
      <w:proofErr w:type="spellStart"/>
      <w:r w:rsidRPr="00084B24">
        <w:rPr>
          <w:i/>
          <w:iCs/>
        </w:rPr>
        <w:t>Towards</w:t>
      </w:r>
      <w:proofErr w:type="spellEnd"/>
      <w:r w:rsidRPr="00084B24">
        <w:rPr>
          <w:i/>
          <w:iCs/>
        </w:rPr>
        <w:t xml:space="preserve"> a </w:t>
      </w:r>
      <w:proofErr w:type="spellStart"/>
      <w:r w:rsidRPr="00084B24">
        <w:rPr>
          <w:i/>
          <w:iCs/>
        </w:rPr>
        <w:t>goal-oriented</w:t>
      </w:r>
      <w:proofErr w:type="spellEnd"/>
      <w:r w:rsidRPr="00084B24">
        <w:rPr>
          <w:i/>
          <w:iCs/>
        </w:rPr>
        <w:t xml:space="preserve"> </w:t>
      </w:r>
      <w:proofErr w:type="spellStart"/>
      <w:r w:rsidRPr="00084B24">
        <w:rPr>
          <w:i/>
          <w:iCs/>
        </w:rPr>
        <w:t>framewor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partial</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adoption</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Technologies. </w:t>
      </w:r>
      <w:proofErr w:type="spellStart"/>
      <w:r w:rsidRPr="00084B24">
        <w:t>Springer</w:t>
      </w:r>
      <w:proofErr w:type="spellEnd"/>
      <w:r w:rsidRPr="00084B24">
        <w:t>, pp.69-90.</w:t>
      </w:r>
    </w:p>
    <w:p w14:paraId="0C7E5B3D" w14:textId="77777777" w:rsidR="00B72B71" w:rsidRPr="00084B24" w:rsidRDefault="00B72B71" w:rsidP="00F230EC">
      <w:pPr>
        <w:pStyle w:val="disliteratura"/>
      </w:pPr>
      <w:proofErr w:type="spellStart"/>
      <w:r w:rsidRPr="00084B24">
        <w:t>Kroll</w:t>
      </w:r>
      <w:proofErr w:type="spellEnd"/>
      <w:r w:rsidRPr="00084B24">
        <w:t xml:space="preserve">, P., &amp; </w:t>
      </w:r>
      <w:proofErr w:type="spellStart"/>
      <w:r w:rsidRPr="00084B24">
        <w:t>MacIsaac</w:t>
      </w:r>
      <w:proofErr w:type="spellEnd"/>
      <w:r w:rsidRPr="00084B24">
        <w:t xml:space="preserve">, B. (2006). </w:t>
      </w:r>
      <w:proofErr w:type="spellStart"/>
      <w:r w:rsidRPr="00084B24">
        <w:rPr>
          <w:i/>
          <w:iCs/>
        </w:rPr>
        <w:t>Agilit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Discipline</w:t>
      </w:r>
      <w:proofErr w:type="spellEnd"/>
      <w:r w:rsidRPr="00084B24">
        <w:rPr>
          <w:i/>
          <w:iCs/>
        </w:rPr>
        <w:t xml:space="preserve"> </w:t>
      </w:r>
      <w:proofErr w:type="spellStart"/>
      <w:r w:rsidRPr="00084B24">
        <w:rPr>
          <w:i/>
          <w:iCs/>
        </w:rPr>
        <w:t>Made</w:t>
      </w:r>
      <w:proofErr w:type="spellEnd"/>
      <w:r w:rsidRPr="00084B24">
        <w:rPr>
          <w:i/>
          <w:iCs/>
        </w:rPr>
        <w:t xml:space="preserve"> </w:t>
      </w:r>
      <w:proofErr w:type="spellStart"/>
      <w:r w:rsidRPr="00084B24">
        <w:rPr>
          <w:i/>
          <w:iCs/>
        </w:rPr>
        <w:t>Easy</w:t>
      </w:r>
      <w:proofErr w:type="spellEnd"/>
      <w:r w:rsidRPr="00084B24">
        <w:rPr>
          <w:i/>
          <w:iCs/>
        </w:rPr>
        <w:t xml:space="preserve">: </w:t>
      </w:r>
      <w:proofErr w:type="spellStart"/>
      <w:r w:rsidRPr="00084B24">
        <w:rPr>
          <w:i/>
          <w:iCs/>
        </w:rPr>
        <w:t>Practices</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OpenUP</w:t>
      </w:r>
      <w:proofErr w:type="spellEnd"/>
      <w:r w:rsidRPr="00084B24">
        <w:rPr>
          <w:i/>
          <w:iCs/>
        </w:rPr>
        <w:t xml:space="preserve"> </w:t>
      </w:r>
      <w:proofErr w:type="spellStart"/>
      <w:r w:rsidRPr="00084B24">
        <w:rPr>
          <w:i/>
          <w:iCs/>
        </w:rPr>
        <w:t>and</w:t>
      </w:r>
      <w:proofErr w:type="spellEnd"/>
      <w:r w:rsidRPr="00084B24">
        <w:rPr>
          <w:i/>
          <w:iCs/>
        </w:rPr>
        <w:t xml:space="preserve"> RUP</w:t>
      </w:r>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667EEB0E" w14:textId="77777777" w:rsidR="00B72B71" w:rsidRPr="00084B24" w:rsidRDefault="00B72B71" w:rsidP="007F66AD">
      <w:pPr>
        <w:pStyle w:val="disliteratura"/>
      </w:pPr>
      <w:proofErr w:type="spellStart"/>
      <w:r w:rsidRPr="00084B24">
        <w:t>Larman</w:t>
      </w:r>
      <w:proofErr w:type="spellEnd"/>
      <w:r w:rsidRPr="00084B24">
        <w:t xml:space="preserve">, C. (2011). </w:t>
      </w:r>
      <w:proofErr w:type="spellStart"/>
      <w:r w:rsidRPr="00084B24">
        <w:rPr>
          <w:i/>
          <w:iCs/>
        </w:rPr>
        <w:t>Scal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2E0C6542" w14:textId="77777777" w:rsidR="00B72B71" w:rsidRPr="00084B24" w:rsidRDefault="00B72B71" w:rsidP="00F230EC">
      <w:pPr>
        <w:pStyle w:val="disliteratura"/>
      </w:pPr>
      <w:proofErr w:type="spellStart"/>
      <w:r w:rsidRPr="00084B24">
        <w:t>Larman</w:t>
      </w:r>
      <w:proofErr w:type="spellEnd"/>
      <w:r w:rsidRPr="00084B24">
        <w:t xml:space="preserve">, C., &amp; </w:t>
      </w:r>
      <w:proofErr w:type="spellStart"/>
      <w:r w:rsidRPr="00084B24">
        <w:t>Vodde</w:t>
      </w:r>
      <w:proofErr w:type="spellEnd"/>
      <w:r w:rsidRPr="00084B24">
        <w:t xml:space="preserve">, B. (2016). </w:t>
      </w:r>
      <w:proofErr w:type="spellStart"/>
      <w:r w:rsidRPr="00084B24">
        <w:rPr>
          <w:i/>
          <w:iCs/>
        </w:rPr>
        <w:t>Large-scale</w:t>
      </w:r>
      <w:proofErr w:type="spellEnd"/>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More</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LeSS</w:t>
      </w:r>
      <w:proofErr w:type="spellEnd"/>
      <w:r w:rsidRPr="00084B24">
        <w:t xml:space="preserve">. </w:t>
      </w:r>
      <w:proofErr w:type="spellStart"/>
      <w:r w:rsidRPr="00084B24">
        <w:t>Addison-Wesley</w:t>
      </w:r>
      <w:proofErr w:type="spellEnd"/>
      <w:r w:rsidRPr="00084B24">
        <w:t xml:space="preserve"> Professional.</w:t>
      </w:r>
    </w:p>
    <w:p w14:paraId="2C956168" w14:textId="77777777" w:rsidR="00B72B71" w:rsidRPr="00084B24" w:rsidRDefault="00B72B71" w:rsidP="008F1A91">
      <w:pPr>
        <w:pStyle w:val="disliteratura"/>
      </w:pPr>
      <w:proofErr w:type="spellStart"/>
      <w:r w:rsidRPr="00084B24">
        <w:t>Laudon</w:t>
      </w:r>
      <w:proofErr w:type="spellEnd"/>
      <w:r w:rsidRPr="00084B24">
        <w:t xml:space="preserve">, K., &amp; </w:t>
      </w:r>
      <w:proofErr w:type="spellStart"/>
      <w:r w:rsidRPr="00084B24">
        <w:t>Traver</w:t>
      </w:r>
      <w:proofErr w:type="spellEnd"/>
      <w:r w:rsidRPr="00084B24">
        <w:t xml:space="preserve">, C. (2019). </w:t>
      </w:r>
      <w:r w:rsidRPr="00084B24">
        <w:rPr>
          <w:i/>
          <w:iCs/>
        </w:rPr>
        <w:t>E-</w:t>
      </w:r>
      <w:proofErr w:type="spellStart"/>
      <w:r w:rsidRPr="00084B24">
        <w:rPr>
          <w:i/>
          <w:iCs/>
        </w:rPr>
        <w:t>Commerce</w:t>
      </w:r>
      <w:proofErr w:type="spellEnd"/>
      <w:r w:rsidRPr="00084B24">
        <w:rPr>
          <w:i/>
          <w:iCs/>
        </w:rPr>
        <w:t xml:space="preserve"> 2019: </w:t>
      </w:r>
      <w:proofErr w:type="spellStart"/>
      <w:r w:rsidRPr="00084B24">
        <w:rPr>
          <w:i/>
          <w:iCs/>
        </w:rPr>
        <w:t>Business</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ociety</w:t>
      </w:r>
      <w:proofErr w:type="spellEnd"/>
      <w:r w:rsidRPr="00084B24">
        <w:t xml:space="preserve"> (15th </w:t>
      </w:r>
      <w:proofErr w:type="spellStart"/>
      <w:r w:rsidRPr="00084B24">
        <w:t>Ed</w:t>
      </w:r>
      <w:proofErr w:type="spellEnd"/>
      <w:r w:rsidRPr="00084B24">
        <w:t xml:space="preserve">.), </w:t>
      </w:r>
      <w:proofErr w:type="spellStart"/>
      <w:r w:rsidRPr="00084B24">
        <w:t>Pearson</w:t>
      </w:r>
      <w:proofErr w:type="spellEnd"/>
      <w:r w:rsidRPr="00084B24">
        <w:t>.</w:t>
      </w:r>
    </w:p>
    <w:p w14:paraId="79C690BE" w14:textId="77777777" w:rsidR="00B72B71" w:rsidRPr="00084B24" w:rsidRDefault="00B72B71" w:rsidP="00CC27F4">
      <w:pPr>
        <w:pStyle w:val="disliteratura"/>
      </w:pPr>
      <w:proofErr w:type="spellStart"/>
      <w:r w:rsidRPr="00084B24">
        <w:t>Leatherbee</w:t>
      </w:r>
      <w:proofErr w:type="spellEnd"/>
      <w:r w:rsidRPr="00084B24">
        <w:t xml:space="preserve">, M., &amp; </w:t>
      </w:r>
      <w:proofErr w:type="spellStart"/>
      <w:r w:rsidRPr="00084B24">
        <w:t>Katila</w:t>
      </w:r>
      <w:proofErr w:type="spellEnd"/>
      <w:r w:rsidRPr="00084B24">
        <w:t xml:space="preserve">, R. (2020). </w:t>
      </w:r>
      <w:proofErr w:type="spellStart"/>
      <w:r w:rsidRPr="00084B24">
        <w:t>The</w:t>
      </w:r>
      <w:proofErr w:type="spellEnd"/>
      <w:r w:rsidRPr="00084B24">
        <w:t xml:space="preserve">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method</w:t>
      </w:r>
      <w:proofErr w:type="spellEnd"/>
      <w:r w:rsidRPr="00084B24">
        <w:t xml:space="preserve">: </w:t>
      </w:r>
      <w:proofErr w:type="spellStart"/>
      <w:r w:rsidRPr="00084B24">
        <w:t>Early‐stage</w:t>
      </w:r>
      <w:proofErr w:type="spellEnd"/>
      <w:r w:rsidRPr="00084B24">
        <w:t xml:space="preserve"> </w:t>
      </w:r>
      <w:proofErr w:type="spellStart"/>
      <w:r w:rsidRPr="00084B24">
        <w:t>teams</w:t>
      </w:r>
      <w:proofErr w:type="spellEnd"/>
      <w:r w:rsidRPr="00084B24">
        <w:t xml:space="preserve"> </w:t>
      </w:r>
      <w:proofErr w:type="spellStart"/>
      <w:r w:rsidRPr="00084B24">
        <w:t>and</w:t>
      </w:r>
      <w:proofErr w:type="spellEnd"/>
      <w:r w:rsidRPr="00084B24">
        <w:t xml:space="preserve"> </w:t>
      </w:r>
      <w:proofErr w:type="spellStart"/>
      <w:r w:rsidRPr="00084B24">
        <w:t>hypothesis‐based</w:t>
      </w:r>
      <w:proofErr w:type="spellEnd"/>
      <w:r w:rsidRPr="00084B24">
        <w:t xml:space="preserve"> </w:t>
      </w:r>
      <w:proofErr w:type="spellStart"/>
      <w:r w:rsidRPr="00084B24">
        <w:t>probing</w:t>
      </w:r>
      <w:proofErr w:type="spellEnd"/>
      <w:r w:rsidRPr="00084B24">
        <w:t xml:space="preserve"> </w:t>
      </w:r>
      <w:proofErr w:type="spellStart"/>
      <w:r w:rsidRPr="00084B24">
        <w:t>of</w:t>
      </w:r>
      <w:proofErr w:type="spellEnd"/>
      <w:r w:rsidRPr="00084B24">
        <w:t xml:space="preserve"> </w:t>
      </w:r>
      <w:proofErr w:type="spellStart"/>
      <w:r w:rsidRPr="00084B24">
        <w:t>business</w:t>
      </w:r>
      <w:proofErr w:type="spellEnd"/>
      <w:r w:rsidRPr="00084B24">
        <w:t xml:space="preserve"> </w:t>
      </w:r>
      <w:proofErr w:type="spellStart"/>
      <w:r w:rsidRPr="00084B24">
        <w:t>ideas</w:t>
      </w:r>
      <w:proofErr w:type="spellEnd"/>
      <w:r w:rsidRPr="00084B24">
        <w:t xml:space="preserve">. </w:t>
      </w:r>
      <w:proofErr w:type="spellStart"/>
      <w:r w:rsidRPr="00084B24">
        <w:rPr>
          <w:i/>
          <w:iCs/>
        </w:rPr>
        <w:t>Strategic</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14</w:t>
      </w:r>
      <w:r w:rsidRPr="00084B24">
        <w:t>(4), pp.570-593.</w:t>
      </w:r>
    </w:p>
    <w:p w14:paraId="47929989" w14:textId="77777777" w:rsidR="00B72B71" w:rsidRPr="00084B24" w:rsidRDefault="00B72B71" w:rsidP="008F1A91">
      <w:pPr>
        <w:pStyle w:val="disliteratura"/>
      </w:pPr>
      <w:proofErr w:type="spellStart"/>
      <w:r w:rsidRPr="00084B24">
        <w:t>Lemon</w:t>
      </w:r>
      <w:proofErr w:type="spellEnd"/>
      <w:r w:rsidRPr="00084B24">
        <w:t xml:space="preserve">, N., &amp; </w:t>
      </w:r>
      <w:proofErr w:type="spellStart"/>
      <w:r w:rsidRPr="00084B24">
        <w:t>Finger</w:t>
      </w:r>
      <w:proofErr w:type="spellEnd"/>
      <w:r w:rsidRPr="00084B24">
        <w:t xml:space="preserve">, G. (2020). </w:t>
      </w:r>
      <w:proofErr w:type="spellStart"/>
      <w:r w:rsidRPr="00084B24">
        <w:rPr>
          <w:i/>
          <w:iCs/>
        </w:rPr>
        <w:t>Digital</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In</w:t>
      </w:r>
      <w:proofErr w:type="spellEnd"/>
      <w:r w:rsidRPr="00084B24">
        <w:t xml:space="preserve"> </w:t>
      </w:r>
      <w:proofErr w:type="spellStart"/>
      <w:r w:rsidRPr="00084B24">
        <w:t>Teaching</w:t>
      </w:r>
      <w:proofErr w:type="spellEnd"/>
      <w:r w:rsidRPr="00084B24">
        <w:t xml:space="preserve"> </w:t>
      </w:r>
      <w:proofErr w:type="spellStart"/>
      <w:r w:rsidRPr="00084B24">
        <w:t>Early</w:t>
      </w:r>
      <w:proofErr w:type="spellEnd"/>
      <w:r w:rsidRPr="00084B24">
        <w:t xml:space="preserve"> </w:t>
      </w:r>
      <w:proofErr w:type="spellStart"/>
      <w:r w:rsidRPr="00084B24">
        <w:t>Years</w:t>
      </w:r>
      <w:proofErr w:type="spellEnd"/>
      <w:r w:rsidRPr="00084B24">
        <w:t xml:space="preserve">. </w:t>
      </w:r>
      <w:proofErr w:type="spellStart"/>
      <w:r w:rsidRPr="00084B24">
        <w:t>Routledge</w:t>
      </w:r>
      <w:proofErr w:type="spellEnd"/>
      <w:r w:rsidRPr="00084B24">
        <w:t>. pp.143-166.</w:t>
      </w:r>
    </w:p>
    <w:p w14:paraId="5E190704" w14:textId="77777777" w:rsidR="00B72B71" w:rsidRPr="00084B24" w:rsidRDefault="00B72B71" w:rsidP="008F1A91">
      <w:pPr>
        <w:pStyle w:val="disliteratura"/>
      </w:pPr>
      <w:r w:rsidRPr="00084B24">
        <w:t xml:space="preserve"> </w:t>
      </w:r>
      <w:proofErr w:type="spellStart"/>
      <w:r w:rsidRPr="00084B24">
        <w:t>Ling</w:t>
      </w:r>
      <w:proofErr w:type="spellEnd"/>
      <w:r w:rsidRPr="00084B24">
        <w:t xml:space="preserve">, Y. (2012). A </w:t>
      </w:r>
      <w:proofErr w:type="spellStart"/>
      <w:r w:rsidRPr="00084B24">
        <w:t>study</w:t>
      </w:r>
      <w:proofErr w:type="spellEnd"/>
      <w:r w:rsidRPr="00084B24">
        <w:t xml:space="preserve"> </w:t>
      </w:r>
      <w:proofErr w:type="spellStart"/>
      <w:r w:rsidRPr="00084B24">
        <w:t>on</w:t>
      </w:r>
      <w:proofErr w:type="spellEnd"/>
      <w:r w:rsidRPr="00084B24">
        <w:t xml:space="preserve"> </w:t>
      </w:r>
      <w:proofErr w:type="spellStart"/>
      <w:r w:rsidRPr="00084B24">
        <w:t>influence</w:t>
      </w:r>
      <w:proofErr w:type="spellEnd"/>
      <w:r w:rsidRPr="00084B24">
        <w:t xml:space="preserve"> </w:t>
      </w:r>
      <w:proofErr w:type="spellStart"/>
      <w:r w:rsidRPr="00084B24">
        <w:t>of</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intellectual</w:t>
      </w:r>
      <w:proofErr w:type="spellEnd"/>
      <w:r w:rsidRPr="00084B24">
        <w:t xml:space="preserve"> </w:t>
      </w:r>
      <w:proofErr w:type="spellStart"/>
      <w:r w:rsidRPr="00084B24">
        <w:t>capital</w:t>
      </w:r>
      <w:proofErr w:type="spellEnd"/>
      <w:r w:rsidRPr="00084B24">
        <w:t xml:space="preserve"> </w:t>
      </w:r>
      <w:proofErr w:type="spellStart"/>
      <w:r w:rsidRPr="00084B24">
        <w:t>on</w:t>
      </w:r>
      <w:proofErr w:type="spellEnd"/>
      <w:r w:rsidRPr="00084B24">
        <w:t xml:space="preserve"> </w:t>
      </w:r>
      <w:proofErr w:type="spellStart"/>
      <w:r w:rsidRPr="00084B24">
        <w:t>complementarity</w:t>
      </w:r>
      <w:proofErr w:type="spellEnd"/>
      <w:r w:rsidRPr="00084B24">
        <w:t xml:space="preserve"> </w:t>
      </w:r>
      <w:proofErr w:type="spellStart"/>
      <w:r w:rsidRPr="00084B24">
        <w:t>on</w:t>
      </w:r>
      <w:proofErr w:type="spellEnd"/>
      <w:r w:rsidRPr="00084B24">
        <w:t xml:space="preserve"> </w:t>
      </w:r>
      <w:proofErr w:type="spellStart"/>
      <w:r w:rsidRPr="00084B24">
        <w:t>global</w:t>
      </w:r>
      <w:proofErr w:type="spellEnd"/>
      <w:r w:rsidRPr="00084B24">
        <w:t xml:space="preserve"> </w:t>
      </w:r>
      <w:proofErr w:type="spellStart"/>
      <w:r w:rsidRPr="00084B24">
        <w:t>initiatives</w:t>
      </w:r>
      <w:proofErr w:type="spellEnd"/>
      <w:r w:rsidRPr="00084B24">
        <w:t xml:space="preserve">. </w:t>
      </w:r>
      <w:proofErr w:type="spellStart"/>
      <w:r w:rsidRPr="00084B24">
        <w:rPr>
          <w:i/>
          <w:iCs/>
        </w:rPr>
        <w:t>Electronic</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Management</w:t>
      </w:r>
      <w:proofErr w:type="spellEnd"/>
      <w:r w:rsidRPr="00084B24">
        <w:rPr>
          <w:i/>
          <w:iCs/>
        </w:rPr>
        <w:t>, 10</w:t>
      </w:r>
      <w:r w:rsidRPr="00084B24">
        <w:t>(2), pp.154-162.</w:t>
      </w:r>
    </w:p>
    <w:p w14:paraId="012F1407" w14:textId="77777777" w:rsidR="00B72B71" w:rsidRPr="00084B24" w:rsidRDefault="00B72B71" w:rsidP="00285896">
      <w:pPr>
        <w:pStyle w:val="disliteratura"/>
      </w:pPr>
      <w:proofErr w:type="spellStart"/>
      <w:r w:rsidRPr="00084B24">
        <w:t>Link</w:t>
      </w:r>
      <w:proofErr w:type="spellEnd"/>
      <w:r w:rsidRPr="00084B24">
        <w:t xml:space="preserve">, P. (2016). </w:t>
      </w:r>
      <w:proofErr w:type="spellStart"/>
      <w:r w:rsidRPr="00084B24">
        <w:rPr>
          <w:i/>
          <w:iCs/>
        </w:rPr>
        <w:t>How</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ecome</w:t>
      </w:r>
      <w:proofErr w:type="spellEnd"/>
      <w:r w:rsidRPr="00084B24">
        <w:rPr>
          <w:i/>
          <w:iCs/>
        </w:rPr>
        <w:t xml:space="preserve"> a </w:t>
      </w:r>
      <w:proofErr w:type="spellStart"/>
      <w:r w:rsidRPr="00084B24">
        <w:rPr>
          <w:i/>
          <w:iCs/>
        </w:rPr>
        <w:t>Lean</w:t>
      </w:r>
      <w:proofErr w:type="spellEnd"/>
      <w:r w:rsidRPr="00084B24">
        <w:rPr>
          <w:i/>
          <w:iCs/>
        </w:rPr>
        <w:t xml:space="preserve"> </w:t>
      </w:r>
      <w:proofErr w:type="spellStart"/>
      <w:r w:rsidRPr="00084B24">
        <w:rPr>
          <w:i/>
          <w:iCs/>
        </w:rPr>
        <w:t>Entrepreneur</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Apply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w:t>
      </w:r>
      <w:proofErr w:type="spellEnd"/>
      <w:r w:rsidRPr="00084B24">
        <w:rPr>
          <w:i/>
          <w:iCs/>
        </w:rPr>
        <w:t xml:space="preserve">-Up </w:t>
      </w:r>
      <w:proofErr w:type="spellStart"/>
      <w:r w:rsidRPr="00084B24">
        <w:rPr>
          <w:i/>
          <w:iCs/>
        </w:rPr>
        <w:t>and</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Canvas</w:t>
      </w:r>
      <w:proofErr w:type="spellEnd"/>
      <w:r w:rsidRPr="00084B24">
        <w:rPr>
          <w:i/>
          <w:iCs/>
        </w:rPr>
        <w:t>?</w:t>
      </w:r>
      <w:r w:rsidRPr="00084B24">
        <w:t xml:space="preserve">, </w:t>
      </w:r>
      <w:proofErr w:type="spellStart"/>
      <w:r w:rsidRPr="00084B24">
        <w:t>Innovation</w:t>
      </w:r>
      <w:proofErr w:type="spellEnd"/>
      <w:r w:rsidRPr="00084B24">
        <w:t xml:space="preserve"> </w:t>
      </w:r>
      <w:proofErr w:type="spellStart"/>
      <w:r w:rsidRPr="00084B24">
        <w:t>and</w:t>
      </w:r>
      <w:proofErr w:type="spellEnd"/>
      <w:r w:rsidRPr="00084B24">
        <w:t xml:space="preserve"> </w:t>
      </w:r>
      <w:proofErr w:type="spellStart"/>
      <w:r w:rsidRPr="00084B24">
        <w:t>Entrepreneurship</w:t>
      </w:r>
      <w:proofErr w:type="spellEnd"/>
      <w:r w:rsidRPr="00084B24">
        <w:t xml:space="preserve"> </w:t>
      </w:r>
      <w:proofErr w:type="spellStart"/>
      <w:r w:rsidRPr="00084B24">
        <w:t>in</w:t>
      </w:r>
      <w:proofErr w:type="spellEnd"/>
      <w:r w:rsidRPr="00084B24">
        <w:t xml:space="preserve"> </w:t>
      </w:r>
      <w:proofErr w:type="spellStart"/>
      <w:r w:rsidRPr="00084B24">
        <w:lastRenderedPageBreak/>
        <w:t>Education</w:t>
      </w:r>
      <w:proofErr w:type="spellEnd"/>
      <w:r w:rsidRPr="00084B24">
        <w:t xml:space="preserve"> (</w:t>
      </w:r>
      <w:proofErr w:type="spellStart"/>
      <w:r w:rsidRPr="00084B24">
        <w:t>Advances</w:t>
      </w:r>
      <w:proofErr w:type="spellEnd"/>
      <w:r w:rsidRPr="00084B24">
        <w:t xml:space="preserve"> </w:t>
      </w:r>
      <w:proofErr w:type="spellStart"/>
      <w:r w:rsidRPr="00084B24">
        <w:t>in</w:t>
      </w:r>
      <w:proofErr w:type="spellEnd"/>
      <w:r w:rsidRPr="00084B24">
        <w:t xml:space="preserve"> </w:t>
      </w:r>
      <w:proofErr w:type="spellStart"/>
      <w:r w:rsidRPr="00084B24">
        <w:t>Digital</w:t>
      </w:r>
      <w:proofErr w:type="spellEnd"/>
      <w:r w:rsidRPr="00084B24">
        <w:t xml:space="preserve"> </w:t>
      </w:r>
      <w:proofErr w:type="spellStart"/>
      <w:r w:rsidRPr="00084B24">
        <w:t>Education</w:t>
      </w:r>
      <w:proofErr w:type="spellEnd"/>
      <w:r w:rsidRPr="00084B24">
        <w:t xml:space="preserve"> </w:t>
      </w:r>
      <w:proofErr w:type="spellStart"/>
      <w:r w:rsidRPr="00084B24">
        <w:t>and</w:t>
      </w:r>
      <w:proofErr w:type="spellEnd"/>
      <w:r w:rsidRPr="00084B24">
        <w:t xml:space="preserve"> </w:t>
      </w:r>
      <w:proofErr w:type="spellStart"/>
      <w:r w:rsidRPr="00084B24">
        <w:t>Lifelong</w:t>
      </w:r>
      <w:proofErr w:type="spellEnd"/>
      <w:r w:rsidRPr="00084B24">
        <w:t xml:space="preserve"> </w:t>
      </w:r>
      <w:proofErr w:type="spellStart"/>
      <w:r w:rsidRPr="00084B24">
        <w:t>Learning</w:t>
      </w:r>
      <w:proofErr w:type="spellEnd"/>
      <w:r w:rsidRPr="00084B24">
        <w:t xml:space="preserve">, </w:t>
      </w:r>
      <w:proofErr w:type="spellStart"/>
      <w:r w:rsidRPr="00084B24">
        <w:t>Vol</w:t>
      </w:r>
      <w:proofErr w:type="spellEnd"/>
      <w:r w:rsidRPr="00084B24">
        <w:t xml:space="preserve">. 2), </w:t>
      </w:r>
      <w:proofErr w:type="spellStart"/>
      <w:r w:rsidRPr="00084B24">
        <w:t>Emerald</w:t>
      </w:r>
      <w:proofErr w:type="spellEnd"/>
      <w:r w:rsidRPr="00084B24">
        <w:t xml:space="preserve"> Group </w:t>
      </w:r>
      <w:proofErr w:type="spellStart"/>
      <w:r w:rsidRPr="00084B24">
        <w:t>Publishing</w:t>
      </w:r>
      <w:proofErr w:type="spellEnd"/>
      <w:r w:rsidRPr="00084B24">
        <w:t xml:space="preserve"> Limited, </w:t>
      </w:r>
      <w:proofErr w:type="spellStart"/>
      <w:r w:rsidRPr="00084B24">
        <w:t>pp</w:t>
      </w:r>
      <w:proofErr w:type="spellEnd"/>
      <w:r w:rsidRPr="00084B24">
        <w:t>. 57-71.</w:t>
      </w:r>
    </w:p>
    <w:p w14:paraId="061FEF6B" w14:textId="77777777" w:rsidR="00B72B71" w:rsidRPr="00084B24" w:rsidRDefault="00B72B71" w:rsidP="00F230EC">
      <w:pPr>
        <w:pStyle w:val="disliteratura"/>
      </w:pPr>
      <w:proofErr w:type="spellStart"/>
      <w:r w:rsidRPr="00084B24">
        <w:t>Mahdavi-Hezave</w:t>
      </w:r>
      <w:proofErr w:type="spellEnd"/>
      <w:r w:rsidRPr="00084B24">
        <w:t xml:space="preserve">, R., &amp; </w:t>
      </w:r>
      <w:proofErr w:type="spellStart"/>
      <w:r w:rsidRPr="00084B24">
        <w:t>Ramsin</w:t>
      </w:r>
      <w:proofErr w:type="spellEnd"/>
      <w:r w:rsidRPr="00084B24">
        <w:t xml:space="preserve">, R. (2015). </w:t>
      </w:r>
      <w:r w:rsidRPr="00084B24">
        <w:rPr>
          <w:i/>
          <w:iCs/>
        </w:rPr>
        <w:t xml:space="preserve">FDMD: </w:t>
      </w:r>
      <w:proofErr w:type="spellStart"/>
      <w:r w:rsidRPr="00084B24">
        <w:rPr>
          <w:i/>
          <w:iCs/>
        </w:rPr>
        <w:t>Feature-driven</w:t>
      </w:r>
      <w:proofErr w:type="spellEnd"/>
      <w:r w:rsidRPr="00084B24">
        <w:rPr>
          <w:i/>
          <w:iCs/>
        </w:rPr>
        <w:t xml:space="preserve"> </w:t>
      </w:r>
      <w:proofErr w:type="spellStart"/>
      <w:r w:rsidRPr="00084B24">
        <w:rPr>
          <w:i/>
          <w:iCs/>
        </w:rPr>
        <w:t>methodology</w:t>
      </w:r>
      <w:proofErr w:type="spellEnd"/>
      <w:r w:rsidRPr="00084B24">
        <w:rPr>
          <w:i/>
          <w:iCs/>
        </w:rPr>
        <w:t xml:space="preserve"> </w:t>
      </w:r>
      <w:proofErr w:type="spellStart"/>
      <w:r w:rsidRPr="00084B24">
        <w:rPr>
          <w:i/>
          <w:iCs/>
        </w:rPr>
        <w:t>development</w:t>
      </w:r>
      <w:proofErr w:type="spellEnd"/>
      <w:r w:rsidRPr="00084B24">
        <w:t xml:space="preserve">. </w:t>
      </w:r>
      <w:proofErr w:type="spellStart"/>
      <w:r w:rsidRPr="00084B24">
        <w:t>In</w:t>
      </w:r>
      <w:proofErr w:type="spellEnd"/>
      <w:r w:rsidRPr="00084B24">
        <w:t xml:space="preserve"> 2015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valuation</w:t>
      </w:r>
      <w:proofErr w:type="spellEnd"/>
      <w:r w:rsidRPr="00084B24">
        <w:t xml:space="preserve"> </w:t>
      </w:r>
      <w:proofErr w:type="spellStart"/>
      <w:r w:rsidRPr="00084B24">
        <w:t>of</w:t>
      </w:r>
      <w:proofErr w:type="spellEnd"/>
      <w:r w:rsidRPr="00084B24">
        <w:t xml:space="preserve"> </w:t>
      </w:r>
      <w:proofErr w:type="spellStart"/>
      <w:r w:rsidRPr="00084B24">
        <w:t>Novel</w:t>
      </w:r>
      <w:proofErr w:type="spellEnd"/>
      <w:r w:rsidRPr="00084B24">
        <w:t xml:space="preserve"> </w:t>
      </w:r>
      <w:proofErr w:type="spellStart"/>
      <w:r w:rsidRPr="00084B24">
        <w:t>Approaches</w:t>
      </w:r>
      <w:proofErr w:type="spellEnd"/>
      <w:r w:rsidRPr="00084B24">
        <w:t xml:space="preserve"> </w:t>
      </w:r>
      <w:proofErr w:type="spellStart"/>
      <w:r w:rsidRPr="00084B24">
        <w:t>to</w:t>
      </w:r>
      <w:proofErr w:type="spellEnd"/>
      <w:r w:rsidRPr="00084B24">
        <w:t xml:space="preserve"> Software </w:t>
      </w:r>
      <w:proofErr w:type="spellStart"/>
      <w:r w:rsidRPr="00084B24">
        <w:t>Engineering</w:t>
      </w:r>
      <w:proofErr w:type="spellEnd"/>
      <w:r w:rsidRPr="00084B24">
        <w:t xml:space="preserve"> (ENASE), IEEE. pp.229-237. </w:t>
      </w:r>
    </w:p>
    <w:p w14:paraId="1230890F" w14:textId="77777777" w:rsidR="00B72B71" w:rsidRPr="00084B24" w:rsidRDefault="00B72B71" w:rsidP="008F1A91">
      <w:pPr>
        <w:pStyle w:val="disliteratura"/>
      </w:pPr>
      <w:proofErr w:type="spellStart"/>
      <w:r w:rsidRPr="00084B24">
        <w:t>Manev</w:t>
      </w:r>
      <w:proofErr w:type="spellEnd"/>
      <w:r w:rsidRPr="00084B24">
        <w:t xml:space="preserve">, I., </w:t>
      </w:r>
      <w:proofErr w:type="spellStart"/>
      <w:r w:rsidRPr="00084B24">
        <w:t>Manolova</w:t>
      </w:r>
      <w:proofErr w:type="spellEnd"/>
      <w:r w:rsidRPr="00084B24">
        <w:t xml:space="preserve">, T., </w:t>
      </w:r>
      <w:proofErr w:type="spellStart"/>
      <w:r w:rsidRPr="00084B24">
        <w:t>Gyoshev</w:t>
      </w:r>
      <w:proofErr w:type="spellEnd"/>
      <w:r w:rsidRPr="00084B24">
        <w:t xml:space="preserve">, B., &amp; </w:t>
      </w:r>
      <w:proofErr w:type="spellStart"/>
      <w:r w:rsidRPr="00084B24">
        <w:t>Harkins</w:t>
      </w:r>
      <w:proofErr w:type="spellEnd"/>
      <w:r w:rsidRPr="00084B24">
        <w:t xml:space="preserve">, J. (2012). </w:t>
      </w:r>
      <w:proofErr w:type="spellStart"/>
      <w:r w:rsidRPr="00084B24">
        <w:t>Social</w:t>
      </w:r>
      <w:proofErr w:type="spellEnd"/>
      <w:r w:rsidRPr="00084B24">
        <w:t xml:space="preserve"> </w:t>
      </w:r>
      <w:proofErr w:type="spellStart"/>
      <w:r w:rsidRPr="00084B24">
        <w:t>capital</w:t>
      </w:r>
      <w:proofErr w:type="spellEnd"/>
      <w:r w:rsidRPr="00084B24">
        <w:t xml:space="preserve"> </w:t>
      </w:r>
      <w:proofErr w:type="spellStart"/>
      <w:r w:rsidRPr="00084B24">
        <w:t>and</w:t>
      </w:r>
      <w:proofErr w:type="spellEnd"/>
      <w:r w:rsidRPr="00084B24">
        <w:t xml:space="preserve"> </w:t>
      </w:r>
      <w:proofErr w:type="spellStart"/>
      <w:r w:rsidRPr="00084B24">
        <w:t>strategy</w:t>
      </w:r>
      <w:proofErr w:type="spellEnd"/>
      <w:r w:rsidRPr="00084B24">
        <w:t xml:space="preserve"> </w:t>
      </w:r>
      <w:proofErr w:type="spellStart"/>
      <w:r w:rsidRPr="00084B24">
        <w:t>effectiveness</w:t>
      </w:r>
      <w:proofErr w:type="spellEnd"/>
      <w:r w:rsidRPr="00084B24">
        <w:t xml:space="preserve">: </w:t>
      </w:r>
      <w:proofErr w:type="spellStart"/>
      <w:r w:rsidRPr="00084B24">
        <w:t>an</w:t>
      </w:r>
      <w:proofErr w:type="spellEnd"/>
      <w:r w:rsidRPr="00084B24">
        <w:t xml:space="preserve"> </w:t>
      </w:r>
      <w:proofErr w:type="spellStart"/>
      <w:r w:rsidRPr="00084B24">
        <w:t>empirical</w:t>
      </w:r>
      <w:proofErr w:type="spellEnd"/>
      <w:r w:rsidRPr="00084B24">
        <w:t xml:space="preserve"> </w:t>
      </w:r>
      <w:proofErr w:type="spellStart"/>
      <w:r w:rsidRPr="00084B24">
        <w:t>study</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venturesin</w:t>
      </w:r>
      <w:proofErr w:type="spellEnd"/>
      <w:r w:rsidRPr="00084B24">
        <w:t xml:space="preserve"> a </w:t>
      </w:r>
      <w:proofErr w:type="spellStart"/>
      <w:r w:rsidRPr="00084B24">
        <w:t>transition</w:t>
      </w:r>
      <w:proofErr w:type="spellEnd"/>
      <w:r w:rsidRPr="00084B24">
        <w:t xml:space="preserve"> </w:t>
      </w:r>
      <w:proofErr w:type="spellStart"/>
      <w:r w:rsidRPr="00084B24">
        <w:t>economy</w:t>
      </w:r>
      <w:proofErr w:type="spellEnd"/>
      <w:r w:rsidRPr="00084B24">
        <w:t xml:space="preserve">. </w:t>
      </w:r>
      <w:proofErr w:type="spellStart"/>
      <w:r w:rsidRPr="00084B24">
        <w:rPr>
          <w:i/>
          <w:iCs/>
        </w:rPr>
        <w:t>Современная</w:t>
      </w:r>
      <w:proofErr w:type="spellEnd"/>
      <w:r w:rsidRPr="00084B24">
        <w:rPr>
          <w:i/>
          <w:iCs/>
        </w:rPr>
        <w:t xml:space="preserve"> конкуренция, 6</w:t>
      </w:r>
      <w:r w:rsidRPr="00084B24">
        <w:t>(36). pp.57-70.</w:t>
      </w:r>
    </w:p>
    <w:p w14:paraId="6B06B15D" w14:textId="77777777" w:rsidR="00B72B71" w:rsidRPr="00084B24" w:rsidRDefault="00B72B71" w:rsidP="00F230EC">
      <w:pPr>
        <w:pStyle w:val="disliteratura"/>
      </w:pPr>
      <w:proofErr w:type="spellStart"/>
      <w:r w:rsidRPr="00084B24">
        <w:t>Mangalaraj</w:t>
      </w:r>
      <w:proofErr w:type="spellEnd"/>
      <w:r w:rsidRPr="00084B24">
        <w:t xml:space="preserve">, G., </w:t>
      </w:r>
      <w:proofErr w:type="spellStart"/>
      <w:r w:rsidRPr="00084B24">
        <w:t>Mahapatra</w:t>
      </w:r>
      <w:proofErr w:type="spellEnd"/>
      <w:r w:rsidRPr="00084B24">
        <w:t xml:space="preserve">, R., &amp; </w:t>
      </w:r>
      <w:proofErr w:type="spellStart"/>
      <w:r w:rsidRPr="00084B24">
        <w:t>Nerur</w:t>
      </w:r>
      <w:proofErr w:type="spellEnd"/>
      <w:r w:rsidRPr="00084B24">
        <w:t xml:space="preserve">, S. (2009). </w:t>
      </w:r>
      <w:proofErr w:type="spellStart"/>
      <w:r w:rsidRPr="00084B24">
        <w:t>Acceptance</w:t>
      </w:r>
      <w:proofErr w:type="spellEnd"/>
      <w:r w:rsidRPr="00084B24">
        <w:t xml:space="preserve"> </w:t>
      </w:r>
      <w:proofErr w:type="spellStart"/>
      <w:r w:rsidRPr="00084B24">
        <w:t>of</w:t>
      </w:r>
      <w:proofErr w:type="spellEnd"/>
      <w:r w:rsidRPr="00084B24">
        <w:t xml:space="preserve"> </w:t>
      </w:r>
      <w:proofErr w:type="spellStart"/>
      <w:r w:rsidRPr="00084B24">
        <w:t>software</w:t>
      </w:r>
      <w:proofErr w:type="spellEnd"/>
      <w:r w:rsidRPr="00084B24">
        <w:t xml:space="preserve"> </w:t>
      </w:r>
      <w:proofErr w:type="spellStart"/>
      <w:r w:rsidRPr="00084B24">
        <w:t>process</w:t>
      </w:r>
      <w:proofErr w:type="spellEnd"/>
      <w:r w:rsidRPr="00084B24">
        <w:t xml:space="preserve"> </w:t>
      </w:r>
      <w:proofErr w:type="spellStart"/>
      <w:r w:rsidRPr="00084B24">
        <w:t>innovations</w:t>
      </w:r>
      <w:proofErr w:type="spellEnd"/>
      <w:r w:rsidRPr="00084B24">
        <w:t>–</w:t>
      </w:r>
      <w:proofErr w:type="spellStart"/>
      <w:r w:rsidRPr="00084B24">
        <w:t>the</w:t>
      </w:r>
      <w:proofErr w:type="spellEnd"/>
      <w:r w:rsidRPr="00084B24">
        <w:t xml:space="preserve"> </w:t>
      </w:r>
      <w:proofErr w:type="spellStart"/>
      <w:r w:rsidRPr="00084B24">
        <w:t>case</w:t>
      </w:r>
      <w:proofErr w:type="spellEnd"/>
      <w:r w:rsidRPr="00084B24">
        <w:t xml:space="preserve"> </w:t>
      </w:r>
      <w:proofErr w:type="spellStart"/>
      <w:r w:rsidRPr="00084B24">
        <w:t>of</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European</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Systems, 18</w:t>
      </w:r>
      <w:r w:rsidRPr="00084B24">
        <w:t>(4), pp.344-354.</w:t>
      </w:r>
    </w:p>
    <w:p w14:paraId="7ACF1E18" w14:textId="77777777" w:rsidR="00B72B71" w:rsidRPr="00084B24" w:rsidRDefault="00B72B71" w:rsidP="006E0DC7">
      <w:pPr>
        <w:pStyle w:val="disliteratura"/>
      </w:pPr>
      <w:proofErr w:type="spellStart"/>
      <w:r w:rsidRPr="00084B24">
        <w:t>Marconatto</w:t>
      </w:r>
      <w:proofErr w:type="spellEnd"/>
      <w:r w:rsidRPr="00084B24">
        <w:t xml:space="preserve">, D., </w:t>
      </w:r>
      <w:proofErr w:type="spellStart"/>
      <w:r w:rsidRPr="00084B24">
        <w:t>Teixeira</w:t>
      </w:r>
      <w:proofErr w:type="spellEnd"/>
      <w:r w:rsidRPr="00084B24">
        <w:t xml:space="preserve">, E., </w:t>
      </w:r>
      <w:proofErr w:type="spellStart"/>
      <w:r w:rsidRPr="00084B24">
        <w:t>de</w:t>
      </w:r>
      <w:proofErr w:type="spellEnd"/>
      <w:r w:rsidRPr="00084B24">
        <w:t xml:space="preserve"> </w:t>
      </w:r>
      <w:proofErr w:type="spellStart"/>
      <w:r w:rsidRPr="00084B24">
        <w:t>Oliveira</w:t>
      </w:r>
      <w:proofErr w:type="spellEnd"/>
      <w:r w:rsidRPr="00084B24">
        <w:t xml:space="preserve"> </w:t>
      </w:r>
      <w:proofErr w:type="spellStart"/>
      <w:r w:rsidRPr="00084B24">
        <w:t>Santini</w:t>
      </w:r>
      <w:proofErr w:type="spellEnd"/>
      <w:r w:rsidRPr="00084B24">
        <w:t xml:space="preserve">, F., &amp; </w:t>
      </w:r>
      <w:proofErr w:type="spellStart"/>
      <w:r w:rsidRPr="00084B24">
        <w:t>Ladeira</w:t>
      </w:r>
      <w:proofErr w:type="spellEnd"/>
      <w:r w:rsidRPr="00084B24">
        <w:t xml:space="preserve">, W. J. (2021). </w:t>
      </w:r>
      <w:proofErr w:type="spellStart"/>
      <w:r w:rsidRPr="00084B24">
        <w:t>Characteristics</w:t>
      </w:r>
      <w:proofErr w:type="spellEnd"/>
      <w:r w:rsidRPr="00084B24">
        <w:t xml:space="preserve"> </w:t>
      </w:r>
      <w:proofErr w:type="spellStart"/>
      <w:r w:rsidRPr="00084B24">
        <w:t>of</w:t>
      </w:r>
      <w:proofErr w:type="spellEnd"/>
      <w:r w:rsidRPr="00084B24">
        <w:t xml:space="preserve"> </w:t>
      </w:r>
      <w:proofErr w:type="spellStart"/>
      <w:r w:rsidRPr="00084B24">
        <w:t>owners</w:t>
      </w:r>
      <w:proofErr w:type="spellEnd"/>
      <w:r w:rsidRPr="00084B24">
        <w:t xml:space="preserve"> </w:t>
      </w:r>
      <w:proofErr w:type="spellStart"/>
      <w:r w:rsidRPr="00084B24">
        <w:t>and</w:t>
      </w:r>
      <w:proofErr w:type="spellEnd"/>
      <w:r w:rsidRPr="00084B24">
        <w:t xml:space="preserve"> </w:t>
      </w:r>
      <w:proofErr w:type="spellStart"/>
      <w:r w:rsidRPr="00084B24">
        <w:t>managers</w:t>
      </w:r>
      <w:proofErr w:type="spellEnd"/>
      <w:r w:rsidRPr="00084B24">
        <w:t xml:space="preserve"> </w:t>
      </w:r>
      <w:proofErr w:type="spellStart"/>
      <w:r w:rsidRPr="00084B24">
        <w:t>in</w:t>
      </w:r>
      <w:proofErr w:type="spellEnd"/>
      <w:r w:rsidRPr="00084B24">
        <w:t xml:space="preserve"> </w:t>
      </w:r>
      <w:proofErr w:type="spellStart"/>
      <w:r w:rsidRPr="00084B24">
        <w:t>different</w:t>
      </w:r>
      <w:proofErr w:type="spellEnd"/>
      <w:r w:rsidRPr="00084B24">
        <w:t xml:space="preserve"> </w:t>
      </w:r>
      <w:proofErr w:type="spellStart"/>
      <w:r w:rsidRPr="00084B24">
        <w:t>countries</w:t>
      </w:r>
      <w:proofErr w:type="spellEnd"/>
      <w:r w:rsidRPr="00084B24">
        <w:t xml:space="preserve">: a </w:t>
      </w:r>
      <w:proofErr w:type="spellStart"/>
      <w:r w:rsidRPr="00084B24">
        <w:t>meta-analytical</w:t>
      </w:r>
      <w:proofErr w:type="spellEnd"/>
      <w:r w:rsidRPr="00084B24">
        <w:t xml:space="preserve"> </w:t>
      </w:r>
      <w:proofErr w:type="spellStart"/>
      <w:r w:rsidRPr="00084B24">
        <w:t>investigation</w:t>
      </w:r>
      <w:proofErr w:type="spellEnd"/>
      <w:r w:rsidRPr="00084B24">
        <w:t xml:space="preserve"> </w:t>
      </w:r>
      <w:proofErr w:type="spellStart"/>
      <w:r w:rsidRPr="00084B24">
        <w:t>of</w:t>
      </w:r>
      <w:proofErr w:type="spellEnd"/>
      <w:r w:rsidRPr="00084B24">
        <w:t xml:space="preserve"> </w:t>
      </w:r>
      <w:proofErr w:type="spellStart"/>
      <w:r w:rsidRPr="00084B24">
        <w:t>SMEs</w:t>
      </w:r>
      <w:proofErr w:type="spellEnd"/>
      <w:r w:rsidRPr="00084B24">
        <w:t xml:space="preserve">' </w:t>
      </w:r>
      <w:proofErr w:type="spellStart"/>
      <w:r w:rsidRPr="00084B24">
        <w:t>growth</w:t>
      </w:r>
      <w:proofErr w:type="spellEnd"/>
      <w:r w:rsidRPr="00084B24">
        <w:t xml:space="preserve">. </w:t>
      </w:r>
      <w:proofErr w:type="spellStart"/>
      <w:r w:rsidRPr="00084B24">
        <w:t>Journal</w:t>
      </w:r>
      <w:proofErr w:type="spellEnd"/>
      <w:r w:rsidRPr="00084B24">
        <w:t xml:space="preserve"> </w:t>
      </w:r>
      <w:proofErr w:type="spellStart"/>
      <w:r w:rsidRPr="00084B24">
        <w:t>of</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and</w:t>
      </w:r>
      <w:proofErr w:type="spellEnd"/>
      <w:r w:rsidRPr="00084B24">
        <w:t xml:space="preserve"> Enterprise </w:t>
      </w:r>
      <w:proofErr w:type="spellStart"/>
      <w:r w:rsidRPr="00084B24">
        <w:t>Development</w:t>
      </w:r>
      <w:proofErr w:type="spellEnd"/>
      <w:r w:rsidRPr="00084B24">
        <w:t>.</w:t>
      </w:r>
    </w:p>
    <w:p w14:paraId="76C284EA" w14:textId="77777777" w:rsidR="00B72B71" w:rsidRPr="00084B24" w:rsidRDefault="00B72B71" w:rsidP="00285896">
      <w:pPr>
        <w:pStyle w:val="disliteratura"/>
      </w:pPr>
      <w:r w:rsidRPr="00084B24">
        <w:t xml:space="preserve">Martin, W. (2017). </w:t>
      </w:r>
      <w:proofErr w:type="spellStart"/>
      <w:r w:rsidRPr="00084B24">
        <w:rPr>
          <w:i/>
          <w:iCs/>
        </w:rPr>
        <w:t>The</w:t>
      </w:r>
      <w:proofErr w:type="spellEnd"/>
      <w:r w:rsidRPr="00084B24">
        <w:rPr>
          <w:i/>
          <w:iCs/>
        </w:rPr>
        <w:t xml:space="preserve"> </w:t>
      </w:r>
      <w:proofErr w:type="spellStart"/>
      <w:r w:rsidRPr="00084B24">
        <w:rPr>
          <w:i/>
          <w:iCs/>
        </w:rPr>
        <w:t>global</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society</w:t>
      </w:r>
      <w:proofErr w:type="spellEnd"/>
      <w:r w:rsidRPr="00084B24">
        <w:t xml:space="preserve">. Taylor &amp; </w:t>
      </w:r>
      <w:proofErr w:type="spellStart"/>
      <w:r w:rsidRPr="00084B24">
        <w:t>Francis</w:t>
      </w:r>
      <w:proofErr w:type="spellEnd"/>
      <w:r w:rsidRPr="00084B24">
        <w:t>.</w:t>
      </w:r>
    </w:p>
    <w:p w14:paraId="1F71EB23" w14:textId="77777777" w:rsidR="00B72B71" w:rsidRPr="00084B24" w:rsidRDefault="00B72B71" w:rsidP="008F1A91">
      <w:pPr>
        <w:pStyle w:val="disliteratura"/>
      </w:pPr>
      <w:proofErr w:type="spellStart"/>
      <w:r w:rsidRPr="00084B24">
        <w:t>Maurya</w:t>
      </w:r>
      <w:proofErr w:type="spellEnd"/>
      <w:r w:rsidRPr="00084B24">
        <w:t xml:space="preserve">, A. (2012). </w:t>
      </w:r>
      <w:proofErr w:type="spellStart"/>
      <w:r w:rsidRPr="00084B24">
        <w:rPr>
          <w:i/>
          <w:iCs/>
        </w:rPr>
        <w:t>Running</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iterate</w:t>
      </w:r>
      <w:proofErr w:type="spellEnd"/>
      <w:r w:rsidRPr="00084B24">
        <w:rPr>
          <w:i/>
          <w:iCs/>
        </w:rPr>
        <w:t xml:space="preserve"> </w:t>
      </w:r>
      <w:proofErr w:type="spellStart"/>
      <w:r w:rsidRPr="00084B24">
        <w:rPr>
          <w:i/>
          <w:iCs/>
        </w:rPr>
        <w:t>from</w:t>
      </w:r>
      <w:proofErr w:type="spellEnd"/>
      <w:r w:rsidRPr="00084B24">
        <w:rPr>
          <w:i/>
          <w:iCs/>
        </w:rPr>
        <w:t xml:space="preserve"> </w:t>
      </w:r>
      <w:proofErr w:type="spellStart"/>
      <w:r w:rsidRPr="00084B24">
        <w:rPr>
          <w:i/>
          <w:iCs/>
        </w:rPr>
        <w:t>plan</w:t>
      </w:r>
      <w:proofErr w:type="spellEnd"/>
      <w:r w:rsidRPr="00084B24">
        <w:rPr>
          <w:i/>
          <w:iCs/>
        </w:rPr>
        <w:t xml:space="preserve"> A </w:t>
      </w:r>
      <w:proofErr w:type="spellStart"/>
      <w:r w:rsidRPr="00084B24">
        <w:rPr>
          <w:i/>
          <w:iCs/>
        </w:rPr>
        <w:t>to</w:t>
      </w:r>
      <w:proofErr w:type="spellEnd"/>
      <w:r w:rsidRPr="00084B24">
        <w:rPr>
          <w:i/>
          <w:iCs/>
        </w:rPr>
        <w:t xml:space="preserve"> a </w:t>
      </w:r>
      <w:proofErr w:type="spellStart"/>
      <w:r w:rsidRPr="00084B24">
        <w:rPr>
          <w:i/>
          <w:iCs/>
        </w:rPr>
        <w:t>plan</w:t>
      </w:r>
      <w:proofErr w:type="spellEnd"/>
      <w:r w:rsidRPr="00084B24">
        <w:rPr>
          <w:i/>
          <w:iCs/>
        </w:rPr>
        <w:t xml:space="preserve"> </w:t>
      </w:r>
      <w:proofErr w:type="spellStart"/>
      <w:r w:rsidRPr="00084B24">
        <w:rPr>
          <w:i/>
          <w:iCs/>
        </w:rPr>
        <w:t>that</w:t>
      </w:r>
      <w:proofErr w:type="spellEnd"/>
      <w:r w:rsidRPr="00084B24">
        <w:rPr>
          <w:i/>
          <w:iCs/>
        </w:rPr>
        <w:t xml:space="preserve"> </w:t>
      </w:r>
      <w:proofErr w:type="spellStart"/>
      <w:r w:rsidRPr="00084B24">
        <w:rPr>
          <w:i/>
          <w:iCs/>
        </w:rPr>
        <w:t>works</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eries</w:t>
      </w:r>
      <w:proofErr w:type="spellEnd"/>
      <w:r w:rsidRPr="00084B24">
        <w:t xml:space="preserve"> (2nd </w:t>
      </w:r>
      <w:proofErr w:type="spellStart"/>
      <w:r w:rsidRPr="00084B24">
        <w:t>ed</w:t>
      </w:r>
      <w:proofErr w:type="spellEnd"/>
      <w:r w:rsidRPr="00084B24">
        <w:t xml:space="preserve">.). </w:t>
      </w:r>
      <w:proofErr w:type="spellStart"/>
      <w:r w:rsidRPr="00084B24">
        <w:t>O'Reilly</w:t>
      </w:r>
      <w:proofErr w:type="spellEnd"/>
      <w:r w:rsidRPr="00084B24">
        <w:t>.</w:t>
      </w:r>
    </w:p>
    <w:p w14:paraId="7056675E" w14:textId="77777777" w:rsidR="00B72B71" w:rsidRPr="00084B24" w:rsidRDefault="00B72B71" w:rsidP="00F230EC">
      <w:pPr>
        <w:pStyle w:val="disliteratura"/>
      </w:pPr>
      <w:proofErr w:type="spellStart"/>
      <w:r w:rsidRPr="00084B24">
        <w:t>Maximini</w:t>
      </w:r>
      <w:proofErr w:type="spellEnd"/>
      <w:r w:rsidRPr="00084B24">
        <w:t>, D. (2015</w:t>
      </w:r>
      <w:r w:rsidRPr="00084B24">
        <w:rPr>
          <w:i/>
          <w:iCs/>
        </w:rPr>
        <w:t xml:space="preserve">). </w:t>
      </w:r>
      <w:proofErr w:type="spellStart"/>
      <w:r w:rsidRPr="00084B24">
        <w:rPr>
          <w:i/>
          <w:iCs/>
        </w:rPr>
        <w:t>Scrum</w:t>
      </w:r>
      <w:proofErr w:type="spellEnd"/>
      <w:r w:rsidRPr="00084B24">
        <w:rPr>
          <w:i/>
          <w:iCs/>
        </w:rPr>
        <w:t xml:space="preserve"> </w:t>
      </w:r>
      <w:proofErr w:type="spellStart"/>
      <w:r w:rsidRPr="00084B24">
        <w:rPr>
          <w:i/>
          <w:iCs/>
        </w:rPr>
        <w:t>Culture</w:t>
      </w:r>
      <w:proofErr w:type="spellEnd"/>
      <w:r w:rsidRPr="00084B24">
        <w:rPr>
          <w:i/>
          <w:iCs/>
        </w:rPr>
        <w:t xml:space="preserve">. </w:t>
      </w:r>
      <w:proofErr w:type="spellStart"/>
      <w:r w:rsidRPr="00084B24">
        <w:rPr>
          <w:i/>
          <w:iCs/>
        </w:rPr>
        <w:t>Introduc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Organizations</w:t>
      </w:r>
      <w:proofErr w:type="spellEnd"/>
      <w:r w:rsidRPr="00084B24">
        <w:t xml:space="preserve">. </w:t>
      </w:r>
      <w:proofErr w:type="spellStart"/>
      <w:r w:rsidRPr="00084B24">
        <w:t>Springer</w:t>
      </w:r>
      <w:proofErr w:type="spellEnd"/>
      <w:r w:rsidRPr="00084B24">
        <w:t>.</w:t>
      </w:r>
    </w:p>
    <w:p w14:paraId="3DC87031" w14:textId="77777777" w:rsidR="00B72B71" w:rsidRPr="00084B24" w:rsidRDefault="00B72B71" w:rsidP="00F230EC">
      <w:pPr>
        <w:pStyle w:val="disliteratura"/>
      </w:pPr>
      <w:proofErr w:type="spellStart"/>
      <w:r w:rsidRPr="00084B24">
        <w:t>McConnell</w:t>
      </w:r>
      <w:proofErr w:type="spellEnd"/>
      <w:r w:rsidRPr="00084B24">
        <w:t xml:space="preserve">, S. (2019). </w:t>
      </w:r>
      <w:proofErr w:type="spellStart"/>
      <w:r w:rsidRPr="00084B24">
        <w:rPr>
          <w:i/>
          <w:iCs/>
        </w:rPr>
        <w:t>More</w:t>
      </w:r>
      <w:proofErr w:type="spellEnd"/>
      <w:r w:rsidRPr="00084B24">
        <w:rPr>
          <w:i/>
          <w:iCs/>
        </w:rPr>
        <w:t xml:space="preserve"> </w:t>
      </w:r>
      <w:proofErr w:type="spellStart"/>
      <w:r w:rsidRPr="00084B24">
        <w:rPr>
          <w:i/>
          <w:iCs/>
        </w:rPr>
        <w:t>Effective</w:t>
      </w:r>
      <w:proofErr w:type="spellEnd"/>
      <w:r w:rsidRPr="00084B24">
        <w:rPr>
          <w:i/>
          <w:iCs/>
        </w:rPr>
        <w:t xml:space="preserve"> </w:t>
      </w:r>
      <w:proofErr w:type="spellStart"/>
      <w:r w:rsidRPr="00084B24">
        <w:rPr>
          <w:i/>
          <w:iCs/>
        </w:rPr>
        <w:t>Agile</w:t>
      </w:r>
      <w:proofErr w:type="spellEnd"/>
      <w:r w:rsidRPr="00084B24">
        <w:rPr>
          <w:i/>
          <w:iCs/>
        </w:rPr>
        <w:t xml:space="preserve">: A </w:t>
      </w:r>
      <w:proofErr w:type="spellStart"/>
      <w:r w:rsidRPr="00084B24">
        <w:rPr>
          <w:i/>
          <w:iCs/>
        </w:rPr>
        <w:t>Roadmap</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Leaders</w:t>
      </w:r>
      <w:proofErr w:type="spellEnd"/>
      <w:r w:rsidRPr="00084B24">
        <w:t xml:space="preserve">. </w:t>
      </w:r>
      <w:proofErr w:type="spellStart"/>
      <w:r w:rsidRPr="00084B24">
        <w:t>Construx</w:t>
      </w:r>
      <w:proofErr w:type="spellEnd"/>
      <w:r w:rsidRPr="00084B24">
        <w:t xml:space="preserve"> </w:t>
      </w:r>
      <w:proofErr w:type="spellStart"/>
      <w:r w:rsidRPr="00084B24">
        <w:t>Press</w:t>
      </w:r>
      <w:proofErr w:type="spellEnd"/>
      <w:r w:rsidRPr="00084B24">
        <w:t>.</w:t>
      </w:r>
    </w:p>
    <w:p w14:paraId="4D84E922" w14:textId="180110B0" w:rsidR="00B72B71" w:rsidRPr="00084B24" w:rsidRDefault="00B72B71" w:rsidP="00C51E07">
      <w:pPr>
        <w:pStyle w:val="disliteratura"/>
      </w:pPr>
      <w:proofErr w:type="spellStart"/>
      <w:r w:rsidRPr="00084B24">
        <w:t>Melegati</w:t>
      </w:r>
      <w:proofErr w:type="spellEnd"/>
      <w:r w:rsidRPr="00084B24">
        <w:t xml:space="preserve">, J., </w:t>
      </w:r>
      <w:proofErr w:type="spellStart"/>
      <w:r w:rsidRPr="00084B24">
        <w:t>Chanin</w:t>
      </w:r>
      <w:proofErr w:type="spellEnd"/>
      <w:r w:rsidRPr="00084B24">
        <w:t xml:space="preserve">, R., </w:t>
      </w:r>
      <w:proofErr w:type="spellStart"/>
      <w:r w:rsidRPr="00084B24">
        <w:t>Sales</w:t>
      </w:r>
      <w:proofErr w:type="spellEnd"/>
      <w:r w:rsidRPr="00084B24">
        <w:t xml:space="preserve">, A., </w:t>
      </w:r>
      <w:proofErr w:type="spellStart"/>
      <w:r w:rsidRPr="00084B24">
        <w:t>Prikladnicki</w:t>
      </w:r>
      <w:proofErr w:type="spellEnd"/>
      <w:r w:rsidRPr="00084B24">
        <w:t xml:space="preserve">, R., &amp; </w:t>
      </w:r>
      <w:proofErr w:type="spellStart"/>
      <w:r w:rsidRPr="00084B24">
        <w:t>Wang</w:t>
      </w:r>
      <w:proofErr w:type="spellEnd"/>
      <w:r w:rsidRPr="00084B24">
        <w:t xml:space="preserve">, X. (2020). </w:t>
      </w:r>
      <w:r w:rsidRPr="00084B24">
        <w:rPr>
          <w:i/>
          <w:iCs/>
        </w:rPr>
        <w:t xml:space="preserve">MVP </w:t>
      </w:r>
      <w:proofErr w:type="spellStart"/>
      <w:r w:rsidRPr="00084B24">
        <w:rPr>
          <w:i/>
          <w:iCs/>
        </w:rPr>
        <w:t>and</w:t>
      </w:r>
      <w:proofErr w:type="spellEnd"/>
      <w:r w:rsidRPr="00084B24">
        <w:rPr>
          <w:i/>
          <w:iCs/>
        </w:rPr>
        <w:t xml:space="preserve"> </w:t>
      </w:r>
      <w:proofErr w:type="spellStart"/>
      <w:r w:rsidRPr="00084B24">
        <w:rPr>
          <w:i/>
          <w:iCs/>
        </w:rPr>
        <w:t>experimentatio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startups</w:t>
      </w:r>
      <w:proofErr w:type="spellEnd"/>
      <w:r w:rsidRPr="00084B24">
        <w:rPr>
          <w:i/>
          <w:iCs/>
        </w:rPr>
        <w:t xml:space="preserve">: a </w:t>
      </w:r>
      <w:proofErr w:type="spellStart"/>
      <w:r w:rsidRPr="00084B24">
        <w:rPr>
          <w:i/>
          <w:iCs/>
        </w:rPr>
        <w:t>qualitative</w:t>
      </w:r>
      <w:proofErr w:type="spellEnd"/>
      <w:r w:rsidRPr="00084B24">
        <w:rPr>
          <w:i/>
          <w:iCs/>
        </w:rPr>
        <w:t xml:space="preserve"> </w:t>
      </w:r>
      <w:proofErr w:type="spellStart"/>
      <w:r w:rsidRPr="00084B24">
        <w:rPr>
          <w:i/>
          <w:iCs/>
        </w:rPr>
        <w:t>survey</w:t>
      </w:r>
      <w:proofErr w:type="spellEnd"/>
      <w:r w:rsidRPr="00084B24">
        <w:t xml:space="preserve">. </w:t>
      </w:r>
      <w:proofErr w:type="spellStart"/>
      <w:r w:rsidRPr="00084B24">
        <w:t>In</w:t>
      </w:r>
      <w:proofErr w:type="spellEnd"/>
      <w:r w:rsidRPr="00084B24">
        <w:t xml:space="preserve"> 2020 46th </w:t>
      </w:r>
      <w:proofErr w:type="spellStart"/>
      <w:r w:rsidRPr="00084B24">
        <w:t>Euromicro</w:t>
      </w:r>
      <w:proofErr w:type="spellEnd"/>
      <w:r w:rsidRPr="00084B24">
        <w:t xml:space="preserve">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Engineering</w:t>
      </w:r>
      <w:proofErr w:type="spellEnd"/>
      <w:r w:rsidRPr="00084B24">
        <w:t xml:space="preserve"> </w:t>
      </w:r>
      <w:proofErr w:type="spellStart"/>
      <w:r w:rsidRPr="00084B24">
        <w:t>and</w:t>
      </w:r>
      <w:proofErr w:type="spellEnd"/>
      <w:r w:rsidRPr="00084B24">
        <w:t xml:space="preserve"> </w:t>
      </w:r>
      <w:proofErr w:type="spellStart"/>
      <w:r w:rsidRPr="00084B24">
        <w:t>Advanced</w:t>
      </w:r>
      <w:proofErr w:type="spellEnd"/>
      <w:r w:rsidRPr="00084B24">
        <w:t xml:space="preserve"> Applications (SEAA). IEEE. pp.322-325.</w:t>
      </w:r>
    </w:p>
    <w:p w14:paraId="7EF09550" w14:textId="77777777" w:rsidR="00B72B71" w:rsidRPr="00084B24" w:rsidRDefault="00B72B71" w:rsidP="008F1A91">
      <w:pPr>
        <w:pStyle w:val="disliteratura"/>
      </w:pPr>
      <w:proofErr w:type="spellStart"/>
      <w:r w:rsidRPr="00084B24">
        <w:t>Moran</w:t>
      </w:r>
      <w:proofErr w:type="spellEnd"/>
      <w:r w:rsidRPr="00084B24">
        <w:t xml:space="preserve">, A. (2016). </w:t>
      </w:r>
      <w:proofErr w:type="spellStart"/>
      <w:r w:rsidRPr="00084B24">
        <w:rPr>
          <w:i/>
          <w:iCs/>
        </w:rPr>
        <w:t>Managing</w:t>
      </w:r>
      <w:proofErr w:type="spellEnd"/>
      <w:r w:rsidRPr="00084B24">
        <w:rPr>
          <w:i/>
          <w:iCs/>
        </w:rPr>
        <w:t xml:space="preserve"> </w:t>
      </w:r>
      <w:proofErr w:type="spellStart"/>
      <w:r w:rsidRPr="00084B24">
        <w:rPr>
          <w:i/>
          <w:iCs/>
        </w:rPr>
        <w:t>Agile</w:t>
      </w:r>
      <w:proofErr w:type="spellEnd"/>
      <w:r w:rsidRPr="00084B24">
        <w:t xml:space="preserve">. </w:t>
      </w:r>
      <w:proofErr w:type="spellStart"/>
      <w:r w:rsidRPr="00084B24">
        <w:t>Springer</w:t>
      </w:r>
      <w:proofErr w:type="spellEnd"/>
      <w:r w:rsidRPr="00084B24">
        <w:t>.</w:t>
      </w:r>
    </w:p>
    <w:p w14:paraId="6E9D27B4" w14:textId="77777777" w:rsidR="00B72B71" w:rsidRPr="00084B24" w:rsidRDefault="00B72B71" w:rsidP="006E0DC7">
      <w:pPr>
        <w:pStyle w:val="disliteratura"/>
      </w:pPr>
      <w:proofErr w:type="spellStart"/>
      <w:r w:rsidRPr="00084B24">
        <w:t>Morgan</w:t>
      </w:r>
      <w:proofErr w:type="spellEnd"/>
      <w:r w:rsidRPr="00084B24">
        <w:t xml:space="preserve">, J., &amp; </w:t>
      </w:r>
      <w:proofErr w:type="spellStart"/>
      <w:r w:rsidRPr="00084B24">
        <w:t>Liker</w:t>
      </w:r>
      <w:proofErr w:type="spellEnd"/>
      <w:r w:rsidRPr="00084B24">
        <w:t xml:space="preserve">, J. (2020). </w:t>
      </w:r>
      <w:proofErr w:type="spellStart"/>
      <w:r w:rsidRPr="00084B24">
        <w:rPr>
          <w:i/>
          <w:iCs/>
        </w:rPr>
        <w:t>The</w:t>
      </w:r>
      <w:proofErr w:type="spellEnd"/>
      <w:r w:rsidRPr="00084B24">
        <w:rPr>
          <w:i/>
          <w:iCs/>
        </w:rPr>
        <w:t xml:space="preserve"> Toyota </w:t>
      </w:r>
      <w:proofErr w:type="spellStart"/>
      <w:r w:rsidRPr="00084B24">
        <w:rPr>
          <w:i/>
          <w:iCs/>
        </w:rPr>
        <w:t>product</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system</w:t>
      </w:r>
      <w:proofErr w:type="spellEnd"/>
      <w:r w:rsidRPr="00084B24">
        <w:rPr>
          <w:i/>
          <w:iCs/>
        </w:rPr>
        <w:t xml:space="preserve">: </w:t>
      </w:r>
      <w:proofErr w:type="spellStart"/>
      <w:r w:rsidRPr="00084B24">
        <w:rPr>
          <w:i/>
          <w:iCs/>
        </w:rPr>
        <w:t>integrating</w:t>
      </w:r>
      <w:proofErr w:type="spellEnd"/>
      <w:r w:rsidRPr="00084B24">
        <w:rPr>
          <w:i/>
          <w:iCs/>
        </w:rPr>
        <w:t xml:space="preserve"> </w:t>
      </w:r>
      <w:proofErr w:type="spellStart"/>
      <w:r w:rsidRPr="00084B24">
        <w:rPr>
          <w:i/>
          <w:iCs/>
        </w:rPr>
        <w:t>people</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echnology</w:t>
      </w:r>
      <w:proofErr w:type="spellEnd"/>
      <w:r w:rsidRPr="00084B24">
        <w:t xml:space="preserve">. </w:t>
      </w:r>
      <w:proofErr w:type="spellStart"/>
      <w:r w:rsidRPr="00084B24">
        <w:t>Productivity</w:t>
      </w:r>
      <w:proofErr w:type="spellEnd"/>
      <w:r w:rsidRPr="00084B24">
        <w:t xml:space="preserve"> </w:t>
      </w:r>
      <w:proofErr w:type="spellStart"/>
      <w:r w:rsidRPr="00084B24">
        <w:t>press</w:t>
      </w:r>
      <w:proofErr w:type="spellEnd"/>
      <w:r w:rsidRPr="00084B24">
        <w:t>.</w:t>
      </w:r>
    </w:p>
    <w:p w14:paraId="1E091828" w14:textId="77777777" w:rsidR="00B72B71" w:rsidRPr="00084B24" w:rsidRDefault="00B72B71" w:rsidP="008F1A91">
      <w:pPr>
        <w:pStyle w:val="disliteratura"/>
      </w:pPr>
      <w:proofErr w:type="spellStart"/>
      <w:r w:rsidRPr="00084B24">
        <w:t>Mullins</w:t>
      </w:r>
      <w:proofErr w:type="spellEnd"/>
      <w:r w:rsidRPr="00084B24">
        <w:t xml:space="preserve">, J., &amp; </w:t>
      </w:r>
      <w:proofErr w:type="spellStart"/>
      <w:r w:rsidRPr="00084B24">
        <w:t>Komisar</w:t>
      </w:r>
      <w:proofErr w:type="spellEnd"/>
      <w:r w:rsidRPr="00084B24">
        <w:t xml:space="preserve">, R. (2013). </w:t>
      </w:r>
      <w:proofErr w:type="spellStart"/>
      <w:r w:rsidRPr="00084B24">
        <w:rPr>
          <w:i/>
          <w:iCs/>
        </w:rPr>
        <w:t>Getting</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Plan</w:t>
      </w:r>
      <w:proofErr w:type="spellEnd"/>
      <w:r w:rsidRPr="00084B24">
        <w:rPr>
          <w:i/>
          <w:iCs/>
        </w:rPr>
        <w:t xml:space="preserve"> B: </w:t>
      </w:r>
      <w:proofErr w:type="spellStart"/>
      <w:r w:rsidRPr="00084B24">
        <w:rPr>
          <w:i/>
          <w:iCs/>
        </w:rPr>
        <w:t>Breaking</w:t>
      </w:r>
      <w:proofErr w:type="spellEnd"/>
      <w:r w:rsidRPr="00084B24">
        <w:rPr>
          <w:i/>
          <w:iCs/>
        </w:rPr>
        <w:t xml:space="preserve"> </w:t>
      </w:r>
      <w:proofErr w:type="spellStart"/>
      <w:r w:rsidRPr="00084B24">
        <w:rPr>
          <w:i/>
          <w:iCs/>
        </w:rPr>
        <w:t>Through</w:t>
      </w:r>
      <w:proofErr w:type="spellEnd"/>
      <w:r w:rsidRPr="00084B24">
        <w:rPr>
          <w:i/>
          <w:iCs/>
        </w:rPr>
        <w:t xml:space="preserve"> </w:t>
      </w:r>
      <w:proofErr w:type="spellStart"/>
      <w:r w:rsidRPr="00084B24">
        <w:rPr>
          <w:i/>
          <w:iCs/>
        </w:rPr>
        <w:t>to</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t xml:space="preserve">, </w:t>
      </w:r>
      <w:proofErr w:type="spellStart"/>
      <w:r w:rsidRPr="00084B24">
        <w:t>Harvard</w:t>
      </w:r>
      <w:proofErr w:type="spellEnd"/>
      <w:r w:rsidRPr="00084B24">
        <w:t xml:space="preserve"> </w:t>
      </w:r>
      <w:proofErr w:type="spellStart"/>
      <w:r w:rsidRPr="00084B24">
        <w:t>Business</w:t>
      </w:r>
      <w:proofErr w:type="spellEnd"/>
      <w:r w:rsidRPr="00084B24">
        <w:t xml:space="preserve"> </w:t>
      </w:r>
      <w:proofErr w:type="spellStart"/>
      <w:r w:rsidRPr="00084B24">
        <w:t>Press</w:t>
      </w:r>
      <w:proofErr w:type="spellEnd"/>
      <w:r w:rsidRPr="00084B24">
        <w:t>.</w:t>
      </w:r>
    </w:p>
    <w:p w14:paraId="5DF0826F" w14:textId="77777777" w:rsidR="00B72B71" w:rsidRPr="00084B24" w:rsidRDefault="00B72B71" w:rsidP="007F66AD">
      <w:pPr>
        <w:pStyle w:val="disliteratura"/>
      </w:pPr>
      <w:proofErr w:type="spellStart"/>
      <w:r w:rsidRPr="00084B24">
        <w:t>Musulin</w:t>
      </w:r>
      <w:proofErr w:type="spellEnd"/>
      <w:r w:rsidRPr="00084B24">
        <w:t xml:space="preserve">, J., &amp; </w:t>
      </w:r>
      <w:proofErr w:type="spellStart"/>
      <w:r w:rsidRPr="00084B24">
        <w:t>Strahonja</w:t>
      </w:r>
      <w:proofErr w:type="spellEnd"/>
      <w:r w:rsidRPr="00084B24">
        <w:t xml:space="preserve">, V. (2018).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grounds</w:t>
      </w:r>
      <w:proofErr w:type="spellEnd"/>
      <w:r w:rsidRPr="00084B24">
        <w:t xml:space="preserve"> </w:t>
      </w:r>
      <w:proofErr w:type="spellStart"/>
      <w:r w:rsidRPr="00084B24">
        <w:t>and</w:t>
      </w:r>
      <w:proofErr w:type="spellEnd"/>
      <w:r w:rsidRPr="00084B24">
        <w:t xml:space="preserve"> </w:t>
      </w:r>
      <w:proofErr w:type="spellStart"/>
      <w:r w:rsidRPr="00084B24">
        <w:t>links</w:t>
      </w:r>
      <w:proofErr w:type="spellEnd"/>
      <w:r w:rsidRPr="00084B24">
        <w:t xml:space="preserve">: </w:t>
      </w:r>
      <w:proofErr w:type="spellStart"/>
      <w:r w:rsidRPr="00084B24">
        <w:t>towards</w:t>
      </w:r>
      <w:proofErr w:type="spellEnd"/>
      <w:r w:rsidRPr="00084B24">
        <w:t xml:space="preserve"> </w:t>
      </w:r>
      <w:proofErr w:type="spellStart"/>
      <w:r w:rsidRPr="00084B24">
        <w:t>enterprise</w:t>
      </w:r>
      <w:proofErr w:type="spellEnd"/>
      <w:r w:rsidRPr="00084B24">
        <w:t xml:space="preserve"> </w:t>
      </w:r>
      <w:proofErr w:type="spellStart"/>
      <w:r w:rsidRPr="00084B24">
        <w:t>architecture</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lastRenderedPageBreak/>
        <w:t>Organizational</w:t>
      </w:r>
      <w:proofErr w:type="spellEnd"/>
      <w:r w:rsidRPr="00084B24">
        <w:rPr>
          <w:i/>
          <w:iCs/>
        </w:rPr>
        <w:t xml:space="preserve"> </w:t>
      </w:r>
      <w:proofErr w:type="spellStart"/>
      <w:r w:rsidRPr="00084B24">
        <w:rPr>
          <w:i/>
          <w:iCs/>
        </w:rPr>
        <w:t>Sciences</w:t>
      </w:r>
      <w:proofErr w:type="spellEnd"/>
      <w:r w:rsidRPr="00084B24">
        <w:rPr>
          <w:i/>
          <w:iCs/>
        </w:rPr>
        <w:t>. 42</w:t>
      </w:r>
      <w:r w:rsidRPr="00084B24">
        <w:t>(2), pp.241-269.</w:t>
      </w:r>
    </w:p>
    <w:p w14:paraId="6EC8B63C" w14:textId="77777777" w:rsidR="00B72B71" w:rsidRPr="00084B24" w:rsidRDefault="00B72B71" w:rsidP="007F66AD">
      <w:pPr>
        <w:pStyle w:val="disliteratura"/>
      </w:pPr>
      <w:proofErr w:type="spellStart"/>
      <w:r w:rsidRPr="00084B24">
        <w:t>Newmark</w:t>
      </w:r>
      <w:proofErr w:type="spellEnd"/>
      <w:r w:rsidRPr="00084B24">
        <w:t xml:space="preserve">, R. I., </w:t>
      </w:r>
      <w:proofErr w:type="spellStart"/>
      <w:r w:rsidRPr="00084B24">
        <w:t>Dickey</w:t>
      </w:r>
      <w:proofErr w:type="spellEnd"/>
      <w:r w:rsidRPr="00084B24">
        <w:t xml:space="preserve">, G., &amp; </w:t>
      </w:r>
      <w:proofErr w:type="spellStart"/>
      <w:r w:rsidRPr="00084B24">
        <w:t>Wilcox</w:t>
      </w:r>
      <w:proofErr w:type="spellEnd"/>
      <w:r w:rsidRPr="00084B24">
        <w:t xml:space="preserve">, W. E. (2018). </w:t>
      </w:r>
      <w:proofErr w:type="spellStart"/>
      <w:r w:rsidRPr="00084B24">
        <w:t>Agility</w:t>
      </w:r>
      <w:proofErr w:type="spellEnd"/>
      <w:r w:rsidRPr="00084B24">
        <w:t xml:space="preserve"> </w:t>
      </w:r>
      <w:proofErr w:type="spellStart"/>
      <w:r w:rsidRPr="00084B24">
        <w:t>in</w:t>
      </w:r>
      <w:proofErr w:type="spellEnd"/>
      <w:r w:rsidRPr="00084B24">
        <w:t xml:space="preserve"> </w:t>
      </w:r>
      <w:proofErr w:type="spellStart"/>
      <w:r w:rsidRPr="00084B24">
        <w:t>audit</w:t>
      </w:r>
      <w:proofErr w:type="spellEnd"/>
      <w:r w:rsidRPr="00084B24">
        <w:t xml:space="preserve">: </w:t>
      </w:r>
      <w:proofErr w:type="spellStart"/>
      <w:r w:rsidRPr="00084B24">
        <w:t>Could</w:t>
      </w:r>
      <w:proofErr w:type="spellEnd"/>
      <w:r w:rsidRPr="00084B24">
        <w:t xml:space="preserve"> </w:t>
      </w:r>
      <w:proofErr w:type="spellStart"/>
      <w:r w:rsidRPr="00084B24">
        <w:t>scrum</w:t>
      </w:r>
      <w:proofErr w:type="spellEnd"/>
      <w:r w:rsidRPr="00084B24">
        <w:t xml:space="preserve"> </w:t>
      </w:r>
      <w:proofErr w:type="spellStart"/>
      <w:r w:rsidRPr="00084B24">
        <w:t>improve</w:t>
      </w:r>
      <w:proofErr w:type="spellEnd"/>
      <w:r w:rsidRPr="00084B24">
        <w:t xml:space="preserve"> </w:t>
      </w:r>
      <w:proofErr w:type="spellStart"/>
      <w:r w:rsidRPr="00084B24">
        <w:t>the</w:t>
      </w:r>
      <w:proofErr w:type="spellEnd"/>
      <w:r w:rsidRPr="00084B24">
        <w:t xml:space="preserve"> </w:t>
      </w:r>
      <w:proofErr w:type="spellStart"/>
      <w:r w:rsidRPr="00084B24">
        <w:t>audit</w:t>
      </w:r>
      <w:proofErr w:type="spellEnd"/>
      <w:r w:rsidRPr="00084B24">
        <w:t xml:space="preserve"> </w:t>
      </w:r>
      <w:proofErr w:type="spellStart"/>
      <w:r w:rsidRPr="00084B24">
        <w:t>process</w:t>
      </w:r>
      <w:proofErr w:type="spellEnd"/>
      <w:r w:rsidRPr="00084B24">
        <w:t xml:space="preserve">?. </w:t>
      </w:r>
      <w:proofErr w:type="spellStart"/>
      <w:r w:rsidRPr="00084B24">
        <w:rPr>
          <w:i/>
          <w:iCs/>
        </w:rPr>
        <w:t>Current</w:t>
      </w:r>
      <w:proofErr w:type="spellEnd"/>
      <w:r w:rsidRPr="00084B24">
        <w:rPr>
          <w:i/>
          <w:iCs/>
        </w:rPr>
        <w:t xml:space="preserve"> </w:t>
      </w:r>
      <w:proofErr w:type="spellStart"/>
      <w:r w:rsidRPr="00084B24">
        <w:rPr>
          <w:i/>
          <w:iCs/>
        </w:rPr>
        <w:t>Issue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uditing</w:t>
      </w:r>
      <w:proofErr w:type="spellEnd"/>
      <w:r w:rsidRPr="00084B24">
        <w:rPr>
          <w:i/>
          <w:iCs/>
        </w:rPr>
        <w:t>, 12</w:t>
      </w:r>
      <w:r w:rsidRPr="00084B24">
        <w:t>(1), pp.18-28.</w:t>
      </w:r>
    </w:p>
    <w:p w14:paraId="25041ACD" w14:textId="77777777" w:rsidR="00B72B71" w:rsidRPr="00084B24" w:rsidRDefault="00B72B71" w:rsidP="00285896">
      <w:pPr>
        <w:pStyle w:val="disliteratura"/>
      </w:pPr>
      <w:proofErr w:type="spellStart"/>
      <w:r w:rsidRPr="00084B24">
        <w:t>Nidagundi</w:t>
      </w:r>
      <w:proofErr w:type="spellEnd"/>
      <w:r w:rsidRPr="00084B24">
        <w:t xml:space="preserve">, P., &amp; </w:t>
      </w:r>
      <w:proofErr w:type="spellStart"/>
      <w:r w:rsidRPr="00084B24">
        <w:t>Novickis</w:t>
      </w:r>
      <w:proofErr w:type="spellEnd"/>
      <w:r w:rsidRPr="00084B24">
        <w:t xml:space="preserve">, L. (2017). </w:t>
      </w:r>
      <w:proofErr w:type="spellStart"/>
      <w:r w:rsidRPr="00084B24">
        <w:t>Introducing</w:t>
      </w:r>
      <w:proofErr w:type="spellEnd"/>
      <w:r w:rsidRPr="00084B24">
        <w:t xml:space="preserve"> </w:t>
      </w:r>
      <w:proofErr w:type="spellStart"/>
      <w:r w:rsidRPr="00084B24">
        <w:t>lean</w:t>
      </w:r>
      <w:proofErr w:type="spellEnd"/>
      <w:r w:rsidRPr="00084B24">
        <w:t xml:space="preserve"> </w:t>
      </w:r>
      <w:proofErr w:type="spellStart"/>
      <w:r w:rsidRPr="00084B24">
        <w:t>canvas</w:t>
      </w:r>
      <w:proofErr w:type="spellEnd"/>
      <w:r w:rsidRPr="00084B24">
        <w:t xml:space="preserve"> </w:t>
      </w:r>
      <w:proofErr w:type="spellStart"/>
      <w:r w:rsidRPr="00084B24">
        <w:t>model</w:t>
      </w:r>
      <w:proofErr w:type="spellEnd"/>
      <w:r w:rsidRPr="00084B24">
        <w:t xml:space="preserve"> </w:t>
      </w:r>
      <w:proofErr w:type="spellStart"/>
      <w:r w:rsidRPr="00084B24">
        <w:t>adapta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scrum</w:t>
      </w:r>
      <w:proofErr w:type="spellEnd"/>
      <w:r w:rsidRPr="00084B24">
        <w:t xml:space="preserve"> </w:t>
      </w:r>
      <w:proofErr w:type="spellStart"/>
      <w:r w:rsidRPr="00084B24">
        <w:t>software</w:t>
      </w:r>
      <w:proofErr w:type="spellEnd"/>
      <w:r w:rsidRPr="00084B24">
        <w:t xml:space="preserve"> </w:t>
      </w:r>
      <w:proofErr w:type="spellStart"/>
      <w:r w:rsidRPr="00084B24">
        <w:t>testing</w:t>
      </w:r>
      <w:proofErr w:type="spellEnd"/>
      <w:r w:rsidRPr="00084B24">
        <w:t xml:space="preserve">. </w:t>
      </w:r>
      <w:proofErr w:type="spellStart"/>
      <w:r w:rsidRPr="00084B24">
        <w:rPr>
          <w:i/>
          <w:iCs/>
        </w:rPr>
        <w:t>Procedia</w:t>
      </w:r>
      <w:proofErr w:type="spellEnd"/>
      <w:r w:rsidRPr="00084B24">
        <w:rPr>
          <w:i/>
          <w:iCs/>
        </w:rPr>
        <w:t xml:space="preserve"> </w:t>
      </w:r>
      <w:proofErr w:type="spellStart"/>
      <w:r w:rsidRPr="00084B24">
        <w:rPr>
          <w:i/>
          <w:iCs/>
        </w:rPr>
        <w:t>Computer</w:t>
      </w:r>
      <w:proofErr w:type="spellEnd"/>
      <w:r w:rsidRPr="00084B24">
        <w:rPr>
          <w:i/>
          <w:iCs/>
        </w:rPr>
        <w:t xml:space="preserve"> Science, 104</w:t>
      </w:r>
      <w:r w:rsidRPr="00084B24">
        <w:t>, pp.97-103.</w:t>
      </w:r>
    </w:p>
    <w:p w14:paraId="2984FFD1" w14:textId="77777777" w:rsidR="00B72B71" w:rsidRPr="00084B24" w:rsidRDefault="00B72B71" w:rsidP="00F230EC">
      <w:pPr>
        <w:pStyle w:val="disliteratura"/>
      </w:pPr>
      <w:proofErr w:type="spellStart"/>
      <w:r w:rsidRPr="00084B24">
        <w:t>Nuchprayoon</w:t>
      </w:r>
      <w:proofErr w:type="spellEnd"/>
      <w:r w:rsidRPr="00084B24">
        <w:t xml:space="preserve">, K., &amp; </w:t>
      </w:r>
      <w:proofErr w:type="spellStart"/>
      <w:r w:rsidRPr="00084B24">
        <w:t>Phuaksaman</w:t>
      </w:r>
      <w:proofErr w:type="spellEnd"/>
      <w:r w:rsidRPr="00084B24">
        <w:t xml:space="preserve">, C. (2018). </w:t>
      </w:r>
      <w:proofErr w:type="spellStart"/>
      <w:r w:rsidRPr="00084B24">
        <w:t>Evaluation</w:t>
      </w:r>
      <w:proofErr w:type="spellEnd"/>
      <w:r w:rsidRPr="00084B24">
        <w:t xml:space="preserve"> </w:t>
      </w:r>
      <w:proofErr w:type="spellStart"/>
      <w:r w:rsidRPr="00084B24">
        <w:t>of</w:t>
      </w:r>
      <w:proofErr w:type="spellEnd"/>
      <w:r w:rsidRPr="00084B24">
        <w:t xml:space="preserve"> Key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Project </w:t>
      </w:r>
      <w:proofErr w:type="spellStart"/>
      <w:r w:rsidRPr="00084B24">
        <w:t>Management</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Systems </w:t>
      </w:r>
      <w:proofErr w:type="spellStart"/>
      <w:r w:rsidRPr="00084B24">
        <w:t>and</w:t>
      </w:r>
      <w:proofErr w:type="spellEnd"/>
      <w:r w:rsidRPr="00084B24">
        <w:t xml:space="preserve"> </w:t>
      </w:r>
      <w:proofErr w:type="spellStart"/>
      <w:r w:rsidRPr="00084B24">
        <w:t>Selection</w:t>
      </w:r>
      <w:proofErr w:type="spellEnd"/>
      <w:r w:rsidRPr="00084B24">
        <w:t xml:space="preserve"> </w:t>
      </w:r>
      <w:proofErr w:type="spellStart"/>
      <w:r w:rsidRPr="00084B24">
        <w:t>of</w:t>
      </w:r>
      <w:proofErr w:type="spellEnd"/>
      <w:r w:rsidRPr="00084B24">
        <w:t xml:space="preserve"> </w:t>
      </w:r>
      <w:proofErr w:type="spellStart"/>
      <w:r w:rsidRPr="00084B24">
        <w:t>Operators</w:t>
      </w:r>
      <w:proofErr w:type="spellEnd"/>
      <w:r w:rsidRPr="00084B24">
        <w:t xml:space="preserve"> </w:t>
      </w:r>
      <w:proofErr w:type="spellStart"/>
      <w:r w:rsidRPr="00084B24">
        <w:t>using</w:t>
      </w:r>
      <w:proofErr w:type="spellEnd"/>
      <w:r w:rsidRPr="00084B24">
        <w:t xml:space="preserve"> </w:t>
      </w:r>
      <w:proofErr w:type="spellStart"/>
      <w:r w:rsidRPr="00084B24">
        <w:t>Analytical</w:t>
      </w:r>
      <w:proofErr w:type="spellEnd"/>
      <w:r w:rsidRPr="00084B24">
        <w:t xml:space="preserve"> </w:t>
      </w:r>
      <w:proofErr w:type="spellStart"/>
      <w:r w:rsidRPr="00084B24">
        <w:t>Hierarchy</w:t>
      </w:r>
      <w:proofErr w:type="spellEnd"/>
      <w:r w:rsidRPr="00084B24">
        <w:t xml:space="preserve"> </w:t>
      </w:r>
      <w:proofErr w:type="spellStart"/>
      <w:r w:rsidRPr="00084B24">
        <w:t>Proces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pplied</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Research</w:t>
      </w:r>
      <w:proofErr w:type="spellEnd"/>
      <w:r w:rsidRPr="00084B24">
        <w:rPr>
          <w:i/>
          <w:iCs/>
        </w:rPr>
        <w:t>, 13</w:t>
      </w:r>
      <w:r w:rsidRPr="00084B24">
        <w:t>(7), pp.5515-5521.</w:t>
      </w:r>
    </w:p>
    <w:p w14:paraId="6E56CA7E" w14:textId="77777777" w:rsidR="00B72B71" w:rsidRPr="00084B24" w:rsidRDefault="00B72B71" w:rsidP="00F230EC">
      <w:pPr>
        <w:pStyle w:val="disliteratura"/>
      </w:pPr>
      <w:proofErr w:type="spellStart"/>
      <w:r w:rsidRPr="00084B24">
        <w:t>Oorschot</w:t>
      </w:r>
      <w:proofErr w:type="spellEnd"/>
      <w:r w:rsidRPr="00084B24">
        <w:t xml:space="preserve">, K. E., </w:t>
      </w:r>
      <w:proofErr w:type="spellStart"/>
      <w:r w:rsidRPr="00084B24">
        <w:t>Sengupta</w:t>
      </w:r>
      <w:proofErr w:type="spellEnd"/>
      <w:r w:rsidRPr="00084B24">
        <w:t xml:space="preserve">, K., &amp; Van </w:t>
      </w:r>
      <w:proofErr w:type="spellStart"/>
      <w:r w:rsidRPr="00084B24">
        <w:t>Wassenhove</w:t>
      </w:r>
      <w:proofErr w:type="spellEnd"/>
      <w:r w:rsidRPr="00084B24">
        <w:t xml:space="preserve">, L. N. (2018). </w:t>
      </w:r>
      <w:proofErr w:type="spellStart"/>
      <w:r w:rsidRPr="00084B24">
        <w:t>Under</w:t>
      </w:r>
      <w:proofErr w:type="spellEnd"/>
      <w:r w:rsidRPr="00084B24">
        <w:t xml:space="preserve"> </w:t>
      </w:r>
      <w:proofErr w:type="spellStart"/>
      <w:r w:rsidRPr="00084B24">
        <w:t>pressure</w:t>
      </w:r>
      <w:proofErr w:type="spellEnd"/>
      <w:r w:rsidRPr="00084B24">
        <w:t xml:space="preserve">: </w:t>
      </w:r>
      <w:proofErr w:type="spellStart"/>
      <w:r w:rsidRPr="00084B24">
        <w:t>The</w:t>
      </w:r>
      <w:proofErr w:type="spellEnd"/>
      <w:r w:rsidRPr="00084B24">
        <w:t xml:space="preserve"> </w:t>
      </w:r>
      <w:proofErr w:type="spellStart"/>
      <w:r w:rsidRPr="00084B24">
        <w:t>effects</w:t>
      </w:r>
      <w:proofErr w:type="spellEnd"/>
      <w:r w:rsidRPr="00084B24">
        <w:t xml:space="preserve"> </w:t>
      </w:r>
      <w:proofErr w:type="spellStart"/>
      <w:r w:rsidRPr="00084B24">
        <w:t>of</w:t>
      </w:r>
      <w:proofErr w:type="spellEnd"/>
      <w:r w:rsidRPr="00084B24">
        <w:t xml:space="preserve"> </w:t>
      </w:r>
      <w:proofErr w:type="spellStart"/>
      <w:r w:rsidRPr="00084B24">
        <w:t>iteration</w:t>
      </w:r>
      <w:proofErr w:type="spellEnd"/>
      <w:r w:rsidRPr="00084B24">
        <w:t xml:space="preserve"> </w:t>
      </w:r>
      <w:proofErr w:type="spellStart"/>
      <w:r w:rsidRPr="00084B24">
        <w:t>lengths</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w:t>
      </w:r>
      <w:proofErr w:type="spellStart"/>
      <w:r w:rsidRPr="00084B24">
        <w:t>performance</w:t>
      </w:r>
      <w:proofErr w:type="spellEnd"/>
      <w:r w:rsidRPr="00084B24">
        <w:t xml:space="preserve">. </w:t>
      </w:r>
      <w:r w:rsidRPr="00084B24">
        <w:rPr>
          <w:i/>
          <w:iCs/>
        </w:rPr>
        <w:t xml:space="preserve">Project </w:t>
      </w:r>
      <w:proofErr w:type="spellStart"/>
      <w:r w:rsidRPr="00084B24">
        <w:rPr>
          <w:i/>
          <w:iCs/>
        </w:rPr>
        <w:t>Management</w:t>
      </w:r>
      <w:proofErr w:type="spellEnd"/>
      <w:r w:rsidRPr="00084B24">
        <w:rPr>
          <w:i/>
          <w:iCs/>
        </w:rPr>
        <w:t xml:space="preserve"> </w:t>
      </w:r>
      <w:proofErr w:type="spellStart"/>
      <w:r w:rsidRPr="00084B24">
        <w:rPr>
          <w:i/>
          <w:iCs/>
        </w:rPr>
        <w:t>Journal</w:t>
      </w:r>
      <w:proofErr w:type="spellEnd"/>
      <w:r w:rsidRPr="00084B24">
        <w:rPr>
          <w:i/>
          <w:iCs/>
        </w:rPr>
        <w:t>, 49</w:t>
      </w:r>
      <w:r w:rsidRPr="00084B24">
        <w:t>(6), pp.78-102.</w:t>
      </w:r>
    </w:p>
    <w:p w14:paraId="12A32E40" w14:textId="77777777" w:rsidR="00B72B71" w:rsidRPr="00084B24" w:rsidRDefault="00B72B71" w:rsidP="008F1A91">
      <w:pPr>
        <w:pStyle w:val="disliteratura"/>
      </w:pPr>
      <w:proofErr w:type="spellStart"/>
      <w:r w:rsidRPr="00084B24">
        <w:t>Osterwalder</w:t>
      </w:r>
      <w:proofErr w:type="spellEnd"/>
      <w:r w:rsidRPr="00084B24">
        <w:t xml:space="preserve">, A., &amp; </w:t>
      </w:r>
      <w:proofErr w:type="spellStart"/>
      <w:r w:rsidRPr="00084B24">
        <w:t>Pigneur</w:t>
      </w:r>
      <w:proofErr w:type="spellEnd"/>
      <w:r w:rsidRPr="00084B24">
        <w:t xml:space="preserve">, Y. (2010). </w:t>
      </w:r>
      <w:proofErr w:type="spellStart"/>
      <w:r w:rsidRPr="00084B24">
        <w:rPr>
          <w:i/>
          <w:iCs/>
        </w:rPr>
        <w:t>Business</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Generation</w:t>
      </w:r>
      <w:proofErr w:type="spellEnd"/>
      <w:r w:rsidRPr="00084B24">
        <w:rPr>
          <w:i/>
          <w:iCs/>
        </w:rPr>
        <w:t xml:space="preserve">: A </w:t>
      </w:r>
      <w:proofErr w:type="spellStart"/>
      <w:r w:rsidRPr="00084B24">
        <w:rPr>
          <w:i/>
          <w:iCs/>
        </w:rPr>
        <w:t>Handbook</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Visionaries</w:t>
      </w:r>
      <w:proofErr w:type="spellEnd"/>
      <w:r w:rsidRPr="00084B24">
        <w:rPr>
          <w:i/>
          <w:iCs/>
        </w:rPr>
        <w:t xml:space="preserve">, </w:t>
      </w:r>
      <w:proofErr w:type="spellStart"/>
      <w:r w:rsidRPr="00084B24">
        <w:rPr>
          <w:i/>
          <w:iCs/>
        </w:rPr>
        <w:t>Game</w:t>
      </w:r>
      <w:proofErr w:type="spellEnd"/>
      <w:r w:rsidRPr="00084B24">
        <w:rPr>
          <w:i/>
          <w:iCs/>
        </w:rPr>
        <w:t xml:space="preserve"> </w:t>
      </w:r>
      <w:proofErr w:type="spellStart"/>
      <w:r w:rsidRPr="00084B24">
        <w:rPr>
          <w:i/>
          <w:iCs/>
        </w:rPr>
        <w:t>Changer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hallengers</w:t>
      </w:r>
      <w:proofErr w:type="spellEnd"/>
      <w:r w:rsidRPr="00084B24">
        <w:t xml:space="preserve">. John </w:t>
      </w:r>
      <w:proofErr w:type="spellStart"/>
      <w:r w:rsidRPr="00084B24">
        <w:t>Wiley</w:t>
      </w:r>
      <w:proofErr w:type="spellEnd"/>
      <w:r w:rsidRPr="00084B24">
        <w:t xml:space="preserve"> </w:t>
      </w:r>
      <w:proofErr w:type="spellStart"/>
      <w:r w:rsidRPr="00084B24">
        <w:t>and</w:t>
      </w:r>
      <w:proofErr w:type="spellEnd"/>
      <w:r w:rsidRPr="00084B24">
        <w:t xml:space="preserve"> </w:t>
      </w:r>
      <w:proofErr w:type="spellStart"/>
      <w:r w:rsidRPr="00084B24">
        <w:t>Sons</w:t>
      </w:r>
      <w:proofErr w:type="spellEnd"/>
      <w:r w:rsidRPr="00084B24">
        <w:t>.</w:t>
      </w:r>
    </w:p>
    <w:p w14:paraId="19320513" w14:textId="77777777" w:rsidR="00B72B71" w:rsidRPr="00084B24" w:rsidRDefault="00B72B71" w:rsidP="00CC27F4">
      <w:pPr>
        <w:pStyle w:val="disliteratura"/>
      </w:pPr>
      <w:proofErr w:type="spellStart"/>
      <w:r w:rsidRPr="00084B24">
        <w:t>Ozkan</w:t>
      </w:r>
      <w:proofErr w:type="spellEnd"/>
      <w:r w:rsidRPr="00084B24">
        <w:t xml:space="preserve">, N., </w:t>
      </w:r>
      <w:proofErr w:type="spellStart"/>
      <w:r w:rsidRPr="00084B24">
        <w:t>Gok</w:t>
      </w:r>
      <w:proofErr w:type="spellEnd"/>
      <w:r w:rsidRPr="00084B24">
        <w:t xml:space="preserve">, M. , &amp; </w:t>
      </w:r>
      <w:proofErr w:type="spellStart"/>
      <w:r w:rsidRPr="00084B24">
        <w:t>Kose</w:t>
      </w:r>
      <w:proofErr w:type="spellEnd"/>
      <w:r w:rsidRPr="00084B24">
        <w:t xml:space="preserve">, B. (2020). </w:t>
      </w:r>
      <w:proofErr w:type="spellStart"/>
      <w:r w:rsidRPr="00084B24">
        <w:rPr>
          <w:i/>
          <w:iCs/>
        </w:rPr>
        <w:t>Towards</w:t>
      </w:r>
      <w:proofErr w:type="spellEnd"/>
      <w:r w:rsidRPr="00084B24">
        <w:rPr>
          <w:i/>
          <w:iCs/>
        </w:rPr>
        <w:t xml:space="preserve"> a </w:t>
      </w:r>
      <w:proofErr w:type="spellStart"/>
      <w:r w:rsidRPr="00084B24">
        <w:rPr>
          <w:i/>
          <w:iCs/>
        </w:rPr>
        <w:t>Better</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by</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rinciples</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Methods</w:t>
      </w:r>
      <w:proofErr w:type="spellEnd"/>
      <w:r w:rsidRPr="00084B24">
        <w:t xml:space="preserve">. </w:t>
      </w:r>
      <w:proofErr w:type="spellStart"/>
      <w:r w:rsidRPr="00084B24">
        <w:t>In</w:t>
      </w:r>
      <w:proofErr w:type="spellEnd"/>
      <w:r w:rsidRPr="00084B24">
        <w:t xml:space="preserve"> 2020 15th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Computer</w:t>
      </w:r>
      <w:proofErr w:type="spellEnd"/>
      <w:r w:rsidRPr="00084B24">
        <w:t xml:space="preserve"> Science </w:t>
      </w:r>
      <w:proofErr w:type="spellStart"/>
      <w:r w:rsidRPr="00084B24">
        <w:t>and</w:t>
      </w:r>
      <w:proofErr w:type="spellEnd"/>
      <w:r w:rsidRPr="00084B24">
        <w:t xml:space="preserve"> </w:t>
      </w:r>
      <w:proofErr w:type="spellStart"/>
      <w:r w:rsidRPr="00084B24">
        <w:t>Information</w:t>
      </w:r>
      <w:proofErr w:type="spellEnd"/>
      <w:r w:rsidRPr="00084B24">
        <w:t xml:space="preserve"> Systems (</w:t>
      </w:r>
      <w:proofErr w:type="spellStart"/>
      <w:r w:rsidRPr="00084B24">
        <w:t>FedCSIS</w:t>
      </w:r>
      <w:proofErr w:type="spellEnd"/>
      <w:r w:rsidRPr="00084B24">
        <w:t xml:space="preserve">), IEEE, pp.721-730. </w:t>
      </w:r>
    </w:p>
    <w:p w14:paraId="2EF969BE" w14:textId="77777777" w:rsidR="00B72B71" w:rsidRPr="00084B24" w:rsidRDefault="00B72B71" w:rsidP="008F1A91">
      <w:pPr>
        <w:pStyle w:val="disliteratura"/>
      </w:pPr>
      <w:proofErr w:type="spellStart"/>
      <w:r w:rsidRPr="00084B24">
        <w:t>Paternoster</w:t>
      </w:r>
      <w:proofErr w:type="spellEnd"/>
      <w:r w:rsidRPr="00084B24">
        <w:t xml:space="preserve">, N., </w:t>
      </w:r>
      <w:proofErr w:type="spellStart"/>
      <w:r w:rsidRPr="00084B24">
        <w:t>Giardino</w:t>
      </w:r>
      <w:proofErr w:type="spellEnd"/>
      <w:r w:rsidRPr="00084B24">
        <w:t xml:space="preserve">, C., </w:t>
      </w:r>
      <w:proofErr w:type="spellStart"/>
      <w:r w:rsidRPr="00084B24">
        <w:t>Unterkalmsteiner</w:t>
      </w:r>
      <w:proofErr w:type="spellEnd"/>
      <w:r w:rsidRPr="00084B24">
        <w:t xml:space="preserve">, M., </w:t>
      </w:r>
      <w:proofErr w:type="spellStart"/>
      <w:r w:rsidRPr="00084B24">
        <w:t>Gorschek</w:t>
      </w:r>
      <w:proofErr w:type="spellEnd"/>
      <w:r w:rsidRPr="00084B24">
        <w:t xml:space="preserve">, T., &amp; </w:t>
      </w:r>
      <w:proofErr w:type="spellStart"/>
      <w:r w:rsidRPr="00084B24">
        <w:t>Abrahamsson</w:t>
      </w:r>
      <w:proofErr w:type="spellEnd"/>
      <w:r w:rsidRPr="00084B24">
        <w:t xml:space="preserve">, P. (2014). Software </w:t>
      </w:r>
      <w:proofErr w:type="spellStart"/>
      <w:r w:rsidRPr="00084B24">
        <w:t>development</w:t>
      </w:r>
      <w:proofErr w:type="spellEnd"/>
      <w:r w:rsidRPr="00084B24">
        <w:t xml:space="preserve"> </w:t>
      </w:r>
      <w:proofErr w:type="spellStart"/>
      <w:r w:rsidRPr="00084B24">
        <w:t>in</w:t>
      </w:r>
      <w:proofErr w:type="spellEnd"/>
      <w:r w:rsidRPr="00084B24">
        <w:t xml:space="preserve"> </w:t>
      </w:r>
      <w:proofErr w:type="spellStart"/>
      <w:r w:rsidRPr="00084B24">
        <w:t>startup</w:t>
      </w:r>
      <w:proofErr w:type="spellEnd"/>
      <w:r w:rsidRPr="00084B24">
        <w:t xml:space="preserve"> </w:t>
      </w:r>
      <w:proofErr w:type="spellStart"/>
      <w:r w:rsidRPr="00084B24">
        <w:t>companies</w:t>
      </w:r>
      <w:proofErr w:type="spellEnd"/>
      <w:r w:rsidRPr="00084B24">
        <w:t xml:space="preserve">: A </w:t>
      </w:r>
      <w:proofErr w:type="spellStart"/>
      <w:r w:rsidRPr="00084B24">
        <w:t>systematic</w:t>
      </w:r>
      <w:proofErr w:type="spellEnd"/>
      <w:r w:rsidRPr="00084B24">
        <w:t xml:space="preserve"> </w:t>
      </w:r>
      <w:proofErr w:type="spellStart"/>
      <w:r w:rsidRPr="00084B24">
        <w:t>mapping</w:t>
      </w:r>
      <w:proofErr w:type="spellEnd"/>
      <w:r w:rsidRPr="00084B24">
        <w:t xml:space="preserve"> </w:t>
      </w:r>
      <w:proofErr w:type="spellStart"/>
      <w:r w:rsidRPr="00084B24">
        <w:t>study</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Software Technology, 56</w:t>
      </w:r>
      <w:r w:rsidRPr="00084B24">
        <w:t>(10), pp.1200-1218.</w:t>
      </w:r>
    </w:p>
    <w:p w14:paraId="315A6E93" w14:textId="77777777" w:rsidR="00B72B71" w:rsidRPr="00084B24" w:rsidRDefault="00B72B71" w:rsidP="00F230EC">
      <w:pPr>
        <w:pStyle w:val="disliteratura"/>
      </w:pPr>
      <w:proofErr w:type="spellStart"/>
      <w:r w:rsidRPr="00084B24">
        <w:t>Plonka</w:t>
      </w:r>
      <w:proofErr w:type="spellEnd"/>
      <w:r w:rsidRPr="00084B24">
        <w:t xml:space="preserve">, L., Sharp, H., </w:t>
      </w:r>
      <w:proofErr w:type="spellStart"/>
      <w:r w:rsidRPr="00084B24">
        <w:t>Gregory</w:t>
      </w:r>
      <w:proofErr w:type="spellEnd"/>
      <w:r w:rsidRPr="00084B24">
        <w:t xml:space="preserve">, P., &amp; Taylor, K. (2014). </w:t>
      </w:r>
      <w:r w:rsidRPr="00084B24">
        <w:rPr>
          <w:i/>
          <w:iCs/>
        </w:rPr>
        <w:t xml:space="preserve">UX </w:t>
      </w:r>
      <w:proofErr w:type="spellStart"/>
      <w:r w:rsidRPr="00084B24">
        <w:rPr>
          <w:i/>
          <w:iCs/>
        </w:rPr>
        <w:t>design</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agile</w:t>
      </w:r>
      <w:proofErr w:type="spellEnd"/>
      <w:r w:rsidRPr="00084B24">
        <w:rPr>
          <w:i/>
          <w:iCs/>
        </w:rPr>
        <w:t xml:space="preserve">: a DSDM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gile</w:t>
      </w:r>
      <w:proofErr w:type="spellEnd"/>
      <w:r w:rsidRPr="00084B24">
        <w:t xml:space="preserve"> Software </w:t>
      </w:r>
      <w:proofErr w:type="spellStart"/>
      <w:r w:rsidRPr="00084B24">
        <w:t>Development</w:t>
      </w:r>
      <w:proofErr w:type="spellEnd"/>
      <w:r w:rsidRPr="00084B24">
        <w:t xml:space="preserve">. </w:t>
      </w:r>
      <w:proofErr w:type="spellStart"/>
      <w:r w:rsidRPr="00084B24">
        <w:t>Springer</w:t>
      </w:r>
      <w:proofErr w:type="spellEnd"/>
      <w:r w:rsidRPr="00084B24">
        <w:t xml:space="preserve">, pp.1-15. </w:t>
      </w:r>
    </w:p>
    <w:p w14:paraId="7550BAFE" w14:textId="77777777" w:rsidR="00B72B71" w:rsidRPr="00084B24" w:rsidRDefault="00B72B71" w:rsidP="00C51E07">
      <w:pPr>
        <w:pStyle w:val="disliteratura"/>
      </w:pPr>
      <w:proofErr w:type="spellStart"/>
      <w:r w:rsidRPr="00084B24">
        <w:t>Pompermaier</w:t>
      </w:r>
      <w:proofErr w:type="spellEnd"/>
      <w:r w:rsidRPr="00084B24">
        <w:t xml:space="preserve">, L., </w:t>
      </w:r>
      <w:proofErr w:type="spellStart"/>
      <w:r w:rsidRPr="00084B24">
        <w:t>Chanin</w:t>
      </w:r>
      <w:proofErr w:type="spellEnd"/>
      <w:r w:rsidRPr="00084B24">
        <w:t xml:space="preserve">, R., </w:t>
      </w:r>
      <w:proofErr w:type="spellStart"/>
      <w:r w:rsidRPr="00084B24">
        <w:t>Sales</w:t>
      </w:r>
      <w:proofErr w:type="spellEnd"/>
      <w:r w:rsidRPr="00084B24">
        <w:t xml:space="preserve">, A., &amp; </w:t>
      </w:r>
      <w:proofErr w:type="spellStart"/>
      <w:r w:rsidRPr="00084B24">
        <w:t>Prikladnicki</w:t>
      </w:r>
      <w:proofErr w:type="spellEnd"/>
      <w:r w:rsidRPr="00084B24">
        <w:t xml:space="preserve">, R. (2019). </w:t>
      </w:r>
      <w:r w:rsidRPr="00084B24">
        <w:rPr>
          <w:i/>
          <w:iCs/>
        </w:rPr>
        <w:t xml:space="preserve">MVP </w:t>
      </w:r>
      <w:proofErr w:type="spellStart"/>
      <w:r w:rsidRPr="00084B24">
        <w:rPr>
          <w:i/>
          <w:iCs/>
        </w:rPr>
        <w:t>Development</w:t>
      </w:r>
      <w:proofErr w:type="spellEnd"/>
      <w:r w:rsidRPr="00084B24">
        <w:rPr>
          <w:i/>
          <w:iCs/>
        </w:rPr>
        <w:t xml:space="preserve"> </w:t>
      </w:r>
      <w:proofErr w:type="spellStart"/>
      <w:r w:rsidRPr="00084B24">
        <w:rPr>
          <w:i/>
          <w:iCs/>
        </w:rPr>
        <w:t>Process</w:t>
      </w:r>
      <w:proofErr w:type="spellEnd"/>
      <w:r w:rsidRPr="00084B24">
        <w:rPr>
          <w:i/>
          <w:iCs/>
        </w:rPr>
        <w:t xml:space="preserve"> </w:t>
      </w:r>
      <w:proofErr w:type="spellStart"/>
      <w:r w:rsidRPr="00084B24">
        <w:rPr>
          <w:i/>
          <w:iCs/>
        </w:rPr>
        <w:t>for</w:t>
      </w:r>
      <w:proofErr w:type="spellEnd"/>
      <w:r w:rsidRPr="00084B24">
        <w:rPr>
          <w:i/>
          <w:iCs/>
        </w:rPr>
        <w:t xml:space="preserve"> Software </w:t>
      </w:r>
      <w:proofErr w:type="spellStart"/>
      <w:r w:rsidRPr="00084B24">
        <w:rPr>
          <w:i/>
          <w:iCs/>
        </w:rPr>
        <w:t>Startups</w:t>
      </w:r>
      <w:proofErr w:type="spellEnd"/>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Software </w:t>
      </w:r>
      <w:proofErr w:type="spellStart"/>
      <w:r w:rsidRPr="00084B24">
        <w:t>Business</w:t>
      </w:r>
      <w:proofErr w:type="spellEnd"/>
      <w:r w:rsidRPr="00084B24">
        <w:t xml:space="preserve">. </w:t>
      </w:r>
      <w:proofErr w:type="spellStart"/>
      <w:r w:rsidRPr="00084B24">
        <w:t>Springer</w:t>
      </w:r>
      <w:proofErr w:type="spellEnd"/>
      <w:r w:rsidRPr="00084B24">
        <w:t>. pp.409-412.</w:t>
      </w:r>
    </w:p>
    <w:p w14:paraId="352287F4" w14:textId="77777777" w:rsidR="00B72B71" w:rsidRPr="00084B24" w:rsidRDefault="00B72B71" w:rsidP="007F66AD">
      <w:pPr>
        <w:pStyle w:val="disliteratura"/>
      </w:pPr>
      <w:proofErr w:type="spellStart"/>
      <w:r w:rsidRPr="00084B24">
        <w:t>Poppendieck</w:t>
      </w:r>
      <w:proofErr w:type="spellEnd"/>
      <w:r w:rsidRPr="00084B24">
        <w:t xml:space="preserve">, M. (2011). </w:t>
      </w:r>
      <w:proofErr w:type="spellStart"/>
      <w:r w:rsidRPr="00084B24">
        <w:t>Principles</w:t>
      </w:r>
      <w:proofErr w:type="spellEnd"/>
      <w:r w:rsidRPr="00084B24">
        <w:t xml:space="preserve"> </w:t>
      </w:r>
      <w:proofErr w:type="spellStart"/>
      <w:r w:rsidRPr="00084B24">
        <w:t>of</w:t>
      </w:r>
      <w:proofErr w:type="spellEnd"/>
      <w:r w:rsidRPr="00084B24">
        <w:t xml:space="preserve"> </w:t>
      </w:r>
      <w:proofErr w:type="spellStart"/>
      <w:r w:rsidRPr="00084B24">
        <w:t>lean</w:t>
      </w:r>
      <w:proofErr w:type="spellEnd"/>
      <w:r w:rsidRPr="00084B24">
        <w:t xml:space="preserve"> </w:t>
      </w:r>
      <w:proofErr w:type="spellStart"/>
      <w:r w:rsidRPr="00084B24">
        <w:t>thinking</w:t>
      </w:r>
      <w:proofErr w:type="spellEnd"/>
      <w:r w:rsidRPr="00084B24">
        <w:t xml:space="preserve">. </w:t>
      </w:r>
      <w:r w:rsidRPr="00084B24">
        <w:rPr>
          <w:i/>
          <w:iCs/>
        </w:rPr>
        <w:t xml:space="preserve">IT </w:t>
      </w:r>
      <w:proofErr w:type="spellStart"/>
      <w:r w:rsidRPr="00084B24">
        <w:rPr>
          <w:i/>
          <w:iCs/>
        </w:rPr>
        <w:t>Management</w:t>
      </w:r>
      <w:proofErr w:type="spellEnd"/>
      <w:r w:rsidRPr="00084B24">
        <w:rPr>
          <w:i/>
          <w:iCs/>
        </w:rPr>
        <w:t xml:space="preserve"> </w:t>
      </w:r>
      <w:proofErr w:type="spellStart"/>
      <w:r w:rsidRPr="00084B24">
        <w:rPr>
          <w:i/>
          <w:iCs/>
        </w:rPr>
        <w:t>Select</w:t>
      </w:r>
      <w:proofErr w:type="spellEnd"/>
      <w:r w:rsidRPr="00084B24">
        <w:rPr>
          <w:i/>
          <w:iCs/>
        </w:rPr>
        <w:t>, 18</w:t>
      </w:r>
      <w:r w:rsidRPr="00084B24">
        <w:t>, pp.1-7.</w:t>
      </w:r>
    </w:p>
    <w:p w14:paraId="08C661DA" w14:textId="77777777" w:rsidR="00B72B71" w:rsidRPr="00084B24" w:rsidRDefault="00B72B71" w:rsidP="007F66AD">
      <w:pPr>
        <w:pStyle w:val="disliteratura"/>
      </w:pPr>
      <w:proofErr w:type="spellStart"/>
      <w:r w:rsidRPr="00084B24">
        <w:t>Poppendieck</w:t>
      </w:r>
      <w:proofErr w:type="spellEnd"/>
      <w:r w:rsidRPr="00084B24">
        <w:t xml:space="preserve">, M. B., &amp; </w:t>
      </w:r>
      <w:proofErr w:type="spellStart"/>
      <w:r w:rsidRPr="00084B24">
        <w:t>Poppendieck</w:t>
      </w:r>
      <w:proofErr w:type="spellEnd"/>
      <w:r w:rsidRPr="00084B24">
        <w:t xml:space="preserve">, T. D. (2014).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mindset</w:t>
      </w:r>
      <w:proofErr w:type="spellEnd"/>
      <w:r w:rsidRPr="00084B24">
        <w:rPr>
          <w:i/>
          <w:iCs/>
        </w:rPr>
        <w:t xml:space="preserve">: </w:t>
      </w:r>
      <w:proofErr w:type="spellStart"/>
      <w:r w:rsidRPr="00084B24">
        <w:rPr>
          <w:i/>
          <w:iCs/>
        </w:rPr>
        <w:t>ask</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right</w:t>
      </w:r>
      <w:proofErr w:type="spellEnd"/>
      <w:r w:rsidRPr="00084B24">
        <w:rPr>
          <w:i/>
          <w:iCs/>
        </w:rPr>
        <w:t xml:space="preserve"> </w:t>
      </w:r>
      <w:proofErr w:type="spellStart"/>
      <w:r w:rsidRPr="00084B24">
        <w:rPr>
          <w:i/>
          <w:iCs/>
        </w:rPr>
        <w:t>questions</w:t>
      </w:r>
      <w:proofErr w:type="spellEnd"/>
      <w:r w:rsidRPr="00084B24">
        <w:t xml:space="preserve">. </w:t>
      </w:r>
      <w:proofErr w:type="spellStart"/>
      <w:r w:rsidRPr="00084B24">
        <w:t>Pearson</w:t>
      </w:r>
      <w:proofErr w:type="spellEnd"/>
      <w:r w:rsidRPr="00084B24">
        <w:t xml:space="preserve"> </w:t>
      </w:r>
      <w:proofErr w:type="spellStart"/>
      <w:r w:rsidRPr="00084B24">
        <w:t>Education</w:t>
      </w:r>
      <w:proofErr w:type="spellEnd"/>
      <w:r w:rsidRPr="00084B24">
        <w:t>.</w:t>
      </w:r>
    </w:p>
    <w:p w14:paraId="3DA4A33D" w14:textId="77777777" w:rsidR="00B72B71" w:rsidRPr="00084B24" w:rsidRDefault="00B72B71" w:rsidP="00F230EC">
      <w:pPr>
        <w:pStyle w:val="disliteratura"/>
      </w:pPr>
      <w:proofErr w:type="spellStart"/>
      <w:r w:rsidRPr="00084B24">
        <w:lastRenderedPageBreak/>
        <w:t>Poppendieck</w:t>
      </w:r>
      <w:proofErr w:type="spellEnd"/>
      <w:r w:rsidRPr="00084B24">
        <w:t xml:space="preserve">, M., &amp; </w:t>
      </w:r>
      <w:proofErr w:type="spellStart"/>
      <w:r w:rsidRPr="00084B24">
        <w:t>Cusumano</w:t>
      </w:r>
      <w:proofErr w:type="spellEnd"/>
      <w:r w:rsidRPr="00084B24">
        <w:t xml:space="preserve">, M. A. (2012). </w:t>
      </w:r>
      <w:proofErr w:type="spellStart"/>
      <w:r w:rsidRPr="00084B24">
        <w:t>Lean</w:t>
      </w:r>
      <w:proofErr w:type="spellEnd"/>
      <w:r w:rsidRPr="00084B24">
        <w:t xml:space="preserve"> </w:t>
      </w:r>
      <w:proofErr w:type="spellStart"/>
      <w:r w:rsidRPr="00084B24">
        <w:t>software</w:t>
      </w:r>
      <w:proofErr w:type="spellEnd"/>
      <w:r w:rsidRPr="00084B24">
        <w:t xml:space="preserve"> </w:t>
      </w:r>
      <w:proofErr w:type="spellStart"/>
      <w:r w:rsidRPr="00084B24">
        <w:t>development</w:t>
      </w:r>
      <w:proofErr w:type="spellEnd"/>
      <w:r w:rsidRPr="00084B24">
        <w:t xml:space="preserve">: A </w:t>
      </w:r>
      <w:proofErr w:type="spellStart"/>
      <w:r w:rsidRPr="00084B24">
        <w:t>tutorial</w:t>
      </w:r>
      <w:proofErr w:type="spellEnd"/>
      <w:r w:rsidRPr="00084B24">
        <w:t xml:space="preserve">. </w:t>
      </w:r>
      <w:r w:rsidRPr="00084B24">
        <w:rPr>
          <w:i/>
          <w:iCs/>
        </w:rPr>
        <w:t xml:space="preserve">IEEE </w:t>
      </w:r>
      <w:proofErr w:type="spellStart"/>
      <w:r w:rsidRPr="00084B24">
        <w:rPr>
          <w:i/>
          <w:iCs/>
        </w:rPr>
        <w:t>software</w:t>
      </w:r>
      <w:proofErr w:type="spellEnd"/>
      <w:r w:rsidRPr="00084B24">
        <w:rPr>
          <w:i/>
          <w:iCs/>
        </w:rPr>
        <w:t>, 29</w:t>
      </w:r>
      <w:r w:rsidRPr="00084B24">
        <w:t>(5), pp.26-32.</w:t>
      </w:r>
    </w:p>
    <w:p w14:paraId="70173A17" w14:textId="77777777" w:rsidR="00B72B71" w:rsidRPr="00084B24" w:rsidRDefault="00B72B71" w:rsidP="006E0DC7">
      <w:pPr>
        <w:pStyle w:val="disliteratura"/>
      </w:pPr>
      <w:proofErr w:type="spellStart"/>
      <w:r w:rsidRPr="00084B24">
        <w:t>Preisendorfer</w:t>
      </w:r>
      <w:proofErr w:type="spellEnd"/>
      <w:r w:rsidRPr="00084B24">
        <w:t xml:space="preserve">, P., </w:t>
      </w:r>
      <w:proofErr w:type="spellStart"/>
      <w:r w:rsidRPr="00084B24">
        <w:t>Bitz</w:t>
      </w:r>
      <w:proofErr w:type="spellEnd"/>
      <w:r w:rsidRPr="00084B24">
        <w:t xml:space="preserve">, A. &amp; </w:t>
      </w:r>
      <w:proofErr w:type="spellStart"/>
      <w:r w:rsidRPr="00084B24">
        <w:t>Bezuidenhout</w:t>
      </w:r>
      <w:proofErr w:type="spellEnd"/>
      <w:r w:rsidRPr="00084B24">
        <w:t xml:space="preserve">, F. (2012). </w:t>
      </w:r>
      <w:proofErr w:type="spellStart"/>
      <w:r w:rsidRPr="00084B24">
        <w:t>Business</w:t>
      </w:r>
      <w:proofErr w:type="spellEnd"/>
      <w:r w:rsidRPr="00084B24">
        <w:t xml:space="preserve"> </w:t>
      </w:r>
      <w:proofErr w:type="spellStart"/>
      <w:r w:rsidRPr="00084B24">
        <w:t>Start-ups</w:t>
      </w:r>
      <w:proofErr w:type="spellEnd"/>
      <w:r w:rsidRPr="00084B24">
        <w:t xml:space="preserve"> </w:t>
      </w:r>
      <w:proofErr w:type="spellStart"/>
      <w:r w:rsidRPr="00084B24">
        <w:t>and</w:t>
      </w:r>
      <w:proofErr w:type="spellEnd"/>
      <w:r w:rsidRPr="00084B24">
        <w:t xml:space="preserve"> </w:t>
      </w:r>
      <w:proofErr w:type="spellStart"/>
      <w:r w:rsidRPr="00084B24">
        <w:t>their</w:t>
      </w:r>
      <w:proofErr w:type="spellEnd"/>
      <w:r w:rsidRPr="00084B24">
        <w:t xml:space="preserve"> </w:t>
      </w:r>
      <w:proofErr w:type="spellStart"/>
      <w:r w:rsidRPr="00084B24">
        <w:t>prospects</w:t>
      </w:r>
      <w:proofErr w:type="spellEnd"/>
      <w:r w:rsidRPr="00084B24">
        <w:t xml:space="preserve"> </w:t>
      </w:r>
      <w:proofErr w:type="spellStart"/>
      <w:r w:rsidRPr="00084B24">
        <w:t>of</w:t>
      </w:r>
      <w:proofErr w:type="spellEnd"/>
      <w:r w:rsidRPr="00084B24">
        <w:t xml:space="preserve"> </w:t>
      </w:r>
      <w:proofErr w:type="spellStart"/>
      <w:r w:rsidRPr="00084B24">
        <w:t>success</w:t>
      </w:r>
      <w:proofErr w:type="spellEnd"/>
      <w:r w:rsidRPr="00084B24">
        <w:t xml:space="preserve"> </w:t>
      </w:r>
      <w:proofErr w:type="spellStart"/>
      <w:r w:rsidRPr="00084B24">
        <w:t>in</w:t>
      </w:r>
      <w:proofErr w:type="spellEnd"/>
      <w:r w:rsidRPr="00084B24">
        <w:t xml:space="preserve"> </w:t>
      </w:r>
      <w:proofErr w:type="spellStart"/>
      <w:r w:rsidRPr="00084B24">
        <w:t>South</w:t>
      </w:r>
      <w:proofErr w:type="spellEnd"/>
      <w:r w:rsidRPr="00084B24">
        <w:t xml:space="preserve"> </w:t>
      </w:r>
      <w:proofErr w:type="spellStart"/>
      <w:r w:rsidRPr="00084B24">
        <w:t>African</w:t>
      </w:r>
      <w:proofErr w:type="spellEnd"/>
      <w:r w:rsidRPr="00084B24">
        <w:t xml:space="preserve"> </w:t>
      </w:r>
      <w:proofErr w:type="spellStart"/>
      <w:r w:rsidRPr="00084B24">
        <w:t>Townships</w:t>
      </w:r>
      <w:proofErr w:type="spellEnd"/>
      <w:r w:rsidRPr="00084B24">
        <w:t xml:space="preserve">. </w:t>
      </w:r>
      <w:proofErr w:type="spellStart"/>
      <w:r w:rsidRPr="00084B24">
        <w:rPr>
          <w:i/>
          <w:iCs/>
        </w:rPr>
        <w:t>South</w:t>
      </w:r>
      <w:proofErr w:type="spellEnd"/>
      <w:r w:rsidRPr="00084B24">
        <w:rPr>
          <w:i/>
          <w:iCs/>
        </w:rPr>
        <w:t xml:space="preserve"> </w:t>
      </w:r>
      <w:proofErr w:type="spellStart"/>
      <w:r w:rsidRPr="00084B24">
        <w:rPr>
          <w:i/>
          <w:iCs/>
        </w:rPr>
        <w:t>African</w:t>
      </w:r>
      <w:proofErr w:type="spellEnd"/>
      <w:r w:rsidRPr="00084B24">
        <w:rPr>
          <w:i/>
          <w:iCs/>
        </w:rPr>
        <w:t xml:space="preserve"> </w:t>
      </w:r>
      <w:proofErr w:type="spellStart"/>
      <w:r w:rsidRPr="00084B24">
        <w:rPr>
          <w:i/>
          <w:iCs/>
        </w:rPr>
        <w:t>Review</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ociology</w:t>
      </w:r>
      <w:proofErr w:type="spellEnd"/>
      <w:r w:rsidRPr="00084B24">
        <w:rPr>
          <w:i/>
          <w:iCs/>
        </w:rPr>
        <w:t>, 43</w:t>
      </w:r>
      <w:r w:rsidRPr="00084B24">
        <w:t>(3), pp.3-23.</w:t>
      </w:r>
    </w:p>
    <w:p w14:paraId="461C89E1" w14:textId="77777777" w:rsidR="00B72B71" w:rsidRPr="00084B24" w:rsidRDefault="00B72B71" w:rsidP="008F1A91">
      <w:pPr>
        <w:pStyle w:val="disliteratura"/>
      </w:pPr>
      <w:proofErr w:type="spellStart"/>
      <w:r w:rsidRPr="00084B24">
        <w:t>Prohorovs</w:t>
      </w:r>
      <w:proofErr w:type="spellEnd"/>
      <w:r w:rsidRPr="00084B24">
        <w:t xml:space="preserve">, A., </w:t>
      </w:r>
      <w:proofErr w:type="spellStart"/>
      <w:r w:rsidRPr="00084B24">
        <w:t>Bistrova</w:t>
      </w:r>
      <w:proofErr w:type="spellEnd"/>
      <w:r w:rsidRPr="00084B24">
        <w:t xml:space="preserve">, J., &amp; </w:t>
      </w:r>
      <w:proofErr w:type="spellStart"/>
      <w:r w:rsidRPr="00084B24">
        <w:t>Ten</w:t>
      </w:r>
      <w:proofErr w:type="spellEnd"/>
      <w:r w:rsidRPr="00084B24">
        <w:t xml:space="preserve">, D. (2019). </w:t>
      </w:r>
      <w:proofErr w:type="spellStart"/>
      <w:r w:rsidRPr="00084B24">
        <w:t>Startup</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Capital </w:t>
      </w:r>
      <w:proofErr w:type="spellStart"/>
      <w:r w:rsidRPr="00084B24">
        <w:t>Attraction</w:t>
      </w:r>
      <w:proofErr w:type="spellEnd"/>
      <w:r w:rsidRPr="00084B24">
        <w:t xml:space="preserve"> </w:t>
      </w:r>
      <w:proofErr w:type="spellStart"/>
      <w:r w:rsidRPr="00084B24">
        <w:t>Stage</w:t>
      </w:r>
      <w:proofErr w:type="spellEnd"/>
      <w:r w:rsidRPr="00084B24">
        <w:t xml:space="preserve">: </w:t>
      </w:r>
      <w:proofErr w:type="spellStart"/>
      <w:r w:rsidRPr="00084B24">
        <w:t>Founders</w:t>
      </w:r>
      <w:proofErr w:type="spellEnd"/>
      <w:r w:rsidRPr="00084B24">
        <w:t xml:space="preserve">’ </w:t>
      </w:r>
      <w:proofErr w:type="spellStart"/>
      <w:r w:rsidRPr="00084B24">
        <w:t>Perspective</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ast-West</w:t>
      </w:r>
      <w:proofErr w:type="spellEnd"/>
      <w:r w:rsidRPr="00084B24">
        <w:rPr>
          <w:i/>
          <w:iCs/>
        </w:rPr>
        <w:t xml:space="preserve"> </w:t>
      </w:r>
      <w:proofErr w:type="spellStart"/>
      <w:r w:rsidRPr="00084B24">
        <w:rPr>
          <w:i/>
          <w:iCs/>
        </w:rPr>
        <w:t>Business</w:t>
      </w:r>
      <w:proofErr w:type="spellEnd"/>
      <w:r w:rsidRPr="00084B24">
        <w:rPr>
          <w:i/>
          <w:iCs/>
        </w:rPr>
        <w:t>, 25</w:t>
      </w:r>
      <w:r w:rsidRPr="00084B24">
        <w:t>(1), pp.26-51.</w:t>
      </w:r>
    </w:p>
    <w:p w14:paraId="4FE24A97" w14:textId="77777777" w:rsidR="00B72B71" w:rsidRPr="00084B24" w:rsidRDefault="00B72B71" w:rsidP="008F1A91">
      <w:pPr>
        <w:pStyle w:val="disliteratura"/>
      </w:pPr>
      <w:proofErr w:type="spellStart"/>
      <w:r w:rsidRPr="00084B24">
        <w:t>Rainer</w:t>
      </w:r>
      <w:proofErr w:type="spellEnd"/>
      <w:r w:rsidRPr="00084B24">
        <w:t xml:space="preserve">, R., &amp; </w:t>
      </w:r>
      <w:proofErr w:type="spellStart"/>
      <w:r w:rsidRPr="00084B24">
        <w:t>Cegielski</w:t>
      </w:r>
      <w:proofErr w:type="spellEnd"/>
      <w:r w:rsidRPr="00084B24">
        <w:t xml:space="preserve">, C. (2013).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rPr>
          <w:i/>
          <w:iCs/>
        </w:rPr>
        <w:t xml:space="preserve"> Systems</w:t>
      </w:r>
      <w:r w:rsidRPr="00084B24">
        <w:t xml:space="preserve">. </w:t>
      </w:r>
      <w:proofErr w:type="spellStart"/>
      <w:r w:rsidRPr="00084B24">
        <w:t>Wiley</w:t>
      </w:r>
      <w:proofErr w:type="spellEnd"/>
      <w:r w:rsidRPr="00084B24">
        <w:t xml:space="preserve"> </w:t>
      </w:r>
      <w:proofErr w:type="spellStart"/>
      <w:r w:rsidRPr="00084B24">
        <w:t>Publ</w:t>
      </w:r>
      <w:proofErr w:type="spellEnd"/>
      <w:r w:rsidRPr="00084B24">
        <w:t>.</w:t>
      </w:r>
    </w:p>
    <w:p w14:paraId="37545221" w14:textId="77777777" w:rsidR="00B72B71" w:rsidRPr="00084B24" w:rsidRDefault="00B72B71" w:rsidP="008F1A91">
      <w:pPr>
        <w:pStyle w:val="disliteratura"/>
      </w:pPr>
      <w:proofErr w:type="spellStart"/>
      <w:r w:rsidRPr="00084B24">
        <w:t>Rauch</w:t>
      </w:r>
      <w:proofErr w:type="spellEnd"/>
      <w:r w:rsidRPr="00084B24">
        <w:t xml:space="preserve">, A., &amp; </w:t>
      </w:r>
      <w:proofErr w:type="spellStart"/>
      <w:r w:rsidRPr="00084B24">
        <w:t>Hulsink</w:t>
      </w:r>
      <w:proofErr w:type="spellEnd"/>
      <w:r w:rsidRPr="00084B24">
        <w:t xml:space="preserve">, W. (2015). </w:t>
      </w:r>
      <w:proofErr w:type="spellStart"/>
      <w:r w:rsidRPr="00084B24">
        <w:t>Putting</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Where</w:t>
      </w:r>
      <w:proofErr w:type="spellEnd"/>
      <w:r w:rsidRPr="00084B24">
        <w:t xml:space="preserve"> </w:t>
      </w:r>
      <w:proofErr w:type="spellStart"/>
      <w:r w:rsidRPr="00084B24">
        <w:t>the</w:t>
      </w:r>
      <w:proofErr w:type="spellEnd"/>
      <w:r w:rsidRPr="00084B24">
        <w:t xml:space="preserve"> </w:t>
      </w:r>
      <w:proofErr w:type="spellStart"/>
      <w:r w:rsidRPr="00084B24">
        <w:t>Intention</w:t>
      </w:r>
      <w:proofErr w:type="spellEnd"/>
      <w:r w:rsidRPr="00084B24">
        <w:t xml:space="preserve"> </w:t>
      </w:r>
      <w:proofErr w:type="spellStart"/>
      <w:r w:rsidRPr="00084B24">
        <w:t>to</w:t>
      </w:r>
      <w:proofErr w:type="spellEnd"/>
      <w:r w:rsidRPr="00084B24">
        <w:t xml:space="preserve"> </w:t>
      </w:r>
      <w:proofErr w:type="spellStart"/>
      <w:r w:rsidRPr="00084B24">
        <w:t>Act</w:t>
      </w:r>
      <w:proofErr w:type="spellEnd"/>
      <w:r w:rsidRPr="00084B24">
        <w:t xml:space="preserve"> </w:t>
      </w:r>
      <w:proofErr w:type="spellStart"/>
      <w:r w:rsidRPr="00084B24">
        <w:t>Lies</w:t>
      </w:r>
      <w:proofErr w:type="spellEnd"/>
      <w:r w:rsidRPr="00084B24">
        <w:t xml:space="preserve">: </w:t>
      </w:r>
      <w:proofErr w:type="spellStart"/>
      <w:r w:rsidRPr="00084B24">
        <w:t>An</w:t>
      </w:r>
      <w:proofErr w:type="spellEnd"/>
      <w:r w:rsidRPr="00084B24">
        <w:t xml:space="preserve"> </w:t>
      </w:r>
      <w:proofErr w:type="spellStart"/>
      <w:r w:rsidRPr="00084B24">
        <w:t>Investigation</w:t>
      </w:r>
      <w:proofErr w:type="spellEnd"/>
      <w:r w:rsidRPr="00084B24">
        <w:t xml:space="preserve"> </w:t>
      </w:r>
      <w:proofErr w:type="spellStart"/>
      <w:r w:rsidRPr="00084B24">
        <w:t>Into</w:t>
      </w:r>
      <w:proofErr w:type="spellEnd"/>
      <w:r w:rsidRPr="00084B24">
        <w:t xml:space="preserve"> </w:t>
      </w:r>
      <w:proofErr w:type="spellStart"/>
      <w:r w:rsidRPr="00084B24">
        <w:t>the</w:t>
      </w:r>
      <w:proofErr w:type="spellEnd"/>
      <w:r w:rsidRPr="00084B24">
        <w:t xml:space="preserve"> </w:t>
      </w:r>
      <w:proofErr w:type="spellStart"/>
      <w:r w:rsidRPr="00084B24">
        <w:t>Impact</w:t>
      </w:r>
      <w:proofErr w:type="spellEnd"/>
      <w:r w:rsidRPr="00084B24">
        <w:t xml:space="preserve">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Education</w:t>
      </w:r>
      <w:proofErr w:type="spellEnd"/>
      <w:r w:rsidRPr="00084B24">
        <w:t xml:space="preserve"> </w:t>
      </w:r>
      <w:proofErr w:type="spellStart"/>
      <w:r w:rsidRPr="00084B24">
        <w:t>on</w:t>
      </w:r>
      <w:proofErr w:type="spellEnd"/>
      <w:r w:rsidRPr="00084B24">
        <w:t xml:space="preserve"> </w:t>
      </w:r>
      <w:proofErr w:type="spellStart"/>
      <w:r w:rsidRPr="00084B24">
        <w:t>Entrepreneurial</w:t>
      </w:r>
      <w:proofErr w:type="spellEnd"/>
      <w:r w:rsidRPr="00084B24">
        <w:t xml:space="preserve"> Behavior.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rPr>
          <w:i/>
          <w:iCs/>
        </w:rPr>
        <w:t xml:space="preserve"> </w:t>
      </w:r>
      <w:proofErr w:type="spellStart"/>
      <w:r w:rsidRPr="00084B24">
        <w:rPr>
          <w:i/>
          <w:iCs/>
        </w:rPr>
        <w:t>Learning</w:t>
      </w:r>
      <w:proofErr w:type="spellEnd"/>
      <w:r w:rsidRPr="00084B24">
        <w:rPr>
          <w:i/>
          <w:iCs/>
        </w:rPr>
        <w:t xml:space="preserve"> &amp; </w:t>
      </w:r>
      <w:proofErr w:type="spellStart"/>
      <w:r w:rsidRPr="00084B24">
        <w:rPr>
          <w:i/>
          <w:iCs/>
        </w:rPr>
        <w:t>Education</w:t>
      </w:r>
      <w:proofErr w:type="spellEnd"/>
      <w:r w:rsidRPr="00084B24">
        <w:rPr>
          <w:i/>
          <w:iCs/>
        </w:rPr>
        <w:t>. 14</w:t>
      </w:r>
      <w:r w:rsidRPr="00084B24">
        <w:t>(2), pp.187-204.</w:t>
      </w:r>
    </w:p>
    <w:p w14:paraId="38DF9C92" w14:textId="77777777" w:rsidR="00B72B71" w:rsidRPr="00084B24" w:rsidRDefault="00B72B71" w:rsidP="008F1A91">
      <w:pPr>
        <w:pStyle w:val="disliteratura"/>
      </w:pPr>
      <w:proofErr w:type="spellStart"/>
      <w:r w:rsidRPr="00084B24">
        <w:t>Ries</w:t>
      </w:r>
      <w:proofErr w:type="spellEnd"/>
      <w:r w:rsidRPr="00084B24">
        <w:t xml:space="preserve">, E. (2011). </w:t>
      </w:r>
      <w:proofErr w:type="spellStart"/>
      <w:r w:rsidRPr="00084B24">
        <w:rPr>
          <w:i/>
          <w:iCs/>
        </w:rPr>
        <w:t>The</w:t>
      </w:r>
      <w:proofErr w:type="spellEnd"/>
      <w:r w:rsidRPr="00084B24">
        <w:rPr>
          <w:i/>
          <w:iCs/>
        </w:rPr>
        <w:t xml:space="preserve"> </w:t>
      </w:r>
      <w:proofErr w:type="spellStart"/>
      <w:r w:rsidRPr="00084B24">
        <w:rPr>
          <w:i/>
          <w:iCs/>
        </w:rPr>
        <w:t>Lean</w:t>
      </w:r>
      <w:proofErr w:type="spellEnd"/>
      <w:r w:rsidRPr="00084B24">
        <w:rPr>
          <w:i/>
          <w:iCs/>
        </w:rPr>
        <w:t xml:space="preserve"> </w:t>
      </w:r>
      <w:proofErr w:type="spellStart"/>
      <w:r w:rsidRPr="00084B24">
        <w:rPr>
          <w:i/>
          <w:iCs/>
        </w:rPr>
        <w:t>Startup</w:t>
      </w:r>
      <w:proofErr w:type="spellEnd"/>
      <w:r w:rsidRPr="00084B24">
        <w:t xml:space="preserve">. Crown </w:t>
      </w:r>
      <w:proofErr w:type="spellStart"/>
      <w:r w:rsidRPr="00084B24">
        <w:t>Publishing</w:t>
      </w:r>
      <w:proofErr w:type="spellEnd"/>
      <w:r w:rsidRPr="00084B24">
        <w:t xml:space="preserve"> Group.</w:t>
      </w:r>
    </w:p>
    <w:p w14:paraId="40EBEE7D" w14:textId="77777777" w:rsidR="00B72B71" w:rsidRPr="00084B24" w:rsidRDefault="00B72B71" w:rsidP="008F1A91">
      <w:pPr>
        <w:pStyle w:val="disliteratura"/>
      </w:pPr>
      <w:proofErr w:type="spellStart"/>
      <w:r w:rsidRPr="00084B24">
        <w:t>Robbins</w:t>
      </w:r>
      <w:proofErr w:type="spellEnd"/>
      <w:r w:rsidRPr="00084B24">
        <w:t xml:space="preserve">, S., </w:t>
      </w:r>
      <w:proofErr w:type="spellStart"/>
      <w:r w:rsidRPr="00084B24">
        <w:t>Coulter</w:t>
      </w:r>
      <w:proofErr w:type="spellEnd"/>
      <w:r w:rsidRPr="00084B24">
        <w:t xml:space="preserve">, M., &amp; </w:t>
      </w:r>
      <w:proofErr w:type="spellStart"/>
      <w:r w:rsidRPr="00084B24">
        <w:t>DeCenzo</w:t>
      </w:r>
      <w:proofErr w:type="spellEnd"/>
      <w:r w:rsidRPr="00084B24">
        <w:t xml:space="preserve">, D. (2020). </w:t>
      </w:r>
      <w:r w:rsidRPr="00084B24">
        <w:rPr>
          <w:i/>
          <w:iCs/>
        </w:rPr>
        <w:t xml:space="preserve">Fundamentals </w:t>
      </w:r>
      <w:proofErr w:type="spellStart"/>
      <w:r w:rsidRPr="00084B24">
        <w:rPr>
          <w:i/>
          <w:iCs/>
        </w:rPr>
        <w:t>of</w:t>
      </w:r>
      <w:proofErr w:type="spellEnd"/>
      <w:r w:rsidRPr="00084B24">
        <w:rPr>
          <w:i/>
          <w:iCs/>
        </w:rPr>
        <w:t xml:space="preserve"> </w:t>
      </w:r>
      <w:proofErr w:type="spellStart"/>
      <w:r w:rsidRPr="00084B24">
        <w:rPr>
          <w:i/>
          <w:iCs/>
        </w:rPr>
        <w:t>management</w:t>
      </w:r>
      <w:proofErr w:type="spellEnd"/>
      <w:r w:rsidRPr="00084B24">
        <w:t xml:space="preserve">. </w:t>
      </w:r>
      <w:proofErr w:type="spellStart"/>
      <w:r w:rsidRPr="00084B24">
        <w:t>Pearson</w:t>
      </w:r>
      <w:proofErr w:type="spellEnd"/>
      <w:r w:rsidRPr="00084B24">
        <w:t>.</w:t>
      </w:r>
    </w:p>
    <w:p w14:paraId="5D3483DB" w14:textId="77777777" w:rsidR="00B72B71" w:rsidRPr="00084B24" w:rsidRDefault="00B72B71" w:rsidP="00F230EC">
      <w:pPr>
        <w:pStyle w:val="disliteratura"/>
      </w:pPr>
      <w:proofErr w:type="spellStart"/>
      <w:r w:rsidRPr="00084B24">
        <w:t>Rowley</w:t>
      </w:r>
      <w:proofErr w:type="spellEnd"/>
      <w:r w:rsidRPr="00084B24">
        <w:t xml:space="preserve">, J., &amp; </w:t>
      </w:r>
      <w:proofErr w:type="spellStart"/>
      <w:r w:rsidRPr="00084B24">
        <w:t>Hartley</w:t>
      </w:r>
      <w:proofErr w:type="spellEnd"/>
      <w:r w:rsidRPr="00084B24">
        <w:t xml:space="preserve">, R. (2017). </w:t>
      </w:r>
      <w:proofErr w:type="spellStart"/>
      <w:r w:rsidRPr="00084B24">
        <w:rPr>
          <w:i/>
          <w:iCs/>
        </w:rPr>
        <w:t>Organizing</w:t>
      </w:r>
      <w:proofErr w:type="spellEnd"/>
      <w:r w:rsidRPr="00084B24">
        <w:rPr>
          <w:i/>
          <w:iCs/>
        </w:rPr>
        <w:t xml:space="preserve"> </w:t>
      </w:r>
      <w:proofErr w:type="spellStart"/>
      <w:r w:rsidRPr="00084B24">
        <w:rPr>
          <w:i/>
          <w:iCs/>
        </w:rPr>
        <w:t>Knowledge</w:t>
      </w:r>
      <w:proofErr w:type="spellEnd"/>
      <w:r w:rsidRPr="00084B24">
        <w:rPr>
          <w:i/>
          <w:iCs/>
        </w:rPr>
        <w:t xml:space="preserve">: </w:t>
      </w:r>
      <w:proofErr w:type="spellStart"/>
      <w:r w:rsidRPr="00084B24">
        <w:rPr>
          <w:i/>
          <w:iCs/>
        </w:rPr>
        <w:t>An</w:t>
      </w:r>
      <w:proofErr w:type="spellEnd"/>
      <w:r w:rsidRPr="00084B24">
        <w:rPr>
          <w:i/>
          <w:iCs/>
        </w:rPr>
        <w:t xml:space="preserve"> </w:t>
      </w:r>
      <w:proofErr w:type="spellStart"/>
      <w:r w:rsidRPr="00084B24">
        <w:rPr>
          <w:i/>
          <w:iCs/>
        </w:rPr>
        <w:t>Introduction</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Managing</w:t>
      </w:r>
      <w:proofErr w:type="spellEnd"/>
      <w:r w:rsidRPr="00084B24">
        <w:rPr>
          <w:i/>
          <w:iCs/>
        </w:rPr>
        <w:t xml:space="preserve"> Access </w:t>
      </w:r>
      <w:proofErr w:type="spellStart"/>
      <w:r w:rsidRPr="00084B24">
        <w:rPr>
          <w:i/>
          <w:iCs/>
        </w:rPr>
        <w:t>to</w:t>
      </w:r>
      <w:proofErr w:type="spellEnd"/>
      <w:r w:rsidRPr="00084B24">
        <w:rPr>
          <w:i/>
          <w:iCs/>
        </w:rPr>
        <w:t xml:space="preserve"> </w:t>
      </w:r>
      <w:proofErr w:type="spellStart"/>
      <w:r w:rsidRPr="00084B24">
        <w:rPr>
          <w:i/>
          <w:iCs/>
        </w:rPr>
        <w:t>Information</w:t>
      </w:r>
      <w:proofErr w:type="spellEnd"/>
      <w:r w:rsidRPr="00084B24">
        <w:t xml:space="preserve"> (4th </w:t>
      </w:r>
      <w:proofErr w:type="spellStart"/>
      <w:r w:rsidRPr="00084B24">
        <w:t>ed</w:t>
      </w:r>
      <w:proofErr w:type="spellEnd"/>
      <w:r w:rsidRPr="00084B24">
        <w:t xml:space="preserve">.). </w:t>
      </w:r>
      <w:proofErr w:type="spellStart"/>
      <w:r w:rsidRPr="00084B24">
        <w:t>Routledge</w:t>
      </w:r>
      <w:proofErr w:type="spellEnd"/>
      <w:r w:rsidRPr="00084B24">
        <w:t>.</w:t>
      </w:r>
    </w:p>
    <w:p w14:paraId="42B349BE" w14:textId="77777777" w:rsidR="00B72B71" w:rsidRPr="00084B24" w:rsidRDefault="00B72B71" w:rsidP="007F66AD">
      <w:pPr>
        <w:pStyle w:val="disliteratura"/>
      </w:pPr>
      <w:proofErr w:type="spellStart"/>
      <w:r w:rsidRPr="00084B24">
        <w:t>Sadowska</w:t>
      </w:r>
      <w:proofErr w:type="spellEnd"/>
      <w:r w:rsidRPr="00084B24">
        <w:t xml:space="preserve">, M., &amp; </w:t>
      </w:r>
      <w:proofErr w:type="spellStart"/>
      <w:r w:rsidRPr="00084B24">
        <w:t>Huzar</w:t>
      </w:r>
      <w:proofErr w:type="spellEnd"/>
      <w:r w:rsidRPr="00084B24">
        <w:t xml:space="preserve">, Z. (2019). </w:t>
      </w:r>
      <w:proofErr w:type="spellStart"/>
      <w:r w:rsidRPr="00084B24">
        <w:t>Representation</w:t>
      </w:r>
      <w:proofErr w:type="spellEnd"/>
      <w:r w:rsidRPr="00084B24">
        <w:t xml:space="preserve"> </w:t>
      </w:r>
      <w:proofErr w:type="spellStart"/>
      <w:r w:rsidRPr="00084B24">
        <w:t>of</w:t>
      </w:r>
      <w:proofErr w:type="spellEnd"/>
      <w:r w:rsidRPr="00084B24">
        <w:t xml:space="preserve"> UML </w:t>
      </w:r>
      <w:proofErr w:type="spellStart"/>
      <w:r w:rsidRPr="00084B24">
        <w:t>class</w:t>
      </w:r>
      <w:proofErr w:type="spellEnd"/>
      <w:r w:rsidRPr="00084B24">
        <w:t xml:space="preserve"> </w:t>
      </w:r>
      <w:proofErr w:type="spellStart"/>
      <w:r w:rsidRPr="00084B24">
        <w:t>diagrams</w:t>
      </w:r>
      <w:proofErr w:type="spellEnd"/>
      <w:r w:rsidRPr="00084B24">
        <w:t xml:space="preserve"> </w:t>
      </w:r>
      <w:proofErr w:type="spellStart"/>
      <w:r w:rsidRPr="00084B24">
        <w:t>in</w:t>
      </w:r>
      <w:proofErr w:type="spellEnd"/>
      <w:r w:rsidRPr="00084B24">
        <w:t xml:space="preserve"> OWL 2 </w:t>
      </w:r>
      <w:proofErr w:type="spellStart"/>
      <w:r w:rsidRPr="00084B24">
        <w:t>on</w:t>
      </w:r>
      <w:proofErr w:type="spellEnd"/>
      <w:r w:rsidRPr="00084B24">
        <w:t xml:space="preserve"> </w:t>
      </w:r>
      <w:proofErr w:type="spellStart"/>
      <w:r w:rsidRPr="00084B24">
        <w:t>the</w:t>
      </w:r>
      <w:proofErr w:type="spellEnd"/>
      <w:r w:rsidRPr="00084B24">
        <w:t xml:space="preserve"> </w:t>
      </w:r>
      <w:proofErr w:type="spellStart"/>
      <w:r w:rsidRPr="00084B24">
        <w:t>background</w:t>
      </w:r>
      <w:proofErr w:type="spellEnd"/>
      <w:r w:rsidRPr="00084B24">
        <w:t xml:space="preserve"> </w:t>
      </w:r>
      <w:proofErr w:type="spellStart"/>
      <w:r w:rsidRPr="00084B24">
        <w:t>of</w:t>
      </w:r>
      <w:proofErr w:type="spellEnd"/>
      <w:r w:rsidRPr="00084B24">
        <w:t xml:space="preserve"> </w:t>
      </w:r>
      <w:proofErr w:type="spellStart"/>
      <w:r w:rsidRPr="00084B24">
        <w:t>domain</w:t>
      </w:r>
      <w:proofErr w:type="spellEnd"/>
      <w:r w:rsidRPr="00084B24">
        <w:t xml:space="preserve"> </w:t>
      </w:r>
      <w:proofErr w:type="spellStart"/>
      <w:r w:rsidRPr="00084B24">
        <w:t>ontologies</w:t>
      </w:r>
      <w:proofErr w:type="spellEnd"/>
      <w:r w:rsidRPr="00084B24">
        <w:t xml:space="preserve">. </w:t>
      </w:r>
      <w:r w:rsidRPr="00084B24">
        <w:rPr>
          <w:i/>
          <w:iCs/>
        </w:rPr>
        <w:t>E-</w:t>
      </w:r>
      <w:proofErr w:type="spellStart"/>
      <w:r w:rsidRPr="00084B24">
        <w:rPr>
          <w:i/>
          <w:iCs/>
        </w:rPr>
        <w:t>Informatica</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engineering</w:t>
      </w:r>
      <w:proofErr w:type="spellEnd"/>
      <w:r w:rsidRPr="00084B24">
        <w:rPr>
          <w:i/>
          <w:iCs/>
        </w:rPr>
        <w:t xml:space="preserve"> </w:t>
      </w:r>
      <w:proofErr w:type="spellStart"/>
      <w:r w:rsidRPr="00084B24">
        <w:rPr>
          <w:i/>
          <w:iCs/>
        </w:rPr>
        <w:t>journal</w:t>
      </w:r>
      <w:proofErr w:type="spellEnd"/>
      <w:r w:rsidRPr="00084B24">
        <w:rPr>
          <w:i/>
          <w:iCs/>
        </w:rPr>
        <w:t>, 13</w:t>
      </w:r>
      <w:r w:rsidRPr="00084B24">
        <w:t xml:space="preserve">(1), </w:t>
      </w:r>
      <w:proofErr w:type="spellStart"/>
      <w:r w:rsidRPr="00084B24">
        <w:t>pp</w:t>
      </w:r>
      <w:proofErr w:type="spellEnd"/>
      <w:r w:rsidRPr="00084B24">
        <w:t>. 63-103</w:t>
      </w:r>
    </w:p>
    <w:p w14:paraId="7320C80D"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2017). </w:t>
      </w:r>
      <w:proofErr w:type="spellStart"/>
      <w:r w:rsidRPr="00084B24">
        <w:t>Systematic</w:t>
      </w:r>
      <w:proofErr w:type="spellEnd"/>
      <w:r w:rsidRPr="00084B24">
        <w:t xml:space="preserve"> </w:t>
      </w:r>
      <w:proofErr w:type="spellStart"/>
      <w:r w:rsidRPr="00084B24">
        <w:t>Literature</w:t>
      </w:r>
      <w:proofErr w:type="spellEnd"/>
      <w:r w:rsidRPr="00084B24">
        <w:t xml:space="preserve"> </w:t>
      </w:r>
      <w:proofErr w:type="spellStart"/>
      <w:r w:rsidRPr="00084B24">
        <w:t>Review</w:t>
      </w:r>
      <w:proofErr w:type="spellEnd"/>
      <w:r w:rsidRPr="00084B24">
        <w:t xml:space="preserve"> </w:t>
      </w:r>
      <w:proofErr w:type="spellStart"/>
      <w:r w:rsidRPr="00084B24">
        <w:t>of</w:t>
      </w:r>
      <w:proofErr w:type="spellEnd"/>
      <w:r w:rsidRPr="00084B24">
        <w:t xml:space="preserve">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Technology </w:t>
      </w:r>
      <w:proofErr w:type="spellStart"/>
      <w:r w:rsidRPr="00084B24">
        <w:t>Startups</w:t>
      </w:r>
      <w:proofErr w:type="spellEnd"/>
      <w:r w:rsidRPr="00084B24">
        <w:t xml:space="preserve">. </w:t>
      </w:r>
      <w:r w:rsidRPr="00084B24">
        <w:rPr>
          <w:i/>
          <w:iCs/>
        </w:rPr>
        <w:t xml:space="preserve">Academy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Journal</w:t>
      </w:r>
      <w:proofErr w:type="spellEnd"/>
      <w:r w:rsidRPr="00084B24">
        <w:rPr>
          <w:i/>
          <w:iCs/>
        </w:rPr>
        <w:t>, 23</w:t>
      </w:r>
      <w:r w:rsidRPr="00084B24">
        <w:t>(2). pp.1-23</w:t>
      </w:r>
    </w:p>
    <w:p w14:paraId="4BA7863F" w14:textId="77777777" w:rsidR="00B72B71" w:rsidRPr="00084B24" w:rsidRDefault="00B72B71" w:rsidP="008F1A91">
      <w:pPr>
        <w:pStyle w:val="disliteratura"/>
      </w:pPr>
      <w:proofErr w:type="spellStart"/>
      <w:r w:rsidRPr="00084B24">
        <w:t>Santisteban</w:t>
      </w:r>
      <w:proofErr w:type="spellEnd"/>
      <w:r w:rsidRPr="00084B24">
        <w:t xml:space="preserve">, J., </w:t>
      </w:r>
      <w:proofErr w:type="spellStart"/>
      <w:r w:rsidRPr="00084B24">
        <w:t>Mauricio</w:t>
      </w:r>
      <w:proofErr w:type="spellEnd"/>
      <w:r w:rsidRPr="00084B24">
        <w:t xml:space="preserve">, D., </w:t>
      </w:r>
      <w:proofErr w:type="spellStart"/>
      <w:r w:rsidRPr="00084B24">
        <w:t>Cachay</w:t>
      </w:r>
      <w:proofErr w:type="spellEnd"/>
      <w:r w:rsidRPr="00084B24">
        <w:t xml:space="preserve">, O. (2021). </w:t>
      </w:r>
      <w:proofErr w:type="spellStart"/>
      <w:r w:rsidRPr="00084B24">
        <w:t>Critical</w:t>
      </w:r>
      <w:proofErr w:type="spellEnd"/>
      <w:r w:rsidRPr="00084B24">
        <w:t xml:space="preserve"> </w:t>
      </w:r>
      <w:proofErr w:type="spellStart"/>
      <w:r w:rsidRPr="00084B24">
        <w:t>success</w:t>
      </w:r>
      <w:proofErr w:type="spellEnd"/>
      <w:r w:rsidRPr="00084B24">
        <w:t xml:space="preserve"> </w:t>
      </w:r>
      <w:proofErr w:type="spellStart"/>
      <w:r w:rsidRPr="00084B24">
        <w:t>factors</w:t>
      </w:r>
      <w:proofErr w:type="spellEnd"/>
      <w:r w:rsidRPr="00084B24">
        <w:t xml:space="preserve"> </w:t>
      </w:r>
      <w:proofErr w:type="spellStart"/>
      <w:r w:rsidRPr="00084B24">
        <w:t>for</w:t>
      </w:r>
      <w:proofErr w:type="spellEnd"/>
      <w:r w:rsidRPr="00084B24">
        <w:t xml:space="preserve"> </w:t>
      </w:r>
      <w:proofErr w:type="spellStart"/>
      <w:r w:rsidRPr="00084B24">
        <w:t>technology-based</w:t>
      </w:r>
      <w:proofErr w:type="spellEnd"/>
      <w:r w:rsidRPr="00084B24">
        <w:t xml:space="preserve"> </w:t>
      </w:r>
      <w:proofErr w:type="spellStart"/>
      <w:r w:rsidRPr="00084B24">
        <w:t>startups</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Small</w:t>
      </w:r>
      <w:proofErr w:type="spellEnd"/>
      <w:r w:rsidRPr="00084B24">
        <w:rPr>
          <w:i/>
          <w:iCs/>
        </w:rPr>
        <w:t xml:space="preserve"> </w:t>
      </w:r>
      <w:proofErr w:type="spellStart"/>
      <w:r w:rsidRPr="00084B24">
        <w:rPr>
          <w:i/>
          <w:iCs/>
        </w:rPr>
        <w:t>Business</w:t>
      </w:r>
      <w:proofErr w:type="spellEnd"/>
      <w:r w:rsidRPr="00084B24">
        <w:rPr>
          <w:i/>
          <w:iCs/>
        </w:rPr>
        <w:t>, 42</w:t>
      </w:r>
      <w:r w:rsidRPr="00084B24">
        <w:t>(4), pp.397-421.</w:t>
      </w:r>
    </w:p>
    <w:p w14:paraId="74D5EB89" w14:textId="77777777" w:rsidR="00B72B71" w:rsidRPr="00084B24" w:rsidRDefault="00B72B71" w:rsidP="008F1A91">
      <w:pPr>
        <w:pStyle w:val="disliteratura"/>
      </w:pPr>
      <w:proofErr w:type="spellStart"/>
      <w:r w:rsidRPr="00084B24">
        <w:t>Scarborough</w:t>
      </w:r>
      <w:proofErr w:type="spellEnd"/>
      <w:r w:rsidRPr="00084B24">
        <w:t xml:space="preserve">, N. (2013). Essentials </w:t>
      </w:r>
      <w:proofErr w:type="spellStart"/>
      <w:r w:rsidRPr="00084B24">
        <w:t>of</w:t>
      </w:r>
      <w:proofErr w:type="spellEnd"/>
      <w:r w:rsidRPr="00084B24">
        <w:t xml:space="preserve"> </w:t>
      </w:r>
      <w:proofErr w:type="spellStart"/>
      <w:r w:rsidRPr="00084B24">
        <w:t>Entrepreneurship</w:t>
      </w:r>
      <w:proofErr w:type="spellEnd"/>
      <w:r w:rsidRPr="00084B24">
        <w:t xml:space="preserve"> </w:t>
      </w:r>
      <w:proofErr w:type="spellStart"/>
      <w:r w:rsidRPr="00084B24">
        <w:t>and</w:t>
      </w:r>
      <w:proofErr w:type="spellEnd"/>
      <w:r w:rsidRPr="00084B24">
        <w:t xml:space="preserve"> </w:t>
      </w:r>
      <w:proofErr w:type="spellStart"/>
      <w:r w:rsidRPr="00084B24">
        <w:t>Small</w:t>
      </w:r>
      <w:proofErr w:type="spellEnd"/>
      <w:r w:rsidRPr="00084B24">
        <w:t xml:space="preserve"> </w:t>
      </w:r>
      <w:proofErr w:type="spellStart"/>
      <w:r w:rsidRPr="00084B24">
        <w:t>Business</w:t>
      </w:r>
      <w:proofErr w:type="spellEnd"/>
      <w:r w:rsidRPr="00084B24">
        <w:t xml:space="preserve"> </w:t>
      </w:r>
      <w:proofErr w:type="spellStart"/>
      <w:r w:rsidRPr="00084B24">
        <w:t>Management</w:t>
      </w:r>
      <w:proofErr w:type="spellEnd"/>
      <w:r w:rsidRPr="00084B24">
        <w:t xml:space="preserve">, USA: </w:t>
      </w:r>
      <w:proofErr w:type="spellStart"/>
      <w:r w:rsidRPr="00084B24">
        <w:t>Prentice</w:t>
      </w:r>
      <w:proofErr w:type="spellEnd"/>
      <w:r w:rsidRPr="00084B24">
        <w:t xml:space="preserve"> Hall.</w:t>
      </w:r>
    </w:p>
    <w:p w14:paraId="4DB9E001" w14:textId="77777777" w:rsidR="00B72B71" w:rsidRPr="00084B24" w:rsidRDefault="00B72B71" w:rsidP="008F1A91">
      <w:pPr>
        <w:pStyle w:val="disliteratura"/>
      </w:pPr>
      <w:proofErr w:type="spellStart"/>
      <w:r w:rsidRPr="00084B24">
        <w:t>Schmitt</w:t>
      </w:r>
      <w:proofErr w:type="spellEnd"/>
      <w:r w:rsidRPr="00084B24">
        <w:t xml:space="preserve">, A., </w:t>
      </w:r>
      <w:proofErr w:type="spellStart"/>
      <w:r w:rsidRPr="00084B24">
        <w:t>Rosing</w:t>
      </w:r>
      <w:proofErr w:type="spellEnd"/>
      <w:r w:rsidRPr="00084B24">
        <w:t xml:space="preserve">, K., </w:t>
      </w:r>
      <w:proofErr w:type="spellStart"/>
      <w:r w:rsidRPr="00084B24">
        <w:t>Zhang</w:t>
      </w:r>
      <w:proofErr w:type="spellEnd"/>
      <w:r w:rsidRPr="00084B24">
        <w:t xml:space="preserve">, S., &amp; </w:t>
      </w:r>
      <w:proofErr w:type="spellStart"/>
      <w:r w:rsidRPr="00084B24">
        <w:t>Leatherbee</w:t>
      </w:r>
      <w:proofErr w:type="spellEnd"/>
      <w:r w:rsidRPr="00084B24">
        <w:t xml:space="preserve">, M. (2018). A </w:t>
      </w:r>
      <w:proofErr w:type="spellStart"/>
      <w:r w:rsidRPr="00084B24">
        <w:t>dynamic</w:t>
      </w:r>
      <w:proofErr w:type="spellEnd"/>
      <w:r w:rsidRPr="00084B24">
        <w:t xml:space="preserve"> </w:t>
      </w:r>
      <w:proofErr w:type="spellStart"/>
      <w:r w:rsidRPr="00084B24">
        <w:t>model</w:t>
      </w:r>
      <w:proofErr w:type="spellEnd"/>
      <w:r w:rsidRPr="00084B24">
        <w:t xml:space="preserve"> </w:t>
      </w:r>
      <w:proofErr w:type="spellStart"/>
      <w:r w:rsidRPr="00084B24">
        <w:t>of</w:t>
      </w:r>
      <w:proofErr w:type="spellEnd"/>
      <w:r w:rsidRPr="00084B24">
        <w:t xml:space="preserve"> </w:t>
      </w:r>
      <w:proofErr w:type="spellStart"/>
      <w:r w:rsidRPr="00084B24">
        <w:t>entrepreneurial</w:t>
      </w:r>
      <w:proofErr w:type="spellEnd"/>
      <w:r w:rsidRPr="00084B24">
        <w:t xml:space="preserve"> </w:t>
      </w:r>
      <w:proofErr w:type="spellStart"/>
      <w:r w:rsidRPr="00084B24">
        <w:t>uncertainty</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opportunity</w:t>
      </w:r>
      <w:proofErr w:type="spellEnd"/>
      <w:r w:rsidRPr="00084B24">
        <w:t xml:space="preserve"> </w:t>
      </w:r>
      <w:proofErr w:type="spellStart"/>
      <w:r w:rsidRPr="00084B24">
        <w:t>identification</w:t>
      </w:r>
      <w:proofErr w:type="spellEnd"/>
      <w:r w:rsidRPr="00084B24">
        <w:t xml:space="preserve">: </w:t>
      </w:r>
      <w:proofErr w:type="spellStart"/>
      <w:r w:rsidRPr="00084B24">
        <w:t>Exploration</w:t>
      </w:r>
      <w:proofErr w:type="spellEnd"/>
      <w:r w:rsidRPr="00084B24">
        <w:t xml:space="preserve"> </w:t>
      </w:r>
      <w:proofErr w:type="spellStart"/>
      <w:r w:rsidRPr="00084B24">
        <w:t>as</w:t>
      </w:r>
      <w:proofErr w:type="spellEnd"/>
      <w:r w:rsidRPr="00084B24">
        <w:t xml:space="preserve"> a </w:t>
      </w:r>
      <w:proofErr w:type="spellStart"/>
      <w:r w:rsidRPr="00084B24">
        <w:t>mediator</w:t>
      </w:r>
      <w:proofErr w:type="spellEnd"/>
      <w:r w:rsidRPr="00084B24">
        <w:t xml:space="preserve"> </w:t>
      </w:r>
      <w:proofErr w:type="spellStart"/>
      <w:r w:rsidRPr="00084B24">
        <w:t>and</w:t>
      </w:r>
      <w:proofErr w:type="spellEnd"/>
      <w:r w:rsidRPr="00084B24">
        <w:t xml:space="preserve"> </w:t>
      </w:r>
      <w:proofErr w:type="spellStart"/>
      <w:r w:rsidRPr="00084B24">
        <w:t>entrepreneurial</w:t>
      </w:r>
      <w:proofErr w:type="spellEnd"/>
      <w:r w:rsidRPr="00084B24">
        <w:t xml:space="preserve"> </w:t>
      </w:r>
      <w:proofErr w:type="spellStart"/>
      <w:r w:rsidRPr="00084B24">
        <w:t>self-efficacy</w:t>
      </w:r>
      <w:proofErr w:type="spellEnd"/>
      <w:r w:rsidRPr="00084B24">
        <w:t xml:space="preserve"> </w:t>
      </w:r>
      <w:proofErr w:type="spellStart"/>
      <w:r w:rsidRPr="00084B24">
        <w:t>as</w:t>
      </w:r>
      <w:proofErr w:type="spellEnd"/>
      <w:r w:rsidRPr="00084B24">
        <w:t xml:space="preserve"> a </w:t>
      </w:r>
      <w:proofErr w:type="spellStart"/>
      <w:r w:rsidRPr="00084B24">
        <w:t>moderator</w:t>
      </w:r>
      <w:proofErr w:type="spellEnd"/>
      <w:r w:rsidRPr="00084B24">
        <w:t xml:space="preserve">. </w:t>
      </w:r>
      <w:proofErr w:type="spellStart"/>
      <w:r w:rsidRPr="00084B24">
        <w:rPr>
          <w:i/>
          <w:iCs/>
        </w:rPr>
        <w:t>Entrepreneurship</w:t>
      </w:r>
      <w:proofErr w:type="spellEnd"/>
      <w:r w:rsidRPr="00084B24">
        <w:rPr>
          <w:i/>
          <w:iCs/>
        </w:rPr>
        <w:t xml:space="preserve"> </w:t>
      </w:r>
      <w:proofErr w:type="spellStart"/>
      <w:r w:rsidRPr="00084B24">
        <w:rPr>
          <w:i/>
          <w:iCs/>
        </w:rPr>
        <w:t>Theor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Practice</w:t>
      </w:r>
      <w:proofErr w:type="spellEnd"/>
      <w:r w:rsidRPr="00084B24">
        <w:rPr>
          <w:i/>
          <w:iCs/>
        </w:rPr>
        <w:t>, 42</w:t>
      </w:r>
      <w:r w:rsidRPr="00084B24">
        <w:t>(6), pp.835-859.</w:t>
      </w:r>
    </w:p>
    <w:p w14:paraId="6ED35C4E" w14:textId="77777777" w:rsidR="00B72B71" w:rsidRPr="00084B24" w:rsidRDefault="00B72B71" w:rsidP="008F1A91">
      <w:pPr>
        <w:pStyle w:val="disliteratura"/>
      </w:pPr>
      <w:r w:rsidRPr="00084B24">
        <w:lastRenderedPageBreak/>
        <w:t xml:space="preserve">Silva, D., </w:t>
      </w:r>
      <w:proofErr w:type="spellStart"/>
      <w:r w:rsidRPr="00084B24">
        <w:t>Ghezzi</w:t>
      </w:r>
      <w:proofErr w:type="spellEnd"/>
      <w:r w:rsidRPr="00084B24">
        <w:t xml:space="preserve">, A., </w:t>
      </w:r>
      <w:proofErr w:type="spellStart"/>
      <w:r w:rsidRPr="00084B24">
        <w:t>de</w:t>
      </w:r>
      <w:proofErr w:type="spellEnd"/>
      <w:r w:rsidRPr="00084B24">
        <w:t xml:space="preserve"> </w:t>
      </w:r>
      <w:proofErr w:type="spellStart"/>
      <w:r w:rsidRPr="00084B24">
        <w:t>Aguiar</w:t>
      </w:r>
      <w:proofErr w:type="spellEnd"/>
      <w:r w:rsidRPr="00084B24">
        <w:t xml:space="preserve">, R., </w:t>
      </w:r>
      <w:proofErr w:type="spellStart"/>
      <w:r w:rsidRPr="00084B24">
        <w:t>Cortimiglia</w:t>
      </w:r>
      <w:proofErr w:type="spellEnd"/>
      <w:r w:rsidRPr="00084B24">
        <w:t xml:space="preserve">, M., &amp; </w:t>
      </w:r>
      <w:proofErr w:type="spellStart"/>
      <w:r w:rsidRPr="00084B24">
        <w:t>ten</w:t>
      </w:r>
      <w:proofErr w:type="spellEnd"/>
      <w:r w:rsidRPr="00084B24">
        <w:t xml:space="preserve"> </w:t>
      </w:r>
      <w:proofErr w:type="spellStart"/>
      <w:r w:rsidRPr="00084B24">
        <w:t>Caten</w:t>
      </w:r>
      <w:proofErr w:type="spellEnd"/>
      <w:r w:rsidRPr="00084B24">
        <w:t xml:space="preserve">, C. (2020). </w:t>
      </w:r>
      <w:proofErr w:type="spellStart"/>
      <w:r w:rsidRPr="00084B24">
        <w:t>Lean</w:t>
      </w:r>
      <w:proofErr w:type="spellEnd"/>
      <w:r w:rsidRPr="00084B24">
        <w:t xml:space="preserve"> </w:t>
      </w:r>
      <w:proofErr w:type="spellStart"/>
      <w:r w:rsidRPr="00084B24">
        <w:t>Startup</w:t>
      </w:r>
      <w:proofErr w:type="spellEnd"/>
      <w:r w:rsidRPr="00084B24">
        <w:t xml:space="preserve">, </w:t>
      </w:r>
      <w:proofErr w:type="spellStart"/>
      <w:r w:rsidRPr="00084B24">
        <w:t>agile</w:t>
      </w:r>
      <w:proofErr w:type="spellEnd"/>
      <w:r w:rsidRPr="00084B24">
        <w:t xml:space="preserve"> </w:t>
      </w:r>
      <w:proofErr w:type="spellStart"/>
      <w:r w:rsidRPr="00084B24">
        <w:t>methodologies</w:t>
      </w:r>
      <w:proofErr w:type="spellEnd"/>
      <w:r w:rsidRPr="00084B24">
        <w:t xml:space="preserve"> </w:t>
      </w:r>
      <w:proofErr w:type="spellStart"/>
      <w:r w:rsidRPr="00084B24">
        <w:t>and</w:t>
      </w:r>
      <w:proofErr w:type="spellEnd"/>
      <w:r w:rsidRPr="00084B24">
        <w:t xml:space="preserve"> </w:t>
      </w:r>
      <w:proofErr w:type="spellStart"/>
      <w:r w:rsidRPr="00084B24">
        <w:t>customer</w:t>
      </w:r>
      <w:proofErr w:type="spellEnd"/>
      <w:r w:rsidRPr="00084B24">
        <w:t xml:space="preserve"> </w:t>
      </w:r>
      <w:proofErr w:type="spellStart"/>
      <w:r w:rsidRPr="00084B24">
        <w:t>development</w:t>
      </w:r>
      <w:proofErr w:type="spellEnd"/>
      <w:r w:rsidRPr="00084B24">
        <w:t xml:space="preserve"> </w:t>
      </w:r>
      <w:proofErr w:type="spellStart"/>
      <w:r w:rsidRPr="00084B24">
        <w:t>for</w:t>
      </w:r>
      <w:proofErr w:type="spellEnd"/>
      <w:r w:rsidRPr="00084B24">
        <w:t xml:space="preserve"> </w:t>
      </w:r>
      <w:proofErr w:type="spellStart"/>
      <w:r w:rsidRPr="00084B24">
        <w:t>business</w:t>
      </w:r>
      <w:proofErr w:type="spellEnd"/>
      <w:r w:rsidRPr="00084B24">
        <w:t xml:space="preserve"> </w:t>
      </w:r>
      <w:proofErr w:type="spellStart"/>
      <w:r w:rsidRPr="00084B24">
        <w:t>model</w:t>
      </w:r>
      <w:proofErr w:type="spellEnd"/>
      <w:r w:rsidRPr="00084B24">
        <w:t xml:space="preserve"> </w:t>
      </w:r>
      <w:proofErr w:type="spellStart"/>
      <w:r w:rsidRPr="00084B24">
        <w:t>innovation</w:t>
      </w:r>
      <w:proofErr w:type="spellEnd"/>
      <w:r w:rsidRPr="00084B24">
        <w:t xml:space="preserve">: A </w:t>
      </w:r>
      <w:proofErr w:type="spellStart"/>
      <w:r w:rsidRPr="00084B24">
        <w:t>systematic</w:t>
      </w:r>
      <w:proofErr w:type="spellEnd"/>
      <w:r w:rsidRPr="00084B24">
        <w:t xml:space="preserve"> </w:t>
      </w:r>
      <w:proofErr w:type="spellStart"/>
      <w:r w:rsidRPr="00084B24">
        <w:t>review</w:t>
      </w:r>
      <w:proofErr w:type="spellEnd"/>
      <w:r w:rsidRPr="00084B24">
        <w:t xml:space="preserve"> </w:t>
      </w:r>
      <w:proofErr w:type="spellStart"/>
      <w:r w:rsidRPr="00084B24">
        <w:t>and</w:t>
      </w:r>
      <w:proofErr w:type="spellEnd"/>
      <w:r w:rsidRPr="00084B24">
        <w:t xml:space="preserve"> </w:t>
      </w:r>
      <w:proofErr w:type="spellStart"/>
      <w:r w:rsidRPr="00084B24">
        <w:t>research</w:t>
      </w:r>
      <w:proofErr w:type="spellEnd"/>
      <w:r w:rsidRPr="00084B24">
        <w:t xml:space="preserve"> </w:t>
      </w:r>
      <w:proofErr w:type="spellStart"/>
      <w:r w:rsidRPr="00084B24">
        <w:t>agenda</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ial</w:t>
      </w:r>
      <w:proofErr w:type="spellEnd"/>
      <w:r w:rsidRPr="00084B24">
        <w:rPr>
          <w:i/>
          <w:iCs/>
        </w:rPr>
        <w:t xml:space="preserve"> Behavior &amp; </w:t>
      </w:r>
      <w:proofErr w:type="spellStart"/>
      <w:r w:rsidRPr="00084B24">
        <w:rPr>
          <w:i/>
          <w:iCs/>
        </w:rPr>
        <w:t>Research</w:t>
      </w:r>
      <w:proofErr w:type="spellEnd"/>
      <w:r w:rsidRPr="00084B24">
        <w:rPr>
          <w:i/>
          <w:iCs/>
        </w:rPr>
        <w:t>, 26</w:t>
      </w:r>
      <w:r w:rsidRPr="00084B24">
        <w:t>(4), pp.595-628.</w:t>
      </w:r>
    </w:p>
    <w:p w14:paraId="3D89034A" w14:textId="77777777" w:rsidR="00B72B71" w:rsidRPr="00084B24" w:rsidRDefault="00B72B71" w:rsidP="00F230EC">
      <w:pPr>
        <w:pStyle w:val="disliteratura"/>
      </w:pPr>
      <w:proofErr w:type="spellStart"/>
      <w:r w:rsidRPr="00084B24">
        <w:t>Sohaib</w:t>
      </w:r>
      <w:proofErr w:type="spellEnd"/>
      <w:r w:rsidRPr="00084B24">
        <w:t xml:space="preserve">, O., </w:t>
      </w:r>
      <w:proofErr w:type="spellStart"/>
      <w:r w:rsidRPr="00084B24">
        <w:t>Solanki</w:t>
      </w:r>
      <w:proofErr w:type="spellEnd"/>
      <w:r w:rsidRPr="00084B24">
        <w:t xml:space="preserve">, H., </w:t>
      </w:r>
      <w:proofErr w:type="spellStart"/>
      <w:r w:rsidRPr="00084B24">
        <w:t>Dhaliwa</w:t>
      </w:r>
      <w:proofErr w:type="spellEnd"/>
      <w:r w:rsidRPr="00084B24">
        <w:t xml:space="preserve">, N., </w:t>
      </w:r>
      <w:proofErr w:type="spellStart"/>
      <w:r w:rsidRPr="00084B24">
        <w:t>Hussain</w:t>
      </w:r>
      <w:proofErr w:type="spellEnd"/>
      <w:r w:rsidRPr="00084B24">
        <w:t xml:space="preserve">, W., &amp; </w:t>
      </w:r>
      <w:proofErr w:type="spellStart"/>
      <w:r w:rsidRPr="00084B24">
        <w:t>Asif</w:t>
      </w:r>
      <w:proofErr w:type="spellEnd"/>
      <w:r w:rsidRPr="00084B24">
        <w:t xml:space="preserve">, M. (2019). </w:t>
      </w:r>
      <w:proofErr w:type="spellStart"/>
      <w:r w:rsidRPr="00084B24">
        <w:t>Integrating</w:t>
      </w:r>
      <w:proofErr w:type="spellEnd"/>
      <w:r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w:t>
      </w:r>
      <w:proofErr w:type="spellStart"/>
      <w:r w:rsidRPr="00084B24">
        <w:t>into</w:t>
      </w:r>
      <w:proofErr w:type="spellEnd"/>
      <w:r w:rsidRPr="00084B24">
        <w:t xml:space="preserve"> </w:t>
      </w:r>
      <w:proofErr w:type="spellStart"/>
      <w:r w:rsidRPr="00084B24">
        <w:t>extreme</w:t>
      </w:r>
      <w:proofErr w:type="spellEnd"/>
      <w:r w:rsidRPr="00084B24">
        <w:t xml:space="preserve"> </w:t>
      </w:r>
      <w:proofErr w:type="spellStart"/>
      <w:r w:rsidRPr="00084B24">
        <w:t>programming</w:t>
      </w:r>
      <w:proofErr w:type="spellEnd"/>
      <w:r w:rsidRPr="00084B24">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Ambient</w:t>
      </w:r>
      <w:proofErr w:type="spellEnd"/>
      <w:r w:rsidRPr="00084B24">
        <w:rPr>
          <w:i/>
          <w:iCs/>
        </w:rPr>
        <w:t xml:space="preserve"> </w:t>
      </w:r>
      <w:proofErr w:type="spellStart"/>
      <w:r w:rsidRPr="00084B24">
        <w:rPr>
          <w:i/>
          <w:iCs/>
        </w:rPr>
        <w:t>Intelligence</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Humanized</w:t>
      </w:r>
      <w:proofErr w:type="spellEnd"/>
      <w:r w:rsidRPr="00084B24">
        <w:rPr>
          <w:i/>
          <w:iCs/>
        </w:rPr>
        <w:t xml:space="preserve"> </w:t>
      </w:r>
      <w:proofErr w:type="spellStart"/>
      <w:r w:rsidRPr="00084B24">
        <w:rPr>
          <w:i/>
          <w:iCs/>
        </w:rPr>
        <w:t>Computing</w:t>
      </w:r>
      <w:proofErr w:type="spellEnd"/>
      <w:r w:rsidRPr="00084B24">
        <w:rPr>
          <w:i/>
          <w:iCs/>
        </w:rPr>
        <w:t>, 10</w:t>
      </w:r>
      <w:r w:rsidRPr="00084B24">
        <w:t>(6), pp.2485-2492.</w:t>
      </w:r>
    </w:p>
    <w:p w14:paraId="4C4FF789" w14:textId="477DDAB1" w:rsidR="00B72B71" w:rsidRPr="00084B24" w:rsidRDefault="00B72B71" w:rsidP="00F230EC">
      <w:pPr>
        <w:pStyle w:val="disliteratura"/>
      </w:pPr>
      <w:proofErr w:type="spellStart"/>
      <w:r w:rsidRPr="00084B24">
        <w:t>Stellman</w:t>
      </w:r>
      <w:proofErr w:type="spellEnd"/>
      <w:r w:rsidRPr="00084B24">
        <w:t xml:space="preserve">, A., &amp; </w:t>
      </w:r>
      <w:proofErr w:type="spellStart"/>
      <w:r w:rsidRPr="00084B24">
        <w:t>Greene</w:t>
      </w:r>
      <w:proofErr w:type="spellEnd"/>
      <w:r w:rsidRPr="00084B24">
        <w:t xml:space="preserve">, J. (2014). </w:t>
      </w:r>
      <w:proofErr w:type="spellStart"/>
      <w:r w:rsidRPr="00084B24">
        <w:rPr>
          <w:i/>
          <w:iCs/>
        </w:rPr>
        <w:t>Learning</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Understanding</w:t>
      </w:r>
      <w:proofErr w:type="spellEnd"/>
      <w:r w:rsidRPr="00084B24">
        <w:rPr>
          <w:i/>
          <w:iCs/>
        </w:rPr>
        <w:t xml:space="preserve"> </w:t>
      </w:r>
      <w:proofErr w:type="spellStart"/>
      <w:r w:rsidRPr="00084B24">
        <w:rPr>
          <w:i/>
          <w:iCs/>
        </w:rPr>
        <w:t>scrum</w:t>
      </w:r>
      <w:proofErr w:type="spellEnd"/>
      <w:r w:rsidRPr="00084B24">
        <w:rPr>
          <w:i/>
          <w:iCs/>
        </w:rPr>
        <w:t xml:space="preserve">, XP, </w:t>
      </w:r>
      <w:proofErr w:type="spellStart"/>
      <w:r w:rsidRPr="00084B24">
        <w:rPr>
          <w:i/>
          <w:iCs/>
        </w:rPr>
        <w:t>lea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kanban</w:t>
      </w:r>
      <w:proofErr w:type="spellEnd"/>
      <w:r w:rsidRPr="00084B24">
        <w:t>.</w:t>
      </w:r>
      <w:r w:rsidR="00832BC8" w:rsidRPr="00084B24">
        <w:t xml:space="preserve"> </w:t>
      </w:r>
      <w:proofErr w:type="spellStart"/>
      <w:r w:rsidRPr="00084B24">
        <w:t>O'Reilly</w:t>
      </w:r>
      <w:proofErr w:type="spellEnd"/>
    </w:p>
    <w:p w14:paraId="32D831D0" w14:textId="77777777" w:rsidR="00B72B71" w:rsidRPr="00084B24" w:rsidRDefault="00B72B71" w:rsidP="005B0FD1">
      <w:pPr>
        <w:pStyle w:val="disliteratura"/>
      </w:pPr>
      <w:proofErr w:type="spellStart"/>
      <w:r w:rsidRPr="00084B24">
        <w:t>Sulova</w:t>
      </w:r>
      <w:proofErr w:type="spellEnd"/>
      <w:r w:rsidRPr="00084B24">
        <w:t xml:space="preserve">, S. (2018). </w:t>
      </w:r>
      <w:proofErr w:type="spellStart"/>
      <w:r w:rsidRPr="00084B24">
        <w:rPr>
          <w:i/>
          <w:iCs/>
        </w:rPr>
        <w:t>Integr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tructured</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Unstructured</w:t>
      </w:r>
      <w:proofErr w:type="spellEnd"/>
      <w:r w:rsidRPr="00084B24">
        <w:rPr>
          <w:i/>
          <w:iCs/>
        </w:rPr>
        <w:t xml:space="preserve"> Data </w:t>
      </w:r>
      <w:proofErr w:type="spellStart"/>
      <w:r w:rsidRPr="00084B24">
        <w:rPr>
          <w:i/>
          <w:iCs/>
        </w:rPr>
        <w:t>in</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nalysis</w:t>
      </w:r>
      <w:proofErr w:type="spellEnd"/>
      <w:r w:rsidRPr="00084B24">
        <w:rPr>
          <w:i/>
          <w:iCs/>
        </w:rPr>
        <w:t xml:space="preserve"> </w:t>
      </w:r>
      <w:proofErr w:type="spellStart"/>
      <w:r w:rsidRPr="00084B24">
        <w:rPr>
          <w:i/>
          <w:iCs/>
        </w:rPr>
        <w:t>of</w:t>
      </w:r>
      <w:proofErr w:type="spellEnd"/>
      <w:r w:rsidRPr="00084B24">
        <w:rPr>
          <w:i/>
          <w:iCs/>
        </w:rPr>
        <w:t xml:space="preserve"> E-</w:t>
      </w:r>
      <w:proofErr w:type="spellStart"/>
      <w:r w:rsidRPr="00084B24">
        <w:rPr>
          <w:i/>
          <w:iCs/>
        </w:rPr>
        <w:t>commerce</w:t>
      </w:r>
      <w:proofErr w:type="spellEnd"/>
      <w:r w:rsidRPr="00084B24">
        <w:rPr>
          <w:i/>
          <w:iCs/>
        </w:rPr>
        <w:t xml:space="preserve"> </w:t>
      </w:r>
      <w:proofErr w:type="spellStart"/>
      <w:r w:rsidRPr="00084B24">
        <w:rPr>
          <w:i/>
          <w:iCs/>
        </w:rPr>
        <w:t>Customers</w:t>
      </w:r>
      <w:proofErr w:type="spellEnd"/>
      <w:r w:rsidRPr="00084B24">
        <w:t xml:space="preserve">. </w:t>
      </w:r>
      <w:proofErr w:type="spellStart"/>
      <w:r w:rsidRPr="00084B24">
        <w:t>In</w:t>
      </w:r>
      <w:proofErr w:type="spellEnd"/>
      <w:r w:rsidRPr="00084B24">
        <w:t xml:space="preserve"> International </w:t>
      </w:r>
      <w:proofErr w:type="spellStart"/>
      <w:r w:rsidRPr="00084B24">
        <w:t>Multidisciplinary</w:t>
      </w:r>
      <w:proofErr w:type="spellEnd"/>
      <w:r w:rsidRPr="00084B24">
        <w:t xml:space="preserve"> </w:t>
      </w:r>
      <w:proofErr w:type="spellStart"/>
      <w:r w:rsidRPr="00084B24">
        <w:t>Scientific</w:t>
      </w:r>
      <w:proofErr w:type="spellEnd"/>
      <w:r w:rsidRPr="00084B24">
        <w:t xml:space="preserve"> </w:t>
      </w:r>
      <w:proofErr w:type="spellStart"/>
      <w:r w:rsidRPr="00084B24">
        <w:t>GeoConference</w:t>
      </w:r>
      <w:proofErr w:type="spellEnd"/>
      <w:r w:rsidRPr="00084B24">
        <w:t>: SGEM, 18(2.1), pp.499-505.</w:t>
      </w:r>
    </w:p>
    <w:p w14:paraId="2AFBD9BF" w14:textId="027335F5" w:rsidR="00B72B71" w:rsidRPr="00084B24" w:rsidRDefault="00B72B71" w:rsidP="00ED6FAD">
      <w:pPr>
        <w:pStyle w:val="disliteratura"/>
      </w:pPr>
      <w:proofErr w:type="spellStart"/>
      <w:r w:rsidRPr="00084B24">
        <w:t>Tanvir</w:t>
      </w:r>
      <w:proofErr w:type="spellEnd"/>
      <w:r w:rsidRPr="00084B24">
        <w:t xml:space="preserve">, S., </w:t>
      </w:r>
      <w:proofErr w:type="spellStart"/>
      <w:r w:rsidRPr="00084B24">
        <w:t>Safdar</w:t>
      </w:r>
      <w:proofErr w:type="spellEnd"/>
      <w:r w:rsidRPr="00084B24">
        <w:t xml:space="preserve">, M., </w:t>
      </w:r>
      <w:proofErr w:type="spellStart"/>
      <w:r w:rsidRPr="00084B24">
        <w:t>Tufail</w:t>
      </w:r>
      <w:proofErr w:type="spellEnd"/>
      <w:r w:rsidRPr="00084B24">
        <w:t xml:space="preserve">, H., &amp; </w:t>
      </w:r>
      <w:proofErr w:type="spellStart"/>
      <w:r w:rsidRPr="00084B24">
        <w:t>Qamar</w:t>
      </w:r>
      <w:proofErr w:type="spellEnd"/>
      <w:r w:rsidRPr="00084B24">
        <w:t xml:space="preserve">, U. (2017). </w:t>
      </w:r>
      <w:proofErr w:type="spellStart"/>
      <w:r w:rsidRPr="00084B24">
        <w:rPr>
          <w:i/>
          <w:iCs/>
        </w:rPr>
        <w:t>Merging</w:t>
      </w:r>
      <w:proofErr w:type="spellEnd"/>
      <w:r w:rsidRPr="00084B24">
        <w:rPr>
          <w:i/>
          <w:iCs/>
        </w:rPr>
        <w:t xml:space="preserve"> </w:t>
      </w:r>
      <w:proofErr w:type="spellStart"/>
      <w:r w:rsidRPr="00084B24">
        <w:rPr>
          <w:i/>
          <w:iCs/>
        </w:rPr>
        <w:t>prototyping</w:t>
      </w:r>
      <w:proofErr w:type="spellEnd"/>
      <w:r w:rsidRPr="00084B24">
        <w:rPr>
          <w:i/>
          <w:iCs/>
        </w:rPr>
        <w:t xml:space="preserve"> </w:t>
      </w:r>
      <w:proofErr w:type="spellStart"/>
      <w:r w:rsidRPr="00084B24">
        <w:rPr>
          <w:i/>
          <w:iCs/>
        </w:rPr>
        <w:t>with</w:t>
      </w:r>
      <w:proofErr w:type="spellEnd"/>
      <w:r w:rsidRPr="00084B24">
        <w:rPr>
          <w:i/>
          <w:iCs/>
        </w:rPr>
        <w:t xml:space="preserve"> </w:t>
      </w:r>
      <w:proofErr w:type="spellStart"/>
      <w:r w:rsidRPr="00084B24">
        <w:rPr>
          <w:i/>
          <w:iCs/>
        </w:rPr>
        <w:t>agile</w:t>
      </w:r>
      <w:proofErr w:type="spellEnd"/>
      <w:r w:rsidRPr="00084B24">
        <w:rPr>
          <w:i/>
          <w:iCs/>
        </w:rPr>
        <w:t xml:space="preserve"> </w:t>
      </w:r>
      <w:proofErr w:type="spellStart"/>
      <w:r w:rsidRPr="00084B24">
        <w:rPr>
          <w:i/>
          <w:iCs/>
        </w:rPr>
        <w:t>softwar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methodology</w:t>
      </w:r>
      <w:proofErr w:type="spellEnd"/>
      <w:r w:rsidRPr="00084B24">
        <w:rPr>
          <w:i/>
          <w:iCs/>
        </w:rPr>
        <w:t>.</w:t>
      </w:r>
      <w:r w:rsidRPr="00084B24">
        <w:t xml:space="preserve"> </w:t>
      </w:r>
      <w:proofErr w:type="spellStart"/>
      <w:r w:rsidRPr="00084B24">
        <w:t>In</w:t>
      </w:r>
      <w:proofErr w:type="spellEnd"/>
      <w:r w:rsidRPr="00084B24">
        <w:t xml:space="preserve">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Engineering</w:t>
      </w:r>
      <w:proofErr w:type="spellEnd"/>
      <w:r w:rsidRPr="00084B24">
        <w:t xml:space="preserve">, </w:t>
      </w:r>
      <w:proofErr w:type="spellStart"/>
      <w:r w:rsidRPr="00084B24">
        <w:t>Computing</w:t>
      </w:r>
      <w:proofErr w:type="spellEnd"/>
      <w:r w:rsidRPr="00084B24">
        <w:t xml:space="preserve"> &amp; </w:t>
      </w:r>
      <w:proofErr w:type="spellStart"/>
      <w:r w:rsidRPr="00084B24">
        <w:t>Information</w:t>
      </w:r>
      <w:proofErr w:type="spellEnd"/>
      <w:r w:rsidRPr="00084B24">
        <w:t xml:space="preserve"> Technology (ICECIT 2017), pp.50-54.</w:t>
      </w:r>
    </w:p>
    <w:p w14:paraId="1ADD3E6B" w14:textId="77777777" w:rsidR="00B72B71" w:rsidRPr="00084B24" w:rsidRDefault="00B72B71" w:rsidP="005B0FD1">
      <w:pPr>
        <w:pStyle w:val="disliteratura"/>
      </w:pPr>
      <w:proofErr w:type="spellStart"/>
      <w:r w:rsidRPr="00084B24">
        <w:t>Vasilev</w:t>
      </w:r>
      <w:proofErr w:type="spellEnd"/>
      <w:r w:rsidRPr="00084B24">
        <w:t xml:space="preserve">, J., &amp; </w:t>
      </w:r>
      <w:proofErr w:type="spellStart"/>
      <w:r w:rsidRPr="00084B24">
        <w:t>Kehayova-Stoycheva</w:t>
      </w:r>
      <w:proofErr w:type="spellEnd"/>
      <w:r w:rsidRPr="00084B24">
        <w:t xml:space="preserve">, M. (2019). </w:t>
      </w:r>
      <w:proofErr w:type="spellStart"/>
      <w:r w:rsidRPr="00084B24">
        <w:t>Sales</w:t>
      </w:r>
      <w:proofErr w:type="spellEnd"/>
      <w:r w:rsidRPr="00084B24">
        <w:t xml:space="preserve"> </w:t>
      </w:r>
      <w:proofErr w:type="spellStart"/>
      <w:r w:rsidRPr="00084B24">
        <w:t>Management</w:t>
      </w:r>
      <w:proofErr w:type="spellEnd"/>
      <w:r w:rsidRPr="00084B24">
        <w:t xml:space="preserve"> </w:t>
      </w:r>
      <w:proofErr w:type="spellStart"/>
      <w:r w:rsidRPr="00084B24">
        <w:t>by</w:t>
      </w:r>
      <w:proofErr w:type="spellEnd"/>
      <w:r w:rsidRPr="00084B24">
        <w:t xml:space="preserve"> </w:t>
      </w:r>
      <w:proofErr w:type="spellStart"/>
      <w:r w:rsidRPr="00084B24">
        <w:t>Providing</w:t>
      </w:r>
      <w:proofErr w:type="spellEnd"/>
      <w:r w:rsidRPr="00084B24">
        <w:t xml:space="preserve"> </w:t>
      </w:r>
      <w:proofErr w:type="spellStart"/>
      <w:r w:rsidRPr="00084B24">
        <w:t>Mobile</w:t>
      </w:r>
      <w:proofErr w:type="spellEnd"/>
      <w:r w:rsidRPr="00084B24">
        <w:t xml:space="preserve"> Access </w:t>
      </w:r>
      <w:proofErr w:type="spellStart"/>
      <w:r w:rsidRPr="00084B24">
        <w:t>to</w:t>
      </w:r>
      <w:proofErr w:type="spellEnd"/>
      <w:r w:rsidRPr="00084B24">
        <w:t xml:space="preserve"> a </w:t>
      </w:r>
      <w:proofErr w:type="spellStart"/>
      <w:r w:rsidRPr="00084B24">
        <w:t>Desktop</w:t>
      </w:r>
      <w:proofErr w:type="spellEnd"/>
      <w:r w:rsidRPr="00084B24">
        <w:t xml:space="preserve"> Enterprise </w:t>
      </w:r>
      <w:proofErr w:type="spellStart"/>
      <w:r w:rsidRPr="00084B24">
        <w:t>Resource</w:t>
      </w:r>
      <w:proofErr w:type="spellEnd"/>
      <w:r w:rsidRPr="00084B24">
        <w:t xml:space="preserve"> </w:t>
      </w:r>
      <w:proofErr w:type="spellStart"/>
      <w:r w:rsidRPr="00084B24">
        <w:t>Planning</w:t>
      </w:r>
      <w:proofErr w:type="spellEnd"/>
      <w:r w:rsidRPr="00084B24">
        <w:t xml:space="preserve"> </w:t>
      </w:r>
      <w:proofErr w:type="spellStart"/>
      <w:r w:rsidRPr="00084B24">
        <w:t>System</w:t>
      </w:r>
      <w:proofErr w:type="spellEnd"/>
      <w:r w:rsidRPr="00084B24">
        <w:t xml:space="preserve">. </w:t>
      </w:r>
      <w:r w:rsidRPr="00084B24">
        <w:rPr>
          <w:i/>
          <w:iCs/>
        </w:rPr>
        <w:t xml:space="preserve">TEM </w:t>
      </w:r>
      <w:proofErr w:type="spellStart"/>
      <w:r w:rsidRPr="00084B24">
        <w:rPr>
          <w:i/>
          <w:iCs/>
        </w:rPr>
        <w:t>Journal</w:t>
      </w:r>
      <w:proofErr w:type="spellEnd"/>
      <w:r w:rsidRPr="00084B24">
        <w:rPr>
          <w:i/>
          <w:iCs/>
        </w:rPr>
        <w:t>, 8</w:t>
      </w:r>
      <w:r w:rsidRPr="00084B24">
        <w:t xml:space="preserve">(4) </w:t>
      </w:r>
      <w:proofErr w:type="spellStart"/>
      <w:r w:rsidRPr="00084B24">
        <w:t>Serbia</w:t>
      </w:r>
      <w:proofErr w:type="spellEnd"/>
      <w:r w:rsidRPr="00084B24">
        <w:t xml:space="preserve"> : UIKTEN-</w:t>
      </w:r>
      <w:proofErr w:type="spellStart"/>
      <w:r w:rsidRPr="00084B24">
        <w:t>Assoc</w:t>
      </w:r>
      <w:proofErr w:type="spellEnd"/>
      <w:r w:rsidRPr="00084B24">
        <w:t xml:space="preserve">. </w:t>
      </w:r>
      <w:proofErr w:type="spellStart"/>
      <w:r w:rsidRPr="00084B24">
        <w:t>for</w:t>
      </w:r>
      <w:proofErr w:type="spellEnd"/>
      <w:r w:rsidRPr="00084B24">
        <w:t xml:space="preserve"> </w:t>
      </w:r>
      <w:proofErr w:type="spellStart"/>
      <w:r w:rsidRPr="00084B24">
        <w:t>Inform</w:t>
      </w:r>
      <w:proofErr w:type="spellEnd"/>
      <w:r w:rsidRPr="00084B24">
        <w:t xml:space="preserve">. </w:t>
      </w:r>
      <w:proofErr w:type="spellStart"/>
      <w:r w:rsidRPr="00084B24">
        <w:t>Communication</w:t>
      </w:r>
      <w:proofErr w:type="spellEnd"/>
      <w:r w:rsidRPr="00084B24">
        <w:t xml:space="preserve"> Technology, pp.1107-1112.</w:t>
      </w:r>
    </w:p>
    <w:p w14:paraId="34B05408" w14:textId="77777777" w:rsidR="00B72B71" w:rsidRPr="00084B24" w:rsidRDefault="00B72B71" w:rsidP="00F230EC">
      <w:pPr>
        <w:pStyle w:val="disliteratura"/>
      </w:pPr>
      <w:proofErr w:type="spellStart"/>
      <w:r w:rsidRPr="00084B24">
        <w:t>Wautelet</w:t>
      </w:r>
      <w:proofErr w:type="spellEnd"/>
      <w:r w:rsidRPr="00084B24">
        <w:t xml:space="preserve">, Y. (2020). </w:t>
      </w:r>
      <w:proofErr w:type="spellStart"/>
      <w:r w:rsidRPr="00084B24">
        <w:rPr>
          <w:i/>
          <w:iCs/>
        </w:rPr>
        <w:t>Using</w:t>
      </w:r>
      <w:proofErr w:type="spellEnd"/>
      <w:r w:rsidRPr="00084B24">
        <w:rPr>
          <w:i/>
          <w:iCs/>
        </w:rPr>
        <w:t xml:space="preserve"> </w:t>
      </w:r>
      <w:proofErr w:type="spellStart"/>
      <w:r w:rsidRPr="00084B24">
        <w:rPr>
          <w:i/>
          <w:iCs/>
        </w:rPr>
        <w:t>the</w:t>
      </w:r>
      <w:proofErr w:type="spellEnd"/>
      <w:r w:rsidRPr="00084B24">
        <w:rPr>
          <w:i/>
          <w:iCs/>
        </w:rPr>
        <w:t xml:space="preserve"> RUP/UML </w:t>
      </w:r>
      <w:proofErr w:type="spellStart"/>
      <w:r w:rsidRPr="00084B24">
        <w:rPr>
          <w:i/>
          <w:iCs/>
        </w:rPr>
        <w:t>business</w:t>
      </w:r>
      <w:proofErr w:type="spellEnd"/>
      <w:r w:rsidRPr="00084B24">
        <w:rPr>
          <w:i/>
          <w:iCs/>
        </w:rPr>
        <w:t xml:space="preserve"> </w:t>
      </w:r>
      <w:proofErr w:type="spellStart"/>
      <w:r w:rsidRPr="00084B24">
        <w:rPr>
          <w:i/>
          <w:iCs/>
        </w:rPr>
        <w:t>use</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model</w:t>
      </w:r>
      <w:proofErr w:type="spellEnd"/>
      <w:r w:rsidRPr="00084B24">
        <w:rPr>
          <w:i/>
          <w:iCs/>
        </w:rPr>
        <w:t xml:space="preserve"> </w:t>
      </w:r>
      <w:proofErr w:type="spellStart"/>
      <w:r w:rsidRPr="00084B24">
        <w:rPr>
          <w:i/>
          <w:iCs/>
        </w:rPr>
        <w:t>for</w:t>
      </w:r>
      <w:proofErr w:type="spellEnd"/>
      <w:r w:rsidRPr="00084B24">
        <w:rPr>
          <w:i/>
          <w:iCs/>
        </w:rPr>
        <w:t xml:space="preserve"> </w:t>
      </w:r>
      <w:proofErr w:type="spellStart"/>
      <w:r w:rsidRPr="00084B24">
        <w:rPr>
          <w:i/>
          <w:iCs/>
        </w:rPr>
        <w:t>service</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governance</w:t>
      </w:r>
      <w:proofErr w:type="spellEnd"/>
      <w:r w:rsidRPr="00084B24">
        <w:rPr>
          <w:i/>
          <w:iCs/>
        </w:rPr>
        <w:t xml:space="preserve">: A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IT </w:t>
      </w:r>
      <w:proofErr w:type="spellStart"/>
      <w:r w:rsidRPr="00084B24">
        <w:rPr>
          <w:i/>
          <w:iCs/>
        </w:rPr>
        <w:t>alignment</w:t>
      </w:r>
      <w:proofErr w:type="spellEnd"/>
      <w:r w:rsidRPr="00084B24">
        <w:rPr>
          <w:i/>
          <w:iCs/>
        </w:rPr>
        <w:t xml:space="preserve"> </w:t>
      </w:r>
      <w:proofErr w:type="spellStart"/>
      <w:r w:rsidRPr="00084B24">
        <w:rPr>
          <w:i/>
          <w:iCs/>
        </w:rPr>
        <w:t>based</w:t>
      </w:r>
      <w:proofErr w:type="spellEnd"/>
      <w:r w:rsidRPr="00084B24">
        <w:rPr>
          <w:i/>
          <w:iCs/>
        </w:rPr>
        <w:t xml:space="preserve"> </w:t>
      </w:r>
      <w:proofErr w:type="spellStart"/>
      <w:r w:rsidRPr="00084B24">
        <w:rPr>
          <w:i/>
          <w:iCs/>
        </w:rPr>
        <w:t>approach</w:t>
      </w:r>
      <w:proofErr w:type="spellEnd"/>
      <w:r w:rsidRPr="00084B24">
        <w:t xml:space="preserve">. </w:t>
      </w:r>
      <w:proofErr w:type="spellStart"/>
      <w:r w:rsidRPr="00084B24">
        <w:t>In</w:t>
      </w:r>
      <w:proofErr w:type="spellEnd"/>
      <w:r w:rsidRPr="00084B24">
        <w:t xml:space="preserve"> 2020 IEEE 22nd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Business</w:t>
      </w:r>
      <w:proofErr w:type="spellEnd"/>
      <w:r w:rsidRPr="00084B24">
        <w:t xml:space="preserve"> </w:t>
      </w:r>
      <w:proofErr w:type="spellStart"/>
      <w:r w:rsidRPr="00084B24">
        <w:t>Informatics</w:t>
      </w:r>
      <w:proofErr w:type="spellEnd"/>
      <w:r w:rsidRPr="00084B24">
        <w:t xml:space="preserve"> (CBI), </w:t>
      </w:r>
      <w:proofErr w:type="spellStart"/>
      <w:r w:rsidRPr="00084B24">
        <w:t>Vol</w:t>
      </w:r>
      <w:proofErr w:type="spellEnd"/>
      <w:r w:rsidRPr="00084B24">
        <w:t>. 2, pp.121-130.</w:t>
      </w:r>
    </w:p>
    <w:p w14:paraId="6B94837B" w14:textId="77777777" w:rsidR="00B72B71" w:rsidRPr="00084B24" w:rsidRDefault="00B72B71" w:rsidP="007F66AD">
      <w:pPr>
        <w:pStyle w:val="disliteratura"/>
      </w:pPr>
      <w:r w:rsidRPr="00084B24">
        <w:t xml:space="preserve">Wirtz, </w:t>
      </w:r>
      <w:proofErr w:type="spellStart"/>
      <w:r w:rsidRPr="00084B24">
        <w:t>Bernd</w:t>
      </w:r>
      <w:proofErr w:type="spellEnd"/>
      <w:r w:rsidRPr="00084B24">
        <w:t xml:space="preserve"> W. (2019). </w:t>
      </w:r>
      <w:proofErr w:type="spellStart"/>
      <w:r w:rsidRPr="00084B24">
        <w:rPr>
          <w:i/>
          <w:iCs/>
        </w:rPr>
        <w:t>Digital</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Concepts</w:t>
      </w:r>
      <w:proofErr w:type="spellEnd"/>
      <w:r w:rsidRPr="00084B24">
        <w:rPr>
          <w:i/>
          <w:iCs/>
        </w:rPr>
        <w:t xml:space="preserve">, </w:t>
      </w:r>
      <w:proofErr w:type="spellStart"/>
      <w:r w:rsidRPr="00084B24">
        <w:rPr>
          <w:i/>
          <w:iCs/>
        </w:rPr>
        <w:t>model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alphabet</w:t>
      </w:r>
      <w:proofErr w:type="spellEnd"/>
      <w:r w:rsidRPr="00084B24">
        <w:rPr>
          <w:i/>
          <w:iCs/>
        </w:rPr>
        <w:t xml:space="preserve"> </w:t>
      </w:r>
      <w:proofErr w:type="spellStart"/>
      <w:r w:rsidRPr="00084B24">
        <w:rPr>
          <w:i/>
          <w:iCs/>
        </w:rPr>
        <w:t>case</w:t>
      </w:r>
      <w:proofErr w:type="spellEnd"/>
      <w:r w:rsidRPr="00084B24">
        <w:rPr>
          <w:i/>
          <w:iCs/>
        </w:rPr>
        <w:t xml:space="preserve"> </w:t>
      </w:r>
      <w:proofErr w:type="spellStart"/>
      <w:r w:rsidRPr="00084B24">
        <w:rPr>
          <w:i/>
          <w:iCs/>
        </w:rPr>
        <w:t>study</w:t>
      </w:r>
      <w:proofErr w:type="spellEnd"/>
      <w:r w:rsidRPr="00084B24">
        <w:t xml:space="preserve">. </w:t>
      </w:r>
      <w:proofErr w:type="spellStart"/>
      <w:r w:rsidRPr="00084B24">
        <w:t>Springer</w:t>
      </w:r>
      <w:proofErr w:type="spellEnd"/>
      <w:r w:rsidRPr="00084B24">
        <w:t>.</w:t>
      </w:r>
    </w:p>
    <w:p w14:paraId="3B84F7F3" w14:textId="77777777" w:rsidR="00B72B71" w:rsidRPr="00084B24" w:rsidRDefault="00B72B71" w:rsidP="008F1A91">
      <w:pPr>
        <w:pStyle w:val="disliteratura"/>
      </w:pPr>
      <w:proofErr w:type="spellStart"/>
      <w:r w:rsidRPr="00084B24">
        <w:t>Zacca</w:t>
      </w:r>
      <w:proofErr w:type="spellEnd"/>
      <w:r w:rsidRPr="00084B24">
        <w:t xml:space="preserve">, R., &amp; </w:t>
      </w:r>
      <w:proofErr w:type="spellStart"/>
      <w:r w:rsidRPr="00084B24">
        <w:t>Dayan</w:t>
      </w:r>
      <w:proofErr w:type="spellEnd"/>
      <w:r w:rsidRPr="00084B24">
        <w:t xml:space="preserve">, M. (2017). </w:t>
      </w:r>
      <w:proofErr w:type="spellStart"/>
      <w:r w:rsidRPr="00084B24">
        <w:t>Entrepreneurship</w:t>
      </w:r>
      <w:proofErr w:type="spellEnd"/>
      <w:r w:rsidRPr="00084B24">
        <w:t xml:space="preserve">: </w:t>
      </w:r>
      <w:proofErr w:type="spellStart"/>
      <w:r w:rsidRPr="00084B24">
        <w:t>an</w:t>
      </w:r>
      <w:proofErr w:type="spellEnd"/>
      <w:r w:rsidRPr="00084B24">
        <w:t xml:space="preserve"> </w:t>
      </w:r>
      <w:proofErr w:type="spellStart"/>
      <w:r w:rsidRPr="00084B24">
        <w:t>evolving</w:t>
      </w:r>
      <w:proofErr w:type="spellEnd"/>
      <w:r w:rsidRPr="00084B24">
        <w:t xml:space="preserve"> </w:t>
      </w:r>
      <w:proofErr w:type="spellStart"/>
      <w:r w:rsidRPr="00084B24">
        <w:t>conceptual</w:t>
      </w:r>
      <w:proofErr w:type="spellEnd"/>
      <w:r w:rsidRPr="00084B24">
        <w:t xml:space="preserve"> </w:t>
      </w:r>
      <w:proofErr w:type="spellStart"/>
      <w:r w:rsidRPr="00084B24">
        <w:t>framework</w:t>
      </w:r>
      <w:proofErr w:type="spellEnd"/>
      <w:r w:rsidRPr="00084B24">
        <w:t xml:space="preserve">. </w:t>
      </w:r>
      <w:r w:rsidRPr="00084B24">
        <w:rPr>
          <w:i/>
          <w:iCs/>
        </w:rPr>
        <w:t xml:space="preserve">International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Entrepreneurship</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Innovation</w:t>
      </w:r>
      <w:proofErr w:type="spellEnd"/>
      <w:r w:rsidRPr="00084B24">
        <w:rPr>
          <w:i/>
          <w:iCs/>
        </w:rPr>
        <w:t xml:space="preserve"> </w:t>
      </w:r>
      <w:proofErr w:type="spellStart"/>
      <w:r w:rsidRPr="00084B24">
        <w:rPr>
          <w:i/>
          <w:iCs/>
        </w:rPr>
        <w:t>Management</w:t>
      </w:r>
      <w:proofErr w:type="spellEnd"/>
      <w:r w:rsidRPr="00084B24">
        <w:rPr>
          <w:i/>
          <w:iCs/>
        </w:rPr>
        <w:t>, 21</w:t>
      </w:r>
      <w:r w:rsidRPr="00084B24">
        <w:t xml:space="preserve">(1-2), pp.8-26. </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 xml:space="preserve">Икономи, П. (2018). Тайните на ефективното лидерство. </w:t>
      </w:r>
      <w:r w:rsidRPr="00421460">
        <w:lastRenderedPageBreak/>
        <w:t>Мениджър. &lt;https://manager.bg/liderstvo/trayna-taynite-na-efektivnoto-liderstvo&gt; [23.08.2022]</w:t>
      </w:r>
    </w:p>
    <w:p w14:paraId="1EE1FB77" w14:textId="5CAE2B01" w:rsidR="008B5BB9" w:rsidRDefault="008B5BB9" w:rsidP="008F1A91">
      <w:pPr>
        <w:pStyle w:val="disliteratura"/>
      </w:pPr>
      <w:r w:rsidRPr="00084B24">
        <w:t xml:space="preserve">Русева, Р. (2015). </w:t>
      </w:r>
      <w:r w:rsidRPr="00084B24">
        <w:rPr>
          <w:i/>
          <w:iCs/>
        </w:rPr>
        <w:t>Моделиране на технологични иновации. Интегриран подход за моделиране на технологични иновации</w:t>
      </w:r>
      <w:r w:rsidRPr="00084B24">
        <w:t>, дисертация, СУ, ФМИ, &lt;https://fmi.uni-sofia.bg/sites/default/files/dissertation_work_of_phd/radostina_ruseva_phd_thesis_final_print_for_pdf.pdf&gt; [10.10.2018]</w:t>
      </w:r>
    </w:p>
    <w:p w14:paraId="5909D1D5" w14:textId="77777777" w:rsidR="008B5BB9" w:rsidRPr="00084B24" w:rsidRDefault="008B5BB9" w:rsidP="008B5BB9">
      <w:pPr>
        <w:pStyle w:val="disliteratura"/>
      </w:pPr>
      <w:proofErr w:type="spellStart"/>
      <w:r w:rsidRPr="00084B24">
        <w:t>Bormans</w:t>
      </w:r>
      <w:proofErr w:type="spellEnd"/>
      <w:r w:rsidRPr="00084B24">
        <w:t xml:space="preserve">, J., </w:t>
      </w:r>
      <w:proofErr w:type="spellStart"/>
      <w:r w:rsidRPr="00084B24">
        <w:t>Privitera</w:t>
      </w:r>
      <w:proofErr w:type="spellEnd"/>
      <w:r w:rsidRPr="00084B24">
        <w:t xml:space="preserve">, M., </w:t>
      </w:r>
      <w:proofErr w:type="spellStart"/>
      <w:r w:rsidRPr="00084B24">
        <w:t>Bogen</w:t>
      </w:r>
      <w:proofErr w:type="spellEnd"/>
      <w:r w:rsidRPr="00084B24">
        <w:t xml:space="preserve">, E., </w:t>
      </w:r>
      <w:proofErr w:type="spellStart"/>
      <w:r w:rsidRPr="00084B24">
        <w:t>Cooney</w:t>
      </w:r>
      <w:proofErr w:type="spellEnd"/>
      <w:r w:rsidRPr="00084B24">
        <w:t xml:space="preserve">, T. (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Monitor</w:t>
      </w:r>
      <w:proofErr w:type="spellEnd"/>
      <w:r w:rsidRPr="00084B24">
        <w:t xml:space="preserve"> 2019/2020. </w:t>
      </w:r>
      <w:proofErr w:type="spellStart"/>
      <w:r w:rsidRPr="00084B24">
        <w:t>European</w:t>
      </w:r>
      <w:proofErr w:type="spellEnd"/>
      <w:r w:rsidRPr="00084B24">
        <w:t xml:space="preserve"> </w:t>
      </w:r>
      <w:proofErr w:type="spellStart"/>
      <w:r w:rsidRPr="00084B24">
        <w:t>Startup</w:t>
      </w:r>
      <w:proofErr w:type="spellEnd"/>
      <w:r w:rsidRPr="00084B24">
        <w:t xml:space="preserve"> </w:t>
      </w:r>
      <w:proofErr w:type="spellStart"/>
      <w:r w:rsidRPr="00084B24">
        <w:t>Network</w:t>
      </w:r>
      <w:proofErr w:type="spellEnd"/>
      <w:r w:rsidRPr="00084B24">
        <w:t>. &lt;http://www.europeanstartupmonitor2019.eu/EuropeanStartupMonitor2019_2020_21_02_2020-1.pdf&gt; [02.03.2021]</w:t>
      </w:r>
    </w:p>
    <w:p w14:paraId="68C3CE51" w14:textId="77777777" w:rsidR="008B5BB9" w:rsidRPr="00084B24" w:rsidRDefault="008B5BB9" w:rsidP="008B5BB9">
      <w:pPr>
        <w:pStyle w:val="disliteratura"/>
      </w:pPr>
      <w:proofErr w:type="spellStart"/>
      <w:r w:rsidRPr="00084B24">
        <w:t>Boyer</w:t>
      </w:r>
      <w:proofErr w:type="spellEnd"/>
      <w:r w:rsidRPr="00084B24">
        <w:t xml:space="preserve">, S., Sharp, J., </w:t>
      </w:r>
      <w:proofErr w:type="spellStart"/>
      <w:r w:rsidRPr="00084B24">
        <w:t>Matthews</w:t>
      </w:r>
      <w:proofErr w:type="spellEnd"/>
      <w:r w:rsidRPr="00084B24">
        <w:t xml:space="preserve">, A., </w:t>
      </w:r>
      <w:proofErr w:type="spellStart"/>
      <w:r w:rsidRPr="00084B24">
        <w:t>Stollery</w:t>
      </w:r>
      <w:proofErr w:type="spellEnd"/>
      <w:r w:rsidRPr="00084B24">
        <w:t xml:space="preserve">, P. (2021). </w:t>
      </w:r>
      <w:proofErr w:type="spellStart"/>
      <w:r w:rsidRPr="00084B24">
        <w:rPr>
          <w:i/>
          <w:iCs/>
        </w:rPr>
        <w:t>Fusion</w:t>
      </w:r>
      <w:proofErr w:type="spellEnd"/>
      <w:r w:rsidRPr="00084B24">
        <w:rPr>
          <w:i/>
          <w:iCs/>
        </w:rPr>
        <w:t xml:space="preserve"> </w:t>
      </w:r>
      <w:proofErr w:type="spellStart"/>
      <w:r w:rsidRPr="00084B24">
        <w:rPr>
          <w:i/>
          <w:iCs/>
        </w:rPr>
        <w:t>development</w:t>
      </w:r>
      <w:proofErr w:type="spellEnd"/>
      <w:r w:rsidRPr="00084B24">
        <w:rPr>
          <w:i/>
          <w:iCs/>
        </w:rPr>
        <w:t xml:space="preserve"> </w:t>
      </w:r>
      <w:proofErr w:type="spellStart"/>
      <w:r w:rsidRPr="00084B24">
        <w:rPr>
          <w:i/>
          <w:iCs/>
        </w:rPr>
        <w:t>approach</w:t>
      </w:r>
      <w:proofErr w:type="spellEnd"/>
      <w:r w:rsidRPr="00084B24">
        <w:rPr>
          <w:i/>
          <w:iCs/>
        </w:rPr>
        <w:t xml:space="preserve"> </w:t>
      </w:r>
      <w:proofErr w:type="spellStart"/>
      <w:r w:rsidRPr="00084B24">
        <w:rPr>
          <w:i/>
          <w:iCs/>
        </w:rPr>
        <w:t>to</w:t>
      </w:r>
      <w:proofErr w:type="spellEnd"/>
      <w:r w:rsidRPr="00084B24">
        <w:rPr>
          <w:i/>
          <w:iCs/>
        </w:rPr>
        <w:t xml:space="preserve"> </w:t>
      </w:r>
      <w:proofErr w:type="spellStart"/>
      <w:r w:rsidRPr="00084B24">
        <w:rPr>
          <w:i/>
          <w:iCs/>
        </w:rPr>
        <w:t>building</w:t>
      </w:r>
      <w:proofErr w:type="spellEnd"/>
      <w:r w:rsidRPr="00084B24">
        <w:rPr>
          <w:i/>
          <w:iCs/>
        </w:rPr>
        <w:t xml:space="preserve"> </w:t>
      </w:r>
      <w:proofErr w:type="spellStart"/>
      <w:r w:rsidRPr="00084B24">
        <w:rPr>
          <w:i/>
          <w:iCs/>
        </w:rPr>
        <w:t>apps</w:t>
      </w:r>
      <w:proofErr w:type="spellEnd"/>
      <w:r w:rsidRPr="00084B24">
        <w:rPr>
          <w:i/>
          <w:iCs/>
        </w:rPr>
        <w:t xml:space="preserve"> </w:t>
      </w:r>
      <w:proofErr w:type="spellStart"/>
      <w:r w:rsidRPr="00084B24">
        <w:rPr>
          <w:i/>
          <w:iCs/>
        </w:rPr>
        <w:t>using</w:t>
      </w:r>
      <w:proofErr w:type="spellEnd"/>
      <w:r w:rsidRPr="00084B24">
        <w:rPr>
          <w:i/>
          <w:iCs/>
        </w:rPr>
        <w:t xml:space="preserve"> </w:t>
      </w:r>
      <w:proofErr w:type="spellStart"/>
      <w:r w:rsidRPr="00084B24">
        <w:rPr>
          <w:i/>
          <w:iCs/>
        </w:rPr>
        <w:t>Power</w:t>
      </w:r>
      <w:proofErr w:type="spellEnd"/>
      <w:r w:rsidRPr="00084B24">
        <w:rPr>
          <w:i/>
          <w:iCs/>
        </w:rPr>
        <w:t xml:space="preserve"> </w:t>
      </w:r>
      <w:proofErr w:type="spellStart"/>
      <w:r w:rsidRPr="00084B24">
        <w:rPr>
          <w:i/>
          <w:iCs/>
        </w:rPr>
        <w:t>Apps</w:t>
      </w:r>
      <w:proofErr w:type="spellEnd"/>
      <w:r w:rsidRPr="00084B24">
        <w:t xml:space="preserve">. Microsoft. </w:t>
      </w:r>
      <w:proofErr w:type="spellStart"/>
      <w:r w:rsidRPr="00084B24">
        <w:t>Ebook</w:t>
      </w:r>
      <w:proofErr w:type="spellEnd"/>
      <w:r w:rsidRPr="00084B24">
        <w:t>: &lt;https://docs.microsoft.com/en-us/powerapps/guidance/fusion-dev-ebook/&gt; [11.11.2021]</w:t>
      </w:r>
    </w:p>
    <w:p w14:paraId="396AF0EF" w14:textId="49E8F899" w:rsidR="00642F58" w:rsidRPr="00084B24" w:rsidRDefault="00642F58" w:rsidP="00642F58">
      <w:pPr>
        <w:pStyle w:val="disliteratura"/>
      </w:pPr>
      <w:proofErr w:type="spellStart"/>
      <w:r w:rsidRPr="00084B24">
        <w:t>European</w:t>
      </w:r>
      <w:proofErr w:type="spellEnd"/>
      <w:r w:rsidRPr="00084B24">
        <w:t xml:space="preserve"> </w:t>
      </w:r>
      <w:proofErr w:type="spellStart"/>
      <w:r w:rsidRPr="00084B24">
        <w:t>Commission</w:t>
      </w:r>
      <w:proofErr w:type="spellEnd"/>
      <w:r w:rsidRPr="00084B24">
        <w:t xml:space="preserve">. (2019). SME </w:t>
      </w:r>
      <w:proofErr w:type="spellStart"/>
      <w:r w:rsidRPr="00084B24">
        <w:t>definition</w:t>
      </w:r>
      <w:proofErr w:type="spellEnd"/>
      <w:r w:rsidRPr="00084B24">
        <w:t>. &lt;https://ec.europa.eu/growth/smes/business-friendly-environment/sme-definition_en&gt; [01/10/2019]</w:t>
      </w:r>
    </w:p>
    <w:p w14:paraId="4E33720C" w14:textId="77777777" w:rsidR="00642F58" w:rsidRPr="00084B24" w:rsidRDefault="00642F58" w:rsidP="00642F58">
      <w:pPr>
        <w:pStyle w:val="disliteratura"/>
      </w:pPr>
      <w:proofErr w:type="spellStart"/>
      <w:r w:rsidRPr="00084B24">
        <w:t>Fowler</w:t>
      </w:r>
      <w:proofErr w:type="spellEnd"/>
      <w:r w:rsidRPr="00084B24">
        <w:t xml:space="preserve"> M. (2019). </w:t>
      </w:r>
      <w:proofErr w:type="spellStart"/>
      <w:r w:rsidRPr="00084B24">
        <w:t>Agile</w:t>
      </w:r>
      <w:proofErr w:type="spellEnd"/>
      <w:r w:rsidRPr="00084B24">
        <w:t xml:space="preserve"> Software </w:t>
      </w:r>
      <w:proofErr w:type="spellStart"/>
      <w:r w:rsidRPr="00084B24">
        <w:t>Guide</w:t>
      </w:r>
      <w:proofErr w:type="spellEnd"/>
      <w:r w:rsidRPr="00084B24">
        <w:t>. &lt;https://martinfowler.com/agile.html&gt; [10.12.2020]</w:t>
      </w:r>
    </w:p>
    <w:p w14:paraId="198441F6" w14:textId="77777777" w:rsidR="00642F58" w:rsidRPr="00084B24" w:rsidRDefault="00642F58" w:rsidP="00642F58">
      <w:pPr>
        <w:pStyle w:val="disliteratura"/>
      </w:pPr>
      <w:proofErr w:type="spellStart"/>
      <w:r w:rsidRPr="00084B24">
        <w:t>Graham</w:t>
      </w:r>
      <w:proofErr w:type="spellEnd"/>
      <w:r w:rsidRPr="00084B24">
        <w:t xml:space="preserve">, P. (2012). </w:t>
      </w:r>
      <w:proofErr w:type="spellStart"/>
      <w:r w:rsidRPr="00084B24">
        <w:t>Startup</w:t>
      </w:r>
      <w:proofErr w:type="spellEnd"/>
      <w:r w:rsidRPr="00084B24">
        <w:t xml:space="preserve"> = </w:t>
      </w:r>
      <w:proofErr w:type="spellStart"/>
      <w:r w:rsidRPr="00084B24">
        <w:t>Growth</w:t>
      </w:r>
      <w:proofErr w:type="spellEnd"/>
      <w:r w:rsidRPr="00084B24">
        <w:t xml:space="preserve">. </w:t>
      </w:r>
      <w:proofErr w:type="spellStart"/>
      <w:r w:rsidRPr="00084B24">
        <w:t>September</w:t>
      </w:r>
      <w:proofErr w:type="spellEnd"/>
      <w:r w:rsidRPr="00084B24">
        <w:t xml:space="preserve"> 2012, &lt;http://www.paulgraham.com/growth.html&gt; [01/02/2020]</w:t>
      </w:r>
    </w:p>
    <w:p w14:paraId="01E33C29" w14:textId="48FBC229" w:rsidR="00642F58" w:rsidRPr="00084B24" w:rsidRDefault="00642F58" w:rsidP="00642F58">
      <w:pPr>
        <w:pStyle w:val="disliteratura"/>
      </w:pPr>
      <w:proofErr w:type="spellStart"/>
      <w:r w:rsidRPr="00084B24">
        <w:t>GrandViewResearch</w:t>
      </w:r>
      <w:proofErr w:type="spellEnd"/>
      <w:r w:rsidRPr="00084B24">
        <w:t xml:space="preserve">, </w:t>
      </w:r>
      <w:proofErr w:type="spellStart"/>
      <w:r w:rsidRPr="00084B24">
        <w:t>Business</w:t>
      </w:r>
      <w:proofErr w:type="spellEnd"/>
      <w:r w:rsidRPr="00084B24">
        <w:t xml:space="preserve"> Software </w:t>
      </w:r>
      <w:proofErr w:type="spellStart"/>
      <w:r w:rsidRPr="00084B24">
        <w:t>And</w:t>
      </w:r>
      <w:proofErr w:type="spellEnd"/>
      <w:r w:rsidRPr="00084B24">
        <w:t xml:space="preserve"> Services Market </w:t>
      </w:r>
      <w:proofErr w:type="spellStart"/>
      <w:r w:rsidRPr="00084B24">
        <w:t>Size</w:t>
      </w:r>
      <w:proofErr w:type="spellEnd"/>
      <w:r w:rsidRPr="00084B24">
        <w:t xml:space="preserve">, </w:t>
      </w:r>
      <w:proofErr w:type="spellStart"/>
      <w:r w:rsidRPr="00084B24">
        <w:t>Share</w:t>
      </w:r>
      <w:proofErr w:type="spellEnd"/>
      <w:r w:rsidRPr="00084B24">
        <w:t xml:space="preserve"> &amp; </w:t>
      </w:r>
      <w:proofErr w:type="spellStart"/>
      <w:r w:rsidRPr="00084B24">
        <w:t>Trends</w:t>
      </w:r>
      <w:proofErr w:type="spellEnd"/>
      <w:r w:rsidRPr="00084B24">
        <w:t xml:space="preserve"> </w:t>
      </w:r>
      <w:proofErr w:type="spellStart"/>
      <w:r w:rsidRPr="00084B24">
        <w:t>Analysis</w:t>
      </w:r>
      <w:proofErr w:type="spellEnd"/>
      <w:r w:rsidRPr="00084B24">
        <w:t xml:space="preserve"> </w:t>
      </w:r>
      <w:proofErr w:type="spellStart"/>
      <w:r w:rsidRPr="00084B24">
        <w:t>Report</w:t>
      </w:r>
      <w:proofErr w:type="spellEnd"/>
      <w:r w:rsidRPr="00084B24">
        <w:t xml:space="preserve"> </w:t>
      </w:r>
      <w:proofErr w:type="spellStart"/>
      <w:r w:rsidRPr="00084B24">
        <w:t>By</w:t>
      </w:r>
      <w:proofErr w:type="spellEnd"/>
      <w:r w:rsidRPr="00084B24">
        <w:t xml:space="preserve"> Software, </w:t>
      </w:r>
      <w:proofErr w:type="spellStart"/>
      <w:r w:rsidRPr="00084B24">
        <w:t>By</w:t>
      </w:r>
      <w:proofErr w:type="spellEnd"/>
      <w:r w:rsidRPr="00084B24">
        <w:t xml:space="preserve"> Service, </w:t>
      </w:r>
      <w:proofErr w:type="spellStart"/>
      <w:r w:rsidRPr="00084B24">
        <w:t>By</w:t>
      </w:r>
      <w:proofErr w:type="spellEnd"/>
      <w:r w:rsidRPr="00084B24">
        <w:t xml:space="preserve"> </w:t>
      </w:r>
      <w:proofErr w:type="spellStart"/>
      <w:r w:rsidRPr="00084B24">
        <w:t>Deployment</w:t>
      </w:r>
      <w:proofErr w:type="spellEnd"/>
      <w:r w:rsidRPr="00084B24">
        <w:t xml:space="preserve">, </w:t>
      </w:r>
      <w:proofErr w:type="spellStart"/>
      <w:r w:rsidRPr="00084B24">
        <w:t>By</w:t>
      </w:r>
      <w:proofErr w:type="spellEnd"/>
      <w:r w:rsidRPr="00084B24">
        <w:t xml:space="preserve"> </w:t>
      </w:r>
      <w:proofErr w:type="spellStart"/>
      <w:r w:rsidRPr="00084B24">
        <w:t>End-use</w:t>
      </w:r>
      <w:proofErr w:type="spellEnd"/>
      <w:r w:rsidRPr="00084B24">
        <w:t xml:space="preserve">, </w:t>
      </w:r>
      <w:proofErr w:type="spellStart"/>
      <w:r w:rsidRPr="00084B24">
        <w:t>By</w:t>
      </w:r>
      <w:proofErr w:type="spellEnd"/>
      <w:r w:rsidRPr="00084B24">
        <w:t xml:space="preserve"> Enterprise </w:t>
      </w:r>
      <w:proofErr w:type="spellStart"/>
      <w:r w:rsidRPr="00084B24">
        <w:t>Size</w:t>
      </w:r>
      <w:proofErr w:type="spellEnd"/>
      <w:r w:rsidRPr="00084B24">
        <w:t xml:space="preserve">, </w:t>
      </w:r>
      <w:proofErr w:type="spellStart"/>
      <w:r w:rsidRPr="00084B24">
        <w:t>By</w:t>
      </w:r>
      <w:proofErr w:type="spellEnd"/>
      <w:r w:rsidRPr="00084B24">
        <w:t xml:space="preserve"> </w:t>
      </w:r>
      <w:proofErr w:type="spellStart"/>
      <w:r w:rsidRPr="00084B24">
        <w:t>Region</w:t>
      </w:r>
      <w:proofErr w:type="spellEnd"/>
      <w:r w:rsidRPr="00084B24">
        <w:t xml:space="preserve">, </w:t>
      </w:r>
      <w:proofErr w:type="spellStart"/>
      <w:r w:rsidRPr="00084B24">
        <w:t>And</w:t>
      </w:r>
      <w:proofErr w:type="spellEnd"/>
      <w:r w:rsidRPr="00084B24">
        <w:t xml:space="preserve"> </w:t>
      </w:r>
      <w:proofErr w:type="spellStart"/>
      <w:r w:rsidRPr="00084B24">
        <w:t>Segment</w:t>
      </w:r>
      <w:proofErr w:type="spellEnd"/>
      <w:r w:rsidRPr="00084B24">
        <w:t xml:space="preserve"> </w:t>
      </w:r>
      <w:proofErr w:type="spellStart"/>
      <w:r w:rsidRPr="00084B24">
        <w:t>Forecasts</w:t>
      </w:r>
      <w:proofErr w:type="spellEnd"/>
      <w:r w:rsidRPr="00084B24">
        <w:t>, 2021 – 2028. &lt;https://www.grandviewresearch.com/industry-analysis/business-software-services-market&gt;</w:t>
      </w:r>
    </w:p>
    <w:p w14:paraId="3CBD0496" w14:textId="77777777" w:rsidR="00642F58" w:rsidRPr="00084B24" w:rsidRDefault="00642F58" w:rsidP="00642F58">
      <w:pPr>
        <w:pStyle w:val="disliteratura"/>
      </w:pPr>
      <w:r w:rsidRPr="00084B24">
        <w:t xml:space="preserve">IBM </w:t>
      </w:r>
      <w:proofErr w:type="spellStart"/>
      <w:r w:rsidRPr="00084B24">
        <w:t>Cloud</w:t>
      </w:r>
      <w:proofErr w:type="spellEnd"/>
      <w:r w:rsidRPr="00084B24">
        <w:t xml:space="preserve"> </w:t>
      </w:r>
      <w:proofErr w:type="spellStart"/>
      <w:r w:rsidRPr="00084B24">
        <w:t>Education</w:t>
      </w:r>
      <w:proofErr w:type="spellEnd"/>
      <w:r w:rsidRPr="00084B24">
        <w:t xml:space="preserve">, (2020). </w:t>
      </w:r>
      <w:proofErr w:type="spellStart"/>
      <w:r w:rsidRPr="00084B24">
        <w:t>Three-Tier</w:t>
      </w:r>
      <w:proofErr w:type="spellEnd"/>
      <w:r w:rsidRPr="00084B24">
        <w:t xml:space="preserve"> </w:t>
      </w:r>
      <w:proofErr w:type="spellStart"/>
      <w:r w:rsidRPr="00084B24">
        <w:t>Architecture</w:t>
      </w:r>
      <w:proofErr w:type="spellEnd"/>
      <w:r w:rsidRPr="00084B24">
        <w:t>, &lt;https://www.ibm.com/cloud/learn/three-tier-architecture&gt; [20.12.2021]</w:t>
      </w:r>
    </w:p>
    <w:p w14:paraId="6EB16FCD" w14:textId="77777777" w:rsidR="00642F58" w:rsidRPr="00084B24" w:rsidRDefault="00642F58" w:rsidP="00642F58">
      <w:pPr>
        <w:pStyle w:val="disliteratura"/>
      </w:pPr>
      <w:proofErr w:type="spellStart"/>
      <w:r w:rsidRPr="00084B24">
        <w:t>Iqbal</w:t>
      </w:r>
      <w:proofErr w:type="spellEnd"/>
      <w:r w:rsidRPr="00084B24">
        <w:t xml:space="preserve">, M. (2021). </w:t>
      </w:r>
      <w:proofErr w:type="spellStart"/>
      <w:r w:rsidRPr="00084B24">
        <w:t>Uber</w:t>
      </w:r>
      <w:proofErr w:type="spellEnd"/>
      <w:r w:rsidRPr="00084B24">
        <w:t xml:space="preserve"> </w:t>
      </w:r>
      <w:proofErr w:type="spellStart"/>
      <w:r w:rsidRPr="00084B24">
        <w:t>Revenue</w:t>
      </w:r>
      <w:proofErr w:type="spellEnd"/>
      <w:r w:rsidRPr="00084B24">
        <w:t xml:space="preserve"> </w:t>
      </w:r>
      <w:proofErr w:type="spellStart"/>
      <w:r w:rsidRPr="00084B24">
        <w:t>and</w:t>
      </w:r>
      <w:proofErr w:type="spellEnd"/>
      <w:r w:rsidRPr="00084B24">
        <w:t xml:space="preserve"> </w:t>
      </w:r>
      <w:proofErr w:type="spellStart"/>
      <w:r w:rsidRPr="00084B24">
        <w:t>Usage</w:t>
      </w:r>
      <w:proofErr w:type="spellEnd"/>
      <w:r w:rsidRPr="00084B24">
        <w:t xml:space="preserve"> </w:t>
      </w:r>
      <w:proofErr w:type="spellStart"/>
      <w:r w:rsidRPr="00084B24">
        <w:t>Statistics</w:t>
      </w:r>
      <w:proofErr w:type="spellEnd"/>
      <w:r w:rsidRPr="00084B24">
        <w:t xml:space="preserve"> </w:t>
      </w:r>
      <w:proofErr w:type="spellStart"/>
      <w:r w:rsidRPr="00084B24">
        <w:t>Business</w:t>
      </w:r>
      <w:proofErr w:type="spellEnd"/>
      <w:r w:rsidRPr="00084B24">
        <w:t xml:space="preserve"> </w:t>
      </w:r>
      <w:proofErr w:type="spellStart"/>
      <w:r w:rsidRPr="00084B24">
        <w:t>of</w:t>
      </w:r>
      <w:proofErr w:type="spellEnd"/>
      <w:r w:rsidRPr="00084B24">
        <w:t xml:space="preserve"> </w:t>
      </w:r>
      <w:proofErr w:type="spellStart"/>
      <w:r w:rsidRPr="00084B24">
        <w:t>Apps</w:t>
      </w:r>
      <w:proofErr w:type="spellEnd"/>
      <w:r w:rsidRPr="00084B24">
        <w:t>. &lt;https://www.businessofapps.com/data/uber-statistics/#6&gt; [</w:t>
      </w:r>
      <w:proofErr w:type="spellStart"/>
      <w:r w:rsidRPr="00084B24">
        <w:t>Accessed</w:t>
      </w:r>
      <w:proofErr w:type="spellEnd"/>
      <w:r w:rsidRPr="00084B24">
        <w:t>: 01/11/2021]</w:t>
      </w:r>
    </w:p>
    <w:p w14:paraId="30B59C5B" w14:textId="77777777" w:rsidR="00642F58" w:rsidRPr="00084B24" w:rsidRDefault="00642F58" w:rsidP="00642F58">
      <w:pPr>
        <w:pStyle w:val="disliteratura"/>
      </w:pPr>
      <w:r w:rsidRPr="00084B24">
        <w:t xml:space="preserve">Lee, M. (2016). </w:t>
      </w:r>
      <w:proofErr w:type="spellStart"/>
      <w:r w:rsidRPr="00084B24">
        <w:t>Knowledge</w:t>
      </w:r>
      <w:proofErr w:type="spellEnd"/>
      <w:r w:rsidRPr="00084B24">
        <w:t xml:space="preserve"> </w:t>
      </w:r>
      <w:proofErr w:type="spellStart"/>
      <w:r w:rsidRPr="00084B24">
        <w:t>management</w:t>
      </w:r>
      <w:proofErr w:type="spellEnd"/>
      <w:r w:rsidRPr="00084B24">
        <w:t xml:space="preserve"> </w:t>
      </w:r>
      <w:proofErr w:type="spellStart"/>
      <w:r w:rsidRPr="00084B24">
        <w:t>and</w:t>
      </w:r>
      <w:proofErr w:type="spellEnd"/>
      <w:r w:rsidRPr="00084B24">
        <w:t xml:space="preserve"> </w:t>
      </w:r>
      <w:proofErr w:type="spellStart"/>
      <w:r w:rsidRPr="00084B24">
        <w:t>innovation</w:t>
      </w:r>
      <w:proofErr w:type="spellEnd"/>
      <w:r w:rsidRPr="00084B24">
        <w:t xml:space="preserve"> </w:t>
      </w:r>
      <w:proofErr w:type="spellStart"/>
      <w:r w:rsidRPr="00084B24">
        <w:t>management</w:t>
      </w:r>
      <w:proofErr w:type="spellEnd"/>
      <w:r w:rsidRPr="00084B24">
        <w:t xml:space="preserve">: </w:t>
      </w:r>
      <w:proofErr w:type="spellStart"/>
      <w:r w:rsidRPr="00084B24">
        <w:t>best</w:t>
      </w:r>
      <w:proofErr w:type="spellEnd"/>
      <w:r w:rsidRPr="00084B24">
        <w:t xml:space="preserve"> </w:t>
      </w:r>
      <w:proofErr w:type="spellStart"/>
      <w:r w:rsidRPr="00084B24">
        <w:t>practices</w:t>
      </w:r>
      <w:proofErr w:type="spellEnd"/>
      <w:r w:rsidRPr="00084B24">
        <w:t xml:space="preserve"> </w:t>
      </w:r>
      <w:proofErr w:type="spellStart"/>
      <w:r w:rsidRPr="00084B24">
        <w:t>in</w:t>
      </w:r>
      <w:proofErr w:type="spellEnd"/>
      <w:r w:rsidRPr="00084B24">
        <w:t xml:space="preserve"> </w:t>
      </w:r>
      <w:proofErr w:type="spellStart"/>
      <w:r w:rsidRPr="00084B24">
        <w:t>knowledge</w:t>
      </w:r>
      <w:proofErr w:type="spellEnd"/>
      <w:r w:rsidRPr="00084B24">
        <w:t xml:space="preserve"> </w:t>
      </w:r>
      <w:proofErr w:type="spellStart"/>
      <w:r w:rsidRPr="00084B24">
        <w:t>sharing</w:t>
      </w:r>
      <w:proofErr w:type="spellEnd"/>
      <w:r w:rsidRPr="00084B24">
        <w:t xml:space="preserve"> </w:t>
      </w:r>
      <w:proofErr w:type="spellStart"/>
      <w:r w:rsidRPr="00084B24">
        <w:t>and</w:t>
      </w:r>
      <w:proofErr w:type="spellEnd"/>
      <w:r w:rsidRPr="00084B24">
        <w:t xml:space="preserve"> </w:t>
      </w:r>
      <w:proofErr w:type="spellStart"/>
      <w:r w:rsidRPr="00084B24">
        <w:t>knowledge</w:t>
      </w:r>
      <w:proofErr w:type="spellEnd"/>
      <w:r w:rsidRPr="00084B24">
        <w:t xml:space="preserve"> </w:t>
      </w:r>
      <w:proofErr w:type="spellStart"/>
      <w:r w:rsidRPr="00084B24">
        <w:t>value</w:t>
      </w:r>
      <w:proofErr w:type="spellEnd"/>
      <w:r w:rsidRPr="00084B24">
        <w:t xml:space="preserve"> </w:t>
      </w:r>
      <w:proofErr w:type="spellStart"/>
      <w:r w:rsidRPr="00084B24">
        <w:t>chain</w:t>
      </w:r>
      <w:proofErr w:type="spellEnd"/>
      <w:r w:rsidRPr="00084B24">
        <w:t xml:space="preserve">. </w:t>
      </w:r>
      <w:r w:rsidRPr="00BC27B8">
        <w:rPr>
          <w:i/>
          <w:iCs/>
        </w:rPr>
        <w:t xml:space="preserve">International </w:t>
      </w:r>
      <w:proofErr w:type="spellStart"/>
      <w:r w:rsidRPr="00BC27B8">
        <w:rPr>
          <w:i/>
          <w:iCs/>
        </w:rPr>
        <w:t>Journal</w:t>
      </w:r>
      <w:proofErr w:type="spellEnd"/>
      <w:r w:rsidRPr="00BC27B8">
        <w:rPr>
          <w:i/>
          <w:iCs/>
        </w:rPr>
        <w:t xml:space="preserve"> </w:t>
      </w:r>
      <w:proofErr w:type="spellStart"/>
      <w:r w:rsidRPr="00BC27B8">
        <w:rPr>
          <w:i/>
          <w:iCs/>
        </w:rPr>
        <w:t>of</w:t>
      </w:r>
      <w:proofErr w:type="spellEnd"/>
      <w:r w:rsidRPr="00BC27B8">
        <w:rPr>
          <w:i/>
          <w:iCs/>
        </w:rPr>
        <w:t xml:space="preserve"> </w:t>
      </w:r>
      <w:proofErr w:type="spellStart"/>
      <w:r w:rsidRPr="00BC27B8">
        <w:rPr>
          <w:i/>
          <w:iCs/>
        </w:rPr>
        <w:t>Innovation</w:t>
      </w:r>
      <w:proofErr w:type="spellEnd"/>
      <w:r w:rsidRPr="00BC27B8">
        <w:rPr>
          <w:i/>
          <w:iCs/>
        </w:rPr>
        <w:t xml:space="preserve"> </w:t>
      </w:r>
      <w:proofErr w:type="spellStart"/>
      <w:r w:rsidRPr="00BC27B8">
        <w:rPr>
          <w:i/>
          <w:iCs/>
        </w:rPr>
        <w:t>and</w:t>
      </w:r>
      <w:proofErr w:type="spellEnd"/>
      <w:r w:rsidRPr="00BC27B8">
        <w:rPr>
          <w:i/>
          <w:iCs/>
        </w:rPr>
        <w:t xml:space="preserve"> </w:t>
      </w:r>
      <w:proofErr w:type="spellStart"/>
      <w:r w:rsidRPr="00BC27B8">
        <w:rPr>
          <w:i/>
          <w:iCs/>
        </w:rPr>
        <w:t>Learning</w:t>
      </w:r>
      <w:proofErr w:type="spellEnd"/>
      <w:r w:rsidRPr="00084B24">
        <w:t xml:space="preserve">, &lt;https://www.researchgate.net/profile/Ming-Chang_Lee2/ </w:t>
      </w:r>
      <w:proofErr w:type="spellStart"/>
      <w:r w:rsidRPr="00084B24">
        <w:lastRenderedPageBreak/>
        <w:t>publication</w:t>
      </w:r>
      <w:proofErr w:type="spellEnd"/>
      <w:r w:rsidRPr="00084B24">
        <w:t xml:space="preserve">/292671860&gt; [25.10.2018] </w:t>
      </w:r>
    </w:p>
    <w:p w14:paraId="19196FCF" w14:textId="77777777" w:rsidR="00642F58" w:rsidRPr="00084B24" w:rsidRDefault="00642F58" w:rsidP="00642F58">
      <w:pPr>
        <w:pStyle w:val="disliteratura"/>
      </w:pPr>
      <w:r w:rsidRPr="00084B24">
        <w:t xml:space="preserve">Microsoft </w:t>
      </w:r>
      <w:proofErr w:type="spellStart"/>
      <w:r w:rsidRPr="00084B24">
        <w:t>Patterns</w:t>
      </w:r>
      <w:proofErr w:type="spellEnd"/>
      <w:r w:rsidRPr="00084B24">
        <w:t xml:space="preserve"> &amp; </w:t>
      </w:r>
      <w:proofErr w:type="spellStart"/>
      <w:r w:rsidRPr="00084B24">
        <w:t>Practices</w:t>
      </w:r>
      <w:proofErr w:type="spellEnd"/>
      <w:r w:rsidRPr="00084B24">
        <w:t xml:space="preserve"> </w:t>
      </w:r>
      <w:proofErr w:type="spellStart"/>
      <w:r w:rsidRPr="00084B24">
        <w:t>Team</w:t>
      </w:r>
      <w:proofErr w:type="spellEnd"/>
      <w:r w:rsidRPr="00084B24">
        <w:t xml:space="preserve">, (2009). </w:t>
      </w:r>
      <w:r w:rsidRPr="00BC27B8">
        <w:rPr>
          <w:i/>
          <w:iCs/>
        </w:rPr>
        <w:t xml:space="preserve">Microsoft </w:t>
      </w:r>
      <w:proofErr w:type="spellStart"/>
      <w:r w:rsidRPr="00BC27B8">
        <w:rPr>
          <w:i/>
          <w:iCs/>
        </w:rPr>
        <w:t>Application</w:t>
      </w:r>
      <w:proofErr w:type="spellEnd"/>
      <w:r w:rsidRPr="00BC27B8">
        <w:rPr>
          <w:i/>
          <w:iCs/>
        </w:rPr>
        <w:t xml:space="preserve"> </w:t>
      </w:r>
      <w:proofErr w:type="spellStart"/>
      <w:r w:rsidRPr="00BC27B8">
        <w:rPr>
          <w:i/>
          <w:iCs/>
        </w:rPr>
        <w:t>Architecture</w:t>
      </w:r>
      <w:proofErr w:type="spellEnd"/>
      <w:r w:rsidRPr="00BC27B8">
        <w:rPr>
          <w:i/>
          <w:iCs/>
        </w:rPr>
        <w:t xml:space="preserve"> </w:t>
      </w:r>
      <w:proofErr w:type="spellStart"/>
      <w:r w:rsidRPr="00BC27B8">
        <w:rPr>
          <w:i/>
          <w:iCs/>
        </w:rPr>
        <w:t>Guide</w:t>
      </w:r>
      <w:proofErr w:type="spellEnd"/>
      <w:r w:rsidRPr="00084B24">
        <w:t xml:space="preserve">. Microsoft </w:t>
      </w:r>
      <w:proofErr w:type="spellStart"/>
      <w:r w:rsidRPr="00084B24">
        <w:t>Press</w:t>
      </w:r>
      <w:proofErr w:type="spellEnd"/>
      <w:r w:rsidRPr="00084B24">
        <w:t xml:space="preserve">; </w:t>
      </w:r>
      <w:proofErr w:type="spellStart"/>
      <w:r w:rsidRPr="00084B24">
        <w:t>Second</w:t>
      </w:r>
      <w:proofErr w:type="spellEnd"/>
      <w:r w:rsidRPr="00084B24">
        <w:t xml:space="preserve"> </w:t>
      </w:r>
      <w:proofErr w:type="spellStart"/>
      <w:r w:rsidRPr="00084B24">
        <w:t>edition</w:t>
      </w:r>
      <w:proofErr w:type="spellEnd"/>
      <w:r w:rsidRPr="00084B24">
        <w:t>, &lt;https://docs.microsoft.com/en-us/previous-versions/msp-n-p/ff650706(v=pandp.10)&gt; [20.12.2021]</w:t>
      </w:r>
    </w:p>
    <w:p w14:paraId="43272A53" w14:textId="77777777" w:rsidR="00642F58" w:rsidRPr="00084B24" w:rsidRDefault="00642F58" w:rsidP="00642F58">
      <w:pPr>
        <w:pStyle w:val="disliteratura"/>
      </w:pPr>
      <w:proofErr w:type="spellStart"/>
      <w:r w:rsidRPr="00084B24">
        <w:t>Ripsas</w:t>
      </w:r>
      <w:proofErr w:type="spellEnd"/>
      <w:r w:rsidRPr="00084B24">
        <w:t xml:space="preserve">, S., </w:t>
      </w:r>
      <w:proofErr w:type="spellStart"/>
      <w:r w:rsidRPr="00084B24">
        <w:t>Schaper</w:t>
      </w:r>
      <w:proofErr w:type="spellEnd"/>
      <w:r w:rsidRPr="00084B24">
        <w:t xml:space="preserve">, B., &amp; </w:t>
      </w:r>
      <w:proofErr w:type="spellStart"/>
      <w:r w:rsidRPr="00084B24">
        <w:t>Troger</w:t>
      </w:r>
      <w:proofErr w:type="spellEnd"/>
      <w:r w:rsidRPr="00084B24">
        <w:t xml:space="preserve">, S. (2015). A </w:t>
      </w:r>
      <w:proofErr w:type="spellStart"/>
      <w:r w:rsidRPr="00084B24">
        <w:t>startup</w:t>
      </w:r>
      <w:proofErr w:type="spellEnd"/>
      <w:r w:rsidRPr="00084B24">
        <w:t xml:space="preserve"> </w:t>
      </w:r>
      <w:proofErr w:type="spellStart"/>
      <w:r w:rsidRPr="00084B24">
        <w:t>cockpit</w:t>
      </w:r>
      <w:proofErr w:type="spellEnd"/>
      <w:r w:rsidRPr="00084B24">
        <w:t xml:space="preserve"> </w:t>
      </w:r>
      <w:proofErr w:type="spellStart"/>
      <w:r w:rsidRPr="00084B24">
        <w:t>for</w:t>
      </w:r>
      <w:proofErr w:type="spellEnd"/>
      <w:r w:rsidRPr="00084B24">
        <w:t xml:space="preserve"> </w:t>
      </w:r>
      <w:proofErr w:type="spellStart"/>
      <w:r w:rsidRPr="00084B24">
        <w:t>the</w:t>
      </w:r>
      <w:proofErr w:type="spellEnd"/>
      <w:r w:rsidRPr="00084B24">
        <w:t xml:space="preserve"> </w:t>
      </w:r>
      <w:proofErr w:type="spellStart"/>
      <w:r w:rsidRPr="00084B24">
        <w:t>proof-of-concept</w:t>
      </w:r>
      <w:proofErr w:type="spellEnd"/>
      <w:r w:rsidRPr="00084B24">
        <w:t xml:space="preserve">. </w:t>
      </w:r>
      <w:proofErr w:type="spellStart"/>
      <w:r w:rsidRPr="00BC27B8">
        <w:rPr>
          <w:i/>
          <w:iCs/>
        </w:rPr>
        <w:t>Handbuch</w:t>
      </w:r>
      <w:proofErr w:type="spellEnd"/>
      <w:r w:rsidRPr="00BC27B8">
        <w:rPr>
          <w:i/>
          <w:iCs/>
        </w:rPr>
        <w:t xml:space="preserve"> </w:t>
      </w:r>
      <w:proofErr w:type="spellStart"/>
      <w:r w:rsidRPr="00BC27B8">
        <w:rPr>
          <w:i/>
          <w:iCs/>
        </w:rPr>
        <w:t>Entrepreneurship</w:t>
      </w:r>
      <w:proofErr w:type="spellEnd"/>
      <w:r w:rsidRPr="00084B24">
        <w:t>. &lt;https://link.springer.com/referenceworkentry/10.1007/978-3-658-05263-8_21-1&gt; [01/04/2020].</w:t>
      </w:r>
    </w:p>
    <w:p w14:paraId="2BD279C7" w14:textId="7FA4133C" w:rsidR="00642F58" w:rsidRDefault="00642F58" w:rsidP="00642F58">
      <w:pPr>
        <w:pStyle w:val="disliteratura"/>
      </w:pPr>
      <w:proofErr w:type="spellStart"/>
      <w:r w:rsidRPr="00084B24">
        <w:t>Robehmed</w:t>
      </w:r>
      <w:proofErr w:type="spellEnd"/>
      <w:r w:rsidRPr="00084B24">
        <w:t xml:space="preserve">, N. (2013). </w:t>
      </w:r>
      <w:proofErr w:type="spellStart"/>
      <w:r w:rsidRPr="00084B24">
        <w:t>What</w:t>
      </w:r>
      <w:proofErr w:type="spellEnd"/>
      <w:r w:rsidRPr="00084B24">
        <w:t xml:space="preserve"> </w:t>
      </w:r>
      <w:proofErr w:type="spellStart"/>
      <w:r w:rsidRPr="00084B24">
        <w:t>Is</w:t>
      </w:r>
      <w:proofErr w:type="spellEnd"/>
      <w:r w:rsidRPr="00084B24">
        <w:t xml:space="preserve"> A </w:t>
      </w:r>
      <w:proofErr w:type="spellStart"/>
      <w:r w:rsidRPr="00084B24">
        <w:t>Startup</w:t>
      </w:r>
      <w:proofErr w:type="spellEnd"/>
      <w:r w:rsidRPr="00084B24">
        <w:t xml:space="preserve">? </w:t>
      </w:r>
      <w:proofErr w:type="spellStart"/>
      <w:r w:rsidRPr="00BC27B8">
        <w:rPr>
          <w:i/>
          <w:iCs/>
        </w:rPr>
        <w:t>Forbes</w:t>
      </w:r>
      <w:proofErr w:type="spellEnd"/>
      <w:r w:rsidRPr="00084B24">
        <w:t>, &lt;https://www.forbes.com/sites/natalierobehmed/%202013/12/16/what-is-a-startup/&gt; [16.12.2020].</w:t>
      </w:r>
    </w:p>
    <w:p w14:paraId="5482D2DE" w14:textId="68204181" w:rsidR="00197E02" w:rsidRPr="00084B24" w:rsidRDefault="00197E02" w:rsidP="00642F58">
      <w:pPr>
        <w:pStyle w:val="disliteratura"/>
      </w:pPr>
      <w:proofErr w:type="spellStart"/>
      <w:r w:rsidRPr="00197E02">
        <w:t>Tracy</w:t>
      </w:r>
      <w:proofErr w:type="spellEnd"/>
      <w:r w:rsidRPr="00197E02">
        <w:t xml:space="preserve">, B. (2015). </w:t>
      </w:r>
      <w:proofErr w:type="spellStart"/>
      <w:r w:rsidRPr="00197E02">
        <w:t>Leading</w:t>
      </w:r>
      <w:proofErr w:type="spellEnd"/>
      <w:r w:rsidRPr="00197E02">
        <w:t xml:space="preserve"> </w:t>
      </w:r>
      <w:proofErr w:type="spellStart"/>
      <w:r w:rsidRPr="00197E02">
        <w:t>and</w:t>
      </w:r>
      <w:proofErr w:type="spellEnd"/>
      <w:r w:rsidRPr="00197E02">
        <w:t xml:space="preserve"> </w:t>
      </w:r>
      <w:proofErr w:type="spellStart"/>
      <w:r w:rsidRPr="00197E02">
        <w:t>Motivating</w:t>
      </w:r>
      <w:proofErr w:type="spellEnd"/>
      <w:r w:rsidRPr="00197E02">
        <w:t>. &lt;http://keithlee.com/leading-motivating-by-brian-tracy/&gt;</w:t>
      </w:r>
      <w:r>
        <w:t xml:space="preserve"> </w:t>
      </w:r>
      <w:r>
        <w:rPr>
          <w:lang w:val="en-US"/>
        </w:rPr>
        <w:t>[23.08.2022]</w:t>
      </w:r>
    </w:p>
    <w:p w14:paraId="5F7740A1" w14:textId="77777777" w:rsidR="00642F58" w:rsidRPr="00084B24" w:rsidRDefault="00642F58" w:rsidP="00642F58">
      <w:pPr>
        <w:pStyle w:val="disliteratura"/>
      </w:pPr>
      <w:r w:rsidRPr="00084B24">
        <w:t xml:space="preserve">U.S. </w:t>
      </w:r>
      <w:proofErr w:type="spellStart"/>
      <w:r w:rsidRPr="00084B24">
        <w:t>Bureau</w:t>
      </w:r>
      <w:proofErr w:type="spellEnd"/>
      <w:r w:rsidRPr="00084B24">
        <w:t xml:space="preserve"> </w:t>
      </w:r>
      <w:proofErr w:type="spellStart"/>
      <w:r w:rsidRPr="00084B24">
        <w:t>of</w:t>
      </w:r>
      <w:proofErr w:type="spellEnd"/>
      <w:r w:rsidRPr="00084B24">
        <w:t xml:space="preserve"> </w:t>
      </w:r>
      <w:proofErr w:type="spellStart"/>
      <w:r w:rsidRPr="00084B24">
        <w:t>Labor</w:t>
      </w:r>
      <w:proofErr w:type="spellEnd"/>
      <w:r w:rsidRPr="00084B24">
        <w:t xml:space="preserve"> </w:t>
      </w:r>
      <w:proofErr w:type="spellStart"/>
      <w:r w:rsidRPr="00084B24">
        <w:t>Statistics</w:t>
      </w:r>
      <w:proofErr w:type="spellEnd"/>
      <w:r w:rsidRPr="00084B24">
        <w:t xml:space="preserve"> (2021). </w:t>
      </w:r>
      <w:proofErr w:type="spellStart"/>
      <w:r w:rsidRPr="00084B24">
        <w:t>Table</w:t>
      </w:r>
      <w:proofErr w:type="spellEnd"/>
      <w:r w:rsidRPr="00084B24">
        <w:t xml:space="preserve"> 7. </w:t>
      </w:r>
      <w:proofErr w:type="spellStart"/>
      <w:r w:rsidRPr="00084B24">
        <w:t>Survival</w:t>
      </w:r>
      <w:proofErr w:type="spellEnd"/>
      <w:r w:rsidRPr="00084B24">
        <w:t xml:space="preserve"> </w:t>
      </w:r>
      <w:proofErr w:type="spellStart"/>
      <w:r w:rsidRPr="00084B24">
        <w:t>of</w:t>
      </w:r>
      <w:proofErr w:type="spellEnd"/>
      <w:r w:rsidRPr="00084B24">
        <w:t xml:space="preserve"> </w:t>
      </w:r>
      <w:proofErr w:type="spellStart"/>
      <w:r w:rsidRPr="00084B24">
        <w:t>private</w:t>
      </w:r>
      <w:proofErr w:type="spellEnd"/>
      <w:r w:rsidRPr="00084B24">
        <w:t xml:space="preserve"> </w:t>
      </w:r>
      <w:proofErr w:type="spellStart"/>
      <w:r w:rsidRPr="00084B24">
        <w:t>sector</w:t>
      </w:r>
      <w:proofErr w:type="spellEnd"/>
      <w:r w:rsidRPr="00084B24">
        <w:t xml:space="preserve"> </w:t>
      </w:r>
      <w:proofErr w:type="spellStart"/>
      <w:r w:rsidRPr="00084B24">
        <w:t>establishments</w:t>
      </w:r>
      <w:proofErr w:type="spellEnd"/>
      <w:r w:rsidRPr="00084B24">
        <w:t xml:space="preserve"> </w:t>
      </w:r>
      <w:proofErr w:type="spellStart"/>
      <w:r w:rsidRPr="00084B24">
        <w:t>by</w:t>
      </w:r>
      <w:proofErr w:type="spellEnd"/>
      <w:r w:rsidRPr="00084B24">
        <w:t xml:space="preserve"> </w:t>
      </w:r>
      <w:proofErr w:type="spellStart"/>
      <w:r w:rsidRPr="00084B24">
        <w:t>opening</w:t>
      </w:r>
      <w:proofErr w:type="spellEnd"/>
      <w:r w:rsidRPr="00084B24">
        <w:t xml:space="preserve"> </w:t>
      </w:r>
      <w:proofErr w:type="spellStart"/>
      <w:r w:rsidRPr="00084B24">
        <w:t>year</w:t>
      </w:r>
      <w:proofErr w:type="spellEnd"/>
      <w:r w:rsidRPr="00084B24">
        <w:t>. &lt;https://www.bls.gov/bdm/us_age_naics_00_table7.txt&gt; [20.12.2021]</w:t>
      </w:r>
    </w:p>
    <w:p w14:paraId="3500E91E" w14:textId="1589DB63" w:rsidR="00642F58" w:rsidRDefault="00642F58" w:rsidP="00642F58">
      <w:pPr>
        <w:pStyle w:val="disliteratura"/>
      </w:pPr>
      <w:proofErr w:type="spellStart"/>
      <w:r w:rsidRPr="00084B24">
        <w:t>Zanni</w:t>
      </w:r>
      <w:proofErr w:type="spellEnd"/>
      <w:r w:rsidRPr="00084B24">
        <w:t xml:space="preserve">, T. (2019). </w:t>
      </w:r>
      <w:proofErr w:type="spellStart"/>
      <w:r w:rsidRPr="00084B24">
        <w:t>Disruptive</w:t>
      </w:r>
      <w:proofErr w:type="spellEnd"/>
      <w:r w:rsidRPr="00084B24">
        <w:t xml:space="preserve"> </w:t>
      </w:r>
      <w:proofErr w:type="spellStart"/>
      <w:r w:rsidRPr="00084B24">
        <w:t>companies</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xml:space="preserve"> </w:t>
      </w:r>
      <w:proofErr w:type="spellStart"/>
      <w:r w:rsidRPr="00084B24">
        <w:t>models</w:t>
      </w:r>
      <w:proofErr w:type="spellEnd"/>
      <w:r w:rsidRPr="00084B24">
        <w:t xml:space="preserve">, KPMG Technology </w:t>
      </w:r>
      <w:proofErr w:type="spellStart"/>
      <w:r w:rsidRPr="00084B24">
        <w:t>Industry</w:t>
      </w:r>
      <w:proofErr w:type="spellEnd"/>
      <w:r w:rsidRPr="00084B24">
        <w:t xml:space="preserve"> </w:t>
      </w:r>
      <w:proofErr w:type="spellStart"/>
      <w:r w:rsidRPr="00084B24">
        <w:t>Innovation</w:t>
      </w:r>
      <w:proofErr w:type="spellEnd"/>
      <w:r w:rsidRPr="00084B24">
        <w:t xml:space="preserve"> </w:t>
      </w:r>
      <w:proofErr w:type="spellStart"/>
      <w:r w:rsidRPr="00084B24">
        <w:t>Survey</w:t>
      </w:r>
      <w:proofErr w:type="spellEnd"/>
      <w:r w:rsidRPr="00084B24">
        <w:t>. &lt;https://assets.kpmg/content/dam/kpmg/es/pdf/2019/10/disruptive-companies-business-models-report.pdf&gt; [01.03.2020]</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68FEE996" w14:textId="51486587" w:rsidR="00DF7EC6" w:rsidRPr="00084B24" w:rsidRDefault="00DF7EC6" w:rsidP="00DF7EC6">
      <w:pPr>
        <w:pStyle w:val="disbody"/>
      </w:pPr>
    </w:p>
    <w:p w14:paraId="000EAFB5" w14:textId="5F909D92" w:rsidR="00C178FB" w:rsidRPr="00084B24" w:rsidRDefault="00C178FB" w:rsidP="00354235">
      <w:pPr>
        <w:pStyle w:val="Heading1"/>
        <w:spacing w:line="240" w:lineRule="auto"/>
        <w:rPr>
          <w:lang w:val="bg-BG"/>
        </w:rPr>
      </w:pPr>
      <w:bookmarkStart w:id="47" w:name="_Toc139006638"/>
      <w:r w:rsidRPr="00084B24">
        <w:rPr>
          <w:lang w:val="bg-BG"/>
        </w:rPr>
        <w:lastRenderedPageBreak/>
        <w:t>Списък с публикации по темата</w:t>
      </w:r>
      <w:r w:rsidR="00997C3D" w:rsidRPr="00084B24">
        <w:rPr>
          <w:lang w:val="bg-BG"/>
        </w:rPr>
        <w:br/>
      </w:r>
      <w:r w:rsidRPr="00084B24">
        <w:rPr>
          <w:lang w:val="bg-BG"/>
        </w:rPr>
        <w:t xml:space="preserve"> на дисертационния труд</w:t>
      </w:r>
      <w:bookmarkEnd w:id="47"/>
    </w:p>
    <w:p w14:paraId="10514577" w14:textId="77777777" w:rsidR="00C178FB" w:rsidRPr="00084B24" w:rsidRDefault="00C178FB" w:rsidP="00354235">
      <w:pPr>
        <w:pStyle w:val="disfigimg"/>
        <w:spacing w:after="120"/>
        <w:rPr>
          <w:b/>
          <w:bCs/>
        </w:rPr>
      </w:pPr>
      <w:r w:rsidRPr="00084B24">
        <w:rPr>
          <w:b/>
          <w:bCs/>
        </w:rPr>
        <w:t>Статии</w:t>
      </w:r>
    </w:p>
    <w:p w14:paraId="46584E0C" w14:textId="44242DD5" w:rsidR="002872AB" w:rsidRPr="00084B24" w:rsidRDefault="002872A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Business</w:t>
      </w:r>
      <w:proofErr w:type="spellEnd"/>
      <w:r w:rsidRPr="00084B24">
        <w:t xml:space="preserve"> </w:t>
      </w:r>
      <w:proofErr w:type="spellStart"/>
      <w:r w:rsidRPr="00084B24">
        <w:t>Scenarios</w:t>
      </w:r>
      <w:proofErr w:type="spellEnd"/>
      <w:r w:rsidRPr="00084B24">
        <w:t xml:space="preserve"> </w:t>
      </w:r>
      <w:proofErr w:type="spellStart"/>
      <w:r w:rsidRPr="00084B24">
        <w:t>for</w:t>
      </w:r>
      <w:proofErr w:type="spellEnd"/>
      <w:r w:rsidRPr="00084B24">
        <w:t xml:space="preserve"> </w:t>
      </w:r>
      <w:proofErr w:type="spellStart"/>
      <w:r w:rsidRPr="00084B24">
        <w:t>Interaction</w:t>
      </w:r>
      <w:proofErr w:type="spellEnd"/>
      <w:r w:rsidRPr="00084B24">
        <w:t xml:space="preserve"> </w:t>
      </w:r>
      <w:proofErr w:type="spellStart"/>
      <w:r w:rsidRPr="00084B24">
        <w:t>in</w:t>
      </w:r>
      <w:proofErr w:type="spellEnd"/>
      <w:r w:rsidRPr="00084B24">
        <w:t xml:space="preserve"> </w:t>
      </w:r>
      <w:proofErr w:type="spellStart"/>
      <w:r w:rsidRPr="00084B24">
        <w:t>the</w:t>
      </w:r>
      <w:proofErr w:type="spellEnd"/>
      <w:r w:rsidRPr="00084B24">
        <w:t xml:space="preserve"> </w:t>
      </w:r>
      <w:proofErr w:type="spellStart"/>
      <w:r w:rsidRPr="00084B24">
        <w:t>Development</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Software </w:t>
      </w:r>
      <w:proofErr w:type="spellStart"/>
      <w:r w:rsidRPr="00084B24">
        <w:t>System</w:t>
      </w:r>
      <w:proofErr w:type="spellEnd"/>
      <w:r w:rsidRPr="00084B24">
        <w:t xml:space="preserve"> </w:t>
      </w:r>
      <w:proofErr w:type="spellStart"/>
      <w:r w:rsidRPr="00084B24">
        <w:t>in</w:t>
      </w:r>
      <w:proofErr w:type="spellEnd"/>
      <w:r w:rsidRPr="00084B24">
        <w:t xml:space="preserve"> a </w:t>
      </w:r>
      <w:proofErr w:type="spellStart"/>
      <w:r w:rsidRPr="00084B24">
        <w:t>Start-up</w:t>
      </w:r>
      <w:proofErr w:type="spellEnd"/>
      <w:r w:rsidRPr="00084B24">
        <w:t xml:space="preserve"> Software </w:t>
      </w:r>
      <w:proofErr w:type="spellStart"/>
      <w:r w:rsidRPr="00084B24">
        <w:t>Company</w:t>
      </w:r>
      <w:proofErr w:type="spellEnd"/>
      <w:r w:rsidRPr="00084B24">
        <w:t>.</w:t>
      </w:r>
      <w:r w:rsidRPr="00084B24">
        <w:rPr>
          <w:i/>
          <w:iCs/>
        </w:rPr>
        <w:t xml:space="preserve"> </w:t>
      </w:r>
      <w:proofErr w:type="spellStart"/>
      <w:r w:rsidRPr="00084B24">
        <w:rPr>
          <w:i/>
          <w:iCs/>
        </w:rPr>
        <w:t>Economic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puter</w:t>
      </w:r>
      <w:proofErr w:type="spellEnd"/>
      <w:r w:rsidRPr="00084B24">
        <w:rPr>
          <w:i/>
          <w:iCs/>
        </w:rPr>
        <w:t xml:space="preserve"> Science, 6</w:t>
      </w:r>
      <w:r w:rsidRPr="00084B24">
        <w:t xml:space="preserve">(2), Varna: </w:t>
      </w:r>
      <w:proofErr w:type="spellStart"/>
      <w:r w:rsidRPr="00084B24">
        <w:t>Knowledge</w:t>
      </w:r>
      <w:proofErr w:type="spellEnd"/>
      <w:r w:rsidRPr="00084B24">
        <w:t xml:space="preserve"> </w:t>
      </w:r>
      <w:proofErr w:type="spellStart"/>
      <w:r w:rsidRPr="00084B24">
        <w:t>and</w:t>
      </w:r>
      <w:proofErr w:type="spellEnd"/>
      <w:r w:rsidRPr="00084B24">
        <w:t xml:space="preserve"> </w:t>
      </w:r>
      <w:proofErr w:type="spellStart"/>
      <w:r w:rsidRPr="00084B24">
        <w:t>Business</w:t>
      </w:r>
      <w:proofErr w:type="spellEnd"/>
      <w:r w:rsidRPr="00084B24">
        <w:t>, pp.27-37.</w:t>
      </w:r>
    </w:p>
    <w:p w14:paraId="1209CAA3" w14:textId="632B1A41" w:rsidR="00C178FB" w:rsidRPr="00084B24" w:rsidRDefault="00C178FB" w:rsidP="00354235">
      <w:pPr>
        <w:pStyle w:val="disliteratura"/>
        <w:numPr>
          <w:ilvl w:val="0"/>
          <w:numId w:val="41"/>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Organization</w:t>
      </w:r>
      <w:proofErr w:type="spellEnd"/>
      <w:r w:rsidRPr="00084B24">
        <w:t xml:space="preserve"> </w:t>
      </w:r>
      <w:proofErr w:type="spellStart"/>
      <w:r w:rsidRPr="00084B24">
        <w:t>of</w:t>
      </w:r>
      <w:proofErr w:type="spellEnd"/>
      <w:r w:rsidRPr="00084B24">
        <w:t xml:space="preserve"> </w:t>
      </w:r>
      <w:proofErr w:type="spellStart"/>
      <w:r w:rsidRPr="00084B24">
        <w:t>Activities</w:t>
      </w:r>
      <w:proofErr w:type="spellEnd"/>
      <w:r w:rsidRPr="00084B24">
        <w:t xml:space="preserve"> </w:t>
      </w:r>
      <w:proofErr w:type="spellStart"/>
      <w:r w:rsidRPr="00084B24">
        <w:t>and</w:t>
      </w:r>
      <w:proofErr w:type="spellEnd"/>
      <w:r w:rsidRPr="00084B24">
        <w:t xml:space="preserve"> </w:t>
      </w:r>
      <w:proofErr w:type="spellStart"/>
      <w:r w:rsidRPr="00084B24">
        <w:t>Management</w:t>
      </w:r>
      <w:proofErr w:type="spellEnd"/>
      <w:r w:rsidRPr="00084B24">
        <w:t xml:space="preserve"> </w:t>
      </w:r>
      <w:proofErr w:type="spellStart"/>
      <w:r w:rsidRPr="00084B24">
        <w:t>in</w:t>
      </w:r>
      <w:proofErr w:type="spellEnd"/>
      <w:r w:rsidRPr="00084B24">
        <w:t xml:space="preserve"> </w:t>
      </w:r>
      <w:proofErr w:type="spellStart"/>
      <w:r w:rsidRPr="00084B24">
        <w:t>Starting</w:t>
      </w:r>
      <w:proofErr w:type="spellEnd"/>
      <w:r w:rsidRPr="00084B24">
        <w:t xml:space="preserve"> Software </w:t>
      </w:r>
      <w:proofErr w:type="spellStart"/>
      <w:r w:rsidRPr="00084B24">
        <w:t>Firms</w:t>
      </w:r>
      <w:proofErr w:type="spellEnd"/>
      <w:r w:rsidRPr="00084B24">
        <w:t xml:space="preserve">. </w:t>
      </w:r>
      <w:proofErr w:type="spellStart"/>
      <w:r w:rsidRPr="00084B24">
        <w:rPr>
          <w:i/>
          <w:iCs/>
        </w:rPr>
        <w:t>Izvestia</w:t>
      </w:r>
      <w:proofErr w:type="spellEnd"/>
      <w:r w:rsidRPr="00084B24">
        <w:rPr>
          <w:i/>
          <w:iCs/>
        </w:rPr>
        <w:t xml:space="preserve"> </w:t>
      </w:r>
      <w:proofErr w:type="spellStart"/>
      <w:r w:rsidRPr="00084B24">
        <w:rPr>
          <w:i/>
          <w:iCs/>
        </w:rPr>
        <w:t>Journal</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the</w:t>
      </w:r>
      <w:proofErr w:type="spellEnd"/>
      <w:r w:rsidRPr="00084B24">
        <w:rPr>
          <w:i/>
          <w:iCs/>
        </w:rPr>
        <w:t xml:space="preserve"> </w:t>
      </w:r>
      <w:proofErr w:type="spellStart"/>
      <w:r w:rsidRPr="00084B24">
        <w:rPr>
          <w:i/>
          <w:iCs/>
        </w:rPr>
        <w:t>Un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Scientists</w:t>
      </w:r>
      <w:proofErr w:type="spellEnd"/>
      <w:r w:rsidR="00C644F6" w:rsidRPr="00084B24">
        <w:rPr>
          <w:i/>
          <w:iCs/>
        </w:rPr>
        <w:t xml:space="preserve"> – </w:t>
      </w:r>
      <w:r w:rsidRPr="00084B24">
        <w:rPr>
          <w:i/>
          <w:iCs/>
        </w:rPr>
        <w:t xml:space="preserve">Varna. </w:t>
      </w:r>
      <w:proofErr w:type="spellStart"/>
      <w:r w:rsidRPr="00084B24">
        <w:rPr>
          <w:i/>
          <w:iCs/>
        </w:rPr>
        <w:t>Economic</w:t>
      </w:r>
      <w:proofErr w:type="spellEnd"/>
      <w:r w:rsidRPr="00084B24">
        <w:rPr>
          <w:i/>
          <w:iCs/>
        </w:rPr>
        <w:t xml:space="preserve"> </w:t>
      </w:r>
      <w:proofErr w:type="spellStart"/>
      <w:r w:rsidRPr="00084B24">
        <w:rPr>
          <w:i/>
          <w:iCs/>
        </w:rPr>
        <w:t>Sciences</w:t>
      </w:r>
      <w:proofErr w:type="spellEnd"/>
      <w:r w:rsidRPr="00084B24">
        <w:rPr>
          <w:i/>
          <w:iCs/>
        </w:rPr>
        <w:t xml:space="preserve"> </w:t>
      </w:r>
      <w:proofErr w:type="spellStart"/>
      <w:r w:rsidRPr="00084B24">
        <w:rPr>
          <w:i/>
          <w:iCs/>
        </w:rPr>
        <w:t>Series</w:t>
      </w:r>
      <w:proofErr w:type="spellEnd"/>
      <w:r w:rsidRPr="00084B24">
        <w:rPr>
          <w:i/>
          <w:iCs/>
        </w:rPr>
        <w:t xml:space="preserve">, </w:t>
      </w:r>
      <w:r w:rsidR="00C45766" w:rsidRPr="00084B24">
        <w:rPr>
          <w:i/>
          <w:iCs/>
        </w:rPr>
        <w:t>8</w:t>
      </w:r>
      <w:r w:rsidR="00C45766" w:rsidRPr="00084B24">
        <w:t xml:space="preserve">(3), </w:t>
      </w:r>
      <w:r w:rsidRPr="00084B24">
        <w:t xml:space="preserve">Varna: </w:t>
      </w:r>
      <w:proofErr w:type="spellStart"/>
      <w:r w:rsidRPr="00084B24">
        <w:t>Union</w:t>
      </w:r>
      <w:proofErr w:type="spellEnd"/>
      <w:r w:rsidRPr="00084B24">
        <w:t xml:space="preserve"> </w:t>
      </w:r>
      <w:proofErr w:type="spellStart"/>
      <w:r w:rsidRPr="00084B24">
        <w:t>of</w:t>
      </w:r>
      <w:proofErr w:type="spellEnd"/>
      <w:r w:rsidRPr="00084B24">
        <w:t xml:space="preserve"> </w:t>
      </w:r>
      <w:proofErr w:type="spellStart"/>
      <w:r w:rsidRPr="00084B24">
        <w:t>Scientists</w:t>
      </w:r>
      <w:proofErr w:type="spellEnd"/>
      <w:r w:rsidR="00C644F6" w:rsidRPr="00084B24">
        <w:t xml:space="preserve"> – </w:t>
      </w:r>
      <w:r w:rsidRPr="00084B24">
        <w:t>Varna, pp.196-207.</w:t>
      </w:r>
    </w:p>
    <w:p w14:paraId="1CAF9C78" w14:textId="53CA6DEB" w:rsidR="00C178FB" w:rsidRPr="00084B24" w:rsidRDefault="00C178FB" w:rsidP="00354235">
      <w:pPr>
        <w:pStyle w:val="disliteratura"/>
        <w:numPr>
          <w:ilvl w:val="0"/>
          <w:numId w:val="41"/>
        </w:numPr>
        <w:spacing w:before="0" w:after="0" w:line="240" w:lineRule="auto"/>
        <w:ind w:left="0"/>
      </w:pPr>
      <w:r w:rsidRPr="00084B24">
        <w:rPr>
          <w:b/>
          <w:bCs/>
        </w:rPr>
        <w:t>Иванов, С.</w:t>
      </w:r>
      <w:r w:rsidRPr="00084B24">
        <w:t xml:space="preserve"> (2018). Виртуални инструменти за разработка на софтуер в стартираща софтуерна компания. </w:t>
      </w:r>
      <w:r w:rsidRPr="00084B24">
        <w:rPr>
          <w:i/>
          <w:iCs/>
        </w:rPr>
        <w:t>Известия на Съюза на учените</w:t>
      </w:r>
      <w:r w:rsidR="00C644F6" w:rsidRPr="00084B24">
        <w:rPr>
          <w:i/>
          <w:iCs/>
        </w:rPr>
        <w:t xml:space="preserve"> – </w:t>
      </w:r>
      <w:r w:rsidRPr="00084B24">
        <w:rPr>
          <w:i/>
          <w:iCs/>
        </w:rPr>
        <w:t>Варна. Сер. Икономически науки, 7</w:t>
      </w:r>
      <w:r w:rsidRPr="00084B24">
        <w:t>(3), с.149-160.</w:t>
      </w:r>
    </w:p>
    <w:p w14:paraId="17E7B5E7" w14:textId="77777777" w:rsidR="00354235" w:rsidRPr="00084B24" w:rsidRDefault="00354235" w:rsidP="00354235">
      <w:pPr>
        <w:pStyle w:val="disliteratura"/>
        <w:numPr>
          <w:ilvl w:val="0"/>
          <w:numId w:val="0"/>
        </w:numPr>
        <w:spacing w:before="0" w:after="0" w:line="240" w:lineRule="auto"/>
        <w:ind w:left="-360"/>
      </w:pPr>
    </w:p>
    <w:p w14:paraId="14CC213D" w14:textId="77777777" w:rsidR="00C178FB" w:rsidRPr="00084B24" w:rsidRDefault="00C178FB" w:rsidP="00354235">
      <w:pPr>
        <w:pStyle w:val="disfigimg"/>
        <w:spacing w:before="0" w:after="0"/>
        <w:rPr>
          <w:b/>
          <w:bCs/>
        </w:rPr>
      </w:pPr>
      <w:r w:rsidRPr="00084B24">
        <w:rPr>
          <w:b/>
          <w:bCs/>
        </w:rPr>
        <w:t>Доклади</w:t>
      </w:r>
    </w:p>
    <w:p w14:paraId="53307A59"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773A8AC4"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0DDAEB76" w14:textId="77777777" w:rsidR="00354235" w:rsidRPr="00084B24"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EE18DD" w14:textId="77777777" w:rsidR="008A6D57" w:rsidRPr="00084B24" w:rsidRDefault="008A6D57" w:rsidP="008A6D57">
      <w:pPr>
        <w:pStyle w:val="disliteratura"/>
        <w:numPr>
          <w:ilvl w:val="0"/>
          <w:numId w:val="40"/>
        </w:numPr>
        <w:spacing w:before="0" w:after="0" w:line="240" w:lineRule="auto"/>
        <w:ind w:left="0"/>
      </w:pPr>
      <w:r w:rsidRPr="00084B24">
        <w:rPr>
          <w:b/>
          <w:bCs/>
        </w:rPr>
        <w:t>Иванов, С.</w:t>
      </w:r>
      <w:r w:rsidRPr="00084B24">
        <w:t xml:space="preserve"> (2020). Информационни системи в стартиращи софтуерни компании. </w:t>
      </w:r>
      <w:r w:rsidRPr="00084B24">
        <w:rPr>
          <w:i/>
          <w:iCs/>
        </w:rPr>
        <w:t>Икономическа наука, образование и реална икономика: развитие и взаимодействия в дигиталната епоха</w:t>
      </w:r>
      <w:r w:rsidRPr="00084B24">
        <w:t xml:space="preserve"> : Сборник с доклади от Юбилейна международна научна конференция в чест на 100-год. от основаването на ИУ – Варна: Т. 1, Варна: Наука и икономика, с.702-713.</w:t>
      </w:r>
    </w:p>
    <w:p w14:paraId="78515817" w14:textId="1BEA7D70"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20). </w:t>
      </w:r>
      <w:proofErr w:type="spellStart"/>
      <w:r w:rsidRPr="00084B24">
        <w:t>Development</w:t>
      </w:r>
      <w:proofErr w:type="spellEnd"/>
      <w:r w:rsidRPr="00084B24">
        <w:t xml:space="preserve"> </w:t>
      </w:r>
      <w:proofErr w:type="spellStart"/>
      <w:r w:rsidRPr="00084B24">
        <w:t>of</w:t>
      </w:r>
      <w:proofErr w:type="spellEnd"/>
      <w:r w:rsidRPr="00084B24">
        <w:t xml:space="preserve"> Software Systems </w:t>
      </w:r>
      <w:proofErr w:type="spellStart"/>
      <w:r w:rsidRPr="00084B24">
        <w:t>by</w:t>
      </w:r>
      <w:proofErr w:type="spellEnd"/>
      <w:r w:rsidRPr="00084B24">
        <w:t xml:space="preserve"> </w:t>
      </w:r>
      <w:proofErr w:type="spellStart"/>
      <w:r w:rsidRPr="00084B24">
        <w:t>Using</w:t>
      </w:r>
      <w:proofErr w:type="spellEnd"/>
      <w:r w:rsidRPr="00084B24">
        <w:t xml:space="preserve"> </w:t>
      </w:r>
      <w:proofErr w:type="spellStart"/>
      <w:r w:rsidRPr="00084B24">
        <w:t>Interaction</w:t>
      </w:r>
      <w:proofErr w:type="spellEnd"/>
      <w:r w:rsidRPr="00084B24">
        <w:t xml:space="preserve"> </w:t>
      </w:r>
      <w:proofErr w:type="spellStart"/>
      <w:r w:rsidRPr="00084B24">
        <w:t>Business</w:t>
      </w:r>
      <w:proofErr w:type="spellEnd"/>
      <w:r w:rsidRPr="00084B24">
        <w:t xml:space="preserve"> </w:t>
      </w:r>
      <w:proofErr w:type="spellStart"/>
      <w:r w:rsidRPr="00084B24">
        <w:t>Scenarios</w:t>
      </w:r>
      <w:proofErr w:type="spellEnd"/>
      <w:r w:rsidRPr="00084B24">
        <w:t xml:space="preserve">. </w:t>
      </w:r>
      <w:r w:rsidRPr="00084B24">
        <w:rPr>
          <w:i/>
          <w:iCs/>
        </w:rPr>
        <w:t xml:space="preserve">10th International </w:t>
      </w:r>
      <w:proofErr w:type="spellStart"/>
      <w:r w:rsidRPr="00084B24">
        <w:rPr>
          <w:i/>
          <w:iCs/>
        </w:rPr>
        <w:t>Conference</w:t>
      </w:r>
      <w:proofErr w:type="spellEnd"/>
      <w:r w:rsidRPr="00084B24">
        <w:rPr>
          <w:i/>
          <w:iCs/>
        </w:rPr>
        <w:t xml:space="preserve"> </w:t>
      </w:r>
      <w:proofErr w:type="spellStart"/>
      <w:r w:rsidRPr="00084B24">
        <w:rPr>
          <w:i/>
          <w:iCs/>
        </w:rPr>
        <w:t>on</w:t>
      </w:r>
      <w:proofErr w:type="spellEnd"/>
      <w:r w:rsidRPr="00084B24">
        <w:rPr>
          <w:i/>
          <w:iCs/>
        </w:rPr>
        <w:t xml:space="preserve"> </w:t>
      </w:r>
      <w:proofErr w:type="spellStart"/>
      <w:r w:rsidRPr="00084B24">
        <w:rPr>
          <w:i/>
          <w:iCs/>
        </w:rPr>
        <w:t>Application</w:t>
      </w:r>
      <w:proofErr w:type="spellEnd"/>
      <w:r w:rsidRPr="00084B24">
        <w:rPr>
          <w:i/>
          <w:iCs/>
        </w:rPr>
        <w:t xml:space="preserve"> </w:t>
      </w:r>
      <w:proofErr w:type="spellStart"/>
      <w:r w:rsidRPr="00084B24">
        <w:rPr>
          <w:i/>
          <w:iCs/>
        </w:rPr>
        <w:t>of</w:t>
      </w:r>
      <w:proofErr w:type="spellEnd"/>
      <w:r w:rsidRPr="00084B24">
        <w:rPr>
          <w:i/>
          <w:iCs/>
        </w:rPr>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y </w:t>
      </w:r>
      <w:proofErr w:type="spellStart"/>
      <w:r w:rsidRPr="00084B24">
        <w:rPr>
          <w:i/>
          <w:iCs/>
        </w:rPr>
        <w:t>and</w:t>
      </w:r>
      <w:proofErr w:type="spellEnd"/>
      <w:r w:rsidRPr="00084B24">
        <w:rPr>
          <w:i/>
          <w:iCs/>
        </w:rPr>
        <w:t xml:space="preserve"> </w:t>
      </w:r>
      <w:proofErr w:type="spellStart"/>
      <w:r w:rsidRPr="00084B24">
        <w:rPr>
          <w:i/>
          <w:iCs/>
        </w:rPr>
        <w:t>Statistics</w:t>
      </w:r>
      <w:proofErr w:type="spellEnd"/>
      <w:r w:rsidRPr="00084B24">
        <w:rPr>
          <w:i/>
          <w:iCs/>
        </w:rPr>
        <w:t xml:space="preserve"> </w:t>
      </w:r>
      <w:proofErr w:type="spellStart"/>
      <w:r w:rsidRPr="00084B24">
        <w:rPr>
          <w:i/>
          <w:iCs/>
        </w:rPr>
        <w:t>in</w:t>
      </w:r>
      <w:proofErr w:type="spellEnd"/>
      <w:r w:rsidRPr="00084B24">
        <w:rPr>
          <w:i/>
          <w:iCs/>
        </w:rPr>
        <w:t xml:space="preserve"> </w:t>
      </w:r>
      <w:proofErr w:type="spellStart"/>
      <w:r w:rsidRPr="00084B24">
        <w:rPr>
          <w:i/>
          <w:iCs/>
        </w:rPr>
        <w:t>Economy</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rPr>
          <w:i/>
          <w:iCs/>
        </w:rPr>
        <w:t xml:space="preserve"> (ICAICTSEE</w:t>
      </w:r>
      <w:r w:rsidR="00C644F6" w:rsidRPr="00084B24">
        <w:rPr>
          <w:i/>
          <w:iCs/>
        </w:rPr>
        <w:t xml:space="preserve"> – </w:t>
      </w:r>
      <w:r w:rsidRPr="00084B24">
        <w:rPr>
          <w:i/>
          <w:iCs/>
        </w:rPr>
        <w:t>2020)</w:t>
      </w:r>
      <w:r w:rsidRPr="00084B24">
        <w:t xml:space="preserve">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411-419.</w:t>
      </w:r>
    </w:p>
    <w:p w14:paraId="0915D0DB" w14:textId="77777777" w:rsidR="008A6D57" w:rsidRPr="00084B24" w:rsidRDefault="008A6D57" w:rsidP="008A6D57">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2019). </w:t>
      </w:r>
      <w:proofErr w:type="spellStart"/>
      <w:r w:rsidRPr="00084B24">
        <w:t>Development</w:t>
      </w:r>
      <w:proofErr w:type="spellEnd"/>
      <w:r w:rsidRPr="00084B24">
        <w:t xml:space="preserve"> </w:t>
      </w:r>
      <w:proofErr w:type="spellStart"/>
      <w:r w:rsidRPr="00084B24">
        <w:t>Stages</w:t>
      </w:r>
      <w:proofErr w:type="spellEnd"/>
      <w:r w:rsidRPr="00084B24">
        <w:t xml:space="preserve"> </w:t>
      </w:r>
      <w:proofErr w:type="spellStart"/>
      <w:r w:rsidRPr="00084B24">
        <w:t>of</w:t>
      </w:r>
      <w:proofErr w:type="spellEnd"/>
      <w:r w:rsidRPr="00084B24">
        <w:t xml:space="preserve"> </w:t>
      </w:r>
      <w:proofErr w:type="spellStart"/>
      <w:r w:rsidRPr="00084B24">
        <w:t>Starting</w:t>
      </w:r>
      <w:proofErr w:type="spellEnd"/>
      <w:r w:rsidRPr="00084B24">
        <w:t xml:space="preserve"> Software </w:t>
      </w:r>
      <w:proofErr w:type="spellStart"/>
      <w:r w:rsidRPr="00084B24">
        <w:t>Company</w:t>
      </w:r>
      <w:proofErr w:type="spellEnd"/>
      <w:r w:rsidRPr="00084B24">
        <w:t xml:space="preserve">, </w:t>
      </w:r>
      <w:proofErr w:type="spellStart"/>
      <w:r w:rsidRPr="00084B24">
        <w:t>Problems</w:t>
      </w:r>
      <w:proofErr w:type="spellEnd"/>
      <w:r w:rsidRPr="00084B24">
        <w:t xml:space="preserve"> </w:t>
      </w:r>
      <w:proofErr w:type="spellStart"/>
      <w:r w:rsidRPr="00084B24">
        <w:t>and</w:t>
      </w:r>
      <w:proofErr w:type="spellEnd"/>
      <w:r w:rsidRPr="00084B24">
        <w:t xml:space="preserve"> </w:t>
      </w:r>
      <w:proofErr w:type="spellStart"/>
      <w:r w:rsidRPr="00084B24">
        <w:t>Approaches</w:t>
      </w:r>
      <w:proofErr w:type="spellEnd"/>
      <w:r w:rsidRPr="00084B24">
        <w:t xml:space="preserve"> </w:t>
      </w:r>
      <w:proofErr w:type="spellStart"/>
      <w:r w:rsidRPr="00084B24">
        <w:t>for</w:t>
      </w:r>
      <w:proofErr w:type="spellEnd"/>
      <w:r w:rsidRPr="00084B24">
        <w:t xml:space="preserve"> Software </w:t>
      </w:r>
      <w:proofErr w:type="spellStart"/>
      <w:r w:rsidRPr="00084B24">
        <w:t>Development</w:t>
      </w:r>
      <w:proofErr w:type="spellEnd"/>
      <w:r w:rsidRPr="00084B24">
        <w:t xml:space="preserve">. </w:t>
      </w:r>
      <w:proofErr w:type="spellStart"/>
      <w:r w:rsidRPr="00084B24">
        <w:rPr>
          <w:i/>
          <w:iCs/>
        </w:rPr>
        <w:t>Information</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Communication</w:t>
      </w:r>
      <w:proofErr w:type="spellEnd"/>
      <w:r w:rsidRPr="00084B24">
        <w:rPr>
          <w:i/>
          <w:iCs/>
        </w:rPr>
        <w:t xml:space="preserve"> Technologies </w:t>
      </w:r>
      <w:proofErr w:type="spellStart"/>
      <w:r w:rsidRPr="00084B24">
        <w:rPr>
          <w:i/>
          <w:iCs/>
        </w:rPr>
        <w:t>in</w:t>
      </w:r>
      <w:proofErr w:type="spellEnd"/>
      <w:r w:rsidRPr="00084B24">
        <w:rPr>
          <w:i/>
          <w:iCs/>
        </w:rPr>
        <w:t xml:space="preserve"> </w:t>
      </w:r>
      <w:proofErr w:type="spellStart"/>
      <w:r w:rsidRPr="00084B24">
        <w:rPr>
          <w:i/>
          <w:iCs/>
        </w:rPr>
        <w:t>Business</w:t>
      </w:r>
      <w:proofErr w:type="spellEnd"/>
      <w:r w:rsidRPr="00084B24">
        <w:rPr>
          <w:i/>
          <w:iCs/>
        </w:rPr>
        <w:t xml:space="preserve"> </w:t>
      </w:r>
      <w:proofErr w:type="spellStart"/>
      <w:r w:rsidRPr="00084B24">
        <w:rPr>
          <w:i/>
          <w:iCs/>
        </w:rPr>
        <w:t>and</w:t>
      </w:r>
      <w:proofErr w:type="spellEnd"/>
      <w:r w:rsidRPr="00084B24">
        <w:rPr>
          <w:i/>
          <w:iCs/>
        </w:rPr>
        <w:t xml:space="preserve"> </w:t>
      </w:r>
      <w:proofErr w:type="spellStart"/>
      <w:r w:rsidRPr="00084B24">
        <w:rPr>
          <w:i/>
          <w:iCs/>
        </w:rPr>
        <w:t>Education</w:t>
      </w:r>
      <w:proofErr w:type="spellEnd"/>
      <w:r w:rsidRPr="00084B24">
        <w:t xml:space="preserve"> : </w:t>
      </w:r>
      <w:proofErr w:type="spellStart"/>
      <w:r w:rsidRPr="00084B24">
        <w:t>Proceedings</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International </w:t>
      </w:r>
      <w:proofErr w:type="spellStart"/>
      <w:r w:rsidRPr="00084B24">
        <w:t>Conference</w:t>
      </w:r>
      <w:proofErr w:type="spellEnd"/>
      <w:r w:rsidRPr="00084B24">
        <w:t xml:space="preserve"> </w:t>
      </w:r>
      <w:proofErr w:type="spellStart"/>
      <w:r w:rsidRPr="00084B24">
        <w:t>Dedicated</w:t>
      </w:r>
      <w:proofErr w:type="spellEnd"/>
      <w:r w:rsidRPr="00084B24">
        <w:t xml:space="preserve"> </w:t>
      </w:r>
      <w:proofErr w:type="spellStart"/>
      <w:r w:rsidRPr="00084B24">
        <w:t>to</w:t>
      </w:r>
      <w:proofErr w:type="spellEnd"/>
      <w:r w:rsidRPr="00084B24">
        <w:t xml:space="preserve"> </w:t>
      </w:r>
      <w:proofErr w:type="spellStart"/>
      <w:r w:rsidRPr="00084B24">
        <w:t>the</w:t>
      </w:r>
      <w:proofErr w:type="spellEnd"/>
      <w:r w:rsidRPr="00084B24">
        <w:t xml:space="preserve"> 50th </w:t>
      </w:r>
      <w:proofErr w:type="spellStart"/>
      <w:r w:rsidRPr="00084B24">
        <w:t>Anniversary</w:t>
      </w:r>
      <w:proofErr w:type="spellEnd"/>
      <w:r w:rsidRPr="00084B24">
        <w:t xml:space="preserve"> </w:t>
      </w:r>
      <w:proofErr w:type="spellStart"/>
      <w:r w:rsidRPr="00084B24">
        <w:t>of</w:t>
      </w:r>
      <w:proofErr w:type="spellEnd"/>
      <w:r w:rsidRPr="00084B24">
        <w:t xml:space="preserve"> </w:t>
      </w:r>
      <w:proofErr w:type="spellStart"/>
      <w:r w:rsidRPr="00084B24">
        <w:t>the</w:t>
      </w:r>
      <w:proofErr w:type="spellEnd"/>
      <w:r w:rsidRPr="00084B24">
        <w:t xml:space="preserve"> Department </w:t>
      </w:r>
      <w:proofErr w:type="spellStart"/>
      <w:r w:rsidRPr="00084B24">
        <w:t>of</w:t>
      </w:r>
      <w:proofErr w:type="spellEnd"/>
      <w:r w:rsidRPr="00084B24">
        <w:t xml:space="preserve"> </w:t>
      </w:r>
      <w:proofErr w:type="spellStart"/>
      <w:r w:rsidRPr="00084B24">
        <w:t>Informatics</w:t>
      </w:r>
      <w:proofErr w:type="spellEnd"/>
      <w:r w:rsidRPr="00084B24">
        <w:t xml:space="preserve">, Varna: Science </w:t>
      </w:r>
      <w:proofErr w:type="spellStart"/>
      <w:r w:rsidRPr="00084B24">
        <w:t>and</w:t>
      </w:r>
      <w:proofErr w:type="spellEnd"/>
      <w:r w:rsidRPr="00084B24">
        <w:t xml:space="preserve"> </w:t>
      </w:r>
      <w:proofErr w:type="spellStart"/>
      <w:r w:rsidRPr="00084B24">
        <w:t>Economics</w:t>
      </w:r>
      <w:proofErr w:type="spellEnd"/>
      <w:r w:rsidRPr="00084B24">
        <w:t xml:space="preserve"> </w:t>
      </w:r>
      <w:proofErr w:type="spellStart"/>
      <w:r w:rsidRPr="00084B24">
        <w:t>Publ</w:t>
      </w:r>
      <w:proofErr w:type="spellEnd"/>
      <w:r w:rsidRPr="00084B24">
        <w:t>. House, 2019, 1, pp.382-396.</w:t>
      </w:r>
    </w:p>
    <w:p w14:paraId="050A69FC" w14:textId="522F730C" w:rsidR="002872AB" w:rsidRPr="00084B24" w:rsidRDefault="002872AB" w:rsidP="00354235">
      <w:pPr>
        <w:pStyle w:val="disliteratura"/>
        <w:numPr>
          <w:ilvl w:val="0"/>
          <w:numId w:val="40"/>
        </w:numPr>
        <w:spacing w:before="0" w:after="0" w:line="240" w:lineRule="auto"/>
        <w:ind w:left="0"/>
      </w:pPr>
      <w:proofErr w:type="spellStart"/>
      <w:r w:rsidRPr="00084B24">
        <w:rPr>
          <w:b/>
          <w:bCs/>
        </w:rPr>
        <w:t>Ivanov</w:t>
      </w:r>
      <w:proofErr w:type="spellEnd"/>
      <w:r w:rsidRPr="00084B24">
        <w:rPr>
          <w:b/>
          <w:bCs/>
        </w:rPr>
        <w:t>, S.</w:t>
      </w:r>
      <w:r w:rsidRPr="00084B24">
        <w:t xml:space="preserve">, &amp; </w:t>
      </w:r>
      <w:proofErr w:type="spellStart"/>
      <w:r w:rsidRPr="00084B24">
        <w:t>Petrov</w:t>
      </w:r>
      <w:proofErr w:type="spellEnd"/>
      <w:r w:rsidRPr="00084B24">
        <w:t xml:space="preserve">, P. (2019). </w:t>
      </w:r>
      <w:proofErr w:type="spellStart"/>
      <w:r w:rsidRPr="00084B24">
        <w:t>Business</w:t>
      </w:r>
      <w:proofErr w:type="spellEnd"/>
      <w:r w:rsidRPr="00084B24">
        <w:t xml:space="preserve"> </w:t>
      </w:r>
      <w:proofErr w:type="spellStart"/>
      <w:r w:rsidRPr="00084B24">
        <w:t>Models</w:t>
      </w:r>
      <w:proofErr w:type="spellEnd"/>
      <w:r w:rsidRPr="00084B24">
        <w:t xml:space="preserve"> </w:t>
      </w:r>
      <w:proofErr w:type="spellStart"/>
      <w:r w:rsidRPr="00084B24">
        <w:t>for</w:t>
      </w:r>
      <w:proofErr w:type="spellEnd"/>
      <w:r w:rsidRPr="00084B24">
        <w:t xml:space="preserve"> </w:t>
      </w:r>
      <w:proofErr w:type="spellStart"/>
      <w:r w:rsidRPr="00084B24">
        <w:t>Starting</w:t>
      </w:r>
      <w:proofErr w:type="spellEnd"/>
      <w:r w:rsidRPr="00084B24">
        <w:t xml:space="preserve"> Software Companies. 9th International </w:t>
      </w:r>
      <w:proofErr w:type="spellStart"/>
      <w:r w:rsidRPr="00084B24">
        <w:t>Conference</w:t>
      </w:r>
      <w:proofErr w:type="spellEnd"/>
      <w:r w:rsidRPr="00084B24">
        <w:t xml:space="preserve"> </w:t>
      </w:r>
      <w:proofErr w:type="spellStart"/>
      <w:r w:rsidRPr="00084B24">
        <w:t>on</w:t>
      </w:r>
      <w:proofErr w:type="spellEnd"/>
      <w:r w:rsidRPr="00084B24">
        <w:t xml:space="preserve"> </w:t>
      </w:r>
      <w:proofErr w:type="spellStart"/>
      <w:r w:rsidRPr="00084B24">
        <w:t>Application</w:t>
      </w:r>
      <w:proofErr w:type="spellEnd"/>
      <w:r w:rsidRPr="00084B24">
        <w:t xml:space="preserve"> </w:t>
      </w:r>
      <w:proofErr w:type="spellStart"/>
      <w:r w:rsidRPr="00084B24">
        <w:t>of</w:t>
      </w:r>
      <w:proofErr w:type="spellEnd"/>
      <w:r w:rsidRPr="00084B24">
        <w:t xml:space="preserve"> </w:t>
      </w:r>
      <w:proofErr w:type="spellStart"/>
      <w:r w:rsidRPr="00084B24">
        <w:t>Information</w:t>
      </w:r>
      <w:proofErr w:type="spellEnd"/>
      <w:r w:rsidRPr="00084B24">
        <w:t xml:space="preserve"> </w:t>
      </w:r>
      <w:proofErr w:type="spellStart"/>
      <w:r w:rsidRPr="00084B24">
        <w:t>and</w:t>
      </w:r>
      <w:proofErr w:type="spellEnd"/>
      <w:r w:rsidRPr="00084B24">
        <w:t xml:space="preserve"> </w:t>
      </w:r>
      <w:proofErr w:type="spellStart"/>
      <w:r w:rsidRPr="00084B24">
        <w:t>Communication</w:t>
      </w:r>
      <w:proofErr w:type="spellEnd"/>
      <w:r w:rsidRPr="00084B24">
        <w:t xml:space="preserve"> Technology </w:t>
      </w:r>
      <w:proofErr w:type="spellStart"/>
      <w:r w:rsidRPr="00084B24">
        <w:t>and</w:t>
      </w:r>
      <w:proofErr w:type="spellEnd"/>
      <w:r w:rsidRPr="00084B24">
        <w:t xml:space="preserve"> </w:t>
      </w:r>
      <w:proofErr w:type="spellStart"/>
      <w:r w:rsidRPr="00084B24">
        <w:t>Statistics</w:t>
      </w:r>
      <w:proofErr w:type="spellEnd"/>
      <w:r w:rsidRPr="00084B24">
        <w:t xml:space="preserve"> </w:t>
      </w:r>
      <w:proofErr w:type="spellStart"/>
      <w:r w:rsidRPr="00084B24">
        <w:t>in</w:t>
      </w:r>
      <w:proofErr w:type="spellEnd"/>
      <w:r w:rsidRPr="00084B24">
        <w:t xml:space="preserve"> </w:t>
      </w:r>
      <w:proofErr w:type="spellStart"/>
      <w:r w:rsidRPr="00084B24">
        <w:t>Economy</w:t>
      </w:r>
      <w:proofErr w:type="spellEnd"/>
      <w:r w:rsidRPr="00084B24">
        <w:t xml:space="preserve"> </w:t>
      </w:r>
      <w:proofErr w:type="spellStart"/>
      <w:r w:rsidRPr="00084B24">
        <w:t>and</w:t>
      </w:r>
      <w:proofErr w:type="spellEnd"/>
      <w:r w:rsidRPr="00084B24">
        <w:t xml:space="preserve"> </w:t>
      </w:r>
      <w:proofErr w:type="spellStart"/>
      <w:r w:rsidRPr="00084B24">
        <w:t>Education</w:t>
      </w:r>
      <w:proofErr w:type="spellEnd"/>
      <w:r w:rsidRPr="00084B24">
        <w:t xml:space="preserve"> (ICAICTSEE</w:t>
      </w:r>
      <w:r w:rsidR="00C644F6" w:rsidRPr="00084B24">
        <w:t xml:space="preserve"> – </w:t>
      </w:r>
      <w:r w:rsidRPr="00084B24">
        <w:t xml:space="preserve">2019) : </w:t>
      </w:r>
      <w:proofErr w:type="spellStart"/>
      <w:r w:rsidRPr="00084B24">
        <w:t>Conference</w:t>
      </w:r>
      <w:proofErr w:type="spellEnd"/>
      <w:r w:rsidRPr="00084B24">
        <w:t xml:space="preserve"> </w:t>
      </w:r>
      <w:proofErr w:type="spellStart"/>
      <w:r w:rsidRPr="00084B24">
        <w:t>Proceedings</w:t>
      </w:r>
      <w:proofErr w:type="spellEnd"/>
      <w:r w:rsidRPr="00084B24">
        <w:t xml:space="preserve">, </w:t>
      </w:r>
      <w:proofErr w:type="spellStart"/>
      <w:r w:rsidRPr="00084B24">
        <w:t>Sofia</w:t>
      </w:r>
      <w:proofErr w:type="spellEnd"/>
      <w:r w:rsidRPr="00084B24">
        <w:t>: UNWE, pp.170-182.</w:t>
      </w:r>
    </w:p>
    <w:p w14:paraId="616BCFC5" w14:textId="29AC72E3" w:rsidR="00C178FB" w:rsidRPr="00084B24" w:rsidRDefault="00C178FB" w:rsidP="00354235">
      <w:pPr>
        <w:pStyle w:val="disliteratura"/>
        <w:numPr>
          <w:ilvl w:val="0"/>
          <w:numId w:val="40"/>
        </w:numPr>
        <w:spacing w:before="0" w:after="0" w:line="240" w:lineRule="auto"/>
        <w:ind w:left="0"/>
      </w:pPr>
      <w:r w:rsidRPr="00084B24">
        <w:rPr>
          <w:b/>
          <w:bCs/>
        </w:rPr>
        <w:t>Иванов, С.</w:t>
      </w:r>
      <w:r w:rsidRPr="00084B24">
        <w:t xml:space="preserve"> (2009). Средства за управление на софтуерни проекти с гъвкави методи. </w:t>
      </w:r>
      <w:r w:rsidRPr="00084B24">
        <w:rPr>
          <w:i/>
          <w:iCs/>
        </w:rPr>
        <w:t>Информационни технологии в управлението на бизнеса</w:t>
      </w:r>
      <w:r w:rsidRPr="00084B24">
        <w:t xml:space="preserve"> : Сборник доклади от международна научна конференция посветена на 40 год. от </w:t>
      </w:r>
      <w:proofErr w:type="spellStart"/>
      <w:r w:rsidRPr="00084B24">
        <w:t>създав</w:t>
      </w:r>
      <w:proofErr w:type="spellEnd"/>
      <w:r w:rsidRPr="00084B24">
        <w:t>. на кат. Информатика, 16-17 октомври 2009, Варна: Наука и икономика, с.70-76.</w:t>
      </w:r>
    </w:p>
    <w:p w14:paraId="4CC9A7EA" w14:textId="4DDF8512" w:rsidR="00F943CB" w:rsidRDefault="00F943CB">
      <w:pPr>
        <w:widowControl/>
        <w:spacing w:line="240" w:lineRule="auto"/>
        <w:ind w:firstLine="0"/>
        <w:jc w:val="left"/>
        <w:rPr>
          <w:sz w:val="28"/>
          <w:lang w:val="bg-BG"/>
        </w:rPr>
      </w:pPr>
    </w:p>
    <w:p w14:paraId="1300D464" w14:textId="7C19E2A1" w:rsidR="008036E6" w:rsidRDefault="008036E6" w:rsidP="008036E6">
      <w:pPr>
        <w:pStyle w:val="Heading1"/>
        <w:rPr>
          <w:lang w:val="bg-BG"/>
        </w:rPr>
      </w:pPr>
      <w:bookmarkStart w:id="48" w:name="_Toc139006639"/>
      <w:r>
        <w:rPr>
          <w:lang w:val="bg-BG"/>
        </w:rPr>
        <w:lastRenderedPageBreak/>
        <w:t xml:space="preserve">Справка за </w:t>
      </w:r>
      <w:r w:rsidRPr="008036E6">
        <w:rPr>
          <w:lang w:val="bg-BG"/>
        </w:rPr>
        <w:t>приносните моменти</w:t>
      </w:r>
      <w:bookmarkEnd w:id="48"/>
    </w:p>
    <w:p w14:paraId="7F1DF384" w14:textId="77777777" w:rsidR="008036E6" w:rsidRDefault="008036E6" w:rsidP="008036E6">
      <w:pPr>
        <w:pStyle w:val="disbody"/>
      </w:pPr>
    </w:p>
    <w:p w14:paraId="4FF8638A" w14:textId="4C694F8F" w:rsidR="008036E6" w:rsidRPr="00084B24" w:rsidRDefault="008036E6" w:rsidP="008036E6">
      <w:pPr>
        <w:pStyle w:val="disbody"/>
      </w:pPr>
      <w:r w:rsidRPr="00084B24">
        <w:t>Основните приносни моменти на настоящето изследване могат да се обобщят по следния начин:</w:t>
      </w:r>
    </w:p>
    <w:p w14:paraId="070F7250" w14:textId="77777777" w:rsidR="008036E6" w:rsidRPr="00084B24" w:rsidRDefault="008036E6" w:rsidP="008036E6">
      <w:pPr>
        <w:pStyle w:val="disbody"/>
        <w:rPr>
          <w:i/>
          <w:iCs/>
        </w:rPr>
      </w:pPr>
      <w:r w:rsidRPr="00084B24">
        <w:rPr>
          <w:i/>
          <w:iCs/>
        </w:rPr>
        <w:t>А. В теоретичен план</w:t>
      </w:r>
    </w:p>
    <w:p w14:paraId="76A11DFB" w14:textId="77777777" w:rsidR="008036E6" w:rsidRPr="00084B24" w:rsidRDefault="008036E6" w:rsidP="008036E6">
      <w:pPr>
        <w:pStyle w:val="disbody"/>
      </w:pPr>
      <w:r w:rsidRPr="00084B24">
        <w:t>– направено е изследване на особеностите на стартиращите технологични компании</w:t>
      </w:r>
      <w:r w:rsidRPr="008036E6">
        <w:t>, разработващи софтуер</w:t>
      </w:r>
      <w:r w:rsidRPr="00084B24">
        <w:t>, тяхната дефиниция, управление и организиране на дейността;</w:t>
      </w:r>
    </w:p>
    <w:p w14:paraId="1E082BDC" w14:textId="77777777" w:rsidR="008036E6" w:rsidRPr="00084B24" w:rsidRDefault="008036E6" w:rsidP="008036E6">
      <w:pPr>
        <w:pStyle w:val="disbody"/>
      </w:pPr>
      <w:r w:rsidRPr="00084B24">
        <w:t xml:space="preserve">– направено е изследване за методичните проблеми, свързани с организация на дейността и </w:t>
      </w:r>
      <w:r>
        <w:t>подходите за управление</w:t>
      </w:r>
      <w:r w:rsidRPr="00084B24">
        <w:t>, подходящи за стартиращи технологични компании;</w:t>
      </w:r>
    </w:p>
    <w:p w14:paraId="3A874C32" w14:textId="77777777" w:rsidR="008036E6" w:rsidRPr="00084B24" w:rsidRDefault="008036E6" w:rsidP="008036E6">
      <w:pPr>
        <w:pStyle w:val="disbody"/>
        <w:rPr>
          <w:i/>
          <w:iCs/>
        </w:rPr>
      </w:pPr>
      <w:r w:rsidRPr="00084B24">
        <w:rPr>
          <w:i/>
          <w:iCs/>
        </w:rPr>
        <w:t>Б. В приложен план</w:t>
      </w:r>
    </w:p>
    <w:p w14:paraId="7382F99F" w14:textId="77777777" w:rsidR="008036E6" w:rsidRPr="00084B24" w:rsidRDefault="008036E6" w:rsidP="008036E6">
      <w:pPr>
        <w:pStyle w:val="disbody"/>
      </w:pPr>
      <w:r w:rsidRPr="00084B24">
        <w:t xml:space="preserve">– </w:t>
      </w:r>
      <w:r>
        <w:t>с</w:t>
      </w:r>
      <w:r w:rsidRPr="000A125D">
        <w:t xml:space="preserve"> използването на утвърдени формални средства са разработени концептуален и логически модел на софтуерната система за технологични стартиращи компании, разработващи софтуер</w:t>
      </w:r>
      <w:r w:rsidRPr="00084B24">
        <w:t>;</w:t>
      </w:r>
    </w:p>
    <w:p w14:paraId="02AF3257" w14:textId="77777777" w:rsidR="008036E6" w:rsidRPr="00084B24" w:rsidRDefault="008036E6" w:rsidP="008036E6">
      <w:pPr>
        <w:pStyle w:val="disbody"/>
      </w:pPr>
      <w:r w:rsidRPr="00084B24">
        <w:t xml:space="preserve">– предложен е практически план за реализация на </w:t>
      </w:r>
      <w:r w:rsidRPr="008036E6">
        <w:t xml:space="preserve">софтуерната </w:t>
      </w:r>
      <w:r w:rsidRPr="00084B24">
        <w:t>система;</w:t>
      </w:r>
    </w:p>
    <w:p w14:paraId="162AE489" w14:textId="77777777" w:rsidR="008036E6" w:rsidRDefault="008036E6" w:rsidP="008036E6">
      <w:pPr>
        <w:pStyle w:val="disbody"/>
      </w:pPr>
      <w:r w:rsidRPr="00084B24">
        <w:t xml:space="preserve">– </w:t>
      </w:r>
      <w:r>
        <w:t>а</w:t>
      </w:r>
      <w:r w:rsidRPr="006B43B8">
        <w:t>ргументирани са софтуерни технологии, които да се използват в зависимост от размера на софтуерния проект, изпълняван от технологична стартираща компания</w:t>
      </w:r>
      <w:r>
        <w:t>;</w:t>
      </w:r>
    </w:p>
    <w:p w14:paraId="068E26B4" w14:textId="77777777" w:rsidR="008036E6" w:rsidRPr="00084B24" w:rsidRDefault="008036E6" w:rsidP="008036E6">
      <w:pPr>
        <w:pStyle w:val="disbody"/>
      </w:pPr>
      <w:r w:rsidRPr="00084B24">
        <w:t xml:space="preserve">– </w:t>
      </w:r>
      <w:r>
        <w:t>н</w:t>
      </w:r>
      <w:r w:rsidRPr="006B43B8">
        <w:t>аправено е обобщение на софтуерните инструменти, които могат да се използват в отделните етапи на процеса по създаване на софтуер във виртуална среда</w:t>
      </w:r>
      <w:r w:rsidRPr="00084B24">
        <w:t>.</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7054D" w14:textId="77777777" w:rsidR="009D65B7" w:rsidRDefault="009D65B7" w:rsidP="00DA5C8B">
      <w:pPr>
        <w:spacing w:line="240" w:lineRule="auto"/>
      </w:pPr>
      <w:r>
        <w:separator/>
      </w:r>
    </w:p>
  </w:endnote>
  <w:endnote w:type="continuationSeparator" w:id="0">
    <w:p w14:paraId="4DCF8622" w14:textId="77777777" w:rsidR="009D65B7" w:rsidRDefault="009D65B7"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29E03" w14:textId="77777777" w:rsidR="009D65B7" w:rsidRDefault="009D65B7" w:rsidP="005719C1">
      <w:pPr>
        <w:spacing w:line="240" w:lineRule="auto"/>
        <w:ind w:firstLine="0"/>
      </w:pPr>
      <w:r>
        <w:separator/>
      </w:r>
    </w:p>
  </w:footnote>
  <w:footnote w:type="continuationSeparator" w:id="0">
    <w:p w14:paraId="6C7AF46A" w14:textId="77777777" w:rsidR="009D65B7" w:rsidRDefault="009D65B7" w:rsidP="005719C1">
      <w:pPr>
        <w:spacing w:line="240" w:lineRule="auto"/>
        <w:ind w:firstLine="0"/>
      </w:pPr>
      <w:r>
        <w:continuationSeparator/>
      </w:r>
    </w:p>
  </w:footnote>
  <w:footnote w:type="continuationNotice" w:id="1">
    <w:p w14:paraId="38AF962E" w14:textId="77777777" w:rsidR="009D65B7" w:rsidRDefault="009D65B7" w:rsidP="005719C1">
      <w:pPr>
        <w:spacing w:line="240" w:lineRule="auto"/>
        <w:ind w:firstLine="0"/>
      </w:pPr>
    </w:p>
  </w:footnote>
  <w:footnote w:id="2">
    <w:p w14:paraId="123ABC70" w14:textId="77777777" w:rsidR="001A2D17" w:rsidRPr="002B564A" w:rsidRDefault="001A2D17" w:rsidP="004D4101">
      <w:pPr>
        <w:pStyle w:val="FootnoteText"/>
      </w:pPr>
      <w:r w:rsidRPr="002B564A">
        <w:rPr>
          <w:rStyle w:val="FootnoteReference"/>
        </w:rPr>
        <w:footnoteRef/>
      </w:r>
      <w:r w:rsidRPr="002B564A">
        <w:t xml:space="preserve"> Вариантите се използват под различни подварианти в софтуерната индустрия и някои автори ги делят на продукти и услуги. Има тенденции за преминаване в бизнес с продукти, предоставящи услуги (Ескенази и Манева, 2006).</w:t>
      </w:r>
    </w:p>
  </w:footnote>
  <w:footnote w:id="3">
    <w:p w14:paraId="725BBDD2" w14:textId="77777777" w:rsidR="001A2D17" w:rsidRPr="002B564A" w:rsidRDefault="001A2D17" w:rsidP="004D4101">
      <w:pPr>
        <w:pStyle w:val="FootnoteText"/>
      </w:pPr>
      <w:r w:rsidRPr="002B564A">
        <w:rPr>
          <w:rStyle w:val="FootnoteReference"/>
        </w:rPr>
        <w:footnoteRef/>
      </w:r>
      <w:r w:rsidRPr="002B564A">
        <w:t xml:space="preserve"> Има се предвид индивидуални услуги над/със съществуващ продукт. Други автори включват и други услуги (напр. продукт на външен клиент), но тук визираме услуги над съществуващ работещ продукт.</w:t>
      </w:r>
    </w:p>
  </w:footnote>
  <w:footnote w:id="4">
    <w:p w14:paraId="3199D97E" w14:textId="66D70E12" w:rsidR="00EE37BE" w:rsidRDefault="00EE37BE">
      <w:pPr>
        <w:pStyle w:val="FootnoteText"/>
      </w:pPr>
      <w:r>
        <w:rPr>
          <w:rStyle w:val="FootnoteReference"/>
        </w:rPr>
        <w:footnoteRef/>
      </w:r>
      <w:r>
        <w:t xml:space="preserve"> Възложителят възлага официално, но детайлите по заданието е възможно да се определят съвместно и със специализираната помощ от друг отдел или служител.</w:t>
      </w:r>
    </w:p>
  </w:footnote>
  <w:footnote w:id="5">
    <w:p w14:paraId="4FD2D8BA" w14:textId="7B8FCF01" w:rsidR="005E569A" w:rsidRDefault="005E569A">
      <w:pPr>
        <w:pStyle w:val="FootnoteText"/>
      </w:pPr>
      <w:r>
        <w:rPr>
          <w:rStyle w:val="FootnoteReference"/>
        </w:rPr>
        <w:footnoteRef/>
      </w:r>
      <w:r>
        <w:t xml:space="preserve"> </w:t>
      </w:r>
      <w:r w:rsidRPr="005E569A">
        <w:t xml:space="preserve">Целенасоченото надхвърляне на предварителните очаквания на клиента е известно в маркетинга като </w:t>
      </w:r>
      <w:r>
        <w:t>„</w:t>
      </w:r>
      <w:r w:rsidRPr="005E569A">
        <w:t>очароване на клиента</w:t>
      </w:r>
      <w:r>
        <w:t>“</w:t>
      </w:r>
      <w:r w:rsidRPr="005E569A">
        <w:t xml:space="preserve"> (customer delight).</w:t>
      </w:r>
    </w:p>
  </w:footnote>
  <w:footnote w:id="6">
    <w:p w14:paraId="666A6487" w14:textId="0A5E8FEF" w:rsidR="00911D5C" w:rsidRPr="00D935D2" w:rsidRDefault="00911D5C">
      <w:pPr>
        <w:pStyle w:val="FootnoteText"/>
      </w:pPr>
      <w:r w:rsidRPr="00D935D2">
        <w:rPr>
          <w:rStyle w:val="FootnoteReference"/>
        </w:rPr>
        <w:footnoteRef/>
      </w:r>
      <w:r w:rsidRPr="00D935D2">
        <w:t xml:space="preserve"> ISO/IEC/IEEE 15288:2015 Systems and software engineering - System life cycle processes.</w:t>
      </w:r>
    </w:p>
  </w:footnote>
  <w:footnote w:id="7">
    <w:p w14:paraId="1491F95E" w14:textId="061B8F0A" w:rsidR="00911D5C" w:rsidRPr="002B564A" w:rsidRDefault="00911D5C">
      <w:pPr>
        <w:pStyle w:val="FootnoteText"/>
      </w:pPr>
      <w:r w:rsidRPr="00D935D2">
        <w:rPr>
          <w:rStyle w:val="FootnoteReference"/>
        </w:rPr>
        <w:footnoteRef/>
      </w:r>
      <w:r w:rsidRPr="00D935D2">
        <w:t xml:space="preserve"> Пенева, П., Александрова, Я., Армянова, М. Бизнес информационни системи: Учебник за дистанционно обучение. Варна: Наука и икономика, 2013, 274. с.27.</w:t>
      </w:r>
    </w:p>
  </w:footnote>
  <w:footnote w:id="8">
    <w:p w14:paraId="1A0CA2F1" w14:textId="43B3B6E5" w:rsidR="001A2D17" w:rsidRPr="002B564A" w:rsidRDefault="001A2D17" w:rsidP="004D4101">
      <w:pPr>
        <w:pStyle w:val="FootnoteText"/>
      </w:pPr>
      <w:r w:rsidRPr="002B564A">
        <w:rPr>
          <w:rStyle w:val="FootnoteReference"/>
        </w:rPr>
        <w:footnoteRef/>
      </w:r>
      <w:r w:rsidRPr="002B564A">
        <w:t xml:space="preserve"> Някои автори (Larman, 2011) споменават дори изобретяване на нов продукт с процес на учене.</w:t>
      </w:r>
    </w:p>
  </w:footnote>
  <w:footnote w:id="9">
    <w:p w14:paraId="71D3B870" w14:textId="67A9AF80" w:rsidR="001A2D17" w:rsidRPr="002B564A" w:rsidRDefault="001A2D17" w:rsidP="004D4101">
      <w:pPr>
        <w:pStyle w:val="FootnoteText"/>
      </w:pPr>
      <w:r w:rsidRPr="002B564A">
        <w:rPr>
          <w:rStyle w:val="FootnoteReference"/>
        </w:rPr>
        <w:footnoteRef/>
      </w:r>
      <w:r w:rsidRPr="002B564A">
        <w:t xml:space="preserve"> Цитираните групи и други допълнителни са дефинирани в (DeMarco &amp; Lister, 2013)</w:t>
      </w:r>
    </w:p>
  </w:footnote>
  <w:footnote w:id="10">
    <w:p w14:paraId="62578610" w14:textId="77A06DB6" w:rsidR="001A2D17" w:rsidRPr="002B564A" w:rsidRDefault="001A2D17" w:rsidP="004D4101">
      <w:pPr>
        <w:pStyle w:val="FootnoteText"/>
      </w:pPr>
      <w:r w:rsidRPr="002B564A">
        <w:rPr>
          <w:rStyle w:val="FootnoteReference"/>
        </w:rPr>
        <w:footnoteRef/>
      </w:r>
      <w:r w:rsidRPr="002B564A">
        <w:t xml:space="preserve"> Изследването е от състезания. Показва, че най-добрите са 2-2,5 пъти по-добри от средното ниво, а минимално значение (в проценти) имат </w:t>
      </w:r>
      <w:r w:rsidR="004A3FEB">
        <w:t>показатели</w:t>
      </w:r>
      <w:r w:rsidRPr="002B564A">
        <w:t xml:space="preserve"> като: език за програмиране (от едно и също ниво), опит (над 6 мес.) и заплата. Допуснати дефекти и по-добра работна среда водят като тенденция до по-добро време/резултат.</w:t>
      </w:r>
    </w:p>
  </w:footnote>
  <w:footnote w:id="11">
    <w:p w14:paraId="3646D123" w14:textId="6DF8DF86" w:rsidR="006905E3" w:rsidRDefault="006905E3">
      <w:pPr>
        <w:pStyle w:val="FootnoteText"/>
      </w:pPr>
      <w:r>
        <w:rPr>
          <w:rStyle w:val="FootnoteReference"/>
        </w:rPr>
        <w:footnoteRef/>
      </w:r>
      <w:r>
        <w:t xml:space="preserve"> </w:t>
      </w:r>
      <w:r w:rsidR="00197E02" w:rsidRPr="00197E02">
        <w:t>Според (Tracy, 2015) основните качества на лидера са: визионерство/проницателност, почтеност, смелост, реализъм и отговорност.</w:t>
      </w:r>
    </w:p>
  </w:footnote>
  <w:footnote w:id="12">
    <w:p w14:paraId="52BF0ADF" w14:textId="77777777" w:rsidR="001A2D17" w:rsidRPr="002B564A" w:rsidRDefault="001A2D17" w:rsidP="004D4101">
      <w:pPr>
        <w:pStyle w:val="FootnoteText"/>
      </w:pPr>
      <w:r w:rsidRPr="002B564A">
        <w:rPr>
          <w:rStyle w:val="FootnoteReference"/>
        </w:rPr>
        <w:footnoteRef/>
      </w:r>
      <w:r w:rsidRPr="002B564A">
        <w:t xml:space="preserve"> Планирани или възложени продукти, договорени проекти за разработка на продукти;</w:t>
      </w:r>
    </w:p>
  </w:footnote>
  <w:footnote w:id="13">
    <w:p w14:paraId="43FB05E6" w14:textId="62A19910" w:rsidR="001A2D17" w:rsidRPr="002B564A" w:rsidRDefault="001A2D17" w:rsidP="000A3F23">
      <w:pPr>
        <w:pStyle w:val="FootnoteText"/>
      </w:pPr>
      <w:r w:rsidRPr="002B564A">
        <w:rPr>
          <w:rStyle w:val="FootnoteReference"/>
        </w:rPr>
        <w:footnoteRef/>
      </w:r>
      <w:r w:rsidRPr="002B564A">
        <w:t xml:space="preserve"> Т. нар. „гъвкава разработка“ използва „гъвкава методология“, която най-общо казано представлява съвкупност от техники за управление разработката на софтуер, при които основната идея е, че разработката на софтуер е динамичен процес, при който дългосрочното планиране има ниска ефективност. В хода на работа по даден продукт, е необходимо разработчиците постоянно да поддържат обратна връзка с клиента и непрекъснато да адаптират разработката си, съобразно ново постъпващите изисквания.</w:t>
      </w:r>
    </w:p>
  </w:footnote>
  <w:footnote w:id="14">
    <w:p w14:paraId="02642735" w14:textId="4B3E9FF2" w:rsidR="001A2D17" w:rsidRPr="002B564A" w:rsidRDefault="001A2D17">
      <w:pPr>
        <w:pStyle w:val="FootnoteText"/>
      </w:pPr>
      <w:r w:rsidRPr="002B564A">
        <w:rPr>
          <w:rStyle w:val="FootnoteReference"/>
        </w:rPr>
        <w:footnoteRef/>
      </w:r>
      <w:r w:rsidRPr="002B564A">
        <w:t xml:space="preserve"> Гъвкавата вътрешна среда е работна среда, която може лесно да се адаптира към външните (за организацията) условия.</w:t>
      </w:r>
    </w:p>
  </w:footnote>
  <w:footnote w:id="15">
    <w:p w14:paraId="03EB76DA" w14:textId="26C59BC4" w:rsidR="000E0974" w:rsidRPr="002B564A" w:rsidRDefault="000E0974" w:rsidP="000E0974">
      <w:pPr>
        <w:pStyle w:val="FootnoteText"/>
      </w:pPr>
      <w:r w:rsidRPr="002B564A">
        <w:rPr>
          <w:rStyle w:val="FootnoteReference"/>
        </w:rPr>
        <w:footnoteRef/>
      </w:r>
      <w:r w:rsidRPr="002B564A">
        <w:t xml:space="preserve"> Системата се </w:t>
      </w:r>
      <w:r w:rsidR="00F134F9">
        <w:t>описва</w:t>
      </w:r>
      <w:r w:rsidRPr="002B564A">
        <w:t xml:space="preserve"> </w:t>
      </w:r>
      <w:r w:rsidR="00F134F9">
        <w:t>чрез</w:t>
      </w:r>
      <w:r w:rsidRPr="002B564A">
        <w:t xml:space="preserve"> обектно-ориентирани модели чрез изграждане на йерархия от класове и обекти, които да представят нейните статични структура и състояние, както и да реализират динамично поведение чрез взаимодействие между обектите с помощта на съобщения (Booch, 2018). Моделите представляват т.нар. </w:t>
      </w:r>
      <w:r w:rsidR="00F134F9">
        <w:t>„</w:t>
      </w:r>
      <w:r w:rsidRPr="002B564A">
        <w:t>изгледи на системата</w:t>
      </w:r>
      <w:r w:rsidR="00F134F9">
        <w:t>“</w:t>
      </w:r>
      <w:r w:rsidRPr="002B564A">
        <w:t>.</w:t>
      </w:r>
    </w:p>
  </w:footnote>
  <w:footnote w:id="16">
    <w:p w14:paraId="7B3B2C55" w14:textId="77777777" w:rsidR="000E0974" w:rsidRPr="002B564A" w:rsidRDefault="000E0974" w:rsidP="000E0974">
      <w:pPr>
        <w:pStyle w:val="FootnoteText"/>
      </w:pPr>
      <w:r w:rsidRPr="002B564A">
        <w:rPr>
          <w:rStyle w:val="FootnoteReference"/>
        </w:rPr>
        <w:footnoteRef/>
      </w:r>
      <w:r w:rsidRPr="002B564A">
        <w:t xml:space="preserve"> Универсалността и разширението позволяват моделиране на всякакви системи, обекти и процеси с тях.</w:t>
      </w:r>
    </w:p>
  </w:footnote>
  <w:footnote w:id="17">
    <w:p w14:paraId="2820C05A" w14:textId="77777777" w:rsidR="000E0974" w:rsidRPr="002B564A" w:rsidRDefault="000E0974" w:rsidP="000E0974">
      <w:pPr>
        <w:pStyle w:val="FootnoteText"/>
      </w:pPr>
      <w:r w:rsidRPr="002B564A">
        <w:rPr>
          <w:rStyle w:val="FootnoteReference"/>
        </w:rPr>
        <w:footnoteRef/>
      </w:r>
      <w:r w:rsidRPr="002B564A">
        <w:t xml:space="preserve"> Имаме предвид процеса на проектиране и разработка на нов продукт, а не самото му фабрично производство. Първото е уникален проект и процес, а второто е повторяем по задание, което е резултат на разработката.</w:t>
      </w:r>
    </w:p>
  </w:footnote>
  <w:footnote w:id="18">
    <w:p w14:paraId="0B7FFFC2" w14:textId="77777777" w:rsidR="000E0974" w:rsidRPr="002B564A" w:rsidRDefault="000E0974" w:rsidP="000E0974">
      <w:pPr>
        <w:pStyle w:val="FootnoteText"/>
      </w:pPr>
      <w:r w:rsidRPr="002B564A">
        <w:rPr>
          <w:rStyle w:val="FootnoteReference"/>
        </w:rPr>
        <w:footnoteRef/>
      </w:r>
      <w:r w:rsidRPr="002B564A">
        <w:t xml:space="preserve"> Под потребител се има предвид всяка форма на краен потребител или проверяващ - клиент, краен потребител, тестери, потребителска фокус група и т.н., в зависимост от продукта и реалните крайни потребители.</w:t>
      </w:r>
    </w:p>
  </w:footnote>
  <w:footnote w:id="19">
    <w:p w14:paraId="5B668114" w14:textId="77777777" w:rsidR="000E0974" w:rsidRPr="002B564A" w:rsidRDefault="000E0974" w:rsidP="000E0974">
      <w:pPr>
        <w:pStyle w:val="FootnoteText"/>
      </w:pPr>
      <w:r w:rsidRPr="002B564A">
        <w:rPr>
          <w:rStyle w:val="FootnoteReference"/>
        </w:rPr>
        <w:footnoteRef/>
      </w:r>
      <w:r w:rsidRPr="002B564A">
        <w:t xml:space="preserve"> Подходът UP е разработен от Jacobson, Booch и Rumbaugh като базов подход, а подходът RUP го реализира в търговски продукт с шаблони за всички артефакти (информационни продукти).</w:t>
      </w:r>
    </w:p>
  </w:footnote>
  <w:footnote w:id="20">
    <w:p w14:paraId="0672C40C" w14:textId="77777777" w:rsidR="000E0974" w:rsidRPr="002B564A" w:rsidRDefault="000E0974" w:rsidP="000E0974">
      <w:pPr>
        <w:pStyle w:val="FootnoteText"/>
      </w:pPr>
      <w:r w:rsidRPr="002B564A">
        <w:rPr>
          <w:rStyle w:val="FootnoteReference"/>
        </w:rPr>
        <w:footnoteRef/>
      </w:r>
      <w:r w:rsidRPr="002B564A">
        <w:t xml:space="preserve"> Артефактите (дефинирани са около 50) са информационни продукти. UP и RUP предвиждат ползване на визия, списък рискове и още няколко, но само минимално необходимите. Екипът подбира за конкретния проект кои да са те.</w:t>
      </w:r>
    </w:p>
  </w:footnote>
  <w:footnote w:id="21">
    <w:p w14:paraId="356008BC" w14:textId="06A40411" w:rsidR="008F35A0" w:rsidRDefault="008F35A0">
      <w:pPr>
        <w:pStyle w:val="FootnoteText"/>
      </w:pPr>
      <w:r>
        <w:rPr>
          <w:rStyle w:val="FootnoteReference"/>
        </w:rPr>
        <w:footnoteRef/>
      </w:r>
      <w:r>
        <w:t xml:space="preserve"> </w:t>
      </w:r>
      <w:r w:rsidRPr="008F35A0">
        <w:t xml:space="preserve">Рефакторингът представлява процес на „почистване” на програмния код чрез премахване на дублиращ се код и редактиране с цел програмният код да бъде лесен за четене и поддръжка при </w:t>
      </w:r>
      <w:r>
        <w:t>следващите</w:t>
      </w:r>
      <w:r w:rsidRPr="008F35A0">
        <w:t xml:space="preserve"> итерации.</w:t>
      </w:r>
    </w:p>
  </w:footnote>
  <w:footnote w:id="22">
    <w:p w14:paraId="7BD7A36C" w14:textId="77777777" w:rsidR="000E0974" w:rsidRPr="002B564A" w:rsidRDefault="000E0974" w:rsidP="000E0974">
      <w:pPr>
        <w:pStyle w:val="FootnoteText"/>
      </w:pPr>
      <w:r w:rsidRPr="002B564A">
        <w:rPr>
          <w:rStyle w:val="FootnoteReference"/>
        </w:rPr>
        <w:footnoteRef/>
      </w:r>
      <w:r w:rsidRPr="002B564A">
        <w:t xml:space="preserve"> В литературата се използва и думата рилийз (от release), но по своята същност това представлява итерация с доставка, т.е. издаване на работещ продукт в края на итерацията. Затова, според нас, е по-правилно да се използва термина "реализация".</w:t>
      </w:r>
    </w:p>
  </w:footnote>
  <w:footnote w:id="23">
    <w:p w14:paraId="3F5CA151" w14:textId="77777777" w:rsidR="000E0974" w:rsidRPr="002B564A" w:rsidRDefault="000E0974" w:rsidP="000E0974">
      <w:pPr>
        <w:pStyle w:val="FootnoteText"/>
      </w:pPr>
      <w:r w:rsidRPr="002B564A">
        <w:rPr>
          <w:rStyle w:val="FootnoteReference"/>
        </w:rPr>
        <w:footnoteRef/>
      </w:r>
      <w:r w:rsidRPr="002B564A">
        <w:t xml:space="preserve"> В литературата има редица примери за успешно прилагане и на подход DDD - Domain-Driven Design (Evans &amp; Szpoton, 2015) при разработка на системи.</w:t>
      </w:r>
    </w:p>
  </w:footnote>
  <w:footnote w:id="24">
    <w:p w14:paraId="5FA57C40" w14:textId="77777777" w:rsidR="000E0974" w:rsidRPr="002B564A" w:rsidRDefault="000E0974" w:rsidP="000E0974">
      <w:pPr>
        <w:pStyle w:val="FootnoteText"/>
      </w:pPr>
      <w:r w:rsidRPr="002B564A">
        <w:rPr>
          <w:rStyle w:val="FootnoteReference"/>
        </w:rPr>
        <w:footnoteRef/>
      </w:r>
      <w:r w:rsidRPr="002B564A">
        <w:t xml:space="preserve"> Терминът „продуктивен” е най-подходящ, защото ключовото е доставка на най-голяма ценност за клиент.</w:t>
      </w:r>
    </w:p>
  </w:footnote>
  <w:footnote w:id="25">
    <w:p w14:paraId="6A9C80E8" w14:textId="77777777" w:rsidR="000E0974" w:rsidRPr="002B564A" w:rsidRDefault="000E0974" w:rsidP="000E0974">
      <w:pPr>
        <w:pStyle w:val="FootnoteText"/>
      </w:pPr>
      <w:r w:rsidRPr="002B564A">
        <w:rPr>
          <w:rStyle w:val="FootnoteReference"/>
        </w:rPr>
        <w:footnoteRef/>
      </w:r>
      <w:r w:rsidRPr="002B564A">
        <w:t xml:space="preserve"> Терминът е Value Stream Map, идващ от производството и в контекста на настоящото изложение можем да го приемем като жизнен цикъл на продукта.</w:t>
      </w:r>
    </w:p>
  </w:footnote>
  <w:footnote w:id="26">
    <w:p w14:paraId="7F0C9259" w14:textId="77777777" w:rsidR="001A2D17" w:rsidRPr="002B564A" w:rsidRDefault="001A2D17" w:rsidP="007F66AD">
      <w:pPr>
        <w:pStyle w:val="FootnoteText"/>
      </w:pPr>
      <w:r w:rsidRPr="002B564A">
        <w:rPr>
          <w:rStyle w:val="FootnoteReference"/>
        </w:rPr>
        <w:footnoteRef/>
      </w:r>
      <w:r w:rsidRPr="002B564A">
        <w:t xml:space="preserve"> Това съображение е на база факта, че успешен продукт води след себе си подобрения и поддръжка.</w:t>
      </w:r>
    </w:p>
  </w:footnote>
  <w:footnote w:id="27">
    <w:p w14:paraId="20574FFA" w14:textId="77777777" w:rsidR="001A2D17" w:rsidRPr="002B564A" w:rsidRDefault="001A2D17" w:rsidP="007F66AD">
      <w:pPr>
        <w:pStyle w:val="FootnoteText"/>
      </w:pPr>
      <w:r w:rsidRPr="002B564A">
        <w:rPr>
          <w:rStyle w:val="FootnoteReference"/>
        </w:rPr>
        <w:footnoteRef/>
      </w:r>
      <w:r w:rsidRPr="002B564A">
        <w:t xml:space="preserve"> Характеристиките са в йерархична структура, но „единица” за оценка, разпределение, възлагане и изпълнение в задачи, и отчетност, са характеристики само от едно базово ниво.</w:t>
      </w:r>
    </w:p>
  </w:footnote>
  <w:footnote w:id="28">
    <w:p w14:paraId="50A3F62C" w14:textId="77777777" w:rsidR="001A2D17" w:rsidRPr="002B564A" w:rsidRDefault="001A2D17" w:rsidP="007F66AD">
      <w:pPr>
        <w:pStyle w:val="FootnoteText"/>
      </w:pPr>
      <w:r w:rsidRPr="002B564A">
        <w:rPr>
          <w:rStyle w:val="FootnoteReference"/>
        </w:rPr>
        <w:footnoteRef/>
      </w:r>
      <w:r w:rsidRPr="002B564A">
        <w:t xml:space="preserve"> За по-реалистичен план, оценката може да е с избрана мярка за сложност и в идеално време очаквана работа. За целта може да се направят най-вероятна и песимистична оценка (включваща проблеми/преработка).</w:t>
      </w:r>
    </w:p>
  </w:footnote>
  <w:footnote w:id="29">
    <w:p w14:paraId="3D27D358" w14:textId="77777777" w:rsidR="001A2D17" w:rsidRPr="002B564A" w:rsidRDefault="001A2D17" w:rsidP="007F66AD">
      <w:pPr>
        <w:pStyle w:val="FootnoteText"/>
      </w:pPr>
      <w:r w:rsidRPr="002B564A">
        <w:rPr>
          <w:rStyle w:val="FootnoteReference"/>
        </w:rPr>
        <w:footnoteRef/>
      </w:r>
      <w:r w:rsidRPr="002B564A">
        <w:t xml:space="preserve"> Очакваното завършване е отчет на база текущи оценки за оставаща работа в една итерация, реализация или проект, като включва прогноза за очаквано завършване с оптимистичен, линеен и песимистичен вариант.</w:t>
      </w:r>
    </w:p>
  </w:footnote>
  <w:footnote w:id="30">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1">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32">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33">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34">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35">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36">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37">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38">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39">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40">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41">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42">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43">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 w:id="44">
    <w:p w14:paraId="523857C2" w14:textId="48890A53" w:rsidR="001A2D17" w:rsidRPr="002B564A" w:rsidRDefault="001A2D17">
      <w:pPr>
        <w:pStyle w:val="FootnoteText"/>
      </w:pPr>
      <w:r w:rsidRPr="002B564A">
        <w:rPr>
          <w:rStyle w:val="FootnoteReference"/>
        </w:rPr>
        <w:footnoteRef/>
      </w:r>
      <w:r w:rsidRPr="002B564A">
        <w:t xml:space="preserve"> За повече информация виж рекламен клип Sphere - Flying Cities Gameplay (PC), https://www.youtube.com/watch?v=OIZNmhskeqI</w:t>
      </w:r>
    </w:p>
  </w:footnote>
  <w:footnote w:id="45">
    <w:p w14:paraId="0B690634" w14:textId="3D7D56D4" w:rsidR="001A2D17" w:rsidRPr="002B564A" w:rsidRDefault="001A2D17">
      <w:pPr>
        <w:pStyle w:val="FootnoteText"/>
      </w:pPr>
      <w:r w:rsidRPr="002B564A">
        <w:rPr>
          <w:rStyle w:val="FootnoteReference"/>
        </w:rPr>
        <w:footnoteRef/>
      </w:r>
      <w:r w:rsidRPr="002B564A">
        <w:t xml:space="preserve"> Print Experience Streetart - https://play.google.com/store/apps/details?id=com.bitpioneers.pestreetart</w:t>
      </w:r>
    </w:p>
  </w:footnote>
  <w:footnote w:id="46">
    <w:p w14:paraId="050342B8" w14:textId="7D027687" w:rsidR="001A2D17" w:rsidRPr="002B564A" w:rsidRDefault="001A2D17">
      <w:pPr>
        <w:pStyle w:val="FootnoteText"/>
      </w:pPr>
      <w:r w:rsidRPr="002B564A">
        <w:rPr>
          <w:rStyle w:val="FootnoteReference"/>
        </w:rPr>
        <w:footnoteRef/>
      </w:r>
      <w:r w:rsidRPr="002B564A">
        <w:t xml:space="preserve"> FUTUREADY AR - https://play.google.com/store/apps/details?id=com.bitpioneers.futuready</w:t>
      </w:r>
    </w:p>
  </w:footnote>
  <w:footnote w:id="47">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48">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9">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0">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51">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52">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5560"/>
    <w:rsid w:val="00076F28"/>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4652B"/>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3144"/>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5CDE"/>
    <w:rsid w:val="007B6320"/>
    <w:rsid w:val="007B635F"/>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5B7"/>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34E2"/>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6D1"/>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C7AED"/>
    <w:rsid w:val="00ED150E"/>
    <w:rsid w:val="00ED1B9B"/>
    <w:rsid w:val="00ED2A8F"/>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209"/>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177425543">
      <w:bodyDiv w:val="1"/>
      <w:marLeft w:val="0"/>
      <w:marRight w:val="0"/>
      <w:marTop w:val="0"/>
      <w:marBottom w:val="0"/>
      <w:divBdr>
        <w:top w:val="none" w:sz="0" w:space="0" w:color="auto"/>
        <w:left w:val="none" w:sz="0" w:space="0" w:color="auto"/>
        <w:bottom w:val="none" w:sz="0" w:space="0" w:color="auto"/>
        <w:right w:val="none" w:sz="0" w:space="0" w:color="auto"/>
      </w:divBdr>
      <w:divsChild>
        <w:div w:id="1589148145">
          <w:marLeft w:val="0"/>
          <w:marRight w:val="0"/>
          <w:marTop w:val="0"/>
          <w:marBottom w:val="0"/>
          <w:divBdr>
            <w:top w:val="none" w:sz="0" w:space="0" w:color="auto"/>
            <w:left w:val="none" w:sz="0" w:space="0" w:color="auto"/>
            <w:bottom w:val="none" w:sz="0" w:space="0" w:color="auto"/>
            <w:right w:val="none" w:sz="0" w:space="0" w:color="auto"/>
          </w:divBdr>
          <w:divsChild>
            <w:div w:id="157160171">
              <w:marLeft w:val="0"/>
              <w:marRight w:val="0"/>
              <w:marTop w:val="0"/>
              <w:marBottom w:val="0"/>
              <w:divBdr>
                <w:top w:val="none" w:sz="0" w:space="0" w:color="auto"/>
                <w:left w:val="none" w:sz="0" w:space="0" w:color="auto"/>
                <w:bottom w:val="none" w:sz="0" w:space="0" w:color="auto"/>
                <w:right w:val="none" w:sz="0" w:space="0" w:color="auto"/>
              </w:divBdr>
              <w:divsChild>
                <w:div w:id="2111196340">
                  <w:marLeft w:val="0"/>
                  <w:marRight w:val="0"/>
                  <w:marTop w:val="0"/>
                  <w:marBottom w:val="0"/>
                  <w:divBdr>
                    <w:top w:val="none" w:sz="0" w:space="0" w:color="auto"/>
                    <w:left w:val="none" w:sz="0" w:space="0" w:color="auto"/>
                    <w:bottom w:val="none" w:sz="0" w:space="0" w:color="auto"/>
                    <w:right w:val="none" w:sz="0" w:space="0" w:color="auto"/>
                  </w:divBdr>
                  <w:divsChild>
                    <w:div w:id="2118600932">
                      <w:marLeft w:val="0"/>
                      <w:marRight w:val="0"/>
                      <w:marTop w:val="0"/>
                      <w:marBottom w:val="0"/>
                      <w:divBdr>
                        <w:top w:val="none" w:sz="0" w:space="0" w:color="auto"/>
                        <w:left w:val="none" w:sz="0" w:space="0" w:color="auto"/>
                        <w:bottom w:val="none" w:sz="0" w:space="0" w:color="auto"/>
                        <w:right w:val="none" w:sz="0" w:space="0" w:color="auto"/>
                      </w:divBdr>
                    </w:div>
                  </w:divsChild>
                </w:div>
                <w:div w:id="2039574336">
                  <w:marLeft w:val="0"/>
                  <w:marRight w:val="0"/>
                  <w:marTop w:val="0"/>
                  <w:marBottom w:val="0"/>
                  <w:divBdr>
                    <w:top w:val="none" w:sz="0" w:space="0" w:color="auto"/>
                    <w:left w:val="none" w:sz="0" w:space="0" w:color="auto"/>
                    <w:bottom w:val="none" w:sz="0" w:space="0" w:color="auto"/>
                    <w:right w:val="none" w:sz="0" w:space="0" w:color="auto"/>
                  </w:divBdr>
                  <w:divsChild>
                    <w:div w:id="7815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73876895">
      <w:bodyDiv w:val="1"/>
      <w:marLeft w:val="0"/>
      <w:marRight w:val="0"/>
      <w:marTop w:val="0"/>
      <w:marBottom w:val="0"/>
      <w:divBdr>
        <w:top w:val="none" w:sz="0" w:space="0" w:color="auto"/>
        <w:left w:val="none" w:sz="0" w:space="0" w:color="auto"/>
        <w:bottom w:val="none" w:sz="0" w:space="0" w:color="auto"/>
        <w:right w:val="none" w:sz="0" w:space="0" w:color="auto"/>
      </w:divBdr>
      <w:divsChild>
        <w:div w:id="1516655621">
          <w:marLeft w:val="0"/>
          <w:marRight w:val="0"/>
          <w:marTop w:val="0"/>
          <w:marBottom w:val="0"/>
          <w:divBdr>
            <w:top w:val="none" w:sz="0" w:space="0" w:color="auto"/>
            <w:left w:val="none" w:sz="0" w:space="0" w:color="auto"/>
            <w:bottom w:val="none" w:sz="0" w:space="0" w:color="auto"/>
            <w:right w:val="none" w:sz="0" w:space="0" w:color="auto"/>
          </w:divBdr>
          <w:divsChild>
            <w:div w:id="957880097">
              <w:marLeft w:val="0"/>
              <w:marRight w:val="0"/>
              <w:marTop w:val="0"/>
              <w:marBottom w:val="0"/>
              <w:divBdr>
                <w:top w:val="none" w:sz="0" w:space="0" w:color="auto"/>
                <w:left w:val="none" w:sz="0" w:space="0" w:color="auto"/>
                <w:bottom w:val="none" w:sz="0" w:space="0" w:color="auto"/>
                <w:right w:val="none" w:sz="0" w:space="0" w:color="auto"/>
              </w:divBdr>
              <w:divsChild>
                <w:div w:id="2129231127">
                  <w:marLeft w:val="0"/>
                  <w:marRight w:val="0"/>
                  <w:marTop w:val="0"/>
                  <w:marBottom w:val="0"/>
                  <w:divBdr>
                    <w:top w:val="none" w:sz="0" w:space="0" w:color="auto"/>
                    <w:left w:val="none" w:sz="0" w:space="0" w:color="auto"/>
                    <w:bottom w:val="none" w:sz="0" w:space="0" w:color="auto"/>
                    <w:right w:val="none" w:sz="0" w:space="0" w:color="auto"/>
                  </w:divBdr>
                  <w:divsChild>
                    <w:div w:id="1076124658">
                      <w:marLeft w:val="0"/>
                      <w:marRight w:val="0"/>
                      <w:marTop w:val="0"/>
                      <w:marBottom w:val="0"/>
                      <w:divBdr>
                        <w:top w:val="none" w:sz="0" w:space="0" w:color="auto"/>
                        <w:left w:val="none" w:sz="0" w:space="0" w:color="auto"/>
                        <w:bottom w:val="none" w:sz="0" w:space="0" w:color="auto"/>
                        <w:right w:val="none" w:sz="0" w:space="0" w:color="auto"/>
                      </w:divBdr>
                    </w:div>
                  </w:divsChild>
                </w:div>
                <w:div w:id="325977680">
                  <w:marLeft w:val="0"/>
                  <w:marRight w:val="0"/>
                  <w:marTop w:val="0"/>
                  <w:marBottom w:val="0"/>
                  <w:divBdr>
                    <w:top w:val="none" w:sz="0" w:space="0" w:color="auto"/>
                    <w:left w:val="none" w:sz="0" w:space="0" w:color="auto"/>
                    <w:bottom w:val="none" w:sz="0" w:space="0" w:color="auto"/>
                    <w:right w:val="none" w:sz="0" w:space="0" w:color="auto"/>
                  </w:divBdr>
                  <w:divsChild>
                    <w:div w:id="4168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eidelbergmaterials.udemy.com/course/supply-chain-fundamentals-logistic-transport/learn/lecture/21257648" TargetMode="External"/><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eidelbergmaterials.udemy.com/course/supply-chain-planning-of-resources-detailed-scheduling/learn/lecture/7900542"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heidelbergmaterials.udemy.com/course/build-award-winning-customer-service/learn/lecture/15668422" TargetMode="Externa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3</TotalTime>
  <Pages>171</Pages>
  <Words>40587</Words>
  <Characters>231351</Characters>
  <Application>Microsoft Office Word</Application>
  <DocSecurity>0</DocSecurity>
  <Lines>1927</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9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3</cp:revision>
  <cp:lastPrinted>2021-12-02T13:00:00Z</cp:lastPrinted>
  <dcterms:created xsi:type="dcterms:W3CDTF">2022-06-23T10:23:00Z</dcterms:created>
  <dcterms:modified xsi:type="dcterms:W3CDTF">2023-06-30T05:58:00Z</dcterms:modified>
</cp:coreProperties>
</file>